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6701A" w14:textId="20AE1100" w:rsidR="00B60939" w:rsidRPr="0098262F" w:rsidRDefault="002635EE" w:rsidP="004C4AF3">
      <w:pPr>
        <w:pStyle w:val="1-MainHeading"/>
      </w:pPr>
      <w:bookmarkStart w:id="0" w:name="_Toc177099838"/>
      <w:r>
        <w:t>7.01</w:t>
      </w:r>
      <w:r w:rsidR="00163F66" w:rsidRPr="0098262F">
        <w:tab/>
      </w:r>
      <w:r w:rsidR="004C4AF3">
        <w:t>ERENUMAB,</w:t>
      </w:r>
      <w:r w:rsidR="00163F66" w:rsidRPr="0098262F">
        <w:br/>
      </w:r>
      <w:r w:rsidR="004C4AF3">
        <w:t>Solution for subcutaneous injection 70 mg in</w:t>
      </w:r>
      <w:r w:rsidR="00DC6E2A">
        <w:t xml:space="preserve"> </w:t>
      </w:r>
      <w:r w:rsidR="004C4AF3">
        <w:t>1 mL single dose pre-filled pen</w:t>
      </w:r>
      <w:r w:rsidR="004C4AF3" w:rsidRPr="0098262F">
        <w:br/>
      </w:r>
      <w:r w:rsidR="004C4AF3">
        <w:t>Solution for subcutaneous injection 140 mg in 1 mL single dose pre-filled pen,</w:t>
      </w:r>
      <w:r w:rsidR="004C4AF3" w:rsidRPr="0098262F">
        <w:br/>
      </w:r>
      <w:r w:rsidR="004C4AF3" w:rsidRPr="00017D26">
        <w:t>Aimovig®,</w:t>
      </w:r>
      <w:r w:rsidR="004A6040" w:rsidRPr="0098262F">
        <w:br/>
      </w:r>
      <w:r w:rsidR="004C4AF3" w:rsidRPr="00017D26">
        <w:t>Novartis Pharmaceuticals Australia Pty</w:t>
      </w:r>
      <w:r w:rsidR="00B60939" w:rsidRPr="0098262F">
        <w:t>.</w:t>
      </w:r>
      <w:r w:rsidR="00F269AB">
        <w:t xml:space="preserve"> Limited</w:t>
      </w:r>
      <w:bookmarkEnd w:id="0"/>
    </w:p>
    <w:p w14:paraId="2981A5B8" w14:textId="77777777" w:rsidR="004A29D1" w:rsidRPr="00C41605" w:rsidRDefault="004A29D1" w:rsidP="004A29D1">
      <w:pPr>
        <w:pStyle w:val="2-SectionHeading"/>
      </w:pPr>
      <w:bookmarkStart w:id="1" w:name="_Toc177099840"/>
      <w:r w:rsidRPr="00C41605">
        <w:t>Purpose of submission</w:t>
      </w:r>
      <w:bookmarkEnd w:id="1"/>
    </w:p>
    <w:p w14:paraId="19414AA1" w14:textId="01F40321" w:rsidR="002C2775" w:rsidRPr="0098262F" w:rsidRDefault="007170DA">
      <w:pPr>
        <w:pStyle w:val="3-BodyText"/>
      </w:pPr>
      <w:r w:rsidRPr="00C41605">
        <w:t xml:space="preserve">The </w:t>
      </w:r>
      <w:r w:rsidR="000508C2" w:rsidRPr="00C41605">
        <w:t>Standard Re-entry</w:t>
      </w:r>
      <w:r w:rsidR="003C7C15" w:rsidRPr="00C41605">
        <w:t xml:space="preserve"> </w:t>
      </w:r>
      <w:r w:rsidRPr="00C41605">
        <w:t xml:space="preserve">submission requested </w:t>
      </w:r>
      <w:r w:rsidR="004C4AF3" w:rsidRPr="00C41605">
        <w:t>General Schedule</w:t>
      </w:r>
      <w:r w:rsidR="004C4AF3">
        <w:t xml:space="preserve"> </w:t>
      </w:r>
      <w:r w:rsidR="008B1757" w:rsidRPr="0098262F">
        <w:t>Authority Required</w:t>
      </w:r>
      <w:r w:rsidR="004C4AF3">
        <w:t xml:space="preserve"> (STREAMLINED)</w:t>
      </w:r>
      <w:r w:rsidR="008B1757" w:rsidRPr="0098262F">
        <w:t xml:space="preserve"> listing for </w:t>
      </w:r>
      <w:r w:rsidR="004C4AF3">
        <w:t>erenumab</w:t>
      </w:r>
      <w:r w:rsidR="008B1757" w:rsidRPr="0098262F">
        <w:t xml:space="preserve"> for </w:t>
      </w:r>
      <w:r w:rsidR="004C4AF3">
        <w:t xml:space="preserve">the prophylaxis of adults with chronic migraine who have experienced an inadequate response, intolerance or a contraindication to at least </w:t>
      </w:r>
      <w:r w:rsidR="001D15DB">
        <w:t>3</w:t>
      </w:r>
      <w:r w:rsidR="004C4AF3">
        <w:t xml:space="preserve"> prophylactic migraine medications.</w:t>
      </w:r>
    </w:p>
    <w:p w14:paraId="42893282" w14:textId="6233A529" w:rsidR="004C4AF3" w:rsidRDefault="006A5A46">
      <w:pPr>
        <w:pStyle w:val="3-BodyText"/>
      </w:pPr>
      <w:r>
        <w:t xml:space="preserve">The basis for the </w:t>
      </w:r>
      <w:r w:rsidR="00483E32">
        <w:t>re</w:t>
      </w:r>
      <w:r>
        <w:t xml:space="preserve">submission was a claim of non-inferiority against galcanezumab, fremanezumab and eptinezumab, supported by an indirect treatment comparison using placebo as the common comparator. The resubmission presented a </w:t>
      </w:r>
      <w:r w:rsidR="005750C5" w:rsidRPr="0098262F">
        <w:t>cost-minimisation</w:t>
      </w:r>
      <w:r w:rsidR="001D71F4" w:rsidRPr="0098262F">
        <w:t xml:space="preserve"> approach</w:t>
      </w:r>
      <w:r w:rsidR="004C4AF3">
        <w:t xml:space="preserve"> </w:t>
      </w:r>
      <w:r w:rsidR="005750C5" w:rsidRPr="0098262F">
        <w:t xml:space="preserve">versus </w:t>
      </w:r>
      <w:r w:rsidR="004C4AF3">
        <w:t>galcanezumab and fremanezumab.</w:t>
      </w:r>
    </w:p>
    <w:p w14:paraId="4E9FBCB5" w14:textId="5856D985" w:rsidR="00C2778B" w:rsidRPr="0098262F" w:rsidRDefault="004C4AF3" w:rsidP="004E18E9">
      <w:pPr>
        <w:pStyle w:val="3-BodyText"/>
      </w:pPr>
      <w:r>
        <w:fldChar w:fldCharType="begin" w:fldLock="1"/>
      </w:r>
      <w:r>
        <w:instrText xml:space="preserve"> REF _Ref176349209 \h </w:instrText>
      </w:r>
      <w:r>
        <w:fldChar w:fldCharType="separate"/>
      </w:r>
      <w:r w:rsidR="00936A93">
        <w:t xml:space="preserve">Table </w:t>
      </w:r>
      <w:r w:rsidR="00936A93">
        <w:rPr>
          <w:noProof/>
        </w:rPr>
        <w:t>1</w:t>
      </w:r>
      <w:r>
        <w:fldChar w:fldCharType="end"/>
      </w:r>
      <w:r>
        <w:t xml:space="preserve"> presents the key components of the clinical issue addressed by the </w:t>
      </w:r>
      <w:r w:rsidR="00483E32">
        <w:t>re</w:t>
      </w:r>
      <w:r>
        <w:t>submission</w:t>
      </w:r>
      <w:r>
        <w:rPr>
          <w:color w:val="0066FF"/>
        </w:rPr>
        <w:t>.</w:t>
      </w:r>
    </w:p>
    <w:p w14:paraId="1C3AD643" w14:textId="5744060E" w:rsidR="00392763" w:rsidRDefault="004A29D1" w:rsidP="007D675B">
      <w:pPr>
        <w:pStyle w:val="TableFigureHeading"/>
      </w:pPr>
      <w:bookmarkStart w:id="2" w:name="_Ref176349209"/>
      <w:r>
        <w:t xml:space="preserve">Table </w:t>
      </w:r>
      <w:r w:rsidR="00833DD1">
        <w:fldChar w:fldCharType="begin" w:fldLock="1"/>
      </w:r>
      <w:r w:rsidR="00833DD1">
        <w:instrText xml:space="preserve"> SEQ Table \* ARABIC </w:instrText>
      </w:r>
      <w:r w:rsidR="00833DD1">
        <w:fldChar w:fldCharType="separate"/>
      </w:r>
      <w:r w:rsidR="00725522">
        <w:rPr>
          <w:noProof/>
        </w:rPr>
        <w:t>1</w:t>
      </w:r>
      <w:r w:rsidR="00833DD1">
        <w:rPr>
          <w:noProof/>
        </w:rPr>
        <w:fldChar w:fldCharType="end"/>
      </w:r>
      <w:bookmarkEnd w:id="2"/>
      <w:r>
        <w:t>:</w:t>
      </w:r>
      <w:r w:rsidRPr="004A6040">
        <w:rPr>
          <w:rStyle w:val="CommentReference"/>
          <w:b/>
          <w:szCs w:val="24"/>
        </w:rPr>
        <w:t xml:space="preserve"> </w:t>
      </w:r>
      <w:r w:rsidR="008B1757" w:rsidRPr="0098262F">
        <w:rPr>
          <w:rStyle w:val="CommentReference"/>
          <w:b/>
          <w:szCs w:val="24"/>
        </w:rPr>
        <w:t xml:space="preserve">Key components of the clinical issue addressed by the </w:t>
      </w:r>
      <w:r w:rsidR="00483E32">
        <w:rPr>
          <w:rStyle w:val="CommentReference"/>
          <w:b/>
          <w:szCs w:val="24"/>
        </w:rPr>
        <w:t>re</w:t>
      </w:r>
      <w:r w:rsidR="008B1757" w:rsidRPr="0098262F">
        <w:rPr>
          <w:rStyle w:val="CommentReference"/>
          <w:b/>
          <w:szCs w:val="24"/>
        </w:rPr>
        <w:t>submission</w:t>
      </w:r>
      <w:r w:rsidR="007170DA" w:rsidRPr="0098262F">
        <w:rPr>
          <w:rStyle w:val="CommentReference"/>
          <w:b/>
          <w:szCs w:val="24"/>
        </w:rPr>
        <w:t xml:space="preserve"> (as stated in the </w:t>
      </w:r>
      <w:r w:rsidR="00483E32">
        <w:rPr>
          <w:rStyle w:val="CommentReference"/>
          <w:b/>
          <w:szCs w:val="24"/>
        </w:rPr>
        <w:t>re</w:t>
      </w:r>
      <w:r w:rsidR="007170DA" w:rsidRPr="0098262F">
        <w:rPr>
          <w:rStyle w:val="CommentReference"/>
          <w:b/>
          <w:szCs w:val="24"/>
        </w:rPr>
        <w:t>submission)</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271"/>
        <w:gridCol w:w="7746"/>
      </w:tblGrid>
      <w:tr w:rsidR="008B1757" w:rsidRPr="0098262F" w14:paraId="569F5103" w14:textId="77777777" w:rsidTr="0085321B">
        <w:trPr>
          <w:tblHeader/>
        </w:trPr>
        <w:tc>
          <w:tcPr>
            <w:tcW w:w="705" w:type="pct"/>
            <w:shd w:val="clear" w:color="auto" w:fill="auto"/>
          </w:tcPr>
          <w:p w14:paraId="501803FB" w14:textId="77777777" w:rsidR="008B1757" w:rsidRPr="0098262F" w:rsidRDefault="008B1757" w:rsidP="00896C7E">
            <w:pPr>
              <w:pStyle w:val="In-tableHeading"/>
              <w:rPr>
                <w:szCs w:val="20"/>
              </w:rPr>
            </w:pPr>
            <w:r w:rsidRPr="0098262F">
              <w:t>Component</w:t>
            </w:r>
          </w:p>
        </w:tc>
        <w:tc>
          <w:tcPr>
            <w:tcW w:w="4295" w:type="pct"/>
            <w:shd w:val="clear" w:color="auto" w:fill="auto"/>
          </w:tcPr>
          <w:p w14:paraId="445D9EBB" w14:textId="77777777" w:rsidR="008B1757" w:rsidRPr="0098262F" w:rsidRDefault="008B1757" w:rsidP="00896C7E">
            <w:pPr>
              <w:pStyle w:val="In-tableHeading"/>
            </w:pPr>
            <w:r w:rsidRPr="0098262F">
              <w:t>Description</w:t>
            </w:r>
          </w:p>
        </w:tc>
      </w:tr>
      <w:tr w:rsidR="004C4AF3" w:rsidRPr="0098262F" w14:paraId="2EB546E2" w14:textId="77777777" w:rsidTr="0085321B">
        <w:tc>
          <w:tcPr>
            <w:tcW w:w="705" w:type="pct"/>
            <w:shd w:val="clear" w:color="auto" w:fill="auto"/>
          </w:tcPr>
          <w:p w14:paraId="38F3BB34" w14:textId="77777777" w:rsidR="004C4AF3" w:rsidRPr="0098262F" w:rsidRDefault="004C4AF3" w:rsidP="007D675B">
            <w:pPr>
              <w:pStyle w:val="TableText0"/>
            </w:pPr>
            <w:r w:rsidRPr="0098262F">
              <w:t>Population</w:t>
            </w:r>
          </w:p>
        </w:tc>
        <w:tc>
          <w:tcPr>
            <w:tcW w:w="4295" w:type="pct"/>
            <w:shd w:val="clear" w:color="auto" w:fill="auto"/>
            <w:vAlign w:val="center"/>
          </w:tcPr>
          <w:p w14:paraId="79618EEE" w14:textId="13EFAC88" w:rsidR="004C4AF3" w:rsidRPr="0098262F" w:rsidRDefault="004C4AF3" w:rsidP="007D675B">
            <w:pPr>
              <w:pStyle w:val="TableText0"/>
            </w:pPr>
            <w:r w:rsidRPr="006133D9">
              <w:t xml:space="preserve">Patients with chronic migraine </w:t>
            </w:r>
            <w:r w:rsidRPr="008A4C71">
              <w:t>who have experienced an inadequate response, intolerance or a contraindication to at least three prophylactic migraine medications</w:t>
            </w:r>
            <w:r w:rsidRPr="006133D9">
              <w:t>.</w:t>
            </w:r>
          </w:p>
        </w:tc>
      </w:tr>
      <w:tr w:rsidR="004C4AF3" w:rsidRPr="0098262F" w14:paraId="0CA523AF" w14:textId="77777777" w:rsidTr="0085321B">
        <w:tc>
          <w:tcPr>
            <w:tcW w:w="705" w:type="pct"/>
            <w:shd w:val="clear" w:color="auto" w:fill="auto"/>
          </w:tcPr>
          <w:p w14:paraId="7B6D20D8" w14:textId="77777777" w:rsidR="004C4AF3" w:rsidRPr="0098262F" w:rsidRDefault="004C4AF3" w:rsidP="007D675B">
            <w:pPr>
              <w:pStyle w:val="TableText0"/>
            </w:pPr>
            <w:r w:rsidRPr="0098262F">
              <w:t>Intervention</w:t>
            </w:r>
          </w:p>
        </w:tc>
        <w:tc>
          <w:tcPr>
            <w:tcW w:w="4295" w:type="pct"/>
            <w:shd w:val="clear" w:color="auto" w:fill="auto"/>
            <w:vAlign w:val="center"/>
          </w:tcPr>
          <w:p w14:paraId="2491E905" w14:textId="6CBA8D48" w:rsidR="004C4AF3" w:rsidRPr="0098262F" w:rsidRDefault="004C4AF3" w:rsidP="007D675B">
            <w:pPr>
              <w:pStyle w:val="TableText0"/>
            </w:pPr>
            <w:r w:rsidRPr="006133D9">
              <w:t xml:space="preserve">Erenumab 140 mg SC </w:t>
            </w:r>
            <w:r w:rsidRPr="008A4C71">
              <w:t>or 70 mg SC</w:t>
            </w:r>
            <w:r w:rsidRPr="006133D9">
              <w:t xml:space="preserve"> every 4 weeks.</w:t>
            </w:r>
          </w:p>
        </w:tc>
      </w:tr>
      <w:tr w:rsidR="004C4AF3" w:rsidRPr="0098262F" w14:paraId="0F81EBE4" w14:textId="77777777" w:rsidTr="0085321B">
        <w:tc>
          <w:tcPr>
            <w:tcW w:w="705" w:type="pct"/>
            <w:shd w:val="clear" w:color="auto" w:fill="auto"/>
          </w:tcPr>
          <w:p w14:paraId="3656B343" w14:textId="77777777" w:rsidR="004C4AF3" w:rsidRPr="0098262F" w:rsidRDefault="004C4AF3" w:rsidP="007D675B">
            <w:pPr>
              <w:pStyle w:val="TableText0"/>
            </w:pPr>
            <w:r w:rsidRPr="0098262F">
              <w:t>Comparator</w:t>
            </w:r>
          </w:p>
        </w:tc>
        <w:tc>
          <w:tcPr>
            <w:tcW w:w="4295" w:type="pct"/>
            <w:shd w:val="clear" w:color="auto" w:fill="auto"/>
            <w:vAlign w:val="center"/>
          </w:tcPr>
          <w:p w14:paraId="05EB35DC" w14:textId="4BCB05FB" w:rsidR="004C4AF3" w:rsidRPr="006133D9" w:rsidRDefault="004C4AF3" w:rsidP="007D675B">
            <w:pPr>
              <w:pStyle w:val="TableText0"/>
            </w:pPr>
            <w:r w:rsidRPr="008A4C71">
              <w:t>Galcanezumab 120 mg SC once monthly, with a 240 mg loading dose</w:t>
            </w:r>
            <w:r w:rsidRPr="006133D9">
              <w:t>.</w:t>
            </w:r>
          </w:p>
          <w:p w14:paraId="2B7DE056" w14:textId="46B14DB8" w:rsidR="004C4AF3" w:rsidRPr="006133D9" w:rsidRDefault="004C4AF3" w:rsidP="007D675B">
            <w:pPr>
              <w:pStyle w:val="TableText0"/>
            </w:pPr>
            <w:r w:rsidRPr="008A4C71">
              <w:t>Fremanezumab 225 mg SC once monthly</w:t>
            </w:r>
            <w:r w:rsidRPr="006133D9">
              <w:t>.</w:t>
            </w:r>
          </w:p>
          <w:p w14:paraId="3727DE24" w14:textId="5093F746" w:rsidR="004C4AF3" w:rsidRPr="0098262F" w:rsidRDefault="004C4AF3" w:rsidP="007D675B">
            <w:pPr>
              <w:pStyle w:val="TableText0"/>
            </w:pPr>
            <w:r w:rsidRPr="008A4C71">
              <w:t>Eptinezumab 100 mg IV every 12 weeks</w:t>
            </w:r>
            <w:r w:rsidRPr="006133D9">
              <w:t xml:space="preserve">. </w:t>
            </w:r>
          </w:p>
        </w:tc>
      </w:tr>
      <w:tr w:rsidR="004C4AF3" w:rsidRPr="0098262F" w14:paraId="02F86F0D" w14:textId="77777777" w:rsidTr="0085321B">
        <w:tc>
          <w:tcPr>
            <w:tcW w:w="705" w:type="pct"/>
            <w:shd w:val="clear" w:color="auto" w:fill="auto"/>
          </w:tcPr>
          <w:p w14:paraId="06433105" w14:textId="77777777" w:rsidR="004C4AF3" w:rsidRPr="0098262F" w:rsidRDefault="004C4AF3" w:rsidP="007D675B">
            <w:pPr>
              <w:pStyle w:val="TableText0"/>
            </w:pPr>
            <w:r w:rsidRPr="0098262F">
              <w:t>Outcomes</w:t>
            </w:r>
          </w:p>
        </w:tc>
        <w:tc>
          <w:tcPr>
            <w:tcW w:w="4295" w:type="pct"/>
            <w:shd w:val="clear" w:color="auto" w:fill="auto"/>
            <w:vAlign w:val="center"/>
          </w:tcPr>
          <w:p w14:paraId="5ABC4037" w14:textId="1D6618F3" w:rsidR="004C4AF3" w:rsidRPr="0098262F" w:rsidRDefault="004C4AF3" w:rsidP="007D675B">
            <w:pPr>
              <w:pStyle w:val="TableText0"/>
              <w:rPr>
                <w:snapToGrid w:val="0"/>
              </w:rPr>
            </w:pPr>
            <w:r w:rsidRPr="006133D9">
              <w:t>Change from baseline in the number of monthly migraine days, proportion of responders (≥ 50% reduction in monthly migraine days), and overall safety outcomes.</w:t>
            </w:r>
          </w:p>
        </w:tc>
      </w:tr>
      <w:tr w:rsidR="004C4AF3" w:rsidRPr="0098262F" w14:paraId="22223890" w14:textId="77777777" w:rsidTr="0085321B">
        <w:tc>
          <w:tcPr>
            <w:tcW w:w="705" w:type="pct"/>
            <w:shd w:val="clear" w:color="auto" w:fill="auto"/>
          </w:tcPr>
          <w:p w14:paraId="0FC8FCE0" w14:textId="77777777" w:rsidR="004C4AF3" w:rsidRPr="0098262F" w:rsidRDefault="004C4AF3" w:rsidP="007D675B">
            <w:pPr>
              <w:pStyle w:val="TableText0"/>
            </w:pPr>
            <w:r w:rsidRPr="0098262F">
              <w:t>Clinical claim</w:t>
            </w:r>
          </w:p>
        </w:tc>
        <w:tc>
          <w:tcPr>
            <w:tcW w:w="4295" w:type="pct"/>
            <w:shd w:val="clear" w:color="auto" w:fill="auto"/>
            <w:vAlign w:val="center"/>
          </w:tcPr>
          <w:p w14:paraId="2C99C4DE" w14:textId="57822320" w:rsidR="004C4AF3" w:rsidRPr="0098262F" w:rsidRDefault="004C4AF3" w:rsidP="007D675B">
            <w:pPr>
              <w:pStyle w:val="TableText0"/>
              <w:rPr>
                <w:snapToGrid w:val="0"/>
              </w:rPr>
            </w:pPr>
            <w:r w:rsidRPr="008A4C71">
              <w:t>Erenumab is non-inferior in terms of comparative efficacy and non-inferior in terms of comparative safety when compared to galcanezumab, fremanezumab and eptinezumab</w:t>
            </w:r>
            <w:r w:rsidRPr="006133D9">
              <w:t>.</w:t>
            </w:r>
          </w:p>
        </w:tc>
      </w:tr>
    </w:tbl>
    <w:p w14:paraId="0CB14701" w14:textId="218807A1" w:rsidR="004C4AF3" w:rsidRPr="00712618" w:rsidRDefault="004C4AF3" w:rsidP="00FA1B95">
      <w:pPr>
        <w:pStyle w:val="TableFigureFooter"/>
        <w:spacing w:after="0"/>
      </w:pPr>
      <w:r w:rsidRPr="00712618">
        <w:t>Source: Table 1.1, p2 of the resubmission</w:t>
      </w:r>
      <w:r w:rsidR="002B758A" w:rsidRPr="00712618">
        <w:t xml:space="preserve">; </w:t>
      </w:r>
      <w:r w:rsidRPr="00712618">
        <w:t xml:space="preserve">Para. 1.2, </w:t>
      </w:r>
      <w:r w:rsidR="002B758A" w:rsidRPr="00712618">
        <w:t>Erenumab</w:t>
      </w:r>
      <w:r w:rsidRPr="00712618">
        <w:t>, PSD, July 2018 PBAC meeting</w:t>
      </w:r>
      <w:r w:rsidR="002B758A" w:rsidRPr="00712618">
        <w:t>;</w:t>
      </w:r>
      <w:r w:rsidRPr="00712618">
        <w:t xml:space="preserve"> </w:t>
      </w:r>
      <w:r w:rsidR="003116E8" w:rsidRPr="00712618">
        <w:t>P</w:t>
      </w:r>
      <w:r w:rsidRPr="00712618">
        <w:t xml:space="preserve">ara. </w:t>
      </w:r>
      <w:r w:rsidR="00EA1ABB" w:rsidRPr="00712618">
        <w:t>1.2</w:t>
      </w:r>
      <w:r w:rsidRPr="00712618">
        <w:t xml:space="preserve">, </w:t>
      </w:r>
      <w:r w:rsidR="002B758A" w:rsidRPr="00712618">
        <w:t>Erenumab</w:t>
      </w:r>
      <w:r w:rsidRPr="00712618">
        <w:t xml:space="preserve">, PSD, March 2019 PBAC meeting. </w:t>
      </w:r>
    </w:p>
    <w:p w14:paraId="527CA7F0" w14:textId="22FF42DC" w:rsidR="004E43B2" w:rsidRPr="0098262F" w:rsidRDefault="004C4AF3" w:rsidP="00D03B98">
      <w:pPr>
        <w:pStyle w:val="FooterTableFigure"/>
        <w:rPr>
          <w:sz w:val="20"/>
        </w:rPr>
      </w:pPr>
      <w:r w:rsidRPr="0075772C">
        <w:t>SC = subcutaneous; IV = intravenous</w:t>
      </w:r>
      <w:r w:rsidR="0040149F">
        <w:t>.</w:t>
      </w:r>
    </w:p>
    <w:p w14:paraId="6B4AB6C2" w14:textId="51B42B03" w:rsidR="005C25FF" w:rsidRPr="0098262F" w:rsidRDefault="005C25FF" w:rsidP="004A6040">
      <w:pPr>
        <w:pStyle w:val="2-SectionHeading"/>
      </w:pPr>
      <w:bookmarkStart w:id="3" w:name="_Toc177099841"/>
      <w:r w:rsidRPr="0098262F">
        <w:t>Background</w:t>
      </w:r>
      <w:bookmarkEnd w:id="3"/>
    </w:p>
    <w:p w14:paraId="58EF9125" w14:textId="77777777" w:rsidR="004A29D1" w:rsidRPr="004151CF" w:rsidRDefault="004A29D1" w:rsidP="004A29D1">
      <w:pPr>
        <w:pStyle w:val="4-SubsectionHeading"/>
        <w:rPr>
          <w:lang w:eastAsia="en-AU"/>
        </w:rPr>
      </w:pPr>
      <w:bookmarkStart w:id="4" w:name="_Toc22897638"/>
      <w:bookmarkStart w:id="5" w:name="_Toc177099842"/>
      <w:r w:rsidRPr="004151CF">
        <w:rPr>
          <w:lang w:eastAsia="en-AU"/>
        </w:rPr>
        <w:t>Registration status</w:t>
      </w:r>
      <w:bookmarkEnd w:id="4"/>
      <w:bookmarkEnd w:id="5"/>
    </w:p>
    <w:p w14:paraId="626493B7" w14:textId="79EF4B66" w:rsidR="004C4AF3" w:rsidRDefault="004C4AF3" w:rsidP="004E18E9">
      <w:pPr>
        <w:pStyle w:val="3-BodyText"/>
      </w:pPr>
      <w:r w:rsidRPr="00EB3CE5">
        <w:t xml:space="preserve">Erenumab </w:t>
      </w:r>
      <w:r w:rsidRPr="006133D9">
        <w:t xml:space="preserve">was </w:t>
      </w:r>
      <w:r w:rsidR="00076470">
        <w:t>listed on the Australian Register of Therapeutic Goods</w:t>
      </w:r>
      <w:r w:rsidRPr="006133D9">
        <w:t xml:space="preserve"> on </w:t>
      </w:r>
      <w:r>
        <w:t>2</w:t>
      </w:r>
      <w:r>
        <w:rPr>
          <w:vertAlign w:val="superscript"/>
        </w:rPr>
        <w:t xml:space="preserve"> </w:t>
      </w:r>
      <w:r>
        <w:t>July 2018</w:t>
      </w:r>
      <w:r w:rsidRPr="006133D9">
        <w:t xml:space="preserve"> for </w:t>
      </w:r>
      <w:r>
        <w:t>‘</w:t>
      </w:r>
      <w:r w:rsidRPr="007E3989">
        <w:t>prophylaxis of migraine in adults</w:t>
      </w:r>
      <w:r>
        <w:t>’</w:t>
      </w:r>
      <w:r w:rsidRPr="006133D9">
        <w:t>.</w:t>
      </w:r>
    </w:p>
    <w:p w14:paraId="0B6C1E47" w14:textId="45EB875B" w:rsidR="00785588" w:rsidRDefault="00785588" w:rsidP="00785588">
      <w:pPr>
        <w:pStyle w:val="4-SubsectionHeading"/>
        <w:rPr>
          <w:lang w:eastAsia="en-AU"/>
        </w:rPr>
      </w:pPr>
      <w:bookmarkStart w:id="6" w:name="_Toc22897639"/>
      <w:bookmarkStart w:id="7" w:name="_Toc177099843"/>
      <w:bookmarkStart w:id="8" w:name="_Hlk112059474"/>
      <w:r w:rsidRPr="00621ADA">
        <w:rPr>
          <w:lang w:eastAsia="en-AU"/>
        </w:rPr>
        <w:lastRenderedPageBreak/>
        <w:t>Previous PBAC consideration</w:t>
      </w:r>
      <w:bookmarkEnd w:id="6"/>
      <w:bookmarkEnd w:id="7"/>
    </w:p>
    <w:bookmarkEnd w:id="8"/>
    <w:p w14:paraId="6F4F5599" w14:textId="30522534" w:rsidR="00177F1C" w:rsidRPr="00712618" w:rsidRDefault="00921889" w:rsidP="00833DD1">
      <w:pPr>
        <w:pStyle w:val="3-BodyText"/>
      </w:pPr>
      <w:r w:rsidRPr="00712618">
        <w:t xml:space="preserve">Erenumab was previously considered by the Pharmaceutical Benefits Advisory Committee (PBAC) for chronic migraine in July 2018 and March 2019. The comparator </w:t>
      </w:r>
      <w:r w:rsidR="00833DD1" w:rsidRPr="00712618">
        <w:t xml:space="preserve">was </w:t>
      </w:r>
      <w:r w:rsidRPr="00712618">
        <w:t xml:space="preserve">botulinum toxin type A </w:t>
      </w:r>
      <w:r w:rsidR="00833DD1" w:rsidRPr="00712618">
        <w:t xml:space="preserve">in July 2018 and </w:t>
      </w:r>
      <w:r w:rsidRPr="00712618">
        <w:t xml:space="preserve">botulinum toxin type A </w:t>
      </w:r>
      <w:r w:rsidR="00833DD1" w:rsidRPr="00712618">
        <w:t>and</w:t>
      </w:r>
      <w:r w:rsidRPr="00712618">
        <w:t xml:space="preserve"> best supportive care (BSC) </w:t>
      </w:r>
      <w:r w:rsidR="005C34B2" w:rsidRPr="00712618">
        <w:t>in the March 2019 submission</w:t>
      </w:r>
      <w:r w:rsidR="00177F1C" w:rsidRPr="00712618">
        <w:t>.</w:t>
      </w:r>
    </w:p>
    <w:p w14:paraId="29F17E58" w14:textId="04D27896" w:rsidR="004C4AF3" w:rsidRPr="00712618" w:rsidRDefault="004C4AF3">
      <w:pPr>
        <w:pStyle w:val="3-BodyText"/>
      </w:pPr>
      <w:bookmarkStart w:id="9" w:name="_Ref182387391"/>
      <w:r w:rsidRPr="00712618">
        <w:t xml:space="preserve">Since 2019, </w:t>
      </w:r>
      <w:r w:rsidR="001D15DB" w:rsidRPr="00712618">
        <w:t>3</w:t>
      </w:r>
      <w:r w:rsidRPr="00712618">
        <w:t xml:space="preserve"> </w:t>
      </w:r>
      <w:r w:rsidR="003D41CF" w:rsidRPr="00712618">
        <w:t>calcitonin gene-related peptide (CGRP) medications</w:t>
      </w:r>
      <w:r w:rsidRPr="00712618">
        <w:t>, galcanezumab, fremanezumab and eptinezumab have been listed on the PBS for the treatment of chronic migraine</w:t>
      </w:r>
      <w:r w:rsidR="00076470" w:rsidRPr="00712618">
        <w:t>:</w:t>
      </w:r>
      <w:bookmarkEnd w:id="9"/>
    </w:p>
    <w:p w14:paraId="7EDE7D1C" w14:textId="4A1A62AD" w:rsidR="00076470" w:rsidRPr="00712618" w:rsidRDefault="00076470" w:rsidP="00D8013B">
      <w:pPr>
        <w:pStyle w:val="3-BodyText"/>
        <w:numPr>
          <w:ilvl w:val="1"/>
          <w:numId w:val="14"/>
        </w:numPr>
        <w:ind w:left="1134"/>
      </w:pPr>
      <w:r w:rsidRPr="00712618">
        <w:t xml:space="preserve">In July 2019, the PBAC recommended the Authority Required listing of galcanezumab for the treatment of chronic migraine in patients who have experienced an inadequate response, intolerance or a contraindication to at least </w:t>
      </w:r>
      <w:r w:rsidR="001D15DB" w:rsidRPr="00712618">
        <w:t>3</w:t>
      </w:r>
      <w:r w:rsidRPr="00712618">
        <w:t xml:space="preserve"> prophylactic migraine medications. In November 2020, the PBAC provided further advice regarding the </w:t>
      </w:r>
      <w:r w:rsidR="007B16C1" w:rsidRPr="00712618">
        <w:t xml:space="preserve">economic </w:t>
      </w:r>
      <w:r w:rsidRPr="00712618">
        <w:t xml:space="preserve">approach, financial estimates and </w:t>
      </w:r>
      <w:r w:rsidR="00417949" w:rsidRPr="00712618">
        <w:t>risk-sharing</w:t>
      </w:r>
      <w:r w:rsidRPr="00712618">
        <w:t xml:space="preserve"> arrangement. Galcanezumab was listed on the PBS for </w:t>
      </w:r>
      <w:r w:rsidR="00F60C73" w:rsidRPr="00712618">
        <w:t>chronic migraine</w:t>
      </w:r>
      <w:r w:rsidRPr="00712618">
        <w:t xml:space="preserve"> on 1 June 2021.</w:t>
      </w:r>
    </w:p>
    <w:p w14:paraId="5B770879" w14:textId="01481C71" w:rsidR="00076470" w:rsidRPr="00712618" w:rsidRDefault="00076470" w:rsidP="00D8013B">
      <w:pPr>
        <w:pStyle w:val="3-BodyText"/>
        <w:numPr>
          <w:ilvl w:val="1"/>
          <w:numId w:val="14"/>
        </w:numPr>
        <w:ind w:left="1134"/>
      </w:pPr>
      <w:r w:rsidRPr="00712618">
        <w:t xml:space="preserve">In March 2020, the PBAC recommended the Authority Required listing of fremanezumab for the treatment of chronic migraine in patients who have experienced an inadequate response, intolerance or a contraindication to at least </w:t>
      </w:r>
      <w:r w:rsidR="001D15DB" w:rsidRPr="00712618">
        <w:t>3</w:t>
      </w:r>
      <w:r w:rsidRPr="00712618">
        <w:t xml:space="preserve"> prophylactic migraine medications. Fremanezumab was listed on the PBS for </w:t>
      </w:r>
      <w:r w:rsidR="00F60C73" w:rsidRPr="00712618">
        <w:t>chronic migraine</w:t>
      </w:r>
      <w:r w:rsidRPr="00712618">
        <w:t xml:space="preserve"> on 1 August 2021. The PBAC previously considered </w:t>
      </w:r>
      <w:r w:rsidR="00833DD1" w:rsidRPr="00712618">
        <w:t xml:space="preserve">that </w:t>
      </w:r>
      <w:r w:rsidRPr="00712618">
        <w:t>fremanezumab</w:t>
      </w:r>
      <w:r w:rsidR="00833DD1" w:rsidRPr="00712618">
        <w:t xml:space="preserve"> was</w:t>
      </w:r>
      <w:r w:rsidRPr="00712618">
        <w:t xml:space="preserve"> non-inferior to galcanezumab in terms of effectiveness and safety and that the equi-effective doses were fremanezumab 225 mg every month and galcanezumab 240 mg initially followed by 120 mg every month (</w:t>
      </w:r>
      <w:r w:rsidR="00896C7E">
        <w:t>paragraph</w:t>
      </w:r>
      <w:r w:rsidRPr="00712618">
        <w:t xml:space="preserve"> 5.11, </w:t>
      </w:r>
      <w:r w:rsidR="004D22FE" w:rsidRPr="00712618">
        <w:t>G</w:t>
      </w:r>
      <w:r w:rsidRPr="00712618">
        <w:t xml:space="preserve">alcanezumab </w:t>
      </w:r>
      <w:r w:rsidR="00C925E6">
        <w:t>Public Summary Document [</w:t>
      </w:r>
      <w:r w:rsidRPr="00712618">
        <w:t>PSD</w:t>
      </w:r>
      <w:r w:rsidR="00C925E6">
        <w:t>]</w:t>
      </w:r>
      <w:r w:rsidRPr="00712618">
        <w:t>, November 2020</w:t>
      </w:r>
      <w:r w:rsidR="002B758A" w:rsidRPr="00712618">
        <w:t xml:space="preserve"> PBAC meeting</w:t>
      </w:r>
      <w:r w:rsidRPr="00712618">
        <w:t>).</w:t>
      </w:r>
    </w:p>
    <w:p w14:paraId="060249F8" w14:textId="53FDD753" w:rsidR="00076470" w:rsidRPr="00712618" w:rsidRDefault="00076470" w:rsidP="00D8013B">
      <w:pPr>
        <w:pStyle w:val="3-BodyText"/>
        <w:numPr>
          <w:ilvl w:val="1"/>
          <w:numId w:val="14"/>
        </w:numPr>
        <w:ind w:left="1134"/>
      </w:pPr>
      <w:r w:rsidRPr="00712618">
        <w:t xml:space="preserve">In March 2022, the PBAC recommended amending the current PBS listing of galcanezumab for </w:t>
      </w:r>
      <w:r w:rsidR="00F60C73" w:rsidRPr="00712618">
        <w:t>chronic migraine</w:t>
      </w:r>
      <w:r w:rsidRPr="00712618">
        <w:t xml:space="preserve"> to include the treatment of patients with </w:t>
      </w:r>
      <w:r w:rsidR="00283C20" w:rsidRPr="00712618">
        <w:t>high-frequency</w:t>
      </w:r>
      <w:r w:rsidRPr="00712618">
        <w:t xml:space="preserve"> episodic migraine </w:t>
      </w:r>
      <w:r w:rsidR="00245146" w:rsidRPr="00712618">
        <w:t xml:space="preserve">(HFEM) </w:t>
      </w:r>
      <w:r w:rsidRPr="00712618">
        <w:t>by removing the criteria for patients to have an average of 15 or more headache days per month.</w:t>
      </w:r>
      <w:r w:rsidR="0016329B" w:rsidRPr="00712618">
        <w:t xml:space="preserve"> Galcanezumab is not currently listed on the PBS for HFEM.</w:t>
      </w:r>
    </w:p>
    <w:p w14:paraId="42C79753" w14:textId="577A2B48" w:rsidR="00076470" w:rsidRPr="00712618" w:rsidRDefault="00076470" w:rsidP="00D8013B">
      <w:pPr>
        <w:pStyle w:val="3-BodyText"/>
        <w:numPr>
          <w:ilvl w:val="1"/>
          <w:numId w:val="14"/>
        </w:numPr>
        <w:ind w:left="1134"/>
      </w:pPr>
      <w:r w:rsidRPr="00712618">
        <w:t>In July 2022, the PBAC recommended the Authority Required list</w:t>
      </w:r>
      <w:r w:rsidR="00283C20" w:rsidRPr="00712618">
        <w:t>ing</w:t>
      </w:r>
      <w:r w:rsidRPr="00712618">
        <w:t xml:space="preserve"> of eptinezumab for the treatment of chronic migraine in patients who have had an inadequate response, intolerance or contraindication to 3 or more prior prophylactic therapies for chronic migraine. The PBAC considered eptinezumab to be non-inferior to galcanezumab and fremanezumab in terms of effectiveness and safety. The equi-effective doses were eptinezumab 100 mg every 12</w:t>
      </w:r>
      <w:r w:rsidR="005F7598">
        <w:t> </w:t>
      </w:r>
      <w:r w:rsidRPr="00712618">
        <w:t>weeks</w:t>
      </w:r>
      <w:r w:rsidR="008145B1" w:rsidRPr="00712618">
        <w:t xml:space="preserve">, </w:t>
      </w:r>
      <w:r w:rsidRPr="00712618">
        <w:t>galcanezumab 240 mg initially then 120 mg</w:t>
      </w:r>
      <w:r w:rsidR="008145B1" w:rsidRPr="00712618">
        <w:t xml:space="preserve"> </w:t>
      </w:r>
      <w:r w:rsidRPr="00712618">
        <w:t>every month</w:t>
      </w:r>
      <w:r w:rsidR="008145B1" w:rsidRPr="00712618">
        <w:t xml:space="preserve">, </w:t>
      </w:r>
      <w:r w:rsidRPr="00712618">
        <w:t xml:space="preserve">fremanezumab </w:t>
      </w:r>
      <w:r w:rsidR="009E62FF" w:rsidRPr="00712618">
        <w:t>225</w:t>
      </w:r>
      <w:r w:rsidR="009E62FF">
        <w:t> </w:t>
      </w:r>
      <w:r w:rsidRPr="00712618">
        <w:t>mg every month (</w:t>
      </w:r>
      <w:r w:rsidR="00896C7E">
        <w:t>paragraphs</w:t>
      </w:r>
      <w:r w:rsidRPr="00712618">
        <w:t xml:space="preserve"> </w:t>
      </w:r>
      <w:r w:rsidR="008145B1" w:rsidRPr="00712618">
        <w:t>7.1, 7.2</w:t>
      </w:r>
      <w:r w:rsidR="0082400A" w:rsidRPr="00712618">
        <w:t>,</w:t>
      </w:r>
      <w:r w:rsidR="008145B1" w:rsidRPr="00712618">
        <w:t xml:space="preserve"> and 7.5</w:t>
      </w:r>
      <w:r w:rsidRPr="00712618">
        <w:t xml:space="preserve">, </w:t>
      </w:r>
      <w:r w:rsidR="008145B1" w:rsidRPr="00712618">
        <w:t>Eptinezumab PSD</w:t>
      </w:r>
      <w:r w:rsidRPr="00712618">
        <w:t xml:space="preserve">, </w:t>
      </w:r>
      <w:r w:rsidR="009E62FF" w:rsidRPr="00712618">
        <w:t>July</w:t>
      </w:r>
      <w:r w:rsidR="009E62FF">
        <w:t> </w:t>
      </w:r>
      <w:r w:rsidR="008145B1" w:rsidRPr="00712618">
        <w:t>2022 PBAC meeting</w:t>
      </w:r>
      <w:r w:rsidRPr="00712618">
        <w:t>).</w:t>
      </w:r>
      <w:r w:rsidR="00417949" w:rsidRPr="00712618">
        <w:t xml:space="preserve"> Eptinezumab was listed on the PBS for chronic migraine on 1</w:t>
      </w:r>
      <w:r w:rsidR="009E62FF">
        <w:t> </w:t>
      </w:r>
      <w:r w:rsidR="00417949" w:rsidRPr="00712618">
        <w:t>June</w:t>
      </w:r>
      <w:r w:rsidR="009E62FF">
        <w:t> </w:t>
      </w:r>
      <w:r w:rsidR="00417949" w:rsidRPr="00712618">
        <w:t>2021.</w:t>
      </w:r>
    </w:p>
    <w:p w14:paraId="1FCA9347" w14:textId="276162E8" w:rsidR="00283C20" w:rsidRDefault="00283C20" w:rsidP="00D8013B">
      <w:pPr>
        <w:pStyle w:val="3-BodyText"/>
        <w:numPr>
          <w:ilvl w:val="1"/>
          <w:numId w:val="14"/>
        </w:numPr>
        <w:ind w:left="1134"/>
      </w:pPr>
      <w:r w:rsidRPr="00712618">
        <w:lastRenderedPageBreak/>
        <w:t>In November 2022, the PBAC recommended amending the PBS listing of fremanezumab 675</w:t>
      </w:r>
      <w:r w:rsidR="00172354" w:rsidRPr="00712618">
        <w:t xml:space="preserve"> </w:t>
      </w:r>
      <w:r w:rsidRPr="00712618">
        <w:t xml:space="preserve">mg quarterly to </w:t>
      </w:r>
      <w:r w:rsidR="00C05904" w:rsidRPr="00712618">
        <w:t>treatment-resistant</w:t>
      </w:r>
      <w:r w:rsidRPr="00712618">
        <w:t xml:space="preserve"> migraine</w:t>
      </w:r>
      <w:r w:rsidR="00172354" w:rsidRPr="00712618">
        <w:t xml:space="preserve">, </w:t>
      </w:r>
      <w:r w:rsidR="008D0E0B" w:rsidRPr="00712618">
        <w:t xml:space="preserve">defined as at least 8 </w:t>
      </w:r>
      <w:r w:rsidR="003E0E26" w:rsidRPr="00712618">
        <w:t>migraine headache days per month</w:t>
      </w:r>
      <w:r w:rsidR="008D0E0B" w:rsidRPr="00712618">
        <w:t xml:space="preserve"> (</w:t>
      </w:r>
      <w:r w:rsidR="00172354" w:rsidRPr="00712618">
        <w:t>includes chronic migraine and HFEM</w:t>
      </w:r>
      <w:r w:rsidR="008D0E0B" w:rsidRPr="00712618">
        <w:t>)</w:t>
      </w:r>
      <w:r w:rsidRPr="00712618">
        <w:t xml:space="preserve">. In August 2023, the PBAC </w:t>
      </w:r>
      <w:r w:rsidR="00172354" w:rsidRPr="00712618">
        <w:t xml:space="preserve">extended </w:t>
      </w:r>
      <w:r w:rsidRPr="00712618">
        <w:t>this recommendation to the PBS listing of fremanezumab 225</w:t>
      </w:r>
      <w:r w:rsidR="00172354" w:rsidRPr="00712618">
        <w:t xml:space="preserve"> </w:t>
      </w:r>
      <w:r w:rsidRPr="00712618">
        <w:t xml:space="preserve">mg monthly. The </w:t>
      </w:r>
      <w:r w:rsidR="00C05904" w:rsidRPr="00712618">
        <w:t xml:space="preserve">PBS </w:t>
      </w:r>
      <w:r w:rsidRPr="00712618">
        <w:t>listing was changed on 1</w:t>
      </w:r>
      <w:r w:rsidR="009E62FF">
        <w:t> </w:t>
      </w:r>
      <w:r w:rsidRPr="00712618">
        <w:t>November</w:t>
      </w:r>
      <w:r w:rsidR="009E62FF">
        <w:t> </w:t>
      </w:r>
      <w:r w:rsidRPr="00712618">
        <w:t>2023.</w:t>
      </w:r>
    </w:p>
    <w:p w14:paraId="15E6EF67" w14:textId="43AE7BE6" w:rsidR="00613E51" w:rsidRPr="00613E51" w:rsidRDefault="00613E51" w:rsidP="00613E51">
      <w:pPr>
        <w:pStyle w:val="3-BodyText"/>
        <w:numPr>
          <w:ilvl w:val="0"/>
          <w:numId w:val="0"/>
        </w:numPr>
        <w:ind w:left="774"/>
        <w:rPr>
          <w:i/>
          <w:iCs/>
        </w:rPr>
      </w:pPr>
      <w:r w:rsidRPr="00613E51">
        <w:rPr>
          <w:i/>
          <w:iCs/>
        </w:rPr>
        <w:t>For more details on PBAC’s view, see section 7 PBAC outcome.</w:t>
      </w:r>
    </w:p>
    <w:p w14:paraId="76E4EF3C" w14:textId="13040F70" w:rsidR="00B60939" w:rsidRDefault="00B50DB8" w:rsidP="00F93CF4">
      <w:pPr>
        <w:pStyle w:val="2-SectionHeading"/>
      </w:pPr>
      <w:bookmarkStart w:id="10" w:name="_Toc107902078"/>
      <w:bookmarkStart w:id="11" w:name="_Toc177099844"/>
      <w:bookmarkEnd w:id="10"/>
      <w:r w:rsidRPr="0098262F">
        <w:t>Requested listing</w:t>
      </w:r>
      <w:bookmarkEnd w:id="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1985"/>
        <w:gridCol w:w="992"/>
        <w:gridCol w:w="992"/>
        <w:gridCol w:w="993"/>
        <w:gridCol w:w="1225"/>
      </w:tblGrid>
      <w:tr w:rsidR="00046D64" w:rsidRPr="0098262F" w14:paraId="73E16E29" w14:textId="77777777" w:rsidTr="008738E0">
        <w:trPr>
          <w:trHeight w:val="20"/>
        </w:trPr>
        <w:tc>
          <w:tcPr>
            <w:tcW w:w="2829" w:type="dxa"/>
            <w:vAlign w:val="center"/>
          </w:tcPr>
          <w:p w14:paraId="4660296B" w14:textId="77777777" w:rsidR="00046D64" w:rsidRPr="0098262F" w:rsidRDefault="00046D64" w:rsidP="007D675B">
            <w:pPr>
              <w:keepNext/>
              <w:widowControl w:val="0"/>
              <w:rPr>
                <w:rFonts w:ascii="Arial Narrow" w:hAnsi="Arial Narrow"/>
                <w:b/>
                <w:bCs/>
                <w:sz w:val="20"/>
                <w:szCs w:val="20"/>
              </w:rPr>
            </w:pPr>
            <w:bookmarkStart w:id="12" w:name="_Hlk104809055"/>
            <w:r w:rsidRPr="0098262F">
              <w:rPr>
                <w:rFonts w:ascii="Arial Narrow" w:hAnsi="Arial Narrow"/>
                <w:b/>
                <w:bCs/>
                <w:sz w:val="20"/>
                <w:szCs w:val="20"/>
              </w:rPr>
              <w:t>MEDICINAL PRODUCT</w:t>
            </w:r>
          </w:p>
          <w:p w14:paraId="7221C2FD" w14:textId="77777777" w:rsidR="00046D64" w:rsidRPr="0098262F" w:rsidRDefault="00046D64" w:rsidP="007D675B">
            <w:pPr>
              <w:keepNext/>
              <w:widowControl w:val="0"/>
              <w:rPr>
                <w:rFonts w:ascii="Arial Narrow" w:hAnsi="Arial Narrow"/>
                <w:b/>
                <w:sz w:val="20"/>
                <w:szCs w:val="20"/>
              </w:rPr>
            </w:pPr>
            <w:r w:rsidRPr="0098262F">
              <w:rPr>
                <w:rFonts w:ascii="Arial Narrow" w:hAnsi="Arial Narrow"/>
                <w:b/>
                <w:bCs/>
                <w:sz w:val="20"/>
                <w:szCs w:val="20"/>
              </w:rPr>
              <w:t>medicinal product pack</w:t>
            </w:r>
          </w:p>
        </w:tc>
        <w:tc>
          <w:tcPr>
            <w:tcW w:w="1985" w:type="dxa"/>
            <w:vAlign w:val="center"/>
          </w:tcPr>
          <w:p w14:paraId="14424AF1" w14:textId="54369E4C" w:rsidR="00046D64" w:rsidRPr="003D41CF" w:rsidRDefault="00C61A59" w:rsidP="007D675B">
            <w:pPr>
              <w:pStyle w:val="TableText0"/>
              <w:keepLines w:val="0"/>
              <w:widowControl w:val="0"/>
              <w:rPr>
                <w:b/>
                <w:bCs w:val="0"/>
              </w:rPr>
            </w:pPr>
            <w:r w:rsidRPr="003D41CF">
              <w:rPr>
                <w:b/>
                <w:bCs w:val="0"/>
                <w:snapToGrid w:val="0"/>
              </w:rPr>
              <w:t xml:space="preserve">Dispensed Price for Max. Qty </w:t>
            </w:r>
          </w:p>
        </w:tc>
        <w:tc>
          <w:tcPr>
            <w:tcW w:w="992" w:type="dxa"/>
            <w:vAlign w:val="center"/>
          </w:tcPr>
          <w:p w14:paraId="4E41A9BC" w14:textId="0E3A90D0" w:rsidR="00046D64" w:rsidRPr="0098262F" w:rsidRDefault="00046D64" w:rsidP="007D675B">
            <w:pPr>
              <w:keepNext/>
              <w:widowControl w:val="0"/>
              <w:jc w:val="center"/>
              <w:rPr>
                <w:rFonts w:ascii="Arial Narrow" w:hAnsi="Arial Narrow"/>
                <w:b/>
                <w:sz w:val="20"/>
                <w:szCs w:val="20"/>
              </w:rPr>
            </w:pPr>
            <w:r w:rsidRPr="0098262F">
              <w:rPr>
                <w:rFonts w:ascii="Arial Narrow" w:hAnsi="Arial Narrow"/>
                <w:b/>
                <w:sz w:val="20"/>
                <w:szCs w:val="20"/>
              </w:rPr>
              <w:t>Max. qty packs</w:t>
            </w:r>
          </w:p>
        </w:tc>
        <w:tc>
          <w:tcPr>
            <w:tcW w:w="992" w:type="dxa"/>
            <w:vAlign w:val="center"/>
          </w:tcPr>
          <w:p w14:paraId="48197540" w14:textId="77777777" w:rsidR="00046D64" w:rsidRPr="0098262F" w:rsidRDefault="00046D64" w:rsidP="007D675B">
            <w:pPr>
              <w:keepNext/>
              <w:widowControl w:val="0"/>
              <w:jc w:val="center"/>
              <w:rPr>
                <w:rFonts w:ascii="Arial Narrow" w:hAnsi="Arial Narrow"/>
                <w:b/>
                <w:sz w:val="20"/>
                <w:szCs w:val="20"/>
              </w:rPr>
            </w:pPr>
            <w:r w:rsidRPr="0098262F">
              <w:rPr>
                <w:rFonts w:ascii="Arial Narrow" w:hAnsi="Arial Narrow"/>
                <w:b/>
                <w:sz w:val="20"/>
                <w:szCs w:val="20"/>
              </w:rPr>
              <w:t>Max. qty units</w:t>
            </w:r>
          </w:p>
        </w:tc>
        <w:tc>
          <w:tcPr>
            <w:tcW w:w="993" w:type="dxa"/>
            <w:vAlign w:val="center"/>
          </w:tcPr>
          <w:p w14:paraId="13B3FDEE" w14:textId="77777777" w:rsidR="00046D64" w:rsidRPr="0098262F" w:rsidRDefault="00046D64" w:rsidP="007D675B">
            <w:pPr>
              <w:keepNext/>
              <w:widowControl w:val="0"/>
              <w:jc w:val="center"/>
              <w:rPr>
                <w:rFonts w:ascii="Arial Narrow" w:hAnsi="Arial Narrow"/>
                <w:b/>
                <w:sz w:val="20"/>
                <w:szCs w:val="20"/>
              </w:rPr>
            </w:pPr>
            <w:r w:rsidRPr="0098262F">
              <w:rPr>
                <w:rFonts w:ascii="Arial Narrow" w:hAnsi="Arial Narrow"/>
                <w:b/>
                <w:sz w:val="20"/>
                <w:szCs w:val="20"/>
              </w:rPr>
              <w:t>№.of</w:t>
            </w:r>
          </w:p>
          <w:p w14:paraId="7B215997" w14:textId="77777777" w:rsidR="00046D64" w:rsidRPr="0098262F" w:rsidRDefault="00046D64" w:rsidP="007D675B">
            <w:pPr>
              <w:keepNext/>
              <w:widowControl w:val="0"/>
              <w:jc w:val="center"/>
              <w:rPr>
                <w:rFonts w:ascii="Arial Narrow" w:hAnsi="Arial Narrow"/>
                <w:b/>
                <w:sz w:val="20"/>
                <w:szCs w:val="20"/>
              </w:rPr>
            </w:pPr>
            <w:r w:rsidRPr="0098262F">
              <w:rPr>
                <w:rFonts w:ascii="Arial Narrow" w:hAnsi="Arial Narrow"/>
                <w:b/>
                <w:sz w:val="20"/>
                <w:szCs w:val="20"/>
              </w:rPr>
              <w:t>Rpts</w:t>
            </w:r>
          </w:p>
        </w:tc>
        <w:tc>
          <w:tcPr>
            <w:tcW w:w="1225" w:type="dxa"/>
            <w:vAlign w:val="center"/>
          </w:tcPr>
          <w:p w14:paraId="4976F6A8" w14:textId="77777777" w:rsidR="00046D64" w:rsidRPr="0098262F" w:rsidRDefault="00046D64" w:rsidP="007D675B">
            <w:pPr>
              <w:keepNext/>
              <w:widowControl w:val="0"/>
              <w:rPr>
                <w:rFonts w:ascii="Arial Narrow" w:hAnsi="Arial Narrow"/>
                <w:b/>
                <w:sz w:val="20"/>
                <w:szCs w:val="20"/>
              </w:rPr>
            </w:pPr>
            <w:r w:rsidRPr="0098262F">
              <w:rPr>
                <w:rFonts w:ascii="Arial Narrow" w:hAnsi="Arial Narrow"/>
                <w:b/>
                <w:sz w:val="20"/>
                <w:szCs w:val="20"/>
              </w:rPr>
              <w:t>Available brands</w:t>
            </w:r>
          </w:p>
        </w:tc>
      </w:tr>
      <w:tr w:rsidR="00046D64" w:rsidRPr="0098262F" w14:paraId="40C1AD8E" w14:textId="77777777" w:rsidTr="008738E0">
        <w:trPr>
          <w:trHeight w:val="20"/>
        </w:trPr>
        <w:tc>
          <w:tcPr>
            <w:tcW w:w="9016" w:type="dxa"/>
            <w:gridSpan w:val="6"/>
            <w:vAlign w:val="center"/>
          </w:tcPr>
          <w:p w14:paraId="2A4C00A6" w14:textId="387EE03B" w:rsidR="00046D64" w:rsidRPr="0098262F" w:rsidRDefault="003D41CF" w:rsidP="007D675B">
            <w:pPr>
              <w:pStyle w:val="TableText0"/>
              <w:keepLines w:val="0"/>
              <w:widowControl w:val="0"/>
              <w:rPr>
                <w:rFonts w:cs="Arial"/>
              </w:rPr>
            </w:pPr>
            <w:r w:rsidRPr="006133D9">
              <w:t>ERENUMAB</w:t>
            </w:r>
          </w:p>
        </w:tc>
      </w:tr>
      <w:tr w:rsidR="00F93CF4" w:rsidRPr="0098262F" w14:paraId="4DE35712" w14:textId="77777777" w:rsidTr="008738E0">
        <w:trPr>
          <w:trHeight w:val="20"/>
        </w:trPr>
        <w:tc>
          <w:tcPr>
            <w:tcW w:w="9016" w:type="dxa"/>
            <w:gridSpan w:val="6"/>
            <w:vAlign w:val="center"/>
          </w:tcPr>
          <w:p w14:paraId="15508AA3" w14:textId="26007164" w:rsidR="00F93CF4" w:rsidRPr="006133D9" w:rsidRDefault="00F93CF4" w:rsidP="007D675B">
            <w:pPr>
              <w:pStyle w:val="TableText0"/>
              <w:keepLines w:val="0"/>
              <w:widowControl w:val="0"/>
            </w:pPr>
            <w:r w:rsidRPr="006133D9">
              <w:t>Initial treatment</w:t>
            </w:r>
          </w:p>
        </w:tc>
      </w:tr>
      <w:tr w:rsidR="00F93CF4" w:rsidRPr="0098262F" w14:paraId="1DC2CC67" w14:textId="77777777" w:rsidTr="008738E0">
        <w:trPr>
          <w:trHeight w:val="20"/>
        </w:trPr>
        <w:tc>
          <w:tcPr>
            <w:tcW w:w="2829" w:type="dxa"/>
            <w:vAlign w:val="center"/>
          </w:tcPr>
          <w:p w14:paraId="612C04D7" w14:textId="3BA0EC89" w:rsidR="00F93CF4" w:rsidRPr="00F93CF4" w:rsidRDefault="00F93CF4" w:rsidP="007D675B">
            <w:pPr>
              <w:pStyle w:val="TableText0"/>
              <w:keepLines w:val="0"/>
              <w:widowControl w:val="0"/>
            </w:pPr>
            <w:r w:rsidRPr="00DE000D">
              <w:t>Erenumab 70 mg in 1.0mL solution for injection, pre-filled pen</w:t>
            </w:r>
            <w:r w:rsidRPr="00F93CF4">
              <w:t xml:space="preserve"> </w:t>
            </w:r>
          </w:p>
        </w:tc>
        <w:tc>
          <w:tcPr>
            <w:tcW w:w="1985" w:type="dxa"/>
          </w:tcPr>
          <w:p w14:paraId="1B45FD9E" w14:textId="6338341B" w:rsidR="00F93CF4" w:rsidRPr="00DE000D" w:rsidRDefault="00F93CF4" w:rsidP="007D675B">
            <w:pPr>
              <w:pStyle w:val="TableText0"/>
              <w:keepLines w:val="0"/>
              <w:widowControl w:val="0"/>
            </w:pPr>
            <w:r w:rsidRPr="00DE000D">
              <w:t>$</w:t>
            </w:r>
            <w:r w:rsidR="00977D27" w:rsidRPr="00535FDE">
              <w:rPr>
                <w:color w:val="000000"/>
                <w:spacing w:val="56"/>
                <w:w w:val="96"/>
                <w:shd w:val="solid" w:color="000000" w:fill="000000"/>
                <w:fitText w:val="333" w:id="-761001984"/>
                <w14:textFill>
                  <w14:solidFill>
                    <w14:srgbClr w14:val="000000">
                      <w14:alpha w14:val="100000"/>
                    </w14:srgbClr>
                  </w14:solidFill>
                </w14:textFill>
              </w:rPr>
              <w:t>|||</w:t>
            </w:r>
            <w:r w:rsidR="00977D27" w:rsidRPr="00535FDE">
              <w:rPr>
                <w:color w:val="000000"/>
                <w:spacing w:val="2"/>
                <w:w w:val="96"/>
                <w:shd w:val="solid" w:color="000000" w:fill="000000"/>
                <w:fitText w:val="333" w:id="-761001984"/>
                <w14:textFill>
                  <w14:solidFill>
                    <w14:srgbClr w14:val="000000">
                      <w14:alpha w14:val="100000"/>
                    </w14:srgbClr>
                  </w14:solidFill>
                </w14:textFill>
              </w:rPr>
              <w:t>|</w:t>
            </w:r>
            <w:r w:rsidRPr="00DE000D">
              <w:t xml:space="preserve"> published price</w:t>
            </w:r>
          </w:p>
          <w:p w14:paraId="70C2874A" w14:textId="671F5B55" w:rsidR="00F93CF4" w:rsidRPr="0098262F" w:rsidRDefault="00F93CF4" w:rsidP="007D675B">
            <w:pPr>
              <w:pStyle w:val="TableText0"/>
              <w:keepLines w:val="0"/>
              <w:widowControl w:val="0"/>
            </w:pPr>
            <w:r w:rsidRPr="00DE000D">
              <w:t>$</w:t>
            </w:r>
            <w:proofErr w:type="spellStart"/>
            <w:r w:rsidRPr="00F93CF4">
              <w:rPr>
                <w:vertAlign w:val="superscript"/>
              </w:rPr>
              <w:t>a</w:t>
            </w:r>
            <w:proofErr w:type="spellEnd"/>
            <w:r w:rsidRPr="00DE000D">
              <w:t xml:space="preserve"> effective price</w:t>
            </w:r>
          </w:p>
        </w:tc>
        <w:tc>
          <w:tcPr>
            <w:tcW w:w="992" w:type="dxa"/>
            <w:vAlign w:val="center"/>
          </w:tcPr>
          <w:p w14:paraId="71CD2441" w14:textId="43264E46" w:rsidR="00F93CF4" w:rsidRPr="0098262F" w:rsidRDefault="00F93CF4" w:rsidP="007D675B">
            <w:pPr>
              <w:pStyle w:val="TableText0"/>
              <w:keepLines w:val="0"/>
              <w:widowControl w:val="0"/>
              <w:jc w:val="center"/>
            </w:pPr>
            <w:r w:rsidRPr="00DE000D">
              <w:t>1</w:t>
            </w:r>
          </w:p>
        </w:tc>
        <w:tc>
          <w:tcPr>
            <w:tcW w:w="992" w:type="dxa"/>
            <w:vAlign w:val="center"/>
          </w:tcPr>
          <w:p w14:paraId="65F4D3E9" w14:textId="1BFCC38D" w:rsidR="00F93CF4" w:rsidRPr="0098262F" w:rsidRDefault="00F93CF4" w:rsidP="007D675B">
            <w:pPr>
              <w:pStyle w:val="TableText0"/>
              <w:keepLines w:val="0"/>
              <w:widowControl w:val="0"/>
              <w:jc w:val="center"/>
            </w:pPr>
            <w:r w:rsidRPr="00DE000D">
              <w:t>1</w:t>
            </w:r>
          </w:p>
        </w:tc>
        <w:tc>
          <w:tcPr>
            <w:tcW w:w="993" w:type="dxa"/>
            <w:vAlign w:val="center"/>
          </w:tcPr>
          <w:p w14:paraId="7C728D0C" w14:textId="112A231D" w:rsidR="00F93CF4" w:rsidRPr="0098262F" w:rsidRDefault="00F93CF4" w:rsidP="007D675B">
            <w:pPr>
              <w:pStyle w:val="TableText0"/>
              <w:keepLines w:val="0"/>
              <w:widowControl w:val="0"/>
              <w:jc w:val="center"/>
            </w:pPr>
            <w:r w:rsidRPr="00DE000D">
              <w:t>2</w:t>
            </w:r>
          </w:p>
        </w:tc>
        <w:tc>
          <w:tcPr>
            <w:tcW w:w="1225" w:type="dxa"/>
            <w:vAlign w:val="center"/>
          </w:tcPr>
          <w:p w14:paraId="519A0BC8" w14:textId="2A7A6132" w:rsidR="00F93CF4" w:rsidRPr="00F93CF4" w:rsidRDefault="00F93CF4" w:rsidP="007D675B">
            <w:pPr>
              <w:pStyle w:val="TableText0"/>
              <w:keepLines w:val="0"/>
              <w:widowControl w:val="0"/>
              <w:jc w:val="center"/>
            </w:pPr>
            <w:r w:rsidRPr="00DE000D">
              <w:t>Aimovig</w:t>
            </w:r>
          </w:p>
        </w:tc>
      </w:tr>
      <w:tr w:rsidR="00F93CF4" w:rsidRPr="0098262F" w14:paraId="0FE79F0E" w14:textId="77777777" w:rsidTr="008738E0">
        <w:trPr>
          <w:trHeight w:val="20"/>
        </w:trPr>
        <w:tc>
          <w:tcPr>
            <w:tcW w:w="2829" w:type="dxa"/>
            <w:vAlign w:val="center"/>
          </w:tcPr>
          <w:p w14:paraId="55284F9A" w14:textId="0E5C9F03" w:rsidR="00F93CF4" w:rsidRPr="00F93CF4" w:rsidRDefault="00F93CF4" w:rsidP="007D675B">
            <w:pPr>
              <w:pStyle w:val="TableText0"/>
              <w:keepLines w:val="0"/>
              <w:widowControl w:val="0"/>
            </w:pPr>
            <w:r w:rsidRPr="00DE000D">
              <w:t>Erenumab 140 mg in 1.0mL solution for injection, pre-filled pen</w:t>
            </w:r>
            <w:r w:rsidRPr="00F93CF4">
              <w:t xml:space="preserve"> </w:t>
            </w:r>
          </w:p>
        </w:tc>
        <w:tc>
          <w:tcPr>
            <w:tcW w:w="1985" w:type="dxa"/>
          </w:tcPr>
          <w:p w14:paraId="2DCB58C7" w14:textId="34258599" w:rsidR="00F93CF4" w:rsidRPr="00DE000D" w:rsidRDefault="00F93CF4" w:rsidP="007D675B">
            <w:pPr>
              <w:pStyle w:val="TableText0"/>
              <w:keepLines w:val="0"/>
              <w:widowControl w:val="0"/>
            </w:pPr>
            <w:r w:rsidRPr="00DE000D">
              <w:t>$</w:t>
            </w:r>
            <w:r w:rsidR="00977D27" w:rsidRPr="00535FDE">
              <w:rPr>
                <w:color w:val="000000"/>
                <w:spacing w:val="56"/>
                <w:w w:val="96"/>
                <w:shd w:val="solid" w:color="000000" w:fill="000000"/>
                <w:fitText w:val="333" w:id="-761001983"/>
                <w14:textFill>
                  <w14:solidFill>
                    <w14:srgbClr w14:val="000000">
                      <w14:alpha w14:val="100000"/>
                    </w14:srgbClr>
                  </w14:solidFill>
                </w14:textFill>
              </w:rPr>
              <w:t>|||</w:t>
            </w:r>
            <w:r w:rsidR="00977D27" w:rsidRPr="00535FDE">
              <w:rPr>
                <w:color w:val="000000"/>
                <w:spacing w:val="2"/>
                <w:w w:val="96"/>
                <w:shd w:val="solid" w:color="000000" w:fill="000000"/>
                <w:fitText w:val="333" w:id="-761001983"/>
                <w14:textFill>
                  <w14:solidFill>
                    <w14:srgbClr w14:val="000000">
                      <w14:alpha w14:val="100000"/>
                    </w14:srgbClr>
                  </w14:solidFill>
                </w14:textFill>
              </w:rPr>
              <w:t>|</w:t>
            </w:r>
            <w:r w:rsidRPr="00DE000D">
              <w:t xml:space="preserve"> published price</w:t>
            </w:r>
          </w:p>
          <w:p w14:paraId="0682AC07" w14:textId="6D1993F2" w:rsidR="00F93CF4" w:rsidRPr="0098262F" w:rsidRDefault="00F93CF4" w:rsidP="007D675B">
            <w:pPr>
              <w:pStyle w:val="TableText0"/>
              <w:keepLines w:val="0"/>
              <w:widowControl w:val="0"/>
            </w:pPr>
            <w:r w:rsidRPr="00DE000D">
              <w:t>$</w:t>
            </w:r>
            <w:proofErr w:type="spellStart"/>
            <w:r w:rsidRPr="00F93CF4">
              <w:rPr>
                <w:vertAlign w:val="superscript"/>
              </w:rPr>
              <w:t>a</w:t>
            </w:r>
            <w:proofErr w:type="spellEnd"/>
            <w:r w:rsidRPr="00DE000D">
              <w:t xml:space="preserve"> effective price</w:t>
            </w:r>
          </w:p>
        </w:tc>
        <w:tc>
          <w:tcPr>
            <w:tcW w:w="992" w:type="dxa"/>
            <w:vAlign w:val="center"/>
          </w:tcPr>
          <w:p w14:paraId="5E0E3D4A" w14:textId="01182D57" w:rsidR="00F93CF4" w:rsidRPr="0098262F" w:rsidRDefault="00F93CF4" w:rsidP="007D675B">
            <w:pPr>
              <w:pStyle w:val="TableText0"/>
              <w:keepLines w:val="0"/>
              <w:widowControl w:val="0"/>
              <w:jc w:val="center"/>
            </w:pPr>
            <w:r w:rsidRPr="00DE000D">
              <w:t>1</w:t>
            </w:r>
          </w:p>
        </w:tc>
        <w:tc>
          <w:tcPr>
            <w:tcW w:w="992" w:type="dxa"/>
            <w:vAlign w:val="center"/>
          </w:tcPr>
          <w:p w14:paraId="63523B4A" w14:textId="0D64188A" w:rsidR="00F93CF4" w:rsidRPr="0098262F" w:rsidRDefault="00F93CF4" w:rsidP="007D675B">
            <w:pPr>
              <w:pStyle w:val="TableText0"/>
              <w:keepLines w:val="0"/>
              <w:widowControl w:val="0"/>
              <w:jc w:val="center"/>
            </w:pPr>
            <w:r w:rsidRPr="00DE000D">
              <w:t>1</w:t>
            </w:r>
          </w:p>
        </w:tc>
        <w:tc>
          <w:tcPr>
            <w:tcW w:w="993" w:type="dxa"/>
            <w:vAlign w:val="center"/>
          </w:tcPr>
          <w:p w14:paraId="64B965F0" w14:textId="3BD27917" w:rsidR="00F93CF4" w:rsidRPr="0098262F" w:rsidRDefault="00F93CF4" w:rsidP="007D675B">
            <w:pPr>
              <w:pStyle w:val="TableText0"/>
              <w:keepLines w:val="0"/>
              <w:widowControl w:val="0"/>
              <w:jc w:val="center"/>
            </w:pPr>
            <w:r w:rsidRPr="00DE000D">
              <w:t>2</w:t>
            </w:r>
          </w:p>
        </w:tc>
        <w:tc>
          <w:tcPr>
            <w:tcW w:w="1225" w:type="dxa"/>
            <w:vAlign w:val="center"/>
          </w:tcPr>
          <w:p w14:paraId="3788A325" w14:textId="7D84D0D7" w:rsidR="00F93CF4" w:rsidRPr="00F93CF4" w:rsidRDefault="00F93CF4" w:rsidP="007D675B">
            <w:pPr>
              <w:pStyle w:val="TableText0"/>
              <w:keepLines w:val="0"/>
              <w:widowControl w:val="0"/>
              <w:jc w:val="center"/>
            </w:pPr>
            <w:r w:rsidRPr="00DE000D">
              <w:t>Aimovig</w:t>
            </w:r>
          </w:p>
        </w:tc>
      </w:tr>
      <w:tr w:rsidR="00F93CF4" w:rsidRPr="0098262F" w14:paraId="44837CBF" w14:textId="77777777" w:rsidTr="008738E0">
        <w:trPr>
          <w:trHeight w:val="20"/>
        </w:trPr>
        <w:tc>
          <w:tcPr>
            <w:tcW w:w="9016" w:type="dxa"/>
            <w:gridSpan w:val="6"/>
            <w:vAlign w:val="center"/>
          </w:tcPr>
          <w:p w14:paraId="360A4EF2" w14:textId="4B84F63E" w:rsidR="00F93CF4" w:rsidRPr="00DE000D" w:rsidRDefault="00F93CF4" w:rsidP="007D675B">
            <w:pPr>
              <w:pStyle w:val="TableText0"/>
              <w:keepLines w:val="0"/>
              <w:widowControl w:val="0"/>
            </w:pPr>
            <w:r w:rsidRPr="00DE000D">
              <w:t>Continuing treatment</w:t>
            </w:r>
          </w:p>
        </w:tc>
      </w:tr>
      <w:tr w:rsidR="00F93CF4" w:rsidRPr="0098262F" w14:paraId="012D1FFE" w14:textId="77777777" w:rsidTr="008738E0">
        <w:trPr>
          <w:trHeight w:val="20"/>
        </w:trPr>
        <w:tc>
          <w:tcPr>
            <w:tcW w:w="2829" w:type="dxa"/>
            <w:vAlign w:val="center"/>
          </w:tcPr>
          <w:p w14:paraId="65525CA1" w14:textId="32430740" w:rsidR="00F93CF4" w:rsidRPr="00DE000D" w:rsidRDefault="00F93CF4" w:rsidP="007D675B">
            <w:pPr>
              <w:pStyle w:val="TableText0"/>
              <w:keepLines w:val="0"/>
              <w:widowControl w:val="0"/>
            </w:pPr>
            <w:r w:rsidRPr="00DE000D">
              <w:t xml:space="preserve">Erenumab 70 mg in 1.0mL solution for injection, pre-filled pen </w:t>
            </w:r>
          </w:p>
        </w:tc>
        <w:tc>
          <w:tcPr>
            <w:tcW w:w="1985" w:type="dxa"/>
          </w:tcPr>
          <w:p w14:paraId="5079E503" w14:textId="1DBEB8A7" w:rsidR="00F93CF4" w:rsidRPr="00DE000D" w:rsidRDefault="00F93CF4" w:rsidP="007D675B">
            <w:pPr>
              <w:pStyle w:val="TableText0"/>
              <w:keepLines w:val="0"/>
              <w:widowControl w:val="0"/>
            </w:pPr>
            <w:r w:rsidRPr="00DE000D">
              <w:t>$</w:t>
            </w:r>
            <w:r w:rsidR="00977D27" w:rsidRPr="00535FDE">
              <w:rPr>
                <w:color w:val="000000"/>
                <w:spacing w:val="56"/>
                <w:w w:val="96"/>
                <w:shd w:val="solid" w:color="000000" w:fill="000000"/>
                <w:fitText w:val="333" w:id="-761001982"/>
                <w14:textFill>
                  <w14:solidFill>
                    <w14:srgbClr w14:val="000000">
                      <w14:alpha w14:val="100000"/>
                    </w14:srgbClr>
                  </w14:solidFill>
                </w14:textFill>
              </w:rPr>
              <w:t>|||</w:t>
            </w:r>
            <w:r w:rsidR="00977D27" w:rsidRPr="00535FDE">
              <w:rPr>
                <w:color w:val="000000"/>
                <w:spacing w:val="2"/>
                <w:w w:val="96"/>
                <w:shd w:val="solid" w:color="000000" w:fill="000000"/>
                <w:fitText w:val="333" w:id="-761001982"/>
                <w14:textFill>
                  <w14:solidFill>
                    <w14:srgbClr w14:val="000000">
                      <w14:alpha w14:val="100000"/>
                    </w14:srgbClr>
                  </w14:solidFill>
                </w14:textFill>
              </w:rPr>
              <w:t>|</w:t>
            </w:r>
            <w:r w:rsidRPr="00DE000D">
              <w:t xml:space="preserve"> published price</w:t>
            </w:r>
          </w:p>
          <w:p w14:paraId="23B87AEF" w14:textId="6F5377DB" w:rsidR="00F93CF4" w:rsidRPr="00DE000D" w:rsidRDefault="00F93CF4" w:rsidP="007D675B">
            <w:pPr>
              <w:pStyle w:val="TableText0"/>
              <w:keepLines w:val="0"/>
              <w:widowControl w:val="0"/>
            </w:pPr>
            <w:r w:rsidRPr="00DE000D">
              <w:t>$</w:t>
            </w:r>
            <w:proofErr w:type="spellStart"/>
            <w:r>
              <w:rPr>
                <w:vertAlign w:val="superscript"/>
              </w:rPr>
              <w:t>a</w:t>
            </w:r>
            <w:proofErr w:type="spellEnd"/>
            <w:r w:rsidRPr="00DE000D">
              <w:t xml:space="preserve"> effective price</w:t>
            </w:r>
          </w:p>
        </w:tc>
        <w:tc>
          <w:tcPr>
            <w:tcW w:w="992" w:type="dxa"/>
            <w:vAlign w:val="center"/>
          </w:tcPr>
          <w:p w14:paraId="7750F29F" w14:textId="702A0F9B" w:rsidR="00F93CF4" w:rsidRPr="00DE000D" w:rsidRDefault="00F93CF4" w:rsidP="007D675B">
            <w:pPr>
              <w:pStyle w:val="TableText0"/>
              <w:keepLines w:val="0"/>
              <w:widowControl w:val="0"/>
              <w:jc w:val="center"/>
            </w:pPr>
            <w:r w:rsidRPr="00DE000D">
              <w:t>1</w:t>
            </w:r>
          </w:p>
        </w:tc>
        <w:tc>
          <w:tcPr>
            <w:tcW w:w="992" w:type="dxa"/>
            <w:vAlign w:val="center"/>
          </w:tcPr>
          <w:p w14:paraId="7778A8C2" w14:textId="18A5A1AD" w:rsidR="00F93CF4" w:rsidRPr="00DE000D" w:rsidRDefault="00F93CF4" w:rsidP="007D675B">
            <w:pPr>
              <w:pStyle w:val="TableText0"/>
              <w:keepLines w:val="0"/>
              <w:widowControl w:val="0"/>
              <w:jc w:val="center"/>
            </w:pPr>
            <w:r w:rsidRPr="00DE000D">
              <w:t>1</w:t>
            </w:r>
          </w:p>
        </w:tc>
        <w:tc>
          <w:tcPr>
            <w:tcW w:w="993" w:type="dxa"/>
            <w:vAlign w:val="center"/>
          </w:tcPr>
          <w:p w14:paraId="6AEF0300" w14:textId="253820C6" w:rsidR="00F93CF4" w:rsidRPr="00DE000D" w:rsidRDefault="00F93CF4" w:rsidP="007D675B">
            <w:pPr>
              <w:pStyle w:val="TableText0"/>
              <w:keepLines w:val="0"/>
              <w:widowControl w:val="0"/>
              <w:jc w:val="center"/>
            </w:pPr>
            <w:r w:rsidRPr="00DE000D">
              <w:t>5</w:t>
            </w:r>
          </w:p>
        </w:tc>
        <w:tc>
          <w:tcPr>
            <w:tcW w:w="1225" w:type="dxa"/>
            <w:vAlign w:val="center"/>
          </w:tcPr>
          <w:p w14:paraId="6E52FFD2" w14:textId="754E04DF" w:rsidR="00F93CF4" w:rsidRPr="00DE000D" w:rsidRDefault="00F93CF4" w:rsidP="007D675B">
            <w:pPr>
              <w:pStyle w:val="TableText0"/>
              <w:keepLines w:val="0"/>
              <w:widowControl w:val="0"/>
              <w:jc w:val="center"/>
            </w:pPr>
            <w:r w:rsidRPr="00DE000D">
              <w:t>Aimovig</w:t>
            </w:r>
          </w:p>
        </w:tc>
      </w:tr>
      <w:tr w:rsidR="00F93CF4" w:rsidRPr="0098262F" w14:paraId="266E3578" w14:textId="77777777" w:rsidTr="008738E0">
        <w:trPr>
          <w:trHeight w:val="20"/>
        </w:trPr>
        <w:tc>
          <w:tcPr>
            <w:tcW w:w="2829" w:type="dxa"/>
            <w:vAlign w:val="center"/>
          </w:tcPr>
          <w:p w14:paraId="43CDA30B" w14:textId="0E4E0FA0" w:rsidR="00F93CF4" w:rsidRPr="0098262F" w:rsidRDefault="00F93CF4" w:rsidP="007D675B">
            <w:pPr>
              <w:keepNext/>
              <w:widowControl w:val="0"/>
              <w:tabs>
                <w:tab w:val="left" w:pos="1077"/>
              </w:tabs>
              <w:rPr>
                <w:rFonts w:ascii="Arial Narrow" w:hAnsi="Arial Narrow"/>
                <w:color w:val="0066FF"/>
                <w:sz w:val="20"/>
                <w:szCs w:val="20"/>
              </w:rPr>
            </w:pPr>
            <w:r w:rsidRPr="00DE000D">
              <w:rPr>
                <w:rFonts w:ascii="Arial Narrow" w:hAnsi="Arial Narrow"/>
                <w:sz w:val="20"/>
                <w:szCs w:val="20"/>
              </w:rPr>
              <w:t xml:space="preserve">Erenumab 140 mg in 1.0mL solution for injection, pre-filled pen </w:t>
            </w:r>
          </w:p>
        </w:tc>
        <w:tc>
          <w:tcPr>
            <w:tcW w:w="1985" w:type="dxa"/>
          </w:tcPr>
          <w:p w14:paraId="63BA374D" w14:textId="01E436F1" w:rsidR="00F93CF4" w:rsidRPr="00DE000D" w:rsidRDefault="00F93CF4" w:rsidP="007D675B">
            <w:pPr>
              <w:pStyle w:val="TableText0"/>
              <w:keepLines w:val="0"/>
              <w:widowControl w:val="0"/>
            </w:pPr>
            <w:r w:rsidRPr="00DE000D">
              <w:t>$</w:t>
            </w:r>
            <w:r w:rsidR="00977D27" w:rsidRPr="00535FDE">
              <w:rPr>
                <w:color w:val="000000"/>
                <w:spacing w:val="56"/>
                <w:w w:val="96"/>
                <w:shd w:val="solid" w:color="000000" w:fill="000000"/>
                <w:fitText w:val="333" w:id="-761001981"/>
                <w14:textFill>
                  <w14:solidFill>
                    <w14:srgbClr w14:val="000000">
                      <w14:alpha w14:val="100000"/>
                    </w14:srgbClr>
                  </w14:solidFill>
                </w14:textFill>
              </w:rPr>
              <w:t>|||</w:t>
            </w:r>
            <w:r w:rsidR="00977D27" w:rsidRPr="00535FDE">
              <w:rPr>
                <w:color w:val="000000"/>
                <w:spacing w:val="2"/>
                <w:w w:val="96"/>
                <w:shd w:val="solid" w:color="000000" w:fill="000000"/>
                <w:fitText w:val="333" w:id="-761001981"/>
                <w14:textFill>
                  <w14:solidFill>
                    <w14:srgbClr w14:val="000000">
                      <w14:alpha w14:val="100000"/>
                    </w14:srgbClr>
                  </w14:solidFill>
                </w14:textFill>
              </w:rPr>
              <w:t>|</w:t>
            </w:r>
            <w:r w:rsidRPr="00DE000D">
              <w:t xml:space="preserve"> published price</w:t>
            </w:r>
          </w:p>
          <w:p w14:paraId="42F4B75C" w14:textId="79E87E6E" w:rsidR="00F93CF4" w:rsidRPr="0098262F" w:rsidRDefault="00F93CF4" w:rsidP="007D675B">
            <w:pPr>
              <w:pStyle w:val="TableText0"/>
              <w:keepLines w:val="0"/>
              <w:widowControl w:val="0"/>
            </w:pPr>
            <w:r w:rsidRPr="00DE000D">
              <w:t>$</w:t>
            </w:r>
            <w:proofErr w:type="spellStart"/>
            <w:r w:rsidRPr="00F93CF4">
              <w:rPr>
                <w:vertAlign w:val="superscript"/>
              </w:rPr>
              <w:t>a</w:t>
            </w:r>
            <w:proofErr w:type="spellEnd"/>
            <w:r w:rsidRPr="00DE000D">
              <w:t xml:space="preserve"> effective price</w:t>
            </w:r>
          </w:p>
        </w:tc>
        <w:tc>
          <w:tcPr>
            <w:tcW w:w="992" w:type="dxa"/>
            <w:vAlign w:val="center"/>
          </w:tcPr>
          <w:p w14:paraId="412B2082" w14:textId="67472CA8" w:rsidR="00F93CF4" w:rsidRPr="0098262F" w:rsidRDefault="00F93CF4" w:rsidP="007D675B">
            <w:pPr>
              <w:keepNext/>
              <w:widowControl w:val="0"/>
              <w:jc w:val="center"/>
              <w:rPr>
                <w:rFonts w:ascii="Arial Narrow" w:hAnsi="Arial Narrow"/>
                <w:sz w:val="20"/>
                <w:szCs w:val="20"/>
              </w:rPr>
            </w:pPr>
            <w:r w:rsidRPr="00DE000D">
              <w:rPr>
                <w:rFonts w:ascii="Arial Narrow" w:hAnsi="Arial Narrow"/>
                <w:sz w:val="20"/>
              </w:rPr>
              <w:t>1</w:t>
            </w:r>
          </w:p>
        </w:tc>
        <w:tc>
          <w:tcPr>
            <w:tcW w:w="992" w:type="dxa"/>
            <w:vAlign w:val="center"/>
          </w:tcPr>
          <w:p w14:paraId="2E8AFE22" w14:textId="30891C0C" w:rsidR="00F93CF4" w:rsidRPr="0098262F" w:rsidRDefault="00F93CF4" w:rsidP="007D675B">
            <w:pPr>
              <w:keepNext/>
              <w:widowControl w:val="0"/>
              <w:jc w:val="center"/>
              <w:rPr>
                <w:rFonts w:ascii="Arial Narrow" w:hAnsi="Arial Narrow"/>
                <w:sz w:val="20"/>
                <w:szCs w:val="20"/>
              </w:rPr>
            </w:pPr>
            <w:r w:rsidRPr="00DE000D">
              <w:rPr>
                <w:rFonts w:ascii="Arial Narrow" w:hAnsi="Arial Narrow"/>
                <w:sz w:val="20"/>
              </w:rPr>
              <w:t>1</w:t>
            </w:r>
          </w:p>
        </w:tc>
        <w:tc>
          <w:tcPr>
            <w:tcW w:w="993" w:type="dxa"/>
            <w:vAlign w:val="center"/>
          </w:tcPr>
          <w:p w14:paraId="25442F33" w14:textId="1705CB3C" w:rsidR="00F93CF4" w:rsidRPr="0098262F" w:rsidRDefault="00F93CF4" w:rsidP="007D675B">
            <w:pPr>
              <w:keepNext/>
              <w:widowControl w:val="0"/>
              <w:jc w:val="center"/>
              <w:rPr>
                <w:rFonts w:ascii="Arial Narrow" w:hAnsi="Arial Narrow"/>
                <w:sz w:val="20"/>
                <w:szCs w:val="20"/>
              </w:rPr>
            </w:pPr>
            <w:r w:rsidRPr="00DE000D">
              <w:rPr>
                <w:rFonts w:ascii="Arial Narrow" w:hAnsi="Arial Narrow"/>
                <w:sz w:val="20"/>
              </w:rPr>
              <w:t>5</w:t>
            </w:r>
          </w:p>
        </w:tc>
        <w:tc>
          <w:tcPr>
            <w:tcW w:w="1225" w:type="dxa"/>
            <w:vAlign w:val="center"/>
          </w:tcPr>
          <w:p w14:paraId="43D390FE" w14:textId="54526C3A" w:rsidR="00F93CF4" w:rsidRPr="0098262F" w:rsidRDefault="00F93CF4" w:rsidP="007D675B">
            <w:pPr>
              <w:keepNext/>
              <w:widowControl w:val="0"/>
              <w:jc w:val="center"/>
              <w:rPr>
                <w:rFonts w:ascii="Arial Narrow" w:hAnsi="Arial Narrow"/>
                <w:sz w:val="20"/>
                <w:szCs w:val="20"/>
              </w:rPr>
            </w:pPr>
            <w:r w:rsidRPr="00DE000D">
              <w:rPr>
                <w:rFonts w:ascii="Arial Narrow" w:hAnsi="Arial Narrow"/>
                <w:sz w:val="20"/>
                <w:szCs w:val="20"/>
              </w:rPr>
              <w:t>Aimovig</w:t>
            </w:r>
          </w:p>
        </w:tc>
      </w:tr>
    </w:tbl>
    <w:p w14:paraId="452C89C4" w14:textId="6F89CAD1" w:rsidR="00F93CF4" w:rsidRPr="006133D9" w:rsidRDefault="00F93CF4" w:rsidP="00A954EF">
      <w:pPr>
        <w:pStyle w:val="TableFigureFooter"/>
        <w:rPr>
          <w:rStyle w:val="CommentReference"/>
          <w:b w:val="0"/>
          <w:szCs w:val="24"/>
        </w:rPr>
      </w:pPr>
      <w:bookmarkStart w:id="13" w:name="_Hlk173763104"/>
      <w:bookmarkEnd w:id="12"/>
      <w:proofErr w:type="spellStart"/>
      <w:r w:rsidRPr="00F93CF4">
        <w:rPr>
          <w:vertAlign w:val="superscript"/>
        </w:rPr>
        <w:t>a</w:t>
      </w:r>
      <w:proofErr w:type="spellEnd"/>
      <w:r w:rsidRPr="006133D9">
        <w:t xml:space="preserve"> </w:t>
      </w:r>
      <w:bookmarkStart w:id="14" w:name="_Hlk104809082"/>
      <w:bookmarkEnd w:id="13"/>
      <w:r w:rsidR="00833DD1">
        <w:t>To be determined based on the results of the cost minimisation approach.</w:t>
      </w:r>
      <w:bookmarkStart w:id="15" w:name="_Hlk1736974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9017"/>
      </w:tblGrid>
      <w:tr w:rsidR="00F93CF4" w:rsidRPr="006133D9" w14:paraId="2750AE27" w14:textId="77777777" w:rsidTr="00DD0B5D">
        <w:trPr>
          <w:trHeight w:val="20"/>
        </w:trPr>
        <w:tc>
          <w:tcPr>
            <w:tcW w:w="5000" w:type="pct"/>
          </w:tcPr>
          <w:p w14:paraId="58AE0708" w14:textId="77777777" w:rsidR="00F93CF4" w:rsidRPr="006133D9" w:rsidRDefault="00F93CF4" w:rsidP="00760DC5">
            <w:pPr>
              <w:pStyle w:val="TableText0"/>
              <w:keepNext w:val="0"/>
              <w:keepLines w:val="0"/>
            </w:pPr>
            <w:bookmarkStart w:id="16" w:name="_Hlk173763247"/>
            <w:r w:rsidRPr="006133D9">
              <w:t>Category / Program: General Schedule</w:t>
            </w:r>
          </w:p>
        </w:tc>
      </w:tr>
      <w:tr w:rsidR="00F93CF4" w:rsidRPr="006133D9" w14:paraId="72E26225" w14:textId="77777777" w:rsidTr="00DD0B5D">
        <w:trPr>
          <w:trHeight w:val="20"/>
        </w:trPr>
        <w:tc>
          <w:tcPr>
            <w:tcW w:w="5000" w:type="pct"/>
          </w:tcPr>
          <w:p w14:paraId="5D35C563" w14:textId="77777777" w:rsidR="00F93CF4" w:rsidRPr="006133D9" w:rsidRDefault="00F93CF4" w:rsidP="00760DC5">
            <w:pPr>
              <w:pStyle w:val="TableText0"/>
              <w:keepNext w:val="0"/>
              <w:keepLines w:val="0"/>
              <w:rPr>
                <w:b/>
              </w:rPr>
            </w:pPr>
            <w:r w:rsidRPr="006133D9">
              <w:rPr>
                <w:b/>
              </w:rPr>
              <w:t xml:space="preserve">Prescriber type: </w:t>
            </w:r>
            <w:r w:rsidRPr="006133D9">
              <w:fldChar w:fldCharType="begin" w:fldLock="1">
                <w:ffData>
                  <w:name w:val="Check1"/>
                  <w:enabled/>
                  <w:calcOnExit w:val="0"/>
                  <w:checkBox>
                    <w:sizeAuto/>
                    <w:default w:val="0"/>
                  </w:checkBox>
                </w:ffData>
              </w:fldChar>
            </w:r>
            <w:r w:rsidRPr="006133D9">
              <w:instrText xml:space="preserve"> FORMCHECKBOX </w:instrText>
            </w:r>
            <w:r w:rsidRPr="006133D9">
              <w:fldChar w:fldCharType="separate"/>
            </w:r>
            <w:r w:rsidRPr="006133D9">
              <w:fldChar w:fldCharType="end"/>
            </w:r>
            <w:r w:rsidRPr="006133D9">
              <w:t xml:space="preserve">Dental </w:t>
            </w:r>
            <w:r>
              <w:fldChar w:fldCharType="begin" w:fldLock="1">
                <w:ffData>
                  <w:name w:val=""/>
                  <w:enabled/>
                  <w:calcOnExit w:val="0"/>
                  <w:checkBox>
                    <w:sizeAuto/>
                    <w:default w:val="1"/>
                  </w:checkBox>
                </w:ffData>
              </w:fldChar>
            </w:r>
            <w:r>
              <w:instrText xml:space="preserve"> FORMCHECKBOX </w:instrText>
            </w:r>
            <w:r>
              <w:fldChar w:fldCharType="separate"/>
            </w:r>
            <w:r>
              <w:fldChar w:fldCharType="end"/>
            </w:r>
            <w:r w:rsidRPr="006133D9">
              <w:t xml:space="preserve">Medical Practitioners </w:t>
            </w:r>
            <w:r w:rsidRPr="006133D9">
              <w:fldChar w:fldCharType="begin" w:fldLock="1">
                <w:ffData>
                  <w:name w:val="Check3"/>
                  <w:enabled/>
                  <w:calcOnExit w:val="0"/>
                  <w:checkBox>
                    <w:sizeAuto/>
                    <w:default w:val="0"/>
                  </w:checkBox>
                </w:ffData>
              </w:fldChar>
            </w:r>
            <w:r w:rsidRPr="006133D9">
              <w:instrText xml:space="preserve"> FORMCHECKBOX </w:instrText>
            </w:r>
            <w:r w:rsidRPr="006133D9">
              <w:fldChar w:fldCharType="separate"/>
            </w:r>
            <w:r w:rsidRPr="006133D9">
              <w:fldChar w:fldCharType="end"/>
            </w:r>
            <w:r w:rsidRPr="006133D9">
              <w:t xml:space="preserve">Nurse practitioners </w:t>
            </w:r>
            <w:r w:rsidRPr="006133D9">
              <w:fldChar w:fldCharType="begin" w:fldLock="1">
                <w:ffData>
                  <w:name w:val=""/>
                  <w:enabled/>
                  <w:calcOnExit w:val="0"/>
                  <w:checkBox>
                    <w:sizeAuto/>
                    <w:default w:val="0"/>
                  </w:checkBox>
                </w:ffData>
              </w:fldChar>
            </w:r>
            <w:r w:rsidRPr="006133D9">
              <w:instrText xml:space="preserve"> FORMCHECKBOX </w:instrText>
            </w:r>
            <w:r w:rsidRPr="006133D9">
              <w:fldChar w:fldCharType="separate"/>
            </w:r>
            <w:r w:rsidRPr="006133D9">
              <w:fldChar w:fldCharType="end"/>
            </w:r>
            <w:r w:rsidRPr="006133D9">
              <w:t xml:space="preserve">Optometrists </w:t>
            </w:r>
            <w:r w:rsidRPr="006133D9">
              <w:fldChar w:fldCharType="begin" w:fldLock="1">
                <w:ffData>
                  <w:name w:val="Check5"/>
                  <w:enabled/>
                  <w:calcOnExit w:val="0"/>
                  <w:checkBox>
                    <w:sizeAuto/>
                    <w:default w:val="0"/>
                  </w:checkBox>
                </w:ffData>
              </w:fldChar>
            </w:r>
            <w:r w:rsidRPr="006133D9">
              <w:instrText xml:space="preserve"> FORMCHECKBOX </w:instrText>
            </w:r>
            <w:r w:rsidRPr="006133D9">
              <w:fldChar w:fldCharType="separate"/>
            </w:r>
            <w:r w:rsidRPr="006133D9">
              <w:fldChar w:fldCharType="end"/>
            </w:r>
          </w:p>
        </w:tc>
      </w:tr>
      <w:tr w:rsidR="00F93CF4" w:rsidRPr="006133D9" w14:paraId="2369960A" w14:textId="77777777" w:rsidTr="00DD0B5D">
        <w:trPr>
          <w:trHeight w:val="20"/>
        </w:trPr>
        <w:tc>
          <w:tcPr>
            <w:tcW w:w="5000" w:type="pct"/>
          </w:tcPr>
          <w:p w14:paraId="71DC16F4" w14:textId="77777777" w:rsidR="00F93CF4" w:rsidRPr="006133D9" w:rsidRDefault="00F93CF4" w:rsidP="00760DC5">
            <w:pPr>
              <w:pStyle w:val="TableText0"/>
              <w:keepNext w:val="0"/>
              <w:keepLines w:val="0"/>
            </w:pPr>
            <w:r w:rsidRPr="006133D9">
              <w:rPr>
                <w:b/>
              </w:rPr>
              <w:t xml:space="preserve">Restriction type: </w:t>
            </w:r>
            <w:r>
              <w:fldChar w:fldCharType="begin" w:fldLock="1">
                <w:ffData>
                  <w:name w:val=""/>
                  <w:enabled/>
                  <w:calcOnExit w:val="0"/>
                  <w:checkBox>
                    <w:sizeAuto/>
                    <w:default w:val="1"/>
                  </w:checkBox>
                </w:ffData>
              </w:fldChar>
            </w:r>
            <w:r>
              <w:instrText xml:space="preserve"> FORMCHECKBOX </w:instrText>
            </w:r>
            <w:r>
              <w:fldChar w:fldCharType="separate"/>
            </w:r>
            <w:r>
              <w:fldChar w:fldCharType="end"/>
            </w:r>
            <w:r w:rsidRPr="006133D9">
              <w:t xml:space="preserve">Authority Required (STREAMLINED) </w:t>
            </w:r>
          </w:p>
        </w:tc>
      </w:tr>
      <w:tr w:rsidR="00F93CF4" w:rsidRPr="006133D9" w14:paraId="37BDC1D8" w14:textId="77777777" w:rsidTr="00DD0B5D">
        <w:trPr>
          <w:trHeight w:val="20"/>
        </w:trPr>
        <w:tc>
          <w:tcPr>
            <w:tcW w:w="5000" w:type="pct"/>
            <w:vAlign w:val="center"/>
          </w:tcPr>
          <w:p w14:paraId="24ADB9CD" w14:textId="77777777" w:rsidR="00F93CF4" w:rsidRPr="006133D9" w:rsidRDefault="00F93CF4" w:rsidP="00760DC5">
            <w:pPr>
              <w:pStyle w:val="TableText0"/>
              <w:keepNext w:val="0"/>
              <w:keepLines w:val="0"/>
            </w:pPr>
            <w:r w:rsidRPr="001326CC">
              <w:rPr>
                <w:b/>
              </w:rPr>
              <w:t>Episodicity:</w:t>
            </w:r>
            <w:r w:rsidRPr="006133D9">
              <w:t xml:space="preserve"> </w:t>
            </w:r>
            <w:r w:rsidRPr="00E24ADD">
              <w:t>Chronic</w:t>
            </w:r>
          </w:p>
        </w:tc>
      </w:tr>
      <w:tr w:rsidR="00F93CF4" w:rsidRPr="006133D9" w14:paraId="0897E8AC" w14:textId="77777777" w:rsidTr="00DD0B5D">
        <w:trPr>
          <w:trHeight w:val="20"/>
        </w:trPr>
        <w:tc>
          <w:tcPr>
            <w:tcW w:w="5000" w:type="pct"/>
            <w:vAlign w:val="center"/>
          </w:tcPr>
          <w:p w14:paraId="05C2432E" w14:textId="0130277D" w:rsidR="00F93CF4" w:rsidRPr="00923E1C" w:rsidRDefault="00F93CF4" w:rsidP="00760DC5">
            <w:pPr>
              <w:pStyle w:val="TableText0"/>
              <w:keepNext w:val="0"/>
              <w:keepLines w:val="0"/>
              <w:rPr>
                <w:b/>
              </w:rPr>
            </w:pPr>
            <w:r w:rsidRPr="00923E1C">
              <w:rPr>
                <w:b/>
              </w:rPr>
              <w:t xml:space="preserve">Condition: </w:t>
            </w:r>
            <w:r w:rsidRPr="00923E1C">
              <w:t>Chronic migraine</w:t>
            </w:r>
            <w:r w:rsidRPr="00923E1C">
              <w:rPr>
                <w:b/>
              </w:rPr>
              <w:t xml:space="preserve"> </w:t>
            </w:r>
          </w:p>
        </w:tc>
      </w:tr>
      <w:tr w:rsidR="00F93CF4" w:rsidRPr="006133D9" w14:paraId="2B97CD13" w14:textId="77777777" w:rsidTr="00DD0B5D">
        <w:trPr>
          <w:trHeight w:val="20"/>
        </w:trPr>
        <w:tc>
          <w:tcPr>
            <w:tcW w:w="5000" w:type="pct"/>
            <w:vAlign w:val="center"/>
            <w:hideMark/>
          </w:tcPr>
          <w:p w14:paraId="46C5C15C" w14:textId="2F679132" w:rsidR="00F93CF4" w:rsidRPr="00923E1C" w:rsidRDefault="00F93CF4" w:rsidP="00760DC5">
            <w:pPr>
              <w:pStyle w:val="TableText0"/>
              <w:keepNext w:val="0"/>
              <w:keepLines w:val="0"/>
            </w:pPr>
            <w:r w:rsidRPr="00923E1C">
              <w:rPr>
                <w:b/>
              </w:rPr>
              <w:t>Indication:</w:t>
            </w:r>
            <w:r w:rsidRPr="00923E1C">
              <w:t xml:space="preserve"> Chronic migraine </w:t>
            </w:r>
          </w:p>
        </w:tc>
      </w:tr>
      <w:tr w:rsidR="00F93CF4" w:rsidRPr="006133D9" w14:paraId="02F1B3C9" w14:textId="77777777" w:rsidTr="00DD0B5D">
        <w:trPr>
          <w:trHeight w:val="20"/>
        </w:trPr>
        <w:tc>
          <w:tcPr>
            <w:tcW w:w="5000" w:type="pct"/>
            <w:vAlign w:val="center"/>
            <w:hideMark/>
          </w:tcPr>
          <w:p w14:paraId="79A325E5" w14:textId="77777777" w:rsidR="00F93CF4" w:rsidRPr="00923E1C" w:rsidRDefault="00F93CF4" w:rsidP="00760DC5">
            <w:pPr>
              <w:pStyle w:val="TableText0"/>
              <w:keepNext w:val="0"/>
              <w:keepLines w:val="0"/>
            </w:pPr>
            <w:r w:rsidRPr="00923E1C">
              <w:rPr>
                <w:b/>
              </w:rPr>
              <w:t>Treatment Phase:</w:t>
            </w:r>
            <w:r w:rsidRPr="00923E1C">
              <w:t xml:space="preserve"> Initial Treatment Phase</w:t>
            </w:r>
          </w:p>
        </w:tc>
      </w:tr>
      <w:tr w:rsidR="00F93CF4" w:rsidRPr="006133D9" w14:paraId="24E31680" w14:textId="77777777" w:rsidTr="00DD0B5D">
        <w:trPr>
          <w:trHeight w:val="20"/>
        </w:trPr>
        <w:tc>
          <w:tcPr>
            <w:tcW w:w="5000" w:type="pct"/>
            <w:vAlign w:val="center"/>
            <w:hideMark/>
          </w:tcPr>
          <w:p w14:paraId="0D8AE796" w14:textId="77777777" w:rsidR="00F93CF4" w:rsidRPr="00923E1C" w:rsidRDefault="00F93CF4" w:rsidP="00760DC5">
            <w:pPr>
              <w:pStyle w:val="TableText0"/>
              <w:keepNext w:val="0"/>
              <w:keepLines w:val="0"/>
            </w:pPr>
            <w:r w:rsidRPr="001326CC">
              <w:rPr>
                <w:b/>
              </w:rPr>
              <w:t>Clinical criteria</w:t>
            </w:r>
            <w:r w:rsidRPr="00923E1C">
              <w:t>:</w:t>
            </w:r>
          </w:p>
        </w:tc>
      </w:tr>
      <w:tr w:rsidR="00F93CF4" w:rsidRPr="006133D9" w14:paraId="3AF91180" w14:textId="77777777" w:rsidTr="00DD0B5D">
        <w:trPr>
          <w:trHeight w:val="20"/>
        </w:trPr>
        <w:tc>
          <w:tcPr>
            <w:tcW w:w="5000" w:type="pct"/>
            <w:vAlign w:val="center"/>
            <w:hideMark/>
          </w:tcPr>
          <w:p w14:paraId="36E2EF0A" w14:textId="77777777" w:rsidR="00F93CF4" w:rsidRPr="00923E1C" w:rsidRDefault="00F93CF4" w:rsidP="00760DC5">
            <w:pPr>
              <w:pStyle w:val="TableText0"/>
              <w:keepNext w:val="0"/>
              <w:keepLines w:val="0"/>
            </w:pPr>
            <w:r w:rsidRPr="00923E1C">
              <w:t>Patient must have experienced an average of 15 or more headache days per month, with at least 8 days of migraine, over a period of at least 6 months, prior to commencement of treatment with this medicine for this condition,</w:t>
            </w:r>
          </w:p>
        </w:tc>
      </w:tr>
      <w:tr w:rsidR="00F93CF4" w:rsidRPr="006133D9" w14:paraId="118FE43E" w14:textId="77777777" w:rsidTr="00DD0B5D">
        <w:trPr>
          <w:trHeight w:val="20"/>
        </w:trPr>
        <w:tc>
          <w:tcPr>
            <w:tcW w:w="5000" w:type="pct"/>
            <w:vAlign w:val="center"/>
            <w:hideMark/>
          </w:tcPr>
          <w:p w14:paraId="00211E31" w14:textId="77777777" w:rsidR="00F93CF4" w:rsidRPr="00923E1C" w:rsidRDefault="00F93CF4" w:rsidP="00760DC5">
            <w:pPr>
              <w:pStyle w:val="TableText0"/>
              <w:keepNext w:val="0"/>
              <w:keepLines w:val="0"/>
            </w:pPr>
            <w:r w:rsidRPr="00923E1C">
              <w:t>AND</w:t>
            </w:r>
          </w:p>
        </w:tc>
      </w:tr>
      <w:tr w:rsidR="00F93CF4" w:rsidRPr="006133D9" w14:paraId="58177E03" w14:textId="77777777" w:rsidTr="00DD0B5D">
        <w:trPr>
          <w:trHeight w:val="20"/>
        </w:trPr>
        <w:tc>
          <w:tcPr>
            <w:tcW w:w="5000" w:type="pct"/>
            <w:vAlign w:val="center"/>
            <w:hideMark/>
          </w:tcPr>
          <w:p w14:paraId="5833D8F8" w14:textId="77777777" w:rsidR="00F93CF4" w:rsidRPr="00923E1C" w:rsidRDefault="00F93CF4" w:rsidP="00760DC5">
            <w:pPr>
              <w:pStyle w:val="TableText0"/>
              <w:keepNext w:val="0"/>
              <w:keepLines w:val="0"/>
            </w:pPr>
            <w:r w:rsidRPr="00923E1C">
              <w:t>Patient must have experienced an inadequate response, intolerance or a contraindication to at least three prophylactic migraine medications prior to commencement of treatment with this drug for this condition,</w:t>
            </w:r>
          </w:p>
        </w:tc>
      </w:tr>
      <w:tr w:rsidR="00F93CF4" w:rsidRPr="006133D9" w14:paraId="6D3800F5" w14:textId="77777777" w:rsidTr="00DD0B5D">
        <w:trPr>
          <w:trHeight w:val="20"/>
        </w:trPr>
        <w:tc>
          <w:tcPr>
            <w:tcW w:w="5000" w:type="pct"/>
            <w:vAlign w:val="center"/>
          </w:tcPr>
          <w:p w14:paraId="184A15EE" w14:textId="77777777" w:rsidR="00F93CF4" w:rsidRPr="00923E1C" w:rsidRDefault="00F93CF4" w:rsidP="00760DC5">
            <w:pPr>
              <w:pStyle w:val="TableText0"/>
              <w:keepNext w:val="0"/>
              <w:keepLines w:val="0"/>
            </w:pPr>
            <w:r w:rsidRPr="00923E1C">
              <w:t>AND</w:t>
            </w:r>
          </w:p>
        </w:tc>
      </w:tr>
      <w:tr w:rsidR="00F93CF4" w:rsidRPr="006133D9" w14:paraId="7480126E" w14:textId="77777777" w:rsidTr="00DD0B5D">
        <w:trPr>
          <w:trHeight w:val="20"/>
        </w:trPr>
        <w:tc>
          <w:tcPr>
            <w:tcW w:w="5000" w:type="pct"/>
            <w:vAlign w:val="center"/>
          </w:tcPr>
          <w:p w14:paraId="1889AB5F" w14:textId="77777777" w:rsidR="00F93CF4" w:rsidRPr="00923E1C" w:rsidRDefault="00F93CF4" w:rsidP="00760DC5">
            <w:pPr>
              <w:pStyle w:val="TableText0"/>
              <w:keepNext w:val="0"/>
              <w:keepLines w:val="0"/>
            </w:pPr>
            <w:r w:rsidRPr="00923E1C">
              <w:t>Patient must be appropriately managed by his or her practitioner for medication overuse headache, prior to initiation of treatment with this drug</w:t>
            </w:r>
          </w:p>
        </w:tc>
      </w:tr>
      <w:tr w:rsidR="00F93CF4" w:rsidRPr="006133D9" w14:paraId="49DB217D" w14:textId="77777777" w:rsidTr="00DD0B5D">
        <w:trPr>
          <w:trHeight w:val="20"/>
        </w:trPr>
        <w:tc>
          <w:tcPr>
            <w:tcW w:w="5000" w:type="pct"/>
            <w:vAlign w:val="center"/>
            <w:hideMark/>
          </w:tcPr>
          <w:p w14:paraId="70500BA1" w14:textId="77777777" w:rsidR="00F93CF4" w:rsidRPr="00923E1C" w:rsidRDefault="00F93CF4" w:rsidP="00760DC5">
            <w:pPr>
              <w:pStyle w:val="TableText0"/>
              <w:keepNext w:val="0"/>
              <w:keepLines w:val="0"/>
            </w:pPr>
            <w:r w:rsidRPr="001326CC">
              <w:rPr>
                <w:b/>
              </w:rPr>
              <w:t>Treatment criteria</w:t>
            </w:r>
            <w:r w:rsidRPr="00923E1C">
              <w:t>:</w:t>
            </w:r>
          </w:p>
        </w:tc>
      </w:tr>
      <w:tr w:rsidR="00F93CF4" w:rsidRPr="006133D9" w14:paraId="09F1E919" w14:textId="77777777" w:rsidTr="00DD0B5D">
        <w:trPr>
          <w:trHeight w:val="20"/>
        </w:trPr>
        <w:tc>
          <w:tcPr>
            <w:tcW w:w="5000" w:type="pct"/>
            <w:vAlign w:val="center"/>
            <w:hideMark/>
          </w:tcPr>
          <w:p w14:paraId="76A097F1" w14:textId="77777777" w:rsidR="00F93CF4" w:rsidRPr="00923E1C" w:rsidRDefault="00F93CF4" w:rsidP="00760DC5">
            <w:pPr>
              <w:pStyle w:val="TableText0"/>
              <w:keepNext w:val="0"/>
              <w:keepLines w:val="0"/>
            </w:pPr>
            <w:r w:rsidRPr="00923E1C">
              <w:t>Patient must be treated by a neurologist</w:t>
            </w:r>
          </w:p>
        </w:tc>
      </w:tr>
      <w:tr w:rsidR="00F93CF4" w:rsidRPr="006133D9" w14:paraId="1EFFA601" w14:textId="77777777" w:rsidTr="00DD0B5D">
        <w:trPr>
          <w:trHeight w:val="20"/>
        </w:trPr>
        <w:tc>
          <w:tcPr>
            <w:tcW w:w="5000" w:type="pct"/>
            <w:vAlign w:val="center"/>
          </w:tcPr>
          <w:p w14:paraId="208810F7" w14:textId="77777777" w:rsidR="00F93CF4" w:rsidRPr="00923E1C" w:rsidRDefault="00F93CF4" w:rsidP="00760DC5">
            <w:pPr>
              <w:pStyle w:val="TableText0"/>
              <w:keepNext w:val="0"/>
              <w:keepLines w:val="0"/>
            </w:pPr>
            <w:r w:rsidRPr="00923E1C">
              <w:t xml:space="preserve">AND </w:t>
            </w:r>
          </w:p>
        </w:tc>
      </w:tr>
      <w:tr w:rsidR="00F93CF4" w:rsidRPr="006133D9" w14:paraId="47DED78D" w14:textId="77777777" w:rsidTr="00DD0B5D">
        <w:trPr>
          <w:trHeight w:val="20"/>
        </w:trPr>
        <w:tc>
          <w:tcPr>
            <w:tcW w:w="5000" w:type="pct"/>
            <w:vAlign w:val="center"/>
          </w:tcPr>
          <w:p w14:paraId="509038C6" w14:textId="77777777" w:rsidR="00F93CF4" w:rsidRPr="00923E1C" w:rsidRDefault="00F93CF4" w:rsidP="00760DC5">
            <w:pPr>
              <w:pStyle w:val="TableText0"/>
              <w:keepNext w:val="0"/>
              <w:keepLines w:val="0"/>
            </w:pPr>
            <w:bookmarkStart w:id="17" w:name="_Hlk173698975"/>
            <w:r w:rsidRPr="00923E1C">
              <w:t>Patient must not be undergoing concurrent treatment with the following PBS benefits: (i) botulinum toxin type A listed for this PBS indication, (ii) another drug in the same pharmacological class as this drug listed for this PBS indication</w:t>
            </w:r>
            <w:bookmarkEnd w:id="17"/>
            <w:r w:rsidRPr="00923E1C">
              <w:t>.</w:t>
            </w:r>
          </w:p>
        </w:tc>
      </w:tr>
      <w:tr w:rsidR="00F93CF4" w:rsidRPr="006133D9" w14:paraId="5BB1C8A0" w14:textId="77777777" w:rsidTr="00DD0B5D">
        <w:trPr>
          <w:trHeight w:val="20"/>
        </w:trPr>
        <w:tc>
          <w:tcPr>
            <w:tcW w:w="5000" w:type="pct"/>
            <w:vAlign w:val="center"/>
            <w:hideMark/>
          </w:tcPr>
          <w:p w14:paraId="4B000AF9" w14:textId="77777777" w:rsidR="00F93CF4" w:rsidRPr="00923E1C" w:rsidRDefault="00F93CF4" w:rsidP="00760DC5">
            <w:pPr>
              <w:pStyle w:val="TableText0"/>
              <w:keepNext w:val="0"/>
              <w:keepLines w:val="0"/>
            </w:pPr>
            <w:r w:rsidRPr="001326CC">
              <w:rPr>
                <w:b/>
              </w:rPr>
              <w:t>Population criteria</w:t>
            </w:r>
            <w:r w:rsidRPr="00923E1C">
              <w:t>:</w:t>
            </w:r>
          </w:p>
        </w:tc>
      </w:tr>
      <w:tr w:rsidR="00F93CF4" w:rsidRPr="006133D9" w14:paraId="657BCBE7" w14:textId="77777777" w:rsidTr="00DD0B5D">
        <w:trPr>
          <w:trHeight w:val="20"/>
        </w:trPr>
        <w:tc>
          <w:tcPr>
            <w:tcW w:w="5000" w:type="pct"/>
            <w:vAlign w:val="center"/>
          </w:tcPr>
          <w:p w14:paraId="4E6A779E" w14:textId="77777777" w:rsidR="00F93CF4" w:rsidRPr="00923E1C" w:rsidRDefault="00F93CF4" w:rsidP="00760DC5">
            <w:pPr>
              <w:pStyle w:val="TableText0"/>
              <w:keepNext w:val="0"/>
              <w:keepLines w:val="0"/>
            </w:pPr>
            <w:r w:rsidRPr="00923E1C">
              <w:t>Patient must be aged 18 years or older</w:t>
            </w:r>
          </w:p>
        </w:tc>
      </w:tr>
      <w:tr w:rsidR="00F93CF4" w:rsidRPr="006133D9" w14:paraId="106573AB" w14:textId="77777777" w:rsidTr="00DD0B5D">
        <w:trPr>
          <w:trHeight w:val="20"/>
        </w:trPr>
        <w:tc>
          <w:tcPr>
            <w:tcW w:w="5000" w:type="pct"/>
            <w:vAlign w:val="center"/>
            <w:hideMark/>
          </w:tcPr>
          <w:p w14:paraId="594A3F26" w14:textId="77777777" w:rsidR="00F93CF4" w:rsidRPr="00923E1C" w:rsidRDefault="00F93CF4" w:rsidP="00760DC5">
            <w:pPr>
              <w:pStyle w:val="TableText0"/>
              <w:keepNext w:val="0"/>
              <w:keepLines w:val="0"/>
            </w:pPr>
            <w:r w:rsidRPr="001964C7">
              <w:rPr>
                <w:b/>
              </w:rPr>
              <w:t>Prescribing Instructions</w:t>
            </w:r>
            <w:r w:rsidRPr="00923E1C">
              <w:t xml:space="preserve">: </w:t>
            </w:r>
          </w:p>
        </w:tc>
      </w:tr>
      <w:tr w:rsidR="00F93CF4" w:rsidRPr="006133D9" w14:paraId="3AB0F41A" w14:textId="77777777" w:rsidTr="00DD0B5D">
        <w:trPr>
          <w:trHeight w:val="20"/>
        </w:trPr>
        <w:tc>
          <w:tcPr>
            <w:tcW w:w="5000" w:type="pct"/>
            <w:vAlign w:val="center"/>
          </w:tcPr>
          <w:p w14:paraId="1F1318F3" w14:textId="77777777" w:rsidR="00F93CF4" w:rsidRPr="00923E1C" w:rsidRDefault="00F93CF4" w:rsidP="00760DC5">
            <w:pPr>
              <w:pStyle w:val="TableText0"/>
              <w:keepNext w:val="0"/>
              <w:keepLines w:val="0"/>
            </w:pPr>
            <w:r w:rsidRPr="00923E1C">
              <w:lastRenderedPageBreak/>
              <w:t>Prophylactic migraine medications are propranolol, amitriptyline, pizotifen, candesartan, verapamil, nortriptyline, sodium valproate or topiramate</w:t>
            </w:r>
          </w:p>
        </w:tc>
      </w:tr>
      <w:tr w:rsidR="00F93CF4" w:rsidRPr="006133D9" w14:paraId="2DE06421" w14:textId="77777777" w:rsidTr="00DD0B5D">
        <w:trPr>
          <w:trHeight w:val="20"/>
        </w:trPr>
        <w:tc>
          <w:tcPr>
            <w:tcW w:w="5000" w:type="pct"/>
            <w:vAlign w:val="center"/>
          </w:tcPr>
          <w:p w14:paraId="31914A69" w14:textId="77777777" w:rsidR="00F93CF4" w:rsidRPr="00A026B1" w:rsidRDefault="00F93CF4" w:rsidP="00760DC5">
            <w:pPr>
              <w:pStyle w:val="TableText0"/>
              <w:keepNext w:val="0"/>
              <w:keepLines w:val="0"/>
            </w:pPr>
            <w:r>
              <w:t>AND</w:t>
            </w:r>
          </w:p>
        </w:tc>
      </w:tr>
      <w:tr w:rsidR="00F93CF4" w:rsidRPr="006133D9" w14:paraId="5DC830B5" w14:textId="77777777" w:rsidTr="00DD0B5D">
        <w:trPr>
          <w:trHeight w:val="20"/>
        </w:trPr>
        <w:tc>
          <w:tcPr>
            <w:tcW w:w="5000" w:type="pct"/>
            <w:vAlign w:val="center"/>
          </w:tcPr>
          <w:p w14:paraId="146E127E" w14:textId="77777777" w:rsidR="00F93CF4" w:rsidRPr="006133D9" w:rsidRDefault="00F93CF4" w:rsidP="00DD0B5D">
            <w:pPr>
              <w:pStyle w:val="TableText0"/>
            </w:pPr>
            <w:r w:rsidRPr="00A026B1">
              <w:t>Patient must have the number of migraine days per month documented in their medical records</w:t>
            </w:r>
          </w:p>
        </w:tc>
      </w:tr>
      <w:bookmarkEnd w:id="15"/>
      <w:bookmarkEnd w:id="16"/>
    </w:tbl>
    <w:p w14:paraId="45AC96EC" w14:textId="1FAC2B79" w:rsidR="00F93CF4" w:rsidRPr="006133D9" w:rsidRDefault="00F93CF4" w:rsidP="00F93CF4">
      <w:pPr>
        <w:pStyle w:val="Caption"/>
        <w:rPr>
          <w:rStyle w:val="CommentReference"/>
          <w:b/>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9017"/>
      </w:tblGrid>
      <w:tr w:rsidR="00F93CF4" w:rsidRPr="006133D9" w14:paraId="2FE4F97C" w14:textId="77777777" w:rsidTr="000A0BDD">
        <w:trPr>
          <w:trHeight w:val="20"/>
        </w:trPr>
        <w:tc>
          <w:tcPr>
            <w:tcW w:w="5000" w:type="pct"/>
          </w:tcPr>
          <w:p w14:paraId="0926C876" w14:textId="77777777" w:rsidR="00F93CF4" w:rsidRPr="006133D9" w:rsidRDefault="00F93CF4" w:rsidP="00DD0B5D">
            <w:pPr>
              <w:pStyle w:val="TableText0"/>
            </w:pPr>
            <w:r w:rsidRPr="006133D9">
              <w:t>Category / Program: General Schedule</w:t>
            </w:r>
          </w:p>
        </w:tc>
      </w:tr>
      <w:tr w:rsidR="00F93CF4" w:rsidRPr="006133D9" w14:paraId="0D119292" w14:textId="77777777" w:rsidTr="000A0BDD">
        <w:trPr>
          <w:trHeight w:val="20"/>
        </w:trPr>
        <w:tc>
          <w:tcPr>
            <w:tcW w:w="5000" w:type="pct"/>
          </w:tcPr>
          <w:p w14:paraId="7E43E0BC" w14:textId="77777777" w:rsidR="00F93CF4" w:rsidRPr="006133D9" w:rsidRDefault="00F93CF4" w:rsidP="00DD0B5D">
            <w:pPr>
              <w:pStyle w:val="TableText0"/>
              <w:rPr>
                <w:b/>
              </w:rPr>
            </w:pPr>
            <w:r w:rsidRPr="006133D9">
              <w:rPr>
                <w:b/>
              </w:rPr>
              <w:t xml:space="preserve">Prescriber type: </w:t>
            </w:r>
            <w:r w:rsidRPr="006133D9">
              <w:fldChar w:fldCharType="begin" w:fldLock="1">
                <w:ffData>
                  <w:name w:val="Check1"/>
                  <w:enabled/>
                  <w:calcOnExit w:val="0"/>
                  <w:checkBox>
                    <w:sizeAuto/>
                    <w:default w:val="0"/>
                  </w:checkBox>
                </w:ffData>
              </w:fldChar>
            </w:r>
            <w:r w:rsidRPr="006133D9">
              <w:instrText xml:space="preserve"> FORMCHECKBOX </w:instrText>
            </w:r>
            <w:r w:rsidRPr="006133D9">
              <w:fldChar w:fldCharType="separate"/>
            </w:r>
            <w:r w:rsidRPr="006133D9">
              <w:fldChar w:fldCharType="end"/>
            </w:r>
            <w:r w:rsidRPr="006133D9">
              <w:t xml:space="preserve">Dental </w:t>
            </w:r>
            <w:r>
              <w:fldChar w:fldCharType="begin" w:fldLock="1">
                <w:ffData>
                  <w:name w:val=""/>
                  <w:enabled/>
                  <w:calcOnExit w:val="0"/>
                  <w:checkBox>
                    <w:sizeAuto/>
                    <w:default w:val="1"/>
                  </w:checkBox>
                </w:ffData>
              </w:fldChar>
            </w:r>
            <w:r>
              <w:instrText xml:space="preserve"> FORMCHECKBOX </w:instrText>
            </w:r>
            <w:r>
              <w:fldChar w:fldCharType="separate"/>
            </w:r>
            <w:r>
              <w:fldChar w:fldCharType="end"/>
            </w:r>
            <w:r w:rsidRPr="006133D9">
              <w:t xml:space="preserve">Medical Practitioners </w:t>
            </w:r>
            <w:r w:rsidRPr="006133D9">
              <w:fldChar w:fldCharType="begin" w:fldLock="1">
                <w:ffData>
                  <w:name w:val="Check3"/>
                  <w:enabled/>
                  <w:calcOnExit w:val="0"/>
                  <w:checkBox>
                    <w:sizeAuto/>
                    <w:default w:val="0"/>
                  </w:checkBox>
                </w:ffData>
              </w:fldChar>
            </w:r>
            <w:r w:rsidRPr="006133D9">
              <w:instrText xml:space="preserve"> FORMCHECKBOX </w:instrText>
            </w:r>
            <w:r w:rsidRPr="006133D9">
              <w:fldChar w:fldCharType="separate"/>
            </w:r>
            <w:r w:rsidRPr="006133D9">
              <w:fldChar w:fldCharType="end"/>
            </w:r>
            <w:r w:rsidRPr="006133D9">
              <w:t xml:space="preserve">Nurse practitioners </w:t>
            </w:r>
            <w:r w:rsidRPr="006133D9">
              <w:fldChar w:fldCharType="begin" w:fldLock="1">
                <w:ffData>
                  <w:name w:val=""/>
                  <w:enabled/>
                  <w:calcOnExit w:val="0"/>
                  <w:checkBox>
                    <w:sizeAuto/>
                    <w:default w:val="0"/>
                  </w:checkBox>
                </w:ffData>
              </w:fldChar>
            </w:r>
            <w:r w:rsidRPr="006133D9">
              <w:instrText xml:space="preserve"> FORMCHECKBOX </w:instrText>
            </w:r>
            <w:r w:rsidRPr="006133D9">
              <w:fldChar w:fldCharType="separate"/>
            </w:r>
            <w:r w:rsidRPr="006133D9">
              <w:fldChar w:fldCharType="end"/>
            </w:r>
            <w:r w:rsidRPr="006133D9">
              <w:t xml:space="preserve">Optometrists </w:t>
            </w:r>
            <w:r w:rsidRPr="006133D9">
              <w:fldChar w:fldCharType="begin" w:fldLock="1">
                <w:ffData>
                  <w:name w:val="Check5"/>
                  <w:enabled/>
                  <w:calcOnExit w:val="0"/>
                  <w:checkBox>
                    <w:sizeAuto/>
                    <w:default w:val="0"/>
                  </w:checkBox>
                </w:ffData>
              </w:fldChar>
            </w:r>
            <w:r w:rsidRPr="006133D9">
              <w:instrText xml:space="preserve"> FORMCHECKBOX </w:instrText>
            </w:r>
            <w:r w:rsidRPr="006133D9">
              <w:fldChar w:fldCharType="separate"/>
            </w:r>
            <w:r w:rsidRPr="006133D9">
              <w:fldChar w:fldCharType="end"/>
            </w:r>
          </w:p>
        </w:tc>
      </w:tr>
      <w:tr w:rsidR="00F93CF4" w:rsidRPr="006133D9" w14:paraId="451DDE84" w14:textId="77777777" w:rsidTr="000A0BDD">
        <w:trPr>
          <w:trHeight w:val="20"/>
        </w:trPr>
        <w:tc>
          <w:tcPr>
            <w:tcW w:w="5000" w:type="pct"/>
          </w:tcPr>
          <w:p w14:paraId="7630B1B2" w14:textId="77777777" w:rsidR="00F93CF4" w:rsidRPr="006133D9" w:rsidRDefault="00F93CF4" w:rsidP="00DD0B5D">
            <w:pPr>
              <w:pStyle w:val="TableText0"/>
            </w:pPr>
            <w:r w:rsidRPr="006133D9">
              <w:rPr>
                <w:b/>
              </w:rPr>
              <w:t xml:space="preserve">Restriction type: </w:t>
            </w:r>
            <w:r>
              <w:fldChar w:fldCharType="begin" w:fldLock="1">
                <w:ffData>
                  <w:name w:val=""/>
                  <w:enabled/>
                  <w:calcOnExit w:val="0"/>
                  <w:checkBox>
                    <w:sizeAuto/>
                    <w:default w:val="1"/>
                  </w:checkBox>
                </w:ffData>
              </w:fldChar>
            </w:r>
            <w:r>
              <w:instrText xml:space="preserve"> FORMCHECKBOX </w:instrText>
            </w:r>
            <w:r>
              <w:fldChar w:fldCharType="separate"/>
            </w:r>
            <w:r>
              <w:fldChar w:fldCharType="end"/>
            </w:r>
            <w:r w:rsidRPr="006133D9">
              <w:t xml:space="preserve">Authority Required (STREAMLINED) </w:t>
            </w:r>
          </w:p>
        </w:tc>
      </w:tr>
      <w:tr w:rsidR="00F93CF4" w:rsidRPr="006133D9" w14:paraId="441967D4" w14:textId="77777777" w:rsidTr="000A0BDD">
        <w:trPr>
          <w:trHeight w:val="20"/>
        </w:trPr>
        <w:tc>
          <w:tcPr>
            <w:tcW w:w="5000" w:type="pct"/>
            <w:vAlign w:val="center"/>
          </w:tcPr>
          <w:p w14:paraId="25EE5AAD" w14:textId="77777777" w:rsidR="00F93CF4" w:rsidRPr="006133D9" w:rsidRDefault="00F93CF4" w:rsidP="00DD0B5D">
            <w:pPr>
              <w:pStyle w:val="TableText0"/>
              <w:rPr>
                <w:b/>
              </w:rPr>
            </w:pPr>
            <w:r w:rsidRPr="006133D9">
              <w:rPr>
                <w:b/>
              </w:rPr>
              <w:t xml:space="preserve">Administrative Advice: </w:t>
            </w:r>
            <w:r w:rsidRPr="006133D9">
              <w:t>{Insert any Administrative Advice proposed by the submission}</w:t>
            </w:r>
          </w:p>
        </w:tc>
      </w:tr>
      <w:tr w:rsidR="00F93CF4" w:rsidRPr="006133D9" w14:paraId="2B5B2DAA" w14:textId="77777777" w:rsidTr="000A0BDD">
        <w:trPr>
          <w:trHeight w:val="20"/>
        </w:trPr>
        <w:tc>
          <w:tcPr>
            <w:tcW w:w="5000" w:type="pct"/>
            <w:vAlign w:val="center"/>
          </w:tcPr>
          <w:p w14:paraId="1DB106B6" w14:textId="77777777" w:rsidR="00F93CF4" w:rsidRPr="006133D9" w:rsidRDefault="00F93CF4" w:rsidP="00DD0B5D">
            <w:pPr>
              <w:pStyle w:val="TableText0"/>
            </w:pPr>
            <w:r w:rsidRPr="001964C7">
              <w:rPr>
                <w:b/>
              </w:rPr>
              <w:t>Episodicity</w:t>
            </w:r>
            <w:r w:rsidRPr="006133D9">
              <w:t xml:space="preserve">: </w:t>
            </w:r>
            <w:r w:rsidRPr="00E24ADD">
              <w:t>Chronic</w:t>
            </w:r>
          </w:p>
        </w:tc>
      </w:tr>
      <w:tr w:rsidR="00F93CF4" w:rsidRPr="006133D9" w14:paraId="13515C5D" w14:textId="77777777" w:rsidTr="000A0BDD">
        <w:trPr>
          <w:trHeight w:val="20"/>
        </w:trPr>
        <w:tc>
          <w:tcPr>
            <w:tcW w:w="5000" w:type="pct"/>
            <w:vAlign w:val="center"/>
          </w:tcPr>
          <w:p w14:paraId="63F3996A" w14:textId="3778F226" w:rsidR="00F93CF4" w:rsidRPr="006133D9" w:rsidRDefault="00F93CF4" w:rsidP="00DD0B5D">
            <w:pPr>
              <w:pStyle w:val="TableText0"/>
              <w:rPr>
                <w:b/>
              </w:rPr>
            </w:pPr>
            <w:r w:rsidRPr="006133D9">
              <w:rPr>
                <w:b/>
              </w:rPr>
              <w:t xml:space="preserve">Condition: </w:t>
            </w:r>
            <w:r w:rsidRPr="00E24ADD">
              <w:t>Chronic migraine</w:t>
            </w:r>
          </w:p>
        </w:tc>
      </w:tr>
      <w:tr w:rsidR="00F93CF4" w:rsidRPr="006133D9" w14:paraId="4A91EEAE" w14:textId="77777777" w:rsidTr="000A0BDD">
        <w:trPr>
          <w:trHeight w:val="20"/>
        </w:trPr>
        <w:tc>
          <w:tcPr>
            <w:tcW w:w="5000" w:type="pct"/>
            <w:vAlign w:val="center"/>
            <w:hideMark/>
          </w:tcPr>
          <w:p w14:paraId="335121FE" w14:textId="15DC86DF" w:rsidR="00F93CF4" w:rsidRPr="006133D9" w:rsidRDefault="00F93CF4" w:rsidP="00DD0B5D">
            <w:pPr>
              <w:pStyle w:val="TableText0"/>
            </w:pPr>
            <w:r w:rsidRPr="006133D9">
              <w:rPr>
                <w:b/>
              </w:rPr>
              <w:t>Indication:</w:t>
            </w:r>
            <w:r w:rsidRPr="006133D9">
              <w:t xml:space="preserve"> </w:t>
            </w:r>
            <w:r w:rsidRPr="00E24ADD">
              <w:t>Chronic migraine</w:t>
            </w:r>
          </w:p>
        </w:tc>
      </w:tr>
      <w:tr w:rsidR="00F93CF4" w:rsidRPr="006133D9" w14:paraId="1B6E329A" w14:textId="77777777" w:rsidTr="000A0BDD">
        <w:trPr>
          <w:trHeight w:val="20"/>
        </w:trPr>
        <w:tc>
          <w:tcPr>
            <w:tcW w:w="5000" w:type="pct"/>
            <w:vAlign w:val="center"/>
            <w:hideMark/>
          </w:tcPr>
          <w:p w14:paraId="5B7E6825" w14:textId="77777777" w:rsidR="00F93CF4" w:rsidRPr="006133D9" w:rsidRDefault="00F93CF4" w:rsidP="00DD0B5D">
            <w:pPr>
              <w:pStyle w:val="TableText0"/>
            </w:pPr>
            <w:r w:rsidRPr="006133D9">
              <w:rPr>
                <w:b/>
              </w:rPr>
              <w:t>Treatment Phase:</w:t>
            </w:r>
            <w:r w:rsidRPr="006133D9">
              <w:t xml:space="preserve"> </w:t>
            </w:r>
            <w:r>
              <w:t>Continuing</w:t>
            </w:r>
            <w:r w:rsidRPr="006133D9">
              <w:t xml:space="preserve"> Treatment Phase</w:t>
            </w:r>
          </w:p>
        </w:tc>
      </w:tr>
      <w:tr w:rsidR="00F93CF4" w:rsidRPr="006133D9" w14:paraId="7D03A0A4" w14:textId="77777777" w:rsidTr="000A0BDD">
        <w:trPr>
          <w:trHeight w:val="20"/>
        </w:trPr>
        <w:tc>
          <w:tcPr>
            <w:tcW w:w="5000" w:type="pct"/>
            <w:vAlign w:val="center"/>
            <w:hideMark/>
          </w:tcPr>
          <w:p w14:paraId="6D980BA5" w14:textId="77777777" w:rsidR="00F93CF4" w:rsidRPr="006133D9" w:rsidRDefault="00F93CF4" w:rsidP="00DD0B5D">
            <w:pPr>
              <w:pStyle w:val="TableText0"/>
            </w:pPr>
            <w:r w:rsidRPr="001964C7">
              <w:rPr>
                <w:b/>
              </w:rPr>
              <w:t>Clinical criteria</w:t>
            </w:r>
            <w:r w:rsidRPr="006133D9">
              <w:t>:</w:t>
            </w:r>
          </w:p>
        </w:tc>
      </w:tr>
      <w:tr w:rsidR="00F93CF4" w:rsidRPr="006133D9" w14:paraId="3D1AF9C1" w14:textId="77777777" w:rsidTr="000A0BDD">
        <w:trPr>
          <w:trHeight w:val="20"/>
        </w:trPr>
        <w:tc>
          <w:tcPr>
            <w:tcW w:w="5000" w:type="pct"/>
            <w:vAlign w:val="center"/>
            <w:hideMark/>
          </w:tcPr>
          <w:p w14:paraId="0F369C68" w14:textId="77777777" w:rsidR="00F93CF4" w:rsidRPr="006133D9" w:rsidRDefault="00F93CF4" w:rsidP="00DD0B5D">
            <w:pPr>
              <w:pStyle w:val="TableText0"/>
            </w:pPr>
            <w:r w:rsidRPr="0015212D">
              <w:t>Patient must have previously received PBS-subsidised treatment with this drug for this condition,</w:t>
            </w:r>
          </w:p>
        </w:tc>
      </w:tr>
      <w:tr w:rsidR="00F93CF4" w:rsidRPr="006133D9" w14:paraId="55CFA922" w14:textId="77777777" w:rsidTr="000A0BDD">
        <w:trPr>
          <w:trHeight w:val="20"/>
        </w:trPr>
        <w:tc>
          <w:tcPr>
            <w:tcW w:w="5000" w:type="pct"/>
            <w:vAlign w:val="center"/>
            <w:hideMark/>
          </w:tcPr>
          <w:p w14:paraId="4EEC2EE3" w14:textId="77777777" w:rsidR="00F93CF4" w:rsidRPr="006133D9" w:rsidRDefault="00F93CF4" w:rsidP="00DD0B5D">
            <w:pPr>
              <w:pStyle w:val="TableText0"/>
            </w:pPr>
            <w:r w:rsidRPr="006133D9">
              <w:t>AND</w:t>
            </w:r>
          </w:p>
        </w:tc>
      </w:tr>
      <w:tr w:rsidR="00F93CF4" w:rsidRPr="006133D9" w14:paraId="62F691B8" w14:textId="77777777" w:rsidTr="000A0BDD">
        <w:trPr>
          <w:trHeight w:val="20"/>
        </w:trPr>
        <w:tc>
          <w:tcPr>
            <w:tcW w:w="5000" w:type="pct"/>
            <w:vAlign w:val="center"/>
            <w:hideMark/>
          </w:tcPr>
          <w:p w14:paraId="1A98620F" w14:textId="77777777" w:rsidR="00F93CF4" w:rsidRPr="006133D9" w:rsidRDefault="00F93CF4" w:rsidP="00DD0B5D">
            <w:pPr>
              <w:pStyle w:val="TableText0"/>
            </w:pPr>
            <w:r w:rsidRPr="0015212D">
              <w:t>Patient must have achieved and maintained a 50% or greater reduction from baseline in the number of migraine days per month,</w:t>
            </w:r>
          </w:p>
        </w:tc>
      </w:tr>
      <w:tr w:rsidR="00F93CF4" w:rsidRPr="006133D9" w14:paraId="66E1A4F5" w14:textId="77777777" w:rsidTr="000A0BDD">
        <w:trPr>
          <w:trHeight w:val="20"/>
        </w:trPr>
        <w:tc>
          <w:tcPr>
            <w:tcW w:w="5000" w:type="pct"/>
            <w:vAlign w:val="center"/>
          </w:tcPr>
          <w:p w14:paraId="2841297F" w14:textId="77777777" w:rsidR="00F93CF4" w:rsidRPr="00E24ADD" w:rsidRDefault="00F93CF4" w:rsidP="00DD0B5D">
            <w:pPr>
              <w:pStyle w:val="TableText0"/>
            </w:pPr>
            <w:r w:rsidRPr="006133D9">
              <w:t>AND</w:t>
            </w:r>
          </w:p>
        </w:tc>
      </w:tr>
      <w:tr w:rsidR="00F93CF4" w:rsidRPr="006133D9" w14:paraId="12A68ECE" w14:textId="77777777" w:rsidTr="000A0BDD">
        <w:trPr>
          <w:trHeight w:val="20"/>
        </w:trPr>
        <w:tc>
          <w:tcPr>
            <w:tcW w:w="5000" w:type="pct"/>
            <w:vAlign w:val="center"/>
          </w:tcPr>
          <w:p w14:paraId="79823134" w14:textId="77777777" w:rsidR="00F93CF4" w:rsidRPr="006133D9" w:rsidRDefault="00F93CF4" w:rsidP="00DD0B5D">
            <w:pPr>
              <w:pStyle w:val="TableText0"/>
            </w:pPr>
            <w:r w:rsidRPr="0015212D">
              <w:t>Patient must continue to be appropriately managed for medication overuse headache.</w:t>
            </w:r>
          </w:p>
        </w:tc>
      </w:tr>
      <w:tr w:rsidR="00F93CF4" w:rsidRPr="006133D9" w14:paraId="00BB4526" w14:textId="77777777" w:rsidTr="000A0BDD">
        <w:trPr>
          <w:trHeight w:val="20"/>
        </w:trPr>
        <w:tc>
          <w:tcPr>
            <w:tcW w:w="5000" w:type="pct"/>
            <w:vAlign w:val="center"/>
          </w:tcPr>
          <w:p w14:paraId="1AC13281" w14:textId="77777777" w:rsidR="00F93CF4" w:rsidRPr="0015212D" w:rsidRDefault="00F93CF4" w:rsidP="00DD0B5D">
            <w:pPr>
              <w:pStyle w:val="TableText0"/>
            </w:pPr>
            <w:r w:rsidRPr="001964C7">
              <w:rPr>
                <w:b/>
              </w:rPr>
              <w:t>Grandfathering</w:t>
            </w:r>
          </w:p>
        </w:tc>
      </w:tr>
      <w:tr w:rsidR="00F93CF4" w:rsidRPr="006133D9" w14:paraId="7DEC20BD" w14:textId="77777777" w:rsidTr="000A0BDD">
        <w:trPr>
          <w:trHeight w:val="20"/>
        </w:trPr>
        <w:tc>
          <w:tcPr>
            <w:tcW w:w="5000" w:type="pct"/>
            <w:vAlign w:val="center"/>
          </w:tcPr>
          <w:p w14:paraId="2B5884D1" w14:textId="77777777" w:rsidR="00F93CF4" w:rsidRPr="0015212D" w:rsidRDefault="00F93CF4" w:rsidP="00DD0B5D">
            <w:pPr>
              <w:pStyle w:val="TableText0"/>
            </w:pPr>
            <w:r w:rsidRPr="0015212D">
              <w:t xml:space="preserve">Patient has received erenumab treatment prior to PBS listing date, and must have achieved and maintained a 50% or greater reduction from baseline in the number of migraine days per month after three treatment cycles (12 weeks duration) </w:t>
            </w:r>
            <w:proofErr w:type="gramStart"/>
            <w:r w:rsidRPr="0015212D">
              <w:t>in order to</w:t>
            </w:r>
            <w:proofErr w:type="gramEnd"/>
            <w:r w:rsidRPr="0015212D">
              <w:t xml:space="preserve"> be eligible for subsequent continuing PBS-subsidised treatment;</w:t>
            </w:r>
          </w:p>
        </w:tc>
      </w:tr>
      <w:tr w:rsidR="00F93CF4" w:rsidRPr="006133D9" w14:paraId="2A35CE9B" w14:textId="77777777" w:rsidTr="000A0BDD">
        <w:trPr>
          <w:trHeight w:val="20"/>
        </w:trPr>
        <w:tc>
          <w:tcPr>
            <w:tcW w:w="5000" w:type="pct"/>
            <w:vAlign w:val="center"/>
            <w:hideMark/>
          </w:tcPr>
          <w:p w14:paraId="66B0DDB1" w14:textId="77777777" w:rsidR="00F93CF4" w:rsidRPr="006133D9" w:rsidRDefault="00F93CF4" w:rsidP="00DD0B5D">
            <w:pPr>
              <w:pStyle w:val="TableText0"/>
            </w:pPr>
            <w:r w:rsidRPr="001964C7">
              <w:rPr>
                <w:b/>
              </w:rPr>
              <w:t>Treatment criteria</w:t>
            </w:r>
            <w:r w:rsidRPr="006133D9">
              <w:t>:</w:t>
            </w:r>
          </w:p>
        </w:tc>
      </w:tr>
      <w:tr w:rsidR="00F93CF4" w:rsidRPr="006133D9" w14:paraId="5F38BF78" w14:textId="77777777" w:rsidTr="000A0BDD">
        <w:trPr>
          <w:trHeight w:val="20"/>
        </w:trPr>
        <w:tc>
          <w:tcPr>
            <w:tcW w:w="5000" w:type="pct"/>
            <w:vAlign w:val="center"/>
            <w:hideMark/>
          </w:tcPr>
          <w:p w14:paraId="6D43DB16" w14:textId="77777777" w:rsidR="00F93CF4" w:rsidRPr="006133D9" w:rsidRDefault="00F93CF4" w:rsidP="00DD0B5D">
            <w:pPr>
              <w:pStyle w:val="TableText0"/>
            </w:pPr>
            <w:r w:rsidRPr="00377C29">
              <w:t>Patient must be treated by a neurologist</w:t>
            </w:r>
          </w:p>
        </w:tc>
      </w:tr>
      <w:tr w:rsidR="00F93CF4" w:rsidRPr="006133D9" w14:paraId="35D86575" w14:textId="77777777" w:rsidTr="000A0BDD">
        <w:trPr>
          <w:trHeight w:val="20"/>
        </w:trPr>
        <w:tc>
          <w:tcPr>
            <w:tcW w:w="5000" w:type="pct"/>
            <w:vAlign w:val="center"/>
          </w:tcPr>
          <w:p w14:paraId="1F164EC4" w14:textId="77777777" w:rsidR="00F93CF4" w:rsidRPr="006133D9" w:rsidRDefault="00F93CF4" w:rsidP="00DD0B5D">
            <w:pPr>
              <w:pStyle w:val="TableText0"/>
            </w:pPr>
            <w:r>
              <w:t xml:space="preserve">AND </w:t>
            </w:r>
          </w:p>
        </w:tc>
      </w:tr>
      <w:tr w:rsidR="00F93CF4" w:rsidRPr="006133D9" w14:paraId="5C056A31" w14:textId="77777777" w:rsidTr="000A0BDD">
        <w:trPr>
          <w:trHeight w:val="20"/>
        </w:trPr>
        <w:tc>
          <w:tcPr>
            <w:tcW w:w="5000" w:type="pct"/>
            <w:vAlign w:val="center"/>
          </w:tcPr>
          <w:p w14:paraId="49B91272" w14:textId="77777777" w:rsidR="00F93CF4" w:rsidRPr="006133D9" w:rsidRDefault="00F93CF4" w:rsidP="00DD0B5D">
            <w:pPr>
              <w:pStyle w:val="TableText0"/>
            </w:pPr>
            <w:r w:rsidRPr="00377C29">
              <w:t>Patient must not be undergoing concurrent treatment with the following PBS benefits: (i) botulinum toxin type A listed for this PBS indication, (ii) another drug in the same pharmacological class as this drug listed for this PBS indication.</w:t>
            </w:r>
          </w:p>
        </w:tc>
      </w:tr>
      <w:tr w:rsidR="00F93CF4" w:rsidRPr="006133D9" w14:paraId="47DB99E3" w14:textId="77777777" w:rsidTr="000A0BDD">
        <w:trPr>
          <w:trHeight w:val="20"/>
        </w:trPr>
        <w:tc>
          <w:tcPr>
            <w:tcW w:w="5000" w:type="pct"/>
            <w:vAlign w:val="center"/>
            <w:hideMark/>
          </w:tcPr>
          <w:p w14:paraId="56C7BE47" w14:textId="77777777" w:rsidR="00F93CF4" w:rsidRPr="006133D9" w:rsidRDefault="00F93CF4" w:rsidP="00DD0B5D">
            <w:pPr>
              <w:pStyle w:val="TableText0"/>
            </w:pPr>
            <w:r w:rsidRPr="001964C7">
              <w:rPr>
                <w:b/>
              </w:rPr>
              <w:t>Prescribing Instructions</w:t>
            </w:r>
            <w:r w:rsidRPr="006133D9">
              <w:t xml:space="preserve">: </w:t>
            </w:r>
          </w:p>
        </w:tc>
      </w:tr>
      <w:tr w:rsidR="00F93CF4" w:rsidRPr="006133D9" w14:paraId="20EC5A99" w14:textId="77777777" w:rsidTr="000A0BDD">
        <w:trPr>
          <w:trHeight w:val="20"/>
        </w:trPr>
        <w:tc>
          <w:tcPr>
            <w:tcW w:w="5000" w:type="pct"/>
            <w:vAlign w:val="center"/>
          </w:tcPr>
          <w:p w14:paraId="4EAB691D" w14:textId="77777777" w:rsidR="00F93CF4" w:rsidRPr="006133D9" w:rsidRDefault="00F93CF4" w:rsidP="00DD0B5D">
            <w:pPr>
              <w:pStyle w:val="TableText0"/>
            </w:pPr>
            <w:r w:rsidRPr="00A026B1">
              <w:t>Patient must have the number of migraine days per month documented in their medical records</w:t>
            </w:r>
          </w:p>
        </w:tc>
      </w:tr>
    </w:tbl>
    <w:bookmarkEnd w:id="14"/>
    <w:p w14:paraId="215C6043" w14:textId="38D9BFCE" w:rsidR="00921889" w:rsidRPr="00712618" w:rsidRDefault="00921889" w:rsidP="00F16403">
      <w:pPr>
        <w:pStyle w:val="ExecSumBodyText"/>
        <w:numPr>
          <w:ilvl w:val="1"/>
          <w:numId w:val="1"/>
        </w:numPr>
        <w:spacing w:before="120"/>
      </w:pPr>
      <w:r w:rsidRPr="00712618">
        <w:t>The submission request</w:t>
      </w:r>
      <w:r w:rsidR="0072378C" w:rsidRPr="00712618">
        <w:t>ed</w:t>
      </w:r>
      <w:r w:rsidRPr="00712618">
        <w:t xml:space="preserve"> the listing of both the 70 mg and 140 mg strengths of erenumab. The </w:t>
      </w:r>
      <w:r w:rsidR="0072378C" w:rsidRPr="00712618">
        <w:t>TGA</w:t>
      </w:r>
      <w:r w:rsidRPr="00712618">
        <w:t xml:space="preserve"> Product Information state</w:t>
      </w:r>
      <w:r w:rsidR="0072378C" w:rsidRPr="00712618">
        <w:t>d</w:t>
      </w:r>
      <w:r w:rsidRPr="00712618">
        <w:t xml:space="preserve"> </w:t>
      </w:r>
      <w:r w:rsidR="0072378C" w:rsidRPr="00712618">
        <w:t xml:space="preserve">that </w:t>
      </w:r>
      <w:r w:rsidRPr="00712618">
        <w:t xml:space="preserve">the recommended dose of erenumab is 70 mg </w:t>
      </w:r>
      <w:r w:rsidR="00AC6905" w:rsidRPr="00712618">
        <w:t xml:space="preserve">every 4 weeks </w:t>
      </w:r>
      <w:r w:rsidR="00833DD1" w:rsidRPr="00712618">
        <w:t xml:space="preserve">but that </w:t>
      </w:r>
      <w:r w:rsidRPr="00712618">
        <w:t>some patients may benefit from a dosage of 140 mg</w:t>
      </w:r>
      <w:r w:rsidR="00AC6905" w:rsidRPr="00712618">
        <w:t xml:space="preserve"> every 4 weeks</w:t>
      </w:r>
      <w:r w:rsidRPr="00712618">
        <w:t>. The resubmission claim</w:t>
      </w:r>
      <w:r w:rsidR="0072378C" w:rsidRPr="00712618">
        <w:t>ed</w:t>
      </w:r>
      <w:r w:rsidRPr="00712618">
        <w:t xml:space="preserve"> that the availability of both doses on the PBS will allow for physician discretion and patient choice when selecting a preferred strength.</w:t>
      </w:r>
    </w:p>
    <w:p w14:paraId="42E5610E" w14:textId="05D99C6E" w:rsidR="003C49AA" w:rsidRPr="00712618" w:rsidRDefault="003C49AA" w:rsidP="003C49AA">
      <w:pPr>
        <w:pStyle w:val="3-BodyText"/>
      </w:pPr>
      <w:r w:rsidRPr="00712618">
        <w:t xml:space="preserve">The proposed published </w:t>
      </w:r>
      <w:r w:rsidR="00833DD1" w:rsidRPr="00712618">
        <w:t>dispensed p</w:t>
      </w:r>
      <w:r w:rsidRPr="00712618">
        <w:t xml:space="preserve">rice for </w:t>
      </w:r>
      <w:r w:rsidR="00833DD1" w:rsidRPr="00712618">
        <w:t>m</w:t>
      </w:r>
      <w:r w:rsidRPr="00712618">
        <w:t xml:space="preserve">aximum </w:t>
      </w:r>
      <w:r w:rsidR="00833DD1" w:rsidRPr="00712618">
        <w:t>q</w:t>
      </w:r>
      <w:r w:rsidRPr="00712618">
        <w:t xml:space="preserve">uantity (DPMQ) </w:t>
      </w:r>
      <w:r w:rsidR="00FA2DBD">
        <w:t xml:space="preserve">for both strengths </w:t>
      </w:r>
      <w:r w:rsidRPr="00712618">
        <w:t>of erenumab ($</w:t>
      </w:r>
      <w:r w:rsidR="00977D27" w:rsidRPr="00BE1C87">
        <w:rPr>
          <w:color w:val="000000"/>
          <w:w w:val="15"/>
          <w:shd w:val="solid" w:color="000000" w:fill="000000"/>
          <w:fitText w:val="-20" w:id="-761001980"/>
          <w14:textFill>
            <w14:solidFill>
              <w14:srgbClr w14:val="000000">
                <w14:alpha w14:val="100000"/>
              </w14:srgbClr>
            </w14:solidFill>
          </w14:textFill>
        </w:rPr>
        <w:t xml:space="preserve">|  </w:t>
      </w:r>
      <w:r w:rsidR="00977D27" w:rsidRPr="00BE1C87">
        <w:rPr>
          <w:color w:val="000000"/>
          <w:spacing w:val="-69"/>
          <w:w w:val="15"/>
          <w:shd w:val="solid" w:color="000000" w:fill="000000"/>
          <w:fitText w:val="-20" w:id="-761001980"/>
          <w14:textFill>
            <w14:solidFill>
              <w14:srgbClr w14:val="000000">
                <w14:alpha w14:val="100000"/>
              </w14:srgbClr>
            </w14:solidFill>
          </w14:textFill>
        </w:rPr>
        <w:t>|</w:t>
      </w:r>
      <w:r w:rsidR="0053679B" w:rsidRPr="00712618">
        <w:t xml:space="preserve"> for one injection</w:t>
      </w:r>
      <w:r w:rsidRPr="00712618">
        <w:t xml:space="preserve">) </w:t>
      </w:r>
      <w:r w:rsidR="009F3B42" w:rsidRPr="00712618">
        <w:t xml:space="preserve">was </w:t>
      </w:r>
      <w:r w:rsidRPr="00712618">
        <w:t>significantly higher than fremanezumab ($560.39</w:t>
      </w:r>
      <w:r w:rsidR="0053679B" w:rsidRPr="00712618">
        <w:t xml:space="preserve"> for one injection</w:t>
      </w:r>
      <w:r w:rsidRPr="00712618">
        <w:t>)</w:t>
      </w:r>
      <w:r w:rsidR="00A639DB" w:rsidRPr="00712618">
        <w:t xml:space="preserve"> </w:t>
      </w:r>
      <w:r w:rsidRPr="00712618">
        <w:t>and galcanezumab (initial: $1037.61</w:t>
      </w:r>
      <w:r w:rsidR="001D30C9" w:rsidRPr="00712618">
        <w:t xml:space="preserve"> for two injections</w:t>
      </w:r>
      <w:r w:rsidRPr="00712618">
        <w:t>; continuing: $523.03</w:t>
      </w:r>
      <w:r w:rsidR="001D30C9" w:rsidRPr="00712618">
        <w:t xml:space="preserve"> for one injection</w:t>
      </w:r>
      <w:r w:rsidRPr="00712618">
        <w:t>).</w:t>
      </w:r>
    </w:p>
    <w:p w14:paraId="534868C6" w14:textId="6EF3EE1E" w:rsidR="003C49AA" w:rsidRPr="00712618" w:rsidRDefault="003C49AA" w:rsidP="003C49AA">
      <w:pPr>
        <w:pStyle w:val="3-BodyText"/>
      </w:pPr>
      <w:r w:rsidRPr="00712618">
        <w:t>The proposed PBS restriction</w:t>
      </w:r>
      <w:r w:rsidR="00FB37A3" w:rsidRPr="00712618">
        <w:t>s</w:t>
      </w:r>
      <w:r w:rsidRPr="00712618">
        <w:t xml:space="preserve"> </w:t>
      </w:r>
      <w:r w:rsidR="00FB37A3" w:rsidRPr="00712618">
        <w:t xml:space="preserve">were </w:t>
      </w:r>
      <w:r w:rsidRPr="00712618">
        <w:t xml:space="preserve">consistent with the </w:t>
      </w:r>
      <w:r w:rsidR="00FB37A3" w:rsidRPr="00712618">
        <w:t xml:space="preserve">PBS </w:t>
      </w:r>
      <w:r w:rsidRPr="00712618">
        <w:t>listings for galcanezumab for chronic migraine.</w:t>
      </w:r>
      <w:r w:rsidR="001B58FF" w:rsidRPr="00712618">
        <w:t xml:space="preserve"> The PBS </w:t>
      </w:r>
      <w:r w:rsidR="00833DD1" w:rsidRPr="00712618">
        <w:t xml:space="preserve">indication </w:t>
      </w:r>
      <w:r w:rsidR="001B58FF" w:rsidRPr="00712618">
        <w:t xml:space="preserve">for fremanezumab </w:t>
      </w:r>
      <w:r w:rsidR="00927E08" w:rsidRPr="00712618">
        <w:t>was amended in August</w:t>
      </w:r>
      <w:r w:rsidR="00156EA7">
        <w:t> </w:t>
      </w:r>
      <w:r w:rsidR="00927E08" w:rsidRPr="00712618">
        <w:t>2023 to treatment-resistant migraine</w:t>
      </w:r>
      <w:r w:rsidR="00A17529" w:rsidRPr="00712618">
        <w:t xml:space="preserve">, defined as </w:t>
      </w:r>
      <w:r w:rsidR="00131F1C" w:rsidRPr="00712618">
        <w:t xml:space="preserve">at least </w:t>
      </w:r>
      <w:r w:rsidR="006C6800" w:rsidRPr="00712618">
        <w:t>8</w:t>
      </w:r>
      <w:r w:rsidR="009C12E6" w:rsidRPr="00712618">
        <w:t xml:space="preserve"> </w:t>
      </w:r>
      <w:r w:rsidR="00CF1883" w:rsidRPr="00712618">
        <w:t>migraine headache days per month.</w:t>
      </w:r>
    </w:p>
    <w:p w14:paraId="673B21D9" w14:textId="0D7721BB" w:rsidR="003C49AA" w:rsidRPr="00712618" w:rsidRDefault="003C49AA" w:rsidP="003C49AA">
      <w:pPr>
        <w:pStyle w:val="3-BodyText"/>
      </w:pPr>
      <w:r w:rsidRPr="00712618">
        <w:lastRenderedPageBreak/>
        <w:t>The proposed PBS restriction was narrower than the TGA indication, which only required patients to have at least 4 migraine days per month</w:t>
      </w:r>
      <w:r w:rsidR="00074B19" w:rsidRPr="00712618">
        <w:t>,</w:t>
      </w:r>
      <w:r w:rsidRPr="00712618">
        <w:t xml:space="preserve"> did not require patients to have failed or be contraindicated to any prophylactic/preventive medications and included patients with episodic migraine</w:t>
      </w:r>
      <w:bookmarkStart w:id="18" w:name="_Hlk174447681"/>
      <w:r w:rsidRPr="00712618">
        <w:t xml:space="preserve">. </w:t>
      </w:r>
      <w:bookmarkEnd w:id="18"/>
    </w:p>
    <w:p w14:paraId="628E7CF0" w14:textId="6316EE38" w:rsidR="003C49AA" w:rsidRPr="00712618" w:rsidRDefault="003C49AA" w:rsidP="003C49AA">
      <w:pPr>
        <w:pStyle w:val="3-BodyText"/>
      </w:pPr>
      <w:r w:rsidRPr="00712618">
        <w:t>The proposed</w:t>
      </w:r>
      <w:r w:rsidR="000F3AF9" w:rsidRPr="00712618">
        <w:t xml:space="preserve"> PBS</w:t>
      </w:r>
      <w:r w:rsidRPr="00712618">
        <w:t xml:space="preserve"> restriction</w:t>
      </w:r>
      <w:r w:rsidR="009B652E" w:rsidRPr="00712618">
        <w:t>s</w:t>
      </w:r>
      <w:r w:rsidRPr="00712618">
        <w:t xml:space="preserve"> were </w:t>
      </w:r>
      <w:r w:rsidR="000F3AF9" w:rsidRPr="00712618">
        <w:t xml:space="preserve">consistent with </w:t>
      </w:r>
      <w:r w:rsidR="007F2B10" w:rsidRPr="00712618">
        <w:t>clinical evidence provided</w:t>
      </w:r>
      <w:r w:rsidR="000F3AF9" w:rsidRPr="00712618">
        <w:t xml:space="preserve"> (</w:t>
      </w:r>
      <w:r w:rsidR="00104497" w:rsidRPr="00712618">
        <w:t xml:space="preserve">pre-specified and </w:t>
      </w:r>
      <w:r w:rsidR="000F3AF9" w:rsidRPr="00FA2DBD">
        <w:rPr>
          <w:i/>
          <w:iCs/>
        </w:rPr>
        <w:t>post-hoc</w:t>
      </w:r>
      <w:r w:rsidR="000F3AF9" w:rsidRPr="00712618">
        <w:t xml:space="preserve"> subgroup analyses)</w:t>
      </w:r>
      <w:r w:rsidR="000A2D15" w:rsidRPr="00712618">
        <w:t xml:space="preserve">, </w:t>
      </w:r>
      <w:r w:rsidR="00C0644B" w:rsidRPr="00712618">
        <w:t xml:space="preserve">and </w:t>
      </w:r>
      <w:r w:rsidR="007F2B10" w:rsidRPr="00712618">
        <w:t>the financial estimates</w:t>
      </w:r>
      <w:r w:rsidR="00C0644B" w:rsidRPr="00712618">
        <w:t xml:space="preserve">, which used a mixed epidemiology and market share approach </w:t>
      </w:r>
      <w:r w:rsidR="00172354" w:rsidRPr="00712618">
        <w:t xml:space="preserve">to account for </w:t>
      </w:r>
      <w:r w:rsidR="00C0644B" w:rsidRPr="00712618">
        <w:t>the</w:t>
      </w:r>
      <w:r w:rsidR="00172354" w:rsidRPr="00712618">
        <w:t xml:space="preserve"> expansion of </w:t>
      </w:r>
      <w:r w:rsidR="00C0644B" w:rsidRPr="00712618">
        <w:t>the fremanezumab PBS listing</w:t>
      </w:r>
      <w:r w:rsidR="00172354" w:rsidRPr="00712618">
        <w:t>s</w:t>
      </w:r>
      <w:r w:rsidR="00C0644B" w:rsidRPr="00712618">
        <w:t xml:space="preserve"> to include HFEM.</w:t>
      </w:r>
      <w:r w:rsidR="000D2037" w:rsidRPr="00712618">
        <w:t xml:space="preserve"> </w:t>
      </w:r>
    </w:p>
    <w:p w14:paraId="50DF3000" w14:textId="432E442F" w:rsidR="00CC35EA" w:rsidRDefault="003C49AA" w:rsidP="003C49AA">
      <w:pPr>
        <w:pStyle w:val="3-BodyText"/>
      </w:pPr>
      <w:r w:rsidRPr="00712618">
        <w:t xml:space="preserve">The </w:t>
      </w:r>
      <w:r w:rsidR="00483E32" w:rsidRPr="00712618">
        <w:t>re</w:t>
      </w:r>
      <w:r w:rsidRPr="00712618">
        <w:t>submission proposed a grandfather clause</w:t>
      </w:r>
      <w:r w:rsidR="0072378C" w:rsidRPr="00712618">
        <w:t xml:space="preserve">. The resubmission </w:t>
      </w:r>
      <w:r w:rsidRPr="00712618">
        <w:t xml:space="preserve">claimed there </w:t>
      </w:r>
      <w:r w:rsidR="00833DD1" w:rsidRPr="00712618">
        <w:t xml:space="preserve">were </w:t>
      </w:r>
      <w:r w:rsidRPr="00712618">
        <w:t xml:space="preserve">around </w:t>
      </w:r>
      <w:r w:rsidR="0007126A">
        <w:t>&lt; 500</w:t>
      </w:r>
      <w:r w:rsidR="0007126A" w:rsidRPr="00712618">
        <w:t xml:space="preserve"> </w:t>
      </w:r>
      <w:r w:rsidRPr="00712618">
        <w:t>patients currently receiving erenumab as a part of the access program in Australia.</w:t>
      </w:r>
      <w:r w:rsidR="00833DD1" w:rsidRPr="00712618">
        <w:t xml:space="preserve"> The grandfather clause would also allow patients who were obtaining erenumab privately to transition to PBS-subsidised treatment.</w:t>
      </w:r>
    </w:p>
    <w:p w14:paraId="5929E15E" w14:textId="66D1D7CE" w:rsidR="00613E51" w:rsidRPr="00613E51" w:rsidRDefault="00613E51" w:rsidP="006304A9">
      <w:pPr>
        <w:pStyle w:val="3-BodyText"/>
        <w:numPr>
          <w:ilvl w:val="0"/>
          <w:numId w:val="0"/>
        </w:numPr>
        <w:ind w:left="709"/>
        <w:rPr>
          <w:i/>
          <w:iCs/>
        </w:rPr>
      </w:pPr>
      <w:r w:rsidRPr="00613E51">
        <w:rPr>
          <w:i/>
          <w:iCs/>
        </w:rPr>
        <w:t>For more details on PBAC’s view, see section 7 PBAC outcome.</w:t>
      </w:r>
    </w:p>
    <w:p w14:paraId="7075B85C" w14:textId="62A47B7B" w:rsidR="00B50DB8" w:rsidRPr="0098262F" w:rsidDel="00195452" w:rsidRDefault="00203181" w:rsidP="004E18E9">
      <w:pPr>
        <w:pStyle w:val="2-SectionHeading"/>
      </w:pPr>
      <w:bookmarkStart w:id="19" w:name="_Toc177099845"/>
      <w:r w:rsidRPr="0098262F" w:rsidDel="00195452">
        <w:t xml:space="preserve">Population and </w:t>
      </w:r>
      <w:r w:rsidR="008E0D3C" w:rsidRPr="0098262F" w:rsidDel="00195452">
        <w:t>d</w:t>
      </w:r>
      <w:r w:rsidRPr="0098262F" w:rsidDel="00195452">
        <w:t>isease</w:t>
      </w:r>
      <w:bookmarkEnd w:id="19"/>
    </w:p>
    <w:p w14:paraId="144186D5" w14:textId="5829164D" w:rsidR="00760DC5" w:rsidRDefault="007F5730">
      <w:pPr>
        <w:pStyle w:val="3-BodyText"/>
      </w:pPr>
      <w:r w:rsidRPr="00712618">
        <w:t xml:space="preserve">Migraine </w:t>
      </w:r>
      <w:r w:rsidR="00067B6E" w:rsidRPr="00712618">
        <w:t>is a primary headache disorder,</w:t>
      </w:r>
      <w:r w:rsidRPr="00712618">
        <w:t xml:space="preserve"> characterised by recurrent headache</w:t>
      </w:r>
      <w:r w:rsidR="009B652E" w:rsidRPr="00712618">
        <w:t>s</w:t>
      </w:r>
      <w:r w:rsidRPr="00712618">
        <w:t xml:space="preserve"> lasting 4-72</w:t>
      </w:r>
      <w:r w:rsidR="006304A9">
        <w:t> </w:t>
      </w:r>
      <w:r w:rsidRPr="00712618">
        <w:t>hours and often accompanied by symptoms such as nausea, vomiting and hypersensitivity to light (photophobia) and sound (phonophobia). The headache attack itself is often preceded by non-specific prodromes, sensory warning symptoms immediately prior to the headache attack (aura) and a non-specific postdrome phase that can last various days. Due to these symptoms, patients report substantial impairment in their ability to perform daily or physical activities, attend school/work and function socially.</w:t>
      </w:r>
    </w:p>
    <w:p w14:paraId="54D5A988" w14:textId="34254129" w:rsidR="007F5730" w:rsidRPr="00712618" w:rsidRDefault="00760DC5">
      <w:pPr>
        <w:pStyle w:val="3-BodyText"/>
      </w:pPr>
      <w:r>
        <w:t>A</w:t>
      </w:r>
      <w:r w:rsidR="007F5730" w:rsidRPr="00712618">
        <w:t>pproximately 10% of the adult population is affected by migraine worldwide (Lipton et al, 2007;</w:t>
      </w:r>
      <w:r w:rsidR="00D92514" w:rsidRPr="00712618">
        <w:rPr>
          <w:rStyle w:val="FootnoteReference"/>
        </w:rPr>
        <w:footnoteReference w:id="2"/>
      </w:r>
      <w:r w:rsidR="007F5730" w:rsidRPr="00712618">
        <w:t xml:space="preserve"> </w:t>
      </w:r>
      <w:proofErr w:type="spellStart"/>
      <w:r w:rsidR="007F5730" w:rsidRPr="00712618">
        <w:t>Stovner</w:t>
      </w:r>
      <w:proofErr w:type="spellEnd"/>
      <w:r w:rsidR="007F5730" w:rsidRPr="00712618">
        <w:t xml:space="preserve"> &amp; Andree, 2010</w:t>
      </w:r>
      <w:r w:rsidR="00793ECC" w:rsidRPr="00712618">
        <w:rPr>
          <w:rStyle w:val="FootnoteReference"/>
        </w:rPr>
        <w:footnoteReference w:id="3"/>
      </w:r>
      <w:r w:rsidR="007F5730" w:rsidRPr="00712618">
        <w:t xml:space="preserve">). </w:t>
      </w:r>
      <w:r w:rsidR="004D3447" w:rsidRPr="00712618">
        <w:t>The PBAC previously considered a migraine prevalence of 14.64% based on Stark et al. (2007)</w:t>
      </w:r>
      <w:r w:rsidR="00EE2E7B" w:rsidRPr="00712618">
        <w:rPr>
          <w:rStyle w:val="FootnoteReference"/>
        </w:rPr>
        <w:footnoteReference w:id="4"/>
      </w:r>
      <w:r w:rsidR="004D3447" w:rsidRPr="00712618">
        <w:t xml:space="preserve"> was reasonable (</w:t>
      </w:r>
      <w:r w:rsidR="00896C7E">
        <w:t>paragraph</w:t>
      </w:r>
      <w:r w:rsidR="00D14998" w:rsidRPr="00712618">
        <w:t xml:space="preserve"> 7.6</w:t>
      </w:r>
      <w:r w:rsidR="004D3447" w:rsidRPr="00712618">
        <w:t xml:space="preserve">, </w:t>
      </w:r>
      <w:r w:rsidR="00C0644B" w:rsidRPr="00712618" w:rsidDel="001A4C27">
        <w:t>G</w:t>
      </w:r>
      <w:r w:rsidR="004D3447" w:rsidRPr="00712618" w:rsidDel="001A4C27">
        <w:t>alcanezumab PSD, March 2022 PBAC meeting).</w:t>
      </w:r>
    </w:p>
    <w:p w14:paraId="23D5BA06" w14:textId="705D42B4" w:rsidR="007F5730" w:rsidRPr="00712618" w:rsidDel="00195452" w:rsidRDefault="007F5730" w:rsidP="00760DC5">
      <w:pPr>
        <w:pStyle w:val="3-BodyText"/>
      </w:pPr>
      <w:r w:rsidRPr="00712618">
        <w:t xml:space="preserve">The </w:t>
      </w:r>
      <w:r w:rsidR="00203867" w:rsidRPr="00712618">
        <w:t>re</w:t>
      </w:r>
      <w:r w:rsidR="006D17C7" w:rsidRPr="00712618">
        <w:t>submission identified the</w:t>
      </w:r>
      <w:r w:rsidRPr="00712618">
        <w:t xml:space="preserve"> target population </w:t>
      </w:r>
      <w:r w:rsidR="00614B50" w:rsidRPr="00712618">
        <w:t xml:space="preserve">as </w:t>
      </w:r>
      <w:r w:rsidRPr="00712618">
        <w:t>patients with chronic migraine, defined as patients experiencing an average of 15 or more headache days per month, with at least 8 days of migraine</w:t>
      </w:r>
      <w:r w:rsidR="00DB67CE" w:rsidRPr="00712618">
        <w:rPr>
          <w:rStyle w:val="FootnoteReference"/>
        </w:rPr>
        <w:footnoteReference w:id="5"/>
      </w:r>
      <w:r w:rsidRPr="00712618">
        <w:t xml:space="preserve">. </w:t>
      </w:r>
      <w:bookmarkStart w:id="20" w:name="_Hlk173786758"/>
      <w:r w:rsidRPr="00712618">
        <w:t xml:space="preserve">The target population, chronic migraine was unchanged from the previous resubmissions. </w:t>
      </w:r>
      <w:bookmarkEnd w:id="20"/>
      <w:r w:rsidR="00265040" w:rsidRPr="00712618">
        <w:t>The proposed PBS restriction also</w:t>
      </w:r>
      <w:r w:rsidR="008618D3" w:rsidRPr="00712618">
        <w:t xml:space="preserve"> specifie</w:t>
      </w:r>
      <w:r w:rsidR="0080393C" w:rsidRPr="00712618">
        <w:t>d</w:t>
      </w:r>
      <w:r w:rsidR="008618D3" w:rsidRPr="00712618">
        <w:t xml:space="preserve"> that patients must also have experienced an inadequate response, </w:t>
      </w:r>
      <w:r w:rsidR="008618D3" w:rsidRPr="00712618">
        <w:lastRenderedPageBreak/>
        <w:t>intolerance or a contraindication to at least 3 prophylactic migraine medications.</w:t>
      </w:r>
      <w:r w:rsidR="009447D8" w:rsidRPr="00712618">
        <w:t xml:space="preserve"> This was unchanged from the previous resubmissions.</w:t>
      </w:r>
    </w:p>
    <w:p w14:paraId="266839A7" w14:textId="65950C6F" w:rsidR="00817ECE" w:rsidRPr="00712618" w:rsidRDefault="00817ECE" w:rsidP="00817ECE">
      <w:pPr>
        <w:pStyle w:val="3-BodyText"/>
      </w:pPr>
      <w:r w:rsidRPr="00712618">
        <w:t>The treatment options for acute migraines include simple analgesics such as non-narcotic analgesics, triptans and combination therapies such as any combination of triptans, ergot-derivatives, analgesics or simple analgesics with opiates.</w:t>
      </w:r>
    </w:p>
    <w:p w14:paraId="07788C85" w14:textId="77777777" w:rsidR="00817ECE" w:rsidRPr="00712618" w:rsidRDefault="00817ECE" w:rsidP="00817ECE">
      <w:pPr>
        <w:pStyle w:val="3-BodyText"/>
      </w:pPr>
      <w:r w:rsidRPr="00712618">
        <w:t>Prophylactic treatment options for migraines include amitriptyline, candesartan, pizotifen, propranolol, sodium valproate, topiramate, and verapamil. Additional options for prophylactic chronic migraine treatment are PBS-listed CGRP medications, or botulinum toxin.</w:t>
      </w:r>
    </w:p>
    <w:p w14:paraId="333A3CE1" w14:textId="2E55AED8" w:rsidR="00556644" w:rsidRDefault="00593203" w:rsidP="007F5730">
      <w:pPr>
        <w:pStyle w:val="3-BodyText"/>
      </w:pPr>
      <w:r w:rsidRPr="00712618">
        <w:t xml:space="preserve">The resubmission’s proposed clinical management algorithm placed erenumab alongside the other CGRP </w:t>
      </w:r>
      <w:r w:rsidR="003B2065" w:rsidRPr="00712618">
        <w:t>medications</w:t>
      </w:r>
      <w:r w:rsidRPr="00712618">
        <w:t xml:space="preserve"> (galcanezumab, fremanezumab</w:t>
      </w:r>
      <w:r w:rsidR="00FA2DBD">
        <w:t xml:space="preserve"> and</w:t>
      </w:r>
      <w:r w:rsidRPr="00712618">
        <w:t xml:space="preserve"> eptinezumab) and botulinum toxin type A</w:t>
      </w:r>
      <w:r w:rsidR="00556644" w:rsidRPr="00712618">
        <w:t>.</w:t>
      </w:r>
      <w:r w:rsidR="000618C2" w:rsidRPr="00712618">
        <w:t xml:space="preserve"> </w:t>
      </w:r>
      <w:r w:rsidR="0069284B" w:rsidRPr="00712618">
        <w:t>The treatment algorithms did not consider the sequential use of C</w:t>
      </w:r>
      <w:r w:rsidR="00103D2D" w:rsidRPr="00712618">
        <w:t>G</w:t>
      </w:r>
      <w:r w:rsidR="0069284B" w:rsidRPr="00712618">
        <w:t>RP</w:t>
      </w:r>
      <w:r w:rsidR="00C63C9D" w:rsidRPr="00712618">
        <w:t xml:space="preserve"> medications</w:t>
      </w:r>
      <w:r w:rsidR="0069284B" w:rsidRPr="00712618">
        <w:t>.</w:t>
      </w:r>
    </w:p>
    <w:p w14:paraId="25F0E793" w14:textId="30D8CF13" w:rsidR="00613E51" w:rsidRPr="00613E51" w:rsidRDefault="00613E51" w:rsidP="002847A7">
      <w:pPr>
        <w:pStyle w:val="3-BodyText"/>
        <w:numPr>
          <w:ilvl w:val="0"/>
          <w:numId w:val="0"/>
        </w:numPr>
        <w:ind w:left="709"/>
        <w:rPr>
          <w:i/>
          <w:iCs/>
        </w:rPr>
      </w:pPr>
      <w:r w:rsidRPr="00613E51">
        <w:rPr>
          <w:i/>
          <w:iCs/>
        </w:rPr>
        <w:t>For more details on PBAC’s view, see section 7 PBAC outcome.</w:t>
      </w:r>
    </w:p>
    <w:p w14:paraId="51E5AE96" w14:textId="7E73CFA3" w:rsidR="00B50DB8" w:rsidRPr="0098262F" w:rsidRDefault="00B50DB8" w:rsidP="004E18E9">
      <w:pPr>
        <w:pStyle w:val="2-SectionHeading"/>
      </w:pPr>
      <w:bookmarkStart w:id="21" w:name="_Toc177099846"/>
      <w:r w:rsidRPr="0098262F">
        <w:t>Comparator</w:t>
      </w:r>
      <w:bookmarkEnd w:id="21"/>
    </w:p>
    <w:p w14:paraId="5685F754" w14:textId="029351CA" w:rsidR="00C153AD" w:rsidRPr="00712618" w:rsidRDefault="004D3447">
      <w:pPr>
        <w:pStyle w:val="3-BodyText"/>
      </w:pPr>
      <w:r w:rsidRPr="00712618">
        <w:t xml:space="preserve">The resubmission nominated galcanezumab, fremanezumab and eptinezumab as the comparators to erenumab. The main arguments provided in support of this nomination were that galcanezumab, fremanezumab and eptinezumab </w:t>
      </w:r>
      <w:r w:rsidR="0080393C" w:rsidRPr="00712618">
        <w:t xml:space="preserve">were </w:t>
      </w:r>
      <w:r w:rsidRPr="00712618">
        <w:t xml:space="preserve">available on the PBS, for use in chronic migraine. </w:t>
      </w:r>
      <w:r w:rsidR="00833DD1" w:rsidRPr="00712618">
        <w:t>G</w:t>
      </w:r>
      <w:r w:rsidRPr="00712618">
        <w:t xml:space="preserve">alcanezumab and fremanezumab </w:t>
      </w:r>
      <w:r w:rsidR="00833DD1" w:rsidRPr="00712618">
        <w:t xml:space="preserve">were considered </w:t>
      </w:r>
      <w:r w:rsidRPr="00712618">
        <w:t xml:space="preserve">as the </w:t>
      </w:r>
      <w:r w:rsidR="001323EB" w:rsidRPr="00712618">
        <w:t xml:space="preserve">primary </w:t>
      </w:r>
      <w:r w:rsidRPr="00712618">
        <w:t>comparators</w:t>
      </w:r>
      <w:r w:rsidR="0080393C" w:rsidRPr="00712618">
        <w:t>,</w:t>
      </w:r>
      <w:r w:rsidRPr="00712618">
        <w:t xml:space="preserve"> with eptinezumab considered a less relevant comparator due to the different mode of </w:t>
      </w:r>
      <w:r w:rsidR="00833DD1" w:rsidRPr="00712618">
        <w:t>action</w:t>
      </w:r>
      <w:r w:rsidRPr="00712618">
        <w:t xml:space="preserve">. </w:t>
      </w:r>
      <w:r w:rsidR="00833DD1" w:rsidRPr="00712618">
        <w:t xml:space="preserve">Although </w:t>
      </w:r>
      <w:r w:rsidR="00FA2DBD">
        <w:t xml:space="preserve">galcanezumab, fremanezumab and erenumab </w:t>
      </w:r>
      <w:r w:rsidR="00833DD1" w:rsidRPr="00712618">
        <w:t>are</w:t>
      </w:r>
      <w:r w:rsidRPr="00712618">
        <w:t xml:space="preserve"> CGRP receptor antagonists</w:t>
      </w:r>
      <w:r w:rsidR="00833DD1" w:rsidRPr="00712618">
        <w:t xml:space="preserve">, </w:t>
      </w:r>
      <w:r w:rsidR="001F5A6D" w:rsidRPr="00712618">
        <w:t>galcanezumab and fremanezumab</w:t>
      </w:r>
      <w:r w:rsidRPr="00712618">
        <w:t xml:space="preserve"> bind to the CGRP peptide, whereas erenumab blocks the CGRP receptor. </w:t>
      </w:r>
    </w:p>
    <w:p w14:paraId="33040CBE" w14:textId="50CB1140" w:rsidR="004D3447" w:rsidRPr="00712618" w:rsidRDefault="004D3447" w:rsidP="00882E3C">
      <w:pPr>
        <w:pStyle w:val="3-BodyText"/>
      </w:pPr>
      <w:r w:rsidRPr="00712618">
        <w:t xml:space="preserve">The </w:t>
      </w:r>
      <w:r w:rsidR="00896C7E">
        <w:t xml:space="preserve">evaluation considered that the </w:t>
      </w:r>
      <w:r w:rsidRPr="00712618">
        <w:t xml:space="preserve">proposed comparators were appropriate. </w:t>
      </w:r>
    </w:p>
    <w:p w14:paraId="30A067BB" w14:textId="4D28F4E1" w:rsidR="00B50DB8" w:rsidRDefault="004D3447" w:rsidP="00364095">
      <w:pPr>
        <w:pStyle w:val="3-BodyText"/>
      </w:pPr>
      <w:bookmarkStart w:id="22" w:name="_Hlk176457403"/>
      <w:r w:rsidRPr="00712618">
        <w:t xml:space="preserve">In the context of the cost-minimisation approach taken by the </w:t>
      </w:r>
      <w:r w:rsidR="00483E32" w:rsidRPr="00712618">
        <w:t>re</w:t>
      </w:r>
      <w:r w:rsidRPr="00712618">
        <w:t xml:space="preserve">submission, a further consideration for </w:t>
      </w:r>
      <w:r w:rsidR="00FD6F24" w:rsidRPr="00712618">
        <w:t xml:space="preserve">the </w:t>
      </w:r>
      <w:r w:rsidRPr="00712618">
        <w:t xml:space="preserve">PBAC is that, under Section 101(3B) of the </w:t>
      </w:r>
      <w:r w:rsidRPr="00D103FF">
        <w:rPr>
          <w:i/>
          <w:iCs/>
        </w:rPr>
        <w:t>National Health Act 1953</w:t>
      </w:r>
      <w:r w:rsidRPr="00712618">
        <w:t xml:space="preserve">,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If the committee is so satisfied, it must make a statement to this effect. </w:t>
      </w:r>
      <w:bookmarkEnd w:id="22"/>
      <w:r w:rsidRPr="00712618">
        <w:t xml:space="preserve">For the requested population, the following PBS-listed medicines may be considered alternative therapies because they could be replaced in practice: galcanezumab, fremanezumab and eptinezumab. </w:t>
      </w:r>
    </w:p>
    <w:p w14:paraId="1D56FE3A" w14:textId="4A13D01A" w:rsidR="00613E51" w:rsidRPr="00613E51" w:rsidRDefault="00613E51" w:rsidP="00D103FF">
      <w:pPr>
        <w:pStyle w:val="3-BodyText"/>
        <w:numPr>
          <w:ilvl w:val="0"/>
          <w:numId w:val="0"/>
        </w:numPr>
        <w:ind w:left="709"/>
        <w:rPr>
          <w:i/>
          <w:iCs/>
        </w:rPr>
      </w:pPr>
      <w:r w:rsidRPr="00613E51">
        <w:rPr>
          <w:i/>
          <w:iCs/>
        </w:rPr>
        <w:t>For more details on PBAC’s view, see section 7 PBAC outcome.</w:t>
      </w:r>
    </w:p>
    <w:p w14:paraId="4C01C92B" w14:textId="77777777" w:rsidR="004A29D1" w:rsidRPr="00407F2D" w:rsidRDefault="004A29D1" w:rsidP="004A29D1">
      <w:pPr>
        <w:pStyle w:val="2-SectionHeading"/>
      </w:pPr>
      <w:bookmarkStart w:id="23" w:name="_Toc177099847"/>
      <w:r>
        <w:lastRenderedPageBreak/>
        <w:t>C</w:t>
      </w:r>
      <w:r w:rsidRPr="00407F2D">
        <w:t>onsideration of the evidence</w:t>
      </w:r>
      <w:bookmarkEnd w:id="23"/>
    </w:p>
    <w:p w14:paraId="6F4F5A63" w14:textId="77777777" w:rsidR="00613E51" w:rsidRPr="006E1229" w:rsidRDefault="00613E51" w:rsidP="00613E51">
      <w:pPr>
        <w:pStyle w:val="4-SubsectionHeading"/>
      </w:pPr>
      <w:bookmarkStart w:id="24" w:name="_Hlk76375935"/>
      <w:bookmarkStart w:id="25" w:name="_Toc177099848"/>
      <w:r w:rsidRPr="006E1229">
        <w:t>Sponsor hearing</w:t>
      </w:r>
    </w:p>
    <w:p w14:paraId="3335BF0E" w14:textId="1B6557E2" w:rsidR="00613E51" w:rsidRPr="00F91542" w:rsidRDefault="00613E51" w:rsidP="00613E51">
      <w:pPr>
        <w:widowControl w:val="0"/>
        <w:numPr>
          <w:ilvl w:val="1"/>
          <w:numId w:val="1"/>
        </w:numPr>
        <w:spacing w:after="120"/>
        <w:rPr>
          <w:rFonts w:cs="Calibri"/>
          <w:bCs/>
          <w:snapToGrid w:val="0"/>
        </w:rPr>
      </w:pPr>
      <w:r w:rsidRPr="00F91542">
        <w:rPr>
          <w:rFonts w:cs="Calibri"/>
          <w:bCs/>
          <w:snapToGrid w:val="0"/>
        </w:rPr>
        <w:t>There was no hearing for this item.</w:t>
      </w:r>
    </w:p>
    <w:p w14:paraId="081FC08C" w14:textId="77777777" w:rsidR="00613E51" w:rsidRPr="006E1229" w:rsidRDefault="00613E51" w:rsidP="00613E51">
      <w:pPr>
        <w:pStyle w:val="4-SubsectionHeading"/>
      </w:pPr>
      <w:r w:rsidRPr="006E1229">
        <w:t>Consumer comments</w:t>
      </w:r>
    </w:p>
    <w:p w14:paraId="2C8179D1" w14:textId="736C6307" w:rsidR="00A627AC" w:rsidRDefault="00613E51" w:rsidP="00613E51">
      <w:pPr>
        <w:widowControl w:val="0"/>
        <w:numPr>
          <w:ilvl w:val="1"/>
          <w:numId w:val="1"/>
        </w:numPr>
        <w:spacing w:after="120"/>
        <w:rPr>
          <w:rFonts w:asciiTheme="minorHAnsi" w:hAnsiTheme="minorHAnsi"/>
          <w:bCs/>
          <w:snapToGrid w:val="0"/>
        </w:rPr>
      </w:pPr>
      <w:bookmarkStart w:id="26" w:name="_Hlk76382618"/>
      <w:r w:rsidRPr="00836F75">
        <w:rPr>
          <w:rFonts w:asciiTheme="minorHAnsi" w:hAnsiTheme="minorHAnsi"/>
          <w:bCs/>
          <w:snapToGrid w:val="0"/>
        </w:rPr>
        <w:t>The PBAC noted and welcomed the input from individuals (</w:t>
      </w:r>
      <w:r w:rsidR="00A627AC">
        <w:rPr>
          <w:rFonts w:asciiTheme="minorHAnsi" w:hAnsiTheme="minorHAnsi"/>
          <w:bCs/>
          <w:snapToGrid w:val="0"/>
        </w:rPr>
        <w:t>51</w:t>
      </w:r>
      <w:r w:rsidRPr="00836F75">
        <w:rPr>
          <w:rFonts w:asciiTheme="minorHAnsi" w:hAnsiTheme="minorHAnsi"/>
          <w:bCs/>
          <w:snapToGrid w:val="0"/>
        </w:rPr>
        <w:t xml:space="preserve">), health care professionals (1) and organisations (1) via the Consumer Comments facility on the PBS website. </w:t>
      </w:r>
      <w:r w:rsidR="0059118C">
        <w:rPr>
          <w:rFonts w:asciiTheme="minorHAnsi" w:hAnsiTheme="minorHAnsi"/>
          <w:bCs/>
          <w:snapToGrid w:val="0"/>
        </w:rPr>
        <w:t xml:space="preserve">The PBAC also recalled the large number of consumer comments provided in relation to the July 2018 and March 2019 erenumab submissions. </w:t>
      </w:r>
      <w:r w:rsidRPr="00836F75">
        <w:rPr>
          <w:rFonts w:asciiTheme="minorHAnsi" w:hAnsiTheme="minorHAnsi"/>
          <w:bCs/>
          <w:snapToGrid w:val="0"/>
        </w:rPr>
        <w:t xml:space="preserve">The comments </w:t>
      </w:r>
      <w:r w:rsidR="00A627AC">
        <w:rPr>
          <w:rFonts w:asciiTheme="minorHAnsi" w:hAnsiTheme="minorHAnsi"/>
          <w:bCs/>
          <w:snapToGrid w:val="0"/>
        </w:rPr>
        <w:t>from individuals currently being treated with erenum</w:t>
      </w:r>
      <w:r w:rsidR="00364095">
        <w:rPr>
          <w:rFonts w:asciiTheme="minorHAnsi" w:hAnsiTheme="minorHAnsi"/>
          <w:bCs/>
          <w:snapToGrid w:val="0"/>
        </w:rPr>
        <w:t>a</w:t>
      </w:r>
      <w:r w:rsidR="00A627AC">
        <w:rPr>
          <w:rFonts w:asciiTheme="minorHAnsi" w:hAnsiTheme="minorHAnsi"/>
          <w:bCs/>
          <w:snapToGrid w:val="0"/>
        </w:rPr>
        <w:t xml:space="preserve">b </w:t>
      </w:r>
      <w:r w:rsidRPr="00836F75">
        <w:rPr>
          <w:rFonts w:asciiTheme="minorHAnsi" w:hAnsiTheme="minorHAnsi"/>
          <w:bCs/>
          <w:snapToGrid w:val="0"/>
        </w:rPr>
        <w:t xml:space="preserve">described a range of benefits of treatment including the </w:t>
      </w:r>
      <w:r w:rsidR="00A627AC">
        <w:rPr>
          <w:rFonts w:asciiTheme="minorHAnsi" w:hAnsiTheme="minorHAnsi"/>
          <w:bCs/>
          <w:snapToGrid w:val="0"/>
        </w:rPr>
        <w:t xml:space="preserve">superior efficacy in comparison to other treatment options. Individuals stated that erenumab was associated with reduced migraine days and sensitivities (e.g. to light and noise), increased clarity and significant improvements in quality of life. Individuals stated that they experienced minimal adverse events. Individuals who wanted to access erenumab described the current </w:t>
      </w:r>
      <w:r w:rsidR="00065E21">
        <w:rPr>
          <w:rFonts w:asciiTheme="minorHAnsi" w:hAnsiTheme="minorHAnsi"/>
          <w:bCs/>
          <w:snapToGrid w:val="0"/>
        </w:rPr>
        <w:t xml:space="preserve">high </w:t>
      </w:r>
      <w:r w:rsidR="00A627AC">
        <w:rPr>
          <w:rFonts w:asciiTheme="minorHAnsi" w:hAnsiTheme="minorHAnsi"/>
          <w:bCs/>
          <w:snapToGrid w:val="0"/>
        </w:rPr>
        <w:t xml:space="preserve">cost of </w:t>
      </w:r>
      <w:r w:rsidR="00065E21">
        <w:rPr>
          <w:rFonts w:asciiTheme="minorHAnsi" w:hAnsiTheme="minorHAnsi"/>
          <w:bCs/>
          <w:snapToGrid w:val="0"/>
        </w:rPr>
        <w:t xml:space="preserve">private </w:t>
      </w:r>
      <w:r w:rsidR="00A627AC">
        <w:rPr>
          <w:rFonts w:asciiTheme="minorHAnsi" w:hAnsiTheme="minorHAnsi"/>
          <w:bCs/>
          <w:snapToGrid w:val="0"/>
        </w:rPr>
        <w:t xml:space="preserve">treatment. </w:t>
      </w:r>
      <w:r w:rsidR="00065E21">
        <w:rPr>
          <w:rFonts w:asciiTheme="minorHAnsi" w:hAnsiTheme="minorHAnsi"/>
          <w:bCs/>
          <w:snapToGrid w:val="0"/>
        </w:rPr>
        <w:t xml:space="preserve">The comments also highlighted the need for additional effective treatment options for migraine. </w:t>
      </w:r>
      <w:r w:rsidR="00A627AC">
        <w:rPr>
          <w:rFonts w:asciiTheme="minorHAnsi" w:hAnsiTheme="minorHAnsi"/>
          <w:bCs/>
          <w:snapToGrid w:val="0"/>
        </w:rPr>
        <w:t>The health professional commented that erenumab was a highly effective treatment which was associated with mild adverse events.</w:t>
      </w:r>
    </w:p>
    <w:p w14:paraId="0608DFBD" w14:textId="588E1640" w:rsidR="00613E51" w:rsidRDefault="00613E51" w:rsidP="00613E51">
      <w:pPr>
        <w:widowControl w:val="0"/>
        <w:numPr>
          <w:ilvl w:val="1"/>
          <w:numId w:val="1"/>
        </w:numPr>
        <w:spacing w:after="120"/>
        <w:rPr>
          <w:rFonts w:asciiTheme="minorHAnsi" w:hAnsiTheme="minorHAnsi"/>
          <w:bCs/>
          <w:snapToGrid w:val="0"/>
        </w:rPr>
      </w:pPr>
      <w:r w:rsidRPr="00836F75">
        <w:rPr>
          <w:rFonts w:asciiTheme="minorHAnsi" w:hAnsiTheme="minorHAnsi"/>
          <w:bCs/>
          <w:snapToGrid w:val="0"/>
        </w:rPr>
        <w:t xml:space="preserve">The PBAC </w:t>
      </w:r>
      <w:r w:rsidR="004B34AD">
        <w:rPr>
          <w:rFonts w:asciiTheme="minorHAnsi" w:hAnsiTheme="minorHAnsi"/>
          <w:bCs/>
          <w:snapToGrid w:val="0"/>
        </w:rPr>
        <w:t>welcomed</w:t>
      </w:r>
      <w:r w:rsidR="004B34AD" w:rsidRPr="00836F75">
        <w:rPr>
          <w:rFonts w:asciiTheme="minorHAnsi" w:hAnsiTheme="minorHAnsi"/>
          <w:bCs/>
          <w:snapToGrid w:val="0"/>
        </w:rPr>
        <w:t xml:space="preserve"> </w:t>
      </w:r>
      <w:r w:rsidRPr="00836F75">
        <w:rPr>
          <w:rFonts w:asciiTheme="minorHAnsi" w:hAnsiTheme="minorHAnsi"/>
          <w:bCs/>
          <w:snapToGrid w:val="0"/>
        </w:rPr>
        <w:t xml:space="preserve">the advice received from </w:t>
      </w:r>
      <w:r w:rsidR="00A627AC">
        <w:rPr>
          <w:rFonts w:asciiTheme="minorHAnsi" w:hAnsiTheme="minorHAnsi"/>
          <w:bCs/>
          <w:snapToGrid w:val="0"/>
        </w:rPr>
        <w:t>Migraine Australia which described the aetiology of chronic migraine, the impact of chronic migraines on sufferers and the effects in terms of quality of life</w:t>
      </w:r>
      <w:r w:rsidR="004B34AD">
        <w:rPr>
          <w:rFonts w:asciiTheme="minorHAnsi" w:hAnsiTheme="minorHAnsi"/>
          <w:bCs/>
          <w:snapToGrid w:val="0"/>
        </w:rPr>
        <w:t xml:space="preserve"> which </w:t>
      </w:r>
      <w:r w:rsidR="0059118C">
        <w:rPr>
          <w:rFonts w:asciiTheme="minorHAnsi" w:hAnsiTheme="minorHAnsi"/>
          <w:bCs/>
          <w:snapToGrid w:val="0"/>
        </w:rPr>
        <w:t xml:space="preserve">was informed by </w:t>
      </w:r>
      <w:r w:rsidR="004B34AD">
        <w:rPr>
          <w:rFonts w:asciiTheme="minorHAnsi" w:hAnsiTheme="minorHAnsi"/>
          <w:bCs/>
          <w:snapToGrid w:val="0"/>
        </w:rPr>
        <w:t>a survey of over 500 of their community members</w:t>
      </w:r>
      <w:r w:rsidR="00A627AC">
        <w:rPr>
          <w:rFonts w:asciiTheme="minorHAnsi" w:hAnsiTheme="minorHAnsi"/>
          <w:bCs/>
          <w:snapToGrid w:val="0"/>
        </w:rPr>
        <w:t xml:space="preserve">. Migraine Australia provided </w:t>
      </w:r>
      <w:r w:rsidR="004B34AD">
        <w:rPr>
          <w:rFonts w:asciiTheme="minorHAnsi" w:hAnsiTheme="minorHAnsi"/>
          <w:bCs/>
          <w:snapToGrid w:val="0"/>
        </w:rPr>
        <w:t xml:space="preserve">detailed </w:t>
      </w:r>
      <w:r w:rsidR="00A627AC">
        <w:rPr>
          <w:rFonts w:asciiTheme="minorHAnsi" w:hAnsiTheme="minorHAnsi"/>
          <w:bCs/>
          <w:snapToGrid w:val="0"/>
        </w:rPr>
        <w:t xml:space="preserve">input regarding the current restrictions for CGRP medications on the PBS. The benefits of erenumab were described including that it is an effective preventative medication which reduced migraine attack frequency and severity. </w:t>
      </w:r>
      <w:r w:rsidRPr="00836F75">
        <w:rPr>
          <w:rFonts w:asciiTheme="minorHAnsi" w:hAnsiTheme="minorHAnsi"/>
          <w:bCs/>
          <w:snapToGrid w:val="0"/>
        </w:rPr>
        <w:t xml:space="preserve">The PBAC specifically noted the advice </w:t>
      </w:r>
      <w:r w:rsidR="00A627AC">
        <w:rPr>
          <w:rFonts w:asciiTheme="minorHAnsi" w:hAnsiTheme="minorHAnsi"/>
          <w:bCs/>
          <w:snapToGrid w:val="0"/>
        </w:rPr>
        <w:t xml:space="preserve">relating to the benefits of erenumab treatment. </w:t>
      </w:r>
      <w:r w:rsidRPr="00836F75">
        <w:rPr>
          <w:rFonts w:asciiTheme="minorHAnsi" w:hAnsiTheme="minorHAnsi"/>
          <w:bCs/>
          <w:snapToGrid w:val="0"/>
        </w:rPr>
        <w:t>The PBAC noted that this advice was</w:t>
      </w:r>
      <w:r w:rsidR="00A627AC">
        <w:rPr>
          <w:rFonts w:asciiTheme="minorHAnsi" w:hAnsiTheme="minorHAnsi"/>
          <w:bCs/>
          <w:snapToGrid w:val="0"/>
        </w:rPr>
        <w:t xml:space="preserve"> </w:t>
      </w:r>
      <w:r w:rsidRPr="00836F75">
        <w:rPr>
          <w:rFonts w:asciiTheme="minorHAnsi" w:hAnsiTheme="minorHAnsi"/>
          <w:bCs/>
          <w:snapToGrid w:val="0"/>
        </w:rPr>
        <w:t>supportive of the evidence provided in the submission.</w:t>
      </w:r>
    </w:p>
    <w:bookmarkEnd w:id="24"/>
    <w:bookmarkEnd w:id="26"/>
    <w:p w14:paraId="24778EA6" w14:textId="092C75CC" w:rsidR="00785588" w:rsidRPr="00C9624D" w:rsidRDefault="00785588" w:rsidP="00785588">
      <w:pPr>
        <w:pStyle w:val="4-SubsectionHeading"/>
        <w:rPr>
          <w:lang w:eastAsia="en-AU"/>
        </w:rPr>
      </w:pPr>
      <w:r w:rsidRPr="00C9624D">
        <w:rPr>
          <w:lang w:eastAsia="en-AU"/>
        </w:rPr>
        <w:t>Clinical trials</w:t>
      </w:r>
      <w:bookmarkEnd w:id="25"/>
    </w:p>
    <w:p w14:paraId="46C8944B" w14:textId="1B6B28BB" w:rsidR="000A3924" w:rsidRPr="00712618" w:rsidRDefault="000A3924" w:rsidP="000A3924">
      <w:pPr>
        <w:pStyle w:val="3-BodyText"/>
      </w:pPr>
      <w:r w:rsidRPr="00712618">
        <w:t xml:space="preserve">The resubmission was based on 11 randomised controlled trials comparing: </w:t>
      </w:r>
    </w:p>
    <w:p w14:paraId="17EDE641" w14:textId="679C455C" w:rsidR="000A3924" w:rsidRPr="00712618" w:rsidRDefault="000A3924" w:rsidP="00D8013B">
      <w:pPr>
        <w:pStyle w:val="3-BodyText"/>
        <w:numPr>
          <w:ilvl w:val="1"/>
          <w:numId w:val="9"/>
        </w:numPr>
        <w:ind w:left="1134"/>
      </w:pPr>
      <w:r w:rsidRPr="00712618">
        <w:t>Erenumab (70 mg or 140 mg subcutaneous (SC) every 4 weeks) versus placebo: Study 295 (N=667); DRAGON (N=557); Study 609 (N=261).</w:t>
      </w:r>
    </w:p>
    <w:p w14:paraId="1CA6F966" w14:textId="73170024" w:rsidR="000A3924" w:rsidRPr="00712618" w:rsidRDefault="000A3924" w:rsidP="00D8013B">
      <w:pPr>
        <w:pStyle w:val="3-BodyText"/>
        <w:numPr>
          <w:ilvl w:val="1"/>
          <w:numId w:val="9"/>
        </w:numPr>
        <w:ind w:left="1134"/>
      </w:pPr>
      <w:r w:rsidRPr="00712618">
        <w:t>Galcanezumab (240 mg monthly SC or 120 mg monthly SC with a 240 mg loading dose) versus placebo: REGAIN (N=1113); CONQUER (N=462).</w:t>
      </w:r>
    </w:p>
    <w:p w14:paraId="4CBA70DB" w14:textId="4923F824" w:rsidR="000A3924" w:rsidRPr="00712618" w:rsidRDefault="000A3924" w:rsidP="00D8013B">
      <w:pPr>
        <w:pStyle w:val="3-BodyText"/>
        <w:numPr>
          <w:ilvl w:val="1"/>
          <w:numId w:val="9"/>
        </w:numPr>
        <w:ind w:left="1134"/>
      </w:pPr>
      <w:r w:rsidRPr="00712618">
        <w:t xml:space="preserve">Fremanezumab (675 mg </w:t>
      </w:r>
      <w:r w:rsidR="006829E3" w:rsidRPr="00712618">
        <w:t xml:space="preserve">quarterly </w:t>
      </w:r>
      <w:r w:rsidRPr="00712618">
        <w:t>or 225 mg monthly SC with a 675 mg loading dose) versus placebo: FOCUS (N=838); HALO-CM (N=1130); NCT03303079 (N=571).</w:t>
      </w:r>
    </w:p>
    <w:p w14:paraId="02BFCB86" w14:textId="6DE0EE12" w:rsidR="000A3924" w:rsidRPr="00712618" w:rsidRDefault="000A3924" w:rsidP="00D8013B">
      <w:pPr>
        <w:pStyle w:val="3-BodyText"/>
        <w:numPr>
          <w:ilvl w:val="1"/>
          <w:numId w:val="9"/>
        </w:numPr>
        <w:ind w:left="1134"/>
      </w:pPr>
      <w:r w:rsidRPr="00712618">
        <w:t>Eptinezumab (100 mg or 300 mg intravenous (IV) every 12 weeks) versus placebo: DELIVER (N=892); PROMISE-2 (N=1072); Study 005 (N=616).</w:t>
      </w:r>
    </w:p>
    <w:p w14:paraId="5E32E61A" w14:textId="4B231851" w:rsidR="000A3924" w:rsidRPr="00712618" w:rsidRDefault="000A3924" w:rsidP="000A3924">
      <w:pPr>
        <w:pStyle w:val="3-BodyText"/>
      </w:pPr>
      <w:bookmarkStart w:id="27" w:name="_Hlk173931348"/>
      <w:r w:rsidRPr="00712618">
        <w:lastRenderedPageBreak/>
        <w:t xml:space="preserve">The resubmission considered the </w:t>
      </w:r>
      <w:bookmarkEnd w:id="27"/>
      <w:r w:rsidRPr="00712618">
        <w:t xml:space="preserve">DRAGON and Study 609 trials (erenumab) to be supplementary trials </w:t>
      </w:r>
      <w:r w:rsidR="0025552F" w:rsidRPr="00712618">
        <w:t xml:space="preserve">as (i) </w:t>
      </w:r>
      <w:r w:rsidRPr="00712618">
        <w:t>the DRAGON and Study 609 trials were solely conducted in Asian study sites to support the registration of erenumab 70</w:t>
      </w:r>
      <w:r w:rsidR="00D844B4" w:rsidRPr="00712618">
        <w:t> </w:t>
      </w:r>
      <w:r w:rsidRPr="00712618">
        <w:t>mg in China and Japan</w:t>
      </w:r>
      <w:r w:rsidR="0025552F" w:rsidRPr="00712618">
        <w:t>; (ii)</w:t>
      </w:r>
      <w:r w:rsidRPr="00712618">
        <w:t xml:space="preserve"> the trials did not investigate the 140 mg dose; </w:t>
      </w:r>
      <w:r w:rsidR="006F7D68" w:rsidRPr="00712618">
        <w:t xml:space="preserve">(iii) they </w:t>
      </w:r>
      <w:r w:rsidRPr="00712618">
        <w:t xml:space="preserve">did not provide an adequate subgroup of </w:t>
      </w:r>
      <w:r w:rsidR="009C30C9" w:rsidRPr="00712618">
        <w:t>patient</w:t>
      </w:r>
      <w:r w:rsidRPr="00712618">
        <w:t xml:space="preserve">s who </w:t>
      </w:r>
      <w:r w:rsidR="006F7D68" w:rsidRPr="00712618">
        <w:t xml:space="preserve">had </w:t>
      </w:r>
      <w:r w:rsidRPr="00712618">
        <w:t xml:space="preserve">failed </w:t>
      </w:r>
      <w:r w:rsidR="00D103FF">
        <w:t>≥ </w:t>
      </w:r>
      <w:r w:rsidRPr="00712618">
        <w:t xml:space="preserve">3 prophylactic </w:t>
      </w:r>
      <w:r w:rsidR="006E07A9" w:rsidRPr="00712618">
        <w:t>migraine medication</w:t>
      </w:r>
      <w:r w:rsidR="003F6499" w:rsidRPr="00712618">
        <w:t xml:space="preserve"> categories;</w:t>
      </w:r>
      <w:r w:rsidRPr="00712618">
        <w:t xml:space="preserve"> and </w:t>
      </w:r>
      <w:r w:rsidR="006F7D68" w:rsidRPr="00712618">
        <w:t xml:space="preserve">(iv) </w:t>
      </w:r>
      <w:r w:rsidRPr="00712618">
        <w:t xml:space="preserve">Study 609 was conducted in a mixed population of chronic and episodic migraine. </w:t>
      </w:r>
    </w:p>
    <w:p w14:paraId="48E618F7" w14:textId="48D250A4" w:rsidR="000A3924" w:rsidRDefault="000A3924" w:rsidP="000A3924">
      <w:pPr>
        <w:pStyle w:val="3-BodyText"/>
      </w:pPr>
      <w:r w:rsidRPr="00712618">
        <w:t>The resubmission presented Study 255, an open-label extension of Study 295 (erenumab).</w:t>
      </w:r>
    </w:p>
    <w:p w14:paraId="1365F794" w14:textId="2A73CABE" w:rsidR="008738E0" w:rsidRPr="00712618" w:rsidRDefault="008738E0" w:rsidP="000A3924">
      <w:pPr>
        <w:pStyle w:val="3-BodyText"/>
      </w:pPr>
      <w:r>
        <w:t xml:space="preserve">All trials have been previously considered by the PBAC, </w:t>
      </w:r>
      <w:proofErr w:type="gramStart"/>
      <w:r>
        <w:t>with the exception of</w:t>
      </w:r>
      <w:proofErr w:type="gramEnd"/>
      <w:r>
        <w:t xml:space="preserve"> DRAGON and Study 609.</w:t>
      </w:r>
    </w:p>
    <w:p w14:paraId="7F13F74A" w14:textId="29829BDD" w:rsidR="00C0644B" w:rsidRPr="00712618" w:rsidRDefault="0082221A">
      <w:pPr>
        <w:pStyle w:val="3-BodyText"/>
      </w:pPr>
      <w:bookmarkStart w:id="28" w:name="_Hlk177027020"/>
      <w:r w:rsidRPr="00712618">
        <w:t>T</w:t>
      </w:r>
      <w:r w:rsidR="000A3924" w:rsidRPr="00712618">
        <w:t xml:space="preserve">he resubmission </w:t>
      </w:r>
      <w:r w:rsidR="008409E8" w:rsidRPr="00712618">
        <w:t>presented</w:t>
      </w:r>
      <w:r w:rsidR="008478BD" w:rsidRPr="00712618">
        <w:t xml:space="preserve"> pre-specified subgroup analyses </w:t>
      </w:r>
      <w:r w:rsidR="00B33CCE" w:rsidRPr="00712618">
        <w:t>of</w:t>
      </w:r>
      <w:r w:rsidR="008478BD" w:rsidRPr="00712618">
        <w:t xml:space="preserve"> </w:t>
      </w:r>
      <w:r w:rsidR="00833DD1" w:rsidRPr="00712618">
        <w:t>patients with</w:t>
      </w:r>
      <w:r w:rsidR="008478BD" w:rsidRPr="00712618">
        <w:t xml:space="preserve"> chronic migraine</w:t>
      </w:r>
      <w:r w:rsidR="00142383" w:rsidRPr="00712618">
        <w:t xml:space="preserve"> for all trials</w:t>
      </w:r>
      <w:r w:rsidR="00516614" w:rsidRPr="00712618">
        <w:t xml:space="preserve">. </w:t>
      </w:r>
      <w:r w:rsidR="00142383" w:rsidRPr="00712618">
        <w:t xml:space="preserve">The </w:t>
      </w:r>
      <w:r w:rsidR="00833DD1" w:rsidRPr="00712618">
        <w:t>re</w:t>
      </w:r>
      <w:r w:rsidR="00142383" w:rsidRPr="00712618">
        <w:t>submission also presented</w:t>
      </w:r>
      <w:r w:rsidR="000A3924" w:rsidRPr="00712618">
        <w:t xml:space="preserve"> </w:t>
      </w:r>
      <w:r w:rsidR="008478BD" w:rsidRPr="00FA2DBD">
        <w:rPr>
          <w:i/>
          <w:iCs/>
        </w:rPr>
        <w:t>post-hoc</w:t>
      </w:r>
      <w:r w:rsidR="000A3924" w:rsidRPr="00712618">
        <w:t xml:space="preserve"> subgroup analyses </w:t>
      </w:r>
      <w:r w:rsidR="00142383" w:rsidRPr="00712618">
        <w:t>of</w:t>
      </w:r>
      <w:r w:rsidR="000A3924" w:rsidRPr="00712618">
        <w:t xml:space="preserve"> </w:t>
      </w:r>
      <w:r w:rsidR="00833DD1" w:rsidRPr="00712618">
        <w:t xml:space="preserve">patients who </w:t>
      </w:r>
      <w:r w:rsidR="000A3924" w:rsidRPr="00712618">
        <w:t xml:space="preserve">had failed </w:t>
      </w:r>
      <w:r w:rsidR="000A3924" w:rsidRPr="00712618">
        <w:rPr>
          <w:lang w:val="en-US"/>
        </w:rPr>
        <w:t>≥</w:t>
      </w:r>
      <w:r w:rsidR="00D103FF">
        <w:rPr>
          <w:lang w:val="en-US"/>
        </w:rPr>
        <w:t> </w:t>
      </w:r>
      <w:r w:rsidR="000A3924" w:rsidRPr="00712618">
        <w:rPr>
          <w:lang w:val="en-US"/>
        </w:rPr>
        <w:t xml:space="preserve">3 prophylactic </w:t>
      </w:r>
      <w:r w:rsidR="009D17A2" w:rsidRPr="00712618">
        <w:rPr>
          <w:lang w:val="en-US"/>
        </w:rPr>
        <w:t xml:space="preserve">migraine </w:t>
      </w:r>
      <w:r w:rsidR="000A3924" w:rsidRPr="00712618">
        <w:rPr>
          <w:lang w:val="en-US"/>
        </w:rPr>
        <w:t>medication</w:t>
      </w:r>
      <w:r w:rsidR="003F6499" w:rsidRPr="00712618">
        <w:rPr>
          <w:lang w:val="en-US"/>
        </w:rPr>
        <w:t xml:space="preserve"> categories</w:t>
      </w:r>
      <w:r w:rsidR="006E07A9" w:rsidRPr="00712618">
        <w:rPr>
          <w:lang w:val="en-US"/>
        </w:rPr>
        <w:t xml:space="preserve"> (herein referred to as ≥</w:t>
      </w:r>
      <w:r w:rsidR="00D103FF">
        <w:rPr>
          <w:lang w:val="en-US"/>
        </w:rPr>
        <w:t> </w:t>
      </w:r>
      <w:r w:rsidR="006E07A9" w:rsidRPr="00712618">
        <w:rPr>
          <w:lang w:val="en-US"/>
        </w:rPr>
        <w:t>3 treatment failures)</w:t>
      </w:r>
      <w:r w:rsidR="00142383" w:rsidRPr="00712618">
        <w:rPr>
          <w:lang w:val="en-US"/>
        </w:rPr>
        <w:t xml:space="preserve"> </w:t>
      </w:r>
      <w:r w:rsidR="00833DD1" w:rsidRPr="00712618">
        <w:rPr>
          <w:lang w:val="en-US"/>
        </w:rPr>
        <w:t>from</w:t>
      </w:r>
      <w:r w:rsidR="00142383" w:rsidRPr="00712618">
        <w:rPr>
          <w:lang w:val="en-US"/>
        </w:rPr>
        <w:t xml:space="preserve"> </w:t>
      </w:r>
      <w:r w:rsidR="00142383" w:rsidRPr="00712618">
        <w:t>the erenumab Study 295 trial, the galcanezumab CONQUER</w:t>
      </w:r>
      <w:r w:rsidR="00833DD1" w:rsidRPr="00712618">
        <w:t xml:space="preserve"> and</w:t>
      </w:r>
      <w:r w:rsidR="00142383" w:rsidRPr="00712618">
        <w:t xml:space="preserve"> REGAIN trials and the eptinezumab DELIVER trial. </w:t>
      </w:r>
      <w:r w:rsidR="00C0644B" w:rsidRPr="00712618">
        <w:t xml:space="preserve">This approach aligned with the listing of comparator treatments on the PBS, where </w:t>
      </w:r>
      <w:r w:rsidR="00C0644B" w:rsidRPr="00FA2DBD">
        <w:rPr>
          <w:i/>
          <w:iCs/>
        </w:rPr>
        <w:t>post-hoc</w:t>
      </w:r>
      <w:r w:rsidR="00C0644B" w:rsidRPr="00712618">
        <w:t xml:space="preserve"> subgroup analysis data were used to support listing for a population with </w:t>
      </w:r>
      <w:r w:rsidR="00A36626" w:rsidRPr="00712618">
        <w:t xml:space="preserve">3 </w:t>
      </w:r>
      <w:r w:rsidR="00C0644B" w:rsidRPr="00712618">
        <w:t>or more treatment failures (</w:t>
      </w:r>
      <w:r w:rsidR="00896C7E">
        <w:t>paragraph</w:t>
      </w:r>
      <w:r w:rsidR="00C0644B" w:rsidRPr="00712618">
        <w:t xml:space="preserve"> </w:t>
      </w:r>
      <w:r w:rsidR="004B4A91" w:rsidRPr="00712618">
        <w:t>6.6</w:t>
      </w:r>
      <w:r w:rsidR="00C0644B" w:rsidRPr="00712618">
        <w:t xml:space="preserve">, Galcanezumab PSD, July 2019 PBAC meeting; </w:t>
      </w:r>
      <w:r w:rsidR="00896C7E">
        <w:t>paragraph</w:t>
      </w:r>
      <w:r w:rsidR="00C0644B" w:rsidRPr="00712618">
        <w:t xml:space="preserve"> </w:t>
      </w:r>
      <w:r w:rsidR="004B4A91" w:rsidRPr="00712618">
        <w:t>6</w:t>
      </w:r>
      <w:r w:rsidR="00C0644B" w:rsidRPr="00712618">
        <w:t xml:space="preserve">.5, Fremanezumab PSD, November 2019 meeting; </w:t>
      </w:r>
      <w:r w:rsidR="00896C7E">
        <w:t>paragraph</w:t>
      </w:r>
      <w:r w:rsidR="00C0644B" w:rsidRPr="00712618">
        <w:t xml:space="preserve"> </w:t>
      </w:r>
      <w:r w:rsidR="004B4A91" w:rsidRPr="00712618">
        <w:t>6</w:t>
      </w:r>
      <w:r w:rsidR="00C0644B" w:rsidRPr="00712618">
        <w:t>.5, Eptinezumab PSD, July 2022 PBAC meeting).</w:t>
      </w:r>
    </w:p>
    <w:bookmarkEnd w:id="28"/>
    <w:p w14:paraId="13EC7623" w14:textId="6919FEAF" w:rsidR="008409E8" w:rsidRPr="00712618" w:rsidRDefault="008409E8" w:rsidP="00FE4A42">
      <w:pPr>
        <w:pStyle w:val="3-BodyText"/>
        <w:rPr>
          <w:lang w:val="en-US"/>
        </w:rPr>
      </w:pPr>
      <w:r w:rsidRPr="00712618">
        <w:rPr>
          <w:lang w:val="en-US"/>
        </w:rPr>
        <w:t xml:space="preserve">The resubmission also presented meta-analyses for </w:t>
      </w:r>
      <w:r w:rsidR="00FD6509" w:rsidRPr="00712618">
        <w:rPr>
          <w:lang w:val="en-US"/>
        </w:rPr>
        <w:t>erenumab versus placebo</w:t>
      </w:r>
      <w:r w:rsidR="00833DD1" w:rsidRPr="00712618">
        <w:rPr>
          <w:lang w:val="en-US"/>
        </w:rPr>
        <w:t xml:space="preserve"> for the</w:t>
      </w:r>
      <w:r w:rsidR="00FD6509" w:rsidRPr="00712618">
        <w:rPr>
          <w:lang w:val="en-US"/>
        </w:rPr>
        <w:t xml:space="preserve"> w</w:t>
      </w:r>
      <w:r w:rsidR="001203DB" w:rsidRPr="00712618">
        <w:rPr>
          <w:lang w:val="en-US"/>
        </w:rPr>
        <w:t>hole trial population</w:t>
      </w:r>
      <w:r w:rsidR="00833DD1" w:rsidRPr="00712618">
        <w:rPr>
          <w:lang w:val="en-US"/>
        </w:rPr>
        <w:t>s</w:t>
      </w:r>
      <w:r w:rsidR="00364095">
        <w:rPr>
          <w:lang w:val="en-US"/>
        </w:rPr>
        <w:t xml:space="preserve"> and</w:t>
      </w:r>
      <w:r w:rsidR="00AD2CFE" w:rsidRPr="00712618">
        <w:rPr>
          <w:lang w:val="en-US"/>
        </w:rPr>
        <w:t xml:space="preserve"> </w:t>
      </w:r>
      <w:r w:rsidR="001203DB" w:rsidRPr="00712618">
        <w:rPr>
          <w:lang w:val="en-US"/>
        </w:rPr>
        <w:t>chronic migraine</w:t>
      </w:r>
      <w:r w:rsidR="00FD6509" w:rsidRPr="00712618">
        <w:rPr>
          <w:lang w:val="en-US"/>
        </w:rPr>
        <w:t xml:space="preserve"> subgroup</w:t>
      </w:r>
      <w:r w:rsidR="00837EAC" w:rsidRPr="00712618">
        <w:rPr>
          <w:lang w:val="en-US"/>
        </w:rPr>
        <w:t>s</w:t>
      </w:r>
      <w:r w:rsidR="008436FA" w:rsidRPr="00712618">
        <w:rPr>
          <w:lang w:val="en-US"/>
        </w:rPr>
        <w:t xml:space="preserve"> (</w:t>
      </w:r>
      <w:r w:rsidR="00A7722D" w:rsidRPr="00712618">
        <w:rPr>
          <w:lang w:val="en-US"/>
        </w:rPr>
        <w:t xml:space="preserve">erenumab, fremanezumab, galcanezumab, </w:t>
      </w:r>
      <w:r w:rsidR="005049DE" w:rsidRPr="00712618">
        <w:rPr>
          <w:lang w:val="en-US"/>
        </w:rPr>
        <w:t>eptinezumab)</w:t>
      </w:r>
      <w:r w:rsidR="00DE2B5F" w:rsidRPr="00712618">
        <w:rPr>
          <w:lang w:val="en-US"/>
        </w:rPr>
        <w:t>.</w:t>
      </w:r>
    </w:p>
    <w:p w14:paraId="6B074879" w14:textId="77777777" w:rsidR="00902830" w:rsidRPr="00712618" w:rsidRDefault="000A3924">
      <w:pPr>
        <w:pStyle w:val="3-BodyText"/>
        <w:rPr>
          <w:rFonts w:eastAsia="Times New Roman" w:cs="Arial"/>
          <w:szCs w:val="24"/>
          <w:lang w:val="en-US"/>
        </w:rPr>
      </w:pPr>
      <w:r w:rsidRPr="00712618">
        <w:rPr>
          <w:lang w:val="en-US"/>
        </w:rPr>
        <w:t>Finally, the resubmission presented indirect comparison</w:t>
      </w:r>
      <w:r w:rsidR="00902830" w:rsidRPr="00712618">
        <w:rPr>
          <w:lang w:val="en-US"/>
        </w:rPr>
        <w:t>s of:</w:t>
      </w:r>
    </w:p>
    <w:p w14:paraId="5E725A35" w14:textId="64523B77" w:rsidR="00902830" w:rsidRPr="00712618" w:rsidRDefault="00902830" w:rsidP="00D8013B">
      <w:pPr>
        <w:pStyle w:val="3-BodyText"/>
        <w:numPr>
          <w:ilvl w:val="1"/>
          <w:numId w:val="9"/>
        </w:numPr>
        <w:ind w:left="1134"/>
      </w:pPr>
      <w:r w:rsidRPr="00712618">
        <w:t>The whole trial population</w:t>
      </w:r>
      <w:r w:rsidR="008409E8" w:rsidRPr="00712618">
        <w:t>s</w:t>
      </w:r>
      <w:r w:rsidRPr="00712618">
        <w:t xml:space="preserve"> </w:t>
      </w:r>
      <w:r w:rsidR="008409E8" w:rsidRPr="00712618">
        <w:t>for</w:t>
      </w:r>
      <w:r w:rsidRPr="00712618">
        <w:t>: one erenumab trial (Study 295)</w:t>
      </w:r>
      <w:r w:rsidR="00921889" w:rsidRPr="00712618">
        <w:t>;</w:t>
      </w:r>
      <w:r w:rsidR="00833DD1" w:rsidRPr="00712618">
        <w:t xml:space="preserve"> three</w:t>
      </w:r>
      <w:r w:rsidRPr="00712618">
        <w:t> fremanezumab trials (FOCUS, HALO-CM</w:t>
      </w:r>
      <w:r w:rsidR="006C7C31" w:rsidRPr="00712618">
        <w:t xml:space="preserve">, </w:t>
      </w:r>
      <w:r w:rsidRPr="00712618">
        <w:t>NCT03303079)</w:t>
      </w:r>
      <w:r w:rsidR="00921889" w:rsidRPr="00712618">
        <w:t>;</w:t>
      </w:r>
      <w:r w:rsidR="00833DD1" w:rsidRPr="00712618">
        <w:t xml:space="preserve"> two</w:t>
      </w:r>
      <w:r w:rsidRPr="00712618">
        <w:t> galcanezumab trials (REGAIN</w:t>
      </w:r>
      <w:r w:rsidR="00833DD1" w:rsidRPr="00712618">
        <w:t>,</w:t>
      </w:r>
      <w:r w:rsidRPr="00712618">
        <w:t xml:space="preserve"> CONQUER); and </w:t>
      </w:r>
      <w:r w:rsidR="00833DD1" w:rsidRPr="00712618">
        <w:t xml:space="preserve">three </w:t>
      </w:r>
      <w:r w:rsidRPr="00712618">
        <w:t>eptinezumab trials (DELIVER, PROMISE-2, Study 005)</w:t>
      </w:r>
      <w:r w:rsidR="008409E8" w:rsidRPr="00712618">
        <w:t xml:space="preserve"> with placebo as the common comparator</w:t>
      </w:r>
      <w:r w:rsidRPr="00712618">
        <w:t>. Scenario</w:t>
      </w:r>
      <w:r w:rsidR="00327213" w:rsidRPr="00712618">
        <w:t xml:space="preserve"> analyse</w:t>
      </w:r>
      <w:r w:rsidRPr="00712618">
        <w:t>s were also presented using the erenumab supplementary trials (DRAGON, Study 609).</w:t>
      </w:r>
    </w:p>
    <w:p w14:paraId="608A675C" w14:textId="6DEB5023" w:rsidR="000A3924" w:rsidRPr="00712618" w:rsidRDefault="008409E8" w:rsidP="00D8013B">
      <w:pPr>
        <w:pStyle w:val="3-BodyText"/>
        <w:numPr>
          <w:ilvl w:val="1"/>
          <w:numId w:val="9"/>
        </w:numPr>
        <w:ind w:left="1134"/>
      </w:pPr>
      <w:r w:rsidRPr="00FA2DBD">
        <w:rPr>
          <w:i/>
          <w:iCs/>
        </w:rPr>
        <w:t>P</w:t>
      </w:r>
      <w:r w:rsidR="00136D2B" w:rsidRPr="00FA2DBD">
        <w:rPr>
          <w:i/>
          <w:iCs/>
        </w:rPr>
        <w:t>ost-hoc</w:t>
      </w:r>
      <w:r w:rsidR="000A3924" w:rsidRPr="00712618">
        <w:t xml:space="preserve"> subgroup</w:t>
      </w:r>
      <w:r w:rsidRPr="00712618">
        <w:t>s</w:t>
      </w:r>
      <w:r w:rsidR="000A3924" w:rsidRPr="00712618">
        <w:t xml:space="preserve"> of </w:t>
      </w:r>
      <w:r w:rsidR="009C30C9" w:rsidRPr="00712618">
        <w:t>patient</w:t>
      </w:r>
      <w:r w:rsidR="000A3924" w:rsidRPr="00712618">
        <w:t xml:space="preserve">s who had failed ≥3 prophylactic </w:t>
      </w:r>
      <w:r w:rsidR="00FE72FE" w:rsidRPr="00712618">
        <w:t xml:space="preserve">migraine </w:t>
      </w:r>
      <w:r w:rsidR="000A3924" w:rsidRPr="00712618">
        <w:t xml:space="preserve">medications </w:t>
      </w:r>
      <w:r w:rsidRPr="00712618">
        <w:t>for</w:t>
      </w:r>
      <w:r w:rsidR="000A3924" w:rsidRPr="00712618">
        <w:t xml:space="preserve">: one erenumab trial (Study 295); </w:t>
      </w:r>
      <w:r w:rsidR="00833DD1" w:rsidRPr="00712618">
        <w:t xml:space="preserve">two </w:t>
      </w:r>
      <w:r w:rsidR="000A3924" w:rsidRPr="00712618">
        <w:t>galcanezumab trials (REGAIN</w:t>
      </w:r>
      <w:r w:rsidR="00833DD1" w:rsidRPr="00712618">
        <w:t>,</w:t>
      </w:r>
      <w:r w:rsidR="000A3924" w:rsidRPr="00712618">
        <w:t xml:space="preserve"> CONQUER); and one eptinezumab trial (DELIVER) with placebo as the common comparator. </w:t>
      </w:r>
    </w:p>
    <w:p w14:paraId="7DCBACCF" w14:textId="205CE855" w:rsidR="0082221A" w:rsidRPr="00712618" w:rsidRDefault="0082221A">
      <w:pPr>
        <w:pStyle w:val="3-BodyText"/>
        <w:rPr>
          <w:rFonts w:eastAsia="Times New Roman" w:cs="Arial"/>
          <w:szCs w:val="24"/>
          <w:lang w:val="en-US"/>
        </w:rPr>
      </w:pPr>
      <w:r w:rsidRPr="00712618">
        <w:rPr>
          <w:rFonts w:eastAsia="Times New Roman" w:cs="Arial"/>
          <w:szCs w:val="24"/>
          <w:lang w:val="en-US"/>
        </w:rPr>
        <w:fldChar w:fldCharType="begin" w:fldLock="1"/>
      </w:r>
      <w:r w:rsidRPr="00712618">
        <w:rPr>
          <w:rFonts w:eastAsia="Times New Roman" w:cs="Arial"/>
          <w:szCs w:val="24"/>
          <w:lang w:val="en-US"/>
        </w:rPr>
        <w:instrText xml:space="preserve"> REF _Ref176359384 \h </w:instrText>
      </w:r>
      <w:r w:rsidR="00712618" w:rsidRPr="00712618">
        <w:rPr>
          <w:rFonts w:eastAsia="Times New Roman" w:cs="Arial"/>
          <w:szCs w:val="24"/>
          <w:lang w:val="en-US"/>
        </w:rPr>
        <w:instrText xml:space="preserve"> \* MERGEFORMAT </w:instrText>
      </w:r>
      <w:r w:rsidRPr="00712618">
        <w:rPr>
          <w:rFonts w:eastAsia="Times New Roman" w:cs="Arial"/>
          <w:szCs w:val="24"/>
          <w:lang w:val="en-US"/>
        </w:rPr>
      </w:r>
      <w:r w:rsidRPr="00712618">
        <w:rPr>
          <w:rFonts w:eastAsia="Times New Roman" w:cs="Arial"/>
          <w:szCs w:val="24"/>
          <w:lang w:val="en-US"/>
        </w:rPr>
        <w:fldChar w:fldCharType="separate"/>
      </w:r>
      <w:r w:rsidR="00936A93" w:rsidRPr="00712618">
        <w:t xml:space="preserve">Figure </w:t>
      </w:r>
      <w:r w:rsidR="00936A93" w:rsidRPr="00712618">
        <w:rPr>
          <w:noProof/>
        </w:rPr>
        <w:t>1</w:t>
      </w:r>
      <w:r w:rsidRPr="00712618">
        <w:rPr>
          <w:rFonts w:eastAsia="Times New Roman" w:cs="Arial"/>
          <w:szCs w:val="24"/>
          <w:lang w:val="en-US"/>
        </w:rPr>
        <w:fldChar w:fldCharType="end"/>
      </w:r>
      <w:r w:rsidRPr="00712618">
        <w:rPr>
          <w:rFonts w:eastAsia="Times New Roman" w:cs="Arial"/>
          <w:szCs w:val="24"/>
          <w:lang w:val="en-US"/>
        </w:rPr>
        <w:t xml:space="preserve"> presents a network diagram of the trials included to inform the indirect comparisons of erenumab with galcanezumab, fremanezumab and eptinezumab.</w:t>
      </w:r>
    </w:p>
    <w:p w14:paraId="2B094BA4" w14:textId="4E4D29F6" w:rsidR="0082221A" w:rsidRDefault="0082221A" w:rsidP="00F410BF">
      <w:pPr>
        <w:pStyle w:val="Caption"/>
        <w:jc w:val="left"/>
      </w:pPr>
      <w:bookmarkStart w:id="29" w:name="_Ref176359384"/>
      <w:r>
        <w:lastRenderedPageBreak/>
        <w:t xml:space="preserve">Figure </w:t>
      </w:r>
      <w:r w:rsidR="00833DD1">
        <w:fldChar w:fldCharType="begin" w:fldLock="1"/>
      </w:r>
      <w:r w:rsidR="00833DD1">
        <w:instrText xml:space="preserve"> SEQ Figure \* ARABIC </w:instrText>
      </w:r>
      <w:r w:rsidR="00833DD1">
        <w:fldChar w:fldCharType="separate"/>
      </w:r>
      <w:r w:rsidR="00896C7E">
        <w:rPr>
          <w:noProof/>
        </w:rPr>
        <w:t>1</w:t>
      </w:r>
      <w:r w:rsidR="00833DD1">
        <w:rPr>
          <w:noProof/>
        </w:rPr>
        <w:fldChar w:fldCharType="end"/>
      </w:r>
      <w:bookmarkEnd w:id="29"/>
      <w:r>
        <w:t xml:space="preserve">: </w:t>
      </w:r>
      <w:r w:rsidRPr="00857048">
        <w:t>Network diagram of erenumab and comparators</w:t>
      </w:r>
    </w:p>
    <w:p w14:paraId="063036B3" w14:textId="05AF3AF8" w:rsidR="0082221A" w:rsidRPr="0082221A" w:rsidRDefault="0082221A" w:rsidP="00F410BF">
      <w:pPr>
        <w:keepNext/>
        <w:keepLines/>
      </w:pPr>
      <w:r w:rsidRPr="0082221A">
        <w:rPr>
          <w:noProof/>
        </w:rPr>
        <w:drawing>
          <wp:inline distT="0" distB="0" distL="0" distR="0" wp14:anchorId="67A5CB6C" wp14:editId="635CC524">
            <wp:extent cx="5732145" cy="2790190"/>
            <wp:effectExtent l="0" t="0" r="1905" b="0"/>
            <wp:docPr id="1447448765" name="Picture 1" descr="Figure 1: Network diagram of erenumab and compar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448765" name="Picture 1" descr="Figure 1: Network diagram of erenumab and comparator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145" cy="2790190"/>
                    </a:xfrm>
                    <a:prstGeom prst="rect">
                      <a:avLst/>
                    </a:prstGeom>
                    <a:noFill/>
                    <a:ln>
                      <a:noFill/>
                    </a:ln>
                  </pic:spPr>
                </pic:pic>
              </a:graphicData>
            </a:graphic>
          </wp:inline>
        </w:drawing>
      </w:r>
    </w:p>
    <w:p w14:paraId="02AF2E2C" w14:textId="77777777" w:rsidR="0082221A" w:rsidRPr="00712618" w:rsidRDefault="0082221A" w:rsidP="003B0D6F">
      <w:pPr>
        <w:pStyle w:val="TableFigureFooter"/>
        <w:rPr>
          <w:rFonts w:eastAsiaTheme="majorEastAsia"/>
        </w:rPr>
      </w:pPr>
      <w:r w:rsidRPr="00712618">
        <w:rPr>
          <w:rFonts w:eastAsiaTheme="majorEastAsia"/>
        </w:rPr>
        <w:t xml:space="preserve">Source: Constructed during the evaluation from Table 2.8, p43; Table 2.12, p52; Table A.3, pp139-140 of the resubmission. </w:t>
      </w:r>
    </w:p>
    <w:p w14:paraId="2D9C8291" w14:textId="51B0088B" w:rsidR="0082221A" w:rsidRPr="00712618" w:rsidRDefault="0082221A" w:rsidP="003B0D6F">
      <w:pPr>
        <w:pStyle w:val="TableFigureFooter"/>
        <w:rPr>
          <w:rFonts w:eastAsiaTheme="majorEastAsia"/>
        </w:rPr>
      </w:pPr>
      <w:r w:rsidRPr="00712618">
        <w:rPr>
          <w:rFonts w:eastAsiaTheme="majorEastAsia"/>
        </w:rPr>
        <w:t xml:space="preserve">k = number of trials; n = number of </w:t>
      </w:r>
      <w:r w:rsidR="009C30C9" w:rsidRPr="00712618">
        <w:rPr>
          <w:rFonts w:eastAsiaTheme="majorEastAsia"/>
        </w:rPr>
        <w:t>patient</w:t>
      </w:r>
      <w:r w:rsidRPr="00712618">
        <w:rPr>
          <w:rFonts w:eastAsiaTheme="majorEastAsia"/>
        </w:rPr>
        <w:t>s enrolled; PBO = placebo</w:t>
      </w:r>
      <w:r w:rsidR="00F0576A" w:rsidRPr="00712618">
        <w:rPr>
          <w:rFonts w:eastAsiaTheme="majorEastAsia"/>
        </w:rPr>
        <w:t>.</w:t>
      </w:r>
      <w:r w:rsidRPr="00712618">
        <w:rPr>
          <w:rFonts w:eastAsiaTheme="majorEastAsia"/>
        </w:rPr>
        <w:t xml:space="preserve"> </w:t>
      </w:r>
    </w:p>
    <w:p w14:paraId="2B59ABAC" w14:textId="075BAD0A" w:rsidR="00862502" w:rsidRPr="0098262F" w:rsidRDefault="00A73134" w:rsidP="002E4F02">
      <w:pPr>
        <w:pStyle w:val="3-BodyText"/>
      </w:pPr>
      <w:r w:rsidRPr="0098262F">
        <w:t xml:space="preserve">Details of the </w:t>
      </w:r>
      <w:r w:rsidR="00B27206">
        <w:t>t</w:t>
      </w:r>
      <w:r w:rsidRPr="0098262F">
        <w:t xml:space="preserve">rials presented in the </w:t>
      </w:r>
      <w:r w:rsidR="00483E32">
        <w:t>re</w:t>
      </w:r>
      <w:r w:rsidRPr="0098262F">
        <w:t xml:space="preserve">submission are provided in </w:t>
      </w:r>
      <w:r w:rsidR="006E0186">
        <w:fldChar w:fldCharType="begin" w:fldLock="1"/>
      </w:r>
      <w:r w:rsidR="006E0186">
        <w:instrText xml:space="preserve"> REF _Ref104803956 \h </w:instrText>
      </w:r>
      <w:r w:rsidR="006E0186">
        <w:fldChar w:fldCharType="separate"/>
      </w:r>
      <w:r w:rsidR="00760DC5" w:rsidRPr="0098262F">
        <w:t xml:space="preserve">Table </w:t>
      </w:r>
      <w:r w:rsidR="00760DC5">
        <w:rPr>
          <w:noProof/>
        </w:rPr>
        <w:t>2</w:t>
      </w:r>
      <w:r w:rsidR="006E0186">
        <w:fldChar w:fldCharType="end"/>
      </w:r>
      <w:r w:rsidR="006E0186">
        <w:t>.</w:t>
      </w:r>
    </w:p>
    <w:p w14:paraId="7DE3A286" w14:textId="1020D201" w:rsidR="008E0D3C" w:rsidRPr="0098262F" w:rsidRDefault="00696EF9" w:rsidP="006E2379">
      <w:pPr>
        <w:pStyle w:val="TableFigureHeading"/>
        <w:keepLines/>
        <w:rPr>
          <w:rStyle w:val="CommentReference"/>
          <w:b/>
          <w:szCs w:val="24"/>
        </w:rPr>
      </w:pPr>
      <w:bookmarkStart w:id="30" w:name="_Ref104803956"/>
      <w:r w:rsidRPr="0098262F">
        <w:t xml:space="preserve">Table </w:t>
      </w:r>
      <w:r w:rsidR="00833DD1">
        <w:fldChar w:fldCharType="begin" w:fldLock="1"/>
      </w:r>
      <w:r w:rsidR="00833DD1">
        <w:instrText xml:space="preserve"> SEQ Table \* ARABIC </w:instrText>
      </w:r>
      <w:r w:rsidR="00833DD1">
        <w:fldChar w:fldCharType="separate"/>
      </w:r>
      <w:r w:rsidR="00760DC5">
        <w:rPr>
          <w:noProof/>
        </w:rPr>
        <w:t>2</w:t>
      </w:r>
      <w:r w:rsidR="00833DD1">
        <w:rPr>
          <w:noProof/>
        </w:rPr>
        <w:fldChar w:fldCharType="end"/>
      </w:r>
      <w:bookmarkEnd w:id="30"/>
      <w:r w:rsidRPr="0098262F">
        <w:t>:</w:t>
      </w:r>
      <w:r w:rsidR="00BC591F" w:rsidRPr="0098262F">
        <w:rPr>
          <w:rStyle w:val="CommentReference"/>
          <w:b/>
          <w:szCs w:val="24"/>
        </w:rPr>
        <w:t xml:space="preserve"> </w:t>
      </w:r>
      <w:r w:rsidR="008E0D3C" w:rsidRPr="0098262F">
        <w:rPr>
          <w:rStyle w:val="CommentReference"/>
          <w:b/>
          <w:szCs w:val="24"/>
        </w:rPr>
        <w:t xml:space="preserve">Trials and associated reports presented in the </w:t>
      </w:r>
      <w:r w:rsidR="00483E32">
        <w:rPr>
          <w:rStyle w:val="CommentReference"/>
          <w:b/>
          <w:szCs w:val="24"/>
        </w:rPr>
        <w:t>re</w:t>
      </w:r>
      <w:r w:rsidR="008E0D3C" w:rsidRPr="0098262F">
        <w:rPr>
          <w:rStyle w:val="CommentReference"/>
          <w:b/>
          <w:szCs w:val="24"/>
        </w:rPr>
        <w:t>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Trials and associated reports presented in the resubmission"/>
      </w:tblPr>
      <w:tblGrid>
        <w:gridCol w:w="1182"/>
        <w:gridCol w:w="5525"/>
        <w:gridCol w:w="2310"/>
      </w:tblGrid>
      <w:tr w:rsidR="00B27206" w:rsidRPr="00B27206" w14:paraId="6CA67B09" w14:textId="77777777" w:rsidTr="006E2379">
        <w:trPr>
          <w:cantSplit/>
          <w:trHeight w:val="70"/>
          <w:tblHeader/>
        </w:trPr>
        <w:tc>
          <w:tcPr>
            <w:tcW w:w="655" w:type="pct"/>
            <w:tcBorders>
              <w:top w:val="single" w:sz="4" w:space="0" w:color="auto"/>
              <w:left w:val="single" w:sz="4" w:space="0" w:color="auto"/>
              <w:bottom w:val="single" w:sz="4" w:space="0" w:color="auto"/>
              <w:right w:val="single" w:sz="4" w:space="0" w:color="auto"/>
            </w:tcBorders>
            <w:vAlign w:val="center"/>
            <w:hideMark/>
          </w:tcPr>
          <w:p w14:paraId="117C7D63" w14:textId="77777777" w:rsidR="00B27206" w:rsidRPr="00B27206" w:rsidRDefault="00B27206" w:rsidP="006E2379">
            <w:pPr>
              <w:pStyle w:val="FooterTableFigure"/>
              <w:keepNext/>
              <w:keepLines/>
              <w:spacing w:after="0"/>
              <w:rPr>
                <w:rFonts w:eastAsiaTheme="majorEastAsia" w:cs="Times New Roman"/>
                <w:b/>
                <w:sz w:val="20"/>
              </w:rPr>
            </w:pPr>
            <w:r w:rsidRPr="00B27206">
              <w:rPr>
                <w:rFonts w:eastAsiaTheme="majorEastAsia" w:cs="Times New Roman"/>
                <w:b/>
                <w:sz w:val="20"/>
              </w:rPr>
              <w:t>Trial ID</w:t>
            </w:r>
          </w:p>
        </w:tc>
        <w:tc>
          <w:tcPr>
            <w:tcW w:w="3064" w:type="pct"/>
            <w:tcBorders>
              <w:top w:val="single" w:sz="4" w:space="0" w:color="auto"/>
              <w:left w:val="single" w:sz="4" w:space="0" w:color="auto"/>
              <w:bottom w:val="single" w:sz="4" w:space="0" w:color="auto"/>
              <w:right w:val="single" w:sz="4" w:space="0" w:color="auto"/>
            </w:tcBorders>
            <w:vAlign w:val="center"/>
            <w:hideMark/>
          </w:tcPr>
          <w:p w14:paraId="6FE2FD27" w14:textId="77777777" w:rsidR="00B27206" w:rsidRPr="00B27206" w:rsidRDefault="00B27206" w:rsidP="006E2379">
            <w:pPr>
              <w:pStyle w:val="FooterTableFigure"/>
              <w:keepNext/>
              <w:keepLines/>
              <w:spacing w:after="0"/>
              <w:rPr>
                <w:rFonts w:eastAsiaTheme="majorEastAsia" w:cs="Times New Roman"/>
                <w:b/>
                <w:sz w:val="20"/>
              </w:rPr>
            </w:pPr>
            <w:r w:rsidRPr="00B27206">
              <w:rPr>
                <w:rFonts w:eastAsiaTheme="majorEastAsia" w:cs="Times New Roman"/>
                <w:b/>
                <w:sz w:val="20"/>
              </w:rPr>
              <w:t>Protocol title/ Publication title</w:t>
            </w:r>
          </w:p>
        </w:tc>
        <w:tc>
          <w:tcPr>
            <w:tcW w:w="1281" w:type="pct"/>
            <w:tcBorders>
              <w:top w:val="single" w:sz="4" w:space="0" w:color="auto"/>
              <w:left w:val="single" w:sz="4" w:space="0" w:color="auto"/>
              <w:bottom w:val="single" w:sz="4" w:space="0" w:color="auto"/>
              <w:right w:val="single" w:sz="4" w:space="0" w:color="auto"/>
            </w:tcBorders>
            <w:vAlign w:val="center"/>
            <w:hideMark/>
          </w:tcPr>
          <w:p w14:paraId="7216B83A" w14:textId="77777777" w:rsidR="00B27206" w:rsidRPr="00B27206" w:rsidRDefault="00B27206" w:rsidP="006E2379">
            <w:pPr>
              <w:pStyle w:val="FooterTableFigure"/>
              <w:keepNext/>
              <w:keepLines/>
              <w:spacing w:after="0"/>
              <w:rPr>
                <w:rFonts w:eastAsiaTheme="majorEastAsia" w:cs="Times New Roman"/>
                <w:b/>
                <w:sz w:val="20"/>
              </w:rPr>
            </w:pPr>
            <w:r w:rsidRPr="00B27206">
              <w:rPr>
                <w:rFonts w:eastAsiaTheme="majorEastAsia" w:cs="Times New Roman"/>
                <w:b/>
                <w:sz w:val="20"/>
              </w:rPr>
              <w:t>Publication citation</w:t>
            </w:r>
          </w:p>
        </w:tc>
      </w:tr>
      <w:tr w:rsidR="00B27206" w:rsidRPr="00B27206" w14:paraId="21F3F23C" w14:textId="77777777" w:rsidTr="006E2379">
        <w:trPr>
          <w:cantSplit/>
        </w:trPr>
        <w:tc>
          <w:tcPr>
            <w:tcW w:w="655" w:type="pct"/>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49CAECC0" w14:textId="77777777" w:rsidR="00B27206" w:rsidRPr="00B27206" w:rsidRDefault="00B27206" w:rsidP="006E2379">
            <w:pPr>
              <w:pStyle w:val="FooterTableFigure"/>
              <w:keepNext/>
              <w:keepLines/>
              <w:jc w:val="left"/>
              <w:rPr>
                <w:rFonts w:eastAsiaTheme="majorEastAsia" w:cs="Times New Roman"/>
                <w:sz w:val="20"/>
              </w:rPr>
            </w:pPr>
            <w:r w:rsidRPr="00B27206">
              <w:rPr>
                <w:rFonts w:eastAsiaTheme="majorEastAsia" w:cs="Times New Roman"/>
                <w:sz w:val="20"/>
              </w:rPr>
              <w:t xml:space="preserve">Study 295 </w:t>
            </w:r>
          </w:p>
          <w:p w14:paraId="08E94B8F" w14:textId="77777777" w:rsidR="00B27206" w:rsidRPr="00B27206" w:rsidRDefault="00B27206" w:rsidP="006E2379">
            <w:pPr>
              <w:pStyle w:val="FooterTableFigure"/>
              <w:keepNext/>
              <w:keepLines/>
              <w:jc w:val="left"/>
              <w:rPr>
                <w:rFonts w:eastAsiaTheme="majorEastAsia" w:cs="Times New Roman"/>
                <w:sz w:val="20"/>
              </w:rPr>
            </w:pPr>
            <w:r w:rsidRPr="00B27206">
              <w:rPr>
                <w:rFonts w:eastAsiaTheme="majorEastAsia" w:cs="Times New Roman"/>
                <w:sz w:val="20"/>
              </w:rPr>
              <w:t xml:space="preserve">NCT02066415 </w:t>
            </w:r>
          </w:p>
        </w:tc>
        <w:tc>
          <w:tcPr>
            <w:tcW w:w="3064" w:type="pct"/>
            <w:tcBorders>
              <w:top w:val="single" w:sz="4" w:space="0" w:color="auto"/>
              <w:left w:val="single" w:sz="4" w:space="0" w:color="auto"/>
              <w:bottom w:val="nil"/>
              <w:right w:val="single" w:sz="4" w:space="0" w:color="auto"/>
            </w:tcBorders>
            <w:shd w:val="clear" w:color="auto" w:fill="B8CCE4" w:themeFill="accent1" w:themeFillTint="66"/>
            <w:vAlign w:val="center"/>
            <w:hideMark/>
          </w:tcPr>
          <w:p w14:paraId="79045D33" w14:textId="77777777" w:rsidR="00B27206" w:rsidRPr="00B27206" w:rsidRDefault="00B27206" w:rsidP="006E2379">
            <w:pPr>
              <w:pStyle w:val="FooterTableFigure"/>
              <w:keepNext/>
              <w:keepLines/>
              <w:jc w:val="left"/>
              <w:rPr>
                <w:rFonts w:eastAsiaTheme="majorEastAsia" w:cs="Times New Roman"/>
                <w:sz w:val="20"/>
              </w:rPr>
            </w:pPr>
            <w:r w:rsidRPr="00B27206">
              <w:rPr>
                <w:rFonts w:eastAsiaTheme="majorEastAsia" w:cs="Times New Roman"/>
                <w:sz w:val="20"/>
              </w:rPr>
              <w:t>Clinical study report: A Phase 2, Randomized, Double-blind, Placebo-controlled Study to Evaluate the Efficacy and Safety of AMG 334 in Chronic Migraine Prevention.</w:t>
            </w:r>
          </w:p>
        </w:tc>
        <w:tc>
          <w:tcPr>
            <w:tcW w:w="1281" w:type="pct"/>
            <w:tcBorders>
              <w:top w:val="single" w:sz="4" w:space="0" w:color="auto"/>
              <w:left w:val="single" w:sz="4" w:space="0" w:color="auto"/>
              <w:bottom w:val="nil"/>
              <w:right w:val="single" w:sz="4" w:space="0" w:color="auto"/>
            </w:tcBorders>
            <w:shd w:val="clear" w:color="auto" w:fill="B8CCE4" w:themeFill="accent1" w:themeFillTint="66"/>
            <w:vAlign w:val="center"/>
            <w:hideMark/>
          </w:tcPr>
          <w:p w14:paraId="37786CD5" w14:textId="77777777" w:rsidR="00B27206" w:rsidRPr="00B27206" w:rsidRDefault="00B27206" w:rsidP="006E2379">
            <w:pPr>
              <w:pStyle w:val="FooterTableFigure"/>
              <w:keepNext/>
              <w:keepLines/>
              <w:jc w:val="left"/>
              <w:rPr>
                <w:rFonts w:eastAsiaTheme="majorEastAsia" w:cs="Times New Roman"/>
                <w:sz w:val="20"/>
              </w:rPr>
            </w:pPr>
            <w:r w:rsidRPr="00B27206">
              <w:rPr>
                <w:rFonts w:eastAsiaTheme="majorEastAsia" w:cs="Times New Roman"/>
                <w:sz w:val="20"/>
              </w:rPr>
              <w:t>15 September 2016</w:t>
            </w:r>
          </w:p>
        </w:tc>
      </w:tr>
      <w:tr w:rsidR="00B27206" w:rsidRPr="00B27206" w14:paraId="5A5E939E" w14:textId="77777777" w:rsidTr="006E2379">
        <w:trPr>
          <w:cantSplit/>
        </w:trPr>
        <w:tc>
          <w:tcPr>
            <w:tcW w:w="655" w:type="pct"/>
            <w:vMerge/>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26A0ACE2" w14:textId="77777777" w:rsidR="00B27206" w:rsidRPr="00B27206" w:rsidRDefault="00B27206" w:rsidP="006E2379">
            <w:pPr>
              <w:pStyle w:val="FooterTableFigure"/>
              <w:keepNext/>
              <w:keepLines/>
              <w:jc w:val="left"/>
              <w:rPr>
                <w:rFonts w:eastAsiaTheme="majorEastAsia" w:cs="Times New Roman"/>
                <w:sz w:val="20"/>
              </w:rPr>
            </w:pPr>
          </w:p>
        </w:tc>
        <w:tc>
          <w:tcPr>
            <w:tcW w:w="3064" w:type="pct"/>
            <w:tcBorders>
              <w:top w:val="nil"/>
              <w:left w:val="single" w:sz="4" w:space="0" w:color="auto"/>
              <w:bottom w:val="nil"/>
              <w:right w:val="single" w:sz="4" w:space="0" w:color="auto"/>
            </w:tcBorders>
            <w:shd w:val="clear" w:color="auto" w:fill="B8CCE4" w:themeFill="accent1" w:themeFillTint="66"/>
            <w:vAlign w:val="center"/>
            <w:hideMark/>
          </w:tcPr>
          <w:p w14:paraId="7D151FB5" w14:textId="77777777" w:rsidR="00B27206" w:rsidRPr="00B27206" w:rsidRDefault="00B27206" w:rsidP="006E2379">
            <w:pPr>
              <w:pStyle w:val="FooterTableFigure"/>
              <w:keepNext/>
              <w:keepLines/>
              <w:jc w:val="left"/>
              <w:rPr>
                <w:rFonts w:eastAsiaTheme="majorEastAsia" w:cs="Times New Roman"/>
                <w:sz w:val="20"/>
              </w:rPr>
            </w:pPr>
            <w:r w:rsidRPr="00B27206">
              <w:rPr>
                <w:rFonts w:eastAsiaTheme="majorEastAsia" w:cs="Times New Roman"/>
                <w:sz w:val="20"/>
              </w:rPr>
              <w:t xml:space="preserve">Tepper S, Ashina M, Reuter U, Brandes J. L, </w:t>
            </w:r>
            <w:proofErr w:type="spellStart"/>
            <w:r w:rsidRPr="00B27206">
              <w:rPr>
                <w:rFonts w:eastAsiaTheme="majorEastAsia" w:cs="Times New Roman"/>
                <w:sz w:val="20"/>
              </w:rPr>
              <w:t>Doležil</w:t>
            </w:r>
            <w:proofErr w:type="spellEnd"/>
            <w:r w:rsidRPr="00B27206">
              <w:rPr>
                <w:rFonts w:eastAsiaTheme="majorEastAsia" w:cs="Times New Roman"/>
                <w:sz w:val="20"/>
              </w:rPr>
              <w:t xml:space="preserve"> D, Silberstein S, Winner P, Leonardi D, Mikol D, &amp; Lenz R. Safety and efficacy of erenumab for preventive treatment of chronic migraine: a randomised, double-blind, placebo-controlled phase 2 trial. </w:t>
            </w:r>
          </w:p>
        </w:tc>
        <w:tc>
          <w:tcPr>
            <w:tcW w:w="1281" w:type="pct"/>
            <w:tcBorders>
              <w:top w:val="nil"/>
              <w:left w:val="single" w:sz="4" w:space="0" w:color="auto"/>
              <w:bottom w:val="nil"/>
              <w:right w:val="single" w:sz="4" w:space="0" w:color="auto"/>
            </w:tcBorders>
            <w:shd w:val="clear" w:color="auto" w:fill="B8CCE4" w:themeFill="accent1" w:themeFillTint="66"/>
            <w:vAlign w:val="center"/>
            <w:hideMark/>
          </w:tcPr>
          <w:p w14:paraId="2E6E5924" w14:textId="77777777" w:rsidR="00B27206" w:rsidRPr="00B27206" w:rsidRDefault="00B27206" w:rsidP="006E2379">
            <w:pPr>
              <w:pStyle w:val="FooterTableFigure"/>
              <w:keepNext/>
              <w:keepLines/>
              <w:jc w:val="left"/>
              <w:rPr>
                <w:rFonts w:eastAsiaTheme="majorEastAsia" w:cs="Times New Roman"/>
                <w:sz w:val="20"/>
              </w:rPr>
            </w:pPr>
            <w:r w:rsidRPr="00B27206">
              <w:rPr>
                <w:rFonts w:eastAsiaTheme="majorEastAsia" w:cs="Times New Roman"/>
                <w:i/>
                <w:iCs/>
                <w:sz w:val="20"/>
              </w:rPr>
              <w:t>The Lancet Neurology</w:t>
            </w:r>
            <w:r w:rsidRPr="00B27206">
              <w:rPr>
                <w:rFonts w:eastAsiaTheme="majorEastAsia" w:cs="Times New Roman"/>
                <w:sz w:val="20"/>
              </w:rPr>
              <w:t xml:space="preserve"> 2017;16(6):425-434</w:t>
            </w:r>
          </w:p>
        </w:tc>
      </w:tr>
      <w:tr w:rsidR="00B27206" w:rsidRPr="00B27206" w14:paraId="556E20F2" w14:textId="77777777" w:rsidTr="006E2379">
        <w:trPr>
          <w:cantSplit/>
        </w:trPr>
        <w:tc>
          <w:tcPr>
            <w:tcW w:w="655" w:type="pct"/>
            <w:vMerge/>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7951F08F" w14:textId="77777777" w:rsidR="00B27206" w:rsidRPr="00B27206" w:rsidRDefault="00B27206" w:rsidP="006E2379">
            <w:pPr>
              <w:pStyle w:val="FooterTableFigure"/>
              <w:keepNext/>
              <w:keepLines/>
              <w:jc w:val="left"/>
              <w:rPr>
                <w:rFonts w:eastAsiaTheme="majorEastAsia" w:cs="Times New Roman"/>
                <w:sz w:val="20"/>
              </w:rPr>
            </w:pPr>
          </w:p>
        </w:tc>
        <w:tc>
          <w:tcPr>
            <w:tcW w:w="3064" w:type="pct"/>
            <w:tcBorders>
              <w:top w:val="nil"/>
              <w:left w:val="single" w:sz="4" w:space="0" w:color="auto"/>
              <w:bottom w:val="single" w:sz="4" w:space="0" w:color="auto"/>
              <w:right w:val="single" w:sz="4" w:space="0" w:color="auto"/>
            </w:tcBorders>
            <w:shd w:val="clear" w:color="auto" w:fill="B8CCE4" w:themeFill="accent1" w:themeFillTint="66"/>
            <w:vAlign w:val="center"/>
            <w:hideMark/>
          </w:tcPr>
          <w:p w14:paraId="578687D2" w14:textId="77777777" w:rsidR="00B27206" w:rsidRPr="00B27206" w:rsidRDefault="00B27206" w:rsidP="006E2379">
            <w:pPr>
              <w:pStyle w:val="FooterTableFigure"/>
              <w:keepNext/>
              <w:keepLines/>
              <w:jc w:val="left"/>
              <w:rPr>
                <w:rFonts w:eastAsiaTheme="majorEastAsia" w:cs="Times New Roman"/>
                <w:sz w:val="20"/>
              </w:rPr>
            </w:pPr>
            <w:r w:rsidRPr="00B27206">
              <w:rPr>
                <w:rFonts w:eastAsiaTheme="majorEastAsia" w:cs="Times New Roman"/>
                <w:sz w:val="20"/>
              </w:rPr>
              <w:t xml:space="preserve">Lipton R B, Tepper S J, Reuter U, Silberstein S, Stewart W F, Nilsen J, Leonardi D K, Desai P, Cheng S, Mikol D </w:t>
            </w:r>
            <w:proofErr w:type="spellStart"/>
            <w:r w:rsidRPr="00B27206">
              <w:rPr>
                <w:rFonts w:eastAsiaTheme="majorEastAsia" w:cs="Times New Roman"/>
                <w:sz w:val="20"/>
              </w:rPr>
              <w:t>D</w:t>
            </w:r>
            <w:proofErr w:type="spellEnd"/>
            <w:r w:rsidRPr="00B27206">
              <w:rPr>
                <w:rFonts w:eastAsiaTheme="majorEastAsia" w:cs="Times New Roman"/>
                <w:sz w:val="20"/>
              </w:rPr>
              <w:t xml:space="preserve"> et al. Erenumab in chronic migraine: patient-reported outcomes in a randomized double-blind study. </w:t>
            </w:r>
          </w:p>
        </w:tc>
        <w:tc>
          <w:tcPr>
            <w:tcW w:w="1281" w:type="pct"/>
            <w:tcBorders>
              <w:top w:val="nil"/>
              <w:left w:val="single" w:sz="4" w:space="0" w:color="auto"/>
              <w:bottom w:val="single" w:sz="4" w:space="0" w:color="auto"/>
              <w:right w:val="single" w:sz="4" w:space="0" w:color="auto"/>
            </w:tcBorders>
            <w:shd w:val="clear" w:color="auto" w:fill="B8CCE4" w:themeFill="accent1" w:themeFillTint="66"/>
            <w:vAlign w:val="center"/>
            <w:hideMark/>
          </w:tcPr>
          <w:p w14:paraId="5F157674" w14:textId="77777777" w:rsidR="00B27206" w:rsidRPr="00B27206" w:rsidRDefault="00B27206" w:rsidP="006E2379">
            <w:pPr>
              <w:pStyle w:val="FooterTableFigure"/>
              <w:keepNext/>
              <w:keepLines/>
              <w:jc w:val="left"/>
              <w:rPr>
                <w:rFonts w:eastAsiaTheme="majorEastAsia" w:cs="Times New Roman"/>
                <w:i/>
                <w:sz w:val="20"/>
              </w:rPr>
            </w:pPr>
            <w:r w:rsidRPr="00B27206">
              <w:rPr>
                <w:rFonts w:eastAsiaTheme="majorEastAsia" w:cs="Times New Roman"/>
                <w:i/>
                <w:sz w:val="20"/>
              </w:rPr>
              <w:t xml:space="preserve">Neurology </w:t>
            </w:r>
            <w:r w:rsidRPr="00B27206">
              <w:rPr>
                <w:rFonts w:eastAsiaTheme="majorEastAsia" w:cs="Times New Roman"/>
                <w:sz w:val="20"/>
              </w:rPr>
              <w:t>2019 (19); e2250</w:t>
            </w:r>
            <w:r w:rsidRPr="00B27206">
              <w:rPr>
                <w:rFonts w:ascii="Cambria Math" w:eastAsiaTheme="majorEastAsia" w:hAnsi="Cambria Math" w:cs="Cambria Math"/>
                <w:sz w:val="20"/>
              </w:rPr>
              <w:t>‐</w:t>
            </w:r>
            <w:r w:rsidRPr="00B27206">
              <w:rPr>
                <w:rFonts w:eastAsiaTheme="majorEastAsia" w:cs="Times New Roman"/>
                <w:sz w:val="20"/>
              </w:rPr>
              <w:t>e2260.</w:t>
            </w:r>
            <w:r w:rsidRPr="00B27206">
              <w:rPr>
                <w:rFonts w:eastAsiaTheme="majorEastAsia" w:cs="Times New Roman"/>
                <w:i/>
                <w:sz w:val="20"/>
              </w:rPr>
              <w:t xml:space="preserve"> </w:t>
            </w:r>
          </w:p>
        </w:tc>
      </w:tr>
      <w:tr w:rsidR="00B27206" w:rsidRPr="00B27206" w14:paraId="5CAB7874" w14:textId="77777777" w:rsidTr="006E2379">
        <w:trPr>
          <w:cantSplit/>
        </w:trPr>
        <w:tc>
          <w:tcPr>
            <w:tcW w:w="655" w:type="pct"/>
            <w:vMerge w:val="restart"/>
            <w:tcBorders>
              <w:top w:val="single" w:sz="4" w:space="0" w:color="auto"/>
              <w:left w:val="single" w:sz="4" w:space="0" w:color="auto"/>
              <w:bottom w:val="nil"/>
              <w:right w:val="single" w:sz="4" w:space="0" w:color="auto"/>
            </w:tcBorders>
            <w:vAlign w:val="center"/>
            <w:hideMark/>
          </w:tcPr>
          <w:p w14:paraId="7CF2D7D3" w14:textId="77777777" w:rsidR="00B27206" w:rsidRPr="00B27206" w:rsidRDefault="00B27206" w:rsidP="006E2379">
            <w:pPr>
              <w:pStyle w:val="FooterTableFigure"/>
              <w:keepNext/>
              <w:keepLines/>
              <w:jc w:val="left"/>
              <w:rPr>
                <w:rFonts w:eastAsiaTheme="majorEastAsia" w:cs="Times New Roman"/>
                <w:sz w:val="20"/>
              </w:rPr>
            </w:pPr>
            <w:r w:rsidRPr="00B27206">
              <w:rPr>
                <w:rFonts w:eastAsiaTheme="majorEastAsia" w:cs="Times New Roman"/>
                <w:sz w:val="20"/>
              </w:rPr>
              <w:t>Study 609</w:t>
            </w:r>
          </w:p>
          <w:p w14:paraId="0B4EB9C9" w14:textId="77777777" w:rsidR="00B27206" w:rsidRPr="00B27206" w:rsidRDefault="00B27206" w:rsidP="006E2379">
            <w:pPr>
              <w:pStyle w:val="FooterTableFigure"/>
              <w:keepNext/>
              <w:keepLines/>
              <w:jc w:val="left"/>
              <w:rPr>
                <w:rFonts w:eastAsiaTheme="majorEastAsia" w:cs="Times New Roman"/>
                <w:sz w:val="20"/>
              </w:rPr>
            </w:pPr>
            <w:r w:rsidRPr="00B27206">
              <w:rPr>
                <w:rFonts w:eastAsiaTheme="majorEastAsia" w:cs="Times New Roman"/>
                <w:sz w:val="20"/>
              </w:rPr>
              <w:t xml:space="preserve">NCT03812224 </w:t>
            </w:r>
          </w:p>
        </w:tc>
        <w:tc>
          <w:tcPr>
            <w:tcW w:w="3064" w:type="pct"/>
            <w:tcBorders>
              <w:top w:val="single" w:sz="4" w:space="0" w:color="auto"/>
              <w:left w:val="single" w:sz="4" w:space="0" w:color="auto"/>
              <w:bottom w:val="nil"/>
              <w:right w:val="single" w:sz="4" w:space="0" w:color="auto"/>
            </w:tcBorders>
            <w:vAlign w:val="center"/>
            <w:hideMark/>
          </w:tcPr>
          <w:p w14:paraId="6639F882" w14:textId="77777777" w:rsidR="00B27206" w:rsidRPr="00B27206" w:rsidRDefault="00B27206" w:rsidP="006E2379">
            <w:pPr>
              <w:pStyle w:val="FooterTableFigure"/>
              <w:keepNext/>
              <w:keepLines/>
              <w:jc w:val="left"/>
              <w:rPr>
                <w:rFonts w:eastAsiaTheme="majorEastAsia" w:cs="Times New Roman"/>
                <w:sz w:val="20"/>
              </w:rPr>
            </w:pPr>
            <w:r w:rsidRPr="00B27206">
              <w:rPr>
                <w:rFonts w:eastAsiaTheme="majorEastAsia" w:cs="Times New Roman"/>
                <w:sz w:val="20"/>
              </w:rPr>
              <w:t>Clinical study report: A Phase 3 Japanese Randomized, Double-blind, Placebo-controlled Study to Evaluate the Efficacy and Safety of Erenumab in Migraine Prevention.</w:t>
            </w:r>
          </w:p>
        </w:tc>
        <w:tc>
          <w:tcPr>
            <w:tcW w:w="1281" w:type="pct"/>
            <w:tcBorders>
              <w:top w:val="single" w:sz="4" w:space="0" w:color="auto"/>
              <w:left w:val="single" w:sz="4" w:space="0" w:color="auto"/>
              <w:bottom w:val="nil"/>
              <w:right w:val="single" w:sz="4" w:space="0" w:color="auto"/>
            </w:tcBorders>
            <w:vAlign w:val="center"/>
            <w:hideMark/>
          </w:tcPr>
          <w:p w14:paraId="58FF7EAC" w14:textId="77777777" w:rsidR="00B27206" w:rsidRPr="00B27206" w:rsidRDefault="00B27206" w:rsidP="006E2379">
            <w:pPr>
              <w:pStyle w:val="FooterTableFigure"/>
              <w:keepNext/>
              <w:keepLines/>
              <w:jc w:val="left"/>
              <w:rPr>
                <w:rFonts w:eastAsiaTheme="majorEastAsia" w:cs="Times New Roman"/>
                <w:sz w:val="20"/>
              </w:rPr>
            </w:pPr>
            <w:r w:rsidRPr="00B27206">
              <w:rPr>
                <w:rFonts w:eastAsiaTheme="majorEastAsia" w:cs="Times New Roman"/>
                <w:sz w:val="20"/>
              </w:rPr>
              <w:t>17 February 2021</w:t>
            </w:r>
          </w:p>
        </w:tc>
      </w:tr>
      <w:tr w:rsidR="00B27206" w:rsidRPr="00B27206" w14:paraId="3E59D4C2" w14:textId="77777777" w:rsidTr="006E2379">
        <w:trPr>
          <w:cantSplit/>
        </w:trPr>
        <w:tc>
          <w:tcPr>
            <w:tcW w:w="655" w:type="pct"/>
            <w:vMerge/>
            <w:tcBorders>
              <w:top w:val="single" w:sz="4" w:space="0" w:color="auto"/>
              <w:left w:val="single" w:sz="4" w:space="0" w:color="auto"/>
              <w:bottom w:val="nil"/>
              <w:right w:val="single" w:sz="4" w:space="0" w:color="auto"/>
            </w:tcBorders>
            <w:vAlign w:val="center"/>
            <w:hideMark/>
          </w:tcPr>
          <w:p w14:paraId="3938F087" w14:textId="77777777" w:rsidR="00B27206" w:rsidRPr="00B27206" w:rsidRDefault="00B27206" w:rsidP="006E2379">
            <w:pPr>
              <w:pStyle w:val="FooterTableFigure"/>
              <w:keepNext/>
              <w:keepLines/>
              <w:jc w:val="left"/>
              <w:rPr>
                <w:rFonts w:eastAsiaTheme="majorEastAsia" w:cs="Times New Roman"/>
                <w:sz w:val="20"/>
              </w:rPr>
            </w:pPr>
          </w:p>
        </w:tc>
        <w:tc>
          <w:tcPr>
            <w:tcW w:w="3064" w:type="pct"/>
            <w:tcBorders>
              <w:top w:val="nil"/>
              <w:left w:val="single" w:sz="4" w:space="0" w:color="auto"/>
              <w:bottom w:val="single" w:sz="4" w:space="0" w:color="auto"/>
              <w:right w:val="single" w:sz="4" w:space="0" w:color="auto"/>
            </w:tcBorders>
            <w:vAlign w:val="center"/>
            <w:hideMark/>
          </w:tcPr>
          <w:p w14:paraId="58704495" w14:textId="77777777" w:rsidR="00B27206" w:rsidRPr="00B27206" w:rsidRDefault="00B27206" w:rsidP="006E2379">
            <w:pPr>
              <w:pStyle w:val="FooterTableFigure"/>
              <w:keepNext/>
              <w:keepLines/>
              <w:jc w:val="left"/>
              <w:rPr>
                <w:rFonts w:eastAsiaTheme="majorEastAsia" w:cs="Times New Roman"/>
                <w:sz w:val="20"/>
              </w:rPr>
            </w:pPr>
            <w:r w:rsidRPr="00B27206">
              <w:rPr>
                <w:rFonts w:eastAsiaTheme="majorEastAsia" w:cs="Times New Roman"/>
                <w:sz w:val="20"/>
              </w:rPr>
              <w:t xml:space="preserve">Takeshima T, Sakai F, Hirata K, Imai N, </w:t>
            </w:r>
            <w:proofErr w:type="spellStart"/>
            <w:r w:rsidRPr="00B27206">
              <w:rPr>
                <w:rFonts w:eastAsiaTheme="majorEastAsia" w:cs="Times New Roman"/>
                <w:sz w:val="20"/>
              </w:rPr>
              <w:t>Matsumori</w:t>
            </w:r>
            <w:proofErr w:type="spellEnd"/>
            <w:r w:rsidRPr="00B27206">
              <w:rPr>
                <w:rFonts w:eastAsiaTheme="majorEastAsia" w:cs="Times New Roman"/>
                <w:sz w:val="20"/>
              </w:rPr>
              <w:t xml:space="preserve"> Y, Yoshida R, Peng C, Cheng S, &amp; Mikol D </w:t>
            </w:r>
            <w:proofErr w:type="spellStart"/>
            <w:r w:rsidRPr="00B27206">
              <w:rPr>
                <w:rFonts w:eastAsiaTheme="majorEastAsia" w:cs="Times New Roman"/>
                <w:sz w:val="20"/>
              </w:rPr>
              <w:t>D</w:t>
            </w:r>
            <w:proofErr w:type="spellEnd"/>
            <w:r w:rsidRPr="00B27206">
              <w:rPr>
                <w:rFonts w:eastAsiaTheme="majorEastAsia" w:cs="Times New Roman"/>
                <w:sz w:val="20"/>
              </w:rPr>
              <w:t xml:space="preserve">. (2021). Erenumab treatment for migraine prevention in Japanese patients: Efficacy and safety results from a Phase 3, randomized, double-blind, placebo-controlled study. </w:t>
            </w:r>
          </w:p>
        </w:tc>
        <w:tc>
          <w:tcPr>
            <w:tcW w:w="1281" w:type="pct"/>
            <w:tcBorders>
              <w:top w:val="nil"/>
              <w:left w:val="single" w:sz="4" w:space="0" w:color="auto"/>
              <w:bottom w:val="single" w:sz="4" w:space="0" w:color="auto"/>
              <w:right w:val="single" w:sz="4" w:space="0" w:color="auto"/>
            </w:tcBorders>
            <w:vAlign w:val="center"/>
            <w:hideMark/>
          </w:tcPr>
          <w:p w14:paraId="6603E44A" w14:textId="77777777" w:rsidR="00B27206" w:rsidRPr="00B27206" w:rsidRDefault="00B27206" w:rsidP="006E2379">
            <w:pPr>
              <w:pStyle w:val="FooterTableFigure"/>
              <w:keepNext/>
              <w:keepLines/>
              <w:jc w:val="left"/>
              <w:rPr>
                <w:rFonts w:eastAsiaTheme="majorEastAsia" w:cs="Times New Roman"/>
                <w:i/>
                <w:sz w:val="20"/>
              </w:rPr>
            </w:pPr>
            <w:r w:rsidRPr="00B27206">
              <w:rPr>
                <w:rFonts w:eastAsiaTheme="majorEastAsia" w:cs="Times New Roman"/>
                <w:i/>
                <w:sz w:val="20"/>
              </w:rPr>
              <w:t>Headache</w:t>
            </w:r>
            <w:r w:rsidRPr="00B27206">
              <w:rPr>
                <w:rFonts w:eastAsiaTheme="majorEastAsia" w:cs="Times New Roman"/>
                <w:sz w:val="20"/>
              </w:rPr>
              <w:t xml:space="preserve"> 2021;61(6):927-935. </w:t>
            </w:r>
          </w:p>
        </w:tc>
      </w:tr>
      <w:tr w:rsidR="00B27206" w:rsidRPr="00B27206" w14:paraId="7BD861B2" w14:textId="77777777" w:rsidTr="006E2379">
        <w:trPr>
          <w:cantSplit/>
        </w:trPr>
        <w:tc>
          <w:tcPr>
            <w:tcW w:w="655" w:type="pct"/>
            <w:vMerge/>
            <w:tcBorders>
              <w:top w:val="single" w:sz="4" w:space="0" w:color="auto"/>
              <w:left w:val="single" w:sz="4" w:space="0" w:color="auto"/>
              <w:bottom w:val="nil"/>
              <w:right w:val="single" w:sz="4" w:space="0" w:color="auto"/>
            </w:tcBorders>
            <w:vAlign w:val="center"/>
            <w:hideMark/>
          </w:tcPr>
          <w:p w14:paraId="1743E335" w14:textId="77777777" w:rsidR="00B27206" w:rsidRPr="00B27206" w:rsidRDefault="00B27206" w:rsidP="006E2379">
            <w:pPr>
              <w:pStyle w:val="FooterTableFigure"/>
              <w:keepNext/>
              <w:keepLines/>
              <w:jc w:val="left"/>
              <w:rPr>
                <w:rFonts w:eastAsiaTheme="majorEastAsia" w:cs="Times New Roman"/>
                <w:sz w:val="20"/>
              </w:rPr>
            </w:pPr>
          </w:p>
        </w:tc>
        <w:tc>
          <w:tcPr>
            <w:tcW w:w="3064" w:type="pct"/>
            <w:tcBorders>
              <w:top w:val="single" w:sz="4" w:space="0" w:color="auto"/>
              <w:left w:val="single" w:sz="4" w:space="0" w:color="auto"/>
              <w:bottom w:val="nil"/>
              <w:right w:val="single" w:sz="4" w:space="0" w:color="auto"/>
            </w:tcBorders>
            <w:vAlign w:val="center"/>
            <w:hideMark/>
          </w:tcPr>
          <w:p w14:paraId="22701BBB" w14:textId="77777777" w:rsidR="00B27206" w:rsidRPr="00B27206" w:rsidRDefault="00B27206" w:rsidP="006E2379">
            <w:pPr>
              <w:pStyle w:val="FooterTableFigure"/>
              <w:keepNext/>
              <w:keepLines/>
              <w:jc w:val="left"/>
              <w:rPr>
                <w:rFonts w:eastAsiaTheme="majorEastAsia" w:cs="Times New Roman"/>
                <w:sz w:val="20"/>
              </w:rPr>
            </w:pPr>
            <w:r w:rsidRPr="00B27206">
              <w:rPr>
                <w:rFonts w:eastAsiaTheme="majorEastAsia" w:cs="Times New Roman"/>
                <w:sz w:val="20"/>
              </w:rPr>
              <w:t xml:space="preserve">Hirata K, Takeshima T, Sakai F, Imai N, </w:t>
            </w:r>
            <w:proofErr w:type="spellStart"/>
            <w:r w:rsidRPr="00B27206">
              <w:rPr>
                <w:rFonts w:eastAsiaTheme="majorEastAsia" w:cs="Times New Roman"/>
                <w:sz w:val="20"/>
              </w:rPr>
              <w:t>Matsumori</w:t>
            </w:r>
            <w:proofErr w:type="spellEnd"/>
            <w:r w:rsidRPr="00B27206">
              <w:rPr>
                <w:rFonts w:eastAsiaTheme="majorEastAsia" w:cs="Times New Roman"/>
                <w:sz w:val="20"/>
              </w:rPr>
              <w:t xml:space="preserve"> Y, Tatsuoka Y, </w:t>
            </w:r>
            <w:proofErr w:type="spellStart"/>
            <w:r w:rsidRPr="00B27206">
              <w:rPr>
                <w:rFonts w:eastAsiaTheme="majorEastAsia" w:cs="Times New Roman"/>
                <w:sz w:val="20"/>
              </w:rPr>
              <w:t>Numachi</w:t>
            </w:r>
            <w:proofErr w:type="spellEnd"/>
            <w:r w:rsidRPr="00B27206">
              <w:rPr>
                <w:rFonts w:eastAsiaTheme="majorEastAsia" w:cs="Times New Roman"/>
                <w:sz w:val="20"/>
              </w:rPr>
              <w:t xml:space="preserve"> Y, Yoshida R, Peng C, Mikol D. D, Lima G P D S &amp; Cheng S. Early onset of efficacy with erenumab for migraine prevention in Japanese patients: Analysis of two randomized, double-blind, placebo-controlled studies. </w:t>
            </w:r>
          </w:p>
        </w:tc>
        <w:tc>
          <w:tcPr>
            <w:tcW w:w="1281" w:type="pct"/>
            <w:tcBorders>
              <w:top w:val="single" w:sz="4" w:space="0" w:color="auto"/>
              <w:left w:val="single" w:sz="4" w:space="0" w:color="auto"/>
              <w:bottom w:val="nil"/>
              <w:right w:val="single" w:sz="4" w:space="0" w:color="auto"/>
            </w:tcBorders>
            <w:vAlign w:val="center"/>
            <w:hideMark/>
          </w:tcPr>
          <w:p w14:paraId="41E4A69B" w14:textId="77777777" w:rsidR="00B27206" w:rsidRPr="00B27206" w:rsidRDefault="00B27206" w:rsidP="006E2379">
            <w:pPr>
              <w:pStyle w:val="FooterTableFigure"/>
              <w:keepNext/>
              <w:keepLines/>
              <w:jc w:val="left"/>
              <w:rPr>
                <w:rFonts w:eastAsiaTheme="majorEastAsia" w:cs="Times New Roman"/>
                <w:sz w:val="20"/>
              </w:rPr>
            </w:pPr>
            <w:r w:rsidRPr="00B27206">
              <w:rPr>
                <w:rFonts w:eastAsiaTheme="majorEastAsia" w:cs="Times New Roman"/>
                <w:i/>
                <w:iCs/>
                <w:sz w:val="20"/>
              </w:rPr>
              <w:t>Brain and Behavior</w:t>
            </w:r>
            <w:r w:rsidRPr="00B27206">
              <w:rPr>
                <w:rFonts w:eastAsiaTheme="majorEastAsia" w:cs="Times New Roman"/>
                <w:sz w:val="20"/>
              </w:rPr>
              <w:t xml:space="preserve"> 2022;12(3). </w:t>
            </w:r>
          </w:p>
        </w:tc>
      </w:tr>
      <w:tr w:rsidR="00B27206" w:rsidRPr="00B27206" w14:paraId="0B74AD83" w14:textId="77777777" w:rsidTr="006E2379">
        <w:trPr>
          <w:cantSplit/>
        </w:trPr>
        <w:tc>
          <w:tcPr>
            <w:tcW w:w="655" w:type="pct"/>
            <w:vMerge/>
            <w:tcBorders>
              <w:top w:val="single" w:sz="4" w:space="0" w:color="auto"/>
              <w:left w:val="single" w:sz="4" w:space="0" w:color="auto"/>
              <w:bottom w:val="single" w:sz="4" w:space="0" w:color="auto"/>
              <w:right w:val="single" w:sz="4" w:space="0" w:color="auto"/>
            </w:tcBorders>
            <w:vAlign w:val="center"/>
            <w:hideMark/>
          </w:tcPr>
          <w:p w14:paraId="3728DE41" w14:textId="77777777" w:rsidR="00B27206" w:rsidRPr="00B27206" w:rsidRDefault="00B27206" w:rsidP="006E2379">
            <w:pPr>
              <w:pStyle w:val="FooterTableFigure"/>
              <w:keepNext/>
              <w:keepLines/>
              <w:jc w:val="left"/>
              <w:rPr>
                <w:rFonts w:eastAsiaTheme="majorEastAsia" w:cs="Times New Roman"/>
                <w:sz w:val="20"/>
              </w:rPr>
            </w:pPr>
          </w:p>
        </w:tc>
        <w:tc>
          <w:tcPr>
            <w:tcW w:w="3064" w:type="pct"/>
            <w:tcBorders>
              <w:top w:val="nil"/>
              <w:left w:val="single" w:sz="4" w:space="0" w:color="auto"/>
              <w:bottom w:val="single" w:sz="4" w:space="0" w:color="auto"/>
              <w:right w:val="single" w:sz="4" w:space="0" w:color="auto"/>
            </w:tcBorders>
            <w:vAlign w:val="center"/>
            <w:hideMark/>
          </w:tcPr>
          <w:p w14:paraId="35E32F5E" w14:textId="77777777" w:rsidR="00B27206" w:rsidRPr="00B27206" w:rsidRDefault="00B27206" w:rsidP="006E2379">
            <w:pPr>
              <w:pStyle w:val="FooterTableFigure"/>
              <w:keepNext/>
              <w:keepLines/>
              <w:jc w:val="left"/>
              <w:rPr>
                <w:rFonts w:eastAsiaTheme="majorEastAsia" w:cs="Times New Roman"/>
                <w:sz w:val="20"/>
              </w:rPr>
            </w:pPr>
            <w:r w:rsidRPr="00B27206">
              <w:rPr>
                <w:rFonts w:eastAsiaTheme="majorEastAsia" w:cs="Times New Roman"/>
                <w:sz w:val="20"/>
              </w:rPr>
              <w:t xml:space="preserve">Kitamura S, Takeshima T, Yui D, da Silva Lima G P, </w:t>
            </w:r>
            <w:proofErr w:type="spellStart"/>
            <w:r w:rsidRPr="00B27206">
              <w:rPr>
                <w:rFonts w:eastAsiaTheme="majorEastAsia" w:cs="Times New Roman"/>
                <w:sz w:val="20"/>
              </w:rPr>
              <w:t>Koukakis</w:t>
            </w:r>
            <w:proofErr w:type="spellEnd"/>
            <w:r w:rsidRPr="00B27206">
              <w:rPr>
                <w:rFonts w:eastAsiaTheme="majorEastAsia" w:cs="Times New Roman"/>
                <w:sz w:val="20"/>
              </w:rPr>
              <w:t xml:space="preserve"> R, Peng C, Yoshida R, </w:t>
            </w:r>
            <w:proofErr w:type="spellStart"/>
            <w:r w:rsidRPr="00B27206">
              <w:rPr>
                <w:rFonts w:eastAsiaTheme="majorEastAsia" w:cs="Times New Roman"/>
                <w:sz w:val="20"/>
              </w:rPr>
              <w:t>Numachi</w:t>
            </w:r>
            <w:proofErr w:type="spellEnd"/>
            <w:r w:rsidRPr="00B27206">
              <w:rPr>
                <w:rFonts w:eastAsiaTheme="majorEastAsia" w:cs="Times New Roman"/>
                <w:sz w:val="20"/>
              </w:rPr>
              <w:t xml:space="preserve"> Y &amp; Hasebe M. Efficacy of Erenumab for Migraine Prevention in Japanese Patients with Episodic and Chronic Migraine: Results of a Post-Hoc Pooled Analysis. </w:t>
            </w:r>
          </w:p>
        </w:tc>
        <w:tc>
          <w:tcPr>
            <w:tcW w:w="1281" w:type="pct"/>
            <w:tcBorders>
              <w:top w:val="nil"/>
              <w:left w:val="single" w:sz="4" w:space="0" w:color="auto"/>
              <w:bottom w:val="single" w:sz="4" w:space="0" w:color="auto"/>
              <w:right w:val="single" w:sz="4" w:space="0" w:color="auto"/>
            </w:tcBorders>
            <w:vAlign w:val="center"/>
            <w:hideMark/>
          </w:tcPr>
          <w:p w14:paraId="679CF520" w14:textId="77777777" w:rsidR="00B27206" w:rsidRPr="00B27206" w:rsidRDefault="00B27206" w:rsidP="006E2379">
            <w:pPr>
              <w:pStyle w:val="FooterTableFigure"/>
              <w:keepNext/>
              <w:keepLines/>
              <w:jc w:val="left"/>
              <w:rPr>
                <w:rFonts w:eastAsiaTheme="majorEastAsia" w:cs="Times New Roman"/>
                <w:sz w:val="20"/>
              </w:rPr>
            </w:pPr>
            <w:r w:rsidRPr="00B27206">
              <w:rPr>
                <w:rFonts w:eastAsiaTheme="majorEastAsia" w:cs="Times New Roman"/>
                <w:i/>
                <w:sz w:val="20"/>
              </w:rPr>
              <w:t>Neurology and Therapy</w:t>
            </w:r>
            <w:r w:rsidRPr="00B27206">
              <w:rPr>
                <w:rFonts w:eastAsiaTheme="majorEastAsia" w:cs="Times New Roman"/>
                <w:sz w:val="20"/>
              </w:rPr>
              <w:t xml:space="preserve"> 2023;12(6):1993-2006. </w:t>
            </w:r>
          </w:p>
        </w:tc>
      </w:tr>
      <w:tr w:rsidR="00B27206" w:rsidRPr="00B27206" w14:paraId="140DC61F" w14:textId="77777777" w:rsidTr="006E2379">
        <w:trPr>
          <w:cantSplit/>
        </w:trPr>
        <w:tc>
          <w:tcPr>
            <w:tcW w:w="655" w:type="pct"/>
            <w:vMerge w:val="restart"/>
            <w:tcBorders>
              <w:top w:val="single" w:sz="4" w:space="0" w:color="auto"/>
              <w:left w:val="single" w:sz="4" w:space="0" w:color="auto"/>
              <w:bottom w:val="single" w:sz="4" w:space="0" w:color="auto"/>
              <w:right w:val="single" w:sz="4" w:space="0" w:color="auto"/>
            </w:tcBorders>
            <w:vAlign w:val="center"/>
            <w:hideMark/>
          </w:tcPr>
          <w:p w14:paraId="163128C0" w14:textId="21AD55CB"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DRAGON</w:t>
            </w:r>
          </w:p>
          <w:p w14:paraId="76F4FD07" w14:textId="4197274B"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NCT03867201</w:t>
            </w:r>
          </w:p>
        </w:tc>
        <w:tc>
          <w:tcPr>
            <w:tcW w:w="3064" w:type="pct"/>
            <w:tcBorders>
              <w:top w:val="single" w:sz="4" w:space="0" w:color="auto"/>
              <w:left w:val="single" w:sz="4" w:space="0" w:color="auto"/>
              <w:bottom w:val="nil"/>
              <w:right w:val="single" w:sz="4" w:space="0" w:color="auto"/>
            </w:tcBorders>
            <w:vAlign w:val="center"/>
            <w:hideMark/>
          </w:tcPr>
          <w:p w14:paraId="2F9BE6FC"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Clinical study report: A 12-week phase 3, randomized, double-blind, placebo-controlled study to evaluate the efficacy and safety of once monthly subcutaneous erenumab 70 mg in adult chronic migraine patients.</w:t>
            </w:r>
          </w:p>
        </w:tc>
        <w:tc>
          <w:tcPr>
            <w:tcW w:w="1281" w:type="pct"/>
            <w:tcBorders>
              <w:top w:val="single" w:sz="4" w:space="0" w:color="auto"/>
              <w:left w:val="single" w:sz="4" w:space="0" w:color="auto"/>
              <w:bottom w:val="nil"/>
              <w:right w:val="single" w:sz="4" w:space="0" w:color="auto"/>
            </w:tcBorders>
            <w:vAlign w:val="center"/>
            <w:hideMark/>
          </w:tcPr>
          <w:p w14:paraId="0AF92BB0"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30 November 2021</w:t>
            </w:r>
          </w:p>
        </w:tc>
      </w:tr>
      <w:tr w:rsidR="00B27206" w:rsidRPr="00B27206" w14:paraId="43C8DF48" w14:textId="77777777" w:rsidTr="006E2379">
        <w:trPr>
          <w:cantSplit/>
        </w:trPr>
        <w:tc>
          <w:tcPr>
            <w:tcW w:w="655" w:type="pct"/>
            <w:vMerge/>
            <w:tcBorders>
              <w:top w:val="nil"/>
              <w:left w:val="single" w:sz="4" w:space="0" w:color="auto"/>
              <w:bottom w:val="single" w:sz="4" w:space="0" w:color="auto"/>
              <w:right w:val="single" w:sz="4" w:space="0" w:color="auto"/>
            </w:tcBorders>
            <w:vAlign w:val="center"/>
            <w:hideMark/>
          </w:tcPr>
          <w:p w14:paraId="6F765C2A" w14:textId="77777777" w:rsidR="00B27206" w:rsidRPr="00B27206" w:rsidRDefault="00B27206" w:rsidP="006E2379">
            <w:pPr>
              <w:pStyle w:val="FooterTableFigure"/>
              <w:jc w:val="left"/>
              <w:rPr>
                <w:rFonts w:eastAsiaTheme="majorEastAsia" w:cs="Times New Roman"/>
                <w:sz w:val="20"/>
              </w:rPr>
            </w:pPr>
          </w:p>
        </w:tc>
        <w:tc>
          <w:tcPr>
            <w:tcW w:w="3064" w:type="pct"/>
            <w:tcBorders>
              <w:top w:val="nil"/>
              <w:left w:val="single" w:sz="4" w:space="0" w:color="auto"/>
              <w:bottom w:val="single" w:sz="4" w:space="0" w:color="auto"/>
              <w:right w:val="single" w:sz="4" w:space="0" w:color="auto"/>
            </w:tcBorders>
            <w:vAlign w:val="center"/>
            <w:hideMark/>
          </w:tcPr>
          <w:p w14:paraId="2ABAAD59"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 xml:space="preserve">Yu S, Kim B K, Wang H, Zhou J, Wan Q, Yu T, Lian Y, </w:t>
            </w:r>
            <w:proofErr w:type="spellStart"/>
            <w:r w:rsidRPr="00B27206">
              <w:rPr>
                <w:rFonts w:eastAsiaTheme="majorEastAsia" w:cs="Times New Roman"/>
                <w:sz w:val="20"/>
              </w:rPr>
              <w:t>Arkuszewski</w:t>
            </w:r>
            <w:proofErr w:type="spellEnd"/>
            <w:r w:rsidRPr="00B27206">
              <w:rPr>
                <w:rFonts w:eastAsiaTheme="majorEastAsia" w:cs="Times New Roman"/>
                <w:sz w:val="20"/>
              </w:rPr>
              <w:t xml:space="preserve"> M, </w:t>
            </w:r>
            <w:proofErr w:type="spellStart"/>
            <w:r w:rsidRPr="00B27206">
              <w:rPr>
                <w:rFonts w:eastAsiaTheme="majorEastAsia" w:cs="Times New Roman"/>
                <w:sz w:val="20"/>
              </w:rPr>
              <w:t>Ecochard</w:t>
            </w:r>
            <w:proofErr w:type="spellEnd"/>
            <w:r w:rsidRPr="00B27206">
              <w:rPr>
                <w:rFonts w:eastAsiaTheme="majorEastAsia" w:cs="Times New Roman"/>
                <w:sz w:val="20"/>
              </w:rPr>
              <w:t xml:space="preserve"> L, Wen S et al. A phase 3, randomised, placebo-controlled study of erenumab for the prevention of chronic migraine in patients from Asia: the DRAGON study. </w:t>
            </w:r>
          </w:p>
        </w:tc>
        <w:tc>
          <w:tcPr>
            <w:tcW w:w="1281" w:type="pct"/>
            <w:tcBorders>
              <w:top w:val="nil"/>
              <w:left w:val="single" w:sz="4" w:space="0" w:color="auto"/>
              <w:bottom w:val="single" w:sz="4" w:space="0" w:color="auto"/>
              <w:right w:val="single" w:sz="4" w:space="0" w:color="auto"/>
            </w:tcBorders>
            <w:vAlign w:val="center"/>
            <w:hideMark/>
          </w:tcPr>
          <w:p w14:paraId="5698ECFF"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iCs/>
                <w:sz w:val="20"/>
              </w:rPr>
              <w:t>Journal of Headache and Pain</w:t>
            </w:r>
            <w:r w:rsidRPr="00B27206">
              <w:rPr>
                <w:rFonts w:eastAsiaTheme="majorEastAsia" w:cs="Times New Roman"/>
                <w:sz w:val="20"/>
              </w:rPr>
              <w:t xml:space="preserve"> 2022;23(1):146. </w:t>
            </w:r>
          </w:p>
        </w:tc>
      </w:tr>
      <w:tr w:rsidR="00B27206" w:rsidRPr="00B27206" w14:paraId="5D82FD38" w14:textId="77777777" w:rsidTr="006E2379">
        <w:trPr>
          <w:cantSplit/>
          <w:trHeight w:val="86"/>
        </w:trPr>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2AB589" w14:textId="77777777" w:rsidR="00B27206" w:rsidRPr="00B27206" w:rsidRDefault="00B27206" w:rsidP="006E2379">
            <w:pPr>
              <w:pStyle w:val="FooterTableFigure"/>
              <w:spacing w:after="0"/>
              <w:jc w:val="left"/>
              <w:rPr>
                <w:rFonts w:eastAsiaTheme="majorEastAsia" w:cs="Times New Roman"/>
                <w:sz w:val="20"/>
              </w:rPr>
            </w:pPr>
            <w:r w:rsidRPr="00B27206">
              <w:rPr>
                <w:rFonts w:eastAsiaTheme="majorEastAsia" w:cs="Times New Roman"/>
                <w:sz w:val="20"/>
              </w:rPr>
              <w:t>Galcanezumab versus placebo</w:t>
            </w:r>
          </w:p>
        </w:tc>
      </w:tr>
      <w:tr w:rsidR="00B27206" w:rsidRPr="00B27206" w14:paraId="3FE404FC" w14:textId="77777777" w:rsidTr="006E2379">
        <w:trPr>
          <w:cantSplit/>
        </w:trPr>
        <w:tc>
          <w:tcPr>
            <w:tcW w:w="655"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392CE2"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CONQUER</w:t>
            </w:r>
          </w:p>
          <w:p w14:paraId="7D7B7DEA"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NCT03559257</w:t>
            </w:r>
          </w:p>
        </w:tc>
        <w:tc>
          <w:tcPr>
            <w:tcW w:w="3064" w:type="pct"/>
            <w:tcBorders>
              <w:top w:val="single" w:sz="4" w:space="0" w:color="auto"/>
              <w:left w:val="single" w:sz="4" w:space="0" w:color="auto"/>
              <w:bottom w:val="nil"/>
              <w:right w:val="single" w:sz="4" w:space="0" w:color="auto"/>
            </w:tcBorders>
            <w:shd w:val="clear" w:color="auto" w:fill="FFFFFF" w:themeFill="background1"/>
            <w:vAlign w:val="center"/>
            <w:hideMark/>
          </w:tcPr>
          <w:p w14:paraId="059A7378"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 xml:space="preserve">Ambrosini A., </w:t>
            </w:r>
            <w:proofErr w:type="spellStart"/>
            <w:r w:rsidRPr="00B27206">
              <w:rPr>
                <w:rFonts w:eastAsiaTheme="majorEastAsia" w:cs="Times New Roman"/>
                <w:sz w:val="20"/>
              </w:rPr>
              <w:t>Estemalik</w:t>
            </w:r>
            <w:proofErr w:type="spellEnd"/>
            <w:r w:rsidRPr="00B27206">
              <w:rPr>
                <w:rFonts w:eastAsiaTheme="majorEastAsia" w:cs="Times New Roman"/>
                <w:sz w:val="20"/>
              </w:rPr>
              <w:t xml:space="preserve"> E, Pascual J, </w:t>
            </w:r>
            <w:proofErr w:type="spellStart"/>
            <w:r w:rsidRPr="00B27206">
              <w:rPr>
                <w:rFonts w:eastAsiaTheme="majorEastAsia" w:cs="Times New Roman"/>
                <w:sz w:val="20"/>
              </w:rPr>
              <w:t>Rettiganti</w:t>
            </w:r>
            <w:proofErr w:type="spellEnd"/>
            <w:r w:rsidRPr="00B27206">
              <w:rPr>
                <w:rFonts w:eastAsiaTheme="majorEastAsia" w:cs="Times New Roman"/>
                <w:sz w:val="20"/>
              </w:rPr>
              <w:t xml:space="preserve"> M, Stroud C, Day K, &amp; Ford J. Changes in acute headache medication use and health care resource utilization: Results from a randomized, double-blind, placebo-controlled clinical trial evaluating galcanezumab in adults with treatment-resistant migraine (CONQUER).</w:t>
            </w:r>
          </w:p>
        </w:tc>
        <w:tc>
          <w:tcPr>
            <w:tcW w:w="1281" w:type="pct"/>
            <w:tcBorders>
              <w:top w:val="single" w:sz="4" w:space="0" w:color="auto"/>
              <w:left w:val="single" w:sz="4" w:space="0" w:color="auto"/>
              <w:bottom w:val="nil"/>
              <w:right w:val="single" w:sz="4" w:space="0" w:color="auto"/>
            </w:tcBorders>
            <w:shd w:val="clear" w:color="auto" w:fill="FFFFFF" w:themeFill="background1"/>
            <w:vAlign w:val="center"/>
            <w:hideMark/>
          </w:tcPr>
          <w:p w14:paraId="114C8702"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iCs/>
                <w:sz w:val="20"/>
              </w:rPr>
              <w:t>Journal of Managed Care and Specialty Pharmacy</w:t>
            </w:r>
            <w:r w:rsidRPr="00B27206">
              <w:rPr>
                <w:rFonts w:eastAsiaTheme="majorEastAsia" w:cs="Times New Roman"/>
                <w:sz w:val="20"/>
              </w:rPr>
              <w:t xml:space="preserve"> 2022;28(6):645-656. </w:t>
            </w:r>
          </w:p>
        </w:tc>
      </w:tr>
      <w:tr w:rsidR="00B27206" w:rsidRPr="00B27206" w14:paraId="445D8C99" w14:textId="77777777" w:rsidTr="006E2379">
        <w:trPr>
          <w:cantSplit/>
        </w:trPr>
        <w:tc>
          <w:tcPr>
            <w:tcW w:w="655"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A0064C" w14:textId="77777777" w:rsidR="00B27206" w:rsidRPr="00B27206" w:rsidRDefault="00B27206" w:rsidP="006E2379">
            <w:pPr>
              <w:pStyle w:val="FooterTableFigure"/>
              <w:jc w:val="left"/>
              <w:rPr>
                <w:rFonts w:eastAsiaTheme="majorEastAsia" w:cs="Times New Roman"/>
                <w:sz w:val="20"/>
              </w:rPr>
            </w:pPr>
          </w:p>
        </w:tc>
        <w:tc>
          <w:tcPr>
            <w:tcW w:w="3064" w:type="pct"/>
            <w:tcBorders>
              <w:top w:val="nil"/>
              <w:left w:val="single" w:sz="4" w:space="0" w:color="auto"/>
              <w:bottom w:val="nil"/>
              <w:right w:val="single" w:sz="4" w:space="0" w:color="auto"/>
            </w:tcBorders>
            <w:shd w:val="clear" w:color="auto" w:fill="FFFFFF" w:themeFill="background1"/>
            <w:vAlign w:val="center"/>
            <w:hideMark/>
          </w:tcPr>
          <w:p w14:paraId="7B1E67C6"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 xml:space="preserve">Lipton R B, Buse D C, Sandoe C H, Ford J H, Hand A L, Jedynak J P, Port M D, &amp; Detke H C. Changes in migraine interictal burden following treatment with galcanezumab: Results from a phase III randomized, placebo-controlled study. </w:t>
            </w:r>
          </w:p>
        </w:tc>
        <w:tc>
          <w:tcPr>
            <w:tcW w:w="1281" w:type="pct"/>
            <w:tcBorders>
              <w:top w:val="nil"/>
              <w:left w:val="single" w:sz="4" w:space="0" w:color="auto"/>
              <w:bottom w:val="nil"/>
              <w:right w:val="single" w:sz="4" w:space="0" w:color="auto"/>
            </w:tcBorders>
            <w:shd w:val="clear" w:color="auto" w:fill="FFFFFF" w:themeFill="background1"/>
            <w:vAlign w:val="center"/>
            <w:hideMark/>
          </w:tcPr>
          <w:p w14:paraId="588012C9"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sz w:val="20"/>
              </w:rPr>
              <w:t xml:space="preserve">Headache </w:t>
            </w:r>
            <w:r w:rsidRPr="00B27206">
              <w:rPr>
                <w:rFonts w:eastAsiaTheme="majorEastAsia" w:cs="Times New Roman"/>
                <w:sz w:val="20"/>
              </w:rPr>
              <w:t xml:space="preserve">2023;63(5):683-691. </w:t>
            </w:r>
          </w:p>
        </w:tc>
      </w:tr>
      <w:tr w:rsidR="00B27206" w:rsidRPr="00B27206" w14:paraId="5780066D" w14:textId="77777777" w:rsidTr="006E2379">
        <w:trPr>
          <w:cantSplit/>
        </w:trPr>
        <w:tc>
          <w:tcPr>
            <w:tcW w:w="655"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E7B2C8" w14:textId="77777777" w:rsidR="00B27206" w:rsidRPr="00B27206" w:rsidRDefault="00B27206" w:rsidP="006E2379">
            <w:pPr>
              <w:pStyle w:val="FooterTableFigure"/>
              <w:jc w:val="left"/>
              <w:rPr>
                <w:rFonts w:eastAsiaTheme="majorEastAsia" w:cs="Times New Roman"/>
                <w:sz w:val="20"/>
              </w:rPr>
            </w:pPr>
          </w:p>
        </w:tc>
        <w:tc>
          <w:tcPr>
            <w:tcW w:w="3064" w:type="pct"/>
            <w:tcBorders>
              <w:top w:val="nil"/>
              <w:left w:val="single" w:sz="4" w:space="0" w:color="auto"/>
              <w:bottom w:val="nil"/>
              <w:right w:val="single" w:sz="4" w:space="0" w:color="auto"/>
            </w:tcBorders>
            <w:shd w:val="clear" w:color="auto" w:fill="FFFFFF" w:themeFill="background1"/>
            <w:vAlign w:val="center"/>
            <w:hideMark/>
          </w:tcPr>
          <w:p w14:paraId="7AC27D64"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 xml:space="preserve">Mulleners W M, Kim B K, Láinez M J A, Lanteri-Minet M, Pozo-Rosich P, Wang S, Tockhorn-Heidenreich A, Aurora S K, Nichols R M, Yunes-Medina L, &amp; Detke, H C. (2020). Safety and efficacy of galcanezumab in patients for whom previous migraine preventive medication from two to four categories had failed (CONQUER): a multicentre, randomised, double-blind, placebo-controlled, phase 3b trial. </w:t>
            </w:r>
          </w:p>
        </w:tc>
        <w:tc>
          <w:tcPr>
            <w:tcW w:w="1281" w:type="pct"/>
            <w:tcBorders>
              <w:top w:val="nil"/>
              <w:left w:val="single" w:sz="4" w:space="0" w:color="auto"/>
              <w:bottom w:val="nil"/>
              <w:right w:val="single" w:sz="4" w:space="0" w:color="auto"/>
            </w:tcBorders>
            <w:shd w:val="clear" w:color="auto" w:fill="FFFFFF" w:themeFill="background1"/>
            <w:vAlign w:val="center"/>
            <w:hideMark/>
          </w:tcPr>
          <w:p w14:paraId="12516443"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sz w:val="20"/>
              </w:rPr>
              <w:t>The Lancet Neurology</w:t>
            </w:r>
            <w:r w:rsidRPr="00B27206">
              <w:rPr>
                <w:rFonts w:eastAsiaTheme="majorEastAsia" w:cs="Times New Roman"/>
                <w:sz w:val="20"/>
              </w:rPr>
              <w:t xml:space="preserve"> 2020;19(10):814-825. </w:t>
            </w:r>
          </w:p>
        </w:tc>
      </w:tr>
      <w:tr w:rsidR="00B27206" w:rsidRPr="00B27206" w14:paraId="622E113D" w14:textId="77777777" w:rsidTr="006E2379">
        <w:trPr>
          <w:cantSplit/>
        </w:trPr>
        <w:tc>
          <w:tcPr>
            <w:tcW w:w="655"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836441" w14:textId="77777777" w:rsidR="00B27206" w:rsidRPr="00B27206" w:rsidRDefault="00B27206" w:rsidP="006E2379">
            <w:pPr>
              <w:pStyle w:val="FooterTableFigure"/>
              <w:jc w:val="left"/>
              <w:rPr>
                <w:rFonts w:eastAsiaTheme="majorEastAsia" w:cs="Times New Roman"/>
                <w:sz w:val="20"/>
              </w:rPr>
            </w:pPr>
          </w:p>
        </w:tc>
        <w:tc>
          <w:tcPr>
            <w:tcW w:w="3064" w:type="pct"/>
            <w:tcBorders>
              <w:top w:val="nil"/>
              <w:left w:val="single" w:sz="4" w:space="0" w:color="auto"/>
              <w:bottom w:val="single" w:sz="4" w:space="0" w:color="auto"/>
              <w:right w:val="single" w:sz="4" w:space="0" w:color="auto"/>
            </w:tcBorders>
            <w:shd w:val="clear" w:color="auto" w:fill="FFFFFF" w:themeFill="background1"/>
            <w:vAlign w:val="center"/>
            <w:hideMark/>
          </w:tcPr>
          <w:p w14:paraId="7CA9F796"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 xml:space="preserve">Tepper S J, Ailani J, Ford J H, Nichols R M, Li L Q, Kemmer P, Hand A L, &amp; Tockhorn-Heidenreich A. Effects of Galcanezumab on Health-Related Quality of Life and Disability in Patients with Previous Failure of 2–4 Migraine Preventive Medication Categories: Results from a Phase IIIb Randomized, Placebo-Controlled, Multicenter Clinical Trial (CONQUER). </w:t>
            </w:r>
          </w:p>
        </w:tc>
        <w:tc>
          <w:tcPr>
            <w:tcW w:w="1281" w:type="pct"/>
            <w:tcBorders>
              <w:top w:val="nil"/>
              <w:left w:val="single" w:sz="4" w:space="0" w:color="auto"/>
              <w:bottom w:val="single" w:sz="4" w:space="0" w:color="auto"/>
              <w:right w:val="single" w:sz="4" w:space="0" w:color="auto"/>
            </w:tcBorders>
            <w:shd w:val="clear" w:color="auto" w:fill="FFFFFF" w:themeFill="background1"/>
            <w:vAlign w:val="center"/>
            <w:hideMark/>
          </w:tcPr>
          <w:p w14:paraId="1F8C3DDD"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iCs/>
                <w:sz w:val="20"/>
              </w:rPr>
              <w:t>Clinical Drug Investigation</w:t>
            </w:r>
            <w:r w:rsidRPr="00B27206">
              <w:rPr>
                <w:rFonts w:eastAsiaTheme="majorEastAsia" w:cs="Times New Roman"/>
                <w:sz w:val="20"/>
              </w:rPr>
              <w:t xml:space="preserve"> 2022;42(3):263-275. </w:t>
            </w:r>
          </w:p>
        </w:tc>
      </w:tr>
      <w:tr w:rsidR="00B27206" w:rsidRPr="00B27206" w14:paraId="5174B777" w14:textId="77777777" w:rsidTr="006E2379">
        <w:trPr>
          <w:cantSplit/>
        </w:trPr>
        <w:tc>
          <w:tcPr>
            <w:tcW w:w="655"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5835B7"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REGAIN</w:t>
            </w:r>
          </w:p>
          <w:p w14:paraId="7F117E2D"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NCT02614261</w:t>
            </w:r>
          </w:p>
        </w:tc>
        <w:tc>
          <w:tcPr>
            <w:tcW w:w="3064" w:type="pct"/>
            <w:tcBorders>
              <w:top w:val="single" w:sz="4" w:space="0" w:color="auto"/>
              <w:left w:val="single" w:sz="4" w:space="0" w:color="auto"/>
              <w:bottom w:val="nil"/>
              <w:right w:val="single" w:sz="4" w:space="0" w:color="auto"/>
            </w:tcBorders>
            <w:shd w:val="clear" w:color="auto" w:fill="FFFFFF" w:themeFill="background1"/>
            <w:vAlign w:val="center"/>
            <w:hideMark/>
          </w:tcPr>
          <w:p w14:paraId="5D22763D"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 xml:space="preserve">Detke H C, </w:t>
            </w:r>
            <w:proofErr w:type="spellStart"/>
            <w:r w:rsidRPr="00B27206">
              <w:rPr>
                <w:rFonts w:eastAsiaTheme="majorEastAsia" w:cs="Times New Roman"/>
                <w:sz w:val="20"/>
              </w:rPr>
              <w:t>Goadsby</w:t>
            </w:r>
            <w:proofErr w:type="spellEnd"/>
            <w:r w:rsidRPr="00B27206">
              <w:rPr>
                <w:rFonts w:eastAsiaTheme="majorEastAsia" w:cs="Times New Roman"/>
                <w:sz w:val="20"/>
              </w:rPr>
              <w:t xml:space="preserve"> P J, Wang S, Friedman D I, Selzler K J, &amp; Aurora S K. (2018). Galcanezumab in chronic migraine: the randomized, double-blind, placebo-controlled REGAIN study. </w:t>
            </w:r>
          </w:p>
        </w:tc>
        <w:tc>
          <w:tcPr>
            <w:tcW w:w="1281" w:type="pct"/>
            <w:tcBorders>
              <w:top w:val="single" w:sz="4" w:space="0" w:color="auto"/>
              <w:left w:val="single" w:sz="4" w:space="0" w:color="auto"/>
              <w:bottom w:val="nil"/>
              <w:right w:val="single" w:sz="4" w:space="0" w:color="auto"/>
            </w:tcBorders>
            <w:shd w:val="clear" w:color="auto" w:fill="FFFFFF" w:themeFill="background1"/>
            <w:vAlign w:val="center"/>
            <w:hideMark/>
          </w:tcPr>
          <w:p w14:paraId="0E1EDF99"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sz w:val="20"/>
              </w:rPr>
              <w:t>Neurology</w:t>
            </w:r>
            <w:r w:rsidRPr="00B27206">
              <w:rPr>
                <w:rFonts w:eastAsiaTheme="majorEastAsia" w:cs="Times New Roman"/>
                <w:sz w:val="20"/>
              </w:rPr>
              <w:t xml:space="preserve"> 2018: 91(24):e2211</w:t>
            </w:r>
            <w:r w:rsidRPr="00B27206">
              <w:rPr>
                <w:rFonts w:ascii="Cambria Math" w:eastAsiaTheme="majorEastAsia" w:hAnsi="Cambria Math" w:cs="Cambria Math"/>
                <w:sz w:val="20"/>
              </w:rPr>
              <w:t>‐</w:t>
            </w:r>
            <w:r w:rsidRPr="00B27206">
              <w:rPr>
                <w:rFonts w:eastAsiaTheme="majorEastAsia" w:cs="Times New Roman"/>
                <w:sz w:val="20"/>
              </w:rPr>
              <w:t xml:space="preserve">e2221. </w:t>
            </w:r>
          </w:p>
        </w:tc>
      </w:tr>
      <w:tr w:rsidR="00B27206" w:rsidRPr="00B27206" w14:paraId="34AA2C84" w14:textId="77777777" w:rsidTr="006E2379">
        <w:trPr>
          <w:cantSplit/>
        </w:trPr>
        <w:tc>
          <w:tcPr>
            <w:tcW w:w="655"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AF23A1" w14:textId="77777777" w:rsidR="00B27206" w:rsidRPr="00B27206" w:rsidRDefault="00B27206" w:rsidP="006E2379">
            <w:pPr>
              <w:pStyle w:val="FooterTableFigure"/>
              <w:jc w:val="left"/>
              <w:rPr>
                <w:rFonts w:eastAsiaTheme="majorEastAsia" w:cs="Times New Roman"/>
                <w:sz w:val="20"/>
              </w:rPr>
            </w:pPr>
          </w:p>
        </w:tc>
        <w:tc>
          <w:tcPr>
            <w:tcW w:w="3064" w:type="pct"/>
            <w:tcBorders>
              <w:top w:val="nil"/>
              <w:left w:val="single" w:sz="4" w:space="0" w:color="auto"/>
              <w:bottom w:val="nil"/>
              <w:right w:val="single" w:sz="4" w:space="0" w:color="auto"/>
            </w:tcBorders>
            <w:shd w:val="clear" w:color="auto" w:fill="FFFFFF" w:themeFill="background1"/>
            <w:vAlign w:val="center"/>
            <w:hideMark/>
          </w:tcPr>
          <w:p w14:paraId="2AF69156"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 xml:space="preserve">Ruff D </w:t>
            </w:r>
            <w:proofErr w:type="spellStart"/>
            <w:r w:rsidRPr="00B27206">
              <w:rPr>
                <w:rFonts w:eastAsiaTheme="majorEastAsia" w:cs="Times New Roman"/>
                <w:sz w:val="20"/>
              </w:rPr>
              <w:t>D</w:t>
            </w:r>
            <w:proofErr w:type="spellEnd"/>
            <w:r w:rsidRPr="00B27206">
              <w:rPr>
                <w:rFonts w:eastAsiaTheme="majorEastAsia" w:cs="Times New Roman"/>
                <w:sz w:val="20"/>
              </w:rPr>
              <w:t xml:space="preserve">, Ford J H, Tockhorn-Heidenreich A, Sexson M, Govindan S, Pearlman E M, Wang S J, Khan A. &amp; Aurora S K. Efficacy of galcanezumab in patients with chronic migraine and a history of preventive treatment failure. </w:t>
            </w:r>
          </w:p>
        </w:tc>
        <w:tc>
          <w:tcPr>
            <w:tcW w:w="1281" w:type="pct"/>
            <w:tcBorders>
              <w:top w:val="nil"/>
              <w:left w:val="single" w:sz="4" w:space="0" w:color="auto"/>
              <w:bottom w:val="nil"/>
              <w:right w:val="single" w:sz="4" w:space="0" w:color="auto"/>
            </w:tcBorders>
            <w:shd w:val="clear" w:color="auto" w:fill="FFFFFF" w:themeFill="background1"/>
            <w:vAlign w:val="center"/>
            <w:hideMark/>
          </w:tcPr>
          <w:p w14:paraId="50324C69"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sz w:val="20"/>
              </w:rPr>
              <w:t>Cephalalgia</w:t>
            </w:r>
            <w:r w:rsidRPr="00B27206">
              <w:rPr>
                <w:rFonts w:eastAsiaTheme="majorEastAsia" w:cs="Times New Roman"/>
                <w:sz w:val="20"/>
              </w:rPr>
              <w:t xml:space="preserve"> 2019;39(8):931-944. </w:t>
            </w:r>
          </w:p>
        </w:tc>
      </w:tr>
      <w:tr w:rsidR="00B27206" w:rsidRPr="00B27206" w14:paraId="13061780" w14:textId="77777777" w:rsidTr="006E2379">
        <w:trPr>
          <w:cantSplit/>
        </w:trPr>
        <w:tc>
          <w:tcPr>
            <w:tcW w:w="655"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7A8BA8" w14:textId="77777777" w:rsidR="00B27206" w:rsidRPr="00B27206" w:rsidRDefault="00B27206" w:rsidP="006E2379">
            <w:pPr>
              <w:pStyle w:val="FooterTableFigure"/>
              <w:jc w:val="left"/>
              <w:rPr>
                <w:rFonts w:eastAsiaTheme="majorEastAsia" w:cs="Times New Roman"/>
                <w:sz w:val="20"/>
              </w:rPr>
            </w:pPr>
          </w:p>
        </w:tc>
        <w:tc>
          <w:tcPr>
            <w:tcW w:w="3064" w:type="pct"/>
            <w:tcBorders>
              <w:top w:val="nil"/>
              <w:left w:val="single" w:sz="4" w:space="0" w:color="auto"/>
              <w:bottom w:val="single" w:sz="4" w:space="0" w:color="auto"/>
              <w:right w:val="single" w:sz="4" w:space="0" w:color="auto"/>
            </w:tcBorders>
            <w:shd w:val="clear" w:color="auto" w:fill="FFFFFF" w:themeFill="background1"/>
            <w:vAlign w:val="center"/>
            <w:hideMark/>
          </w:tcPr>
          <w:p w14:paraId="1B4CA5B8"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 xml:space="preserve">Ford J, Tassorelli C, Leroux E, Wang S, Ayer D, Nichols R, &amp; Detke H. Changes in patient functioning and disability: results from a phase 3, double-blind, randomized, placebo-controlled clinical trial evaluating galcanezumab for chronic migraine prevention (REGAIN). </w:t>
            </w:r>
          </w:p>
        </w:tc>
        <w:tc>
          <w:tcPr>
            <w:tcW w:w="1281" w:type="pct"/>
            <w:tcBorders>
              <w:top w:val="nil"/>
              <w:left w:val="single" w:sz="4" w:space="0" w:color="auto"/>
              <w:bottom w:val="single" w:sz="4" w:space="0" w:color="auto"/>
              <w:right w:val="single" w:sz="4" w:space="0" w:color="auto"/>
            </w:tcBorders>
            <w:shd w:val="clear" w:color="auto" w:fill="FFFFFF" w:themeFill="background1"/>
            <w:vAlign w:val="center"/>
            <w:hideMark/>
          </w:tcPr>
          <w:p w14:paraId="667E36B8"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iCs/>
                <w:sz w:val="20"/>
              </w:rPr>
              <w:t>Quality of Life Research</w:t>
            </w:r>
            <w:r w:rsidRPr="00B27206">
              <w:rPr>
                <w:rFonts w:eastAsiaTheme="majorEastAsia" w:cs="Times New Roman"/>
                <w:sz w:val="20"/>
              </w:rPr>
              <w:t xml:space="preserve"> 2021;30(1):105-115. </w:t>
            </w:r>
          </w:p>
        </w:tc>
      </w:tr>
      <w:tr w:rsidR="00B27206" w:rsidRPr="00B27206" w14:paraId="195F4CAB" w14:textId="77777777" w:rsidTr="006E2379">
        <w:trPr>
          <w:cantSplit/>
        </w:trPr>
        <w:tc>
          <w:tcPr>
            <w:tcW w:w="655"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C03721" w14:textId="77777777" w:rsidR="00B27206" w:rsidRPr="00B27206" w:rsidRDefault="00B27206" w:rsidP="006E2379">
            <w:pPr>
              <w:pStyle w:val="FooterTableFigure"/>
              <w:jc w:val="left"/>
              <w:rPr>
                <w:rFonts w:eastAsiaTheme="majorEastAsia" w:cs="Times New Roman"/>
                <w:sz w:val="20"/>
              </w:rPr>
            </w:pPr>
          </w:p>
        </w:tc>
        <w:tc>
          <w:tcPr>
            <w:tcW w:w="306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FDE94"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Tobin J A, Joshi S, Ford J H, Nichols R M, Foster S A, Ruff D, Detke H C, &amp; Aurora S K. Reductions in acute medication use and healthcare resource utilization in patients with chronic migraine: a secondary analysis of a phase 3, randomized, double-blind, placebo-controlled study of galcanezumab with open-label extension (REGAIN).</w:t>
            </w:r>
          </w:p>
        </w:tc>
        <w:tc>
          <w:tcPr>
            <w:tcW w:w="12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DABBB1"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iCs/>
                <w:sz w:val="20"/>
              </w:rPr>
              <w:t>Journal of Medical Economics</w:t>
            </w:r>
            <w:r w:rsidRPr="00B27206">
              <w:rPr>
                <w:rFonts w:eastAsiaTheme="majorEastAsia" w:cs="Times New Roman"/>
                <w:sz w:val="20"/>
              </w:rPr>
              <w:t xml:space="preserve"> 2022;25(1):1030-1038. </w:t>
            </w:r>
          </w:p>
        </w:tc>
      </w:tr>
      <w:tr w:rsidR="00B27206" w:rsidRPr="00B27206" w14:paraId="27DF9DC0" w14:textId="77777777" w:rsidTr="006E2379">
        <w:trPr>
          <w:cantSplit/>
        </w:trPr>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0D0E04" w14:textId="77777777" w:rsidR="00B27206" w:rsidRPr="00B27206" w:rsidRDefault="00B27206" w:rsidP="006E2379">
            <w:pPr>
              <w:pStyle w:val="FooterTableFigure"/>
              <w:spacing w:after="0"/>
              <w:jc w:val="left"/>
              <w:rPr>
                <w:rFonts w:eastAsiaTheme="majorEastAsia" w:cs="Times New Roman"/>
                <w:sz w:val="20"/>
              </w:rPr>
            </w:pPr>
            <w:r w:rsidRPr="00B27206">
              <w:rPr>
                <w:rFonts w:eastAsiaTheme="majorEastAsia" w:cs="Times New Roman"/>
                <w:sz w:val="20"/>
              </w:rPr>
              <w:t>Fremanezumab versus placebo</w:t>
            </w:r>
          </w:p>
        </w:tc>
      </w:tr>
      <w:tr w:rsidR="00B27206" w:rsidRPr="00B27206" w14:paraId="01287CE7" w14:textId="77777777" w:rsidTr="006E2379">
        <w:trPr>
          <w:cantSplit/>
        </w:trPr>
        <w:tc>
          <w:tcPr>
            <w:tcW w:w="655"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B3909D"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FOCUS</w:t>
            </w:r>
          </w:p>
          <w:p w14:paraId="2BBFA3EA"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NCT03308968</w:t>
            </w:r>
            <w:r w:rsidRPr="00B27206">
              <w:rPr>
                <w:rFonts w:eastAsiaTheme="majorEastAsia" w:cs="Times New Roman"/>
                <w:sz w:val="20"/>
                <w:vertAlign w:val="superscript"/>
              </w:rPr>
              <w:t>f</w:t>
            </w:r>
          </w:p>
        </w:tc>
        <w:tc>
          <w:tcPr>
            <w:tcW w:w="306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00096B"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Ashina M, Cohen J M, Galic M, Campos V R, Barash S, Ning X, Kessler Y, Janka L, &amp; Diener H C. Efficacy and safety of fremanezumab in patients with episodic and chronic migraine with documented inadequate response to 2 to 4 classes of migraine preventive medications over 6 months of treatment in the phase 3b FOCUS study.</w:t>
            </w:r>
          </w:p>
        </w:tc>
        <w:tc>
          <w:tcPr>
            <w:tcW w:w="12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763DAB"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iCs/>
                <w:sz w:val="20"/>
              </w:rPr>
              <w:t>Journal of Headache and Pain</w:t>
            </w:r>
            <w:r w:rsidRPr="00B27206">
              <w:rPr>
                <w:rFonts w:eastAsiaTheme="majorEastAsia" w:cs="Times New Roman"/>
                <w:sz w:val="20"/>
              </w:rPr>
              <w:t xml:space="preserve"> 2021;22(1).</w:t>
            </w:r>
          </w:p>
        </w:tc>
      </w:tr>
      <w:tr w:rsidR="00B27206" w:rsidRPr="00B27206" w14:paraId="30603032" w14:textId="77777777" w:rsidTr="006E2379">
        <w:trPr>
          <w:cantSplit/>
        </w:trPr>
        <w:tc>
          <w:tcPr>
            <w:tcW w:w="655"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4C4ABD" w14:textId="77777777" w:rsidR="00B27206" w:rsidRPr="00B27206" w:rsidRDefault="00B27206" w:rsidP="006E2379">
            <w:pPr>
              <w:pStyle w:val="FooterTableFigure"/>
              <w:jc w:val="left"/>
              <w:rPr>
                <w:rFonts w:eastAsiaTheme="majorEastAsia" w:cs="Times New Roman"/>
                <w:sz w:val="20"/>
              </w:rPr>
            </w:pPr>
          </w:p>
        </w:tc>
        <w:tc>
          <w:tcPr>
            <w:tcW w:w="306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DBFD91"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Ferrari, M. D., Diener, H. C., Ning, X., Galic, M., Cohen, J. M., Yang, R., Mueller, M., Ahn, A. H., Schwartz, Y. C., Grozinski-Wolff, M., Janka, L., &amp; Ashina, M. Fremanezumab versus placebo for migraine prevention in patients with documented failure to up to four migraine preventive medication classes (FOCUS): a randomised, double-blind, placebo-controlled, phase 3b trial.</w:t>
            </w:r>
          </w:p>
        </w:tc>
        <w:tc>
          <w:tcPr>
            <w:tcW w:w="12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9B7EE6"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sz w:val="20"/>
              </w:rPr>
              <w:t>The Lancet</w:t>
            </w:r>
            <w:r w:rsidRPr="00B27206">
              <w:rPr>
                <w:rFonts w:eastAsiaTheme="majorEastAsia" w:cs="Times New Roman"/>
                <w:sz w:val="20"/>
              </w:rPr>
              <w:t xml:space="preserve"> 2019;394(10203):1030-1040. </w:t>
            </w:r>
          </w:p>
        </w:tc>
      </w:tr>
      <w:tr w:rsidR="00B27206" w:rsidRPr="00B27206" w14:paraId="5F5E4B8A" w14:textId="77777777" w:rsidTr="006E2379">
        <w:trPr>
          <w:cantSplit/>
        </w:trPr>
        <w:tc>
          <w:tcPr>
            <w:tcW w:w="655"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25C48E"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lastRenderedPageBreak/>
              <w:t>HALO-CM</w:t>
            </w:r>
          </w:p>
          <w:p w14:paraId="44F265FC"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NCT02621931</w:t>
            </w:r>
            <w:r w:rsidRPr="00B27206">
              <w:rPr>
                <w:rFonts w:eastAsiaTheme="majorEastAsia" w:cs="Times New Roman"/>
                <w:sz w:val="20"/>
                <w:vertAlign w:val="superscript"/>
              </w:rPr>
              <w:t>g</w:t>
            </w:r>
          </w:p>
        </w:tc>
        <w:tc>
          <w:tcPr>
            <w:tcW w:w="3064" w:type="pct"/>
            <w:tcBorders>
              <w:top w:val="single" w:sz="4" w:space="0" w:color="auto"/>
              <w:left w:val="single" w:sz="4" w:space="0" w:color="auto"/>
              <w:bottom w:val="nil"/>
              <w:right w:val="single" w:sz="4" w:space="0" w:color="auto"/>
            </w:tcBorders>
            <w:shd w:val="clear" w:color="auto" w:fill="FFFFFF" w:themeFill="background1"/>
            <w:vAlign w:val="center"/>
            <w:hideMark/>
          </w:tcPr>
          <w:p w14:paraId="223F4BB1"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 xml:space="preserve">Silberstein S D, </w:t>
            </w:r>
            <w:proofErr w:type="spellStart"/>
            <w:r w:rsidRPr="00B27206">
              <w:rPr>
                <w:rFonts w:eastAsiaTheme="majorEastAsia" w:cs="Times New Roman"/>
                <w:sz w:val="20"/>
              </w:rPr>
              <w:t>Dodick</w:t>
            </w:r>
            <w:proofErr w:type="spellEnd"/>
            <w:r w:rsidRPr="00B27206">
              <w:rPr>
                <w:rFonts w:eastAsiaTheme="majorEastAsia" w:cs="Times New Roman"/>
                <w:sz w:val="20"/>
              </w:rPr>
              <w:t xml:space="preserve"> D W, </w:t>
            </w:r>
            <w:proofErr w:type="spellStart"/>
            <w:r w:rsidRPr="00B27206">
              <w:rPr>
                <w:rFonts w:eastAsiaTheme="majorEastAsia" w:cs="Times New Roman"/>
                <w:sz w:val="20"/>
              </w:rPr>
              <w:t>Bigal</w:t>
            </w:r>
            <w:proofErr w:type="spellEnd"/>
            <w:r w:rsidRPr="00B27206">
              <w:rPr>
                <w:rFonts w:eastAsiaTheme="majorEastAsia" w:cs="Times New Roman"/>
                <w:sz w:val="20"/>
              </w:rPr>
              <w:t xml:space="preserve"> M E, Yeung P </w:t>
            </w:r>
            <w:proofErr w:type="spellStart"/>
            <w:r w:rsidRPr="00B27206">
              <w:rPr>
                <w:rFonts w:eastAsiaTheme="majorEastAsia" w:cs="Times New Roman"/>
                <w:sz w:val="20"/>
              </w:rPr>
              <w:t>P</w:t>
            </w:r>
            <w:proofErr w:type="spellEnd"/>
            <w:r w:rsidRPr="00B27206">
              <w:rPr>
                <w:rFonts w:eastAsiaTheme="majorEastAsia" w:cs="Times New Roman"/>
                <w:sz w:val="20"/>
              </w:rPr>
              <w:t xml:space="preserve">, </w:t>
            </w:r>
            <w:proofErr w:type="spellStart"/>
            <w:r w:rsidRPr="00B27206">
              <w:rPr>
                <w:rFonts w:eastAsiaTheme="majorEastAsia" w:cs="Times New Roman"/>
                <w:sz w:val="20"/>
              </w:rPr>
              <w:t>Goadsby</w:t>
            </w:r>
            <w:proofErr w:type="spellEnd"/>
            <w:r w:rsidRPr="00B27206">
              <w:rPr>
                <w:rFonts w:eastAsiaTheme="majorEastAsia" w:cs="Times New Roman"/>
                <w:sz w:val="20"/>
              </w:rPr>
              <w:t xml:space="preserve"> PJ, Blankenbiller T, Grozinski-Wolff, M, Yang R, Ma Y, &amp; </w:t>
            </w:r>
            <w:proofErr w:type="spellStart"/>
            <w:r w:rsidRPr="00B27206">
              <w:rPr>
                <w:rFonts w:eastAsiaTheme="majorEastAsia" w:cs="Times New Roman"/>
                <w:sz w:val="20"/>
              </w:rPr>
              <w:t>Aycardi</w:t>
            </w:r>
            <w:proofErr w:type="spellEnd"/>
            <w:r w:rsidRPr="00B27206">
              <w:rPr>
                <w:rFonts w:eastAsiaTheme="majorEastAsia" w:cs="Times New Roman"/>
                <w:sz w:val="20"/>
              </w:rPr>
              <w:t xml:space="preserve"> E. Fremanezumab for the preventive treatment of chronic migraine. </w:t>
            </w:r>
          </w:p>
        </w:tc>
        <w:tc>
          <w:tcPr>
            <w:tcW w:w="1281" w:type="pct"/>
            <w:tcBorders>
              <w:top w:val="single" w:sz="4" w:space="0" w:color="auto"/>
              <w:left w:val="single" w:sz="4" w:space="0" w:color="auto"/>
              <w:bottom w:val="nil"/>
              <w:right w:val="single" w:sz="4" w:space="0" w:color="auto"/>
            </w:tcBorders>
            <w:shd w:val="clear" w:color="auto" w:fill="FFFFFF" w:themeFill="background1"/>
            <w:vAlign w:val="center"/>
            <w:hideMark/>
          </w:tcPr>
          <w:p w14:paraId="7147824A"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iCs/>
                <w:sz w:val="20"/>
              </w:rPr>
              <w:t>New England Journal of Medicine</w:t>
            </w:r>
            <w:r w:rsidRPr="00B27206">
              <w:rPr>
                <w:rFonts w:eastAsiaTheme="majorEastAsia" w:cs="Times New Roman"/>
                <w:sz w:val="20"/>
              </w:rPr>
              <w:t xml:space="preserve"> 2017;377(22): 2113-2122. </w:t>
            </w:r>
          </w:p>
        </w:tc>
      </w:tr>
      <w:tr w:rsidR="00B27206" w:rsidRPr="00B27206" w14:paraId="45826A8E" w14:textId="77777777" w:rsidTr="006E2379">
        <w:trPr>
          <w:cantSplit/>
        </w:trPr>
        <w:tc>
          <w:tcPr>
            <w:tcW w:w="655"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84D44F" w14:textId="77777777" w:rsidR="00B27206" w:rsidRPr="00B27206" w:rsidRDefault="00B27206" w:rsidP="006E2379">
            <w:pPr>
              <w:pStyle w:val="FooterTableFigure"/>
              <w:jc w:val="left"/>
              <w:rPr>
                <w:rFonts w:eastAsiaTheme="majorEastAsia" w:cs="Times New Roman"/>
                <w:sz w:val="20"/>
              </w:rPr>
            </w:pPr>
          </w:p>
        </w:tc>
        <w:tc>
          <w:tcPr>
            <w:tcW w:w="3064" w:type="pct"/>
            <w:tcBorders>
              <w:top w:val="nil"/>
              <w:left w:val="single" w:sz="4" w:space="0" w:color="auto"/>
              <w:bottom w:val="single" w:sz="4" w:space="0" w:color="auto"/>
              <w:right w:val="single" w:sz="4" w:space="0" w:color="auto"/>
            </w:tcBorders>
            <w:shd w:val="clear" w:color="auto" w:fill="FFFFFF" w:themeFill="background1"/>
            <w:vAlign w:val="center"/>
            <w:hideMark/>
          </w:tcPr>
          <w:p w14:paraId="65D1B91B"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 xml:space="preserve">Lipton R B, Cohen J M, Gandhi S K, Yang R, Yeung P </w:t>
            </w:r>
            <w:proofErr w:type="spellStart"/>
            <w:r w:rsidRPr="00B27206">
              <w:rPr>
                <w:rFonts w:eastAsiaTheme="majorEastAsia" w:cs="Times New Roman"/>
                <w:sz w:val="20"/>
              </w:rPr>
              <w:t>P</w:t>
            </w:r>
            <w:proofErr w:type="spellEnd"/>
            <w:r w:rsidRPr="00B27206">
              <w:rPr>
                <w:rFonts w:eastAsiaTheme="majorEastAsia" w:cs="Times New Roman"/>
                <w:sz w:val="20"/>
              </w:rPr>
              <w:t>, &amp; Buse D C. Effect of fremanezumab on quality of life and productivity in patients with chronic migraine.</w:t>
            </w:r>
          </w:p>
        </w:tc>
        <w:tc>
          <w:tcPr>
            <w:tcW w:w="1281" w:type="pct"/>
            <w:tcBorders>
              <w:top w:val="nil"/>
              <w:left w:val="single" w:sz="4" w:space="0" w:color="auto"/>
              <w:bottom w:val="single" w:sz="4" w:space="0" w:color="auto"/>
              <w:right w:val="single" w:sz="4" w:space="0" w:color="auto"/>
            </w:tcBorders>
            <w:shd w:val="clear" w:color="auto" w:fill="FFFFFF" w:themeFill="background1"/>
            <w:vAlign w:val="center"/>
            <w:hideMark/>
          </w:tcPr>
          <w:p w14:paraId="39B73BEB"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sz w:val="20"/>
              </w:rPr>
              <w:t xml:space="preserve">Neurology </w:t>
            </w:r>
            <w:r w:rsidRPr="00B27206">
              <w:rPr>
                <w:rFonts w:eastAsiaTheme="majorEastAsia" w:cs="Times New Roman"/>
                <w:sz w:val="20"/>
              </w:rPr>
              <w:t xml:space="preserve">2020;95(7):E878-E888. </w:t>
            </w:r>
          </w:p>
        </w:tc>
      </w:tr>
      <w:tr w:rsidR="00B27206" w:rsidRPr="00B27206" w14:paraId="17A19339" w14:textId="77777777" w:rsidTr="006E2379">
        <w:trPr>
          <w:cantSplit/>
        </w:trPr>
        <w:tc>
          <w:tcPr>
            <w:tcW w:w="655"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3EAEAA"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NCT03303079</w:t>
            </w:r>
            <w:r w:rsidRPr="00B27206">
              <w:rPr>
                <w:rFonts w:eastAsiaTheme="majorEastAsia" w:cs="Times New Roman"/>
                <w:sz w:val="20"/>
                <w:vertAlign w:val="superscript"/>
              </w:rPr>
              <w:t>h</w:t>
            </w:r>
          </w:p>
        </w:tc>
        <w:tc>
          <w:tcPr>
            <w:tcW w:w="3064" w:type="pct"/>
            <w:tcBorders>
              <w:top w:val="single" w:sz="4" w:space="0" w:color="auto"/>
              <w:left w:val="single" w:sz="4" w:space="0" w:color="auto"/>
              <w:bottom w:val="nil"/>
              <w:right w:val="single" w:sz="4" w:space="0" w:color="auto"/>
            </w:tcBorders>
            <w:shd w:val="clear" w:color="auto" w:fill="FFFFFF" w:themeFill="background1"/>
            <w:vAlign w:val="center"/>
            <w:hideMark/>
          </w:tcPr>
          <w:p w14:paraId="7ABF8ADE"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 xml:space="preserve">Sakai F, Suzuki N, Kim B K, Igarashi H, Hirata K, Takeshima T, Ning X, Shima T, Ishida M, Iba K et al. Efficacy and safety of fremanezumab for chronic migraine prevention: multicenter, randomized, double-blind, placebo-controlled, parallel-group trial in Japanese and Korean patients. </w:t>
            </w:r>
          </w:p>
        </w:tc>
        <w:tc>
          <w:tcPr>
            <w:tcW w:w="1281" w:type="pct"/>
            <w:tcBorders>
              <w:top w:val="single" w:sz="4" w:space="0" w:color="auto"/>
              <w:left w:val="single" w:sz="4" w:space="0" w:color="auto"/>
              <w:bottom w:val="nil"/>
              <w:right w:val="single" w:sz="4" w:space="0" w:color="auto"/>
            </w:tcBorders>
            <w:shd w:val="clear" w:color="auto" w:fill="FFFFFF" w:themeFill="background1"/>
            <w:vAlign w:val="center"/>
            <w:hideMark/>
          </w:tcPr>
          <w:p w14:paraId="213F620F"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sz w:val="20"/>
              </w:rPr>
              <w:t>Headache</w:t>
            </w:r>
            <w:r w:rsidRPr="00B27206">
              <w:rPr>
                <w:rFonts w:eastAsiaTheme="majorEastAsia" w:cs="Times New Roman"/>
                <w:sz w:val="20"/>
              </w:rPr>
              <w:t xml:space="preserve"> 2021;61(7):1092</w:t>
            </w:r>
            <w:r w:rsidRPr="00B27206">
              <w:rPr>
                <w:rFonts w:ascii="Cambria Math" w:eastAsiaTheme="majorEastAsia" w:hAnsi="Cambria Math" w:cs="Cambria Math"/>
                <w:sz w:val="20"/>
              </w:rPr>
              <w:t>‐</w:t>
            </w:r>
            <w:r w:rsidRPr="00B27206">
              <w:rPr>
                <w:rFonts w:eastAsiaTheme="majorEastAsia" w:cs="Times New Roman"/>
                <w:sz w:val="20"/>
              </w:rPr>
              <w:t xml:space="preserve">1101. </w:t>
            </w:r>
          </w:p>
        </w:tc>
      </w:tr>
      <w:tr w:rsidR="00B27206" w:rsidRPr="00B27206" w14:paraId="63D2622E" w14:textId="77777777" w:rsidTr="006E2379">
        <w:trPr>
          <w:cantSplit/>
        </w:trPr>
        <w:tc>
          <w:tcPr>
            <w:tcW w:w="655"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99A6E8" w14:textId="77777777" w:rsidR="00B27206" w:rsidRPr="00B27206" w:rsidRDefault="00B27206" w:rsidP="006E2379">
            <w:pPr>
              <w:pStyle w:val="FooterTableFigure"/>
              <w:jc w:val="left"/>
              <w:rPr>
                <w:rFonts w:eastAsiaTheme="majorEastAsia" w:cs="Times New Roman"/>
                <w:sz w:val="20"/>
              </w:rPr>
            </w:pPr>
          </w:p>
        </w:tc>
        <w:tc>
          <w:tcPr>
            <w:tcW w:w="3064" w:type="pct"/>
            <w:tcBorders>
              <w:top w:val="nil"/>
              <w:left w:val="single" w:sz="4" w:space="0" w:color="auto"/>
              <w:bottom w:val="single" w:sz="4" w:space="0" w:color="auto"/>
              <w:right w:val="single" w:sz="4" w:space="0" w:color="auto"/>
            </w:tcBorders>
            <w:shd w:val="clear" w:color="auto" w:fill="FFFFFF" w:themeFill="background1"/>
            <w:vAlign w:val="center"/>
            <w:hideMark/>
          </w:tcPr>
          <w:p w14:paraId="1DA4EAC6"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Imai, N., Isogai, Y., Shibasaki, Y., Nakai, M., Ishida, M., Ning, X., &amp; Koga, N. Effects of Fremanezumab on Medication Overuse in Japanese Chronic Migraine Patients: Post Hoc Analysis of a Multicenter, Randomized, Double-Blind, Placebo-Controlled Trial.</w:t>
            </w:r>
          </w:p>
        </w:tc>
        <w:tc>
          <w:tcPr>
            <w:tcW w:w="1281" w:type="pct"/>
            <w:tcBorders>
              <w:top w:val="nil"/>
              <w:left w:val="single" w:sz="4" w:space="0" w:color="auto"/>
              <w:bottom w:val="single" w:sz="4" w:space="0" w:color="auto"/>
              <w:right w:val="single" w:sz="4" w:space="0" w:color="auto"/>
            </w:tcBorders>
            <w:shd w:val="clear" w:color="auto" w:fill="FFFFFF" w:themeFill="background1"/>
            <w:vAlign w:val="center"/>
            <w:hideMark/>
          </w:tcPr>
          <w:p w14:paraId="5ACF7543"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sz w:val="20"/>
              </w:rPr>
              <w:t>Neurology and Therapy</w:t>
            </w:r>
            <w:r w:rsidRPr="00B27206">
              <w:rPr>
                <w:rFonts w:eastAsiaTheme="majorEastAsia" w:cs="Times New Roman"/>
                <w:sz w:val="20"/>
              </w:rPr>
              <w:t xml:space="preserve"> 2023;12(6):1981-1991. </w:t>
            </w:r>
          </w:p>
        </w:tc>
      </w:tr>
      <w:tr w:rsidR="00B27206" w:rsidRPr="00B27206" w14:paraId="330A685E" w14:textId="77777777" w:rsidTr="006E2379">
        <w:trPr>
          <w:cantSplit/>
          <w:trHeight w:val="162"/>
        </w:trPr>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0D6C8F" w14:textId="77777777" w:rsidR="00B27206" w:rsidRPr="00B27206" w:rsidRDefault="00B27206" w:rsidP="0020526F">
            <w:pPr>
              <w:pStyle w:val="FooterTableFigure"/>
              <w:keepNext/>
              <w:spacing w:after="0"/>
              <w:jc w:val="left"/>
              <w:rPr>
                <w:rFonts w:eastAsiaTheme="majorEastAsia" w:cs="Times New Roman"/>
                <w:sz w:val="20"/>
              </w:rPr>
            </w:pPr>
            <w:r w:rsidRPr="00B27206">
              <w:rPr>
                <w:rFonts w:eastAsiaTheme="majorEastAsia" w:cs="Times New Roman"/>
                <w:sz w:val="20"/>
              </w:rPr>
              <w:t xml:space="preserve">Eptinezumab versus placebo </w:t>
            </w:r>
          </w:p>
        </w:tc>
      </w:tr>
      <w:tr w:rsidR="00B27206" w:rsidRPr="00B27206" w14:paraId="31F8A755" w14:textId="77777777" w:rsidTr="006E2379">
        <w:trPr>
          <w:cantSplit/>
        </w:trPr>
        <w:tc>
          <w:tcPr>
            <w:tcW w:w="6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529D64"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DELIVER</w:t>
            </w:r>
          </w:p>
          <w:p w14:paraId="496CC47E"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NCT04418765</w:t>
            </w:r>
          </w:p>
        </w:tc>
        <w:tc>
          <w:tcPr>
            <w:tcW w:w="306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BAF455"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 xml:space="preserve">Ashina M, Lanteri-Minet M, Pozo-Rosich P, Ettrup A, Christoffersen C L, Josiassen M K, Phul R, Sperling B. Safety and efficacy of eptinezumab for migraine prevention in patients with two-to-four previous preventive treatment failures (DELIVER): a multi-arm, randomised, double-blind, placebo-controlled, phase 3b trial. </w:t>
            </w:r>
          </w:p>
        </w:tc>
        <w:tc>
          <w:tcPr>
            <w:tcW w:w="12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3C438F"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iCs/>
                <w:sz w:val="20"/>
              </w:rPr>
              <w:t>The Lancet Neurology</w:t>
            </w:r>
            <w:r w:rsidRPr="00B27206">
              <w:rPr>
                <w:rFonts w:eastAsiaTheme="majorEastAsia" w:cs="Times New Roman"/>
                <w:sz w:val="20"/>
              </w:rPr>
              <w:t xml:space="preserve"> 2022;21(7):597-607. </w:t>
            </w:r>
          </w:p>
        </w:tc>
      </w:tr>
      <w:tr w:rsidR="00B27206" w:rsidRPr="00B27206" w14:paraId="29F91959" w14:textId="77777777" w:rsidTr="006E2379">
        <w:trPr>
          <w:cantSplit/>
        </w:trPr>
        <w:tc>
          <w:tcPr>
            <w:tcW w:w="655"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B382E50"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PROMISE-2</w:t>
            </w:r>
          </w:p>
          <w:p w14:paraId="25558303"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NCT02974153</w:t>
            </w:r>
          </w:p>
        </w:tc>
        <w:tc>
          <w:tcPr>
            <w:tcW w:w="3064" w:type="pct"/>
            <w:tcBorders>
              <w:top w:val="single" w:sz="4" w:space="0" w:color="auto"/>
              <w:left w:val="single" w:sz="4" w:space="0" w:color="auto"/>
              <w:bottom w:val="nil"/>
              <w:right w:val="single" w:sz="4" w:space="0" w:color="auto"/>
            </w:tcBorders>
            <w:shd w:val="clear" w:color="auto" w:fill="FFFFFF" w:themeFill="background1"/>
            <w:vAlign w:val="center"/>
            <w:hideMark/>
          </w:tcPr>
          <w:p w14:paraId="5C8FDCA9"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 xml:space="preserve">Lipton R B, </w:t>
            </w:r>
            <w:proofErr w:type="spellStart"/>
            <w:r w:rsidRPr="00B27206">
              <w:rPr>
                <w:rFonts w:eastAsiaTheme="majorEastAsia" w:cs="Times New Roman"/>
                <w:sz w:val="20"/>
              </w:rPr>
              <w:t>Goadsby</w:t>
            </w:r>
            <w:proofErr w:type="spellEnd"/>
            <w:r w:rsidRPr="00B27206">
              <w:rPr>
                <w:rFonts w:eastAsiaTheme="majorEastAsia" w:cs="Times New Roman"/>
                <w:sz w:val="20"/>
              </w:rPr>
              <w:t xml:space="preserve"> P J, Smith J, Schaeffler B A, Biondi D M, Hirman J, Pederson S, Allan B, Cady R. (2020). Efficacy and safety of eptinezumab in patients with chronic migraine: PROMISE-2.</w:t>
            </w:r>
          </w:p>
        </w:tc>
        <w:tc>
          <w:tcPr>
            <w:tcW w:w="1281" w:type="pct"/>
            <w:tcBorders>
              <w:top w:val="single" w:sz="4" w:space="0" w:color="auto"/>
              <w:left w:val="single" w:sz="4" w:space="0" w:color="auto"/>
              <w:bottom w:val="nil"/>
              <w:right w:val="single" w:sz="4" w:space="0" w:color="auto"/>
            </w:tcBorders>
            <w:shd w:val="clear" w:color="auto" w:fill="FFFFFF" w:themeFill="background1"/>
            <w:vAlign w:val="center"/>
            <w:hideMark/>
          </w:tcPr>
          <w:p w14:paraId="16111FAE"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sz w:val="20"/>
              </w:rPr>
              <w:t>Neurology</w:t>
            </w:r>
            <w:r w:rsidRPr="00B27206">
              <w:rPr>
                <w:rFonts w:eastAsiaTheme="majorEastAsia" w:cs="Times New Roman"/>
                <w:sz w:val="20"/>
              </w:rPr>
              <w:t xml:space="preserve"> 2020;94(13):E1365-E1377. </w:t>
            </w:r>
          </w:p>
        </w:tc>
      </w:tr>
      <w:tr w:rsidR="00B27206" w:rsidRPr="00B27206" w14:paraId="0EDADB82" w14:textId="77777777" w:rsidTr="006E2379">
        <w:trPr>
          <w:cantSplit/>
        </w:trPr>
        <w:tc>
          <w:tcPr>
            <w:tcW w:w="655"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4E3B94" w14:textId="77777777" w:rsidR="00B27206" w:rsidRPr="00B27206" w:rsidRDefault="00B27206" w:rsidP="006E2379">
            <w:pPr>
              <w:pStyle w:val="FooterTableFigure"/>
              <w:jc w:val="left"/>
              <w:rPr>
                <w:rFonts w:eastAsiaTheme="majorEastAsia" w:cs="Times New Roman"/>
                <w:sz w:val="20"/>
              </w:rPr>
            </w:pPr>
          </w:p>
        </w:tc>
        <w:tc>
          <w:tcPr>
            <w:tcW w:w="3064" w:type="pct"/>
            <w:tcBorders>
              <w:top w:val="nil"/>
              <w:left w:val="single" w:sz="4" w:space="0" w:color="auto"/>
              <w:bottom w:val="nil"/>
              <w:right w:val="single" w:sz="4" w:space="0" w:color="auto"/>
            </w:tcBorders>
            <w:shd w:val="clear" w:color="auto" w:fill="FFFFFF" w:themeFill="background1"/>
            <w:vAlign w:val="center"/>
            <w:hideMark/>
          </w:tcPr>
          <w:p w14:paraId="58508B35"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 xml:space="preserve">Silberstein S, Diamond M, </w:t>
            </w:r>
            <w:proofErr w:type="spellStart"/>
            <w:r w:rsidRPr="00B27206">
              <w:rPr>
                <w:rFonts w:eastAsiaTheme="majorEastAsia" w:cs="Times New Roman"/>
                <w:sz w:val="20"/>
              </w:rPr>
              <w:t>Hindiyeh</w:t>
            </w:r>
            <w:proofErr w:type="spellEnd"/>
            <w:r w:rsidRPr="00B27206">
              <w:rPr>
                <w:rFonts w:eastAsiaTheme="majorEastAsia" w:cs="Times New Roman"/>
                <w:sz w:val="20"/>
              </w:rPr>
              <w:t xml:space="preserve"> N A, Biondi D M, Cady R, Hirman J, Allan B, Pederson S, Schaeffler B, Smith J. Eptinezumab for the prevention of chronic migraine: Efficacy and safety through 24 weeks of treatment in the phase 3 PROMISE-2 (Prevention of migraine via intravenous ALD403 safety and efficacy-2) study.</w:t>
            </w:r>
          </w:p>
        </w:tc>
        <w:tc>
          <w:tcPr>
            <w:tcW w:w="1281" w:type="pct"/>
            <w:tcBorders>
              <w:top w:val="nil"/>
              <w:left w:val="single" w:sz="4" w:space="0" w:color="auto"/>
              <w:bottom w:val="nil"/>
              <w:right w:val="single" w:sz="4" w:space="0" w:color="auto"/>
            </w:tcBorders>
            <w:shd w:val="clear" w:color="auto" w:fill="FFFFFF" w:themeFill="background1"/>
            <w:vAlign w:val="center"/>
            <w:hideMark/>
          </w:tcPr>
          <w:p w14:paraId="24F9666B"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iCs/>
                <w:sz w:val="20"/>
              </w:rPr>
              <w:t>Journal of Headache and Pain</w:t>
            </w:r>
            <w:r w:rsidRPr="00B27206">
              <w:rPr>
                <w:rFonts w:eastAsiaTheme="majorEastAsia" w:cs="Times New Roman"/>
                <w:sz w:val="20"/>
              </w:rPr>
              <w:t xml:space="preserve"> 2020;21(1). </w:t>
            </w:r>
          </w:p>
        </w:tc>
      </w:tr>
      <w:tr w:rsidR="00B27206" w:rsidRPr="00B27206" w14:paraId="05E3B79A" w14:textId="77777777" w:rsidTr="006E2379">
        <w:trPr>
          <w:cantSplit/>
        </w:trPr>
        <w:tc>
          <w:tcPr>
            <w:tcW w:w="655"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23CC63" w14:textId="77777777" w:rsidR="00B27206" w:rsidRPr="00B27206" w:rsidRDefault="00B27206" w:rsidP="006E2379">
            <w:pPr>
              <w:pStyle w:val="FooterTableFigure"/>
              <w:jc w:val="left"/>
              <w:rPr>
                <w:rFonts w:eastAsiaTheme="majorEastAsia" w:cs="Times New Roman"/>
                <w:sz w:val="20"/>
              </w:rPr>
            </w:pPr>
          </w:p>
        </w:tc>
        <w:tc>
          <w:tcPr>
            <w:tcW w:w="3064" w:type="pct"/>
            <w:tcBorders>
              <w:top w:val="nil"/>
              <w:left w:val="single" w:sz="4" w:space="0" w:color="auto"/>
              <w:bottom w:val="nil"/>
              <w:right w:val="single" w:sz="4" w:space="0" w:color="auto"/>
            </w:tcBorders>
            <w:shd w:val="clear" w:color="auto" w:fill="FFFFFF" w:themeFill="background1"/>
            <w:vAlign w:val="center"/>
            <w:hideMark/>
          </w:tcPr>
          <w:p w14:paraId="6164DAB7"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Houts C R, McGinley J S, Wirth R J, Cady R, Lipton R B. (2021). Reliability and validity of the 6-item Headache Impact Test in chronic migraine from the PROMISE-2 study.</w:t>
            </w:r>
          </w:p>
        </w:tc>
        <w:tc>
          <w:tcPr>
            <w:tcW w:w="1281" w:type="pct"/>
            <w:tcBorders>
              <w:top w:val="nil"/>
              <w:left w:val="single" w:sz="4" w:space="0" w:color="auto"/>
              <w:bottom w:val="nil"/>
              <w:right w:val="single" w:sz="4" w:space="0" w:color="auto"/>
            </w:tcBorders>
            <w:shd w:val="clear" w:color="auto" w:fill="FFFFFF" w:themeFill="background1"/>
            <w:vAlign w:val="center"/>
            <w:hideMark/>
          </w:tcPr>
          <w:p w14:paraId="752775EB"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iCs/>
                <w:sz w:val="20"/>
              </w:rPr>
              <w:t>Quality of Life Research</w:t>
            </w:r>
            <w:r w:rsidRPr="00B27206">
              <w:rPr>
                <w:rFonts w:eastAsiaTheme="majorEastAsia" w:cs="Times New Roman"/>
                <w:sz w:val="20"/>
              </w:rPr>
              <w:t xml:space="preserve"> 2021;30(3):931-943. </w:t>
            </w:r>
          </w:p>
        </w:tc>
      </w:tr>
      <w:tr w:rsidR="00B27206" w:rsidRPr="00B27206" w14:paraId="62CED451" w14:textId="77777777" w:rsidTr="006E2379">
        <w:trPr>
          <w:cantSplit/>
        </w:trPr>
        <w:tc>
          <w:tcPr>
            <w:tcW w:w="655"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0752E9" w14:textId="77777777" w:rsidR="00B27206" w:rsidRPr="00B27206" w:rsidRDefault="00B27206" w:rsidP="006E2379">
            <w:pPr>
              <w:pStyle w:val="FooterTableFigure"/>
              <w:jc w:val="left"/>
              <w:rPr>
                <w:rFonts w:eastAsiaTheme="majorEastAsia" w:cs="Times New Roman"/>
                <w:sz w:val="20"/>
              </w:rPr>
            </w:pPr>
          </w:p>
        </w:tc>
        <w:tc>
          <w:tcPr>
            <w:tcW w:w="3064" w:type="pct"/>
            <w:tcBorders>
              <w:top w:val="nil"/>
              <w:left w:val="single" w:sz="4" w:space="0" w:color="auto"/>
              <w:bottom w:val="single" w:sz="4" w:space="0" w:color="auto"/>
              <w:right w:val="single" w:sz="4" w:space="0" w:color="auto"/>
            </w:tcBorders>
            <w:shd w:val="clear" w:color="auto" w:fill="FFFFFF" w:themeFill="background1"/>
            <w:vAlign w:val="center"/>
            <w:hideMark/>
          </w:tcPr>
          <w:p w14:paraId="10045E75" w14:textId="5ECB3831"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 xml:space="preserve">Lipton R B, </w:t>
            </w:r>
            <w:proofErr w:type="spellStart"/>
            <w:r w:rsidRPr="00B27206">
              <w:rPr>
                <w:rFonts w:eastAsiaTheme="majorEastAsia" w:cs="Times New Roman"/>
                <w:sz w:val="20"/>
              </w:rPr>
              <w:t>Goadsby</w:t>
            </w:r>
            <w:proofErr w:type="spellEnd"/>
            <w:r w:rsidRPr="00B27206">
              <w:rPr>
                <w:rFonts w:eastAsiaTheme="majorEastAsia" w:cs="Times New Roman"/>
                <w:sz w:val="20"/>
              </w:rPr>
              <w:t xml:space="preserve"> P J, </w:t>
            </w:r>
            <w:proofErr w:type="spellStart"/>
            <w:r w:rsidRPr="00B27206">
              <w:rPr>
                <w:rFonts w:eastAsiaTheme="majorEastAsia" w:cs="Times New Roman"/>
                <w:sz w:val="20"/>
              </w:rPr>
              <w:t>Dodick</w:t>
            </w:r>
            <w:proofErr w:type="spellEnd"/>
            <w:r w:rsidRPr="00B27206">
              <w:rPr>
                <w:rFonts w:eastAsiaTheme="majorEastAsia" w:cs="Times New Roman"/>
                <w:sz w:val="20"/>
              </w:rPr>
              <w:t xml:space="preserve"> D W, McGinley J S, Houts C R, Wirth R J, </w:t>
            </w:r>
            <w:proofErr w:type="spellStart"/>
            <w:r w:rsidRPr="00B27206">
              <w:rPr>
                <w:rFonts w:eastAsiaTheme="majorEastAsia" w:cs="Times New Roman"/>
                <w:sz w:val="20"/>
              </w:rPr>
              <w:t>Kymes</w:t>
            </w:r>
            <w:proofErr w:type="spellEnd"/>
            <w:r w:rsidRPr="00B27206">
              <w:rPr>
                <w:rFonts w:eastAsiaTheme="majorEastAsia" w:cs="Times New Roman"/>
                <w:sz w:val="20"/>
              </w:rPr>
              <w:t xml:space="preserve"> S, Ettrup A, Østerberg O, Cady R, Ashina M, Buse D C. Evaluating the clinical utility of the patient-identified most bothersome symptom measure from PROMISE-2 for research in migraine prevention. </w:t>
            </w:r>
          </w:p>
        </w:tc>
        <w:tc>
          <w:tcPr>
            <w:tcW w:w="1281" w:type="pct"/>
            <w:tcBorders>
              <w:top w:val="nil"/>
              <w:left w:val="single" w:sz="4" w:space="0" w:color="auto"/>
              <w:bottom w:val="single" w:sz="4" w:space="0" w:color="auto"/>
              <w:right w:val="single" w:sz="4" w:space="0" w:color="auto"/>
            </w:tcBorders>
            <w:shd w:val="clear" w:color="auto" w:fill="FFFFFF" w:themeFill="background1"/>
            <w:vAlign w:val="center"/>
            <w:hideMark/>
          </w:tcPr>
          <w:p w14:paraId="12A86F9F"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sz w:val="20"/>
              </w:rPr>
              <w:t>Headache</w:t>
            </w:r>
            <w:r w:rsidRPr="00B27206">
              <w:rPr>
                <w:rFonts w:eastAsiaTheme="majorEastAsia" w:cs="Times New Roman"/>
                <w:sz w:val="20"/>
              </w:rPr>
              <w:t xml:space="preserve"> 2022;62(6):690-699. </w:t>
            </w:r>
          </w:p>
        </w:tc>
      </w:tr>
      <w:tr w:rsidR="00B27206" w:rsidRPr="00B27206" w14:paraId="3A0825DF" w14:textId="77777777" w:rsidTr="006E2379">
        <w:trPr>
          <w:cantSplit/>
        </w:trPr>
        <w:tc>
          <w:tcPr>
            <w:tcW w:w="6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B4120D"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Study 005</w:t>
            </w:r>
          </w:p>
          <w:p w14:paraId="1E254269"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sz w:val="20"/>
              </w:rPr>
              <w:t>NCT02275117</w:t>
            </w:r>
          </w:p>
        </w:tc>
        <w:tc>
          <w:tcPr>
            <w:tcW w:w="306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7166C7" w14:textId="77777777" w:rsidR="00B27206" w:rsidRPr="00B27206" w:rsidRDefault="00B27206" w:rsidP="006E2379">
            <w:pPr>
              <w:pStyle w:val="FooterTableFigure"/>
              <w:jc w:val="left"/>
              <w:rPr>
                <w:rFonts w:eastAsiaTheme="majorEastAsia" w:cs="Times New Roman"/>
                <w:sz w:val="20"/>
              </w:rPr>
            </w:pPr>
            <w:proofErr w:type="spellStart"/>
            <w:r w:rsidRPr="00B27206">
              <w:rPr>
                <w:rFonts w:eastAsiaTheme="majorEastAsia" w:cs="Times New Roman"/>
                <w:sz w:val="20"/>
              </w:rPr>
              <w:t>Dodick</w:t>
            </w:r>
            <w:proofErr w:type="spellEnd"/>
            <w:r w:rsidRPr="00B27206">
              <w:rPr>
                <w:rFonts w:eastAsiaTheme="majorEastAsia" w:cs="Times New Roman"/>
                <w:sz w:val="20"/>
              </w:rPr>
              <w:t xml:space="preserve"> D W, Lipton R B, Silberstein S, </w:t>
            </w:r>
            <w:proofErr w:type="spellStart"/>
            <w:r w:rsidRPr="00B27206">
              <w:rPr>
                <w:rFonts w:eastAsiaTheme="majorEastAsia" w:cs="Times New Roman"/>
                <w:sz w:val="20"/>
              </w:rPr>
              <w:t>Goadsby</w:t>
            </w:r>
            <w:proofErr w:type="spellEnd"/>
            <w:r w:rsidRPr="00B27206">
              <w:rPr>
                <w:rFonts w:eastAsiaTheme="majorEastAsia" w:cs="Times New Roman"/>
                <w:sz w:val="20"/>
              </w:rPr>
              <w:t xml:space="preserve"> P J, Biondi D, Hirman J, Cady R, Smith J. Eptinezumab for prevention of chronic migraine: A randomized phase 2b clinical trial </w:t>
            </w:r>
          </w:p>
        </w:tc>
        <w:tc>
          <w:tcPr>
            <w:tcW w:w="12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808F5A" w14:textId="77777777" w:rsidR="00B27206" w:rsidRPr="00B27206" w:rsidRDefault="00B27206" w:rsidP="006E2379">
            <w:pPr>
              <w:pStyle w:val="FooterTableFigure"/>
              <w:jc w:val="left"/>
              <w:rPr>
                <w:rFonts w:eastAsiaTheme="majorEastAsia" w:cs="Times New Roman"/>
                <w:sz w:val="20"/>
              </w:rPr>
            </w:pPr>
            <w:r w:rsidRPr="00B27206">
              <w:rPr>
                <w:rFonts w:eastAsiaTheme="majorEastAsia" w:cs="Times New Roman"/>
                <w:i/>
                <w:sz w:val="20"/>
              </w:rPr>
              <w:t>Cephalalgia</w:t>
            </w:r>
            <w:r w:rsidRPr="00B27206">
              <w:rPr>
                <w:rFonts w:eastAsiaTheme="majorEastAsia" w:cs="Times New Roman"/>
                <w:sz w:val="20"/>
              </w:rPr>
              <w:t xml:space="preserve"> 2019;39(9):1075-1085. </w:t>
            </w:r>
          </w:p>
        </w:tc>
      </w:tr>
    </w:tbl>
    <w:p w14:paraId="51D8173A" w14:textId="1687F3AD" w:rsidR="008E0D3C" w:rsidRDefault="00B27206" w:rsidP="003B0D6F">
      <w:pPr>
        <w:pStyle w:val="TableFigureFooter"/>
        <w:rPr>
          <w:rFonts w:eastAsiaTheme="majorEastAsia"/>
        </w:rPr>
      </w:pPr>
      <w:r w:rsidRPr="00B27206">
        <w:rPr>
          <w:rFonts w:eastAsiaTheme="majorEastAsia"/>
        </w:rPr>
        <w:t>Source: Table 2.5, pp28-35 of the resubmission.</w:t>
      </w:r>
    </w:p>
    <w:p w14:paraId="04DD3440" w14:textId="61618999" w:rsidR="00F0576A" w:rsidRPr="00F0576A" w:rsidRDefault="00F0576A" w:rsidP="003B0D6F">
      <w:pPr>
        <w:pStyle w:val="TableFigureFooter"/>
        <w:rPr>
          <w:rFonts w:eastAsiaTheme="majorEastAsia"/>
        </w:rPr>
      </w:pPr>
      <w:r>
        <w:t>PBAC = Pharmaceutical Benefits Advisory Committee.</w:t>
      </w:r>
    </w:p>
    <w:p w14:paraId="1DD06D7D" w14:textId="51FC3D88" w:rsidR="007F1017" w:rsidRPr="003F2035" w:rsidRDefault="008F120A" w:rsidP="00EC5836">
      <w:pPr>
        <w:pStyle w:val="3-BodyText"/>
      </w:pPr>
      <w:r w:rsidRPr="003F2035">
        <w:t>The key features of the direct randomised trials are summarised in</w:t>
      </w:r>
      <w:r w:rsidR="006E0186">
        <w:t xml:space="preserve"> </w:t>
      </w:r>
      <w:r w:rsidR="006E0186">
        <w:fldChar w:fldCharType="begin" w:fldLock="1"/>
      </w:r>
      <w:r w:rsidR="006E0186">
        <w:instrText xml:space="preserve"> REF _Ref104804098 \h </w:instrText>
      </w:r>
      <w:r w:rsidR="006E0186">
        <w:fldChar w:fldCharType="separate"/>
      </w:r>
      <w:r w:rsidR="00760DC5" w:rsidRPr="003F2035">
        <w:t xml:space="preserve">Table </w:t>
      </w:r>
      <w:r w:rsidR="00760DC5">
        <w:rPr>
          <w:noProof/>
        </w:rPr>
        <w:t>3</w:t>
      </w:r>
      <w:r w:rsidR="006E0186">
        <w:fldChar w:fldCharType="end"/>
      </w:r>
      <w:r w:rsidRPr="003F2035">
        <w:t>.</w:t>
      </w:r>
    </w:p>
    <w:p w14:paraId="75C9DB14" w14:textId="2E8BB480" w:rsidR="003F2035" w:rsidRPr="003F2035" w:rsidRDefault="003F2035" w:rsidP="00082CE6">
      <w:pPr>
        <w:pStyle w:val="TableFigureHeading"/>
        <w:keepLines/>
      </w:pPr>
      <w:bookmarkStart w:id="31" w:name="_Ref104804098"/>
      <w:r w:rsidRPr="003F2035">
        <w:lastRenderedPageBreak/>
        <w:t xml:space="preserve">Table </w:t>
      </w:r>
      <w:r w:rsidR="00833DD1">
        <w:fldChar w:fldCharType="begin" w:fldLock="1"/>
      </w:r>
      <w:r w:rsidR="00833DD1">
        <w:instrText xml:space="preserve"> SEQ Table \* ARABIC </w:instrText>
      </w:r>
      <w:r w:rsidR="00833DD1">
        <w:fldChar w:fldCharType="separate"/>
      </w:r>
      <w:r w:rsidR="00760DC5">
        <w:rPr>
          <w:noProof/>
        </w:rPr>
        <w:t>3</w:t>
      </w:r>
      <w:r w:rsidR="00833DD1">
        <w:rPr>
          <w:noProof/>
        </w:rPr>
        <w:fldChar w:fldCharType="end"/>
      </w:r>
      <w:bookmarkEnd w:id="31"/>
      <w:r w:rsidRPr="003F2035">
        <w:t>: Key features of the included evidence</w:t>
      </w:r>
      <w:r>
        <w:t xml:space="preserve"> – indirect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3: Key features of the included evidence – indirect comparison"/>
      </w:tblPr>
      <w:tblGrid>
        <w:gridCol w:w="1123"/>
        <w:gridCol w:w="421"/>
        <w:gridCol w:w="831"/>
        <w:gridCol w:w="622"/>
        <w:gridCol w:w="2384"/>
        <w:gridCol w:w="2182"/>
        <w:gridCol w:w="1454"/>
      </w:tblGrid>
      <w:tr w:rsidR="000E0438" w:rsidRPr="0098262F" w14:paraId="6AB1542C" w14:textId="77777777" w:rsidTr="000E0438">
        <w:trPr>
          <w:tblHeader/>
        </w:trPr>
        <w:tc>
          <w:tcPr>
            <w:tcW w:w="623" w:type="pct"/>
            <w:shd w:val="clear" w:color="auto" w:fill="auto"/>
            <w:vAlign w:val="center"/>
          </w:tcPr>
          <w:p w14:paraId="5BE68BC5" w14:textId="77777777" w:rsidR="003F2035" w:rsidRPr="00A73930" w:rsidRDefault="003F2035" w:rsidP="00082CE6">
            <w:pPr>
              <w:pStyle w:val="In-tableHeading"/>
            </w:pPr>
            <w:r w:rsidRPr="00A73930">
              <w:t>Trial</w:t>
            </w:r>
          </w:p>
        </w:tc>
        <w:tc>
          <w:tcPr>
            <w:tcW w:w="233" w:type="pct"/>
            <w:shd w:val="clear" w:color="auto" w:fill="auto"/>
            <w:vAlign w:val="center"/>
          </w:tcPr>
          <w:p w14:paraId="368CE7FF" w14:textId="77777777" w:rsidR="003F2035" w:rsidRPr="00A73930" w:rsidRDefault="003F2035" w:rsidP="00082CE6">
            <w:pPr>
              <w:pStyle w:val="In-tableHeading"/>
            </w:pPr>
            <w:r w:rsidRPr="00A73930">
              <w:t>N</w:t>
            </w:r>
          </w:p>
        </w:tc>
        <w:tc>
          <w:tcPr>
            <w:tcW w:w="461" w:type="pct"/>
            <w:shd w:val="clear" w:color="auto" w:fill="auto"/>
            <w:vAlign w:val="center"/>
          </w:tcPr>
          <w:p w14:paraId="56ACFCE6" w14:textId="77777777" w:rsidR="003F2035" w:rsidRPr="00A73930" w:rsidRDefault="003F2035" w:rsidP="00082CE6">
            <w:pPr>
              <w:pStyle w:val="In-tableHeading"/>
            </w:pPr>
            <w:r w:rsidRPr="00A73930">
              <w:t>Design/ duration</w:t>
            </w:r>
          </w:p>
        </w:tc>
        <w:tc>
          <w:tcPr>
            <w:tcW w:w="345" w:type="pct"/>
            <w:shd w:val="clear" w:color="auto" w:fill="auto"/>
            <w:vAlign w:val="center"/>
          </w:tcPr>
          <w:p w14:paraId="456EE689" w14:textId="77777777" w:rsidR="003F2035" w:rsidRPr="00A73930" w:rsidRDefault="003F2035" w:rsidP="00082CE6">
            <w:pPr>
              <w:pStyle w:val="In-tableHeading"/>
            </w:pPr>
            <w:r w:rsidRPr="00A73930">
              <w:t>Risk of bias</w:t>
            </w:r>
          </w:p>
        </w:tc>
        <w:tc>
          <w:tcPr>
            <w:tcW w:w="1322" w:type="pct"/>
            <w:shd w:val="clear" w:color="auto" w:fill="auto"/>
            <w:vAlign w:val="center"/>
          </w:tcPr>
          <w:p w14:paraId="4A8EED96" w14:textId="77777777" w:rsidR="003F2035" w:rsidRPr="00A73930" w:rsidRDefault="003F2035" w:rsidP="00082CE6">
            <w:pPr>
              <w:pStyle w:val="In-tableHeading"/>
            </w:pPr>
            <w:r w:rsidRPr="00A73930">
              <w:t>Patient population</w:t>
            </w:r>
          </w:p>
        </w:tc>
        <w:tc>
          <w:tcPr>
            <w:tcW w:w="1210" w:type="pct"/>
            <w:shd w:val="clear" w:color="auto" w:fill="auto"/>
            <w:vAlign w:val="center"/>
          </w:tcPr>
          <w:p w14:paraId="683D68D5" w14:textId="77777777" w:rsidR="003F2035" w:rsidRPr="00A73930" w:rsidRDefault="003F2035" w:rsidP="00082CE6">
            <w:pPr>
              <w:pStyle w:val="In-tableHeading"/>
            </w:pPr>
            <w:r w:rsidRPr="00A73930">
              <w:t>Outcome(s)</w:t>
            </w:r>
          </w:p>
        </w:tc>
        <w:tc>
          <w:tcPr>
            <w:tcW w:w="806" w:type="pct"/>
            <w:shd w:val="clear" w:color="auto" w:fill="auto"/>
            <w:vAlign w:val="center"/>
          </w:tcPr>
          <w:p w14:paraId="16EBAF50" w14:textId="13025201" w:rsidR="003F2035" w:rsidRPr="00A73930" w:rsidRDefault="003F2035" w:rsidP="00082CE6">
            <w:pPr>
              <w:pStyle w:val="In-tableHeading"/>
            </w:pPr>
            <w:r w:rsidRPr="00A73930">
              <w:t xml:space="preserve">Subgroup of </w:t>
            </w:r>
            <w:r w:rsidR="009C30C9">
              <w:t>patient</w:t>
            </w:r>
            <w:r w:rsidR="006E1621">
              <w:t>s</w:t>
            </w:r>
            <w:r w:rsidRPr="00A73930">
              <w:t xml:space="preserve"> failed ≥</w:t>
            </w:r>
            <w:r w:rsidR="004F66A7">
              <w:t> </w:t>
            </w:r>
            <w:r w:rsidRPr="00A73930">
              <w:t>3 prophylactic therapies</w:t>
            </w:r>
          </w:p>
        </w:tc>
      </w:tr>
      <w:tr w:rsidR="003F2035" w:rsidRPr="0098262F" w14:paraId="30E549F4" w14:textId="77777777" w:rsidTr="006E2379">
        <w:tc>
          <w:tcPr>
            <w:tcW w:w="5000" w:type="pct"/>
            <w:gridSpan w:val="7"/>
            <w:shd w:val="clear" w:color="auto" w:fill="FFFFFF" w:themeFill="background1"/>
            <w:vAlign w:val="center"/>
          </w:tcPr>
          <w:p w14:paraId="2FF6FA18" w14:textId="47B0A226" w:rsidR="003F2035" w:rsidRPr="0098262F" w:rsidRDefault="003F2035" w:rsidP="00082CE6">
            <w:pPr>
              <w:pStyle w:val="In-tableHeading"/>
            </w:pPr>
            <w:r>
              <w:t>Erenumab</w:t>
            </w:r>
            <w:r w:rsidRPr="0098262F">
              <w:t xml:space="preserve"> vs </w:t>
            </w:r>
            <w:r>
              <w:t>placebo</w:t>
            </w:r>
          </w:p>
        </w:tc>
      </w:tr>
      <w:tr w:rsidR="000E0438" w:rsidRPr="0098262F" w14:paraId="7F192EED" w14:textId="77777777" w:rsidTr="000E0438">
        <w:tc>
          <w:tcPr>
            <w:tcW w:w="623" w:type="pct"/>
            <w:shd w:val="clear" w:color="auto" w:fill="auto"/>
            <w:vAlign w:val="center"/>
          </w:tcPr>
          <w:p w14:paraId="6752EA4F" w14:textId="77777777" w:rsidR="003F2035" w:rsidRPr="0098262F" w:rsidRDefault="003F2035" w:rsidP="00082CE6">
            <w:pPr>
              <w:pStyle w:val="TableText0"/>
            </w:pPr>
            <w:r w:rsidRPr="000B4843">
              <w:rPr>
                <w:rFonts w:eastAsia="Calibri"/>
              </w:rPr>
              <w:t xml:space="preserve">Study 295 </w:t>
            </w:r>
          </w:p>
        </w:tc>
        <w:tc>
          <w:tcPr>
            <w:tcW w:w="233" w:type="pct"/>
            <w:shd w:val="clear" w:color="auto" w:fill="auto"/>
            <w:vAlign w:val="center"/>
          </w:tcPr>
          <w:p w14:paraId="0B8AD8FF" w14:textId="20EA89D9" w:rsidR="003F2035" w:rsidRPr="0098262F" w:rsidRDefault="003F2035" w:rsidP="00082CE6">
            <w:pPr>
              <w:pStyle w:val="TableText0"/>
              <w:jc w:val="center"/>
            </w:pPr>
            <w:r>
              <w:rPr>
                <w:rFonts w:eastAsia="Calibri"/>
              </w:rPr>
              <w:t>677</w:t>
            </w:r>
          </w:p>
        </w:tc>
        <w:tc>
          <w:tcPr>
            <w:tcW w:w="461" w:type="pct"/>
            <w:shd w:val="clear" w:color="auto" w:fill="auto"/>
            <w:vAlign w:val="center"/>
          </w:tcPr>
          <w:p w14:paraId="68B36302" w14:textId="77777777" w:rsidR="003F2035" w:rsidRPr="000B4843" w:rsidRDefault="003F2035" w:rsidP="00082CE6">
            <w:pPr>
              <w:pStyle w:val="TableText0"/>
            </w:pPr>
            <w:r w:rsidRPr="000B4843">
              <w:t>R, DB</w:t>
            </w:r>
            <w:r>
              <w:t xml:space="preserve">, </w:t>
            </w:r>
          </w:p>
          <w:p w14:paraId="44EA42A8" w14:textId="77777777" w:rsidR="003F2035" w:rsidRPr="0098262F" w:rsidRDefault="003F2035" w:rsidP="00082CE6">
            <w:pPr>
              <w:pStyle w:val="TableText0"/>
            </w:pPr>
            <w:r w:rsidRPr="000B4843">
              <w:rPr>
                <w:rFonts w:eastAsia="Calibri"/>
              </w:rPr>
              <w:t>12 weeks</w:t>
            </w:r>
          </w:p>
        </w:tc>
        <w:tc>
          <w:tcPr>
            <w:tcW w:w="345" w:type="pct"/>
            <w:shd w:val="clear" w:color="auto" w:fill="auto"/>
            <w:vAlign w:val="center"/>
          </w:tcPr>
          <w:p w14:paraId="6A0BF554" w14:textId="77777777" w:rsidR="003F2035" w:rsidRPr="00712618" w:rsidRDefault="003F2035" w:rsidP="00082CE6">
            <w:pPr>
              <w:pStyle w:val="TableText0"/>
              <w:jc w:val="center"/>
            </w:pPr>
            <w:r w:rsidRPr="00712618">
              <w:rPr>
                <w:rFonts w:eastAsia="Calibri"/>
              </w:rPr>
              <w:t>Low</w:t>
            </w:r>
          </w:p>
        </w:tc>
        <w:tc>
          <w:tcPr>
            <w:tcW w:w="1322" w:type="pct"/>
            <w:shd w:val="clear" w:color="auto" w:fill="auto"/>
            <w:vAlign w:val="center"/>
          </w:tcPr>
          <w:p w14:paraId="67CF9099" w14:textId="7812DB7A" w:rsidR="003F2035" w:rsidRPr="0098262F" w:rsidRDefault="003F2035" w:rsidP="00082CE6">
            <w:pPr>
              <w:pStyle w:val="TableText0"/>
            </w:pPr>
            <w:r>
              <w:t>CM</w:t>
            </w:r>
            <w:r w:rsidRPr="00B60EEE">
              <w:t xml:space="preserve">; </w:t>
            </w:r>
            <w:r>
              <w:t>included</w:t>
            </w:r>
            <w:r w:rsidRPr="00B60EEE">
              <w:t xml:space="preserve"> </w:t>
            </w:r>
            <w:r w:rsidR="009C30C9">
              <w:t>patient</w:t>
            </w:r>
            <w:r w:rsidR="00520758">
              <w:t>s</w:t>
            </w:r>
            <w:r w:rsidR="00520758" w:rsidRPr="00B60EEE">
              <w:t xml:space="preserve"> </w:t>
            </w:r>
            <w:r w:rsidRPr="00B60EEE">
              <w:t xml:space="preserve">with no therapeutic response </w:t>
            </w:r>
            <w:r w:rsidR="003F5ED2">
              <w:t>≤</w:t>
            </w:r>
            <w:r w:rsidRPr="00B60EEE">
              <w:t xml:space="preserve">3 prior </w:t>
            </w:r>
            <w:r w:rsidR="00E50D4E">
              <w:t>prophylactic medication categories</w:t>
            </w:r>
            <w:r>
              <w:t>.</w:t>
            </w:r>
          </w:p>
        </w:tc>
        <w:tc>
          <w:tcPr>
            <w:tcW w:w="1210" w:type="pct"/>
            <w:shd w:val="clear" w:color="auto" w:fill="auto"/>
            <w:vAlign w:val="center"/>
          </w:tcPr>
          <w:p w14:paraId="20EB2BCE" w14:textId="6F773E23" w:rsidR="003F2035" w:rsidRPr="0098262F" w:rsidRDefault="003F2035" w:rsidP="00082CE6">
            <w:pPr>
              <w:pStyle w:val="TableText0"/>
            </w:pPr>
            <w:r w:rsidRPr="00E35333">
              <w:t>Change from baseline in MMDs; Responder: ≥ 50% reduction in MMDs</w:t>
            </w:r>
            <w:r>
              <w:t>.</w:t>
            </w:r>
          </w:p>
        </w:tc>
        <w:tc>
          <w:tcPr>
            <w:tcW w:w="806" w:type="pct"/>
            <w:shd w:val="clear" w:color="auto" w:fill="auto"/>
            <w:vAlign w:val="center"/>
          </w:tcPr>
          <w:p w14:paraId="78FC38BA" w14:textId="77777777" w:rsidR="003F2035" w:rsidRPr="0098262F" w:rsidRDefault="003F2035" w:rsidP="00082CE6">
            <w:pPr>
              <w:pStyle w:val="TableText0"/>
              <w:jc w:val="center"/>
            </w:pPr>
            <w:r w:rsidRPr="000B4843">
              <w:rPr>
                <w:rFonts w:eastAsia="Calibri"/>
              </w:rPr>
              <w:t>Yes (post-hoc analyses)</w:t>
            </w:r>
          </w:p>
        </w:tc>
      </w:tr>
      <w:tr w:rsidR="000E0438" w:rsidRPr="0098262F" w14:paraId="62AA72FA" w14:textId="77777777" w:rsidTr="000E0438">
        <w:tc>
          <w:tcPr>
            <w:tcW w:w="623" w:type="pct"/>
            <w:shd w:val="clear" w:color="auto" w:fill="auto"/>
            <w:vAlign w:val="center"/>
          </w:tcPr>
          <w:p w14:paraId="042A47F1" w14:textId="77777777" w:rsidR="003F2035" w:rsidRPr="0098262F" w:rsidRDefault="003F2035" w:rsidP="00082CE6">
            <w:pPr>
              <w:pStyle w:val="TableText0"/>
            </w:pPr>
            <w:r>
              <w:t xml:space="preserve">DRAGON </w:t>
            </w:r>
          </w:p>
        </w:tc>
        <w:tc>
          <w:tcPr>
            <w:tcW w:w="233" w:type="pct"/>
            <w:shd w:val="clear" w:color="auto" w:fill="auto"/>
            <w:vAlign w:val="center"/>
          </w:tcPr>
          <w:p w14:paraId="6516962E" w14:textId="77777777" w:rsidR="003F2035" w:rsidRPr="0098262F" w:rsidRDefault="003F2035" w:rsidP="00082CE6">
            <w:pPr>
              <w:pStyle w:val="TableText0"/>
              <w:jc w:val="center"/>
            </w:pPr>
            <w:r>
              <w:t>557</w:t>
            </w:r>
          </w:p>
        </w:tc>
        <w:tc>
          <w:tcPr>
            <w:tcW w:w="461" w:type="pct"/>
            <w:shd w:val="clear" w:color="auto" w:fill="auto"/>
            <w:vAlign w:val="center"/>
          </w:tcPr>
          <w:p w14:paraId="2E8C544E" w14:textId="77777777" w:rsidR="003F2035" w:rsidRDefault="003F2035" w:rsidP="00082CE6">
            <w:pPr>
              <w:pStyle w:val="TableText0"/>
            </w:pPr>
            <w:r>
              <w:t xml:space="preserve">R, DB, </w:t>
            </w:r>
          </w:p>
          <w:p w14:paraId="588AF5E6" w14:textId="77777777" w:rsidR="003F2035" w:rsidRPr="0098262F" w:rsidRDefault="003F2035" w:rsidP="00082CE6">
            <w:pPr>
              <w:pStyle w:val="TableText0"/>
            </w:pPr>
            <w:r>
              <w:t>12 weeks</w:t>
            </w:r>
          </w:p>
        </w:tc>
        <w:tc>
          <w:tcPr>
            <w:tcW w:w="345" w:type="pct"/>
            <w:shd w:val="clear" w:color="auto" w:fill="auto"/>
            <w:vAlign w:val="center"/>
          </w:tcPr>
          <w:p w14:paraId="66084FEB" w14:textId="77777777" w:rsidR="003F2035" w:rsidRPr="00712618" w:rsidRDefault="003F2035" w:rsidP="00082CE6">
            <w:pPr>
              <w:pStyle w:val="TableText0"/>
              <w:jc w:val="center"/>
            </w:pPr>
            <w:r w:rsidRPr="00712618">
              <w:t>Low</w:t>
            </w:r>
          </w:p>
        </w:tc>
        <w:tc>
          <w:tcPr>
            <w:tcW w:w="1322" w:type="pct"/>
            <w:shd w:val="clear" w:color="auto" w:fill="FFFFFF" w:themeFill="background1"/>
            <w:vAlign w:val="center"/>
          </w:tcPr>
          <w:p w14:paraId="67EEE2A1" w14:textId="067ADDAC" w:rsidR="003F2035" w:rsidRPr="0098262F" w:rsidRDefault="003F2035" w:rsidP="00082CE6">
            <w:pPr>
              <w:pStyle w:val="TableText0"/>
            </w:pPr>
            <w:r>
              <w:rPr>
                <w:rFonts w:eastAsia="Calibri" w:cs="Arial"/>
                <w:kern w:val="24"/>
                <w:lang w:val="en-US"/>
              </w:rPr>
              <w:t>CM</w:t>
            </w:r>
            <w:r w:rsidRPr="00AD0A64">
              <w:rPr>
                <w:rFonts w:eastAsia="Calibri" w:cs="Arial"/>
                <w:kern w:val="24"/>
                <w:lang w:val="en-US"/>
              </w:rPr>
              <w:t xml:space="preserve">; </w:t>
            </w:r>
            <w:r>
              <w:rPr>
                <w:rFonts w:eastAsia="Calibri" w:cs="Arial"/>
                <w:kern w:val="24"/>
                <w:lang w:val="en-US"/>
              </w:rPr>
              <w:t xml:space="preserve">included </w:t>
            </w:r>
            <w:r w:rsidR="009C30C9">
              <w:t>patient</w:t>
            </w:r>
            <w:r w:rsidR="00520758">
              <w:t>s</w:t>
            </w:r>
            <w:r w:rsidR="00520758" w:rsidRPr="00B60EEE">
              <w:t xml:space="preserve"> </w:t>
            </w:r>
            <w:r w:rsidRPr="00AD0A64">
              <w:rPr>
                <w:rFonts w:eastAsia="Calibri" w:cs="Arial"/>
                <w:kern w:val="24"/>
                <w:lang w:val="en-US"/>
              </w:rPr>
              <w:t xml:space="preserve">with no therapeutic response </w:t>
            </w:r>
            <w:r w:rsidR="00575792">
              <w:rPr>
                <w:rFonts w:eastAsia="Calibri" w:cs="Arial"/>
                <w:kern w:val="24"/>
                <w:lang w:val="en-US"/>
              </w:rPr>
              <w:t>≤</w:t>
            </w:r>
            <w:r w:rsidRPr="00AD0A64">
              <w:rPr>
                <w:rFonts w:eastAsia="Calibri" w:cs="Arial"/>
                <w:kern w:val="24"/>
                <w:lang w:val="en-US"/>
              </w:rPr>
              <w:t xml:space="preserve">3 prior </w:t>
            </w:r>
            <w:r w:rsidR="000B7AF2">
              <w:t>prophylactic medication categories</w:t>
            </w:r>
            <w:r>
              <w:rPr>
                <w:rFonts w:eastAsia="Calibri" w:cs="Arial"/>
                <w:kern w:val="24"/>
                <w:lang w:val="en-US"/>
              </w:rPr>
              <w:t>.</w:t>
            </w:r>
          </w:p>
        </w:tc>
        <w:tc>
          <w:tcPr>
            <w:tcW w:w="1210" w:type="pct"/>
            <w:shd w:val="clear" w:color="auto" w:fill="FFFFFF" w:themeFill="background1"/>
            <w:vAlign w:val="center"/>
          </w:tcPr>
          <w:p w14:paraId="527928C8" w14:textId="005C495E" w:rsidR="003F2035" w:rsidRPr="0098262F" w:rsidRDefault="003F2035" w:rsidP="00082CE6">
            <w:pPr>
              <w:pStyle w:val="TableText0"/>
            </w:pPr>
            <w:r w:rsidRPr="00AD0A64">
              <w:t>Change from baseline in MMDs; Responder: ≥ 50% reduction in MMDs</w:t>
            </w:r>
            <w:r>
              <w:t>.</w:t>
            </w:r>
          </w:p>
        </w:tc>
        <w:tc>
          <w:tcPr>
            <w:tcW w:w="806" w:type="pct"/>
            <w:shd w:val="clear" w:color="auto" w:fill="auto"/>
            <w:vAlign w:val="center"/>
          </w:tcPr>
          <w:p w14:paraId="0D1E68E3" w14:textId="77777777" w:rsidR="003F2035" w:rsidRPr="0098262F" w:rsidRDefault="003F2035" w:rsidP="00082CE6">
            <w:pPr>
              <w:pStyle w:val="TableText0"/>
              <w:jc w:val="center"/>
            </w:pPr>
            <w:r>
              <w:t>No</w:t>
            </w:r>
          </w:p>
        </w:tc>
      </w:tr>
      <w:tr w:rsidR="000E0438" w:rsidRPr="0098262F" w14:paraId="062965D9" w14:textId="77777777" w:rsidTr="000E0438">
        <w:tc>
          <w:tcPr>
            <w:tcW w:w="623" w:type="pct"/>
            <w:shd w:val="clear" w:color="auto" w:fill="auto"/>
            <w:vAlign w:val="center"/>
          </w:tcPr>
          <w:p w14:paraId="4009C899" w14:textId="77777777" w:rsidR="003F2035" w:rsidRPr="0098262F" w:rsidRDefault="003F2035" w:rsidP="00082CE6">
            <w:pPr>
              <w:pStyle w:val="TableText0"/>
            </w:pPr>
            <w:r>
              <w:t>Study 609</w:t>
            </w:r>
          </w:p>
        </w:tc>
        <w:tc>
          <w:tcPr>
            <w:tcW w:w="233" w:type="pct"/>
            <w:shd w:val="clear" w:color="auto" w:fill="auto"/>
            <w:vAlign w:val="center"/>
          </w:tcPr>
          <w:p w14:paraId="52615F03" w14:textId="77777777" w:rsidR="003F2035" w:rsidRPr="0098262F" w:rsidRDefault="003F2035" w:rsidP="00082CE6">
            <w:pPr>
              <w:pStyle w:val="TableText0"/>
              <w:jc w:val="center"/>
            </w:pPr>
            <w:r>
              <w:t>261</w:t>
            </w:r>
          </w:p>
        </w:tc>
        <w:tc>
          <w:tcPr>
            <w:tcW w:w="461" w:type="pct"/>
            <w:shd w:val="clear" w:color="auto" w:fill="auto"/>
            <w:vAlign w:val="center"/>
          </w:tcPr>
          <w:p w14:paraId="7C86D03A" w14:textId="77777777" w:rsidR="003F2035" w:rsidRDefault="003F2035" w:rsidP="00082CE6">
            <w:pPr>
              <w:pStyle w:val="TableText0"/>
            </w:pPr>
            <w:r>
              <w:t xml:space="preserve">R, DB, </w:t>
            </w:r>
          </w:p>
          <w:p w14:paraId="5AEF2E9D" w14:textId="77777777" w:rsidR="003F2035" w:rsidRPr="0098262F" w:rsidRDefault="003F2035" w:rsidP="00082CE6">
            <w:pPr>
              <w:pStyle w:val="TableText0"/>
            </w:pPr>
            <w:r>
              <w:t>24 weeks</w:t>
            </w:r>
          </w:p>
        </w:tc>
        <w:tc>
          <w:tcPr>
            <w:tcW w:w="345" w:type="pct"/>
            <w:shd w:val="clear" w:color="auto" w:fill="auto"/>
            <w:vAlign w:val="center"/>
          </w:tcPr>
          <w:p w14:paraId="24DC2C75" w14:textId="77777777" w:rsidR="003F2035" w:rsidRPr="00712618" w:rsidRDefault="003F2035" w:rsidP="00082CE6">
            <w:pPr>
              <w:pStyle w:val="TableText0"/>
              <w:jc w:val="center"/>
            </w:pPr>
            <w:r w:rsidRPr="00712618">
              <w:t>Low</w:t>
            </w:r>
          </w:p>
        </w:tc>
        <w:tc>
          <w:tcPr>
            <w:tcW w:w="1322" w:type="pct"/>
            <w:tcBorders>
              <w:bottom w:val="single" w:sz="4" w:space="0" w:color="auto"/>
            </w:tcBorders>
            <w:shd w:val="clear" w:color="auto" w:fill="FFFFFF" w:themeFill="background1"/>
            <w:vAlign w:val="center"/>
          </w:tcPr>
          <w:p w14:paraId="2DA23BCD" w14:textId="3296B6D3" w:rsidR="003F2035" w:rsidRPr="0098262F" w:rsidRDefault="003F2035" w:rsidP="00082CE6">
            <w:pPr>
              <w:pStyle w:val="TableText0"/>
            </w:pPr>
            <w:r>
              <w:rPr>
                <w:rFonts w:eastAsia="Calibri" w:cs="Arial"/>
                <w:kern w:val="24"/>
                <w:lang w:val="en-US"/>
              </w:rPr>
              <w:t>C</w:t>
            </w:r>
            <w:r w:rsidR="00055207">
              <w:rPr>
                <w:rFonts w:eastAsia="Calibri" w:cs="Arial"/>
                <w:kern w:val="24"/>
                <w:lang w:val="en-US"/>
              </w:rPr>
              <w:t>M and E</w:t>
            </w:r>
            <w:r w:rsidR="007B17D8">
              <w:rPr>
                <w:rFonts w:eastAsia="Calibri" w:cs="Arial"/>
                <w:kern w:val="24"/>
                <w:lang w:val="en-US"/>
              </w:rPr>
              <w:t>M</w:t>
            </w:r>
            <w:r w:rsidR="00F3670C">
              <w:rPr>
                <w:rFonts w:eastAsia="Calibri" w:cs="Arial"/>
                <w:kern w:val="24"/>
                <w:lang w:val="en-US"/>
              </w:rPr>
              <w:t>;</w:t>
            </w:r>
            <w:r w:rsidR="00055207">
              <w:rPr>
                <w:rFonts w:eastAsia="Calibri" w:cs="Arial"/>
                <w:kern w:val="24"/>
                <w:lang w:val="en-US"/>
              </w:rPr>
              <w:t xml:space="preserve"> </w:t>
            </w:r>
            <w:r>
              <w:rPr>
                <w:rFonts w:eastAsia="Calibri" w:cs="Arial"/>
                <w:kern w:val="24"/>
                <w:lang w:val="en-US"/>
              </w:rPr>
              <w:t xml:space="preserve">included </w:t>
            </w:r>
            <w:r w:rsidR="009C30C9">
              <w:t>patient</w:t>
            </w:r>
            <w:r w:rsidR="00520758">
              <w:t>s</w:t>
            </w:r>
            <w:r w:rsidR="00520758" w:rsidRPr="00B60EEE">
              <w:t xml:space="preserve"> </w:t>
            </w:r>
            <w:r w:rsidRPr="00AD0A64">
              <w:rPr>
                <w:rFonts w:eastAsia="Calibri" w:cs="Arial"/>
                <w:kern w:val="24"/>
                <w:lang w:val="en-US"/>
              </w:rPr>
              <w:t xml:space="preserve">with no therapeutic response </w:t>
            </w:r>
            <w:r w:rsidR="00D84FBE">
              <w:rPr>
                <w:rFonts w:eastAsia="Calibri" w:cs="Arial"/>
                <w:kern w:val="24"/>
                <w:lang w:val="en-US"/>
              </w:rPr>
              <w:t>≤</w:t>
            </w:r>
            <w:r w:rsidRPr="00AD0A64">
              <w:rPr>
                <w:rFonts w:eastAsia="Calibri" w:cs="Arial"/>
                <w:kern w:val="24"/>
                <w:lang w:val="en-US"/>
              </w:rPr>
              <w:t xml:space="preserve">3 prior </w:t>
            </w:r>
            <w:r w:rsidR="000B7AF2">
              <w:t>prophylactic medication categories</w:t>
            </w:r>
            <w:r>
              <w:rPr>
                <w:rFonts w:eastAsia="Calibri" w:cs="Arial"/>
                <w:kern w:val="24"/>
                <w:lang w:val="en-US"/>
              </w:rPr>
              <w:t>.</w:t>
            </w:r>
          </w:p>
        </w:tc>
        <w:tc>
          <w:tcPr>
            <w:tcW w:w="1210" w:type="pct"/>
            <w:tcBorders>
              <w:bottom w:val="single" w:sz="4" w:space="0" w:color="auto"/>
            </w:tcBorders>
            <w:shd w:val="clear" w:color="auto" w:fill="FFFFFF" w:themeFill="background1"/>
            <w:vAlign w:val="center"/>
          </w:tcPr>
          <w:p w14:paraId="43DD0343" w14:textId="3FE2F19F" w:rsidR="003F2035" w:rsidRPr="0098262F" w:rsidRDefault="003F2035" w:rsidP="00082CE6">
            <w:pPr>
              <w:pStyle w:val="TableText0"/>
            </w:pPr>
            <w:r w:rsidRPr="00AD0A64">
              <w:t>Change from baseline in MMDs; Responder: ≥ 50% reduction in MMDs</w:t>
            </w:r>
            <w:r>
              <w:t>.</w:t>
            </w:r>
          </w:p>
        </w:tc>
        <w:tc>
          <w:tcPr>
            <w:tcW w:w="806" w:type="pct"/>
            <w:shd w:val="clear" w:color="auto" w:fill="auto"/>
            <w:vAlign w:val="center"/>
          </w:tcPr>
          <w:p w14:paraId="10D2E860" w14:textId="77777777" w:rsidR="003F2035" w:rsidRPr="0098262F" w:rsidRDefault="003F2035" w:rsidP="00082CE6">
            <w:pPr>
              <w:pStyle w:val="TableText0"/>
              <w:jc w:val="center"/>
            </w:pPr>
            <w:r>
              <w:t>No</w:t>
            </w:r>
          </w:p>
        </w:tc>
      </w:tr>
      <w:tr w:rsidR="003F2035" w:rsidRPr="0098262F" w14:paraId="719F709A" w14:textId="77777777" w:rsidTr="006E2379">
        <w:tc>
          <w:tcPr>
            <w:tcW w:w="5000" w:type="pct"/>
            <w:gridSpan w:val="7"/>
            <w:shd w:val="clear" w:color="auto" w:fill="FFFFFF" w:themeFill="background1"/>
            <w:vAlign w:val="center"/>
          </w:tcPr>
          <w:p w14:paraId="7D34E76E" w14:textId="1A8870E3" w:rsidR="003F2035" w:rsidRPr="0098262F" w:rsidRDefault="003F2035" w:rsidP="00082CE6">
            <w:pPr>
              <w:pStyle w:val="TableText0"/>
            </w:pPr>
            <w:r w:rsidRPr="00FE1A62">
              <w:rPr>
                <w:b/>
                <w:bCs w:val="0"/>
              </w:rPr>
              <w:t xml:space="preserve">Galcanezumab vs placebo </w:t>
            </w:r>
          </w:p>
        </w:tc>
      </w:tr>
      <w:tr w:rsidR="00DB1714" w:rsidRPr="0098262F" w14:paraId="001DDACF" w14:textId="77777777" w:rsidTr="000E0438">
        <w:tc>
          <w:tcPr>
            <w:tcW w:w="6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FB7B7" w14:textId="77777777" w:rsidR="003F2035" w:rsidRPr="0098262F" w:rsidRDefault="003F2035" w:rsidP="00082CE6">
            <w:pPr>
              <w:pStyle w:val="TableText0"/>
            </w:pPr>
            <w:r w:rsidRPr="000B4843">
              <w:rPr>
                <w:rFonts w:eastAsia="Calibri" w:cs="Arial"/>
                <w:kern w:val="24"/>
                <w:lang w:val="en-US"/>
              </w:rPr>
              <w:t>REGAIN</w:t>
            </w:r>
          </w:p>
        </w:tc>
        <w:tc>
          <w:tcPr>
            <w:tcW w:w="23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278D05" w14:textId="77777777" w:rsidR="003F2035" w:rsidRPr="0098262F" w:rsidRDefault="003F2035" w:rsidP="00082CE6">
            <w:pPr>
              <w:pStyle w:val="TableText0"/>
              <w:jc w:val="center"/>
            </w:pPr>
            <w:r w:rsidRPr="000B4843">
              <w:rPr>
                <w:rFonts w:eastAsia="Calibri" w:cs="Arial"/>
                <w:kern w:val="24"/>
                <w:lang w:val="en-US"/>
              </w:rPr>
              <w:t>1113</w:t>
            </w:r>
          </w:p>
        </w:tc>
        <w:tc>
          <w:tcPr>
            <w:tcW w:w="46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59D2BB" w14:textId="77777777" w:rsidR="003F2035" w:rsidRPr="00AE1B0A" w:rsidRDefault="003F2035" w:rsidP="00082CE6">
            <w:pPr>
              <w:pStyle w:val="TableText0"/>
              <w:rPr>
                <w:rFonts w:eastAsia="Calibri" w:cs="Arial"/>
                <w:kern w:val="24"/>
                <w:lang w:val="en-US"/>
              </w:rPr>
            </w:pPr>
            <w:r w:rsidRPr="00AE1B0A">
              <w:rPr>
                <w:rFonts w:eastAsia="Calibri" w:cs="Arial"/>
                <w:kern w:val="24"/>
                <w:lang w:val="en-US"/>
              </w:rPr>
              <w:t xml:space="preserve">R, DB </w:t>
            </w:r>
          </w:p>
          <w:p w14:paraId="24F62893" w14:textId="77777777" w:rsidR="003F2035" w:rsidRPr="0098262F" w:rsidRDefault="003F2035" w:rsidP="00082CE6">
            <w:pPr>
              <w:pStyle w:val="TableText0"/>
            </w:pPr>
            <w:r w:rsidRPr="00AE1B0A">
              <w:rPr>
                <w:rFonts w:eastAsia="Calibri" w:cs="Arial"/>
                <w:kern w:val="24"/>
                <w:lang w:val="en-US"/>
              </w:rPr>
              <w:t>3 months</w:t>
            </w:r>
          </w:p>
        </w:tc>
        <w:tc>
          <w:tcPr>
            <w:tcW w:w="3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F64AD" w14:textId="77777777" w:rsidR="003F2035" w:rsidRPr="00833DD1" w:rsidRDefault="003F2035" w:rsidP="00082CE6">
            <w:pPr>
              <w:pStyle w:val="TableText0"/>
              <w:jc w:val="center"/>
            </w:pPr>
            <w:r w:rsidRPr="00833DD1">
              <w:rPr>
                <w:rFonts w:eastAsia="Calibri" w:cs="Arial"/>
                <w:kern w:val="24"/>
                <w:lang w:val="en-US"/>
              </w:rPr>
              <w:t xml:space="preserve">Low </w:t>
            </w:r>
          </w:p>
        </w:tc>
        <w:tc>
          <w:tcPr>
            <w:tcW w:w="1322" w:type="pct"/>
            <w:shd w:val="clear" w:color="auto" w:fill="FFFFFF" w:themeFill="background1"/>
            <w:vAlign w:val="center"/>
          </w:tcPr>
          <w:p w14:paraId="3C45E916" w14:textId="406A75CC" w:rsidR="003F2035" w:rsidRPr="0098262F" w:rsidRDefault="003F2035" w:rsidP="00082CE6">
            <w:pPr>
              <w:pStyle w:val="TableText0"/>
            </w:pPr>
            <w:r>
              <w:rPr>
                <w:rFonts w:eastAsia="Calibri"/>
              </w:rPr>
              <w:t>CM</w:t>
            </w:r>
            <w:r w:rsidR="00177F1C">
              <w:rPr>
                <w:rFonts w:eastAsia="Calibri"/>
              </w:rPr>
              <w:t>,</w:t>
            </w:r>
            <w:r w:rsidRPr="00BE5722">
              <w:rPr>
                <w:rFonts w:eastAsia="Calibri"/>
              </w:rPr>
              <w:t xml:space="preserve"> </w:t>
            </w:r>
            <w:r>
              <w:rPr>
                <w:rFonts w:eastAsia="Calibri"/>
              </w:rPr>
              <w:t>included</w:t>
            </w:r>
            <w:r w:rsidRPr="00BE5722">
              <w:rPr>
                <w:rFonts w:eastAsia="Calibri"/>
              </w:rPr>
              <w:t xml:space="preserve"> </w:t>
            </w:r>
            <w:r w:rsidR="009C30C9">
              <w:t>patient</w:t>
            </w:r>
            <w:r w:rsidR="00520758">
              <w:t>s</w:t>
            </w:r>
            <w:r w:rsidR="00520758" w:rsidRPr="00B60EEE">
              <w:t xml:space="preserve"> </w:t>
            </w:r>
            <w:r>
              <w:rPr>
                <w:rFonts w:eastAsia="Calibri"/>
              </w:rPr>
              <w:t>who failed ≤</w:t>
            </w:r>
            <w:r w:rsidRPr="003E78CE">
              <w:rPr>
                <w:rFonts w:eastAsia="Calibri"/>
              </w:rPr>
              <w:t>3 migraine preventive treatments from different classes</w:t>
            </w:r>
            <w:r>
              <w:rPr>
                <w:rFonts w:eastAsia="Calibri"/>
              </w:rPr>
              <w:t>.</w:t>
            </w:r>
          </w:p>
        </w:tc>
        <w:tc>
          <w:tcPr>
            <w:tcW w:w="1210" w:type="pct"/>
            <w:shd w:val="clear" w:color="auto" w:fill="FFFFFF" w:themeFill="background1"/>
            <w:vAlign w:val="center"/>
          </w:tcPr>
          <w:p w14:paraId="610BB939" w14:textId="5A56680F" w:rsidR="003F2035" w:rsidRPr="0098262F" w:rsidRDefault="003F2035" w:rsidP="00082CE6">
            <w:pPr>
              <w:pStyle w:val="TableText0"/>
            </w:pPr>
            <w:r w:rsidRPr="00E35333">
              <w:t>Change from baseline in M</w:t>
            </w:r>
            <w:r>
              <w:t>H</w:t>
            </w:r>
            <w:r w:rsidRPr="00E35333">
              <w:t>Ds; Responder: ≥ 50% reduction in MMDs</w:t>
            </w:r>
            <w:r>
              <w:t>.</w:t>
            </w:r>
          </w:p>
        </w:tc>
        <w:tc>
          <w:tcPr>
            <w:tcW w:w="8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CD9D72" w14:textId="77777777" w:rsidR="003F2035" w:rsidRPr="0098262F" w:rsidRDefault="003F2035" w:rsidP="00082CE6">
            <w:pPr>
              <w:pStyle w:val="TableText0"/>
              <w:jc w:val="center"/>
            </w:pPr>
            <w:r w:rsidRPr="000B4843">
              <w:rPr>
                <w:rFonts w:eastAsia="Calibri" w:cs="Arial"/>
                <w:kern w:val="24"/>
              </w:rPr>
              <w:t>Yes (post-hoc analyses)</w:t>
            </w:r>
          </w:p>
        </w:tc>
      </w:tr>
      <w:tr w:rsidR="00DB1714" w:rsidRPr="0098262F" w14:paraId="5329BBEC" w14:textId="77777777" w:rsidTr="000E0438">
        <w:tc>
          <w:tcPr>
            <w:tcW w:w="6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5FFA1D" w14:textId="77777777" w:rsidR="003F2035" w:rsidRPr="0098262F" w:rsidRDefault="003F2035" w:rsidP="00082CE6">
            <w:pPr>
              <w:pStyle w:val="TableText0"/>
            </w:pPr>
            <w:r w:rsidRPr="000B4843">
              <w:rPr>
                <w:rFonts w:eastAsia="Calibri" w:cs="Arial"/>
                <w:kern w:val="24"/>
                <w:lang w:val="en-US"/>
              </w:rPr>
              <w:t>CONQUER</w:t>
            </w:r>
          </w:p>
        </w:tc>
        <w:tc>
          <w:tcPr>
            <w:tcW w:w="23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0AE5E1" w14:textId="77777777" w:rsidR="003F2035" w:rsidRPr="0098262F" w:rsidRDefault="003F2035" w:rsidP="00082CE6">
            <w:pPr>
              <w:pStyle w:val="TableText0"/>
              <w:jc w:val="center"/>
            </w:pPr>
            <w:r w:rsidRPr="000B4843">
              <w:rPr>
                <w:rFonts w:eastAsia="Calibri" w:cs="Arial"/>
                <w:kern w:val="24"/>
                <w:lang w:val="en-US"/>
              </w:rPr>
              <w:t>462</w:t>
            </w:r>
          </w:p>
        </w:tc>
        <w:tc>
          <w:tcPr>
            <w:tcW w:w="46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1CB8C" w14:textId="77777777" w:rsidR="003F2035" w:rsidRPr="00AE1B0A" w:rsidRDefault="003F2035" w:rsidP="00082CE6">
            <w:pPr>
              <w:pStyle w:val="TableText0"/>
              <w:rPr>
                <w:rFonts w:eastAsia="Calibri" w:cs="Arial"/>
                <w:kern w:val="24"/>
                <w:lang w:val="en-US"/>
              </w:rPr>
            </w:pPr>
            <w:r w:rsidRPr="000B4843">
              <w:rPr>
                <w:rFonts w:eastAsia="Calibri" w:cs="Arial"/>
                <w:kern w:val="24"/>
                <w:lang w:val="en-US"/>
              </w:rPr>
              <w:t xml:space="preserve">R, DB </w:t>
            </w:r>
          </w:p>
          <w:p w14:paraId="5D8AB1F8" w14:textId="77777777" w:rsidR="003F2035" w:rsidRPr="0098262F" w:rsidRDefault="003F2035" w:rsidP="00082CE6">
            <w:pPr>
              <w:pStyle w:val="TableText0"/>
            </w:pPr>
            <w:r w:rsidRPr="000B4843">
              <w:rPr>
                <w:rFonts w:eastAsia="Calibri" w:cs="Arial"/>
                <w:kern w:val="24"/>
                <w:lang w:val="en-US"/>
              </w:rPr>
              <w:t>3 months</w:t>
            </w:r>
          </w:p>
        </w:tc>
        <w:tc>
          <w:tcPr>
            <w:tcW w:w="3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A5774" w14:textId="77777777" w:rsidR="003F2035" w:rsidRPr="00833DD1" w:rsidRDefault="003F2035" w:rsidP="00082CE6">
            <w:pPr>
              <w:pStyle w:val="TableText0"/>
              <w:jc w:val="center"/>
            </w:pPr>
            <w:r w:rsidRPr="00833DD1">
              <w:rPr>
                <w:rFonts w:eastAsia="Calibri" w:cs="Arial"/>
                <w:kern w:val="24"/>
                <w:lang w:val="en-US"/>
              </w:rPr>
              <w:t xml:space="preserve">Low </w:t>
            </w:r>
          </w:p>
        </w:tc>
        <w:tc>
          <w:tcPr>
            <w:tcW w:w="13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9C73E" w14:textId="5045B951" w:rsidR="003F2035" w:rsidRPr="0098262F" w:rsidRDefault="003F2035" w:rsidP="00082CE6">
            <w:pPr>
              <w:pStyle w:val="TableText0"/>
            </w:pPr>
            <w:r>
              <w:rPr>
                <w:rFonts w:eastAsia="Calibri" w:cs="Arial"/>
                <w:kern w:val="24"/>
                <w:lang w:val="en-US"/>
              </w:rPr>
              <w:t>CM</w:t>
            </w:r>
            <w:r w:rsidRPr="00536FF6">
              <w:rPr>
                <w:rFonts w:eastAsia="Calibri" w:cs="Arial"/>
                <w:kern w:val="24"/>
                <w:lang w:val="en-US"/>
              </w:rPr>
              <w:t xml:space="preserve"> and </w:t>
            </w:r>
            <w:r>
              <w:rPr>
                <w:rFonts w:eastAsia="Calibri" w:cs="Arial"/>
                <w:kern w:val="24"/>
                <w:lang w:val="en-US"/>
              </w:rPr>
              <w:t>EM</w:t>
            </w:r>
            <w:r w:rsidRPr="00536FF6">
              <w:rPr>
                <w:rFonts w:eastAsia="Calibri" w:cs="Arial"/>
                <w:kern w:val="24"/>
                <w:lang w:val="en-US"/>
              </w:rPr>
              <w:t xml:space="preserve">, </w:t>
            </w:r>
            <w:r>
              <w:rPr>
                <w:rFonts w:eastAsia="Calibri" w:cs="Arial"/>
                <w:kern w:val="24"/>
                <w:lang w:val="en-US"/>
              </w:rPr>
              <w:t xml:space="preserve">included </w:t>
            </w:r>
            <w:r w:rsidR="009C30C9">
              <w:t>patient</w:t>
            </w:r>
            <w:r w:rsidR="00520758">
              <w:t>s</w:t>
            </w:r>
            <w:r w:rsidR="00520758" w:rsidRPr="00B60EEE">
              <w:t xml:space="preserve"> </w:t>
            </w:r>
            <w:r>
              <w:rPr>
                <w:rFonts w:eastAsia="Calibri" w:cs="Arial"/>
                <w:kern w:val="24"/>
                <w:lang w:val="en-US"/>
              </w:rPr>
              <w:t xml:space="preserve">who failed </w:t>
            </w:r>
            <w:r w:rsidRPr="003E78CE">
              <w:rPr>
                <w:rFonts w:eastAsia="Calibri" w:cs="Arial"/>
                <w:kern w:val="24"/>
                <w:lang w:val="en-US"/>
              </w:rPr>
              <w:t>2-4 preventive medication categories</w:t>
            </w:r>
            <w:r>
              <w:rPr>
                <w:rFonts w:eastAsia="Calibri" w:cs="Arial"/>
                <w:kern w:val="24"/>
                <w:lang w:val="en-US"/>
              </w:rPr>
              <w:t>.</w:t>
            </w:r>
          </w:p>
        </w:tc>
        <w:tc>
          <w:tcPr>
            <w:tcW w:w="12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D8804" w14:textId="7FCC43EA" w:rsidR="003F2035" w:rsidRPr="0098262F" w:rsidRDefault="003F2035" w:rsidP="00082CE6">
            <w:pPr>
              <w:pStyle w:val="TableText0"/>
            </w:pPr>
            <w:r w:rsidRPr="00E35333">
              <w:t>Change from baseline in M</w:t>
            </w:r>
            <w:r>
              <w:t>H</w:t>
            </w:r>
            <w:r w:rsidRPr="00E35333">
              <w:t>Ds; Responder: ≥ 50% reduction in MMDs</w:t>
            </w:r>
            <w:r>
              <w:t>.</w:t>
            </w:r>
          </w:p>
        </w:tc>
        <w:tc>
          <w:tcPr>
            <w:tcW w:w="8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7C9E9" w14:textId="77777777" w:rsidR="003F2035" w:rsidRPr="0098262F" w:rsidRDefault="003F2035" w:rsidP="00082CE6">
            <w:pPr>
              <w:pStyle w:val="TableText0"/>
              <w:jc w:val="center"/>
            </w:pPr>
            <w:r w:rsidRPr="000B4843">
              <w:rPr>
                <w:rFonts w:eastAsia="Calibri" w:cs="Arial"/>
                <w:kern w:val="24"/>
              </w:rPr>
              <w:t>Yes (post-hoc analyses)</w:t>
            </w:r>
          </w:p>
        </w:tc>
      </w:tr>
      <w:tr w:rsidR="003F2035" w:rsidRPr="0098262F" w14:paraId="431F6D06" w14:textId="77777777" w:rsidTr="006E2379">
        <w:tc>
          <w:tcPr>
            <w:tcW w:w="5000" w:type="pct"/>
            <w:gridSpan w:val="7"/>
            <w:shd w:val="clear" w:color="auto" w:fill="FFFFFF" w:themeFill="background1"/>
            <w:vAlign w:val="center"/>
          </w:tcPr>
          <w:p w14:paraId="031B2321" w14:textId="20983B71" w:rsidR="003F2035" w:rsidRPr="000074F8" w:rsidRDefault="003F2035" w:rsidP="00082CE6">
            <w:pPr>
              <w:pStyle w:val="TableText0"/>
              <w:rPr>
                <w:b/>
                <w:bCs w:val="0"/>
              </w:rPr>
            </w:pPr>
            <w:r w:rsidRPr="000074F8">
              <w:rPr>
                <w:b/>
                <w:bCs w:val="0"/>
              </w:rPr>
              <w:t xml:space="preserve">Fremanezumab vs placebo </w:t>
            </w:r>
          </w:p>
        </w:tc>
      </w:tr>
      <w:tr w:rsidR="00DB1714" w:rsidRPr="0098262F" w14:paraId="63D6A7B8" w14:textId="77777777" w:rsidTr="000E0438">
        <w:tc>
          <w:tcPr>
            <w:tcW w:w="6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A65653" w14:textId="77777777" w:rsidR="003F2035" w:rsidRPr="0098262F" w:rsidRDefault="003F2035" w:rsidP="00082CE6">
            <w:pPr>
              <w:pStyle w:val="TableText0"/>
            </w:pPr>
            <w:r w:rsidRPr="000B4843">
              <w:rPr>
                <w:kern w:val="24"/>
              </w:rPr>
              <w:t>FOCUS</w:t>
            </w:r>
          </w:p>
        </w:tc>
        <w:tc>
          <w:tcPr>
            <w:tcW w:w="23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4A8226" w14:textId="77777777" w:rsidR="003F2035" w:rsidRPr="0098262F" w:rsidRDefault="003F2035" w:rsidP="00082CE6">
            <w:pPr>
              <w:pStyle w:val="TableText0"/>
              <w:jc w:val="center"/>
            </w:pPr>
            <w:r w:rsidRPr="00E35333">
              <w:rPr>
                <w:rFonts w:eastAsia="Calibri" w:cs="Arial"/>
                <w:kern w:val="24"/>
                <w:lang w:val="en-US"/>
              </w:rPr>
              <w:t xml:space="preserve">838 </w:t>
            </w:r>
          </w:p>
        </w:tc>
        <w:tc>
          <w:tcPr>
            <w:tcW w:w="46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FB708" w14:textId="77777777" w:rsidR="003F2035" w:rsidRPr="00AE1B0A" w:rsidRDefault="003F2035" w:rsidP="00082CE6">
            <w:pPr>
              <w:pStyle w:val="TableText0"/>
              <w:rPr>
                <w:rFonts w:eastAsia="Calibri" w:cs="Arial"/>
                <w:kern w:val="24"/>
                <w:lang w:val="en-US"/>
              </w:rPr>
            </w:pPr>
            <w:r w:rsidRPr="00AE1B0A">
              <w:rPr>
                <w:rFonts w:eastAsia="Calibri" w:cs="Arial"/>
                <w:kern w:val="24"/>
                <w:lang w:val="en-US"/>
              </w:rPr>
              <w:t xml:space="preserve">R, DB </w:t>
            </w:r>
          </w:p>
          <w:p w14:paraId="74CD95D4" w14:textId="77777777" w:rsidR="003F2035" w:rsidRPr="0098262F" w:rsidRDefault="003F2035" w:rsidP="00082CE6">
            <w:pPr>
              <w:pStyle w:val="TableText0"/>
            </w:pPr>
            <w:r w:rsidRPr="00AE1B0A">
              <w:rPr>
                <w:rFonts w:eastAsia="Calibri" w:cs="Arial"/>
                <w:kern w:val="24"/>
                <w:lang w:val="en-US"/>
              </w:rPr>
              <w:t>12 weeks</w:t>
            </w:r>
          </w:p>
        </w:tc>
        <w:tc>
          <w:tcPr>
            <w:tcW w:w="3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9E3C0" w14:textId="77777777" w:rsidR="003F2035" w:rsidRPr="00833DD1" w:rsidRDefault="003F2035" w:rsidP="00082CE6">
            <w:pPr>
              <w:pStyle w:val="TableText0"/>
              <w:jc w:val="center"/>
            </w:pPr>
            <w:r w:rsidRPr="00833DD1">
              <w:rPr>
                <w:rFonts w:eastAsia="Calibri" w:cs="Arial"/>
                <w:kern w:val="24"/>
                <w:lang w:val="en-US"/>
              </w:rPr>
              <w:t xml:space="preserve">Low </w:t>
            </w:r>
          </w:p>
        </w:tc>
        <w:tc>
          <w:tcPr>
            <w:tcW w:w="1322" w:type="pct"/>
            <w:shd w:val="clear" w:color="auto" w:fill="FFFFFF" w:themeFill="background1"/>
            <w:vAlign w:val="center"/>
          </w:tcPr>
          <w:p w14:paraId="46A2E86F" w14:textId="2FE10E51" w:rsidR="003F2035" w:rsidRPr="0098262F" w:rsidRDefault="003F2035" w:rsidP="00082CE6">
            <w:pPr>
              <w:pStyle w:val="TableText0"/>
            </w:pPr>
            <w:r>
              <w:t>CM</w:t>
            </w:r>
            <w:r w:rsidRPr="00B60EEE">
              <w:t xml:space="preserve"> and </w:t>
            </w:r>
            <w:r>
              <w:t>EM</w:t>
            </w:r>
            <w:r w:rsidRPr="00B60EEE">
              <w:t xml:space="preserve">; </w:t>
            </w:r>
            <w:r>
              <w:t xml:space="preserve">included </w:t>
            </w:r>
            <w:r w:rsidR="009C30C9">
              <w:t>patient</w:t>
            </w:r>
            <w:r w:rsidR="00520758">
              <w:t>s</w:t>
            </w:r>
            <w:r w:rsidR="00520758" w:rsidRPr="00B60EEE">
              <w:t xml:space="preserve"> </w:t>
            </w:r>
            <w:r>
              <w:t xml:space="preserve">who </w:t>
            </w:r>
            <w:r w:rsidRPr="00B60EEE">
              <w:t>failed 2</w:t>
            </w:r>
            <w:r>
              <w:t>-</w:t>
            </w:r>
            <w:r w:rsidRPr="00B60EEE">
              <w:t>4 classes of preventive medications</w:t>
            </w:r>
          </w:p>
        </w:tc>
        <w:tc>
          <w:tcPr>
            <w:tcW w:w="1210" w:type="pct"/>
            <w:shd w:val="clear" w:color="auto" w:fill="FFFFFF" w:themeFill="background1"/>
            <w:vAlign w:val="center"/>
          </w:tcPr>
          <w:p w14:paraId="72BBC030" w14:textId="13DF7D07" w:rsidR="003F2035" w:rsidRPr="0098262F" w:rsidRDefault="003F2035" w:rsidP="00082CE6">
            <w:pPr>
              <w:pStyle w:val="TableText0"/>
            </w:pPr>
            <w:r w:rsidRPr="00E35333">
              <w:t>Change from baseline in MMDs</w:t>
            </w:r>
            <w:r>
              <w:t xml:space="preserve">; </w:t>
            </w:r>
            <w:r w:rsidRPr="0042564A">
              <w:t>Responder: ≥ 50% reduction in MMDs</w:t>
            </w:r>
            <w:r>
              <w:t>.</w:t>
            </w:r>
          </w:p>
        </w:tc>
        <w:tc>
          <w:tcPr>
            <w:tcW w:w="8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8F7C9" w14:textId="49256354" w:rsidR="003F2035" w:rsidRPr="0098262F" w:rsidRDefault="003F2035" w:rsidP="00082CE6">
            <w:pPr>
              <w:pStyle w:val="TableText0"/>
            </w:pPr>
            <w:r w:rsidRPr="000B4843">
              <w:rPr>
                <w:rFonts w:eastAsia="Calibri" w:cs="Arial"/>
                <w:kern w:val="24"/>
                <w:lang w:val="en-US"/>
              </w:rPr>
              <w:t>No published data</w:t>
            </w:r>
            <w:r w:rsidR="009B63CD" w:rsidRPr="009B63CD">
              <w:rPr>
                <w:rFonts w:eastAsia="Calibri" w:cs="Arial"/>
                <w:kern w:val="24"/>
                <w:vertAlign w:val="superscript"/>
                <w:lang w:val="en-US"/>
              </w:rPr>
              <w:t>a</w:t>
            </w:r>
          </w:p>
        </w:tc>
      </w:tr>
      <w:tr w:rsidR="00DB1714" w:rsidRPr="0098262F" w14:paraId="6A88BF43" w14:textId="77777777" w:rsidTr="000E0438">
        <w:tc>
          <w:tcPr>
            <w:tcW w:w="6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ED258C" w14:textId="77777777" w:rsidR="003F2035" w:rsidRPr="0098262F" w:rsidRDefault="003F2035" w:rsidP="00082CE6">
            <w:pPr>
              <w:pStyle w:val="TableText0"/>
            </w:pPr>
            <w:r w:rsidRPr="000B4843">
              <w:rPr>
                <w:kern w:val="24"/>
                <w:lang w:val="en-US"/>
              </w:rPr>
              <w:t>H</w:t>
            </w:r>
            <w:r w:rsidRPr="000B4843">
              <w:rPr>
                <w:kern w:val="24"/>
              </w:rPr>
              <w:t>ALO-CM</w:t>
            </w:r>
          </w:p>
        </w:tc>
        <w:tc>
          <w:tcPr>
            <w:tcW w:w="23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C62E51" w14:textId="77777777" w:rsidR="003F2035" w:rsidRPr="0098262F" w:rsidRDefault="003F2035" w:rsidP="00082CE6">
            <w:pPr>
              <w:pStyle w:val="TableText0"/>
              <w:jc w:val="center"/>
            </w:pPr>
            <w:r w:rsidRPr="000B4843">
              <w:rPr>
                <w:rFonts w:eastAsia="Calibri" w:cs="Arial"/>
                <w:kern w:val="24"/>
                <w:lang w:val="en-US"/>
              </w:rPr>
              <w:t>1130</w:t>
            </w:r>
          </w:p>
        </w:tc>
        <w:tc>
          <w:tcPr>
            <w:tcW w:w="46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EBDE0C" w14:textId="77777777" w:rsidR="003F2035" w:rsidRPr="00AE1B0A" w:rsidRDefault="003F2035" w:rsidP="00082CE6">
            <w:pPr>
              <w:pStyle w:val="TableText0"/>
              <w:rPr>
                <w:rFonts w:eastAsia="Calibri" w:cs="Arial"/>
                <w:kern w:val="24"/>
              </w:rPr>
            </w:pPr>
            <w:r w:rsidRPr="000B4843">
              <w:rPr>
                <w:rFonts w:eastAsia="Calibri" w:cs="Arial"/>
                <w:kern w:val="24"/>
              </w:rPr>
              <w:t xml:space="preserve">R, DB </w:t>
            </w:r>
          </w:p>
          <w:p w14:paraId="5CB25FAE" w14:textId="77777777" w:rsidR="003F2035" w:rsidRPr="0098262F" w:rsidRDefault="003F2035" w:rsidP="00082CE6">
            <w:pPr>
              <w:pStyle w:val="TableText0"/>
            </w:pPr>
            <w:r w:rsidRPr="000B4843">
              <w:rPr>
                <w:rFonts w:eastAsia="Calibri" w:cs="Arial"/>
                <w:kern w:val="24"/>
              </w:rPr>
              <w:t>12 weeks</w:t>
            </w:r>
          </w:p>
        </w:tc>
        <w:tc>
          <w:tcPr>
            <w:tcW w:w="3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D70A6" w14:textId="77777777" w:rsidR="003F2035" w:rsidRPr="00833DD1" w:rsidRDefault="003F2035" w:rsidP="00082CE6">
            <w:pPr>
              <w:pStyle w:val="TableText0"/>
              <w:jc w:val="center"/>
            </w:pPr>
            <w:r w:rsidRPr="00833DD1">
              <w:rPr>
                <w:rFonts w:eastAsia="Calibri" w:cs="Arial"/>
                <w:kern w:val="24"/>
              </w:rPr>
              <w:t xml:space="preserve">Low </w:t>
            </w:r>
          </w:p>
        </w:tc>
        <w:tc>
          <w:tcPr>
            <w:tcW w:w="13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7735D" w14:textId="055D34A9" w:rsidR="003F2035" w:rsidRPr="0098262F" w:rsidRDefault="003F2035" w:rsidP="00082CE6">
            <w:pPr>
              <w:pStyle w:val="TableText0"/>
            </w:pPr>
            <w:r>
              <w:rPr>
                <w:rFonts w:eastAsia="Calibri" w:cs="Arial"/>
                <w:kern w:val="24"/>
              </w:rPr>
              <w:t>CM</w:t>
            </w:r>
            <w:r w:rsidRPr="00536FF6">
              <w:rPr>
                <w:rFonts w:eastAsia="Calibri" w:cs="Arial"/>
                <w:kern w:val="24"/>
              </w:rPr>
              <w:t xml:space="preserve">, </w:t>
            </w:r>
            <w:r>
              <w:rPr>
                <w:rFonts w:eastAsia="Calibri" w:cs="Arial"/>
                <w:kern w:val="24"/>
              </w:rPr>
              <w:t xml:space="preserve">included </w:t>
            </w:r>
            <w:r w:rsidR="009C30C9">
              <w:t>patient</w:t>
            </w:r>
            <w:r w:rsidR="00520758">
              <w:t>s</w:t>
            </w:r>
            <w:r w:rsidR="00520758" w:rsidRPr="00B60EEE">
              <w:t xml:space="preserve"> </w:t>
            </w:r>
            <w:r>
              <w:rPr>
                <w:rFonts w:eastAsia="Calibri" w:cs="Arial"/>
                <w:kern w:val="24"/>
              </w:rPr>
              <w:t xml:space="preserve">who failed </w:t>
            </w:r>
            <w:r w:rsidRPr="003E78CE">
              <w:rPr>
                <w:rFonts w:eastAsia="Calibri" w:cs="Arial"/>
                <w:kern w:val="24"/>
              </w:rPr>
              <w:t xml:space="preserve">&lt;2 </w:t>
            </w:r>
            <w:r w:rsidR="00FA2DBD">
              <w:rPr>
                <w:rFonts w:eastAsia="Calibri" w:cs="Arial"/>
                <w:kern w:val="24"/>
              </w:rPr>
              <w:t>classes</w:t>
            </w:r>
            <w:r w:rsidR="00FA2DBD" w:rsidRPr="003E78CE">
              <w:rPr>
                <w:rFonts w:eastAsia="Calibri" w:cs="Arial"/>
                <w:kern w:val="24"/>
              </w:rPr>
              <w:t xml:space="preserve"> </w:t>
            </w:r>
            <w:r w:rsidRPr="003E78CE">
              <w:rPr>
                <w:rFonts w:eastAsia="Calibri" w:cs="Arial"/>
                <w:kern w:val="24"/>
              </w:rPr>
              <w:t xml:space="preserve">of migraine preventive </w:t>
            </w:r>
            <w:r w:rsidR="00FA2DBD">
              <w:rPr>
                <w:rFonts w:eastAsia="Calibri" w:cs="Arial"/>
                <w:kern w:val="24"/>
              </w:rPr>
              <w:t>medications</w:t>
            </w:r>
          </w:p>
        </w:tc>
        <w:tc>
          <w:tcPr>
            <w:tcW w:w="12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16F34" w14:textId="6A7133DC" w:rsidR="003F2035" w:rsidRPr="0098262F" w:rsidRDefault="003F2035" w:rsidP="00082CE6">
            <w:pPr>
              <w:pStyle w:val="TableText0"/>
            </w:pPr>
            <w:r w:rsidRPr="00E35333">
              <w:t>Change from baseline in MHDs (of at least moderate severity) and MMDs</w:t>
            </w:r>
            <w:r>
              <w:t xml:space="preserve">; </w:t>
            </w:r>
            <w:r w:rsidRPr="0042564A">
              <w:t>Responder: ≥ 50% reduction in MMDs</w:t>
            </w:r>
            <w:r>
              <w:t>.</w:t>
            </w:r>
          </w:p>
        </w:tc>
        <w:tc>
          <w:tcPr>
            <w:tcW w:w="8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14157A" w14:textId="77777777" w:rsidR="003F2035" w:rsidRPr="0098262F" w:rsidRDefault="003F2035" w:rsidP="00082CE6">
            <w:pPr>
              <w:pStyle w:val="TableText0"/>
              <w:jc w:val="center"/>
            </w:pPr>
            <w:r w:rsidRPr="000B4843">
              <w:rPr>
                <w:rFonts w:eastAsia="Calibri" w:cs="Arial"/>
                <w:kern w:val="24"/>
                <w:lang w:val="en-US"/>
              </w:rPr>
              <w:t>N/A</w:t>
            </w:r>
          </w:p>
        </w:tc>
      </w:tr>
      <w:tr w:rsidR="00DB1714" w:rsidRPr="0098262F" w14:paraId="00A36EFA" w14:textId="77777777" w:rsidTr="000E0438">
        <w:tc>
          <w:tcPr>
            <w:tcW w:w="6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1E544B" w14:textId="77777777" w:rsidR="003F2035" w:rsidRPr="0098262F" w:rsidRDefault="003F2035" w:rsidP="00082CE6">
            <w:pPr>
              <w:pStyle w:val="TableText0"/>
            </w:pPr>
            <w:r w:rsidRPr="000B4843">
              <w:rPr>
                <w:kern w:val="24"/>
              </w:rPr>
              <w:t>NCT03303079</w:t>
            </w:r>
          </w:p>
        </w:tc>
        <w:tc>
          <w:tcPr>
            <w:tcW w:w="23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48ABF" w14:textId="77777777" w:rsidR="003F2035" w:rsidRPr="0098262F" w:rsidRDefault="003F2035" w:rsidP="00082CE6">
            <w:pPr>
              <w:pStyle w:val="TableText0"/>
              <w:jc w:val="center"/>
            </w:pPr>
            <w:r w:rsidRPr="000B4843">
              <w:rPr>
                <w:rFonts w:eastAsia="Calibri" w:cs="Arial"/>
                <w:kern w:val="24"/>
                <w:lang w:val="en-US"/>
              </w:rPr>
              <w:t>571</w:t>
            </w:r>
          </w:p>
        </w:tc>
        <w:tc>
          <w:tcPr>
            <w:tcW w:w="46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BC8DB" w14:textId="77777777" w:rsidR="003F2035" w:rsidRPr="00AE1B0A" w:rsidRDefault="003F2035" w:rsidP="00082CE6">
            <w:pPr>
              <w:pStyle w:val="TableText0"/>
              <w:rPr>
                <w:rFonts w:eastAsia="Calibri" w:cs="Arial"/>
                <w:kern w:val="24"/>
              </w:rPr>
            </w:pPr>
            <w:r w:rsidRPr="000B4843">
              <w:rPr>
                <w:rFonts w:eastAsia="Calibri" w:cs="Arial"/>
                <w:kern w:val="24"/>
              </w:rPr>
              <w:t xml:space="preserve">R, DB </w:t>
            </w:r>
          </w:p>
          <w:p w14:paraId="197562FC" w14:textId="77777777" w:rsidR="003F2035" w:rsidRPr="0098262F" w:rsidRDefault="003F2035" w:rsidP="00082CE6">
            <w:pPr>
              <w:pStyle w:val="TableText0"/>
            </w:pPr>
            <w:r w:rsidRPr="000B4843">
              <w:rPr>
                <w:rFonts w:eastAsia="Calibri" w:cs="Arial"/>
                <w:kern w:val="24"/>
              </w:rPr>
              <w:t>12 weeks</w:t>
            </w:r>
          </w:p>
        </w:tc>
        <w:tc>
          <w:tcPr>
            <w:tcW w:w="3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326D4" w14:textId="77777777" w:rsidR="003F2035" w:rsidRPr="00833DD1" w:rsidRDefault="003F2035" w:rsidP="00082CE6">
            <w:pPr>
              <w:pStyle w:val="TableText0"/>
              <w:jc w:val="center"/>
            </w:pPr>
            <w:r w:rsidRPr="00833DD1">
              <w:rPr>
                <w:rFonts w:eastAsia="Calibri" w:cs="Arial"/>
                <w:kern w:val="24"/>
              </w:rPr>
              <w:t xml:space="preserve">Low </w:t>
            </w:r>
          </w:p>
        </w:tc>
        <w:tc>
          <w:tcPr>
            <w:tcW w:w="13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55F38" w14:textId="63B9D810" w:rsidR="003F2035" w:rsidRPr="0098262F" w:rsidRDefault="003F2035" w:rsidP="00082CE6">
            <w:pPr>
              <w:pStyle w:val="TableText0"/>
            </w:pPr>
            <w:r>
              <w:rPr>
                <w:rFonts w:eastAsia="Calibri" w:cs="Arial"/>
                <w:kern w:val="24"/>
              </w:rPr>
              <w:t>CM</w:t>
            </w:r>
            <w:r w:rsidRPr="002566EB">
              <w:rPr>
                <w:rFonts w:eastAsia="Calibri" w:cs="Arial"/>
                <w:kern w:val="24"/>
              </w:rPr>
              <w:t>,</w:t>
            </w:r>
            <w:r>
              <w:rPr>
                <w:rFonts w:eastAsia="Calibri" w:cs="Arial"/>
                <w:kern w:val="24"/>
              </w:rPr>
              <w:t xml:space="preserve"> included </w:t>
            </w:r>
            <w:r w:rsidR="009C30C9">
              <w:t>patient</w:t>
            </w:r>
            <w:r w:rsidR="00520758">
              <w:t>s</w:t>
            </w:r>
            <w:r w:rsidR="00520758" w:rsidRPr="00B60EEE">
              <w:t xml:space="preserve"> </w:t>
            </w:r>
            <w:r>
              <w:rPr>
                <w:rFonts w:eastAsia="Calibri" w:cs="Arial"/>
                <w:kern w:val="24"/>
              </w:rPr>
              <w:t xml:space="preserve">who have failed </w:t>
            </w:r>
            <w:r w:rsidRPr="003E78CE">
              <w:rPr>
                <w:rFonts w:eastAsia="Calibri" w:cs="Arial"/>
                <w:kern w:val="24"/>
              </w:rPr>
              <w:t xml:space="preserve">&lt;2 </w:t>
            </w:r>
            <w:r w:rsidR="00FA2DBD">
              <w:rPr>
                <w:rFonts w:eastAsia="Calibri" w:cs="Arial"/>
                <w:kern w:val="24"/>
              </w:rPr>
              <w:t>classes</w:t>
            </w:r>
            <w:r w:rsidR="00FA2DBD" w:rsidRPr="003E78CE">
              <w:rPr>
                <w:rFonts w:eastAsia="Calibri" w:cs="Arial"/>
                <w:kern w:val="24"/>
              </w:rPr>
              <w:t xml:space="preserve"> </w:t>
            </w:r>
            <w:r w:rsidRPr="003E78CE">
              <w:rPr>
                <w:rFonts w:eastAsia="Calibri" w:cs="Arial"/>
                <w:kern w:val="24"/>
              </w:rPr>
              <w:t>of migraine preventive medications</w:t>
            </w:r>
          </w:p>
        </w:tc>
        <w:tc>
          <w:tcPr>
            <w:tcW w:w="12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2B6C5" w14:textId="4E4C915B" w:rsidR="003F2035" w:rsidRPr="0098262F" w:rsidRDefault="003F2035" w:rsidP="00082CE6">
            <w:pPr>
              <w:pStyle w:val="TableText0"/>
            </w:pPr>
            <w:r w:rsidRPr="0042564A">
              <w:t>Change from baseline in MHDs</w:t>
            </w:r>
            <w:r>
              <w:t xml:space="preserve">; </w:t>
            </w:r>
            <w:r w:rsidRPr="0042564A">
              <w:t>Responder: ≥ 50% reduction in MMDs</w:t>
            </w:r>
            <w:r>
              <w:t>.</w:t>
            </w:r>
          </w:p>
        </w:tc>
        <w:tc>
          <w:tcPr>
            <w:tcW w:w="8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1A6BB9" w14:textId="77777777" w:rsidR="003F2035" w:rsidRPr="0098262F" w:rsidRDefault="003F2035" w:rsidP="00082CE6">
            <w:pPr>
              <w:pStyle w:val="TableText0"/>
              <w:jc w:val="center"/>
            </w:pPr>
            <w:r w:rsidRPr="000B4843">
              <w:rPr>
                <w:rFonts w:eastAsia="Calibri" w:cs="Arial"/>
                <w:kern w:val="24"/>
                <w:lang w:val="en-US"/>
              </w:rPr>
              <w:t>N/A</w:t>
            </w:r>
          </w:p>
        </w:tc>
      </w:tr>
      <w:tr w:rsidR="003F2035" w:rsidRPr="0098262F" w14:paraId="2B08FEC8" w14:textId="77777777" w:rsidTr="006E2379">
        <w:tc>
          <w:tcPr>
            <w:tcW w:w="5000" w:type="pct"/>
            <w:gridSpan w:val="7"/>
            <w:shd w:val="clear" w:color="auto" w:fill="FFFFFF" w:themeFill="background1"/>
            <w:vAlign w:val="center"/>
          </w:tcPr>
          <w:p w14:paraId="18E52D56" w14:textId="6BFFC815" w:rsidR="003F2035" w:rsidRPr="001F6615" w:rsidRDefault="003F2035" w:rsidP="00082CE6">
            <w:pPr>
              <w:pStyle w:val="TableText0"/>
              <w:rPr>
                <w:b/>
                <w:bCs w:val="0"/>
              </w:rPr>
            </w:pPr>
            <w:r w:rsidRPr="001F6615">
              <w:rPr>
                <w:b/>
                <w:bCs w:val="0"/>
              </w:rPr>
              <w:t xml:space="preserve">Eptinezumab vs placebo </w:t>
            </w:r>
          </w:p>
        </w:tc>
      </w:tr>
      <w:tr w:rsidR="00DB1714" w:rsidRPr="0098262F" w14:paraId="7633187E" w14:textId="77777777" w:rsidTr="000E0438">
        <w:tc>
          <w:tcPr>
            <w:tcW w:w="6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30907" w14:textId="77777777" w:rsidR="003F2035" w:rsidRPr="0098262F" w:rsidRDefault="003F2035" w:rsidP="00082CE6">
            <w:pPr>
              <w:pStyle w:val="TableText0"/>
            </w:pPr>
            <w:r w:rsidRPr="000B4843">
              <w:rPr>
                <w:rFonts w:eastAsia="Calibri" w:cs="Arial"/>
                <w:kern w:val="24"/>
                <w:lang w:val="en-US"/>
              </w:rPr>
              <w:t>DELIVER</w:t>
            </w:r>
          </w:p>
        </w:tc>
        <w:tc>
          <w:tcPr>
            <w:tcW w:w="23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1DFC84" w14:textId="77777777" w:rsidR="003F2035" w:rsidRPr="0098262F" w:rsidRDefault="003F2035" w:rsidP="00082CE6">
            <w:pPr>
              <w:pStyle w:val="TableText0"/>
              <w:jc w:val="center"/>
            </w:pPr>
            <w:r w:rsidRPr="000B4843">
              <w:rPr>
                <w:rFonts w:eastAsia="Calibri" w:cs="Arial"/>
                <w:kern w:val="24"/>
                <w:lang w:val="en-US"/>
              </w:rPr>
              <w:t>892</w:t>
            </w:r>
          </w:p>
        </w:tc>
        <w:tc>
          <w:tcPr>
            <w:tcW w:w="46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6D212B" w14:textId="77777777" w:rsidR="003F2035" w:rsidRPr="00AE1B0A" w:rsidRDefault="003F2035" w:rsidP="00082CE6">
            <w:pPr>
              <w:pStyle w:val="TableText0"/>
              <w:rPr>
                <w:rFonts w:eastAsia="Calibri" w:cs="Arial"/>
                <w:kern w:val="24"/>
                <w:lang w:val="en-US"/>
              </w:rPr>
            </w:pPr>
            <w:r w:rsidRPr="00AE1B0A">
              <w:rPr>
                <w:rFonts w:eastAsia="Calibri" w:cs="Arial"/>
                <w:kern w:val="24"/>
                <w:lang w:val="en-US"/>
              </w:rPr>
              <w:t xml:space="preserve">R, DB </w:t>
            </w:r>
          </w:p>
          <w:p w14:paraId="5C9E3C3F" w14:textId="468FB519" w:rsidR="003F2035" w:rsidRPr="0098262F" w:rsidRDefault="003F2035" w:rsidP="00082CE6">
            <w:pPr>
              <w:pStyle w:val="TableText0"/>
            </w:pPr>
            <w:r w:rsidRPr="00AE1B0A">
              <w:rPr>
                <w:rFonts w:eastAsia="Calibri" w:cs="Arial"/>
                <w:kern w:val="24"/>
                <w:lang w:val="en-US"/>
              </w:rPr>
              <w:t>24 weeks</w:t>
            </w:r>
          </w:p>
        </w:tc>
        <w:tc>
          <w:tcPr>
            <w:tcW w:w="3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A1D9F" w14:textId="77777777" w:rsidR="003F2035" w:rsidRPr="00712618" w:rsidRDefault="003F2035" w:rsidP="00082CE6">
            <w:pPr>
              <w:pStyle w:val="TableText0"/>
              <w:jc w:val="center"/>
            </w:pPr>
            <w:r w:rsidRPr="00712618">
              <w:rPr>
                <w:rFonts w:eastAsia="Calibri" w:cs="Arial"/>
                <w:kern w:val="24"/>
                <w:lang w:val="en-US"/>
              </w:rPr>
              <w:t>L</w:t>
            </w:r>
            <w:r w:rsidRPr="00712618">
              <w:rPr>
                <w:rFonts w:eastAsia="Calibri" w:cs="Arial"/>
                <w:kern w:val="24"/>
              </w:rPr>
              <w:t xml:space="preserve">ow </w:t>
            </w:r>
          </w:p>
        </w:tc>
        <w:tc>
          <w:tcPr>
            <w:tcW w:w="13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F2359" w14:textId="0A2B2724" w:rsidR="003F2035" w:rsidRPr="0098262F" w:rsidRDefault="003F2035" w:rsidP="00082CE6">
            <w:pPr>
              <w:pStyle w:val="TableText0"/>
            </w:pPr>
            <w:r>
              <w:t>CM</w:t>
            </w:r>
            <w:r w:rsidRPr="00536FF6">
              <w:t xml:space="preserve"> and </w:t>
            </w:r>
            <w:r>
              <w:t>EM</w:t>
            </w:r>
            <w:r w:rsidRPr="00536FF6">
              <w:t xml:space="preserve">, </w:t>
            </w:r>
            <w:r>
              <w:t xml:space="preserve">included </w:t>
            </w:r>
            <w:r w:rsidR="009C30C9">
              <w:t>patient</w:t>
            </w:r>
            <w:r w:rsidR="00520758">
              <w:t>s</w:t>
            </w:r>
            <w:r w:rsidR="00520758" w:rsidRPr="00B60EEE">
              <w:t xml:space="preserve"> </w:t>
            </w:r>
            <w:r>
              <w:t xml:space="preserve">who </w:t>
            </w:r>
            <w:r w:rsidRPr="00536FF6">
              <w:t>failed 2</w:t>
            </w:r>
            <w:r>
              <w:t>-</w:t>
            </w:r>
            <w:r w:rsidRPr="00536FF6">
              <w:t xml:space="preserve">4 preventative </w:t>
            </w:r>
            <w:r>
              <w:t>treatment</w:t>
            </w:r>
            <w:r w:rsidR="00625886">
              <w:t>s</w:t>
            </w:r>
          </w:p>
        </w:tc>
        <w:tc>
          <w:tcPr>
            <w:tcW w:w="1210" w:type="pct"/>
            <w:shd w:val="clear" w:color="auto" w:fill="FFFFFF" w:themeFill="background1"/>
            <w:vAlign w:val="center"/>
          </w:tcPr>
          <w:p w14:paraId="758BC4DA" w14:textId="6211573C" w:rsidR="003F2035" w:rsidRPr="0098262F" w:rsidRDefault="003F2035" w:rsidP="00082CE6">
            <w:pPr>
              <w:pStyle w:val="TableText0"/>
            </w:pPr>
            <w:r w:rsidRPr="007B6175">
              <w:t xml:space="preserve">Change from baseline in </w:t>
            </w:r>
            <w:r>
              <w:t xml:space="preserve">MMDs; Responder: </w:t>
            </w:r>
            <w:r>
              <w:rPr>
                <w:rFonts w:eastAsia="Times New Roman" w:cs="Times New Roman"/>
              </w:rPr>
              <w:t>≥ 50% reduction in MMDs.</w:t>
            </w:r>
          </w:p>
        </w:tc>
        <w:tc>
          <w:tcPr>
            <w:tcW w:w="8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0BCFE4" w14:textId="77777777" w:rsidR="003F2035" w:rsidRPr="0098262F" w:rsidRDefault="003F2035" w:rsidP="00082CE6">
            <w:pPr>
              <w:pStyle w:val="TableText0"/>
              <w:jc w:val="center"/>
            </w:pPr>
            <w:r w:rsidRPr="000B4843">
              <w:rPr>
                <w:rFonts w:eastAsia="Calibri" w:cs="Arial"/>
                <w:kern w:val="24"/>
              </w:rPr>
              <w:t>Yes (post-hoc analyses)</w:t>
            </w:r>
          </w:p>
        </w:tc>
      </w:tr>
      <w:tr w:rsidR="00DB1714" w:rsidRPr="0098262F" w14:paraId="56BA1F3F" w14:textId="77777777" w:rsidTr="000E0438">
        <w:tc>
          <w:tcPr>
            <w:tcW w:w="6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3FA298" w14:textId="77777777" w:rsidR="003F2035" w:rsidRPr="0098262F" w:rsidRDefault="003F2035" w:rsidP="00082CE6">
            <w:pPr>
              <w:pStyle w:val="TableText0"/>
            </w:pPr>
            <w:r w:rsidRPr="000B4843">
              <w:rPr>
                <w:rFonts w:eastAsia="Calibri" w:cs="Arial"/>
                <w:kern w:val="24"/>
                <w:lang w:val="en-US"/>
              </w:rPr>
              <w:t>P</w:t>
            </w:r>
            <w:r w:rsidRPr="000B4843">
              <w:rPr>
                <w:rFonts w:eastAsia="Calibri" w:cs="Arial"/>
                <w:kern w:val="24"/>
              </w:rPr>
              <w:t>ROMISE-2</w:t>
            </w:r>
          </w:p>
        </w:tc>
        <w:tc>
          <w:tcPr>
            <w:tcW w:w="23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D6EC6" w14:textId="77777777" w:rsidR="003F2035" w:rsidRPr="0098262F" w:rsidRDefault="003F2035" w:rsidP="00082CE6">
            <w:pPr>
              <w:pStyle w:val="TableText0"/>
              <w:jc w:val="center"/>
            </w:pPr>
            <w:r w:rsidRPr="000B4843">
              <w:rPr>
                <w:rFonts w:eastAsia="Calibri" w:cs="Arial"/>
                <w:kern w:val="24"/>
                <w:lang w:val="en-US"/>
              </w:rPr>
              <w:t>1072</w:t>
            </w:r>
          </w:p>
        </w:tc>
        <w:tc>
          <w:tcPr>
            <w:tcW w:w="46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F5555" w14:textId="77777777" w:rsidR="003F2035" w:rsidRPr="00AE1B0A" w:rsidRDefault="003F2035" w:rsidP="00082CE6">
            <w:pPr>
              <w:pStyle w:val="TableText0"/>
              <w:rPr>
                <w:rFonts w:eastAsia="Calibri" w:cs="Arial"/>
                <w:kern w:val="24"/>
                <w:lang w:val="en-US"/>
              </w:rPr>
            </w:pPr>
            <w:r w:rsidRPr="00AE1B0A">
              <w:rPr>
                <w:rFonts w:eastAsia="Calibri" w:cs="Arial"/>
                <w:kern w:val="24"/>
                <w:lang w:val="en-US"/>
              </w:rPr>
              <w:t xml:space="preserve">R, DB </w:t>
            </w:r>
          </w:p>
          <w:p w14:paraId="25996896" w14:textId="77777777" w:rsidR="003F2035" w:rsidRPr="0098262F" w:rsidRDefault="003F2035" w:rsidP="00082CE6">
            <w:pPr>
              <w:pStyle w:val="TableText0"/>
            </w:pPr>
            <w:r w:rsidRPr="00AE1B0A">
              <w:rPr>
                <w:rFonts w:eastAsia="Calibri" w:cs="Arial"/>
                <w:kern w:val="24"/>
                <w:lang w:val="en-US"/>
              </w:rPr>
              <w:t>12 weeks</w:t>
            </w:r>
          </w:p>
        </w:tc>
        <w:tc>
          <w:tcPr>
            <w:tcW w:w="3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4DF9A5" w14:textId="77777777" w:rsidR="003F2035" w:rsidRPr="00712618" w:rsidRDefault="003F2035" w:rsidP="00082CE6">
            <w:pPr>
              <w:pStyle w:val="TableText0"/>
              <w:jc w:val="center"/>
            </w:pPr>
            <w:r w:rsidRPr="00712618">
              <w:rPr>
                <w:rFonts w:eastAsia="Calibri" w:cs="Arial"/>
                <w:kern w:val="24"/>
                <w:lang w:val="en-US"/>
              </w:rPr>
              <w:t xml:space="preserve">Low </w:t>
            </w:r>
          </w:p>
        </w:tc>
        <w:tc>
          <w:tcPr>
            <w:tcW w:w="13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6ED66F" w14:textId="0C4D1C1F" w:rsidR="003F2035" w:rsidRPr="0098262F" w:rsidRDefault="003F2035" w:rsidP="00082CE6">
            <w:pPr>
              <w:pStyle w:val="TableText0"/>
            </w:pPr>
            <w:r>
              <w:t xml:space="preserve">CM, </w:t>
            </w:r>
            <w:r w:rsidR="004A2988">
              <w:t>no restriction on</w:t>
            </w:r>
            <w:r w:rsidRPr="00AD0A64">
              <w:t xml:space="preserve"> </w:t>
            </w:r>
            <w:r w:rsidR="004A2988">
              <w:t>number of</w:t>
            </w:r>
            <w:r w:rsidRPr="00AD0A64">
              <w:t xml:space="preserve"> prior preventive treatments</w:t>
            </w:r>
          </w:p>
        </w:tc>
        <w:tc>
          <w:tcPr>
            <w:tcW w:w="1210" w:type="pct"/>
            <w:shd w:val="clear" w:color="auto" w:fill="FFFFFF" w:themeFill="background1"/>
            <w:vAlign w:val="center"/>
          </w:tcPr>
          <w:p w14:paraId="2A25093D" w14:textId="1658A728" w:rsidR="003F2035" w:rsidRPr="0098262F" w:rsidRDefault="003F2035" w:rsidP="00082CE6">
            <w:pPr>
              <w:pStyle w:val="TableText0"/>
            </w:pPr>
            <w:r w:rsidRPr="007B6175">
              <w:t xml:space="preserve">Change from baseline in </w:t>
            </w:r>
            <w:r>
              <w:t xml:space="preserve">MMDs; Responder: </w:t>
            </w:r>
            <w:r>
              <w:rPr>
                <w:rFonts w:eastAsia="Times New Roman" w:cs="Times New Roman"/>
              </w:rPr>
              <w:t>≥ 50% reduction in MMDs.</w:t>
            </w:r>
          </w:p>
        </w:tc>
        <w:tc>
          <w:tcPr>
            <w:tcW w:w="8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E02361" w14:textId="77777777" w:rsidR="003F2035" w:rsidRPr="0098262F" w:rsidRDefault="003F2035" w:rsidP="00082CE6">
            <w:pPr>
              <w:pStyle w:val="TableText0"/>
              <w:jc w:val="center"/>
            </w:pPr>
            <w:r w:rsidRPr="000B4843">
              <w:rPr>
                <w:rFonts w:eastAsia="Calibri" w:cs="Arial"/>
                <w:kern w:val="24"/>
                <w:lang w:val="en-US"/>
              </w:rPr>
              <w:t xml:space="preserve">No </w:t>
            </w:r>
          </w:p>
        </w:tc>
      </w:tr>
      <w:tr w:rsidR="00DB1714" w:rsidRPr="0098262F" w14:paraId="5293243F" w14:textId="77777777" w:rsidTr="000E0438">
        <w:tc>
          <w:tcPr>
            <w:tcW w:w="6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D9A04" w14:textId="77777777" w:rsidR="003F2035" w:rsidRPr="0098262F" w:rsidRDefault="003F2035" w:rsidP="00082CE6">
            <w:pPr>
              <w:pStyle w:val="TableText0"/>
            </w:pPr>
            <w:r w:rsidRPr="000B4843">
              <w:rPr>
                <w:rFonts w:eastAsia="Calibri"/>
              </w:rPr>
              <w:t>Study 005</w:t>
            </w:r>
          </w:p>
        </w:tc>
        <w:tc>
          <w:tcPr>
            <w:tcW w:w="23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1A5508" w14:textId="77777777" w:rsidR="003F2035" w:rsidRPr="0098262F" w:rsidRDefault="003F2035" w:rsidP="00082CE6">
            <w:pPr>
              <w:pStyle w:val="TableText0"/>
              <w:jc w:val="center"/>
            </w:pPr>
            <w:r w:rsidRPr="000B4843">
              <w:rPr>
                <w:rFonts w:eastAsia="Calibri"/>
              </w:rPr>
              <w:t>616</w:t>
            </w:r>
          </w:p>
        </w:tc>
        <w:tc>
          <w:tcPr>
            <w:tcW w:w="46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CFBFB" w14:textId="77777777" w:rsidR="003F2035" w:rsidRPr="00AE1B0A" w:rsidRDefault="003F2035" w:rsidP="00082CE6">
            <w:pPr>
              <w:pStyle w:val="TableText0"/>
              <w:rPr>
                <w:rFonts w:eastAsia="Calibri" w:cs="Arial"/>
                <w:kern w:val="24"/>
                <w:lang w:val="en-US"/>
              </w:rPr>
            </w:pPr>
            <w:r w:rsidRPr="00AE1B0A">
              <w:rPr>
                <w:rFonts w:eastAsia="Calibri" w:cs="Arial"/>
                <w:kern w:val="24"/>
                <w:lang w:val="en-US"/>
              </w:rPr>
              <w:t xml:space="preserve">R, DB </w:t>
            </w:r>
          </w:p>
          <w:p w14:paraId="449BB17D" w14:textId="2F5F333F" w:rsidR="003F2035" w:rsidRPr="0098262F" w:rsidRDefault="003F2035" w:rsidP="00082CE6">
            <w:pPr>
              <w:pStyle w:val="TableText0"/>
            </w:pPr>
            <w:r w:rsidRPr="00AE1B0A">
              <w:rPr>
                <w:rFonts w:eastAsia="Calibri" w:cs="Arial"/>
                <w:kern w:val="24"/>
                <w:lang w:val="en-US"/>
              </w:rPr>
              <w:t>12 weeks</w:t>
            </w:r>
          </w:p>
        </w:tc>
        <w:tc>
          <w:tcPr>
            <w:tcW w:w="3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F4D211" w14:textId="77777777" w:rsidR="003F2035" w:rsidRPr="00712618" w:rsidRDefault="003F2035" w:rsidP="00082CE6">
            <w:pPr>
              <w:pStyle w:val="TableText0"/>
              <w:jc w:val="center"/>
            </w:pPr>
            <w:r w:rsidRPr="00712618">
              <w:rPr>
                <w:rFonts w:eastAsia="Calibri"/>
              </w:rPr>
              <w:t>Unclear</w:t>
            </w:r>
          </w:p>
        </w:tc>
        <w:tc>
          <w:tcPr>
            <w:tcW w:w="13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B9EDC" w14:textId="3CBBEB59" w:rsidR="003F2035" w:rsidRPr="0098262F" w:rsidRDefault="003F2035" w:rsidP="00082CE6">
            <w:pPr>
              <w:pStyle w:val="TableText0"/>
            </w:pPr>
            <w:r>
              <w:t xml:space="preserve">CM, </w:t>
            </w:r>
            <w:r w:rsidR="004A2988">
              <w:t>no restriction on</w:t>
            </w:r>
            <w:r w:rsidRPr="00AD0A64">
              <w:t xml:space="preserve"> </w:t>
            </w:r>
            <w:r w:rsidR="004A2988">
              <w:t>number of</w:t>
            </w:r>
            <w:r w:rsidRPr="00AD0A64">
              <w:t xml:space="preserve"> prior preventive treatments</w:t>
            </w:r>
          </w:p>
        </w:tc>
        <w:tc>
          <w:tcPr>
            <w:tcW w:w="1210" w:type="pct"/>
            <w:shd w:val="clear" w:color="auto" w:fill="FFFFFF" w:themeFill="background1"/>
            <w:vAlign w:val="center"/>
          </w:tcPr>
          <w:p w14:paraId="5E7A18BD" w14:textId="3857AB70" w:rsidR="003F2035" w:rsidRPr="0098262F" w:rsidRDefault="003F2035" w:rsidP="00082CE6">
            <w:pPr>
              <w:pStyle w:val="TableText0"/>
            </w:pPr>
            <w:r>
              <w:t xml:space="preserve">Responder: </w:t>
            </w:r>
            <w:r>
              <w:rPr>
                <w:rFonts w:eastAsia="Times New Roman" w:cs="Times New Roman"/>
              </w:rPr>
              <w:t xml:space="preserve">≥ 75% reduction in MMDs; </w:t>
            </w:r>
            <w:r w:rsidRPr="007B6175">
              <w:t xml:space="preserve">Change from baseline in </w:t>
            </w:r>
            <w:r>
              <w:t>MMDs.</w:t>
            </w:r>
          </w:p>
        </w:tc>
        <w:tc>
          <w:tcPr>
            <w:tcW w:w="8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3FB0F" w14:textId="77777777" w:rsidR="003F2035" w:rsidRPr="0098262F" w:rsidRDefault="003F2035" w:rsidP="00082CE6">
            <w:pPr>
              <w:pStyle w:val="TableText0"/>
              <w:jc w:val="center"/>
            </w:pPr>
            <w:r w:rsidRPr="000B4843">
              <w:rPr>
                <w:rFonts w:eastAsia="Calibri"/>
              </w:rPr>
              <w:t>No</w:t>
            </w:r>
          </w:p>
        </w:tc>
      </w:tr>
    </w:tbl>
    <w:p w14:paraId="71E26EC2" w14:textId="77777777" w:rsidR="003F2035" w:rsidRPr="00712618" w:rsidRDefault="003F2035" w:rsidP="003B0D6F">
      <w:pPr>
        <w:pStyle w:val="TableFigureFooter"/>
      </w:pPr>
      <w:r w:rsidRPr="00712618">
        <w:t xml:space="preserve">Source: Constructed during the evaluation from Table 2.6, p37; p87; Table A.3, pp139-140 of the resubmission. </w:t>
      </w:r>
    </w:p>
    <w:p w14:paraId="16BFFB92" w14:textId="66CF4E07" w:rsidR="003F2035" w:rsidRPr="00712618" w:rsidRDefault="003F2035" w:rsidP="003B0D6F">
      <w:pPr>
        <w:pStyle w:val="TableFigureFooter"/>
      </w:pPr>
      <w:r w:rsidRPr="00712618">
        <w:t>CM = Chronic migraine; DB = Double blind; EM = Episodic migraine; HIT-6 = Headache Impact Test-6; ICHD-3 = International Classification of Headache Disorders; MHD</w:t>
      </w:r>
      <w:r w:rsidR="0040149F" w:rsidRPr="00712618">
        <w:t>s</w:t>
      </w:r>
      <w:r w:rsidRPr="00712618">
        <w:t xml:space="preserve"> =</w:t>
      </w:r>
      <w:r w:rsidR="0040149F" w:rsidRPr="00712618">
        <w:t xml:space="preserve"> </w:t>
      </w:r>
      <w:r w:rsidRPr="00712618">
        <w:t>Monthly headache days; MIDAS=Migraine Disability Assessment; MMD</w:t>
      </w:r>
      <w:r w:rsidR="0040149F" w:rsidRPr="00712618">
        <w:t>s</w:t>
      </w:r>
      <w:r w:rsidRPr="00712618">
        <w:t xml:space="preserve"> = Monthly migraine days; MSQ=Migraine-Specific Quality of Life Questionnaire; PGI-S=Patient Global Impression of Severity of Illness; PSD = Public summary document; R = Randomised; wks = weeks</w:t>
      </w:r>
      <w:r w:rsidR="00C07F70" w:rsidRPr="00712618">
        <w:t>.</w:t>
      </w:r>
    </w:p>
    <w:p w14:paraId="7790D411" w14:textId="6A0CBF3C" w:rsidR="00C07F70" w:rsidRPr="00712618" w:rsidRDefault="00EA6536" w:rsidP="003B0D6F">
      <w:pPr>
        <w:pStyle w:val="TableFigureFooter"/>
      </w:pPr>
      <w:r w:rsidRPr="00712618">
        <w:t xml:space="preserve">a </w:t>
      </w:r>
      <w:r w:rsidR="009B63CD" w:rsidRPr="00712618">
        <w:t xml:space="preserve">Redated data </w:t>
      </w:r>
      <w:r w:rsidR="007A0609" w:rsidRPr="00712618">
        <w:t xml:space="preserve">from </w:t>
      </w:r>
      <w:r w:rsidR="009B63CD" w:rsidRPr="00712618">
        <w:t xml:space="preserve">Para. </w:t>
      </w:r>
      <w:r w:rsidR="009C560C" w:rsidRPr="00712618">
        <w:t xml:space="preserve">6.5, </w:t>
      </w:r>
      <w:r w:rsidR="00AD31BD" w:rsidRPr="00712618">
        <w:t>F</w:t>
      </w:r>
      <w:r w:rsidR="009B63CD" w:rsidRPr="00712618">
        <w:t>remanezumab</w:t>
      </w:r>
      <w:r w:rsidR="00AD31BD" w:rsidRPr="00712618">
        <w:t xml:space="preserve">, </w:t>
      </w:r>
      <w:r w:rsidR="009B63CD" w:rsidRPr="00712618">
        <w:t>PSD</w:t>
      </w:r>
      <w:r w:rsidR="00AD31BD" w:rsidRPr="00712618">
        <w:t xml:space="preserve">, </w:t>
      </w:r>
      <w:r w:rsidR="009B63CD" w:rsidRPr="00712618">
        <w:t>Nov</w:t>
      </w:r>
      <w:r w:rsidR="00AD31BD" w:rsidRPr="00712618">
        <w:t xml:space="preserve">ember </w:t>
      </w:r>
      <w:r w:rsidR="009B63CD" w:rsidRPr="00712618">
        <w:t xml:space="preserve">2019 </w:t>
      </w:r>
      <w:r w:rsidR="001C4B1E" w:rsidRPr="00712618">
        <w:t>PBAC meeting</w:t>
      </w:r>
      <w:r w:rsidR="007A0609" w:rsidRPr="00712618">
        <w:t xml:space="preserve">. </w:t>
      </w:r>
    </w:p>
    <w:p w14:paraId="149FFCE1" w14:textId="555FAB11" w:rsidR="004725E7" w:rsidRPr="00712618" w:rsidRDefault="004725E7" w:rsidP="00EC5836">
      <w:pPr>
        <w:pStyle w:val="3-BodyText"/>
      </w:pPr>
      <w:r w:rsidRPr="00712618">
        <w:lastRenderedPageBreak/>
        <w:t xml:space="preserve">The PBAC previously considered </w:t>
      </w:r>
      <w:r w:rsidR="00B3481A" w:rsidRPr="00712618">
        <w:t xml:space="preserve">the </w:t>
      </w:r>
      <w:r w:rsidR="00AD00B5" w:rsidRPr="00712618">
        <w:t xml:space="preserve">erenumab </w:t>
      </w:r>
      <w:r w:rsidRPr="00712618">
        <w:t xml:space="preserve">Study 295 </w:t>
      </w:r>
      <w:r w:rsidR="00B3481A" w:rsidRPr="00712618">
        <w:t>trial</w:t>
      </w:r>
      <w:r w:rsidRPr="00712618">
        <w:t xml:space="preserve"> </w:t>
      </w:r>
      <w:r w:rsidR="00AD00B5" w:rsidRPr="00712618">
        <w:t xml:space="preserve">and the comparator trials to have a low risk of bias, </w:t>
      </w:r>
      <w:proofErr w:type="gramStart"/>
      <w:r w:rsidR="00AD00B5" w:rsidRPr="00712618">
        <w:t>with the exception of</w:t>
      </w:r>
      <w:proofErr w:type="gramEnd"/>
      <w:r w:rsidR="00AD00B5" w:rsidRPr="00712618">
        <w:t xml:space="preserve"> the eptinezumab Study 005 trial</w:t>
      </w:r>
      <w:r w:rsidR="00833DD1" w:rsidRPr="00712618">
        <w:t>, which was determined to have an unclear risk of bias</w:t>
      </w:r>
      <w:r w:rsidR="00AD00B5" w:rsidRPr="00712618">
        <w:t xml:space="preserve">. </w:t>
      </w:r>
      <w:r w:rsidRPr="00712618">
        <w:t xml:space="preserve">The </w:t>
      </w:r>
      <w:r w:rsidR="00AD00B5" w:rsidRPr="00712618">
        <w:t xml:space="preserve">erenumab </w:t>
      </w:r>
      <w:r w:rsidRPr="00712618">
        <w:t>DRAGON and Study 609 trials were assessed as having an overall low risk of bias.</w:t>
      </w:r>
    </w:p>
    <w:p w14:paraId="296EBA68" w14:textId="391589E0" w:rsidR="003F2035" w:rsidRPr="00712618" w:rsidRDefault="004725E7" w:rsidP="003F2035">
      <w:pPr>
        <w:pStyle w:val="3-BodyText"/>
      </w:pPr>
      <w:r w:rsidRPr="00712618">
        <w:t xml:space="preserve">The resubmission acknowledged that the risk of bias was high when subgroups and/or </w:t>
      </w:r>
      <w:r w:rsidRPr="00FA2DBD">
        <w:rPr>
          <w:i/>
          <w:iCs/>
        </w:rPr>
        <w:t>post-hoc</w:t>
      </w:r>
      <w:r w:rsidRPr="00712618">
        <w:t xml:space="preserve"> analyses were used as the primary analysis (e.g., by migraine subtype and/or preventive treatment failure subgroups). However, the subgroup</w:t>
      </w:r>
      <w:r w:rsidR="00833DD1" w:rsidRPr="00712618">
        <w:t>s</w:t>
      </w:r>
      <w:r w:rsidRPr="00712618">
        <w:t xml:space="preserve"> </w:t>
      </w:r>
      <w:r w:rsidR="00B3481A" w:rsidRPr="00712618">
        <w:t>reflected</w:t>
      </w:r>
      <w:r w:rsidRPr="00712618">
        <w:t xml:space="preserve"> the </w:t>
      </w:r>
      <w:r w:rsidR="00833DD1" w:rsidRPr="00712618">
        <w:t xml:space="preserve">proposed </w:t>
      </w:r>
      <w:r w:rsidRPr="00712618">
        <w:t xml:space="preserve">PBS population and </w:t>
      </w:r>
      <w:r w:rsidR="00833DD1" w:rsidRPr="00712618">
        <w:t xml:space="preserve">the approach </w:t>
      </w:r>
      <w:r w:rsidRPr="00712618">
        <w:t xml:space="preserve">was consistent with </w:t>
      </w:r>
      <w:r w:rsidR="00833DD1" w:rsidRPr="00712618">
        <w:t>that</w:t>
      </w:r>
      <w:r w:rsidRPr="00712618">
        <w:t xml:space="preserve"> taken to support the listing of galcanezumab, fremanezumab and eptinezumab.</w:t>
      </w:r>
    </w:p>
    <w:p w14:paraId="4085D408" w14:textId="6BEBE0C7" w:rsidR="00261955" w:rsidRPr="00712618" w:rsidRDefault="00261955">
      <w:pPr>
        <w:pStyle w:val="3-BodyText"/>
      </w:pPr>
      <w:r w:rsidRPr="00712618">
        <w:t xml:space="preserve">The </w:t>
      </w:r>
      <w:r w:rsidR="00483E32" w:rsidRPr="00712618">
        <w:t>re</w:t>
      </w:r>
      <w:r w:rsidRPr="00712618">
        <w:t xml:space="preserve">submission did not conduct </w:t>
      </w:r>
      <w:r w:rsidR="00E141B2" w:rsidRPr="00FA2DBD">
        <w:rPr>
          <w:i/>
          <w:iCs/>
        </w:rPr>
        <w:t>post-hoc</w:t>
      </w:r>
      <w:r w:rsidRPr="00712618">
        <w:t xml:space="preserve"> subgroup analyses for the DRAGON and Study 609 trials given that they were considered supplementary trials and there were a limited number of </w:t>
      </w:r>
      <w:r w:rsidR="00833DD1" w:rsidRPr="00712618">
        <w:t xml:space="preserve">patients </w:t>
      </w:r>
      <w:r w:rsidRPr="00712618">
        <w:t xml:space="preserve">included meeting these criteria. </w:t>
      </w:r>
      <w:r w:rsidR="00896C7E">
        <w:t>O</w:t>
      </w:r>
      <w:r w:rsidRPr="00712618">
        <w:t xml:space="preserve">nly 6 and 14 </w:t>
      </w:r>
      <w:r w:rsidR="009C30C9" w:rsidRPr="00712618">
        <w:t>patient</w:t>
      </w:r>
      <w:r w:rsidRPr="00712618">
        <w:t>s treated with erenumab 70</w:t>
      </w:r>
      <w:r w:rsidR="00B3481A" w:rsidRPr="00712618">
        <w:t xml:space="preserve"> </w:t>
      </w:r>
      <w:r w:rsidRPr="00712618">
        <w:t>mg in the DRAGON and Study 609 trials, respectively</w:t>
      </w:r>
      <w:r w:rsidR="00833DD1" w:rsidRPr="00712618">
        <w:t>,</w:t>
      </w:r>
      <w:r w:rsidR="008A4C71" w:rsidRPr="00712618">
        <w:t xml:space="preserve"> in the </w:t>
      </w:r>
      <w:r w:rsidR="008A4C71" w:rsidRPr="00FA2DBD">
        <w:rPr>
          <w:i/>
          <w:iCs/>
        </w:rPr>
        <w:t>post hoc</w:t>
      </w:r>
      <w:r w:rsidR="008A4C71" w:rsidRPr="00712618">
        <w:t xml:space="preserve"> subgroup</w:t>
      </w:r>
      <w:r w:rsidR="00AD00B5" w:rsidRPr="00712618">
        <w:t xml:space="preserve"> (</w:t>
      </w:r>
      <w:r w:rsidR="00D103FF">
        <w:t>≥ </w:t>
      </w:r>
      <w:r w:rsidR="00AD00B5" w:rsidRPr="00712618">
        <w:t>3 treatment failures)</w:t>
      </w:r>
      <w:r w:rsidRPr="00712618">
        <w:t>.</w:t>
      </w:r>
    </w:p>
    <w:p w14:paraId="795C2473" w14:textId="0D69FD71" w:rsidR="00D82BEC" w:rsidRPr="00712618" w:rsidRDefault="00D82BEC" w:rsidP="00D82BEC">
      <w:pPr>
        <w:pStyle w:val="3-BodyText"/>
      </w:pPr>
      <w:bookmarkStart w:id="32" w:name="_Ref176791394"/>
      <w:r w:rsidRPr="00712618">
        <w:t>The</w:t>
      </w:r>
      <w:r w:rsidR="00347988" w:rsidRPr="00712618">
        <w:t xml:space="preserve">re were </w:t>
      </w:r>
      <w:r w:rsidR="00BB3E29" w:rsidRPr="00712618">
        <w:t xml:space="preserve">multiple </w:t>
      </w:r>
      <w:r w:rsidR="00347988" w:rsidRPr="00712618">
        <w:t xml:space="preserve">differences </w:t>
      </w:r>
      <w:r w:rsidR="00BB3E29" w:rsidRPr="00712618">
        <w:t xml:space="preserve">between </w:t>
      </w:r>
      <w:r w:rsidR="00347988" w:rsidRPr="00712618">
        <w:t xml:space="preserve">the trials, </w:t>
      </w:r>
      <w:r w:rsidR="00C151E4" w:rsidRPr="00712618">
        <w:t>including</w:t>
      </w:r>
      <w:r w:rsidRPr="00712618">
        <w:t>:</w:t>
      </w:r>
      <w:bookmarkEnd w:id="32"/>
      <w:r w:rsidRPr="00712618">
        <w:t xml:space="preserve"> </w:t>
      </w:r>
    </w:p>
    <w:p w14:paraId="1E5D7C0A" w14:textId="0CFFD0E9" w:rsidR="00D82BEC" w:rsidRPr="00712618" w:rsidRDefault="00D82BEC" w:rsidP="00D8013B">
      <w:pPr>
        <w:pStyle w:val="3-BodyText"/>
        <w:numPr>
          <w:ilvl w:val="1"/>
          <w:numId w:val="11"/>
        </w:numPr>
        <w:ind w:left="1134"/>
      </w:pPr>
      <w:r w:rsidRPr="00712618">
        <w:t>Population/eligibility</w:t>
      </w:r>
      <w:r w:rsidR="00B3481A" w:rsidRPr="00712618">
        <w:t xml:space="preserve"> criteria</w:t>
      </w:r>
      <w:r w:rsidRPr="00712618">
        <w:t xml:space="preserve">: </w:t>
      </w:r>
    </w:p>
    <w:p w14:paraId="0213B431" w14:textId="15345F6C" w:rsidR="00D82BEC" w:rsidRPr="00712618" w:rsidRDefault="00D82BEC" w:rsidP="00D8013B">
      <w:pPr>
        <w:pStyle w:val="3-BodyText"/>
        <w:numPr>
          <w:ilvl w:val="1"/>
          <w:numId w:val="12"/>
        </w:numPr>
        <w:ind w:left="1560"/>
      </w:pPr>
      <w:r w:rsidRPr="00712618">
        <w:t xml:space="preserve">Some trials included </w:t>
      </w:r>
      <w:r w:rsidR="009C30C9" w:rsidRPr="00712618">
        <w:t>patient</w:t>
      </w:r>
      <w:r w:rsidRPr="00712618">
        <w:t>s with episodic migraine.</w:t>
      </w:r>
    </w:p>
    <w:p w14:paraId="5F819789" w14:textId="721FEA02" w:rsidR="00D82BEC" w:rsidRPr="00712618" w:rsidRDefault="00D82BEC" w:rsidP="00D8013B">
      <w:pPr>
        <w:pStyle w:val="3-BodyText"/>
        <w:numPr>
          <w:ilvl w:val="1"/>
          <w:numId w:val="12"/>
        </w:numPr>
        <w:ind w:left="1560"/>
      </w:pPr>
      <w:r w:rsidRPr="00712618">
        <w:t>The trials varied in terms of the number of prior prophylactic medication failures. In particular, the HALO-CM and NCT03303079 trial</w:t>
      </w:r>
      <w:r w:rsidR="00B34066" w:rsidRPr="00712618">
        <w:t>s</w:t>
      </w:r>
      <w:r w:rsidRPr="00712618">
        <w:t xml:space="preserve"> recruited </w:t>
      </w:r>
      <w:r w:rsidR="009C30C9" w:rsidRPr="00712618">
        <w:t>patient</w:t>
      </w:r>
      <w:r w:rsidRPr="00712618">
        <w:t>s who were less treatment-experienced.</w:t>
      </w:r>
    </w:p>
    <w:p w14:paraId="099F3E30" w14:textId="0460AA00" w:rsidR="00D82BEC" w:rsidRPr="00712618" w:rsidRDefault="00D82BEC" w:rsidP="00D8013B">
      <w:pPr>
        <w:pStyle w:val="3-BodyText"/>
        <w:numPr>
          <w:ilvl w:val="1"/>
          <w:numId w:val="11"/>
        </w:numPr>
        <w:ind w:left="1134"/>
      </w:pPr>
      <w:r w:rsidRPr="00712618">
        <w:t xml:space="preserve">Population/demographics: </w:t>
      </w:r>
    </w:p>
    <w:p w14:paraId="3D215BA1" w14:textId="32F1641F" w:rsidR="00D82BEC" w:rsidRPr="00712618" w:rsidRDefault="00D82BEC" w:rsidP="00D8013B">
      <w:pPr>
        <w:pStyle w:val="3-BodyText"/>
        <w:numPr>
          <w:ilvl w:val="1"/>
          <w:numId w:val="12"/>
        </w:numPr>
        <w:ind w:left="1560"/>
      </w:pPr>
      <w:r w:rsidRPr="00712618">
        <w:t xml:space="preserve">The mean number of migraine days varied across the trials, with trials </w:t>
      </w:r>
      <w:r w:rsidR="00B3481A" w:rsidRPr="00712618">
        <w:t xml:space="preserve">including </w:t>
      </w:r>
      <w:r w:rsidRPr="00712618">
        <w:t xml:space="preserve">only chronic migraine </w:t>
      </w:r>
      <w:r w:rsidR="009C30C9" w:rsidRPr="00712618">
        <w:t>patient</w:t>
      </w:r>
      <w:r w:rsidRPr="00712618">
        <w:t xml:space="preserve">s having a higher mean number of </w:t>
      </w:r>
      <w:r w:rsidR="00B3481A" w:rsidRPr="00712618">
        <w:t>monthly migraine days (</w:t>
      </w:r>
      <w:r w:rsidRPr="00712618">
        <w:t>MMDs</w:t>
      </w:r>
      <w:r w:rsidR="00B3481A" w:rsidRPr="00712618">
        <w:t>)</w:t>
      </w:r>
      <w:r w:rsidRPr="00712618">
        <w:t xml:space="preserve"> at baseline (16-19 days) compared to trials </w:t>
      </w:r>
      <w:r w:rsidR="00B3481A" w:rsidRPr="00712618">
        <w:t xml:space="preserve">including </w:t>
      </w:r>
      <w:r w:rsidRPr="00712618">
        <w:t xml:space="preserve">episodic and chronic migraine </w:t>
      </w:r>
      <w:r w:rsidR="009C30C9" w:rsidRPr="00712618">
        <w:t>patient</w:t>
      </w:r>
      <w:r w:rsidRPr="00712618">
        <w:t>s (12-14 days).</w:t>
      </w:r>
    </w:p>
    <w:p w14:paraId="43C4FF10" w14:textId="0388380D" w:rsidR="00D82BEC" w:rsidRPr="00712618" w:rsidRDefault="00D82BEC" w:rsidP="00D8013B">
      <w:pPr>
        <w:pStyle w:val="3-BodyText"/>
        <w:numPr>
          <w:ilvl w:val="1"/>
          <w:numId w:val="12"/>
        </w:numPr>
        <w:ind w:left="1560"/>
      </w:pPr>
      <w:r w:rsidRPr="00712618">
        <w:t xml:space="preserve">The proportion of </w:t>
      </w:r>
      <w:r w:rsidR="009C30C9" w:rsidRPr="00712618">
        <w:t>patient</w:t>
      </w:r>
      <w:r w:rsidR="005C70F5" w:rsidRPr="00712618">
        <w:t xml:space="preserve">s </w:t>
      </w:r>
      <w:r w:rsidRPr="00712618">
        <w:t xml:space="preserve">receiving prior prophylactic medication varied across the trials depending on the eligibility criteria, with </w:t>
      </w:r>
      <w:r w:rsidR="009C30C9" w:rsidRPr="00712618">
        <w:t>patient</w:t>
      </w:r>
      <w:r w:rsidRPr="00712618">
        <w:t>s in the HALO-CM and NCT03303079 trials receiving less prior treatment.</w:t>
      </w:r>
    </w:p>
    <w:p w14:paraId="7779DEE7" w14:textId="54D487F1" w:rsidR="00D82BEC" w:rsidRPr="00712618" w:rsidRDefault="00D82BEC" w:rsidP="00D8013B">
      <w:pPr>
        <w:pStyle w:val="3-BodyText"/>
        <w:numPr>
          <w:ilvl w:val="1"/>
          <w:numId w:val="11"/>
        </w:numPr>
        <w:ind w:left="1134"/>
      </w:pPr>
      <w:r w:rsidRPr="00712618">
        <w:t xml:space="preserve">Setting: Most trials were conducted across multi-regional sites, </w:t>
      </w:r>
      <w:r w:rsidR="00177F1C" w:rsidRPr="00712618">
        <w:t>except</w:t>
      </w:r>
      <w:r w:rsidRPr="00712618">
        <w:t xml:space="preserve"> </w:t>
      </w:r>
      <w:r w:rsidR="00B3481A" w:rsidRPr="00712618">
        <w:t xml:space="preserve">the </w:t>
      </w:r>
      <w:r w:rsidRPr="00712618">
        <w:t xml:space="preserve">DRAGON and Study 609 </w:t>
      </w:r>
      <w:r w:rsidR="00B3481A" w:rsidRPr="00712618">
        <w:t>trials</w:t>
      </w:r>
      <w:r w:rsidRPr="00712618">
        <w:t xml:space="preserve"> (erenumab) and </w:t>
      </w:r>
      <w:r w:rsidR="00B3481A" w:rsidRPr="00712618">
        <w:t xml:space="preserve">the </w:t>
      </w:r>
      <w:r w:rsidRPr="00712618">
        <w:t xml:space="preserve">NCT03303079 </w:t>
      </w:r>
      <w:r w:rsidR="00B3481A" w:rsidRPr="00712618">
        <w:t>trial</w:t>
      </w:r>
      <w:r w:rsidRPr="00712618">
        <w:t xml:space="preserve"> (fremanezumab), which were limited to Asian study sites. The impact of this difference was uncertain.</w:t>
      </w:r>
    </w:p>
    <w:p w14:paraId="196938CF" w14:textId="26EBDE9B" w:rsidR="00D82BEC" w:rsidRPr="00712618" w:rsidRDefault="00D82BEC" w:rsidP="00D8013B">
      <w:pPr>
        <w:pStyle w:val="3-BodyText"/>
        <w:numPr>
          <w:ilvl w:val="1"/>
          <w:numId w:val="11"/>
        </w:numPr>
        <w:ind w:left="1134"/>
      </w:pPr>
      <w:r w:rsidRPr="00712618">
        <w:t>Duration of treatment: The double-blind treatment period was 12 weeks/</w:t>
      </w:r>
      <w:r w:rsidR="00286979">
        <w:t xml:space="preserve"> </w:t>
      </w:r>
      <w:r w:rsidRPr="00712618">
        <w:t>3</w:t>
      </w:r>
      <w:r w:rsidR="00120EA0">
        <w:t> </w:t>
      </w:r>
      <w:r w:rsidRPr="00712618">
        <w:t xml:space="preserve">months for most trials, </w:t>
      </w:r>
      <w:r w:rsidR="00177F1C" w:rsidRPr="00712618">
        <w:t>except</w:t>
      </w:r>
      <w:r w:rsidRPr="00712618">
        <w:t xml:space="preserve"> </w:t>
      </w:r>
      <w:r w:rsidR="00B3481A" w:rsidRPr="00712618">
        <w:t xml:space="preserve">the </w:t>
      </w:r>
      <w:r w:rsidRPr="00712618">
        <w:t xml:space="preserve">Study 609 </w:t>
      </w:r>
      <w:r w:rsidR="004B23C9" w:rsidRPr="00712618">
        <w:t xml:space="preserve">(erenumab) </w:t>
      </w:r>
      <w:r w:rsidRPr="00712618">
        <w:t>and DELIVER</w:t>
      </w:r>
      <w:r w:rsidR="004B23C9" w:rsidRPr="00712618">
        <w:t xml:space="preserve"> (eptinezumab)</w:t>
      </w:r>
      <w:r w:rsidR="00B3481A" w:rsidRPr="00712618">
        <w:t xml:space="preserve"> trials</w:t>
      </w:r>
      <w:r w:rsidRPr="00712618">
        <w:t>, which maintained double-blind treatment for 24 weeks. All the included trials reported outcomes at 12 weeks.</w:t>
      </w:r>
    </w:p>
    <w:p w14:paraId="4B83BBF3" w14:textId="40D1BBFF" w:rsidR="003F2035" w:rsidRPr="00712618" w:rsidRDefault="00D82BEC" w:rsidP="00D8013B">
      <w:pPr>
        <w:pStyle w:val="3-BodyText"/>
        <w:numPr>
          <w:ilvl w:val="1"/>
          <w:numId w:val="11"/>
        </w:numPr>
        <w:ind w:left="1134"/>
      </w:pPr>
      <w:r w:rsidRPr="00712618">
        <w:t xml:space="preserve">Outcome measures: The definition of a migraine also varied across the trials. The REGAIN and CONQUER trials (galcanezumab) defined a migraine day as </w:t>
      </w:r>
      <w:r w:rsidR="00347988" w:rsidRPr="00712618">
        <w:t xml:space="preserve">a </w:t>
      </w:r>
      <w:r w:rsidRPr="00712618">
        <w:t xml:space="preserve">calendar </w:t>
      </w:r>
      <w:r w:rsidRPr="00712618">
        <w:lastRenderedPageBreak/>
        <w:t xml:space="preserve">day with a headache lasting </w:t>
      </w:r>
      <w:r w:rsidR="00D103FF">
        <w:t>≥ </w:t>
      </w:r>
      <w:r w:rsidRPr="00712618">
        <w:t xml:space="preserve">30 minutes, compared to the other trials, where a migraine day comprised of a headache lasting </w:t>
      </w:r>
      <w:r w:rsidR="00D103FF">
        <w:t>≥ </w:t>
      </w:r>
      <w:r w:rsidRPr="00712618">
        <w:t>4 hours. This may bias the indirect comparison against galcanezumab</w:t>
      </w:r>
      <w:r w:rsidR="00ED095A" w:rsidRPr="00712618">
        <w:t xml:space="preserve"> if it is less effective against non-migraine headaches</w:t>
      </w:r>
      <w:r w:rsidRPr="00712618">
        <w:t>. In some trials, the use of medications (a triptan or ergot-derivative only, or any acute medication) on a calendar day was sufficient for a migraine day classification regardless of the duration of the symptoms (</w:t>
      </w:r>
      <w:r w:rsidR="00896C7E">
        <w:t>paragraph</w:t>
      </w:r>
      <w:r w:rsidR="00F269AB" w:rsidRPr="00712618">
        <w:t xml:space="preserve"> </w:t>
      </w:r>
      <w:r w:rsidRPr="00712618">
        <w:t xml:space="preserve">6.9, </w:t>
      </w:r>
      <w:r w:rsidR="00347988" w:rsidRPr="00712618">
        <w:t>E</w:t>
      </w:r>
      <w:r w:rsidRPr="00712618">
        <w:t xml:space="preserve">renumab PSD, July 2018 PBAC meeting; </w:t>
      </w:r>
      <w:r w:rsidR="00896C7E">
        <w:t>paragraph</w:t>
      </w:r>
      <w:r w:rsidRPr="00712618">
        <w:t xml:space="preserve"> 6.8 and Table 4, </w:t>
      </w:r>
      <w:r w:rsidR="00347988" w:rsidRPr="00712618">
        <w:t>E</w:t>
      </w:r>
      <w:r w:rsidRPr="00712618">
        <w:t>ptinezumab PSD</w:t>
      </w:r>
      <w:r w:rsidR="00347988" w:rsidRPr="00712618">
        <w:t>,</w:t>
      </w:r>
      <w:r w:rsidRPr="00712618">
        <w:t xml:space="preserve"> July 2022 PBAC meeting).</w:t>
      </w:r>
    </w:p>
    <w:p w14:paraId="2E6C8314" w14:textId="33294F85" w:rsidR="007C6A75" w:rsidRPr="00712618" w:rsidRDefault="009F05BD" w:rsidP="0004639A">
      <w:pPr>
        <w:pStyle w:val="3-BodyText"/>
      </w:pPr>
      <w:bookmarkStart w:id="33" w:name="_Ref176791881"/>
      <w:r w:rsidRPr="00712618">
        <w:t xml:space="preserve">The differences between the trials were </w:t>
      </w:r>
      <w:r w:rsidR="00422158" w:rsidRPr="00712618">
        <w:t xml:space="preserve">partially </w:t>
      </w:r>
      <w:r w:rsidRPr="00712618">
        <w:t xml:space="preserve">mitigated using subgroup analyses. </w:t>
      </w:r>
      <w:r w:rsidRPr="00712618">
        <w:rPr>
          <w:rFonts w:eastAsia="Calibri"/>
        </w:rPr>
        <w:t xml:space="preserve">However, there remained considerable variation in placebo responses across the trials. </w:t>
      </w:r>
      <w:r w:rsidR="00207DF8" w:rsidRPr="00712618">
        <w:rPr>
          <w:rFonts w:eastAsia="Calibri"/>
        </w:rPr>
        <w:t>The differences between the trials and</w:t>
      </w:r>
      <w:r w:rsidR="00DB7022" w:rsidRPr="00712618">
        <w:rPr>
          <w:rFonts w:eastAsia="Calibri"/>
        </w:rPr>
        <w:t xml:space="preserve"> placebo responses </w:t>
      </w:r>
      <w:r w:rsidR="00704FE9" w:rsidRPr="00712618">
        <w:rPr>
          <w:rFonts w:eastAsia="Calibri"/>
        </w:rPr>
        <w:t xml:space="preserve">reduced </w:t>
      </w:r>
      <w:r w:rsidR="005C34B2" w:rsidRPr="00712618">
        <w:rPr>
          <w:rFonts w:eastAsia="Calibri"/>
        </w:rPr>
        <w:t xml:space="preserve">the </w:t>
      </w:r>
      <w:r w:rsidRPr="00712618">
        <w:rPr>
          <w:rFonts w:eastAsia="Calibri"/>
        </w:rPr>
        <w:t xml:space="preserve">transitivity </w:t>
      </w:r>
      <w:r w:rsidR="00704FE9" w:rsidRPr="00712618">
        <w:rPr>
          <w:rFonts w:eastAsia="Calibri"/>
        </w:rPr>
        <w:t>between</w:t>
      </w:r>
      <w:r w:rsidRPr="00712618">
        <w:rPr>
          <w:rFonts w:eastAsia="Calibri"/>
        </w:rPr>
        <w:t xml:space="preserve"> the trials, increasing uncertainty in the results.</w:t>
      </w:r>
      <w:bookmarkEnd w:id="33"/>
    </w:p>
    <w:p w14:paraId="670B8DBA" w14:textId="72EF94C5" w:rsidR="000172D2" w:rsidRPr="00712618" w:rsidRDefault="00EF134A" w:rsidP="0004639A">
      <w:pPr>
        <w:pStyle w:val="3-BodyText"/>
      </w:pPr>
      <w:r w:rsidRPr="00712618">
        <w:t xml:space="preserve">The resubmission </w:t>
      </w:r>
      <w:r w:rsidR="005371C8" w:rsidRPr="00712618">
        <w:t>proposed</w:t>
      </w:r>
      <w:r w:rsidRPr="00712618">
        <w:t xml:space="preserve"> a non-inferiority margin for MMDs of 2 days in the interpretation of non-inferiority.</w:t>
      </w:r>
      <w:r w:rsidR="000172D2" w:rsidRPr="00712618">
        <w:t xml:space="preserve"> The resubmission claimed that this was consistent with the interpretation of non-inferiority in previous migraine submissions (</w:t>
      </w:r>
      <w:r w:rsidR="00896C7E">
        <w:t>paragraph</w:t>
      </w:r>
      <w:r w:rsidR="000172D2" w:rsidRPr="00712618">
        <w:t xml:space="preserve"> 6.15, Fremanezumab PSD, November 2019 PBAC meeting; </w:t>
      </w:r>
      <w:r w:rsidR="00896C7E">
        <w:t>paragraph</w:t>
      </w:r>
      <w:r w:rsidR="000172D2" w:rsidRPr="00712618">
        <w:t xml:space="preserve"> 6.24, Atogepant PSD, July 2023 PBAC meeting). </w:t>
      </w:r>
    </w:p>
    <w:p w14:paraId="3B237847" w14:textId="2A148073" w:rsidR="0004639A" w:rsidRPr="00712618" w:rsidRDefault="0004639A" w:rsidP="0004639A">
      <w:pPr>
        <w:pStyle w:val="3-BodyText"/>
      </w:pPr>
      <w:r w:rsidRPr="00712618">
        <w:t xml:space="preserve">The PBAC previously accepted that a change of </w:t>
      </w:r>
      <w:r w:rsidR="00DD7251" w:rsidRPr="00712618">
        <w:t>2</w:t>
      </w:r>
      <w:r w:rsidR="00AE3620" w:rsidRPr="00712618">
        <w:t xml:space="preserve"> </w:t>
      </w:r>
      <w:r w:rsidRPr="00712618">
        <w:t xml:space="preserve">to </w:t>
      </w:r>
      <w:r w:rsidR="00DD7251" w:rsidRPr="00712618">
        <w:t>3</w:t>
      </w:r>
      <w:r w:rsidR="00CD5AD7" w:rsidRPr="00712618">
        <w:t xml:space="preserve"> </w:t>
      </w:r>
      <w:r w:rsidRPr="00712618">
        <w:t>migraine or headache days per month was clinically meaningful or a minimally clinically important difference (MCID) (</w:t>
      </w:r>
      <w:r w:rsidR="00896C7E">
        <w:t>paragraph</w:t>
      </w:r>
      <w:r w:rsidRPr="00712618">
        <w:t xml:space="preserve"> 7.9, Erenumab PSD, July 2018</w:t>
      </w:r>
      <w:r w:rsidR="00D3606C" w:rsidRPr="00712618">
        <w:t xml:space="preserve"> PBAC meeting;</w:t>
      </w:r>
      <w:r w:rsidRPr="00712618">
        <w:t xml:space="preserve"> </w:t>
      </w:r>
      <w:r w:rsidR="00896C7E">
        <w:t>paragraph</w:t>
      </w:r>
      <w:r w:rsidRPr="00712618">
        <w:t xml:space="preserve"> 6.13, </w:t>
      </w:r>
      <w:r w:rsidR="00347988" w:rsidRPr="00712618">
        <w:t>F</w:t>
      </w:r>
      <w:r w:rsidRPr="00712618">
        <w:t xml:space="preserve">remanezumab PSD, November 2019 PBAC meeting; </w:t>
      </w:r>
      <w:r w:rsidR="00896C7E">
        <w:t>paragraph</w:t>
      </w:r>
      <w:r w:rsidRPr="00712618">
        <w:t xml:space="preserve"> 6.16, </w:t>
      </w:r>
      <w:r w:rsidR="00347988" w:rsidRPr="00712618">
        <w:t>G</w:t>
      </w:r>
      <w:r w:rsidRPr="00712618">
        <w:t>alcanezumab PSD, July 2019 PBAC meeting).</w:t>
      </w:r>
      <w:r w:rsidR="00310E05" w:rsidRPr="00712618">
        <w:t xml:space="preserve"> </w:t>
      </w:r>
    </w:p>
    <w:p w14:paraId="4918AC3C" w14:textId="14BDCD66" w:rsidR="0004639A" w:rsidRPr="0004639A" w:rsidRDefault="005844C7" w:rsidP="00371106">
      <w:pPr>
        <w:pStyle w:val="3-BodyText"/>
      </w:pPr>
      <w:r w:rsidRPr="00712618">
        <w:t xml:space="preserve">The resubmission </w:t>
      </w:r>
      <w:r w:rsidR="00371106">
        <w:t xml:space="preserve">also </w:t>
      </w:r>
      <w:r w:rsidRPr="00712618">
        <w:t xml:space="preserve">proposed an MCID of -2.3 change from baseline mean difference in the </w:t>
      </w:r>
      <w:r w:rsidR="001A1F91" w:rsidRPr="00712618">
        <w:t>Headache Impact Test (</w:t>
      </w:r>
      <w:r w:rsidRPr="00712618">
        <w:t>HIT-6</w:t>
      </w:r>
      <w:r w:rsidR="001A1F91" w:rsidRPr="00712618">
        <w:t>)</w:t>
      </w:r>
      <w:r w:rsidRPr="00712618">
        <w:t xml:space="preserve"> score.</w:t>
      </w:r>
      <w:r w:rsidR="00371106">
        <w:t xml:space="preserve"> </w:t>
      </w:r>
      <w:r w:rsidR="0004639A" w:rsidRPr="0004639A">
        <w:t xml:space="preserve">A MCID of -2.3 change from baseline mean difference in the HIT-6 for chronic migraine, based on a study by </w:t>
      </w:r>
      <w:proofErr w:type="spellStart"/>
      <w:r w:rsidR="0004639A" w:rsidRPr="0004639A">
        <w:t>Coeytaux</w:t>
      </w:r>
      <w:proofErr w:type="spellEnd"/>
      <w:r w:rsidR="0004639A" w:rsidRPr="0004639A">
        <w:t xml:space="preserve"> (2006) was previously used in submissions for interpreting this endpoint (</w:t>
      </w:r>
      <w:r w:rsidR="00896C7E">
        <w:t>paragraph</w:t>
      </w:r>
      <w:r w:rsidR="0004639A" w:rsidRPr="0004639A">
        <w:t xml:space="preserve"> 6.25, </w:t>
      </w:r>
      <w:r w:rsidR="00347988">
        <w:t>A</w:t>
      </w:r>
      <w:r w:rsidR="0004639A" w:rsidRPr="0004639A">
        <w:t xml:space="preserve">togepant PSD, July 2023 PBAC meeting; </w:t>
      </w:r>
      <w:r w:rsidR="00896C7E">
        <w:t>paragraph</w:t>
      </w:r>
      <w:r w:rsidR="0004639A" w:rsidRPr="0004639A">
        <w:t xml:space="preserve"> 8, Botulinum toxin PSD, July 2012</w:t>
      </w:r>
      <w:r w:rsidR="00D3606C">
        <w:t xml:space="preserve"> PBAC meeting</w:t>
      </w:r>
      <w:r w:rsidR="0004639A" w:rsidRPr="0004639A">
        <w:t>).</w:t>
      </w:r>
      <w:r w:rsidR="003B1CBE">
        <w:t xml:space="preserve"> </w:t>
      </w:r>
    </w:p>
    <w:p w14:paraId="17D7F4E0" w14:textId="77777777" w:rsidR="004A29D1" w:rsidRPr="00C9624D" w:rsidRDefault="004A29D1" w:rsidP="004A29D1">
      <w:pPr>
        <w:pStyle w:val="4-SubsectionHeading"/>
        <w:rPr>
          <w:lang w:eastAsia="en-AU"/>
        </w:rPr>
      </w:pPr>
      <w:bookmarkStart w:id="34" w:name="_Toc22897641"/>
      <w:bookmarkStart w:id="35" w:name="_Toc177099849"/>
      <w:r w:rsidRPr="00C9624D">
        <w:rPr>
          <w:lang w:eastAsia="en-AU"/>
        </w:rPr>
        <w:t>Comparative effectiveness</w:t>
      </w:r>
      <w:bookmarkEnd w:id="34"/>
      <w:bookmarkEnd w:id="35"/>
    </w:p>
    <w:p w14:paraId="1502C974" w14:textId="13745CD8" w:rsidR="00371106" w:rsidRPr="00371106" w:rsidRDefault="00371106" w:rsidP="00371106">
      <w:pPr>
        <w:pStyle w:val="3-BodyText"/>
        <w:numPr>
          <w:ilvl w:val="0"/>
          <w:numId w:val="0"/>
        </w:numPr>
        <w:ind w:left="720" w:hanging="720"/>
        <w:rPr>
          <w:u w:val="single"/>
        </w:rPr>
      </w:pPr>
      <w:r w:rsidRPr="00371106">
        <w:rPr>
          <w:u w:val="single"/>
        </w:rPr>
        <w:t>Erenumab versus placebo</w:t>
      </w:r>
    </w:p>
    <w:p w14:paraId="304B0C54" w14:textId="4CAC92EC" w:rsidR="0004639A" w:rsidRDefault="006E0186" w:rsidP="00760DC5">
      <w:pPr>
        <w:pStyle w:val="3-BodyText"/>
      </w:pPr>
      <w:r>
        <w:fldChar w:fldCharType="begin" w:fldLock="1"/>
      </w:r>
      <w:r>
        <w:instrText xml:space="preserve"> REF _Ref176639029 \h </w:instrText>
      </w:r>
      <w:r>
        <w:fldChar w:fldCharType="separate"/>
      </w:r>
      <w:r w:rsidR="00760DC5">
        <w:t xml:space="preserve">Table </w:t>
      </w:r>
      <w:r w:rsidR="00760DC5">
        <w:rPr>
          <w:noProof/>
        </w:rPr>
        <w:t>4</w:t>
      </w:r>
      <w:r>
        <w:fldChar w:fldCharType="end"/>
      </w:r>
      <w:r w:rsidR="0098556D">
        <w:fldChar w:fldCharType="begin" w:fldLock="1"/>
      </w:r>
      <w:r w:rsidR="0098556D">
        <w:instrText xml:space="preserve"> REF _Ref176639029 \h </w:instrText>
      </w:r>
      <w:r w:rsidR="0098556D">
        <w:fldChar w:fldCharType="separate"/>
      </w:r>
      <w:r w:rsidR="0098556D">
        <w:fldChar w:fldCharType="end"/>
      </w:r>
      <w:r w:rsidR="0004639A" w:rsidRPr="007B6F7D">
        <w:t xml:space="preserve"> summarises the change from baseline in </w:t>
      </w:r>
      <w:r w:rsidR="009173A1">
        <w:t>MMD</w:t>
      </w:r>
      <w:r w:rsidR="00735FB6">
        <w:t>s</w:t>
      </w:r>
      <w:r w:rsidR="0004639A" w:rsidRPr="007B6F7D">
        <w:t xml:space="preserve"> at 12 weeks/</w:t>
      </w:r>
      <w:r w:rsidR="00347988">
        <w:t>3</w:t>
      </w:r>
      <w:r w:rsidR="00347988" w:rsidRPr="007B6F7D">
        <w:t xml:space="preserve"> </w:t>
      </w:r>
      <w:r w:rsidR="0004639A" w:rsidRPr="007B6F7D">
        <w:t xml:space="preserve">months across the </w:t>
      </w:r>
      <w:r w:rsidR="00945082">
        <w:t>e</w:t>
      </w:r>
      <w:r w:rsidR="00417D7C">
        <w:t>r</w:t>
      </w:r>
      <w:r w:rsidR="00060298">
        <w:t xml:space="preserve">enumab </w:t>
      </w:r>
      <w:r w:rsidR="0004639A" w:rsidRPr="007B6F7D">
        <w:t>trials.</w:t>
      </w:r>
    </w:p>
    <w:p w14:paraId="4A24AF6F" w14:textId="4D6A12F8" w:rsidR="0004639A" w:rsidRDefault="0004639A" w:rsidP="007D675B">
      <w:pPr>
        <w:pStyle w:val="Caption"/>
      </w:pPr>
      <w:bookmarkStart w:id="36" w:name="_Ref176639029"/>
      <w:r>
        <w:lastRenderedPageBreak/>
        <w:t>Table</w:t>
      </w:r>
      <w:r w:rsidR="00DA02DB">
        <w:t xml:space="preserve"> </w:t>
      </w:r>
      <w:r w:rsidR="00833DD1">
        <w:fldChar w:fldCharType="begin" w:fldLock="1"/>
      </w:r>
      <w:r w:rsidR="00833DD1">
        <w:instrText xml:space="preserve"> SEQ Table \* ARABIC </w:instrText>
      </w:r>
      <w:r w:rsidR="00833DD1">
        <w:fldChar w:fldCharType="separate"/>
      </w:r>
      <w:r w:rsidR="00760DC5">
        <w:rPr>
          <w:noProof/>
        </w:rPr>
        <w:t>4</w:t>
      </w:r>
      <w:r w:rsidR="00833DD1">
        <w:rPr>
          <w:noProof/>
        </w:rPr>
        <w:fldChar w:fldCharType="end"/>
      </w:r>
      <w:bookmarkEnd w:id="36"/>
      <w:r>
        <w:t xml:space="preserve">: </w:t>
      </w:r>
      <w:r w:rsidRPr="0090755D">
        <w:t xml:space="preserve">Results of </w:t>
      </w:r>
      <w:r>
        <w:t xml:space="preserve">the </w:t>
      </w:r>
      <w:r w:rsidRPr="0090755D">
        <w:t>change from baseline in monthly migraine days</w:t>
      </w:r>
      <w:r w:rsidR="00C03F6C">
        <w:t xml:space="preserve"> at 12 wee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4: Results of the change from baseline in monthly migraine days at 12 weeks"/>
      </w:tblPr>
      <w:tblGrid>
        <w:gridCol w:w="1015"/>
        <w:gridCol w:w="900"/>
        <w:gridCol w:w="960"/>
        <w:gridCol w:w="1200"/>
        <w:gridCol w:w="960"/>
        <w:gridCol w:w="960"/>
        <w:gridCol w:w="1200"/>
        <w:gridCol w:w="1068"/>
        <w:gridCol w:w="754"/>
      </w:tblGrid>
      <w:tr w:rsidR="00F31899" w:rsidRPr="0090755D" w14:paraId="4C6F8141" w14:textId="77777777" w:rsidTr="00177F1C">
        <w:trPr>
          <w:trHeight w:val="70"/>
          <w:tblHeader/>
        </w:trPr>
        <w:tc>
          <w:tcPr>
            <w:tcW w:w="0" w:type="auto"/>
            <w:vMerge w:val="restart"/>
            <w:vAlign w:val="center"/>
          </w:tcPr>
          <w:p w14:paraId="7C6B02A6" w14:textId="77777777" w:rsidR="0004639A" w:rsidRPr="0090755D" w:rsidRDefault="0004639A" w:rsidP="007D675B">
            <w:pPr>
              <w:keepNext/>
              <w:keepLines/>
              <w:jc w:val="left"/>
              <w:rPr>
                <w:rFonts w:ascii="Arial Narrow" w:eastAsiaTheme="majorEastAsia" w:hAnsi="Arial Narrow" w:cstheme="majorBidi"/>
                <w:b/>
                <w:sz w:val="20"/>
                <w:szCs w:val="18"/>
              </w:rPr>
            </w:pPr>
            <w:bookmarkStart w:id="37" w:name="_Hlk175152455"/>
            <w:r w:rsidRPr="0090755D">
              <w:rPr>
                <w:rFonts w:ascii="Arial Narrow" w:eastAsiaTheme="majorEastAsia" w:hAnsi="Arial Narrow" w:cstheme="majorBidi"/>
                <w:b/>
                <w:sz w:val="20"/>
                <w:szCs w:val="18"/>
              </w:rPr>
              <w:t>Trial ID</w:t>
            </w:r>
          </w:p>
        </w:tc>
        <w:tc>
          <w:tcPr>
            <w:tcW w:w="3060" w:type="dxa"/>
            <w:gridSpan w:val="3"/>
            <w:vAlign w:val="center"/>
          </w:tcPr>
          <w:p w14:paraId="30518587" w14:textId="77777777"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ERE</w:t>
            </w:r>
          </w:p>
        </w:tc>
        <w:tc>
          <w:tcPr>
            <w:tcW w:w="3120" w:type="dxa"/>
            <w:gridSpan w:val="3"/>
            <w:vAlign w:val="center"/>
          </w:tcPr>
          <w:p w14:paraId="427C632F" w14:textId="77777777"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 xml:space="preserve">Placebo </w:t>
            </w:r>
          </w:p>
        </w:tc>
        <w:tc>
          <w:tcPr>
            <w:tcW w:w="1822" w:type="dxa"/>
            <w:gridSpan w:val="2"/>
            <w:vAlign w:val="center"/>
          </w:tcPr>
          <w:p w14:paraId="38F5E56E" w14:textId="4F14106B"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 xml:space="preserve">Mean difference </w:t>
            </w:r>
          </w:p>
        </w:tc>
      </w:tr>
      <w:tr w:rsidR="0080447A" w:rsidRPr="0090755D" w14:paraId="53B5DDAF" w14:textId="77777777" w:rsidTr="00177F1C">
        <w:trPr>
          <w:tblHeader/>
        </w:trPr>
        <w:tc>
          <w:tcPr>
            <w:tcW w:w="0" w:type="auto"/>
            <w:vMerge/>
            <w:vAlign w:val="center"/>
          </w:tcPr>
          <w:p w14:paraId="6CBE81B6" w14:textId="77777777" w:rsidR="0004639A" w:rsidRPr="0090755D" w:rsidRDefault="0004639A" w:rsidP="007D675B">
            <w:pPr>
              <w:keepNext/>
              <w:keepLines/>
              <w:jc w:val="left"/>
              <w:rPr>
                <w:rFonts w:ascii="Arial Narrow" w:eastAsiaTheme="majorEastAsia" w:hAnsi="Arial Narrow" w:cstheme="majorBidi"/>
                <w:b/>
                <w:sz w:val="20"/>
                <w:szCs w:val="18"/>
              </w:rPr>
            </w:pPr>
          </w:p>
        </w:tc>
        <w:tc>
          <w:tcPr>
            <w:tcW w:w="900" w:type="dxa"/>
            <w:vAlign w:val="center"/>
          </w:tcPr>
          <w:p w14:paraId="638320EC" w14:textId="77777777"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n/N (%)</w:t>
            </w:r>
          </w:p>
        </w:tc>
        <w:tc>
          <w:tcPr>
            <w:tcW w:w="960" w:type="dxa"/>
            <w:vAlign w:val="center"/>
          </w:tcPr>
          <w:p w14:paraId="3892D6AD" w14:textId="77777777"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Baseline mean (SD)</w:t>
            </w:r>
          </w:p>
        </w:tc>
        <w:tc>
          <w:tcPr>
            <w:tcW w:w="1200" w:type="dxa"/>
            <w:vAlign w:val="center"/>
          </w:tcPr>
          <w:p w14:paraId="744275A0" w14:textId="1AE6B081" w:rsidR="0004639A" w:rsidRPr="00E97041" w:rsidRDefault="0004639A" w:rsidP="007D675B">
            <w:pPr>
              <w:keepNext/>
              <w:keepLines/>
              <w:jc w:val="left"/>
              <w:rPr>
                <w:rFonts w:ascii="Arial Narrow" w:eastAsiaTheme="majorEastAsia" w:hAnsi="Arial Narrow" w:cstheme="majorBidi"/>
                <w:b/>
                <w:sz w:val="20"/>
                <w:szCs w:val="18"/>
                <w:lang w:val="pt-PT"/>
              </w:rPr>
            </w:pPr>
            <w:r w:rsidRPr="00E97041">
              <w:rPr>
                <w:rFonts w:ascii="Arial Narrow" w:eastAsiaTheme="majorEastAsia" w:hAnsi="Arial Narrow" w:cstheme="majorBidi"/>
                <w:b/>
                <w:sz w:val="20"/>
                <w:szCs w:val="18"/>
                <w:lang w:val="pt-PT"/>
              </w:rPr>
              <w:t>LSM change</w:t>
            </w:r>
          </w:p>
          <w:p w14:paraId="34A75F9B" w14:textId="6AD165D1" w:rsidR="0004639A" w:rsidRPr="00E97041" w:rsidRDefault="0004639A" w:rsidP="007D675B">
            <w:pPr>
              <w:keepNext/>
              <w:keepLines/>
              <w:jc w:val="left"/>
              <w:rPr>
                <w:rFonts w:ascii="Arial Narrow" w:eastAsiaTheme="majorEastAsia" w:hAnsi="Arial Narrow" w:cstheme="majorBidi"/>
                <w:b/>
                <w:sz w:val="20"/>
                <w:szCs w:val="18"/>
                <w:lang w:val="pt-PT"/>
              </w:rPr>
            </w:pPr>
            <w:r w:rsidRPr="00E97041">
              <w:rPr>
                <w:rFonts w:ascii="Arial Narrow" w:eastAsiaTheme="majorEastAsia" w:hAnsi="Arial Narrow" w:cstheme="majorBidi"/>
                <w:b/>
                <w:sz w:val="20"/>
                <w:szCs w:val="18"/>
                <w:lang w:val="pt-PT"/>
              </w:rPr>
              <w:t>(SE / SD</w:t>
            </w:r>
            <w:r w:rsidR="00177F1C" w:rsidRPr="00E97041">
              <w:rPr>
                <w:rFonts w:ascii="Arial Narrow" w:eastAsiaTheme="majorEastAsia" w:hAnsi="Arial Narrow" w:cstheme="majorBidi"/>
                <w:b/>
                <w:sz w:val="20"/>
                <w:szCs w:val="18"/>
                <w:lang w:val="pt-PT"/>
              </w:rPr>
              <w:t xml:space="preserve"> / 95% CI</w:t>
            </w:r>
            <w:r w:rsidRPr="00E97041">
              <w:rPr>
                <w:rFonts w:ascii="Arial Narrow" w:eastAsiaTheme="majorEastAsia" w:hAnsi="Arial Narrow" w:cstheme="majorBidi"/>
                <w:b/>
                <w:sz w:val="20"/>
                <w:szCs w:val="18"/>
                <w:lang w:val="pt-PT"/>
              </w:rPr>
              <w:t>)</w:t>
            </w:r>
          </w:p>
        </w:tc>
        <w:tc>
          <w:tcPr>
            <w:tcW w:w="960" w:type="dxa"/>
            <w:tcBorders>
              <w:top w:val="single" w:sz="4" w:space="0" w:color="auto"/>
            </w:tcBorders>
            <w:shd w:val="clear" w:color="auto" w:fill="auto"/>
            <w:vAlign w:val="center"/>
          </w:tcPr>
          <w:p w14:paraId="140B871E" w14:textId="77777777"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n/N (%)</w:t>
            </w:r>
          </w:p>
        </w:tc>
        <w:tc>
          <w:tcPr>
            <w:tcW w:w="960" w:type="dxa"/>
            <w:tcBorders>
              <w:top w:val="single" w:sz="4" w:space="0" w:color="auto"/>
            </w:tcBorders>
            <w:shd w:val="clear" w:color="auto" w:fill="auto"/>
            <w:vAlign w:val="center"/>
          </w:tcPr>
          <w:p w14:paraId="194B3A28" w14:textId="77777777"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Baseline mean (SD)</w:t>
            </w:r>
          </w:p>
        </w:tc>
        <w:tc>
          <w:tcPr>
            <w:tcW w:w="1200" w:type="dxa"/>
            <w:tcBorders>
              <w:top w:val="single" w:sz="4" w:space="0" w:color="auto"/>
            </w:tcBorders>
            <w:shd w:val="clear" w:color="auto" w:fill="auto"/>
            <w:vAlign w:val="center"/>
          </w:tcPr>
          <w:p w14:paraId="7602C31B" w14:textId="25D41959" w:rsidR="0004639A" w:rsidRPr="00E97041" w:rsidRDefault="0004639A" w:rsidP="007D675B">
            <w:pPr>
              <w:keepNext/>
              <w:keepLines/>
              <w:jc w:val="left"/>
              <w:rPr>
                <w:rFonts w:ascii="Arial Narrow" w:eastAsiaTheme="majorEastAsia" w:hAnsi="Arial Narrow" w:cstheme="majorBidi"/>
                <w:b/>
                <w:sz w:val="20"/>
                <w:szCs w:val="18"/>
                <w:lang w:val="pt-PT"/>
              </w:rPr>
            </w:pPr>
            <w:r w:rsidRPr="00E97041">
              <w:rPr>
                <w:rFonts w:ascii="Arial Narrow" w:eastAsiaTheme="majorEastAsia" w:hAnsi="Arial Narrow" w:cstheme="majorBidi"/>
                <w:b/>
                <w:sz w:val="20"/>
                <w:szCs w:val="18"/>
                <w:lang w:val="pt-PT"/>
              </w:rPr>
              <w:t xml:space="preserve">LSM change </w:t>
            </w:r>
            <w:r w:rsidRPr="00E97041">
              <w:rPr>
                <w:rFonts w:ascii="Arial Narrow" w:eastAsiaTheme="majorEastAsia" w:hAnsi="Arial Narrow" w:cstheme="majorBidi"/>
                <w:b/>
                <w:sz w:val="20"/>
                <w:szCs w:val="18"/>
                <w:lang w:val="pt-PT"/>
              </w:rPr>
              <w:br/>
              <w:t>(SE / SD</w:t>
            </w:r>
            <w:r w:rsidR="00177F1C" w:rsidRPr="00E97041">
              <w:rPr>
                <w:rFonts w:ascii="Arial Narrow" w:eastAsiaTheme="majorEastAsia" w:hAnsi="Arial Narrow" w:cstheme="majorBidi"/>
                <w:b/>
                <w:sz w:val="20"/>
                <w:szCs w:val="18"/>
                <w:lang w:val="pt-PT"/>
              </w:rPr>
              <w:t xml:space="preserve"> / 95% CI</w:t>
            </w:r>
            <w:r w:rsidRPr="00E97041">
              <w:rPr>
                <w:rFonts w:ascii="Arial Narrow" w:eastAsiaTheme="majorEastAsia" w:hAnsi="Arial Narrow" w:cstheme="majorBidi"/>
                <w:b/>
                <w:sz w:val="20"/>
                <w:szCs w:val="18"/>
                <w:lang w:val="pt-PT"/>
              </w:rPr>
              <w:t>)</w:t>
            </w:r>
          </w:p>
        </w:tc>
        <w:tc>
          <w:tcPr>
            <w:tcW w:w="1068" w:type="dxa"/>
            <w:vAlign w:val="center"/>
          </w:tcPr>
          <w:p w14:paraId="6303D3F3" w14:textId="77777777"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 xml:space="preserve">Difference in LSM </w:t>
            </w:r>
          </w:p>
          <w:p w14:paraId="24E6F5E8" w14:textId="77777777"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95% CI / SE)</w:t>
            </w:r>
          </w:p>
        </w:tc>
        <w:tc>
          <w:tcPr>
            <w:tcW w:w="0" w:type="auto"/>
            <w:vAlign w:val="center"/>
          </w:tcPr>
          <w:p w14:paraId="4B749CF2" w14:textId="77777777"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p-value</w:t>
            </w:r>
          </w:p>
        </w:tc>
      </w:tr>
      <w:tr w:rsidR="0004639A" w:rsidRPr="0090755D" w14:paraId="26AC7954" w14:textId="77777777" w:rsidTr="0085321B">
        <w:tc>
          <w:tcPr>
            <w:tcW w:w="0" w:type="auto"/>
            <w:gridSpan w:val="9"/>
            <w:vAlign w:val="center"/>
          </w:tcPr>
          <w:p w14:paraId="03066063" w14:textId="77777777"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 xml:space="preserve">Whole trial population </w:t>
            </w:r>
            <w:r>
              <w:rPr>
                <w:rFonts w:ascii="Arial Narrow" w:eastAsiaTheme="majorEastAsia" w:hAnsi="Arial Narrow" w:cstheme="majorBidi"/>
                <w:b/>
                <w:sz w:val="20"/>
                <w:szCs w:val="18"/>
              </w:rPr>
              <w:t>- MMDs</w:t>
            </w:r>
          </w:p>
        </w:tc>
      </w:tr>
      <w:tr w:rsidR="0004639A" w:rsidRPr="0090755D" w14:paraId="2FAA8B6C" w14:textId="77777777" w:rsidTr="0085321B">
        <w:tc>
          <w:tcPr>
            <w:tcW w:w="0" w:type="auto"/>
            <w:gridSpan w:val="9"/>
            <w:vAlign w:val="center"/>
          </w:tcPr>
          <w:p w14:paraId="41B74A4F" w14:textId="77777777"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Erenumab 70 mg (12 weeks; except Study 609 (CM) 4-6 months)</w:t>
            </w:r>
          </w:p>
        </w:tc>
      </w:tr>
      <w:tr w:rsidR="00177F1C" w:rsidRPr="0090755D" w14:paraId="6E945BED" w14:textId="77777777" w:rsidTr="00177F1C">
        <w:tc>
          <w:tcPr>
            <w:tcW w:w="0" w:type="auto"/>
            <w:shd w:val="clear" w:color="auto" w:fill="B8CCE4" w:themeFill="accent1" w:themeFillTint="66"/>
            <w:vAlign w:val="center"/>
          </w:tcPr>
          <w:p w14:paraId="3CB37617"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Study 295 </w:t>
            </w:r>
          </w:p>
        </w:tc>
        <w:tc>
          <w:tcPr>
            <w:tcW w:w="900" w:type="dxa"/>
            <w:shd w:val="clear" w:color="auto" w:fill="B8CCE4" w:themeFill="accent1" w:themeFillTint="66"/>
            <w:vAlign w:val="center"/>
          </w:tcPr>
          <w:p w14:paraId="318EFAF6"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78/188</w:t>
            </w:r>
          </w:p>
          <w:p w14:paraId="4BC6319D" w14:textId="142B44BC"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94.7)</w:t>
            </w:r>
          </w:p>
        </w:tc>
        <w:tc>
          <w:tcPr>
            <w:tcW w:w="960" w:type="dxa"/>
            <w:shd w:val="clear" w:color="auto" w:fill="B8CCE4" w:themeFill="accent1" w:themeFillTint="66"/>
            <w:vAlign w:val="center"/>
          </w:tcPr>
          <w:p w14:paraId="0D5B010C"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7.94</w:t>
            </w:r>
          </w:p>
          <w:p w14:paraId="0D6A2509" w14:textId="0492C34D"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0.32)</w:t>
            </w:r>
          </w:p>
        </w:tc>
        <w:tc>
          <w:tcPr>
            <w:tcW w:w="1200" w:type="dxa"/>
            <w:shd w:val="clear" w:color="auto" w:fill="B8CCE4" w:themeFill="accent1" w:themeFillTint="66"/>
            <w:vAlign w:val="center"/>
          </w:tcPr>
          <w:p w14:paraId="44FD0E89"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6.64</w:t>
            </w:r>
          </w:p>
          <w:p w14:paraId="3C1B8B4F" w14:textId="5F72F856"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w:t>
            </w:r>
            <w:r w:rsidR="007378FF">
              <w:rPr>
                <w:rFonts w:ascii="Arial Narrow" w:eastAsiaTheme="majorEastAsia" w:hAnsi="Arial Narrow" w:cstheme="majorBidi"/>
                <w:bCs/>
                <w:sz w:val="20"/>
                <w:szCs w:val="18"/>
              </w:rPr>
              <w:noBreakHyphen/>
            </w:r>
            <w:r w:rsidRPr="0090755D">
              <w:rPr>
                <w:rFonts w:ascii="Arial Narrow" w:eastAsiaTheme="majorEastAsia" w:hAnsi="Arial Narrow" w:cstheme="majorBidi"/>
                <w:bCs/>
                <w:sz w:val="20"/>
                <w:szCs w:val="18"/>
              </w:rPr>
              <w:t xml:space="preserve">7.47, </w:t>
            </w:r>
            <w:r w:rsidR="00484850">
              <w:rPr>
                <w:rFonts w:ascii="Arial Narrow" w:eastAsiaTheme="majorEastAsia" w:hAnsi="Arial Narrow" w:cstheme="majorBidi"/>
                <w:bCs/>
                <w:sz w:val="20"/>
                <w:szCs w:val="18"/>
              </w:rPr>
              <w:noBreakHyphen/>
            </w:r>
            <w:r w:rsidRPr="0090755D">
              <w:rPr>
                <w:rFonts w:ascii="Arial Narrow" w:eastAsiaTheme="majorEastAsia" w:hAnsi="Arial Narrow" w:cstheme="majorBidi"/>
                <w:bCs/>
                <w:sz w:val="20"/>
                <w:szCs w:val="18"/>
              </w:rPr>
              <w:t>5.81)</w:t>
            </w:r>
          </w:p>
        </w:tc>
        <w:tc>
          <w:tcPr>
            <w:tcW w:w="960" w:type="dxa"/>
            <w:shd w:val="clear" w:color="auto" w:fill="B8CCE4" w:themeFill="accent1" w:themeFillTint="66"/>
            <w:vAlign w:val="center"/>
          </w:tcPr>
          <w:p w14:paraId="78D883D7"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267/281</w:t>
            </w:r>
          </w:p>
          <w:p w14:paraId="07BC22A8" w14:textId="5AF896EB"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95.0)</w:t>
            </w:r>
          </w:p>
        </w:tc>
        <w:tc>
          <w:tcPr>
            <w:tcW w:w="960" w:type="dxa"/>
            <w:shd w:val="clear" w:color="auto" w:fill="B8CCE4" w:themeFill="accent1" w:themeFillTint="66"/>
            <w:vAlign w:val="center"/>
          </w:tcPr>
          <w:p w14:paraId="6C098FBD"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8.24</w:t>
            </w:r>
          </w:p>
          <w:p w14:paraId="578A290C" w14:textId="0DBECEA0"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0.28)</w:t>
            </w:r>
          </w:p>
        </w:tc>
        <w:tc>
          <w:tcPr>
            <w:tcW w:w="1200" w:type="dxa"/>
            <w:shd w:val="clear" w:color="auto" w:fill="B8CCE4" w:themeFill="accent1" w:themeFillTint="66"/>
            <w:vAlign w:val="center"/>
          </w:tcPr>
          <w:p w14:paraId="6BA69906"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4.18</w:t>
            </w:r>
          </w:p>
          <w:p w14:paraId="6A559D07" w14:textId="0F843691"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w:t>
            </w:r>
            <w:r w:rsidR="007378FF">
              <w:rPr>
                <w:rFonts w:ascii="Arial Narrow" w:eastAsiaTheme="majorEastAsia" w:hAnsi="Arial Narrow" w:cstheme="majorBidi"/>
                <w:bCs/>
                <w:sz w:val="20"/>
                <w:szCs w:val="18"/>
              </w:rPr>
              <w:noBreakHyphen/>
            </w:r>
            <w:r w:rsidRPr="0090755D">
              <w:rPr>
                <w:rFonts w:ascii="Arial Narrow" w:eastAsiaTheme="majorEastAsia" w:hAnsi="Arial Narrow" w:cstheme="majorBidi"/>
                <w:bCs/>
                <w:sz w:val="20"/>
                <w:szCs w:val="18"/>
              </w:rPr>
              <w:t xml:space="preserve">4.86, </w:t>
            </w:r>
            <w:r w:rsidR="005709FF">
              <w:rPr>
                <w:rFonts w:ascii="Arial Narrow" w:eastAsiaTheme="majorEastAsia" w:hAnsi="Arial Narrow" w:cstheme="majorBidi"/>
                <w:bCs/>
                <w:sz w:val="20"/>
                <w:szCs w:val="18"/>
              </w:rPr>
              <w:t>-</w:t>
            </w:r>
            <w:r w:rsidRPr="0090755D">
              <w:rPr>
                <w:rFonts w:ascii="Arial Narrow" w:eastAsiaTheme="majorEastAsia" w:hAnsi="Arial Narrow" w:cstheme="majorBidi"/>
                <w:bCs/>
                <w:sz w:val="20"/>
                <w:szCs w:val="18"/>
              </w:rPr>
              <w:t>3.50)</w:t>
            </w:r>
          </w:p>
        </w:tc>
        <w:tc>
          <w:tcPr>
            <w:tcW w:w="1068" w:type="dxa"/>
            <w:shd w:val="clear" w:color="auto" w:fill="B8CCE4" w:themeFill="accent1" w:themeFillTint="66"/>
            <w:vAlign w:val="center"/>
          </w:tcPr>
          <w:p w14:paraId="4EF766C5" w14:textId="77777777" w:rsidR="005C7E99"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2.46 </w:t>
            </w:r>
          </w:p>
          <w:p w14:paraId="7176166B" w14:textId="5D84E94F"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w:t>
            </w:r>
            <w:r w:rsidR="007378FF">
              <w:rPr>
                <w:rFonts w:ascii="Arial Narrow" w:eastAsiaTheme="majorEastAsia" w:hAnsi="Arial Narrow" w:cstheme="majorBidi"/>
                <w:bCs/>
                <w:sz w:val="20"/>
                <w:szCs w:val="18"/>
              </w:rPr>
              <w:noBreakHyphen/>
            </w:r>
            <w:r w:rsidRPr="0090755D">
              <w:rPr>
                <w:rFonts w:ascii="Arial Narrow" w:eastAsiaTheme="majorEastAsia" w:hAnsi="Arial Narrow" w:cstheme="majorBidi"/>
                <w:bCs/>
                <w:sz w:val="20"/>
                <w:szCs w:val="18"/>
              </w:rPr>
              <w:t>3.52, -1.39)</w:t>
            </w:r>
          </w:p>
        </w:tc>
        <w:tc>
          <w:tcPr>
            <w:tcW w:w="0" w:type="auto"/>
            <w:shd w:val="clear" w:color="auto" w:fill="B8CCE4" w:themeFill="accent1" w:themeFillTint="66"/>
            <w:vAlign w:val="center"/>
          </w:tcPr>
          <w:p w14:paraId="5A46F0E5" w14:textId="50BB78C6" w:rsidR="0004639A" w:rsidRPr="0090755D" w:rsidRDefault="0004639A" w:rsidP="007D675B">
            <w:pPr>
              <w:keepNext/>
              <w:keepLines/>
              <w:jc w:val="center"/>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p&lt;0.001</w:t>
            </w:r>
          </w:p>
        </w:tc>
      </w:tr>
      <w:tr w:rsidR="008045E6" w:rsidRPr="0090755D" w14:paraId="52C7F096" w14:textId="77777777" w:rsidTr="00177F1C">
        <w:tc>
          <w:tcPr>
            <w:tcW w:w="0" w:type="auto"/>
            <w:shd w:val="clear" w:color="auto" w:fill="auto"/>
            <w:vAlign w:val="center"/>
          </w:tcPr>
          <w:p w14:paraId="4C979207"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DRAGON</w:t>
            </w:r>
          </w:p>
        </w:tc>
        <w:tc>
          <w:tcPr>
            <w:tcW w:w="900" w:type="dxa"/>
            <w:shd w:val="clear" w:color="auto" w:fill="auto"/>
            <w:vAlign w:val="center"/>
          </w:tcPr>
          <w:p w14:paraId="30985F1C"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270/279</w:t>
            </w:r>
          </w:p>
          <w:p w14:paraId="6DC9E4FE" w14:textId="0DC29F2C"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96.8)</w:t>
            </w:r>
          </w:p>
        </w:tc>
        <w:tc>
          <w:tcPr>
            <w:tcW w:w="960" w:type="dxa"/>
            <w:shd w:val="clear" w:color="auto" w:fill="auto"/>
            <w:vAlign w:val="center"/>
          </w:tcPr>
          <w:p w14:paraId="2982557B"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9.08</w:t>
            </w:r>
          </w:p>
          <w:p w14:paraId="7562C4EE" w14:textId="0000607D"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5.27)</w:t>
            </w:r>
          </w:p>
        </w:tc>
        <w:tc>
          <w:tcPr>
            <w:tcW w:w="1200" w:type="dxa"/>
            <w:shd w:val="clear" w:color="auto" w:fill="auto"/>
            <w:vAlign w:val="center"/>
          </w:tcPr>
          <w:p w14:paraId="3390C066"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8.19</w:t>
            </w:r>
          </w:p>
          <w:p w14:paraId="6929C496" w14:textId="3C521231"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0.46)</w:t>
            </w:r>
          </w:p>
        </w:tc>
        <w:tc>
          <w:tcPr>
            <w:tcW w:w="960" w:type="dxa"/>
            <w:vAlign w:val="center"/>
          </w:tcPr>
          <w:p w14:paraId="489EF46F"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274/278</w:t>
            </w:r>
          </w:p>
          <w:p w14:paraId="02679E84" w14:textId="7E6120BD"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98.6)</w:t>
            </w:r>
          </w:p>
        </w:tc>
        <w:tc>
          <w:tcPr>
            <w:tcW w:w="960" w:type="dxa"/>
            <w:vAlign w:val="center"/>
          </w:tcPr>
          <w:p w14:paraId="2765DE75"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9.34</w:t>
            </w:r>
          </w:p>
          <w:p w14:paraId="5C38D045" w14:textId="29EA9514"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5.57)</w:t>
            </w:r>
          </w:p>
        </w:tc>
        <w:tc>
          <w:tcPr>
            <w:tcW w:w="1200" w:type="dxa"/>
            <w:vAlign w:val="center"/>
          </w:tcPr>
          <w:p w14:paraId="6B5665A2"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6.62</w:t>
            </w:r>
          </w:p>
          <w:p w14:paraId="0A9AC841" w14:textId="298841F0"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0.45)</w:t>
            </w:r>
          </w:p>
        </w:tc>
        <w:tc>
          <w:tcPr>
            <w:tcW w:w="1068" w:type="dxa"/>
            <w:vAlign w:val="center"/>
          </w:tcPr>
          <w:p w14:paraId="1E3475B7" w14:textId="77777777" w:rsidR="005C7E99"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1.57 </w:t>
            </w:r>
          </w:p>
          <w:p w14:paraId="6F012048" w14:textId="76B52409"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w:t>
            </w:r>
            <w:r w:rsidR="007378FF">
              <w:rPr>
                <w:rFonts w:ascii="Arial Narrow" w:eastAsiaTheme="majorEastAsia" w:hAnsi="Arial Narrow" w:cstheme="majorBidi"/>
                <w:bCs/>
                <w:sz w:val="20"/>
                <w:szCs w:val="18"/>
              </w:rPr>
              <w:noBreakHyphen/>
            </w:r>
            <w:r w:rsidRPr="0090755D">
              <w:rPr>
                <w:rFonts w:ascii="Arial Narrow" w:eastAsiaTheme="majorEastAsia" w:hAnsi="Arial Narrow" w:cstheme="majorBidi"/>
                <w:bCs/>
                <w:sz w:val="20"/>
                <w:szCs w:val="18"/>
              </w:rPr>
              <w:t>2.83, -0.30)</w:t>
            </w:r>
          </w:p>
        </w:tc>
        <w:tc>
          <w:tcPr>
            <w:tcW w:w="0" w:type="auto"/>
            <w:vAlign w:val="center"/>
          </w:tcPr>
          <w:p w14:paraId="19404C9D" w14:textId="77777777" w:rsidR="0004639A" w:rsidRPr="0090755D" w:rsidRDefault="0004639A" w:rsidP="007D675B">
            <w:pPr>
              <w:keepNext/>
              <w:keepLines/>
              <w:jc w:val="center"/>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p=0.015</w:t>
            </w:r>
          </w:p>
        </w:tc>
      </w:tr>
      <w:tr w:rsidR="008045E6" w:rsidRPr="0090755D" w14:paraId="4A8F2C88" w14:textId="77777777" w:rsidTr="00177F1C">
        <w:tc>
          <w:tcPr>
            <w:tcW w:w="0" w:type="auto"/>
            <w:shd w:val="clear" w:color="auto" w:fill="auto"/>
            <w:vAlign w:val="center"/>
          </w:tcPr>
          <w:p w14:paraId="5B658441"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Study 609</w:t>
            </w:r>
          </w:p>
        </w:tc>
        <w:tc>
          <w:tcPr>
            <w:tcW w:w="900" w:type="dxa"/>
            <w:shd w:val="clear" w:color="auto" w:fill="auto"/>
            <w:vAlign w:val="center"/>
          </w:tcPr>
          <w:p w14:paraId="1868EDFA"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28/130</w:t>
            </w:r>
          </w:p>
          <w:p w14:paraId="608FA2AE" w14:textId="6F31F6FB"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98.5)</w:t>
            </w:r>
          </w:p>
        </w:tc>
        <w:tc>
          <w:tcPr>
            <w:tcW w:w="960" w:type="dxa"/>
            <w:shd w:val="clear" w:color="auto" w:fill="auto"/>
            <w:vAlign w:val="center"/>
          </w:tcPr>
          <w:p w14:paraId="40BF9815"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2.40</w:t>
            </w:r>
          </w:p>
          <w:p w14:paraId="0160CABA" w14:textId="53F38845"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0.53)</w:t>
            </w:r>
          </w:p>
        </w:tc>
        <w:tc>
          <w:tcPr>
            <w:tcW w:w="1200" w:type="dxa"/>
            <w:shd w:val="clear" w:color="auto" w:fill="auto"/>
            <w:vAlign w:val="center"/>
          </w:tcPr>
          <w:p w14:paraId="6E9F7F73"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3.61</w:t>
            </w:r>
          </w:p>
          <w:p w14:paraId="794DE90E" w14:textId="5A93AEA3"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w:t>
            </w:r>
            <w:r w:rsidR="007378FF">
              <w:rPr>
                <w:rFonts w:ascii="Arial Narrow" w:eastAsiaTheme="majorEastAsia" w:hAnsi="Arial Narrow" w:cstheme="majorBidi"/>
                <w:bCs/>
                <w:sz w:val="20"/>
                <w:szCs w:val="18"/>
              </w:rPr>
              <w:noBreakHyphen/>
            </w:r>
            <w:r w:rsidRPr="0090755D">
              <w:rPr>
                <w:rFonts w:ascii="Arial Narrow" w:eastAsiaTheme="majorEastAsia" w:hAnsi="Arial Narrow" w:cstheme="majorBidi"/>
                <w:bCs/>
                <w:sz w:val="20"/>
                <w:szCs w:val="18"/>
              </w:rPr>
              <w:t>4.46, -2.76)</w:t>
            </w:r>
          </w:p>
        </w:tc>
        <w:tc>
          <w:tcPr>
            <w:tcW w:w="960" w:type="dxa"/>
            <w:vAlign w:val="center"/>
          </w:tcPr>
          <w:p w14:paraId="3F95E344"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28/131</w:t>
            </w:r>
          </w:p>
          <w:p w14:paraId="3CF2B3BA" w14:textId="6ADCF2FE"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97.7)</w:t>
            </w:r>
          </w:p>
        </w:tc>
        <w:tc>
          <w:tcPr>
            <w:tcW w:w="960" w:type="dxa"/>
            <w:vAlign w:val="center"/>
          </w:tcPr>
          <w:p w14:paraId="6DD19B4E"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1.84</w:t>
            </w:r>
          </w:p>
          <w:p w14:paraId="45E5AC54" w14:textId="3C32396B"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0.50)</w:t>
            </w:r>
          </w:p>
        </w:tc>
        <w:tc>
          <w:tcPr>
            <w:tcW w:w="1200" w:type="dxa"/>
            <w:vAlign w:val="center"/>
          </w:tcPr>
          <w:p w14:paraId="073A82D9"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23</w:t>
            </w:r>
          </w:p>
          <w:p w14:paraId="1710F07B" w14:textId="6756C7C3"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2.07, -0.39)</w:t>
            </w:r>
          </w:p>
        </w:tc>
        <w:tc>
          <w:tcPr>
            <w:tcW w:w="1068" w:type="dxa"/>
            <w:vAlign w:val="center"/>
          </w:tcPr>
          <w:p w14:paraId="6EB1E107" w14:textId="77777777" w:rsidR="005C7E99"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2.38 </w:t>
            </w:r>
          </w:p>
          <w:p w14:paraId="7FE6499D" w14:textId="24265C5B"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w:t>
            </w:r>
            <w:r w:rsidR="007378FF">
              <w:rPr>
                <w:rFonts w:ascii="Arial Narrow" w:eastAsiaTheme="majorEastAsia" w:hAnsi="Arial Narrow" w:cstheme="majorBidi"/>
                <w:bCs/>
                <w:sz w:val="20"/>
                <w:szCs w:val="18"/>
              </w:rPr>
              <w:noBreakHyphen/>
            </w:r>
            <w:r w:rsidRPr="0090755D">
              <w:rPr>
                <w:rFonts w:ascii="Arial Narrow" w:eastAsiaTheme="majorEastAsia" w:hAnsi="Arial Narrow" w:cstheme="majorBidi"/>
                <w:bCs/>
                <w:sz w:val="20"/>
                <w:szCs w:val="18"/>
              </w:rPr>
              <w:t>3.43, -1.33)</w:t>
            </w:r>
          </w:p>
        </w:tc>
        <w:tc>
          <w:tcPr>
            <w:tcW w:w="0" w:type="auto"/>
            <w:vAlign w:val="center"/>
          </w:tcPr>
          <w:p w14:paraId="40A30F4F" w14:textId="77777777" w:rsidR="0004639A" w:rsidRPr="0090755D" w:rsidRDefault="0004639A" w:rsidP="007D675B">
            <w:pPr>
              <w:keepNext/>
              <w:keepLines/>
              <w:jc w:val="center"/>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p&lt;0.001</w:t>
            </w:r>
          </w:p>
        </w:tc>
      </w:tr>
      <w:tr w:rsidR="008045E6" w:rsidRPr="0090755D" w14:paraId="7EA14528" w14:textId="77777777" w:rsidTr="00177F1C">
        <w:tc>
          <w:tcPr>
            <w:tcW w:w="0" w:type="auto"/>
            <w:shd w:val="clear" w:color="auto" w:fill="auto"/>
            <w:vAlign w:val="center"/>
          </w:tcPr>
          <w:p w14:paraId="3EF99757" w14:textId="3320BA54" w:rsidR="00484850"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Study 609 (CM)</w:t>
            </w:r>
          </w:p>
          <w:p w14:paraId="71AC2748" w14:textId="7CC1B650" w:rsidR="0004639A" w:rsidRPr="0090755D" w:rsidRDefault="00B662D7" w:rsidP="007D675B">
            <w:pPr>
              <w:keepNext/>
              <w:keepLines/>
              <w:jc w:val="left"/>
              <w:rPr>
                <w:rFonts w:ascii="Arial Narrow" w:eastAsiaTheme="majorEastAsia" w:hAnsi="Arial Narrow" w:cstheme="majorBidi"/>
                <w:bCs/>
                <w:sz w:val="20"/>
                <w:szCs w:val="18"/>
              </w:rPr>
            </w:pPr>
            <w:r>
              <w:rPr>
                <w:rFonts w:ascii="Arial Narrow" w:eastAsiaTheme="majorEastAsia" w:hAnsi="Arial Narrow" w:cstheme="majorBidi"/>
                <w:bCs/>
                <w:sz w:val="20"/>
                <w:szCs w:val="18"/>
              </w:rPr>
              <w:t>(4-6 months)</w:t>
            </w:r>
          </w:p>
        </w:tc>
        <w:tc>
          <w:tcPr>
            <w:tcW w:w="900" w:type="dxa"/>
            <w:shd w:val="clear" w:color="auto" w:fill="auto"/>
            <w:vAlign w:val="center"/>
          </w:tcPr>
          <w:p w14:paraId="0499D104"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52/52</w:t>
            </w:r>
          </w:p>
          <w:p w14:paraId="746BF91A" w14:textId="3962E532"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00)</w:t>
            </w:r>
          </w:p>
        </w:tc>
        <w:tc>
          <w:tcPr>
            <w:tcW w:w="960" w:type="dxa"/>
            <w:shd w:val="clear" w:color="auto" w:fill="auto"/>
            <w:vAlign w:val="center"/>
          </w:tcPr>
          <w:p w14:paraId="0C5105E8"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8.56</w:t>
            </w:r>
          </w:p>
          <w:p w14:paraId="6D4055B3" w14:textId="0038563D"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3.96)</w:t>
            </w:r>
          </w:p>
        </w:tc>
        <w:tc>
          <w:tcPr>
            <w:tcW w:w="1200" w:type="dxa"/>
            <w:shd w:val="clear" w:color="auto" w:fill="auto"/>
            <w:vAlign w:val="center"/>
          </w:tcPr>
          <w:p w14:paraId="0A4C2014"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5.11</w:t>
            </w:r>
          </w:p>
          <w:p w14:paraId="5824AC96" w14:textId="02080FA0"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0.79)</w:t>
            </w:r>
          </w:p>
        </w:tc>
        <w:tc>
          <w:tcPr>
            <w:tcW w:w="960" w:type="dxa"/>
            <w:vAlign w:val="center"/>
          </w:tcPr>
          <w:p w14:paraId="342A3DFB"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50/50</w:t>
            </w:r>
          </w:p>
          <w:p w14:paraId="11FDDA60" w14:textId="21FF90CC"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00)</w:t>
            </w:r>
          </w:p>
        </w:tc>
        <w:tc>
          <w:tcPr>
            <w:tcW w:w="960" w:type="dxa"/>
            <w:vAlign w:val="center"/>
          </w:tcPr>
          <w:p w14:paraId="6B222BA0"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7.72</w:t>
            </w:r>
          </w:p>
          <w:p w14:paraId="52AF4D38" w14:textId="3863E3AD"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4.19)</w:t>
            </w:r>
          </w:p>
        </w:tc>
        <w:tc>
          <w:tcPr>
            <w:tcW w:w="1200" w:type="dxa"/>
            <w:vAlign w:val="center"/>
          </w:tcPr>
          <w:p w14:paraId="55C66492" w14:textId="370D12C6"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3.54</w:t>
            </w:r>
          </w:p>
          <w:p w14:paraId="2A324DF6" w14:textId="0D10BA43"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0.81)</w:t>
            </w:r>
          </w:p>
        </w:tc>
        <w:tc>
          <w:tcPr>
            <w:tcW w:w="1068" w:type="dxa"/>
            <w:vAlign w:val="center"/>
          </w:tcPr>
          <w:p w14:paraId="5B02E448" w14:textId="77777777" w:rsidR="005C7E99"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1.57 </w:t>
            </w:r>
          </w:p>
          <w:p w14:paraId="66E5B06E" w14:textId="7760E375"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3.39, 0.24)</w:t>
            </w:r>
          </w:p>
        </w:tc>
        <w:tc>
          <w:tcPr>
            <w:tcW w:w="0" w:type="auto"/>
            <w:vAlign w:val="center"/>
          </w:tcPr>
          <w:p w14:paraId="14AE528A" w14:textId="77777777"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p=0.089</w:t>
            </w:r>
          </w:p>
        </w:tc>
      </w:tr>
      <w:tr w:rsidR="00293CED" w:rsidRPr="0090755D" w14:paraId="7E79F7C6" w14:textId="77777777" w:rsidTr="00177F1C">
        <w:tc>
          <w:tcPr>
            <w:tcW w:w="7195" w:type="dxa"/>
            <w:gridSpan w:val="7"/>
            <w:shd w:val="clear" w:color="auto" w:fill="auto"/>
            <w:vAlign w:val="center"/>
          </w:tcPr>
          <w:p w14:paraId="0BE7053F"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Meta-analysis; all trials at Week 12; heterogeneity I</w:t>
            </w:r>
            <w:r w:rsidRPr="0090755D">
              <w:rPr>
                <w:rFonts w:ascii="Arial Narrow" w:eastAsiaTheme="majorEastAsia" w:hAnsi="Arial Narrow" w:cstheme="majorBidi"/>
                <w:bCs/>
                <w:sz w:val="20"/>
                <w:szCs w:val="18"/>
                <w:vertAlign w:val="superscript"/>
              </w:rPr>
              <w:t xml:space="preserve">2 </w:t>
            </w:r>
            <w:r w:rsidRPr="0090755D">
              <w:rPr>
                <w:rFonts w:ascii="Arial Narrow" w:eastAsiaTheme="majorEastAsia" w:hAnsi="Arial Narrow" w:cstheme="majorBidi"/>
                <w:bCs/>
                <w:sz w:val="20"/>
                <w:szCs w:val="18"/>
              </w:rPr>
              <w:t>= 0%, p = 0.52</w:t>
            </w:r>
          </w:p>
        </w:tc>
        <w:tc>
          <w:tcPr>
            <w:tcW w:w="1822" w:type="dxa"/>
            <w:gridSpan w:val="2"/>
            <w:vAlign w:val="center"/>
          </w:tcPr>
          <w:p w14:paraId="5FA2AAA9" w14:textId="1D6C7FA0" w:rsidR="0004639A" w:rsidRPr="0090755D" w:rsidRDefault="00D04848"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2.20 [-2.84, </w:t>
            </w:r>
            <w:r>
              <w:rPr>
                <w:rFonts w:ascii="Arial Narrow" w:eastAsiaTheme="majorEastAsia" w:hAnsi="Arial Narrow" w:cstheme="majorBidi"/>
                <w:bCs/>
                <w:sz w:val="20"/>
                <w:szCs w:val="18"/>
              </w:rPr>
              <w:noBreakHyphen/>
            </w:r>
            <w:r w:rsidRPr="0090755D">
              <w:rPr>
                <w:rFonts w:ascii="Arial Narrow" w:eastAsiaTheme="majorEastAsia" w:hAnsi="Arial Narrow" w:cstheme="majorBidi"/>
                <w:bCs/>
                <w:sz w:val="20"/>
                <w:szCs w:val="18"/>
              </w:rPr>
              <w:t>1.55]</w:t>
            </w:r>
          </w:p>
        </w:tc>
      </w:tr>
      <w:tr w:rsidR="00293CED" w:rsidRPr="0090755D" w14:paraId="0A41AAE7" w14:textId="77777777" w:rsidTr="00177F1C">
        <w:tc>
          <w:tcPr>
            <w:tcW w:w="7195" w:type="dxa"/>
            <w:gridSpan w:val="7"/>
            <w:shd w:val="clear" w:color="auto" w:fill="auto"/>
            <w:vAlign w:val="center"/>
          </w:tcPr>
          <w:p w14:paraId="282353BA" w14:textId="3CD7EADF"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Meta-analysis; trials at Week 12, excluding Study 609 (due to inclusion of EM </w:t>
            </w:r>
            <w:r w:rsidR="009C30C9">
              <w:rPr>
                <w:rFonts w:ascii="Arial Narrow" w:eastAsiaTheme="majorEastAsia" w:hAnsi="Arial Narrow" w:cstheme="majorBidi"/>
                <w:bCs/>
                <w:sz w:val="20"/>
                <w:szCs w:val="18"/>
              </w:rPr>
              <w:t>patient</w:t>
            </w:r>
            <w:r w:rsidR="005C70F5">
              <w:rPr>
                <w:rFonts w:ascii="Arial Narrow" w:eastAsiaTheme="majorEastAsia" w:hAnsi="Arial Narrow" w:cstheme="majorBidi"/>
                <w:bCs/>
                <w:sz w:val="20"/>
                <w:szCs w:val="18"/>
              </w:rPr>
              <w:t>s</w:t>
            </w:r>
            <w:r w:rsidRPr="0090755D">
              <w:rPr>
                <w:rFonts w:ascii="Arial Narrow" w:eastAsiaTheme="majorEastAsia" w:hAnsi="Arial Narrow" w:cstheme="majorBidi"/>
                <w:bCs/>
                <w:sz w:val="20"/>
                <w:szCs w:val="18"/>
              </w:rPr>
              <w:t>); heterogeneity I</w:t>
            </w:r>
            <w:r w:rsidRPr="0090755D">
              <w:rPr>
                <w:rFonts w:ascii="Arial Narrow" w:eastAsiaTheme="majorEastAsia" w:hAnsi="Arial Narrow" w:cstheme="majorBidi"/>
                <w:bCs/>
                <w:sz w:val="20"/>
                <w:szCs w:val="18"/>
                <w:vertAlign w:val="superscript"/>
              </w:rPr>
              <w:t xml:space="preserve">2 </w:t>
            </w:r>
            <w:r w:rsidRPr="0090755D">
              <w:rPr>
                <w:rFonts w:ascii="Arial Narrow" w:eastAsiaTheme="majorEastAsia" w:hAnsi="Arial Narrow" w:cstheme="majorBidi"/>
                <w:bCs/>
                <w:sz w:val="20"/>
                <w:szCs w:val="18"/>
              </w:rPr>
              <w:t>= 10%, p = 0.29</w:t>
            </w:r>
          </w:p>
        </w:tc>
        <w:tc>
          <w:tcPr>
            <w:tcW w:w="1822" w:type="dxa"/>
            <w:gridSpan w:val="2"/>
            <w:vAlign w:val="center"/>
          </w:tcPr>
          <w:p w14:paraId="07E57EE4" w14:textId="6668D159" w:rsidR="0004639A" w:rsidRPr="0090755D" w:rsidRDefault="00D04848"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2.08 [-2.94, </w:t>
            </w:r>
            <w:r>
              <w:rPr>
                <w:rFonts w:ascii="Arial Narrow" w:eastAsiaTheme="majorEastAsia" w:hAnsi="Arial Narrow" w:cstheme="majorBidi"/>
                <w:bCs/>
                <w:sz w:val="20"/>
                <w:szCs w:val="18"/>
              </w:rPr>
              <w:noBreakHyphen/>
            </w:r>
            <w:r w:rsidRPr="0090755D">
              <w:rPr>
                <w:rFonts w:ascii="Arial Narrow" w:eastAsiaTheme="majorEastAsia" w:hAnsi="Arial Narrow" w:cstheme="majorBidi"/>
                <w:bCs/>
                <w:sz w:val="20"/>
                <w:szCs w:val="18"/>
              </w:rPr>
              <w:t>1.22]</w:t>
            </w:r>
          </w:p>
        </w:tc>
      </w:tr>
      <w:tr w:rsidR="00293CED" w:rsidRPr="0090755D" w14:paraId="3110DCDA" w14:textId="77777777" w:rsidTr="00177F1C">
        <w:tc>
          <w:tcPr>
            <w:tcW w:w="7195" w:type="dxa"/>
            <w:gridSpan w:val="7"/>
            <w:shd w:val="clear" w:color="auto" w:fill="auto"/>
            <w:vAlign w:val="center"/>
          </w:tcPr>
          <w:p w14:paraId="14460AA1" w14:textId="1A0705C5"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Meta-analysis; trials of CM </w:t>
            </w:r>
            <w:r w:rsidR="009C30C9">
              <w:rPr>
                <w:rFonts w:ascii="Arial Narrow" w:eastAsiaTheme="majorEastAsia" w:hAnsi="Arial Narrow" w:cstheme="majorBidi"/>
                <w:bCs/>
                <w:sz w:val="20"/>
                <w:szCs w:val="18"/>
              </w:rPr>
              <w:t>patient</w:t>
            </w:r>
            <w:r w:rsidR="005C70F5">
              <w:rPr>
                <w:rFonts w:ascii="Arial Narrow" w:eastAsiaTheme="majorEastAsia" w:hAnsi="Arial Narrow" w:cstheme="majorBidi"/>
                <w:bCs/>
                <w:sz w:val="20"/>
                <w:szCs w:val="18"/>
              </w:rPr>
              <w:t>s</w:t>
            </w:r>
            <w:r w:rsidR="005C70F5" w:rsidRPr="0090755D">
              <w:rPr>
                <w:rFonts w:ascii="Arial Narrow" w:eastAsiaTheme="majorEastAsia" w:hAnsi="Arial Narrow" w:cstheme="majorBidi"/>
                <w:bCs/>
                <w:sz w:val="20"/>
                <w:szCs w:val="18"/>
              </w:rPr>
              <w:t xml:space="preserve"> </w:t>
            </w:r>
            <w:r w:rsidRPr="0090755D">
              <w:rPr>
                <w:rFonts w:ascii="Arial Narrow" w:eastAsiaTheme="majorEastAsia" w:hAnsi="Arial Narrow" w:cstheme="majorBidi"/>
                <w:bCs/>
                <w:sz w:val="20"/>
                <w:szCs w:val="18"/>
              </w:rPr>
              <w:t>regardless of assessment timepoint; heterogeneity I</w:t>
            </w:r>
            <w:r w:rsidRPr="0090755D">
              <w:rPr>
                <w:rFonts w:ascii="Arial Narrow" w:eastAsiaTheme="majorEastAsia" w:hAnsi="Arial Narrow" w:cstheme="majorBidi"/>
                <w:bCs/>
                <w:sz w:val="20"/>
                <w:szCs w:val="18"/>
                <w:vertAlign w:val="superscript"/>
              </w:rPr>
              <w:t xml:space="preserve">2 </w:t>
            </w:r>
            <w:r w:rsidRPr="0090755D">
              <w:rPr>
                <w:rFonts w:ascii="Arial Narrow" w:eastAsiaTheme="majorEastAsia" w:hAnsi="Arial Narrow" w:cstheme="majorBidi"/>
                <w:bCs/>
                <w:sz w:val="20"/>
                <w:szCs w:val="18"/>
              </w:rPr>
              <w:t>= 0%, p = 0.50</w:t>
            </w:r>
          </w:p>
        </w:tc>
        <w:tc>
          <w:tcPr>
            <w:tcW w:w="1822" w:type="dxa"/>
            <w:gridSpan w:val="2"/>
            <w:vAlign w:val="center"/>
          </w:tcPr>
          <w:p w14:paraId="0857F2F9" w14:textId="5E343453" w:rsidR="0004639A" w:rsidRPr="0090755D" w:rsidRDefault="00D04848"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2.00 [-2.75, </w:t>
            </w:r>
            <w:r>
              <w:rPr>
                <w:rFonts w:ascii="Arial Narrow" w:eastAsiaTheme="majorEastAsia" w:hAnsi="Arial Narrow" w:cstheme="majorBidi"/>
                <w:bCs/>
                <w:sz w:val="20"/>
                <w:szCs w:val="18"/>
              </w:rPr>
              <w:noBreakHyphen/>
            </w:r>
            <w:r w:rsidRPr="0090755D">
              <w:rPr>
                <w:rFonts w:ascii="Arial Narrow" w:eastAsiaTheme="majorEastAsia" w:hAnsi="Arial Narrow" w:cstheme="majorBidi"/>
                <w:bCs/>
                <w:sz w:val="20"/>
                <w:szCs w:val="18"/>
              </w:rPr>
              <w:t>1.26]</w:t>
            </w:r>
          </w:p>
        </w:tc>
      </w:tr>
      <w:tr w:rsidR="0004639A" w:rsidRPr="0090755D" w14:paraId="55638174" w14:textId="77777777" w:rsidTr="0085321B">
        <w:tc>
          <w:tcPr>
            <w:tcW w:w="0" w:type="auto"/>
            <w:gridSpan w:val="9"/>
            <w:tcBorders>
              <w:bottom w:val="single" w:sz="4" w:space="0" w:color="auto"/>
            </w:tcBorders>
            <w:vAlign w:val="center"/>
          </w:tcPr>
          <w:p w14:paraId="6EF558FB" w14:textId="77777777"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Erenumab 140 mg (12 weeks)</w:t>
            </w:r>
          </w:p>
        </w:tc>
      </w:tr>
      <w:tr w:rsidR="00177F1C" w:rsidRPr="0090755D" w14:paraId="4991DA49" w14:textId="77777777" w:rsidTr="00177F1C">
        <w:tc>
          <w:tcPr>
            <w:tcW w:w="0" w:type="auto"/>
            <w:shd w:val="clear" w:color="auto" w:fill="B8CCE4" w:themeFill="accent1" w:themeFillTint="66"/>
            <w:vAlign w:val="center"/>
          </w:tcPr>
          <w:p w14:paraId="656A2B1C"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Study 295</w:t>
            </w:r>
          </w:p>
        </w:tc>
        <w:tc>
          <w:tcPr>
            <w:tcW w:w="900" w:type="dxa"/>
            <w:shd w:val="clear" w:color="auto" w:fill="B8CCE4" w:themeFill="accent1" w:themeFillTint="66"/>
            <w:vAlign w:val="center"/>
          </w:tcPr>
          <w:p w14:paraId="5A116A93"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82/187</w:t>
            </w:r>
          </w:p>
          <w:p w14:paraId="3504C78F" w14:textId="6462AF95"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97.3)</w:t>
            </w:r>
          </w:p>
        </w:tc>
        <w:tc>
          <w:tcPr>
            <w:tcW w:w="960" w:type="dxa"/>
            <w:shd w:val="clear" w:color="auto" w:fill="B8CCE4" w:themeFill="accent1" w:themeFillTint="66"/>
            <w:vAlign w:val="center"/>
          </w:tcPr>
          <w:p w14:paraId="51A7E7A0"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7.78</w:t>
            </w:r>
          </w:p>
          <w:p w14:paraId="1368927E" w14:textId="253A8909"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0.34)</w:t>
            </w:r>
          </w:p>
        </w:tc>
        <w:tc>
          <w:tcPr>
            <w:tcW w:w="1200" w:type="dxa"/>
            <w:shd w:val="clear" w:color="auto" w:fill="B8CCE4" w:themeFill="accent1" w:themeFillTint="66"/>
            <w:vAlign w:val="center"/>
          </w:tcPr>
          <w:p w14:paraId="3D17632E"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6.63</w:t>
            </w:r>
          </w:p>
          <w:p w14:paraId="2DC8A193" w14:textId="6B76F674"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7.45, </w:t>
            </w:r>
            <w:r w:rsidR="008806AE">
              <w:rPr>
                <w:rFonts w:ascii="Arial Narrow" w:eastAsiaTheme="majorEastAsia" w:hAnsi="Arial Narrow" w:cstheme="majorBidi"/>
                <w:bCs/>
                <w:sz w:val="20"/>
                <w:szCs w:val="18"/>
              </w:rPr>
              <w:t>-</w:t>
            </w:r>
            <w:r w:rsidRPr="0090755D">
              <w:rPr>
                <w:rFonts w:ascii="Arial Narrow" w:eastAsiaTheme="majorEastAsia" w:hAnsi="Arial Narrow" w:cstheme="majorBidi"/>
                <w:bCs/>
                <w:sz w:val="20"/>
                <w:szCs w:val="18"/>
              </w:rPr>
              <w:t>5.80)</w:t>
            </w:r>
          </w:p>
        </w:tc>
        <w:tc>
          <w:tcPr>
            <w:tcW w:w="960" w:type="dxa"/>
            <w:shd w:val="clear" w:color="auto" w:fill="B8CCE4" w:themeFill="accent1" w:themeFillTint="66"/>
            <w:vAlign w:val="center"/>
          </w:tcPr>
          <w:p w14:paraId="659ED3CC"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267/281</w:t>
            </w:r>
          </w:p>
          <w:p w14:paraId="04EB47EB" w14:textId="38F6E04A"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95.0)</w:t>
            </w:r>
          </w:p>
        </w:tc>
        <w:tc>
          <w:tcPr>
            <w:tcW w:w="960" w:type="dxa"/>
            <w:shd w:val="clear" w:color="auto" w:fill="B8CCE4" w:themeFill="accent1" w:themeFillTint="66"/>
            <w:vAlign w:val="center"/>
          </w:tcPr>
          <w:p w14:paraId="2B454F0B"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8.24</w:t>
            </w:r>
          </w:p>
          <w:p w14:paraId="5132A8BC" w14:textId="61483C7C"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0.28)</w:t>
            </w:r>
          </w:p>
        </w:tc>
        <w:tc>
          <w:tcPr>
            <w:tcW w:w="1200" w:type="dxa"/>
            <w:shd w:val="clear" w:color="auto" w:fill="B8CCE4" w:themeFill="accent1" w:themeFillTint="66"/>
            <w:vAlign w:val="center"/>
          </w:tcPr>
          <w:p w14:paraId="1801988B" w14:textId="77777777" w:rsidR="007378FF"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4.18</w:t>
            </w:r>
          </w:p>
          <w:p w14:paraId="1F800E23" w14:textId="588E7621"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4.86, </w:t>
            </w:r>
            <w:r w:rsidR="000E4AC7">
              <w:rPr>
                <w:rFonts w:ascii="Arial Narrow" w:eastAsiaTheme="majorEastAsia" w:hAnsi="Arial Narrow" w:cstheme="majorBidi"/>
                <w:bCs/>
                <w:sz w:val="20"/>
                <w:szCs w:val="18"/>
              </w:rPr>
              <w:t>-</w:t>
            </w:r>
            <w:r w:rsidRPr="0090755D">
              <w:rPr>
                <w:rFonts w:ascii="Arial Narrow" w:eastAsiaTheme="majorEastAsia" w:hAnsi="Arial Narrow" w:cstheme="majorBidi"/>
                <w:bCs/>
                <w:sz w:val="20"/>
                <w:szCs w:val="18"/>
              </w:rPr>
              <w:t>3.50)</w:t>
            </w:r>
          </w:p>
        </w:tc>
        <w:tc>
          <w:tcPr>
            <w:tcW w:w="1068" w:type="dxa"/>
            <w:shd w:val="clear" w:color="auto" w:fill="B8CCE4" w:themeFill="accent1" w:themeFillTint="66"/>
            <w:vAlign w:val="center"/>
          </w:tcPr>
          <w:p w14:paraId="0CCF5A2E" w14:textId="77777777" w:rsidR="005C7E99"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2.45 </w:t>
            </w:r>
          </w:p>
          <w:p w14:paraId="0EAB2664" w14:textId="4B4E102D"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3.51, </w:t>
            </w:r>
            <w:r w:rsidR="000E4AC7">
              <w:rPr>
                <w:rFonts w:ascii="Arial Narrow" w:eastAsiaTheme="majorEastAsia" w:hAnsi="Arial Narrow" w:cstheme="majorBidi"/>
                <w:bCs/>
                <w:sz w:val="20"/>
                <w:szCs w:val="18"/>
              </w:rPr>
              <w:t>-</w:t>
            </w:r>
            <w:r w:rsidRPr="0090755D">
              <w:rPr>
                <w:rFonts w:ascii="Arial Narrow" w:eastAsiaTheme="majorEastAsia" w:hAnsi="Arial Narrow" w:cstheme="majorBidi"/>
                <w:bCs/>
                <w:sz w:val="20"/>
                <w:szCs w:val="18"/>
              </w:rPr>
              <w:t>1.38)</w:t>
            </w:r>
          </w:p>
        </w:tc>
        <w:tc>
          <w:tcPr>
            <w:tcW w:w="0" w:type="auto"/>
            <w:shd w:val="clear" w:color="auto" w:fill="B8CCE4" w:themeFill="accent1" w:themeFillTint="66"/>
            <w:vAlign w:val="center"/>
          </w:tcPr>
          <w:p w14:paraId="56EC7D5A" w14:textId="77777777" w:rsidR="0004639A" w:rsidRPr="0090755D" w:rsidRDefault="0004639A" w:rsidP="007D675B">
            <w:pPr>
              <w:keepNext/>
              <w:keepLines/>
              <w:jc w:val="center"/>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p&lt;0.001</w:t>
            </w:r>
          </w:p>
        </w:tc>
      </w:tr>
      <w:tr w:rsidR="00A30A2A" w:rsidRPr="0090755D" w14:paraId="4CF65BCA" w14:textId="77777777" w:rsidTr="0085321B">
        <w:tc>
          <w:tcPr>
            <w:tcW w:w="0" w:type="auto"/>
            <w:gridSpan w:val="9"/>
            <w:shd w:val="clear" w:color="auto" w:fill="auto"/>
            <w:vAlign w:val="center"/>
          </w:tcPr>
          <w:p w14:paraId="52457069" w14:textId="5862D014" w:rsidR="00A30A2A" w:rsidRPr="0090755D" w:rsidRDefault="00D103FF" w:rsidP="007D675B">
            <w:pPr>
              <w:keepNext/>
              <w:keepLines/>
              <w:jc w:val="left"/>
              <w:rPr>
                <w:rFonts w:ascii="Arial Narrow" w:eastAsiaTheme="majorEastAsia" w:hAnsi="Arial Narrow" w:cstheme="majorBidi"/>
                <w:b/>
                <w:sz w:val="20"/>
                <w:szCs w:val="18"/>
              </w:rPr>
            </w:pPr>
            <w:r>
              <w:rPr>
                <w:rFonts w:ascii="Arial Narrow" w:eastAsiaTheme="majorEastAsia" w:hAnsi="Arial Narrow" w:cstheme="majorBidi"/>
                <w:b/>
                <w:sz w:val="20"/>
                <w:szCs w:val="18"/>
              </w:rPr>
              <w:t>≥ </w:t>
            </w:r>
            <w:r w:rsidR="00A30A2A" w:rsidRPr="00A30A2A">
              <w:rPr>
                <w:rFonts w:ascii="Arial Narrow" w:eastAsiaTheme="majorEastAsia" w:hAnsi="Arial Narrow" w:cstheme="majorBidi"/>
                <w:b/>
                <w:sz w:val="20"/>
                <w:szCs w:val="18"/>
              </w:rPr>
              <w:t xml:space="preserve">3 treatment failure </w:t>
            </w:r>
            <w:r w:rsidR="00544736">
              <w:rPr>
                <w:rFonts w:ascii="Arial Narrow" w:eastAsiaTheme="majorEastAsia" w:hAnsi="Arial Narrow" w:cstheme="majorBidi"/>
                <w:b/>
                <w:sz w:val="20"/>
                <w:szCs w:val="18"/>
              </w:rPr>
              <w:t>post-hoc</w:t>
            </w:r>
            <w:r w:rsidR="00A30A2A" w:rsidRPr="00A30A2A">
              <w:rPr>
                <w:rFonts w:ascii="Arial Narrow" w:eastAsiaTheme="majorEastAsia" w:hAnsi="Arial Narrow" w:cstheme="majorBidi"/>
                <w:b/>
                <w:sz w:val="20"/>
                <w:szCs w:val="18"/>
              </w:rPr>
              <w:t xml:space="preserve"> subgroup</w:t>
            </w:r>
          </w:p>
        </w:tc>
      </w:tr>
      <w:tr w:rsidR="00177F1C" w:rsidRPr="0090755D" w14:paraId="5D988C26" w14:textId="77777777" w:rsidTr="00177F1C">
        <w:tc>
          <w:tcPr>
            <w:tcW w:w="0" w:type="auto"/>
            <w:shd w:val="clear" w:color="auto" w:fill="B8CCE4" w:themeFill="accent1" w:themeFillTint="66"/>
            <w:vAlign w:val="center"/>
          </w:tcPr>
          <w:p w14:paraId="5C5FCAB3" w14:textId="41D6AA98" w:rsidR="00A30A2A" w:rsidRPr="0090755D" w:rsidRDefault="00A30A2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imes New Roman"/>
                <w:bCs/>
                <w:sz w:val="20"/>
                <w:lang w:val="en-US"/>
              </w:rPr>
              <w:t xml:space="preserve">Study 295 (70 mg) </w:t>
            </w:r>
          </w:p>
        </w:tc>
        <w:tc>
          <w:tcPr>
            <w:tcW w:w="900" w:type="dxa"/>
            <w:shd w:val="clear" w:color="auto" w:fill="B8CCE4" w:themeFill="accent1" w:themeFillTint="66"/>
            <w:vAlign w:val="center"/>
          </w:tcPr>
          <w:p w14:paraId="5EC01F1B" w14:textId="77777777" w:rsidR="007378FF" w:rsidRDefault="00A30A2A" w:rsidP="007D675B">
            <w:pPr>
              <w:keepNext/>
              <w:keepLines/>
              <w:jc w:val="center"/>
              <w:rPr>
                <w:rFonts w:ascii="Arial Narrow" w:eastAsiaTheme="majorEastAsia" w:hAnsi="Arial Narrow" w:cs="Times New Roman"/>
                <w:bCs/>
                <w:sz w:val="20"/>
                <w:lang w:val="en-US"/>
              </w:rPr>
            </w:pPr>
            <w:r w:rsidRPr="0090755D">
              <w:rPr>
                <w:rFonts w:ascii="Arial Narrow" w:eastAsiaTheme="majorEastAsia" w:hAnsi="Arial Narrow" w:cs="Times New Roman"/>
                <w:bCs/>
                <w:sz w:val="20"/>
                <w:lang w:val="en-US"/>
              </w:rPr>
              <w:t>65/66</w:t>
            </w:r>
          </w:p>
          <w:p w14:paraId="61F00B1E" w14:textId="720745B4" w:rsidR="00A30A2A" w:rsidRPr="0090755D" w:rsidRDefault="00A30A2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imes New Roman"/>
                <w:bCs/>
                <w:sz w:val="20"/>
                <w:lang w:val="en-US"/>
              </w:rPr>
              <w:t>(98.5)</w:t>
            </w:r>
          </w:p>
        </w:tc>
        <w:tc>
          <w:tcPr>
            <w:tcW w:w="960" w:type="dxa"/>
            <w:shd w:val="clear" w:color="auto" w:fill="B8CCE4" w:themeFill="accent1" w:themeFillTint="66"/>
            <w:vAlign w:val="center"/>
          </w:tcPr>
          <w:p w14:paraId="21CA078A" w14:textId="77777777" w:rsidR="007378FF" w:rsidRDefault="00A30A2A" w:rsidP="007D675B">
            <w:pPr>
              <w:keepNext/>
              <w:keepLines/>
              <w:jc w:val="center"/>
              <w:rPr>
                <w:rFonts w:ascii="Arial Narrow" w:eastAsiaTheme="majorEastAsia" w:hAnsi="Arial Narrow" w:cs="Times New Roman"/>
                <w:bCs/>
                <w:sz w:val="20"/>
                <w:lang w:val="en-US"/>
              </w:rPr>
            </w:pPr>
            <w:r w:rsidRPr="0090755D">
              <w:rPr>
                <w:rFonts w:ascii="Arial Narrow" w:eastAsiaTheme="majorEastAsia" w:hAnsi="Arial Narrow" w:cs="Times New Roman"/>
                <w:bCs/>
                <w:sz w:val="20"/>
                <w:lang w:val="en-US"/>
              </w:rPr>
              <w:t>19.2</w:t>
            </w:r>
          </w:p>
          <w:p w14:paraId="50E772C9" w14:textId="594406E9" w:rsidR="00A30A2A" w:rsidRPr="0090755D" w:rsidRDefault="00A30A2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imes New Roman"/>
                <w:bCs/>
                <w:sz w:val="20"/>
                <w:lang w:val="en-US"/>
              </w:rPr>
              <w:t>(4.21)</w:t>
            </w:r>
          </w:p>
        </w:tc>
        <w:tc>
          <w:tcPr>
            <w:tcW w:w="1200" w:type="dxa"/>
            <w:shd w:val="clear" w:color="auto" w:fill="B8CCE4" w:themeFill="accent1" w:themeFillTint="66"/>
            <w:vAlign w:val="center"/>
          </w:tcPr>
          <w:p w14:paraId="226DA280" w14:textId="77777777" w:rsidR="007378FF" w:rsidRDefault="00A30A2A" w:rsidP="007D675B">
            <w:pPr>
              <w:keepNext/>
              <w:keepLines/>
              <w:jc w:val="center"/>
              <w:rPr>
                <w:rFonts w:ascii="Arial Narrow" w:eastAsiaTheme="majorEastAsia" w:hAnsi="Arial Narrow" w:cs="Times New Roman"/>
                <w:bCs/>
                <w:sz w:val="20"/>
                <w:lang w:val="en-US"/>
              </w:rPr>
            </w:pPr>
            <w:r w:rsidRPr="0090755D">
              <w:rPr>
                <w:rFonts w:ascii="Arial Narrow" w:eastAsiaTheme="majorEastAsia" w:hAnsi="Arial Narrow" w:cs="Times New Roman"/>
                <w:bCs/>
                <w:sz w:val="20"/>
                <w:lang w:val="en-US"/>
              </w:rPr>
              <w:t>-5.38</w:t>
            </w:r>
          </w:p>
          <w:p w14:paraId="5A2B70A5" w14:textId="76046A44" w:rsidR="00A30A2A" w:rsidRPr="0090755D" w:rsidRDefault="00A30A2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imes New Roman"/>
                <w:bCs/>
                <w:sz w:val="20"/>
                <w:lang w:val="en-US"/>
              </w:rPr>
              <w:t>(0.76)</w:t>
            </w:r>
          </w:p>
        </w:tc>
        <w:tc>
          <w:tcPr>
            <w:tcW w:w="960" w:type="dxa"/>
            <w:shd w:val="clear" w:color="auto" w:fill="B8CCE4" w:themeFill="accent1" w:themeFillTint="66"/>
            <w:vAlign w:val="center"/>
          </w:tcPr>
          <w:p w14:paraId="4B5FBD5C" w14:textId="77777777" w:rsidR="007378FF" w:rsidRDefault="00A30A2A" w:rsidP="007D675B">
            <w:pPr>
              <w:keepNext/>
              <w:keepLines/>
              <w:jc w:val="center"/>
              <w:rPr>
                <w:rFonts w:ascii="Arial Narrow" w:eastAsiaTheme="majorEastAsia" w:hAnsi="Arial Narrow" w:cs="Times New Roman"/>
                <w:bCs/>
                <w:sz w:val="20"/>
                <w:lang w:val="en-US"/>
              </w:rPr>
            </w:pPr>
            <w:r w:rsidRPr="0090755D">
              <w:rPr>
                <w:rFonts w:ascii="Arial Narrow" w:eastAsiaTheme="majorEastAsia" w:hAnsi="Arial Narrow" w:cs="Times New Roman"/>
                <w:bCs/>
                <w:sz w:val="20"/>
                <w:lang w:val="en-US"/>
              </w:rPr>
              <w:t>96/98</w:t>
            </w:r>
          </w:p>
          <w:p w14:paraId="4F8D4BCC" w14:textId="1C0A0DE4" w:rsidR="00A30A2A" w:rsidRPr="0090755D" w:rsidRDefault="00A30A2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imes New Roman"/>
                <w:bCs/>
                <w:sz w:val="20"/>
                <w:lang w:val="en-US"/>
              </w:rPr>
              <w:t>(98)</w:t>
            </w:r>
          </w:p>
        </w:tc>
        <w:tc>
          <w:tcPr>
            <w:tcW w:w="960" w:type="dxa"/>
            <w:shd w:val="clear" w:color="auto" w:fill="B8CCE4" w:themeFill="accent1" w:themeFillTint="66"/>
            <w:vAlign w:val="center"/>
          </w:tcPr>
          <w:p w14:paraId="68D20093" w14:textId="77777777" w:rsidR="007378FF" w:rsidRDefault="00A30A2A" w:rsidP="007D675B">
            <w:pPr>
              <w:keepNext/>
              <w:keepLines/>
              <w:jc w:val="center"/>
              <w:rPr>
                <w:rFonts w:ascii="Arial Narrow" w:eastAsiaTheme="majorEastAsia" w:hAnsi="Arial Narrow" w:cs="Times New Roman"/>
                <w:bCs/>
                <w:sz w:val="20"/>
                <w:lang w:val="en-US"/>
              </w:rPr>
            </w:pPr>
            <w:r w:rsidRPr="0090755D">
              <w:rPr>
                <w:rFonts w:ascii="Arial Narrow" w:eastAsiaTheme="majorEastAsia" w:hAnsi="Arial Narrow" w:cs="Times New Roman"/>
                <w:bCs/>
                <w:sz w:val="20"/>
                <w:lang w:val="en-US"/>
              </w:rPr>
              <w:t>18.6</w:t>
            </w:r>
          </w:p>
          <w:p w14:paraId="7AA1B37D" w14:textId="2A03A4B2" w:rsidR="00A30A2A" w:rsidRPr="0090755D" w:rsidRDefault="00A30A2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imes New Roman"/>
                <w:bCs/>
                <w:sz w:val="20"/>
                <w:lang w:val="en-US"/>
              </w:rPr>
              <w:t>(4.27)</w:t>
            </w:r>
          </w:p>
        </w:tc>
        <w:tc>
          <w:tcPr>
            <w:tcW w:w="1200" w:type="dxa"/>
            <w:shd w:val="clear" w:color="auto" w:fill="B8CCE4" w:themeFill="accent1" w:themeFillTint="66"/>
            <w:vAlign w:val="center"/>
          </w:tcPr>
          <w:p w14:paraId="2F4C5440" w14:textId="77777777" w:rsidR="007378FF" w:rsidRDefault="00A30A2A" w:rsidP="007D675B">
            <w:pPr>
              <w:keepNext/>
              <w:keepLines/>
              <w:jc w:val="center"/>
              <w:rPr>
                <w:rFonts w:ascii="Arial Narrow" w:eastAsiaTheme="majorEastAsia" w:hAnsi="Arial Narrow" w:cs="Times New Roman"/>
                <w:bCs/>
                <w:sz w:val="20"/>
                <w:lang w:val="en-US"/>
              </w:rPr>
            </w:pPr>
            <w:r w:rsidRPr="0090755D">
              <w:rPr>
                <w:rFonts w:ascii="Arial Narrow" w:eastAsiaTheme="majorEastAsia" w:hAnsi="Arial Narrow" w:cs="Times New Roman"/>
                <w:bCs/>
                <w:sz w:val="20"/>
                <w:lang w:val="en-US"/>
              </w:rPr>
              <w:t>-2.79</w:t>
            </w:r>
          </w:p>
          <w:p w14:paraId="286FAF35" w14:textId="5E138E70" w:rsidR="00A30A2A" w:rsidRPr="0090755D" w:rsidRDefault="00A30A2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imes New Roman"/>
                <w:bCs/>
                <w:sz w:val="20"/>
                <w:lang w:val="en-US"/>
              </w:rPr>
              <w:t>(0.60)</w:t>
            </w:r>
          </w:p>
        </w:tc>
        <w:tc>
          <w:tcPr>
            <w:tcW w:w="1068" w:type="dxa"/>
            <w:shd w:val="clear" w:color="auto" w:fill="B8CCE4" w:themeFill="accent1" w:themeFillTint="66"/>
            <w:vAlign w:val="center"/>
          </w:tcPr>
          <w:p w14:paraId="31C25736" w14:textId="77777777" w:rsidR="005C7E99" w:rsidRDefault="00A30A2A" w:rsidP="00EF3A1E">
            <w:pPr>
              <w:keepNext/>
              <w:keepLines/>
              <w:shd w:val="clear" w:color="auto" w:fill="B8CCE4" w:themeFill="accent1" w:themeFillTint="66"/>
              <w:jc w:val="center"/>
              <w:rPr>
                <w:rFonts w:ascii="Arial Narrow" w:eastAsiaTheme="majorEastAsia" w:hAnsi="Arial Narrow" w:cs="Times New Roman"/>
                <w:bCs/>
                <w:sz w:val="20"/>
                <w:lang w:val="en-US"/>
              </w:rPr>
            </w:pPr>
            <w:r w:rsidRPr="00EF3A1E">
              <w:rPr>
                <w:rFonts w:ascii="Arial Narrow" w:eastAsiaTheme="majorEastAsia" w:hAnsi="Arial Narrow" w:cs="Times New Roman"/>
                <w:bCs/>
                <w:sz w:val="20"/>
                <w:shd w:val="clear" w:color="auto" w:fill="B8CCE4" w:themeFill="accent1" w:themeFillTint="66"/>
                <w:lang w:val="en-US"/>
              </w:rPr>
              <w:t>-2.59</w:t>
            </w:r>
            <w:r w:rsidRPr="0090755D">
              <w:rPr>
                <w:rFonts w:ascii="Arial Narrow" w:eastAsiaTheme="majorEastAsia" w:hAnsi="Arial Narrow" w:cs="Times New Roman"/>
                <w:bCs/>
                <w:sz w:val="20"/>
                <w:lang w:val="en-US"/>
              </w:rPr>
              <w:t xml:space="preserve"> </w:t>
            </w:r>
          </w:p>
          <w:p w14:paraId="5FA15433" w14:textId="3937EE6B" w:rsidR="00A30A2A" w:rsidRPr="0090755D" w:rsidRDefault="00A30A2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imes New Roman"/>
                <w:bCs/>
                <w:sz w:val="20"/>
                <w:lang w:val="en-US"/>
              </w:rPr>
              <w:t xml:space="preserve">(-4.48, </w:t>
            </w:r>
            <w:r w:rsidR="0080447A">
              <w:rPr>
                <w:rFonts w:ascii="Arial Narrow" w:eastAsiaTheme="majorEastAsia" w:hAnsi="Arial Narrow" w:cs="Times New Roman"/>
                <w:bCs/>
                <w:sz w:val="20"/>
                <w:lang w:val="en-US"/>
              </w:rPr>
              <w:t>-</w:t>
            </w:r>
            <w:r w:rsidRPr="0090755D">
              <w:rPr>
                <w:rFonts w:ascii="Arial Narrow" w:eastAsiaTheme="majorEastAsia" w:hAnsi="Arial Narrow" w:cs="Times New Roman"/>
                <w:bCs/>
                <w:sz w:val="20"/>
                <w:lang w:val="en-US"/>
              </w:rPr>
              <w:t>0.70)</w:t>
            </w:r>
          </w:p>
        </w:tc>
        <w:tc>
          <w:tcPr>
            <w:tcW w:w="0" w:type="auto"/>
            <w:shd w:val="clear" w:color="auto" w:fill="B8CCE4" w:themeFill="accent1" w:themeFillTint="66"/>
            <w:vAlign w:val="center"/>
          </w:tcPr>
          <w:p w14:paraId="4B282176" w14:textId="5E53EEAC" w:rsidR="00A30A2A" w:rsidRPr="0090755D" w:rsidRDefault="00A30A2A" w:rsidP="007D675B">
            <w:pPr>
              <w:keepNext/>
              <w:keepLines/>
              <w:jc w:val="center"/>
              <w:rPr>
                <w:rFonts w:ascii="Arial Narrow" w:eastAsiaTheme="majorEastAsia" w:hAnsi="Arial Narrow" w:cstheme="majorBidi"/>
                <w:b/>
                <w:sz w:val="20"/>
                <w:szCs w:val="18"/>
              </w:rPr>
            </w:pPr>
            <w:r w:rsidRPr="0090755D">
              <w:rPr>
                <w:rFonts w:ascii="Arial Narrow" w:eastAsiaTheme="majorEastAsia" w:hAnsi="Arial Narrow" w:cs="Times New Roman"/>
                <w:b/>
                <w:sz w:val="20"/>
                <w:lang w:val="en-US"/>
              </w:rPr>
              <w:t>p=0.0074</w:t>
            </w:r>
          </w:p>
        </w:tc>
      </w:tr>
      <w:tr w:rsidR="00177F1C" w:rsidRPr="0090755D" w14:paraId="572FC365" w14:textId="77777777" w:rsidTr="00177F1C">
        <w:tc>
          <w:tcPr>
            <w:tcW w:w="0" w:type="auto"/>
            <w:shd w:val="clear" w:color="auto" w:fill="B8CCE4" w:themeFill="accent1" w:themeFillTint="66"/>
            <w:vAlign w:val="center"/>
          </w:tcPr>
          <w:p w14:paraId="7394E51D" w14:textId="54F830C6" w:rsidR="00A30A2A" w:rsidRPr="0090755D" w:rsidRDefault="00A30A2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imes New Roman"/>
                <w:bCs/>
                <w:sz w:val="20"/>
                <w:lang w:val="en-US"/>
              </w:rPr>
              <w:t>Study 295 (140 mg)</w:t>
            </w:r>
          </w:p>
        </w:tc>
        <w:tc>
          <w:tcPr>
            <w:tcW w:w="900" w:type="dxa"/>
            <w:shd w:val="clear" w:color="auto" w:fill="B8CCE4" w:themeFill="accent1" w:themeFillTint="66"/>
            <w:vAlign w:val="center"/>
          </w:tcPr>
          <w:p w14:paraId="3D2982E5" w14:textId="77777777" w:rsidR="007378FF" w:rsidRDefault="00A30A2A" w:rsidP="007D675B">
            <w:pPr>
              <w:keepNext/>
              <w:keepLines/>
              <w:jc w:val="center"/>
              <w:rPr>
                <w:rFonts w:ascii="Arial Narrow" w:eastAsiaTheme="majorEastAsia" w:hAnsi="Arial Narrow" w:cs="Times New Roman"/>
                <w:bCs/>
                <w:sz w:val="20"/>
                <w:lang w:val="en-US"/>
              </w:rPr>
            </w:pPr>
            <w:r w:rsidRPr="0090755D">
              <w:rPr>
                <w:rFonts w:ascii="Arial Narrow" w:eastAsiaTheme="majorEastAsia" w:hAnsi="Arial Narrow" w:cs="Times New Roman"/>
                <w:bCs/>
                <w:sz w:val="20"/>
                <w:lang w:val="en-US"/>
              </w:rPr>
              <w:t>65/65</w:t>
            </w:r>
          </w:p>
          <w:p w14:paraId="32268E76" w14:textId="48C3B546" w:rsidR="00A30A2A" w:rsidRPr="0090755D" w:rsidRDefault="00A30A2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imes New Roman"/>
                <w:bCs/>
                <w:sz w:val="20"/>
                <w:lang w:val="en-US"/>
              </w:rPr>
              <w:t>(100)</w:t>
            </w:r>
          </w:p>
        </w:tc>
        <w:tc>
          <w:tcPr>
            <w:tcW w:w="960" w:type="dxa"/>
            <w:shd w:val="clear" w:color="auto" w:fill="B8CCE4" w:themeFill="accent1" w:themeFillTint="66"/>
            <w:vAlign w:val="center"/>
          </w:tcPr>
          <w:p w14:paraId="0F87E101" w14:textId="77777777" w:rsidR="007378FF" w:rsidRDefault="00A30A2A" w:rsidP="007D675B">
            <w:pPr>
              <w:keepNext/>
              <w:keepLines/>
              <w:jc w:val="center"/>
              <w:rPr>
                <w:rFonts w:ascii="Arial Narrow" w:eastAsiaTheme="majorEastAsia" w:hAnsi="Arial Narrow" w:cs="Times New Roman"/>
                <w:bCs/>
                <w:sz w:val="20"/>
                <w:lang w:val="en-US"/>
              </w:rPr>
            </w:pPr>
            <w:r w:rsidRPr="0090755D">
              <w:rPr>
                <w:rFonts w:ascii="Arial Narrow" w:eastAsiaTheme="majorEastAsia" w:hAnsi="Arial Narrow" w:cs="Times New Roman"/>
                <w:bCs/>
                <w:sz w:val="20"/>
                <w:lang w:val="en-US"/>
              </w:rPr>
              <w:t>19.0</w:t>
            </w:r>
          </w:p>
          <w:p w14:paraId="0C340156" w14:textId="5737B782" w:rsidR="00A30A2A" w:rsidRPr="0090755D" w:rsidRDefault="00A30A2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imes New Roman"/>
                <w:bCs/>
                <w:sz w:val="20"/>
                <w:lang w:val="en-US"/>
              </w:rPr>
              <w:t>(4.69)</w:t>
            </w:r>
          </w:p>
        </w:tc>
        <w:tc>
          <w:tcPr>
            <w:tcW w:w="1200" w:type="dxa"/>
            <w:shd w:val="clear" w:color="auto" w:fill="B8CCE4" w:themeFill="accent1" w:themeFillTint="66"/>
            <w:vAlign w:val="center"/>
          </w:tcPr>
          <w:p w14:paraId="39065DBA" w14:textId="77777777" w:rsidR="007378FF" w:rsidRDefault="00A30A2A" w:rsidP="007D675B">
            <w:pPr>
              <w:keepNext/>
              <w:keepLines/>
              <w:jc w:val="center"/>
              <w:rPr>
                <w:rFonts w:ascii="Arial Narrow" w:eastAsiaTheme="majorEastAsia" w:hAnsi="Arial Narrow" w:cs="Times New Roman"/>
                <w:bCs/>
                <w:sz w:val="20"/>
                <w:lang w:val="en-US"/>
              </w:rPr>
            </w:pPr>
            <w:r w:rsidRPr="0090755D">
              <w:rPr>
                <w:rFonts w:ascii="Arial Narrow" w:eastAsiaTheme="majorEastAsia" w:hAnsi="Arial Narrow" w:cs="Times New Roman"/>
                <w:bCs/>
                <w:sz w:val="20"/>
                <w:lang w:val="en-US"/>
              </w:rPr>
              <w:t>-7.0</w:t>
            </w:r>
          </w:p>
          <w:p w14:paraId="42240A1F" w14:textId="07E6B6FB" w:rsidR="00A30A2A" w:rsidRPr="0090755D" w:rsidRDefault="00A30A2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imes New Roman"/>
                <w:bCs/>
                <w:sz w:val="20"/>
                <w:lang w:val="en-US"/>
              </w:rPr>
              <w:t>(0.91)</w:t>
            </w:r>
          </w:p>
        </w:tc>
        <w:tc>
          <w:tcPr>
            <w:tcW w:w="960" w:type="dxa"/>
            <w:shd w:val="clear" w:color="auto" w:fill="B8CCE4" w:themeFill="accent1" w:themeFillTint="66"/>
            <w:vAlign w:val="center"/>
          </w:tcPr>
          <w:p w14:paraId="28DE8ADF" w14:textId="77777777" w:rsidR="007378FF" w:rsidRDefault="00A30A2A" w:rsidP="007D675B">
            <w:pPr>
              <w:keepNext/>
              <w:keepLines/>
              <w:jc w:val="center"/>
              <w:rPr>
                <w:rFonts w:ascii="Arial Narrow" w:eastAsiaTheme="majorEastAsia" w:hAnsi="Arial Narrow" w:cs="Times New Roman"/>
                <w:bCs/>
                <w:sz w:val="20"/>
                <w:lang w:val="en-US"/>
              </w:rPr>
            </w:pPr>
            <w:r w:rsidRPr="0090755D">
              <w:rPr>
                <w:rFonts w:ascii="Arial Narrow" w:eastAsiaTheme="majorEastAsia" w:hAnsi="Arial Narrow" w:cs="Times New Roman"/>
                <w:bCs/>
                <w:sz w:val="20"/>
                <w:lang w:val="en-US"/>
              </w:rPr>
              <w:t>96/98</w:t>
            </w:r>
          </w:p>
          <w:p w14:paraId="7BA524D8" w14:textId="170E2948" w:rsidR="00A30A2A" w:rsidRPr="0090755D" w:rsidRDefault="00A30A2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imes New Roman"/>
                <w:bCs/>
                <w:sz w:val="20"/>
                <w:lang w:val="en-US"/>
              </w:rPr>
              <w:t>(98)</w:t>
            </w:r>
          </w:p>
        </w:tc>
        <w:tc>
          <w:tcPr>
            <w:tcW w:w="960" w:type="dxa"/>
            <w:shd w:val="clear" w:color="auto" w:fill="B8CCE4" w:themeFill="accent1" w:themeFillTint="66"/>
            <w:vAlign w:val="center"/>
          </w:tcPr>
          <w:p w14:paraId="762B21F6" w14:textId="77777777" w:rsidR="007378FF" w:rsidRDefault="00A30A2A" w:rsidP="007D675B">
            <w:pPr>
              <w:keepNext/>
              <w:keepLines/>
              <w:jc w:val="center"/>
              <w:rPr>
                <w:rFonts w:ascii="Arial Narrow" w:eastAsiaTheme="majorEastAsia" w:hAnsi="Arial Narrow" w:cs="Times New Roman"/>
                <w:bCs/>
                <w:sz w:val="20"/>
                <w:lang w:val="en-US"/>
              </w:rPr>
            </w:pPr>
            <w:r w:rsidRPr="0090755D">
              <w:rPr>
                <w:rFonts w:ascii="Arial Narrow" w:eastAsiaTheme="majorEastAsia" w:hAnsi="Arial Narrow" w:cs="Times New Roman"/>
                <w:bCs/>
                <w:sz w:val="20"/>
                <w:lang w:val="en-US"/>
              </w:rPr>
              <w:t>18.6</w:t>
            </w:r>
          </w:p>
          <w:p w14:paraId="09836DA8" w14:textId="00707AFE" w:rsidR="00A30A2A" w:rsidRPr="0090755D" w:rsidRDefault="00A30A2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imes New Roman"/>
                <w:bCs/>
                <w:sz w:val="20"/>
                <w:lang w:val="en-US"/>
              </w:rPr>
              <w:t>(4.27)</w:t>
            </w:r>
          </w:p>
        </w:tc>
        <w:tc>
          <w:tcPr>
            <w:tcW w:w="1200" w:type="dxa"/>
            <w:shd w:val="clear" w:color="auto" w:fill="B8CCE4" w:themeFill="accent1" w:themeFillTint="66"/>
            <w:vAlign w:val="center"/>
          </w:tcPr>
          <w:p w14:paraId="7E64B942" w14:textId="77777777" w:rsidR="007378FF" w:rsidRDefault="00A30A2A" w:rsidP="007D675B">
            <w:pPr>
              <w:keepNext/>
              <w:keepLines/>
              <w:jc w:val="center"/>
              <w:rPr>
                <w:rFonts w:ascii="Arial Narrow" w:eastAsiaTheme="majorEastAsia" w:hAnsi="Arial Narrow" w:cs="Times New Roman"/>
                <w:bCs/>
                <w:sz w:val="20"/>
                <w:lang w:val="en-US"/>
              </w:rPr>
            </w:pPr>
            <w:r w:rsidRPr="0090755D">
              <w:rPr>
                <w:rFonts w:ascii="Arial Narrow" w:eastAsiaTheme="majorEastAsia" w:hAnsi="Arial Narrow" w:cs="Times New Roman"/>
                <w:bCs/>
                <w:sz w:val="20"/>
                <w:lang w:val="en-US"/>
              </w:rPr>
              <w:t>-2.79</w:t>
            </w:r>
          </w:p>
          <w:p w14:paraId="12126AD3" w14:textId="6FE6A56A" w:rsidR="00A30A2A" w:rsidRPr="0090755D" w:rsidRDefault="00A30A2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imes New Roman"/>
                <w:bCs/>
                <w:sz w:val="20"/>
                <w:lang w:val="en-US"/>
              </w:rPr>
              <w:t>(0.60)</w:t>
            </w:r>
          </w:p>
        </w:tc>
        <w:tc>
          <w:tcPr>
            <w:tcW w:w="1068" w:type="dxa"/>
            <w:shd w:val="clear" w:color="auto" w:fill="B8CCE4" w:themeFill="accent1" w:themeFillTint="66"/>
            <w:vAlign w:val="center"/>
          </w:tcPr>
          <w:p w14:paraId="15AE459C" w14:textId="77777777" w:rsidR="005C7E99" w:rsidRDefault="00A30A2A" w:rsidP="007D675B">
            <w:pPr>
              <w:keepNext/>
              <w:keepLines/>
              <w:jc w:val="center"/>
              <w:rPr>
                <w:rFonts w:ascii="Arial Narrow" w:eastAsiaTheme="majorEastAsia" w:hAnsi="Arial Narrow" w:cs="Times New Roman"/>
                <w:bCs/>
                <w:sz w:val="20"/>
                <w:lang w:val="en-US"/>
              </w:rPr>
            </w:pPr>
            <w:r w:rsidRPr="0090755D">
              <w:rPr>
                <w:rFonts w:ascii="Arial Narrow" w:eastAsiaTheme="majorEastAsia" w:hAnsi="Arial Narrow" w:cs="Times New Roman"/>
                <w:bCs/>
                <w:sz w:val="20"/>
                <w:lang w:val="en-US"/>
              </w:rPr>
              <w:t xml:space="preserve">-4.21 </w:t>
            </w:r>
          </w:p>
          <w:p w14:paraId="6798DB3F" w14:textId="1728DCE0" w:rsidR="00A30A2A" w:rsidRPr="0090755D" w:rsidRDefault="00A30A2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imes New Roman"/>
                <w:bCs/>
                <w:sz w:val="20"/>
                <w:lang w:val="en-US"/>
              </w:rPr>
              <w:t xml:space="preserve">(-6.34, </w:t>
            </w:r>
            <w:r w:rsidR="00CD2020">
              <w:rPr>
                <w:rFonts w:ascii="Arial Narrow" w:eastAsiaTheme="majorEastAsia" w:hAnsi="Arial Narrow" w:cs="Times New Roman"/>
                <w:bCs/>
                <w:sz w:val="20"/>
                <w:lang w:val="en-US"/>
              </w:rPr>
              <w:t>-</w:t>
            </w:r>
            <w:r w:rsidRPr="0090755D">
              <w:rPr>
                <w:rFonts w:ascii="Arial Narrow" w:eastAsiaTheme="majorEastAsia" w:hAnsi="Arial Narrow" w:cs="Times New Roman"/>
                <w:bCs/>
                <w:sz w:val="20"/>
                <w:lang w:val="en-US"/>
              </w:rPr>
              <w:t>2.07)</w:t>
            </w:r>
          </w:p>
        </w:tc>
        <w:tc>
          <w:tcPr>
            <w:tcW w:w="0" w:type="auto"/>
            <w:shd w:val="clear" w:color="auto" w:fill="B8CCE4" w:themeFill="accent1" w:themeFillTint="66"/>
            <w:vAlign w:val="center"/>
          </w:tcPr>
          <w:p w14:paraId="6E1FDB5F" w14:textId="18DAB556" w:rsidR="00A30A2A" w:rsidRPr="0090755D" w:rsidRDefault="00A30A2A" w:rsidP="007D675B">
            <w:pPr>
              <w:keepNext/>
              <w:keepLines/>
              <w:jc w:val="center"/>
              <w:rPr>
                <w:rFonts w:ascii="Arial Narrow" w:eastAsiaTheme="majorEastAsia" w:hAnsi="Arial Narrow" w:cstheme="majorBidi"/>
                <w:b/>
                <w:sz w:val="20"/>
                <w:szCs w:val="18"/>
              </w:rPr>
            </w:pPr>
            <w:r w:rsidRPr="0090755D">
              <w:rPr>
                <w:rFonts w:ascii="Arial Narrow" w:eastAsiaTheme="majorEastAsia" w:hAnsi="Arial Narrow" w:cs="Times New Roman"/>
                <w:b/>
                <w:sz w:val="20"/>
                <w:lang w:val="en-US"/>
              </w:rPr>
              <w:t>p=0.0001</w:t>
            </w:r>
          </w:p>
        </w:tc>
      </w:tr>
    </w:tbl>
    <w:bookmarkEnd w:id="37"/>
    <w:p w14:paraId="76B79C18" w14:textId="72853694" w:rsidR="00404881" w:rsidRPr="00712618" w:rsidRDefault="00404881" w:rsidP="003B0D6F">
      <w:pPr>
        <w:pStyle w:val="TableFigureFooter"/>
      </w:pPr>
      <w:r w:rsidRPr="00712618">
        <w:t>Source: Table 2.16, p67</w:t>
      </w:r>
      <w:r w:rsidR="00A9679E" w:rsidRPr="00712618">
        <w:t>; Table 2.26, p84</w:t>
      </w:r>
      <w:r w:rsidRPr="00712618">
        <w:t xml:space="preserve"> of the resubmission. </w:t>
      </w:r>
    </w:p>
    <w:p w14:paraId="7B6FEE45" w14:textId="31CF1875" w:rsidR="0004639A" w:rsidRPr="00712618" w:rsidRDefault="0004639A" w:rsidP="003B0D6F">
      <w:pPr>
        <w:pStyle w:val="TableFigureFooter"/>
      </w:pPr>
      <w:r w:rsidRPr="00712618">
        <w:t>CI = confidence interval; CM = Chronic Migraine; EM = episodic migraine; ERE = erenumab; LSM = least squares mean; MMD</w:t>
      </w:r>
      <w:r w:rsidR="0040149F" w:rsidRPr="00712618">
        <w:t>s</w:t>
      </w:r>
      <w:r w:rsidRPr="00712618">
        <w:t xml:space="preserve"> = monthly migraine days; n = number of </w:t>
      </w:r>
      <w:r w:rsidR="009C30C9" w:rsidRPr="00712618">
        <w:t>patient</w:t>
      </w:r>
      <w:r w:rsidRPr="00712618">
        <w:t xml:space="preserve">s reporting data; N = total </w:t>
      </w:r>
      <w:r w:rsidR="009C30C9" w:rsidRPr="00712618">
        <w:t>patient</w:t>
      </w:r>
      <w:r w:rsidRPr="00712618">
        <w:t xml:space="preserve">s in arm; SD = standard deviation, SE = standard error. </w:t>
      </w:r>
    </w:p>
    <w:p w14:paraId="1014BF69" w14:textId="77777777" w:rsidR="0004639A" w:rsidRPr="00712618" w:rsidRDefault="0004639A" w:rsidP="003B0D6F">
      <w:pPr>
        <w:pStyle w:val="TableFigureFooter"/>
      </w:pPr>
      <w:r w:rsidRPr="00712618">
        <w:rPr>
          <w:b/>
          <w:bCs/>
        </w:rPr>
        <w:t>Bold</w:t>
      </w:r>
      <w:r w:rsidRPr="00712618">
        <w:t xml:space="preserve"> indicates statistically significant results</w:t>
      </w:r>
    </w:p>
    <w:p w14:paraId="06FFD9D1" w14:textId="43E17D53" w:rsidR="0004639A" w:rsidRPr="00712618" w:rsidRDefault="0004639A" w:rsidP="003B0D6F">
      <w:pPr>
        <w:pStyle w:val="TableFigureFooter"/>
      </w:pPr>
      <w:r w:rsidRPr="00712618">
        <w:rPr>
          <w:shd w:val="clear" w:color="auto" w:fill="B8CCE4" w:themeFill="accent1" w:themeFillTint="66"/>
        </w:rPr>
        <w:t>Blue shading</w:t>
      </w:r>
      <w:r w:rsidRPr="00712618">
        <w:t xml:space="preserve"> indicates data previously considered by the PBAC.</w:t>
      </w:r>
    </w:p>
    <w:p w14:paraId="03524C09" w14:textId="4D21AA28" w:rsidR="0004639A" w:rsidRPr="00712618" w:rsidRDefault="0004639A" w:rsidP="0004639A">
      <w:pPr>
        <w:pStyle w:val="3-BodyText"/>
      </w:pPr>
      <w:r w:rsidRPr="001F6033">
        <w:t xml:space="preserve">In </w:t>
      </w:r>
      <w:r w:rsidR="00735FB6">
        <w:t xml:space="preserve">the </w:t>
      </w:r>
      <w:r w:rsidRPr="001F6033">
        <w:t xml:space="preserve">Study 295there was a statistically significant greater reduction in the change in </w:t>
      </w:r>
      <w:r w:rsidR="009173A1">
        <w:t>MMD</w:t>
      </w:r>
      <w:r w:rsidRPr="001F6033">
        <w:t>s</w:t>
      </w:r>
      <w:r>
        <w:t xml:space="preserve"> </w:t>
      </w:r>
      <w:r w:rsidRPr="001F6033">
        <w:t>from baseline to 12</w:t>
      </w:r>
      <w:r w:rsidR="009173A1">
        <w:t xml:space="preserve"> </w:t>
      </w:r>
      <w:r w:rsidRPr="001F6033">
        <w:t>week</w:t>
      </w:r>
      <w:r w:rsidR="009173A1">
        <w:t>s</w:t>
      </w:r>
      <w:r w:rsidRPr="001F6033">
        <w:t xml:space="preserve"> for erenumab 70 mg </w:t>
      </w:r>
      <w:r>
        <w:t>(</w:t>
      </w:r>
      <w:r w:rsidRPr="001F6033">
        <w:t>−2.46</w:t>
      </w:r>
      <w:r w:rsidR="00833DD1">
        <w:t>;</w:t>
      </w:r>
      <w:r>
        <w:t xml:space="preserve"> 95% CI: </w:t>
      </w:r>
      <w:r w:rsidRPr="001F6033">
        <w:t xml:space="preserve">−3.52, </w:t>
      </w:r>
      <w:r w:rsidRPr="00712618">
        <w:t>−1.39</w:t>
      </w:r>
      <w:r w:rsidR="00833DD1" w:rsidRPr="00712618">
        <w:t>;</w:t>
      </w:r>
      <w:r w:rsidRPr="00712618">
        <w:t xml:space="preserve"> p&lt;0.001) and erenumab 140 mg (−2.45</w:t>
      </w:r>
      <w:r w:rsidR="00833DD1" w:rsidRPr="00712618">
        <w:t>;</w:t>
      </w:r>
      <w:r w:rsidRPr="00712618">
        <w:t xml:space="preserve"> 95% CI: −3.51, −1.38</w:t>
      </w:r>
      <w:r w:rsidR="00833DD1" w:rsidRPr="00712618">
        <w:t>;</w:t>
      </w:r>
      <w:r w:rsidRPr="00712618">
        <w:t xml:space="preserve"> p&lt;0.001) compared with placebo</w:t>
      </w:r>
      <w:r w:rsidR="005D053E" w:rsidRPr="00712618">
        <w:t xml:space="preserve"> in </w:t>
      </w:r>
      <w:r w:rsidR="009C30C9" w:rsidRPr="00712618">
        <w:t>patient</w:t>
      </w:r>
      <w:r w:rsidR="005D053E" w:rsidRPr="00712618">
        <w:t>s with chronic migraine</w:t>
      </w:r>
      <w:r w:rsidRPr="00712618">
        <w:t xml:space="preserve">. The mean </w:t>
      </w:r>
      <w:r w:rsidR="007378FF" w:rsidRPr="00712618">
        <w:t>difference</w:t>
      </w:r>
      <w:r w:rsidR="001116F6" w:rsidRPr="00712618">
        <w:t xml:space="preserve"> for both doses</w:t>
      </w:r>
      <w:r w:rsidRPr="00712618">
        <w:t xml:space="preserve"> exceeded the MCID of 2 days.</w:t>
      </w:r>
    </w:p>
    <w:p w14:paraId="7EF5395F" w14:textId="0BB8886C" w:rsidR="0085453E" w:rsidRPr="00712618" w:rsidRDefault="0085453E" w:rsidP="0085453E">
      <w:pPr>
        <w:pStyle w:val="3-BodyText"/>
        <w:tabs>
          <w:tab w:val="left" w:pos="4536"/>
        </w:tabs>
      </w:pPr>
      <w:r w:rsidRPr="00712618">
        <w:t xml:space="preserve">The meta-analysis </w:t>
      </w:r>
      <w:r w:rsidR="00735FB6" w:rsidRPr="00712618">
        <w:t>of erenumab trials</w:t>
      </w:r>
      <w:r w:rsidRPr="00712618">
        <w:t xml:space="preserve"> found a</w:t>
      </w:r>
      <w:r w:rsidR="00833DD1" w:rsidRPr="00712618">
        <w:t xml:space="preserve"> </w:t>
      </w:r>
      <w:r w:rsidRPr="00712618">
        <w:t xml:space="preserve">statistically significant greater reduction in the change in </w:t>
      </w:r>
      <w:r w:rsidR="009173A1" w:rsidRPr="00712618">
        <w:t xml:space="preserve">MMDs </w:t>
      </w:r>
      <w:r w:rsidRPr="00712618">
        <w:t>from baseline to 12 weeks for erenumab 70 mg compared with placebo (-2.20</w:t>
      </w:r>
      <w:r w:rsidR="00833DD1" w:rsidRPr="00712618">
        <w:t>;</w:t>
      </w:r>
      <w:r w:rsidRPr="00712618">
        <w:t xml:space="preserve"> 95%</w:t>
      </w:r>
      <w:r w:rsidR="00833DD1" w:rsidRPr="00712618">
        <w:t xml:space="preserve"> </w:t>
      </w:r>
      <w:r w:rsidRPr="00712618">
        <w:t>CI: -2.84, -1.55). The mean difference exceeded the MCID of 2</w:t>
      </w:r>
      <w:r w:rsidR="00D67862">
        <w:t> </w:t>
      </w:r>
      <w:r w:rsidRPr="00712618">
        <w:t xml:space="preserve">days. </w:t>
      </w:r>
    </w:p>
    <w:p w14:paraId="5820B78B" w14:textId="324D2050" w:rsidR="00A30A2A" w:rsidRPr="00712618" w:rsidRDefault="00A30A2A">
      <w:pPr>
        <w:pStyle w:val="3-BodyText"/>
      </w:pPr>
      <w:r w:rsidRPr="00712618">
        <w:t xml:space="preserve">The </w:t>
      </w:r>
      <w:r w:rsidR="00C71A7E" w:rsidRPr="00371106">
        <w:rPr>
          <w:i/>
          <w:iCs/>
        </w:rPr>
        <w:t>post-hoc</w:t>
      </w:r>
      <w:r w:rsidRPr="00712618">
        <w:t xml:space="preserve"> subgroup analysis </w:t>
      </w:r>
      <w:r w:rsidR="00735FB6" w:rsidRPr="00712618">
        <w:t>of</w:t>
      </w:r>
      <w:r w:rsidR="00065C93" w:rsidRPr="00712618">
        <w:t xml:space="preserve"> </w:t>
      </w:r>
      <w:r w:rsidR="009C30C9" w:rsidRPr="00712618">
        <w:t>patient</w:t>
      </w:r>
      <w:r w:rsidR="005C70F5" w:rsidRPr="00712618">
        <w:t xml:space="preserve">s </w:t>
      </w:r>
      <w:r w:rsidR="00735FB6" w:rsidRPr="00712618">
        <w:t>who</w:t>
      </w:r>
      <w:r w:rsidR="005C70F5" w:rsidRPr="00712618">
        <w:t xml:space="preserve"> </w:t>
      </w:r>
      <w:r w:rsidR="00065C93" w:rsidRPr="00712618">
        <w:t xml:space="preserve">had experienced </w:t>
      </w:r>
      <w:r w:rsidR="00D103FF">
        <w:t>≥ </w:t>
      </w:r>
      <w:r w:rsidR="00065C93" w:rsidRPr="00712618">
        <w:t xml:space="preserve">3 treatment failures found a similar mean reduction in the change in </w:t>
      </w:r>
      <w:r w:rsidR="009173A1" w:rsidRPr="00712618">
        <w:t xml:space="preserve">MMDs </w:t>
      </w:r>
      <w:r w:rsidR="00065C93" w:rsidRPr="00712618">
        <w:t xml:space="preserve">from baseline to </w:t>
      </w:r>
      <w:r w:rsidR="009173A1" w:rsidRPr="00712618">
        <w:t>12</w:t>
      </w:r>
      <w:r w:rsidR="00BA5B6E">
        <w:t> </w:t>
      </w:r>
      <w:r w:rsidR="009173A1" w:rsidRPr="00712618">
        <w:t xml:space="preserve">weeks </w:t>
      </w:r>
      <w:r w:rsidR="00065C93" w:rsidRPr="00712618">
        <w:t xml:space="preserve">for erenumab 70 mg </w:t>
      </w:r>
      <w:r w:rsidR="009173A1" w:rsidRPr="00712618">
        <w:t>v</w:t>
      </w:r>
      <w:r w:rsidR="00896C7E">
        <w:t>ersu</w:t>
      </w:r>
      <w:r w:rsidR="009173A1" w:rsidRPr="00712618">
        <w:t xml:space="preserve">s placebo </w:t>
      </w:r>
      <w:r w:rsidR="00065C93" w:rsidRPr="00712618">
        <w:t>(-2.59</w:t>
      </w:r>
      <w:r w:rsidR="00833DD1" w:rsidRPr="00712618">
        <w:t>;</w:t>
      </w:r>
      <w:r w:rsidR="00065C93" w:rsidRPr="00712618">
        <w:t xml:space="preserve"> 95%</w:t>
      </w:r>
      <w:r w:rsidR="00833DD1" w:rsidRPr="00712618">
        <w:t xml:space="preserve"> </w:t>
      </w:r>
      <w:r w:rsidR="00065C93" w:rsidRPr="00712618">
        <w:t>CI: -4.48, -0.70</w:t>
      </w:r>
      <w:r w:rsidR="00833DD1" w:rsidRPr="00712618">
        <w:t>;</w:t>
      </w:r>
      <w:r w:rsidR="00065C93" w:rsidRPr="00712618">
        <w:t xml:space="preserve"> p&lt;0.0074) and a higher mean reduction for erenumab 140 mg</w:t>
      </w:r>
      <w:r w:rsidR="009173A1" w:rsidRPr="00712618">
        <w:t xml:space="preserve"> v</w:t>
      </w:r>
      <w:r w:rsidR="00896C7E">
        <w:t>ersu</w:t>
      </w:r>
      <w:r w:rsidR="009173A1" w:rsidRPr="00712618">
        <w:t xml:space="preserve">s placebo </w:t>
      </w:r>
      <w:r w:rsidR="00065C93" w:rsidRPr="00712618">
        <w:t>(-4.21</w:t>
      </w:r>
      <w:r w:rsidR="00833DD1" w:rsidRPr="00712618">
        <w:t>;</w:t>
      </w:r>
      <w:r w:rsidR="00065C93" w:rsidRPr="00712618">
        <w:t xml:space="preserve"> 95%</w:t>
      </w:r>
      <w:r w:rsidR="00833DD1" w:rsidRPr="00712618">
        <w:t xml:space="preserve"> </w:t>
      </w:r>
      <w:r w:rsidR="00065C93" w:rsidRPr="00712618">
        <w:t>CI: -6.34, -2.07</w:t>
      </w:r>
      <w:r w:rsidR="00833DD1" w:rsidRPr="00712618">
        <w:t>;</w:t>
      </w:r>
      <w:r w:rsidR="00065C93" w:rsidRPr="00712618">
        <w:t xml:space="preserve"> p=0.0001) compared </w:t>
      </w:r>
      <w:r w:rsidR="009173A1" w:rsidRPr="00712618">
        <w:t>with the whole trial population</w:t>
      </w:r>
      <w:r w:rsidR="00065C93" w:rsidRPr="00712618">
        <w:t>.</w:t>
      </w:r>
      <w:r w:rsidR="00D801D6" w:rsidRPr="00712618">
        <w:t xml:space="preserve"> </w:t>
      </w:r>
    </w:p>
    <w:p w14:paraId="1F63A42C" w14:textId="32EBF12E" w:rsidR="0004639A" w:rsidRPr="00712618" w:rsidRDefault="006E0186" w:rsidP="0085453E">
      <w:pPr>
        <w:pStyle w:val="3-BodyText"/>
        <w:tabs>
          <w:tab w:val="left" w:pos="4536"/>
        </w:tabs>
      </w:pPr>
      <w:r w:rsidRPr="00712618">
        <w:lastRenderedPageBreak/>
        <w:fldChar w:fldCharType="begin" w:fldLock="1"/>
      </w:r>
      <w:r w:rsidRPr="00712618">
        <w:instrText xml:space="preserve"> REF _Ref176362609 \h </w:instrText>
      </w:r>
      <w:r w:rsidR="00712618" w:rsidRPr="00712618">
        <w:instrText xml:space="preserve"> \* MERGEFORMAT </w:instrText>
      </w:r>
      <w:r w:rsidRPr="00712618">
        <w:fldChar w:fldCharType="separate"/>
      </w:r>
      <w:r w:rsidR="00760DC5">
        <w:t xml:space="preserve">Table </w:t>
      </w:r>
      <w:r w:rsidR="00760DC5">
        <w:rPr>
          <w:noProof/>
        </w:rPr>
        <w:t>5</w:t>
      </w:r>
      <w:r w:rsidRPr="00712618">
        <w:fldChar w:fldCharType="end"/>
      </w:r>
      <w:r w:rsidRPr="00712618">
        <w:t xml:space="preserve"> </w:t>
      </w:r>
      <w:r w:rsidR="0004639A" w:rsidRPr="00712618">
        <w:t>summarises the results for the</w:t>
      </w:r>
      <w:r w:rsidR="00833DD1" w:rsidRPr="00712618">
        <w:t xml:space="preserve"> </w:t>
      </w:r>
      <w:r w:rsidR="0004639A" w:rsidRPr="00712618">
        <w:t xml:space="preserve">proportion of </w:t>
      </w:r>
      <w:r w:rsidR="009C30C9" w:rsidRPr="00712618">
        <w:t>patient</w:t>
      </w:r>
      <w:r w:rsidR="0004639A" w:rsidRPr="00712618">
        <w:t>s achieving at least a 50% reduction in monthly migraine days across the included trials.</w:t>
      </w:r>
    </w:p>
    <w:p w14:paraId="407320CC" w14:textId="43E03F4C" w:rsidR="0085453E" w:rsidRDefault="00DA02DB" w:rsidP="007D675B">
      <w:pPr>
        <w:pStyle w:val="Caption"/>
        <w:jc w:val="left"/>
      </w:pPr>
      <w:bookmarkStart w:id="38" w:name="_Ref176362609"/>
      <w:r>
        <w:t xml:space="preserve">Table </w:t>
      </w:r>
      <w:r w:rsidR="00833DD1">
        <w:fldChar w:fldCharType="begin" w:fldLock="1"/>
      </w:r>
      <w:r w:rsidR="00833DD1">
        <w:instrText xml:space="preserve"> SEQ Table \* ARABIC </w:instrText>
      </w:r>
      <w:r w:rsidR="00833DD1">
        <w:fldChar w:fldCharType="separate"/>
      </w:r>
      <w:r w:rsidR="00760DC5">
        <w:rPr>
          <w:noProof/>
        </w:rPr>
        <w:t>5</w:t>
      </w:r>
      <w:r w:rsidR="00833DD1">
        <w:rPr>
          <w:noProof/>
        </w:rPr>
        <w:fldChar w:fldCharType="end"/>
      </w:r>
      <w:bookmarkEnd w:id="38"/>
      <w:r w:rsidR="0085453E">
        <w:t xml:space="preserve">: </w:t>
      </w:r>
      <w:r w:rsidR="0085453E" w:rsidRPr="00D8494E">
        <w:t xml:space="preserve">Results of the proportion of </w:t>
      </w:r>
      <w:r w:rsidR="009C30C9">
        <w:t>patient</w:t>
      </w:r>
      <w:r w:rsidR="0085453E" w:rsidRPr="00D8494E">
        <w:t>s achieving at least a 50% reduction in monthly migraine day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5: Results of the proportion of patients achieving at least a 50% reduction in monthly migraine days"/>
      </w:tblPr>
      <w:tblGrid>
        <w:gridCol w:w="2390"/>
        <w:gridCol w:w="2142"/>
        <w:gridCol w:w="2126"/>
        <w:gridCol w:w="2359"/>
      </w:tblGrid>
      <w:tr w:rsidR="00476B13" w:rsidRPr="005807B6" w14:paraId="679B9FBB" w14:textId="77777777" w:rsidTr="0085321B">
        <w:trPr>
          <w:trHeight w:val="427"/>
          <w:tblHeader/>
        </w:trPr>
        <w:tc>
          <w:tcPr>
            <w:tcW w:w="1325" w:type="pct"/>
            <w:vAlign w:val="center"/>
          </w:tcPr>
          <w:p w14:paraId="757C8D0D" w14:textId="77777777" w:rsidR="00476B13" w:rsidRPr="00E93C92" w:rsidRDefault="00476B13" w:rsidP="007D675B">
            <w:pPr>
              <w:pStyle w:val="TableFigureHeading"/>
            </w:pPr>
            <w:r w:rsidRPr="00E93C92">
              <w:t>Trial ID</w:t>
            </w:r>
          </w:p>
        </w:tc>
        <w:tc>
          <w:tcPr>
            <w:tcW w:w="1188" w:type="pct"/>
            <w:vAlign w:val="center"/>
          </w:tcPr>
          <w:p w14:paraId="463C2FF9" w14:textId="17EE783D" w:rsidR="00476B13" w:rsidRPr="00E93C92" w:rsidRDefault="00476B13" w:rsidP="007D675B">
            <w:pPr>
              <w:pStyle w:val="TableFigureHeading"/>
            </w:pPr>
            <w:r w:rsidRPr="00E93C92">
              <w:t>ERE</w:t>
            </w:r>
          </w:p>
          <w:p w14:paraId="0E092DDD" w14:textId="77777777" w:rsidR="00476B13" w:rsidRPr="00E93C92" w:rsidRDefault="00476B13" w:rsidP="007D675B">
            <w:pPr>
              <w:pStyle w:val="TableFigureHeading"/>
            </w:pPr>
            <w:r w:rsidRPr="00E93C92">
              <w:t>n/N (%)</w:t>
            </w:r>
          </w:p>
        </w:tc>
        <w:tc>
          <w:tcPr>
            <w:tcW w:w="1179" w:type="pct"/>
            <w:vAlign w:val="center"/>
          </w:tcPr>
          <w:p w14:paraId="113138ED" w14:textId="35736330" w:rsidR="00476B13" w:rsidRPr="00E93C92" w:rsidRDefault="00476B13" w:rsidP="007D675B">
            <w:pPr>
              <w:pStyle w:val="TableFigureHeading"/>
            </w:pPr>
            <w:r w:rsidRPr="00E93C92">
              <w:t>Placebo</w:t>
            </w:r>
            <w:r w:rsidR="00735FB6">
              <w:br/>
              <w:t>n/N (%)</w:t>
            </w:r>
          </w:p>
        </w:tc>
        <w:tc>
          <w:tcPr>
            <w:tcW w:w="1308" w:type="pct"/>
            <w:vAlign w:val="center"/>
          </w:tcPr>
          <w:p w14:paraId="427A4451" w14:textId="4EDFF8E8" w:rsidR="00476B13" w:rsidRPr="00E93C92" w:rsidRDefault="00476B13" w:rsidP="007D675B">
            <w:pPr>
              <w:pStyle w:val="TableFigureHeading"/>
            </w:pPr>
            <w:r w:rsidRPr="00E93C92">
              <w:t>Odds ratio (95% CI)</w:t>
            </w:r>
          </w:p>
        </w:tc>
      </w:tr>
      <w:tr w:rsidR="000970CC" w:rsidRPr="005807B6" w14:paraId="6A5124D9" w14:textId="77777777" w:rsidTr="0085321B">
        <w:trPr>
          <w:tblHeader/>
        </w:trPr>
        <w:tc>
          <w:tcPr>
            <w:tcW w:w="5000" w:type="pct"/>
            <w:gridSpan w:val="4"/>
          </w:tcPr>
          <w:p w14:paraId="584BADA3" w14:textId="77777777" w:rsidR="000970CC" w:rsidRPr="00E93C92" w:rsidRDefault="000970CC" w:rsidP="007D675B">
            <w:pPr>
              <w:pStyle w:val="TableText0"/>
              <w:rPr>
                <w:b/>
                <w:bCs w:val="0"/>
              </w:rPr>
            </w:pPr>
            <w:r w:rsidRPr="00E93C92">
              <w:rPr>
                <w:b/>
                <w:bCs w:val="0"/>
              </w:rPr>
              <w:t xml:space="preserve">Whole trial population </w:t>
            </w:r>
          </w:p>
        </w:tc>
      </w:tr>
      <w:tr w:rsidR="000970CC" w:rsidRPr="005807B6" w14:paraId="763D86DE" w14:textId="77777777" w:rsidTr="0085321B">
        <w:trPr>
          <w:tblHeader/>
        </w:trPr>
        <w:tc>
          <w:tcPr>
            <w:tcW w:w="5000" w:type="pct"/>
            <w:gridSpan w:val="4"/>
          </w:tcPr>
          <w:p w14:paraId="45FF827B" w14:textId="77777777" w:rsidR="000970CC" w:rsidRPr="00E93C92" w:rsidRDefault="000970CC" w:rsidP="007D675B">
            <w:pPr>
              <w:pStyle w:val="TableText0"/>
              <w:rPr>
                <w:b/>
                <w:bCs w:val="0"/>
              </w:rPr>
            </w:pPr>
            <w:r w:rsidRPr="00E93C92">
              <w:rPr>
                <w:b/>
                <w:bCs w:val="0"/>
              </w:rPr>
              <w:t>Erenumab 70 mg (12 weeks)</w:t>
            </w:r>
          </w:p>
        </w:tc>
      </w:tr>
      <w:tr w:rsidR="00476B13" w:rsidRPr="005807B6" w14:paraId="42D069F0" w14:textId="77777777" w:rsidTr="00C0429D">
        <w:trPr>
          <w:trHeight w:val="79"/>
          <w:tblHeader/>
        </w:trPr>
        <w:tc>
          <w:tcPr>
            <w:tcW w:w="1325" w:type="pct"/>
            <w:shd w:val="clear" w:color="auto" w:fill="B8CCE4" w:themeFill="accent1" w:themeFillTint="66"/>
            <w:vAlign w:val="center"/>
          </w:tcPr>
          <w:p w14:paraId="316BD8DA" w14:textId="6F9E25D7" w:rsidR="00476B13" w:rsidRPr="00A345CD" w:rsidRDefault="00476B13" w:rsidP="007D675B">
            <w:pPr>
              <w:pStyle w:val="PBACTableText"/>
              <w:keepNext/>
              <w:spacing w:before="0" w:after="0"/>
              <w:rPr>
                <w:rFonts w:eastAsiaTheme="majorEastAsia"/>
                <w:b/>
              </w:rPr>
            </w:pPr>
            <w:r w:rsidRPr="00A345CD">
              <w:t xml:space="preserve">Study 295 </w:t>
            </w:r>
            <w:r w:rsidR="00666801" w:rsidRPr="00666801">
              <w:rPr>
                <w:vertAlign w:val="superscript"/>
              </w:rPr>
              <w:t>b</w:t>
            </w:r>
          </w:p>
        </w:tc>
        <w:tc>
          <w:tcPr>
            <w:tcW w:w="1188" w:type="pct"/>
            <w:shd w:val="clear" w:color="auto" w:fill="B8CCE4" w:themeFill="accent1" w:themeFillTint="66"/>
            <w:vAlign w:val="center"/>
          </w:tcPr>
          <w:p w14:paraId="116AF3BF" w14:textId="77777777" w:rsidR="00476B13" w:rsidRPr="00660D90" w:rsidRDefault="00476B13" w:rsidP="007D675B">
            <w:pPr>
              <w:pStyle w:val="PBACTableText"/>
              <w:keepNext/>
              <w:spacing w:before="0" w:after="0"/>
              <w:jc w:val="center"/>
              <w:rPr>
                <w:rFonts w:eastAsiaTheme="majorEastAsia"/>
                <w:bCs/>
              </w:rPr>
            </w:pPr>
            <w:r w:rsidRPr="00660D90">
              <w:rPr>
                <w:rFonts w:eastAsiaTheme="majorEastAsia"/>
                <w:bCs/>
              </w:rPr>
              <w:t>75/188 (39.9)</w:t>
            </w:r>
          </w:p>
        </w:tc>
        <w:tc>
          <w:tcPr>
            <w:tcW w:w="1179" w:type="pct"/>
            <w:shd w:val="clear" w:color="auto" w:fill="B8CCE4" w:themeFill="accent1" w:themeFillTint="66"/>
            <w:vAlign w:val="center"/>
          </w:tcPr>
          <w:p w14:paraId="4F15A3FA" w14:textId="77777777" w:rsidR="00476B13" w:rsidRPr="00660D90" w:rsidRDefault="00476B13" w:rsidP="007D675B">
            <w:pPr>
              <w:pStyle w:val="PBACTableText"/>
              <w:keepNext/>
              <w:spacing w:before="0" w:after="0"/>
              <w:jc w:val="center"/>
              <w:rPr>
                <w:rFonts w:eastAsiaTheme="majorEastAsia"/>
                <w:bCs/>
              </w:rPr>
            </w:pPr>
            <w:r w:rsidRPr="00660D90">
              <w:rPr>
                <w:rFonts w:eastAsiaTheme="majorEastAsia"/>
                <w:bCs/>
              </w:rPr>
              <w:t>66/281 (23.5)</w:t>
            </w:r>
          </w:p>
        </w:tc>
        <w:tc>
          <w:tcPr>
            <w:tcW w:w="1308" w:type="pct"/>
            <w:shd w:val="clear" w:color="auto" w:fill="B8CCE4" w:themeFill="accent1" w:themeFillTint="66"/>
            <w:vAlign w:val="center"/>
          </w:tcPr>
          <w:p w14:paraId="2C33304B" w14:textId="4B7198FD" w:rsidR="00476B13" w:rsidRPr="00B031D5" w:rsidRDefault="00476B13" w:rsidP="007D675B">
            <w:pPr>
              <w:pStyle w:val="PBACTableText"/>
              <w:keepNext/>
              <w:spacing w:before="0" w:after="0"/>
              <w:jc w:val="center"/>
              <w:rPr>
                <w:rFonts w:eastAsiaTheme="majorEastAsia"/>
                <w:bCs/>
                <w:i/>
                <w:iCs/>
              </w:rPr>
            </w:pPr>
            <w:r w:rsidRPr="002C6945">
              <w:t xml:space="preserve">2.18 (1.46, 3.27); </w:t>
            </w:r>
            <w:r w:rsidRPr="00056D5A">
              <w:rPr>
                <w:b/>
              </w:rPr>
              <w:t>p&lt;0.001</w:t>
            </w:r>
          </w:p>
        </w:tc>
      </w:tr>
      <w:tr w:rsidR="00476B13" w:rsidRPr="005807B6" w14:paraId="30EC28FF" w14:textId="77777777" w:rsidTr="0085321B">
        <w:trPr>
          <w:tblHeader/>
        </w:trPr>
        <w:tc>
          <w:tcPr>
            <w:tcW w:w="1325" w:type="pct"/>
            <w:shd w:val="clear" w:color="auto" w:fill="auto"/>
            <w:vAlign w:val="center"/>
          </w:tcPr>
          <w:p w14:paraId="507CFAF9" w14:textId="704272BD" w:rsidR="00476B13" w:rsidRPr="00A345CD" w:rsidRDefault="00476B13" w:rsidP="007D675B">
            <w:pPr>
              <w:pStyle w:val="PBACTableText"/>
              <w:keepNext/>
              <w:spacing w:before="0" w:after="0"/>
              <w:rPr>
                <w:rFonts w:eastAsiaTheme="majorEastAsia"/>
                <w:b/>
              </w:rPr>
            </w:pPr>
            <w:r w:rsidRPr="00A345CD">
              <w:t>DRAGON</w:t>
            </w:r>
            <w:r>
              <w:t xml:space="preserve"> </w:t>
            </w:r>
            <w:r w:rsidR="00666801" w:rsidRPr="00666801">
              <w:rPr>
                <w:vertAlign w:val="superscript"/>
              </w:rPr>
              <w:t>b</w:t>
            </w:r>
          </w:p>
        </w:tc>
        <w:tc>
          <w:tcPr>
            <w:tcW w:w="1188" w:type="pct"/>
            <w:vAlign w:val="center"/>
          </w:tcPr>
          <w:p w14:paraId="69F53027" w14:textId="0DBDE418" w:rsidR="00476B13" w:rsidRPr="00A345CD" w:rsidRDefault="00476B13" w:rsidP="007D675B">
            <w:pPr>
              <w:pStyle w:val="PBACTableText"/>
              <w:keepNext/>
              <w:spacing w:before="0" w:after="0"/>
              <w:jc w:val="center"/>
              <w:rPr>
                <w:rFonts w:eastAsiaTheme="majorEastAsia"/>
                <w:bCs/>
              </w:rPr>
            </w:pPr>
            <w:r w:rsidRPr="00A345CD">
              <w:rPr>
                <w:rFonts w:eastAsiaTheme="majorEastAsia"/>
                <w:bCs/>
              </w:rPr>
              <w:t>131/</w:t>
            </w:r>
            <w:r w:rsidR="00A16DE6" w:rsidRPr="00A345CD">
              <w:rPr>
                <w:rFonts w:eastAsiaTheme="majorEastAsia"/>
                <w:bCs/>
              </w:rPr>
              <w:t>27</w:t>
            </w:r>
            <w:r w:rsidR="00A16DE6">
              <w:rPr>
                <w:rFonts w:eastAsiaTheme="majorEastAsia"/>
                <w:bCs/>
              </w:rPr>
              <w:t>9</w:t>
            </w:r>
            <w:r w:rsidR="00A16DE6" w:rsidRPr="00A345CD">
              <w:rPr>
                <w:rFonts w:eastAsiaTheme="majorEastAsia"/>
                <w:bCs/>
              </w:rPr>
              <w:t xml:space="preserve"> </w:t>
            </w:r>
            <w:r>
              <w:rPr>
                <w:rFonts w:eastAsiaTheme="majorEastAsia"/>
                <w:bCs/>
              </w:rPr>
              <w:t>(47.0)</w:t>
            </w:r>
          </w:p>
        </w:tc>
        <w:tc>
          <w:tcPr>
            <w:tcW w:w="1179" w:type="pct"/>
            <w:vAlign w:val="center"/>
          </w:tcPr>
          <w:p w14:paraId="7E452F1E" w14:textId="77777777" w:rsidR="00476B13" w:rsidRPr="00A345CD" w:rsidRDefault="00476B13" w:rsidP="007D675B">
            <w:pPr>
              <w:pStyle w:val="PBACTableText"/>
              <w:keepNext/>
              <w:spacing w:before="0" w:after="0"/>
              <w:jc w:val="center"/>
              <w:rPr>
                <w:rFonts w:eastAsiaTheme="majorEastAsia"/>
                <w:bCs/>
              </w:rPr>
            </w:pPr>
            <w:r w:rsidRPr="00A345CD">
              <w:rPr>
                <w:rFonts w:eastAsiaTheme="majorEastAsia"/>
                <w:bCs/>
              </w:rPr>
              <w:t>102/</w:t>
            </w:r>
            <w:r w:rsidRPr="00660D90">
              <w:rPr>
                <w:rFonts w:eastAsiaTheme="majorEastAsia"/>
                <w:bCs/>
              </w:rPr>
              <w:t>278 (36.7)</w:t>
            </w:r>
          </w:p>
        </w:tc>
        <w:tc>
          <w:tcPr>
            <w:tcW w:w="1308" w:type="pct"/>
            <w:vAlign w:val="center"/>
          </w:tcPr>
          <w:p w14:paraId="4FD81D62" w14:textId="056F3C72" w:rsidR="00476B13" w:rsidRPr="00B031D5" w:rsidRDefault="00476B13" w:rsidP="007D675B">
            <w:pPr>
              <w:pStyle w:val="PBACTableText"/>
              <w:keepNext/>
              <w:spacing w:before="0" w:after="0"/>
              <w:jc w:val="center"/>
              <w:rPr>
                <w:rFonts w:eastAsiaTheme="majorEastAsia"/>
                <w:bCs/>
                <w:i/>
                <w:iCs/>
              </w:rPr>
            </w:pPr>
            <w:r w:rsidRPr="002C6945">
              <w:t xml:space="preserve">1.54 (1.09, 2.17); </w:t>
            </w:r>
            <w:r w:rsidRPr="00056D5A">
              <w:rPr>
                <w:b/>
              </w:rPr>
              <w:t>p=0.014</w:t>
            </w:r>
          </w:p>
        </w:tc>
      </w:tr>
      <w:tr w:rsidR="00476B13" w:rsidRPr="005807B6" w14:paraId="20903441" w14:textId="77777777" w:rsidTr="0085321B">
        <w:trPr>
          <w:tblHeader/>
        </w:trPr>
        <w:tc>
          <w:tcPr>
            <w:tcW w:w="1325" w:type="pct"/>
            <w:shd w:val="clear" w:color="auto" w:fill="auto"/>
            <w:vAlign w:val="center"/>
          </w:tcPr>
          <w:p w14:paraId="6EED83CB" w14:textId="684A585F" w:rsidR="00476B13" w:rsidRPr="00A345CD" w:rsidRDefault="00476B13" w:rsidP="007D675B">
            <w:pPr>
              <w:pStyle w:val="PBACTableText"/>
              <w:keepNext/>
              <w:spacing w:before="0" w:after="0"/>
              <w:rPr>
                <w:rFonts w:eastAsiaTheme="majorEastAsia"/>
                <w:b/>
              </w:rPr>
            </w:pPr>
            <w:r w:rsidRPr="00A345CD">
              <w:t>Study 609</w:t>
            </w:r>
            <w:r>
              <w:t xml:space="preserve"> (Week 12)</w:t>
            </w:r>
            <w:r w:rsidRPr="00A345CD">
              <w:t xml:space="preserve"> </w:t>
            </w:r>
            <w:r w:rsidRPr="00A345CD">
              <w:rPr>
                <w:vertAlign w:val="superscript"/>
              </w:rPr>
              <w:t>a</w:t>
            </w:r>
            <w:r>
              <w:rPr>
                <w:vertAlign w:val="superscript"/>
              </w:rPr>
              <w:t xml:space="preserve"> </w:t>
            </w:r>
            <w:r w:rsidR="00666801">
              <w:rPr>
                <w:vertAlign w:val="superscript"/>
              </w:rPr>
              <w:t>b</w:t>
            </w:r>
          </w:p>
        </w:tc>
        <w:tc>
          <w:tcPr>
            <w:tcW w:w="1188" w:type="pct"/>
            <w:vAlign w:val="center"/>
          </w:tcPr>
          <w:p w14:paraId="28E5F5B0" w14:textId="77777777" w:rsidR="00476B13" w:rsidRPr="00660D90" w:rsidRDefault="00476B13" w:rsidP="007D675B">
            <w:pPr>
              <w:pStyle w:val="PBACTableText"/>
              <w:keepNext/>
              <w:spacing w:before="0" w:after="0"/>
              <w:jc w:val="center"/>
              <w:rPr>
                <w:rFonts w:eastAsiaTheme="majorEastAsia"/>
                <w:bCs/>
              </w:rPr>
            </w:pPr>
            <w:r w:rsidRPr="00660D90">
              <w:rPr>
                <w:rFonts w:eastAsiaTheme="majorEastAsia"/>
                <w:bCs/>
              </w:rPr>
              <w:t>46/130 (35.4)</w:t>
            </w:r>
          </w:p>
        </w:tc>
        <w:tc>
          <w:tcPr>
            <w:tcW w:w="1179" w:type="pct"/>
            <w:vAlign w:val="center"/>
          </w:tcPr>
          <w:p w14:paraId="190F2CFE" w14:textId="77777777" w:rsidR="00476B13" w:rsidRPr="00660D90" w:rsidRDefault="00476B13" w:rsidP="007D675B">
            <w:pPr>
              <w:pStyle w:val="PBACTableText"/>
              <w:keepNext/>
              <w:spacing w:before="0" w:after="0"/>
              <w:jc w:val="center"/>
              <w:rPr>
                <w:rFonts w:eastAsiaTheme="majorEastAsia"/>
                <w:bCs/>
              </w:rPr>
            </w:pPr>
            <w:r w:rsidRPr="00660D90">
              <w:rPr>
                <w:rFonts w:eastAsiaTheme="majorEastAsia"/>
                <w:bCs/>
              </w:rPr>
              <w:t>18/131 (13.7)</w:t>
            </w:r>
          </w:p>
        </w:tc>
        <w:tc>
          <w:tcPr>
            <w:tcW w:w="1308" w:type="pct"/>
            <w:vAlign w:val="center"/>
          </w:tcPr>
          <w:p w14:paraId="3C0B823D" w14:textId="2E5F836D" w:rsidR="00476B13" w:rsidRPr="00B031D5" w:rsidRDefault="00476B13" w:rsidP="007D675B">
            <w:pPr>
              <w:pStyle w:val="PBACTableText"/>
              <w:keepNext/>
              <w:spacing w:before="0" w:after="0"/>
              <w:jc w:val="center"/>
              <w:rPr>
                <w:rFonts w:eastAsiaTheme="majorEastAsia"/>
                <w:bCs/>
                <w:i/>
                <w:iCs/>
              </w:rPr>
            </w:pPr>
            <w:r w:rsidRPr="002C6945">
              <w:t xml:space="preserve">3.53 (1.90, 6.57); </w:t>
            </w:r>
            <w:r w:rsidRPr="00056D5A">
              <w:rPr>
                <w:b/>
              </w:rPr>
              <w:t>p&lt;0.001</w:t>
            </w:r>
          </w:p>
        </w:tc>
      </w:tr>
      <w:tr w:rsidR="00476B13" w:rsidRPr="005807B6" w14:paraId="155AF887" w14:textId="77777777" w:rsidTr="0085321B">
        <w:trPr>
          <w:tblHeader/>
        </w:trPr>
        <w:tc>
          <w:tcPr>
            <w:tcW w:w="1325" w:type="pct"/>
            <w:shd w:val="clear" w:color="auto" w:fill="auto"/>
            <w:vAlign w:val="center"/>
          </w:tcPr>
          <w:p w14:paraId="57317023" w14:textId="2839AC27" w:rsidR="00476B13" w:rsidRPr="00A345CD" w:rsidRDefault="00476B13" w:rsidP="007D675B">
            <w:pPr>
              <w:pStyle w:val="PBACTableText"/>
              <w:keepNext/>
              <w:spacing w:before="0" w:after="0"/>
            </w:pPr>
            <w:r>
              <w:t xml:space="preserve">Study 609 (Months 4-6) </w:t>
            </w:r>
            <w:r w:rsidR="00666801" w:rsidRPr="00666801">
              <w:rPr>
                <w:vertAlign w:val="superscript"/>
              </w:rPr>
              <w:t>b</w:t>
            </w:r>
          </w:p>
        </w:tc>
        <w:tc>
          <w:tcPr>
            <w:tcW w:w="1188" w:type="pct"/>
            <w:vAlign w:val="center"/>
          </w:tcPr>
          <w:p w14:paraId="1EA7D658" w14:textId="77777777" w:rsidR="00476B13" w:rsidRPr="00A345CD" w:rsidRDefault="00476B13" w:rsidP="007D675B">
            <w:pPr>
              <w:pStyle w:val="PBACTableText"/>
              <w:keepNext/>
              <w:spacing w:before="0" w:after="0"/>
              <w:jc w:val="center"/>
              <w:rPr>
                <w:rFonts w:eastAsiaTheme="majorEastAsia"/>
                <w:bCs/>
              </w:rPr>
            </w:pPr>
            <w:r>
              <w:rPr>
                <w:rFonts w:eastAsiaTheme="majorEastAsia"/>
                <w:bCs/>
              </w:rPr>
              <w:t>41/130 (31.5)</w:t>
            </w:r>
          </w:p>
        </w:tc>
        <w:tc>
          <w:tcPr>
            <w:tcW w:w="1179" w:type="pct"/>
            <w:vAlign w:val="center"/>
          </w:tcPr>
          <w:p w14:paraId="27D6A977" w14:textId="77777777" w:rsidR="00476B13" w:rsidRPr="00A345CD" w:rsidRDefault="00476B13" w:rsidP="007D675B">
            <w:pPr>
              <w:pStyle w:val="PBACTableText"/>
              <w:keepNext/>
              <w:spacing w:before="0" w:after="0"/>
              <w:jc w:val="center"/>
              <w:rPr>
                <w:rFonts w:eastAsiaTheme="majorEastAsia"/>
                <w:bCs/>
              </w:rPr>
            </w:pPr>
            <w:r>
              <w:rPr>
                <w:rFonts w:eastAsiaTheme="majorEastAsia"/>
                <w:bCs/>
              </w:rPr>
              <w:t>22/131 (16.8)</w:t>
            </w:r>
          </w:p>
        </w:tc>
        <w:tc>
          <w:tcPr>
            <w:tcW w:w="1308" w:type="pct"/>
            <w:vAlign w:val="center"/>
          </w:tcPr>
          <w:p w14:paraId="5806BBAE" w14:textId="7F2C1282" w:rsidR="00476B13" w:rsidRPr="00F64083" w:rsidRDefault="00476B13" w:rsidP="007D675B">
            <w:pPr>
              <w:pStyle w:val="PBACTableText"/>
              <w:keepNext/>
              <w:spacing w:before="0" w:after="0"/>
              <w:jc w:val="center"/>
              <w:rPr>
                <w:rFonts w:eastAsiaTheme="majorEastAsia"/>
                <w:bCs/>
                <w:i/>
                <w:iCs/>
              </w:rPr>
            </w:pPr>
            <w:r>
              <w:t xml:space="preserve">2.33 (1.29, 4.23); </w:t>
            </w:r>
            <w:r w:rsidRPr="00717D8B">
              <w:rPr>
                <w:b/>
                <w:bCs/>
              </w:rPr>
              <w:t>p=0.005</w:t>
            </w:r>
          </w:p>
        </w:tc>
      </w:tr>
      <w:tr w:rsidR="00476B13" w:rsidRPr="005807B6" w14:paraId="31B4897D" w14:textId="77777777" w:rsidTr="0085321B">
        <w:trPr>
          <w:tblHeader/>
        </w:trPr>
        <w:tc>
          <w:tcPr>
            <w:tcW w:w="3692" w:type="pct"/>
            <w:gridSpan w:val="3"/>
            <w:shd w:val="clear" w:color="auto" w:fill="auto"/>
            <w:vAlign w:val="center"/>
          </w:tcPr>
          <w:p w14:paraId="5DFCFF40" w14:textId="77777777" w:rsidR="00476B13" w:rsidRPr="00A345CD" w:rsidRDefault="00476B13" w:rsidP="007D675B">
            <w:pPr>
              <w:pStyle w:val="TableText0"/>
            </w:pPr>
            <w:r w:rsidRPr="0040113B">
              <w:t xml:space="preserve">Meta-analysis; all </w:t>
            </w:r>
            <w:r>
              <w:t xml:space="preserve">trials </w:t>
            </w:r>
            <w:r w:rsidRPr="0040113B">
              <w:t>at Week 12; heterogeneity I</w:t>
            </w:r>
            <w:r w:rsidRPr="00667748">
              <w:rPr>
                <w:vertAlign w:val="superscript"/>
              </w:rPr>
              <w:t>2</w:t>
            </w:r>
            <w:r w:rsidRPr="0040113B">
              <w:t xml:space="preserve"> = 64%, </w:t>
            </w:r>
            <w:r w:rsidRPr="002B02FF">
              <w:t>p = 0.06</w:t>
            </w:r>
          </w:p>
        </w:tc>
        <w:tc>
          <w:tcPr>
            <w:tcW w:w="1308" w:type="pct"/>
            <w:vAlign w:val="center"/>
          </w:tcPr>
          <w:p w14:paraId="34EAE088" w14:textId="7233AF8E" w:rsidR="00476B13" w:rsidRPr="00F64083" w:rsidRDefault="00476B13" w:rsidP="007D675B">
            <w:pPr>
              <w:pStyle w:val="TableText0"/>
              <w:jc w:val="center"/>
            </w:pPr>
            <w:r w:rsidRPr="0040113B">
              <w:t>2.12 [1.39, 3.22]</w:t>
            </w:r>
          </w:p>
        </w:tc>
      </w:tr>
      <w:tr w:rsidR="00476B13" w:rsidRPr="005807B6" w14:paraId="2BB603AE" w14:textId="77777777" w:rsidTr="0085321B">
        <w:trPr>
          <w:tblHeader/>
        </w:trPr>
        <w:tc>
          <w:tcPr>
            <w:tcW w:w="3692" w:type="pct"/>
            <w:gridSpan w:val="3"/>
            <w:shd w:val="clear" w:color="auto" w:fill="auto"/>
          </w:tcPr>
          <w:p w14:paraId="760B5035" w14:textId="77777777" w:rsidR="00476B13" w:rsidRPr="00717D8B" w:rsidRDefault="00476B13" w:rsidP="007D675B">
            <w:pPr>
              <w:pStyle w:val="TableText0"/>
            </w:pPr>
            <w:r w:rsidRPr="00717D8B">
              <w:t>Meta-analysis; all studies at longest follow-up; heterogeneity I</w:t>
            </w:r>
            <w:r w:rsidRPr="00717D8B">
              <w:rPr>
                <w:vertAlign w:val="superscript"/>
              </w:rPr>
              <w:t xml:space="preserve">2 </w:t>
            </w:r>
            <w:r w:rsidRPr="00717D8B">
              <w:t>= 13%, p = 0.32</w:t>
            </w:r>
          </w:p>
        </w:tc>
        <w:tc>
          <w:tcPr>
            <w:tcW w:w="1308" w:type="pct"/>
            <w:vAlign w:val="center"/>
          </w:tcPr>
          <w:p w14:paraId="43443BC6" w14:textId="7FD9563A" w:rsidR="00476B13" w:rsidRPr="00F64083" w:rsidRDefault="00476B13" w:rsidP="007D675B">
            <w:pPr>
              <w:pStyle w:val="TableText0"/>
              <w:jc w:val="center"/>
            </w:pPr>
            <w:r w:rsidRPr="00717D8B">
              <w:t>1.85 [1.43, 2.40]</w:t>
            </w:r>
          </w:p>
        </w:tc>
      </w:tr>
      <w:tr w:rsidR="00476B13" w:rsidRPr="005807B6" w14:paraId="1F83DC77" w14:textId="77777777" w:rsidTr="0085321B">
        <w:trPr>
          <w:tblHeader/>
        </w:trPr>
        <w:tc>
          <w:tcPr>
            <w:tcW w:w="3692" w:type="pct"/>
            <w:gridSpan w:val="3"/>
            <w:shd w:val="clear" w:color="auto" w:fill="auto"/>
          </w:tcPr>
          <w:p w14:paraId="00B80182" w14:textId="3A087FDF" w:rsidR="00476B13" w:rsidRPr="00717D8B" w:rsidRDefault="00476B13" w:rsidP="007D675B">
            <w:pPr>
              <w:pStyle w:val="TableText0"/>
            </w:pPr>
            <w:r w:rsidRPr="00717D8B">
              <w:t xml:space="preserve">Meta-analysis; excluding Study 609 (due to inclusion of EM </w:t>
            </w:r>
            <w:r w:rsidR="009C30C9">
              <w:t>patient</w:t>
            </w:r>
            <w:r w:rsidR="005C70F5">
              <w:t>s</w:t>
            </w:r>
            <w:r w:rsidRPr="00717D8B">
              <w:t>); heterogeneity I</w:t>
            </w:r>
            <w:r w:rsidRPr="00717D8B">
              <w:rPr>
                <w:vertAlign w:val="superscript"/>
              </w:rPr>
              <w:t xml:space="preserve">2 </w:t>
            </w:r>
            <w:r w:rsidRPr="00717D8B">
              <w:t>= 41%, p = 0.19</w:t>
            </w:r>
          </w:p>
        </w:tc>
        <w:tc>
          <w:tcPr>
            <w:tcW w:w="1308" w:type="pct"/>
            <w:vAlign w:val="center"/>
          </w:tcPr>
          <w:p w14:paraId="62A643CC" w14:textId="31D4CA0B" w:rsidR="00476B13" w:rsidRPr="00F64083" w:rsidRDefault="00476B13" w:rsidP="007D675B">
            <w:pPr>
              <w:pStyle w:val="TableText0"/>
              <w:jc w:val="center"/>
            </w:pPr>
            <w:r w:rsidRPr="00717D8B">
              <w:t>1.79 [1.27, 2.51]</w:t>
            </w:r>
          </w:p>
        </w:tc>
      </w:tr>
      <w:tr w:rsidR="000970CC" w:rsidRPr="005807B6" w14:paraId="3A296C81" w14:textId="77777777" w:rsidTr="0085321B">
        <w:trPr>
          <w:tblHeader/>
        </w:trPr>
        <w:tc>
          <w:tcPr>
            <w:tcW w:w="5000" w:type="pct"/>
            <w:gridSpan w:val="4"/>
            <w:shd w:val="clear" w:color="auto" w:fill="auto"/>
          </w:tcPr>
          <w:p w14:paraId="20AD79E1" w14:textId="77777777" w:rsidR="000970CC" w:rsidRPr="00E93C92" w:rsidRDefault="000970CC" w:rsidP="007D675B">
            <w:pPr>
              <w:pStyle w:val="TableText0"/>
              <w:rPr>
                <w:b/>
                <w:bCs w:val="0"/>
              </w:rPr>
            </w:pPr>
            <w:r w:rsidRPr="00E93C92">
              <w:rPr>
                <w:b/>
                <w:bCs w:val="0"/>
              </w:rPr>
              <w:t xml:space="preserve">Erenumab 140 mg (12 weeks) </w:t>
            </w:r>
          </w:p>
        </w:tc>
      </w:tr>
      <w:tr w:rsidR="00476B13" w:rsidRPr="005807B6" w14:paraId="21E836F3" w14:textId="77777777" w:rsidTr="00C0429D">
        <w:trPr>
          <w:tblHeader/>
        </w:trPr>
        <w:tc>
          <w:tcPr>
            <w:tcW w:w="1325" w:type="pct"/>
            <w:shd w:val="clear" w:color="auto" w:fill="B8CCE4" w:themeFill="accent1" w:themeFillTint="66"/>
            <w:vAlign w:val="center"/>
          </w:tcPr>
          <w:p w14:paraId="62345A71" w14:textId="77777777" w:rsidR="00476B13" w:rsidRPr="00125462" w:rsidRDefault="00476B13" w:rsidP="007D675B">
            <w:pPr>
              <w:pStyle w:val="TableText0"/>
            </w:pPr>
            <w:r w:rsidRPr="00125462">
              <w:t>Study 295</w:t>
            </w:r>
          </w:p>
        </w:tc>
        <w:tc>
          <w:tcPr>
            <w:tcW w:w="1188" w:type="pct"/>
            <w:shd w:val="clear" w:color="auto" w:fill="B8CCE4" w:themeFill="accent1" w:themeFillTint="66"/>
            <w:vAlign w:val="center"/>
          </w:tcPr>
          <w:p w14:paraId="0D7E8921" w14:textId="4DB334E9" w:rsidR="00476B13" w:rsidRPr="00125462" w:rsidRDefault="00476B13" w:rsidP="007D675B">
            <w:pPr>
              <w:keepNext/>
              <w:keepLines/>
              <w:jc w:val="center"/>
              <w:rPr>
                <w:rFonts w:ascii="Arial Narrow" w:eastAsiaTheme="majorEastAsia" w:hAnsi="Arial Narrow" w:cs="Times New Roman"/>
                <w:sz w:val="20"/>
              </w:rPr>
            </w:pPr>
            <w:r w:rsidRPr="00125462">
              <w:rPr>
                <w:rFonts w:ascii="Arial Narrow" w:eastAsiaTheme="majorEastAsia" w:hAnsi="Arial Narrow" w:cs="Times New Roman"/>
                <w:sz w:val="20"/>
              </w:rPr>
              <w:t>77/187 (41.2)</w:t>
            </w:r>
          </w:p>
        </w:tc>
        <w:tc>
          <w:tcPr>
            <w:tcW w:w="1179" w:type="pct"/>
            <w:shd w:val="clear" w:color="auto" w:fill="B8CCE4" w:themeFill="accent1" w:themeFillTint="66"/>
            <w:vAlign w:val="center"/>
          </w:tcPr>
          <w:p w14:paraId="4A5F75EE" w14:textId="6F01A004" w:rsidR="00476B13" w:rsidRPr="00125462" w:rsidRDefault="00476B13" w:rsidP="007D675B">
            <w:pPr>
              <w:keepNext/>
              <w:keepLines/>
              <w:jc w:val="center"/>
              <w:rPr>
                <w:rFonts w:ascii="Arial Narrow" w:eastAsiaTheme="majorEastAsia" w:hAnsi="Arial Narrow" w:cs="Times New Roman"/>
                <w:sz w:val="20"/>
              </w:rPr>
            </w:pPr>
            <w:r w:rsidRPr="00125462">
              <w:rPr>
                <w:rFonts w:ascii="Arial Narrow" w:eastAsiaTheme="majorEastAsia" w:hAnsi="Arial Narrow" w:cs="Times New Roman"/>
                <w:sz w:val="20"/>
              </w:rPr>
              <w:t>66/281 (23.5)</w:t>
            </w:r>
          </w:p>
        </w:tc>
        <w:tc>
          <w:tcPr>
            <w:tcW w:w="1308" w:type="pct"/>
            <w:shd w:val="clear" w:color="auto" w:fill="B8CCE4" w:themeFill="accent1" w:themeFillTint="66"/>
            <w:vAlign w:val="center"/>
          </w:tcPr>
          <w:p w14:paraId="56374894" w14:textId="65E06AA2" w:rsidR="00476B13" w:rsidRPr="00E151F0" w:rsidRDefault="00476B13" w:rsidP="007D675B">
            <w:pPr>
              <w:keepNext/>
              <w:keepLines/>
              <w:jc w:val="center"/>
              <w:rPr>
                <w:rFonts w:ascii="Arial Narrow" w:eastAsiaTheme="majorEastAsia" w:hAnsi="Arial Narrow" w:cs="Times New Roman"/>
                <w:i/>
                <w:iCs/>
                <w:sz w:val="20"/>
              </w:rPr>
            </w:pPr>
            <w:r w:rsidRPr="005F7148">
              <w:rPr>
                <w:rFonts w:ascii="Arial Narrow" w:eastAsiaTheme="majorEastAsia" w:hAnsi="Arial Narrow" w:cs="Times New Roman"/>
                <w:sz w:val="20"/>
              </w:rPr>
              <w:t xml:space="preserve">2.34 (1.56, 3.51); </w:t>
            </w:r>
            <w:r w:rsidRPr="005F7148">
              <w:rPr>
                <w:rFonts w:ascii="Arial Narrow" w:eastAsiaTheme="majorEastAsia" w:hAnsi="Arial Narrow" w:cs="Times New Roman"/>
                <w:b/>
                <w:bCs/>
                <w:sz w:val="20"/>
              </w:rPr>
              <w:t>p&lt;0.001</w:t>
            </w:r>
          </w:p>
        </w:tc>
      </w:tr>
      <w:tr w:rsidR="00065C93" w:rsidRPr="005807B6" w14:paraId="41C562F5" w14:textId="77777777" w:rsidTr="0085321B">
        <w:trPr>
          <w:tblHeader/>
        </w:trPr>
        <w:tc>
          <w:tcPr>
            <w:tcW w:w="5000" w:type="pct"/>
            <w:gridSpan w:val="4"/>
            <w:shd w:val="clear" w:color="auto" w:fill="auto"/>
            <w:vAlign w:val="center"/>
          </w:tcPr>
          <w:p w14:paraId="5DDEA74F" w14:textId="7CE0E608" w:rsidR="00065C93" w:rsidRPr="00065C93" w:rsidRDefault="00D103FF" w:rsidP="007D675B">
            <w:pPr>
              <w:pStyle w:val="TableText0"/>
              <w:rPr>
                <w:rFonts w:cs="Times New Roman"/>
                <w:b/>
                <w:bCs w:val="0"/>
              </w:rPr>
            </w:pPr>
            <w:r>
              <w:rPr>
                <w:b/>
                <w:bCs w:val="0"/>
              </w:rPr>
              <w:t>≥ </w:t>
            </w:r>
            <w:r w:rsidR="00065C93" w:rsidRPr="00065C93">
              <w:rPr>
                <w:b/>
                <w:bCs w:val="0"/>
              </w:rPr>
              <w:t xml:space="preserve">3 treatment failure </w:t>
            </w:r>
            <w:r w:rsidR="00AF341A">
              <w:rPr>
                <w:b/>
                <w:bCs w:val="0"/>
              </w:rPr>
              <w:t xml:space="preserve">post-hoc </w:t>
            </w:r>
            <w:r w:rsidR="00065C93" w:rsidRPr="00065C93">
              <w:rPr>
                <w:b/>
                <w:bCs w:val="0"/>
              </w:rPr>
              <w:t>subgroup</w:t>
            </w:r>
          </w:p>
        </w:tc>
      </w:tr>
      <w:tr w:rsidR="00065C93" w:rsidRPr="005807B6" w14:paraId="7537000C" w14:textId="77777777" w:rsidTr="00F80340">
        <w:trPr>
          <w:tblHeader/>
        </w:trPr>
        <w:tc>
          <w:tcPr>
            <w:tcW w:w="1325" w:type="pct"/>
            <w:shd w:val="clear" w:color="auto" w:fill="B8CCE4" w:themeFill="accent1" w:themeFillTint="66"/>
            <w:vAlign w:val="center"/>
          </w:tcPr>
          <w:p w14:paraId="786B2643" w14:textId="364D040A" w:rsidR="00065C93" w:rsidRPr="00125462" w:rsidRDefault="00065C93" w:rsidP="007D675B">
            <w:pPr>
              <w:pStyle w:val="TableText0"/>
            </w:pPr>
            <w:r w:rsidRPr="0090755D">
              <w:rPr>
                <w:szCs w:val="18"/>
              </w:rPr>
              <w:t xml:space="preserve">Study 295 (70 mg) </w:t>
            </w:r>
          </w:p>
        </w:tc>
        <w:tc>
          <w:tcPr>
            <w:tcW w:w="1188" w:type="pct"/>
            <w:shd w:val="clear" w:color="auto" w:fill="B8CCE4" w:themeFill="accent1" w:themeFillTint="66"/>
            <w:vAlign w:val="center"/>
          </w:tcPr>
          <w:p w14:paraId="41A7D1E0" w14:textId="2C649D56" w:rsidR="00065C93" w:rsidRPr="00125462" w:rsidRDefault="00065C93" w:rsidP="007D675B">
            <w:pPr>
              <w:keepNext/>
              <w:keepLines/>
              <w:jc w:val="center"/>
              <w:rPr>
                <w:rFonts w:ascii="Arial Narrow" w:eastAsiaTheme="majorEastAsia" w:hAnsi="Arial Narrow" w:cs="Times New Roman"/>
                <w:sz w:val="20"/>
              </w:rPr>
            </w:pPr>
            <w:r w:rsidRPr="0090755D">
              <w:rPr>
                <w:rFonts w:ascii="Arial Narrow" w:eastAsiaTheme="majorEastAsia" w:hAnsi="Arial Narrow" w:cstheme="majorBidi"/>
                <w:bCs/>
                <w:sz w:val="20"/>
                <w:szCs w:val="18"/>
              </w:rPr>
              <w:t>23/66 (34.8)</w:t>
            </w:r>
          </w:p>
        </w:tc>
        <w:tc>
          <w:tcPr>
            <w:tcW w:w="1179" w:type="pct"/>
            <w:shd w:val="clear" w:color="auto" w:fill="B8CCE4" w:themeFill="accent1" w:themeFillTint="66"/>
            <w:vAlign w:val="center"/>
          </w:tcPr>
          <w:p w14:paraId="5E2B49D4" w14:textId="2AF4A4AA" w:rsidR="00065C93" w:rsidRPr="00125462" w:rsidRDefault="00065C93" w:rsidP="007D675B">
            <w:pPr>
              <w:keepNext/>
              <w:keepLines/>
              <w:jc w:val="center"/>
              <w:rPr>
                <w:rFonts w:ascii="Arial Narrow" w:eastAsiaTheme="majorEastAsia" w:hAnsi="Arial Narrow" w:cs="Times New Roman"/>
                <w:sz w:val="20"/>
              </w:rPr>
            </w:pPr>
            <w:r w:rsidRPr="0090755D">
              <w:rPr>
                <w:rFonts w:ascii="Arial Narrow" w:eastAsiaTheme="majorEastAsia" w:hAnsi="Arial Narrow" w:cstheme="majorBidi"/>
                <w:bCs/>
                <w:sz w:val="20"/>
                <w:szCs w:val="18"/>
              </w:rPr>
              <w:t>15/98 (15.3)</w:t>
            </w:r>
          </w:p>
        </w:tc>
        <w:tc>
          <w:tcPr>
            <w:tcW w:w="1308" w:type="pct"/>
            <w:shd w:val="clear" w:color="auto" w:fill="B8CCE4" w:themeFill="accent1" w:themeFillTint="66"/>
            <w:vAlign w:val="center"/>
          </w:tcPr>
          <w:p w14:paraId="3DBC207C" w14:textId="41490E50" w:rsidR="00065C93" w:rsidRPr="005F7148" w:rsidRDefault="00065C93" w:rsidP="007D675B">
            <w:pPr>
              <w:keepNext/>
              <w:keepLines/>
              <w:jc w:val="center"/>
              <w:rPr>
                <w:rFonts w:ascii="Arial Narrow" w:eastAsiaTheme="majorEastAsia" w:hAnsi="Arial Narrow" w:cs="Times New Roman"/>
                <w:sz w:val="20"/>
              </w:rPr>
            </w:pPr>
            <w:r w:rsidRPr="0090755D">
              <w:rPr>
                <w:rFonts w:ascii="Arial Narrow" w:eastAsiaTheme="majorEastAsia" w:hAnsi="Arial Narrow" w:cstheme="majorBidi"/>
                <w:bCs/>
                <w:sz w:val="20"/>
                <w:szCs w:val="18"/>
              </w:rPr>
              <w:t>2.96 (1.39, 6.27)</w:t>
            </w:r>
            <w:r>
              <w:rPr>
                <w:rFonts w:ascii="Arial Narrow" w:eastAsiaTheme="majorEastAsia" w:hAnsi="Arial Narrow" w:cstheme="majorBidi"/>
                <w:bCs/>
                <w:sz w:val="20"/>
                <w:szCs w:val="18"/>
              </w:rPr>
              <w:t xml:space="preserve">; </w:t>
            </w:r>
            <w:r w:rsidRPr="0090755D">
              <w:rPr>
                <w:rFonts w:ascii="Arial Narrow" w:eastAsiaTheme="majorEastAsia" w:hAnsi="Arial Narrow" w:cstheme="majorBidi"/>
                <w:b/>
                <w:sz w:val="20"/>
                <w:szCs w:val="18"/>
              </w:rPr>
              <w:t>p=0.0041</w:t>
            </w:r>
          </w:p>
        </w:tc>
      </w:tr>
      <w:tr w:rsidR="00065C93" w:rsidRPr="005807B6" w14:paraId="01AF0A53" w14:textId="77777777" w:rsidTr="00F80340">
        <w:trPr>
          <w:tblHeader/>
        </w:trPr>
        <w:tc>
          <w:tcPr>
            <w:tcW w:w="1325" w:type="pct"/>
            <w:shd w:val="clear" w:color="auto" w:fill="B8CCE4" w:themeFill="accent1" w:themeFillTint="66"/>
            <w:vAlign w:val="center"/>
          </w:tcPr>
          <w:p w14:paraId="1159B203" w14:textId="0457CA36" w:rsidR="00065C93" w:rsidRPr="00125462" w:rsidRDefault="00065C93" w:rsidP="007D675B">
            <w:pPr>
              <w:pStyle w:val="TableText0"/>
            </w:pPr>
            <w:r w:rsidRPr="0090755D">
              <w:rPr>
                <w:szCs w:val="18"/>
              </w:rPr>
              <w:t xml:space="preserve">Study 295 (140 mg) </w:t>
            </w:r>
          </w:p>
        </w:tc>
        <w:tc>
          <w:tcPr>
            <w:tcW w:w="1188" w:type="pct"/>
            <w:shd w:val="clear" w:color="auto" w:fill="B8CCE4" w:themeFill="accent1" w:themeFillTint="66"/>
            <w:vAlign w:val="center"/>
          </w:tcPr>
          <w:p w14:paraId="390EDDD4" w14:textId="065DDEFC" w:rsidR="00065C93" w:rsidRPr="00125462" w:rsidRDefault="00065C93" w:rsidP="007D675B">
            <w:pPr>
              <w:keepNext/>
              <w:keepLines/>
              <w:jc w:val="center"/>
              <w:rPr>
                <w:rFonts w:ascii="Arial Narrow" w:eastAsiaTheme="majorEastAsia" w:hAnsi="Arial Narrow" w:cs="Times New Roman"/>
                <w:sz w:val="20"/>
              </w:rPr>
            </w:pPr>
            <w:r w:rsidRPr="0090755D">
              <w:rPr>
                <w:rFonts w:ascii="Arial Narrow" w:eastAsiaTheme="majorEastAsia" w:hAnsi="Arial Narrow" w:cstheme="majorBidi"/>
                <w:bCs/>
                <w:sz w:val="20"/>
                <w:szCs w:val="18"/>
              </w:rPr>
              <w:t>25/65 (38.5)</w:t>
            </w:r>
          </w:p>
        </w:tc>
        <w:tc>
          <w:tcPr>
            <w:tcW w:w="1179" w:type="pct"/>
            <w:shd w:val="clear" w:color="auto" w:fill="B8CCE4" w:themeFill="accent1" w:themeFillTint="66"/>
            <w:vAlign w:val="center"/>
          </w:tcPr>
          <w:p w14:paraId="0A60E576" w14:textId="5A401920" w:rsidR="00065C93" w:rsidRPr="00125462" w:rsidRDefault="00065C93" w:rsidP="007D675B">
            <w:pPr>
              <w:keepNext/>
              <w:keepLines/>
              <w:jc w:val="center"/>
              <w:rPr>
                <w:rFonts w:ascii="Arial Narrow" w:eastAsiaTheme="majorEastAsia" w:hAnsi="Arial Narrow" w:cs="Times New Roman"/>
                <w:sz w:val="20"/>
              </w:rPr>
            </w:pPr>
            <w:r w:rsidRPr="0090755D">
              <w:rPr>
                <w:rFonts w:ascii="Arial Narrow" w:eastAsiaTheme="majorEastAsia" w:hAnsi="Arial Narrow" w:cstheme="majorBidi"/>
                <w:bCs/>
                <w:sz w:val="20"/>
                <w:szCs w:val="18"/>
              </w:rPr>
              <w:t>15/98 (15.3)</w:t>
            </w:r>
          </w:p>
        </w:tc>
        <w:tc>
          <w:tcPr>
            <w:tcW w:w="1308" w:type="pct"/>
            <w:shd w:val="clear" w:color="auto" w:fill="B8CCE4" w:themeFill="accent1" w:themeFillTint="66"/>
            <w:vAlign w:val="center"/>
          </w:tcPr>
          <w:p w14:paraId="424F925E" w14:textId="2697A170" w:rsidR="00065C93" w:rsidRPr="005F7148" w:rsidRDefault="00065C93" w:rsidP="007D675B">
            <w:pPr>
              <w:keepNext/>
              <w:keepLines/>
              <w:jc w:val="center"/>
              <w:rPr>
                <w:rFonts w:ascii="Arial Narrow" w:eastAsiaTheme="majorEastAsia" w:hAnsi="Arial Narrow" w:cs="Times New Roman"/>
                <w:sz w:val="20"/>
              </w:rPr>
            </w:pPr>
            <w:r w:rsidRPr="0090755D">
              <w:rPr>
                <w:rFonts w:ascii="Arial Narrow" w:eastAsiaTheme="majorEastAsia" w:hAnsi="Arial Narrow" w:cstheme="majorBidi"/>
                <w:bCs/>
                <w:sz w:val="20"/>
                <w:szCs w:val="18"/>
              </w:rPr>
              <w:t>3.48 (1.64, 7.39)</w:t>
            </w:r>
            <w:r>
              <w:rPr>
                <w:rFonts w:ascii="Arial Narrow" w:eastAsiaTheme="majorEastAsia" w:hAnsi="Arial Narrow" w:cstheme="majorBidi"/>
                <w:bCs/>
                <w:sz w:val="20"/>
                <w:szCs w:val="18"/>
              </w:rPr>
              <w:t xml:space="preserve">; </w:t>
            </w:r>
            <w:r w:rsidRPr="0090755D">
              <w:rPr>
                <w:rFonts w:ascii="Arial Narrow" w:eastAsiaTheme="majorEastAsia" w:hAnsi="Arial Narrow" w:cstheme="majorBidi"/>
                <w:b/>
                <w:sz w:val="20"/>
                <w:szCs w:val="18"/>
              </w:rPr>
              <w:t>p=0.001</w:t>
            </w:r>
          </w:p>
        </w:tc>
      </w:tr>
    </w:tbl>
    <w:p w14:paraId="23181810" w14:textId="2A6A2449" w:rsidR="00476B13" w:rsidRPr="00712618" w:rsidRDefault="00476B13" w:rsidP="003B0D6F">
      <w:pPr>
        <w:pStyle w:val="TableFigureFooter"/>
      </w:pPr>
      <w:r w:rsidRPr="00712618">
        <w:t>Source: Table 2.17, p69</w:t>
      </w:r>
      <w:r w:rsidR="00E113D2" w:rsidRPr="00712618">
        <w:t xml:space="preserve">, and Table </w:t>
      </w:r>
      <w:r w:rsidR="004B6A7F" w:rsidRPr="00712618">
        <w:t>2.27, p</w:t>
      </w:r>
      <w:r w:rsidR="001C1946" w:rsidRPr="00712618">
        <w:t>85</w:t>
      </w:r>
      <w:r w:rsidRPr="00712618">
        <w:t xml:space="preserve"> of the resubmission.</w:t>
      </w:r>
    </w:p>
    <w:p w14:paraId="60438BC8" w14:textId="2CC28ADC" w:rsidR="0004639A" w:rsidRPr="00712618" w:rsidRDefault="0004639A" w:rsidP="003B0D6F">
      <w:pPr>
        <w:pStyle w:val="TableFigureFooter"/>
      </w:pPr>
      <w:r w:rsidRPr="00712618">
        <w:t xml:space="preserve">CI = confidence interval; </w:t>
      </w:r>
      <w:r w:rsidR="0040149F" w:rsidRPr="00712618">
        <w:t xml:space="preserve">EM = episodic migraine; </w:t>
      </w:r>
      <w:r w:rsidRPr="00712618">
        <w:t xml:space="preserve">ERE = erenumab; </w:t>
      </w:r>
      <w:r w:rsidR="0040149F" w:rsidRPr="00712618">
        <w:t xml:space="preserve">ITT = intention to treat; </w:t>
      </w:r>
      <w:r w:rsidRPr="00712618">
        <w:t xml:space="preserve">n = number of </w:t>
      </w:r>
      <w:r w:rsidR="009C30C9" w:rsidRPr="00712618">
        <w:t>patient</w:t>
      </w:r>
      <w:r w:rsidRPr="00712618">
        <w:t xml:space="preserve">s with event; N = total </w:t>
      </w:r>
      <w:r w:rsidR="009C30C9" w:rsidRPr="00712618">
        <w:t>patient</w:t>
      </w:r>
      <w:r w:rsidRPr="00712618">
        <w:t>s in arm</w:t>
      </w:r>
      <w:r w:rsidR="0040149F" w:rsidRPr="00712618">
        <w:t>; PBAC = Pharmaceutica</w:t>
      </w:r>
      <w:r w:rsidR="002B3B82" w:rsidRPr="00712618">
        <w:t>l</w:t>
      </w:r>
      <w:r w:rsidR="0040149F" w:rsidRPr="00712618">
        <w:t xml:space="preserve"> Benefits Advisory Committee</w:t>
      </w:r>
      <w:r w:rsidRPr="00712618">
        <w:t xml:space="preserve">. </w:t>
      </w:r>
    </w:p>
    <w:p w14:paraId="7DCEB7CE" w14:textId="025B72AE" w:rsidR="0004639A" w:rsidRPr="00712618" w:rsidRDefault="0004639A" w:rsidP="003B0D6F">
      <w:pPr>
        <w:pStyle w:val="TableFigureFooter"/>
      </w:pPr>
      <w:proofErr w:type="spellStart"/>
      <w:r w:rsidRPr="00712618">
        <w:rPr>
          <w:vertAlign w:val="superscript"/>
        </w:rPr>
        <w:t>a</w:t>
      </w:r>
      <w:proofErr w:type="spellEnd"/>
      <w:r w:rsidRPr="00712618">
        <w:t xml:space="preserve"> The ITT population of Study 609 comprised of </w:t>
      </w:r>
      <w:r w:rsidR="009C30C9" w:rsidRPr="00712618">
        <w:t>patient</w:t>
      </w:r>
      <w:r w:rsidR="005C70F5" w:rsidRPr="00712618">
        <w:t xml:space="preserve">s </w:t>
      </w:r>
      <w:r w:rsidRPr="00712618">
        <w:t>with chronic migraine or episodic migraine; subgroup data for the chronic</w:t>
      </w:r>
      <w:r w:rsidR="00DD261C" w:rsidRPr="00712618">
        <w:t xml:space="preserve"> </w:t>
      </w:r>
      <w:r w:rsidRPr="00712618">
        <w:t>migraine population was not available for this endpoint</w:t>
      </w:r>
      <w:r w:rsidR="00D25D5D" w:rsidRPr="00712618">
        <w:t>.</w:t>
      </w:r>
    </w:p>
    <w:p w14:paraId="7E6E47E7" w14:textId="668ED5FC" w:rsidR="0004639A" w:rsidRPr="00712618" w:rsidRDefault="00DD261C" w:rsidP="003B0D6F">
      <w:pPr>
        <w:pStyle w:val="TableFigureFooter"/>
      </w:pPr>
      <w:r w:rsidRPr="00712618">
        <w:rPr>
          <w:vertAlign w:val="superscript"/>
        </w:rPr>
        <w:t>b</w:t>
      </w:r>
      <w:r w:rsidRPr="00712618">
        <w:t xml:space="preserve"> Results were reported as adjusted odds ratio</w:t>
      </w:r>
      <w:r w:rsidR="00D25D5D" w:rsidRPr="00712618">
        <w:t>.</w:t>
      </w:r>
    </w:p>
    <w:p w14:paraId="3E1EC11A" w14:textId="77777777" w:rsidR="00F0576A" w:rsidRPr="00712618" w:rsidRDefault="00F0576A" w:rsidP="0089391D">
      <w:pPr>
        <w:pStyle w:val="TableFigureFooter"/>
        <w:spacing w:after="0"/>
      </w:pPr>
      <w:r w:rsidRPr="00712618">
        <w:rPr>
          <w:b/>
          <w:bCs/>
        </w:rPr>
        <w:t xml:space="preserve">Bold </w:t>
      </w:r>
      <w:r w:rsidRPr="00712618">
        <w:t>indicates statistically significant results</w:t>
      </w:r>
    </w:p>
    <w:p w14:paraId="7A555CD9" w14:textId="3CC91482" w:rsidR="00E01E2F" w:rsidRPr="00712618" w:rsidRDefault="00E01E2F" w:rsidP="00C76721">
      <w:pPr>
        <w:keepNext/>
        <w:keepLines/>
        <w:shd w:val="clear" w:color="auto" w:fill="FFFFFF" w:themeFill="background1"/>
        <w:spacing w:after="120"/>
        <w:contextualSpacing/>
      </w:pPr>
      <w:r w:rsidRPr="00712618">
        <w:rPr>
          <w:rFonts w:ascii="Arial Narrow" w:hAnsi="Arial Narrow"/>
          <w:snapToGrid w:val="0"/>
          <w:sz w:val="18"/>
          <w:szCs w:val="22"/>
          <w:shd w:val="clear" w:color="auto" w:fill="B8CCE4" w:themeFill="accent1" w:themeFillTint="66"/>
        </w:rPr>
        <w:t>Blue shading</w:t>
      </w:r>
      <w:r w:rsidRPr="00712618">
        <w:rPr>
          <w:rFonts w:ascii="Arial Narrow" w:hAnsi="Arial Narrow"/>
          <w:snapToGrid w:val="0"/>
          <w:sz w:val="18"/>
          <w:szCs w:val="22"/>
        </w:rPr>
        <w:t xml:space="preserve"> indicates data previously considered by the PBAC.</w:t>
      </w:r>
    </w:p>
    <w:p w14:paraId="5F0F6CAC" w14:textId="41595DB3" w:rsidR="00A30A2A" w:rsidRPr="00712618" w:rsidRDefault="00A30A2A" w:rsidP="00A30A2A">
      <w:pPr>
        <w:pStyle w:val="3-BodyText"/>
      </w:pPr>
      <w:r w:rsidRPr="00712618">
        <w:t xml:space="preserve">In </w:t>
      </w:r>
      <w:r w:rsidR="00735FB6" w:rsidRPr="00712618">
        <w:t xml:space="preserve">the </w:t>
      </w:r>
      <w:r w:rsidRPr="00712618">
        <w:t xml:space="preserve">Study 295 </w:t>
      </w:r>
      <w:r w:rsidR="00735FB6" w:rsidRPr="00712618">
        <w:t>trial</w:t>
      </w:r>
      <w:r w:rsidRPr="00712618">
        <w:t xml:space="preserve"> there was a statistically significant higher proportion of </w:t>
      </w:r>
      <w:r w:rsidR="009C30C9" w:rsidRPr="00712618">
        <w:t>patient</w:t>
      </w:r>
      <w:r w:rsidRPr="00712618">
        <w:t xml:space="preserve">s that achieved a </w:t>
      </w:r>
      <w:r w:rsidR="00D103FF">
        <w:t>≥ </w:t>
      </w:r>
      <w:r w:rsidRPr="00712618">
        <w:t xml:space="preserve">50% reduction in MMDs from baseline to </w:t>
      </w:r>
      <w:r w:rsidR="009173A1" w:rsidRPr="00712618">
        <w:t xml:space="preserve">12 weeks </w:t>
      </w:r>
      <w:r w:rsidRPr="00712618">
        <w:t>for erenumab 70</w:t>
      </w:r>
      <w:r w:rsidR="003762C0">
        <w:t> </w:t>
      </w:r>
      <w:r w:rsidRPr="00712618">
        <w:t xml:space="preserve">mg (adjusted </w:t>
      </w:r>
      <w:r w:rsidR="00065C93" w:rsidRPr="00712618">
        <w:t>odds ratio (</w:t>
      </w:r>
      <w:r w:rsidRPr="00712618">
        <w:t>OR</w:t>
      </w:r>
      <w:r w:rsidR="00065C93" w:rsidRPr="00712618">
        <w:t>)=</w:t>
      </w:r>
      <w:r w:rsidRPr="00712618">
        <w:t xml:space="preserve"> 2.18</w:t>
      </w:r>
      <w:r w:rsidR="00833DD1" w:rsidRPr="00712618">
        <w:t>;</w:t>
      </w:r>
      <w:r w:rsidRPr="00712618">
        <w:t xml:space="preserve"> 95% CI: 1.46, 3.27</w:t>
      </w:r>
      <w:r w:rsidR="00833DD1" w:rsidRPr="00712618">
        <w:t>;</w:t>
      </w:r>
      <w:r w:rsidRPr="00712618">
        <w:t xml:space="preserve"> p&lt;0.001) and erenumab 140</w:t>
      </w:r>
      <w:r w:rsidR="00C76721">
        <w:t> </w:t>
      </w:r>
      <w:r w:rsidRPr="00712618">
        <w:t>mg (</w:t>
      </w:r>
      <w:r w:rsidR="00065C93" w:rsidRPr="00712618">
        <w:t>OR=</w:t>
      </w:r>
      <w:r w:rsidRPr="00712618">
        <w:t>2.34</w:t>
      </w:r>
      <w:r w:rsidR="00833DD1" w:rsidRPr="00712618">
        <w:t>;</w:t>
      </w:r>
      <w:r w:rsidRPr="00712618">
        <w:t xml:space="preserve"> 95% CI: 1.56, 3.51</w:t>
      </w:r>
      <w:r w:rsidR="00833DD1" w:rsidRPr="00712618">
        <w:t>;</w:t>
      </w:r>
      <w:r w:rsidRPr="00712618">
        <w:t xml:space="preserve"> p&lt;0.001) compared with placebo</w:t>
      </w:r>
      <w:r w:rsidR="005D053E" w:rsidRPr="00712618">
        <w:t xml:space="preserve"> in </w:t>
      </w:r>
      <w:r w:rsidR="009C30C9" w:rsidRPr="00712618">
        <w:t>patient</w:t>
      </w:r>
      <w:r w:rsidR="005D053E" w:rsidRPr="00712618">
        <w:t>s with chronic migraine</w:t>
      </w:r>
      <w:r w:rsidRPr="00712618">
        <w:t>.</w:t>
      </w:r>
    </w:p>
    <w:p w14:paraId="49B2907A" w14:textId="6BECE766" w:rsidR="0004639A" w:rsidRPr="00712618" w:rsidRDefault="00A30A2A" w:rsidP="00A30A2A">
      <w:pPr>
        <w:pStyle w:val="3-BodyText"/>
      </w:pPr>
      <w:r w:rsidRPr="00712618">
        <w:t>The meta-analysis</w:t>
      </w:r>
      <w:r w:rsidR="00735FB6" w:rsidRPr="00712618">
        <w:t xml:space="preserve"> of erenumab trials</w:t>
      </w:r>
      <w:r w:rsidRPr="00712618">
        <w:t xml:space="preserve"> found there was a </w:t>
      </w:r>
      <w:r w:rsidR="00AB13D4" w:rsidRPr="00712618">
        <w:t xml:space="preserve">statistically significant </w:t>
      </w:r>
      <w:r w:rsidRPr="00712618">
        <w:t xml:space="preserve">higher proportion of </w:t>
      </w:r>
      <w:r w:rsidR="009C30C9" w:rsidRPr="00712618">
        <w:t>patient</w:t>
      </w:r>
      <w:r w:rsidRPr="00712618">
        <w:t>s achieving at least a 50% reduction in MMDs from baseline to 12 weeks for erenumab 70 mg compared with placebo</w:t>
      </w:r>
      <w:r w:rsidR="009173A1" w:rsidRPr="00712618">
        <w:t xml:space="preserve"> (OR=2.12</w:t>
      </w:r>
      <w:r w:rsidR="00833DD1" w:rsidRPr="00712618">
        <w:t>;</w:t>
      </w:r>
      <w:r w:rsidR="009173A1" w:rsidRPr="00712618">
        <w:t xml:space="preserve"> 95% CI: 1.39, 3.22)</w:t>
      </w:r>
      <w:r w:rsidRPr="00712618">
        <w:t xml:space="preserve">. </w:t>
      </w:r>
    </w:p>
    <w:p w14:paraId="641011D4" w14:textId="41D89981" w:rsidR="00065C93" w:rsidRPr="00712618" w:rsidRDefault="00065C93" w:rsidP="00065C93">
      <w:pPr>
        <w:pStyle w:val="3-BodyText"/>
        <w:tabs>
          <w:tab w:val="left" w:pos="4536"/>
        </w:tabs>
      </w:pPr>
      <w:r w:rsidRPr="00712618">
        <w:t xml:space="preserve">The </w:t>
      </w:r>
      <w:r w:rsidR="00AF341A" w:rsidRPr="00371106">
        <w:rPr>
          <w:i/>
          <w:iCs/>
        </w:rPr>
        <w:t>post-hoc</w:t>
      </w:r>
      <w:r w:rsidRPr="00712618">
        <w:t xml:space="preserve"> subgroup analysis </w:t>
      </w:r>
      <w:r w:rsidR="00735FB6" w:rsidRPr="00712618">
        <w:t>of</w:t>
      </w:r>
      <w:r w:rsidRPr="00712618">
        <w:t xml:space="preserve"> </w:t>
      </w:r>
      <w:r w:rsidR="009C30C9" w:rsidRPr="00712618">
        <w:t>patient</w:t>
      </w:r>
      <w:r w:rsidR="005C70F5" w:rsidRPr="00712618">
        <w:t>s</w:t>
      </w:r>
      <w:r w:rsidR="008738E0">
        <w:t xml:space="preserve"> </w:t>
      </w:r>
      <w:r w:rsidR="00735FB6" w:rsidRPr="00712618">
        <w:t>who</w:t>
      </w:r>
      <w:r w:rsidR="005C70F5" w:rsidRPr="00712618">
        <w:t xml:space="preserve"> </w:t>
      </w:r>
      <w:r w:rsidRPr="00712618">
        <w:t xml:space="preserve">had experienced </w:t>
      </w:r>
      <w:r w:rsidR="00D103FF">
        <w:t>≥ </w:t>
      </w:r>
      <w:r w:rsidRPr="00712618">
        <w:t xml:space="preserve">3 treatment failures found a higher proportion of </w:t>
      </w:r>
      <w:r w:rsidR="009C30C9" w:rsidRPr="00712618">
        <w:t>patient</w:t>
      </w:r>
      <w:r w:rsidRPr="00712618">
        <w:t xml:space="preserve">s achieving at least a 50% reduction in MMDs from baseline to 12 weeks for erenumab 70 mg </w:t>
      </w:r>
      <w:r w:rsidR="009173A1" w:rsidRPr="00712618">
        <w:t>v</w:t>
      </w:r>
      <w:r w:rsidR="00896C7E">
        <w:t>ersu</w:t>
      </w:r>
      <w:r w:rsidR="009173A1" w:rsidRPr="00712618">
        <w:t xml:space="preserve">s placebo </w:t>
      </w:r>
      <w:r w:rsidRPr="00712618">
        <w:t>(OR=2.96</w:t>
      </w:r>
      <w:r w:rsidR="00833DD1" w:rsidRPr="00712618">
        <w:t>;</w:t>
      </w:r>
      <w:r w:rsidRPr="00712618">
        <w:t xml:space="preserve"> 95%</w:t>
      </w:r>
      <w:r w:rsidR="00833DD1" w:rsidRPr="00712618">
        <w:t xml:space="preserve"> </w:t>
      </w:r>
      <w:r w:rsidRPr="00712618">
        <w:t>CI: 1.39, 6.27</w:t>
      </w:r>
      <w:r w:rsidR="00833DD1" w:rsidRPr="00712618">
        <w:t>;</w:t>
      </w:r>
      <w:r w:rsidRPr="00712618">
        <w:t xml:space="preserve"> p&lt;0.0041) and erenumab 140 mg </w:t>
      </w:r>
      <w:r w:rsidR="009173A1" w:rsidRPr="00712618">
        <w:t>v</w:t>
      </w:r>
      <w:r w:rsidR="00896C7E">
        <w:t>ersu</w:t>
      </w:r>
      <w:r w:rsidR="009173A1" w:rsidRPr="00712618">
        <w:t xml:space="preserve">s placebo </w:t>
      </w:r>
      <w:r w:rsidRPr="00712618">
        <w:t>(OR=3.48</w:t>
      </w:r>
      <w:r w:rsidR="00833DD1" w:rsidRPr="00712618">
        <w:t>;</w:t>
      </w:r>
      <w:r w:rsidRPr="00712618">
        <w:t xml:space="preserve"> 95%</w:t>
      </w:r>
      <w:r w:rsidR="00833DD1" w:rsidRPr="00712618">
        <w:t xml:space="preserve"> </w:t>
      </w:r>
      <w:r w:rsidRPr="00712618">
        <w:t>CI: 1.64, 7.39</w:t>
      </w:r>
      <w:r w:rsidR="00833DD1" w:rsidRPr="00712618">
        <w:t>;</w:t>
      </w:r>
      <w:r w:rsidRPr="00712618">
        <w:t xml:space="preserve"> p=0.001) compared with </w:t>
      </w:r>
      <w:r w:rsidR="009173A1" w:rsidRPr="00712618">
        <w:t>the whole trial population</w:t>
      </w:r>
      <w:r w:rsidRPr="00712618">
        <w:t>.</w:t>
      </w:r>
      <w:r w:rsidR="00D801D6" w:rsidRPr="00712618">
        <w:t xml:space="preserve"> </w:t>
      </w:r>
    </w:p>
    <w:p w14:paraId="38371301" w14:textId="2ADB8D22" w:rsidR="00A30A2A" w:rsidRPr="00712618" w:rsidRDefault="006E0186" w:rsidP="00065C93">
      <w:pPr>
        <w:pStyle w:val="3-BodyText"/>
        <w:tabs>
          <w:tab w:val="left" w:pos="4536"/>
        </w:tabs>
      </w:pPr>
      <w:r w:rsidRPr="00712618">
        <w:fldChar w:fldCharType="begin" w:fldLock="1"/>
      </w:r>
      <w:r w:rsidRPr="00712618">
        <w:instrText xml:space="preserve"> REF _Ref176465409 \h </w:instrText>
      </w:r>
      <w:r w:rsidR="00712618" w:rsidRPr="00712618">
        <w:instrText xml:space="preserve"> \* MERGEFORMAT </w:instrText>
      </w:r>
      <w:r w:rsidRPr="00712618">
        <w:fldChar w:fldCharType="separate"/>
      </w:r>
      <w:r w:rsidR="00760DC5">
        <w:t xml:space="preserve">Table </w:t>
      </w:r>
      <w:r w:rsidR="00760DC5">
        <w:rPr>
          <w:noProof/>
        </w:rPr>
        <w:t>6</w:t>
      </w:r>
      <w:r w:rsidRPr="00712618">
        <w:fldChar w:fldCharType="end"/>
      </w:r>
      <w:r w:rsidRPr="00712618">
        <w:t xml:space="preserve"> </w:t>
      </w:r>
      <w:r w:rsidR="00A30A2A" w:rsidRPr="00712618">
        <w:t xml:space="preserve">presents the results for the change in </w:t>
      </w:r>
      <w:r w:rsidR="00833DD1" w:rsidRPr="00712618">
        <w:t>d</w:t>
      </w:r>
      <w:r w:rsidR="00A30A2A" w:rsidRPr="00712618">
        <w:t xml:space="preserve">aily activity impact of headache from baseline, as measured by the HIT-6. </w:t>
      </w:r>
    </w:p>
    <w:p w14:paraId="30731ED1" w14:textId="6E738B7D" w:rsidR="00065C93" w:rsidRPr="00065C93" w:rsidRDefault="00065C93" w:rsidP="007D675B">
      <w:pPr>
        <w:pStyle w:val="Caption"/>
        <w:keepLines w:val="0"/>
        <w:widowControl w:val="0"/>
      </w:pPr>
      <w:bookmarkStart w:id="39" w:name="_Ref176465409"/>
      <w:r>
        <w:lastRenderedPageBreak/>
        <w:t xml:space="preserve">Table </w:t>
      </w:r>
      <w:r w:rsidR="00833DD1">
        <w:fldChar w:fldCharType="begin" w:fldLock="1"/>
      </w:r>
      <w:r w:rsidR="00833DD1">
        <w:instrText xml:space="preserve"> SEQ Table \* ARABIC </w:instrText>
      </w:r>
      <w:r w:rsidR="00833DD1">
        <w:fldChar w:fldCharType="separate"/>
      </w:r>
      <w:r w:rsidR="00760DC5">
        <w:rPr>
          <w:noProof/>
        </w:rPr>
        <w:t>6</w:t>
      </w:r>
      <w:r w:rsidR="00833DD1">
        <w:rPr>
          <w:noProof/>
        </w:rPr>
        <w:fldChar w:fldCharType="end"/>
      </w:r>
      <w:bookmarkEnd w:id="39"/>
      <w:r>
        <w:t xml:space="preserve">: </w:t>
      </w:r>
      <w:r w:rsidRPr="00FB0331">
        <w:t>Results for the change in daily activity impact of headache from baseline, as measured by the HIT-6</w:t>
      </w:r>
    </w:p>
    <w:tbl>
      <w:tblPr>
        <w:tblW w:w="50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6: Results for the change in daily activity impact of headache from baseline, as measured by the HIT-6"/>
      </w:tblPr>
      <w:tblGrid>
        <w:gridCol w:w="1915"/>
        <w:gridCol w:w="843"/>
        <w:gridCol w:w="843"/>
        <w:gridCol w:w="954"/>
        <w:gridCol w:w="883"/>
        <w:gridCol w:w="797"/>
        <w:gridCol w:w="984"/>
        <w:gridCol w:w="1058"/>
        <w:gridCol w:w="754"/>
      </w:tblGrid>
      <w:tr w:rsidR="00A30A2A" w:rsidRPr="0098262F" w14:paraId="7121BBDD" w14:textId="77777777" w:rsidTr="00177F1C">
        <w:trPr>
          <w:trHeight w:val="70"/>
          <w:tblHeader/>
        </w:trPr>
        <w:tc>
          <w:tcPr>
            <w:tcW w:w="1060" w:type="pct"/>
            <w:vMerge w:val="restart"/>
            <w:vAlign w:val="center"/>
          </w:tcPr>
          <w:p w14:paraId="15EA9773" w14:textId="77777777" w:rsidR="00A30A2A" w:rsidRPr="00E93C92" w:rsidRDefault="00A30A2A" w:rsidP="007D675B">
            <w:pPr>
              <w:pStyle w:val="TableText0"/>
              <w:keepLines w:val="0"/>
              <w:widowControl w:val="0"/>
              <w:rPr>
                <w:b/>
                <w:bCs w:val="0"/>
              </w:rPr>
            </w:pPr>
            <w:r w:rsidRPr="00E93C92">
              <w:rPr>
                <w:b/>
                <w:bCs w:val="0"/>
              </w:rPr>
              <w:t>Trial ID</w:t>
            </w:r>
          </w:p>
        </w:tc>
        <w:tc>
          <w:tcPr>
            <w:tcW w:w="1462" w:type="pct"/>
            <w:gridSpan w:val="3"/>
            <w:vAlign w:val="center"/>
          </w:tcPr>
          <w:p w14:paraId="63C0C621" w14:textId="7604B333" w:rsidR="00A30A2A" w:rsidRPr="00E93C92" w:rsidRDefault="00065C93" w:rsidP="007D675B">
            <w:pPr>
              <w:pStyle w:val="TableText0"/>
              <w:keepLines w:val="0"/>
              <w:widowControl w:val="0"/>
              <w:rPr>
                <w:b/>
                <w:bCs w:val="0"/>
              </w:rPr>
            </w:pPr>
            <w:r>
              <w:rPr>
                <w:b/>
                <w:bCs w:val="0"/>
              </w:rPr>
              <w:t>ERE</w:t>
            </w:r>
            <w:r w:rsidR="00A30A2A" w:rsidRPr="00936D1E">
              <w:rPr>
                <w:b/>
                <w:bCs w:val="0"/>
                <w:vertAlign w:val="superscript"/>
              </w:rPr>
              <w:t>a</w:t>
            </w:r>
          </w:p>
        </w:tc>
        <w:tc>
          <w:tcPr>
            <w:tcW w:w="1474" w:type="pct"/>
            <w:gridSpan w:val="3"/>
            <w:vAlign w:val="center"/>
          </w:tcPr>
          <w:p w14:paraId="757DD865" w14:textId="77777777" w:rsidR="00A30A2A" w:rsidRPr="00E93C92" w:rsidRDefault="00A30A2A" w:rsidP="007D675B">
            <w:pPr>
              <w:pStyle w:val="TableText0"/>
              <w:keepLines w:val="0"/>
              <w:widowControl w:val="0"/>
              <w:rPr>
                <w:b/>
                <w:bCs w:val="0"/>
              </w:rPr>
            </w:pPr>
            <w:r w:rsidRPr="00E93C92">
              <w:rPr>
                <w:b/>
                <w:bCs w:val="0"/>
              </w:rPr>
              <w:t xml:space="preserve">Placebo </w:t>
            </w:r>
          </w:p>
        </w:tc>
        <w:tc>
          <w:tcPr>
            <w:tcW w:w="1003" w:type="pct"/>
            <w:gridSpan w:val="2"/>
            <w:vAlign w:val="center"/>
          </w:tcPr>
          <w:p w14:paraId="77E396EB" w14:textId="77777777" w:rsidR="00A30A2A" w:rsidRPr="00E93C92" w:rsidRDefault="00A30A2A" w:rsidP="007D675B">
            <w:pPr>
              <w:pStyle w:val="TableText0"/>
              <w:keepLines w:val="0"/>
              <w:widowControl w:val="0"/>
              <w:rPr>
                <w:b/>
                <w:bCs w:val="0"/>
              </w:rPr>
            </w:pPr>
            <w:r w:rsidRPr="00E93C92">
              <w:rPr>
                <w:b/>
                <w:bCs w:val="0"/>
              </w:rPr>
              <w:t xml:space="preserve">Mean difference </w:t>
            </w:r>
          </w:p>
        </w:tc>
      </w:tr>
      <w:tr w:rsidR="00A30A2A" w:rsidRPr="0098262F" w14:paraId="38C1A31E" w14:textId="77777777" w:rsidTr="00177F1C">
        <w:trPr>
          <w:tblHeader/>
        </w:trPr>
        <w:tc>
          <w:tcPr>
            <w:tcW w:w="1060" w:type="pct"/>
            <w:vMerge/>
            <w:vAlign w:val="center"/>
          </w:tcPr>
          <w:p w14:paraId="36310F49" w14:textId="77777777" w:rsidR="00A30A2A" w:rsidRPr="00E93C92" w:rsidRDefault="00A30A2A" w:rsidP="007D675B">
            <w:pPr>
              <w:pStyle w:val="TableText0"/>
              <w:keepLines w:val="0"/>
              <w:widowControl w:val="0"/>
              <w:rPr>
                <w:b/>
                <w:bCs w:val="0"/>
              </w:rPr>
            </w:pPr>
          </w:p>
        </w:tc>
        <w:tc>
          <w:tcPr>
            <w:tcW w:w="467" w:type="pct"/>
            <w:vAlign w:val="center"/>
          </w:tcPr>
          <w:p w14:paraId="1324430E" w14:textId="77777777" w:rsidR="00A30A2A" w:rsidRPr="00E93C92" w:rsidRDefault="00A30A2A" w:rsidP="007D675B">
            <w:pPr>
              <w:pStyle w:val="TableText0"/>
              <w:keepLines w:val="0"/>
              <w:widowControl w:val="0"/>
              <w:rPr>
                <w:b/>
                <w:bCs w:val="0"/>
              </w:rPr>
            </w:pPr>
            <w:r w:rsidRPr="00E93C92">
              <w:rPr>
                <w:b/>
                <w:bCs w:val="0"/>
              </w:rPr>
              <w:t>n/N (%)</w:t>
            </w:r>
          </w:p>
        </w:tc>
        <w:tc>
          <w:tcPr>
            <w:tcW w:w="467" w:type="pct"/>
            <w:vAlign w:val="center"/>
          </w:tcPr>
          <w:p w14:paraId="712D3A43" w14:textId="77777777" w:rsidR="00A30A2A" w:rsidRPr="00E93C92" w:rsidRDefault="00A30A2A" w:rsidP="007D675B">
            <w:pPr>
              <w:pStyle w:val="TableText0"/>
              <w:keepLines w:val="0"/>
              <w:widowControl w:val="0"/>
              <w:rPr>
                <w:b/>
                <w:bCs w:val="0"/>
              </w:rPr>
            </w:pPr>
            <w:r w:rsidRPr="00E93C92">
              <w:rPr>
                <w:b/>
                <w:bCs w:val="0"/>
              </w:rPr>
              <w:t>Baseline mean (SD)</w:t>
            </w:r>
          </w:p>
        </w:tc>
        <w:tc>
          <w:tcPr>
            <w:tcW w:w="528" w:type="pct"/>
            <w:vAlign w:val="center"/>
          </w:tcPr>
          <w:p w14:paraId="6F2115CC" w14:textId="77777777" w:rsidR="00A30A2A" w:rsidRPr="00E97041" w:rsidRDefault="00A30A2A" w:rsidP="007D675B">
            <w:pPr>
              <w:pStyle w:val="TableText0"/>
              <w:keepLines w:val="0"/>
              <w:widowControl w:val="0"/>
              <w:rPr>
                <w:b/>
                <w:bCs w:val="0"/>
                <w:lang w:val="pt-PT"/>
              </w:rPr>
            </w:pPr>
            <w:r w:rsidRPr="00E97041">
              <w:rPr>
                <w:b/>
                <w:bCs w:val="0"/>
                <w:lang w:val="pt-PT"/>
              </w:rPr>
              <w:t xml:space="preserve">LSM change </w:t>
            </w:r>
          </w:p>
          <w:p w14:paraId="634E1DE1" w14:textId="2BDA77C6" w:rsidR="00A30A2A" w:rsidRPr="00E97041" w:rsidRDefault="00A30A2A" w:rsidP="007D675B">
            <w:pPr>
              <w:pStyle w:val="TableText0"/>
              <w:keepLines w:val="0"/>
              <w:widowControl w:val="0"/>
              <w:rPr>
                <w:b/>
                <w:bCs w:val="0"/>
                <w:lang w:val="pt-PT"/>
              </w:rPr>
            </w:pPr>
            <w:r w:rsidRPr="00E97041">
              <w:rPr>
                <w:b/>
                <w:bCs w:val="0"/>
                <w:lang w:val="pt-PT"/>
              </w:rPr>
              <w:t>(SE / SD</w:t>
            </w:r>
            <w:r w:rsidR="00177F1C" w:rsidRPr="00E97041">
              <w:rPr>
                <w:b/>
                <w:bCs w:val="0"/>
                <w:lang w:val="pt-PT"/>
              </w:rPr>
              <w:t xml:space="preserve"> / 95% CI</w:t>
            </w:r>
            <w:r w:rsidRPr="00E97041">
              <w:rPr>
                <w:b/>
                <w:bCs w:val="0"/>
                <w:lang w:val="pt-PT"/>
              </w:rPr>
              <w:t>)</w:t>
            </w:r>
          </w:p>
        </w:tc>
        <w:tc>
          <w:tcPr>
            <w:tcW w:w="489" w:type="pct"/>
            <w:shd w:val="clear" w:color="auto" w:fill="auto"/>
            <w:vAlign w:val="center"/>
          </w:tcPr>
          <w:p w14:paraId="46DD3ACC" w14:textId="77777777" w:rsidR="00A30A2A" w:rsidRPr="00E93C92" w:rsidRDefault="00A30A2A" w:rsidP="007D675B">
            <w:pPr>
              <w:pStyle w:val="TableText0"/>
              <w:keepLines w:val="0"/>
              <w:widowControl w:val="0"/>
              <w:rPr>
                <w:b/>
                <w:bCs w:val="0"/>
              </w:rPr>
            </w:pPr>
            <w:r w:rsidRPr="00E93C92">
              <w:rPr>
                <w:b/>
                <w:bCs w:val="0"/>
              </w:rPr>
              <w:t>n/N (%)</w:t>
            </w:r>
          </w:p>
        </w:tc>
        <w:tc>
          <w:tcPr>
            <w:tcW w:w="441" w:type="pct"/>
            <w:shd w:val="clear" w:color="auto" w:fill="auto"/>
            <w:vAlign w:val="center"/>
          </w:tcPr>
          <w:p w14:paraId="302579D4" w14:textId="77777777" w:rsidR="00A30A2A" w:rsidRPr="00E93C92" w:rsidRDefault="00A30A2A" w:rsidP="007D675B">
            <w:pPr>
              <w:pStyle w:val="TableText0"/>
              <w:keepLines w:val="0"/>
              <w:widowControl w:val="0"/>
              <w:rPr>
                <w:b/>
                <w:bCs w:val="0"/>
              </w:rPr>
            </w:pPr>
            <w:r w:rsidRPr="00E93C92">
              <w:rPr>
                <w:b/>
                <w:bCs w:val="0"/>
              </w:rPr>
              <w:t>Baseline mean (SD)</w:t>
            </w:r>
          </w:p>
        </w:tc>
        <w:tc>
          <w:tcPr>
            <w:tcW w:w="544" w:type="pct"/>
            <w:shd w:val="clear" w:color="auto" w:fill="auto"/>
            <w:vAlign w:val="center"/>
          </w:tcPr>
          <w:p w14:paraId="28BF8C10" w14:textId="7E1CBF27" w:rsidR="00A30A2A" w:rsidRPr="00E97041" w:rsidRDefault="00A30A2A" w:rsidP="007D675B">
            <w:pPr>
              <w:pStyle w:val="TableText0"/>
              <w:keepLines w:val="0"/>
              <w:widowControl w:val="0"/>
              <w:rPr>
                <w:b/>
                <w:bCs w:val="0"/>
                <w:lang w:val="pt-PT"/>
              </w:rPr>
            </w:pPr>
            <w:r w:rsidRPr="00E97041">
              <w:rPr>
                <w:b/>
                <w:bCs w:val="0"/>
                <w:lang w:val="pt-PT"/>
              </w:rPr>
              <w:t xml:space="preserve">LSM change </w:t>
            </w:r>
            <w:r w:rsidRPr="00E97041">
              <w:rPr>
                <w:b/>
                <w:bCs w:val="0"/>
                <w:lang w:val="pt-PT"/>
              </w:rPr>
              <w:br/>
              <w:t>(SE / SD</w:t>
            </w:r>
            <w:r w:rsidR="00177F1C" w:rsidRPr="00E97041">
              <w:rPr>
                <w:b/>
                <w:bCs w:val="0"/>
                <w:lang w:val="pt-PT"/>
              </w:rPr>
              <w:t xml:space="preserve"> / 95% CI</w:t>
            </w:r>
            <w:r w:rsidRPr="00E97041">
              <w:rPr>
                <w:b/>
                <w:bCs w:val="0"/>
                <w:lang w:val="pt-PT"/>
              </w:rPr>
              <w:t>)</w:t>
            </w:r>
          </w:p>
        </w:tc>
        <w:tc>
          <w:tcPr>
            <w:tcW w:w="586" w:type="pct"/>
            <w:vAlign w:val="center"/>
          </w:tcPr>
          <w:p w14:paraId="576D17AE" w14:textId="77777777" w:rsidR="00A30A2A" w:rsidRPr="00E93C92" w:rsidRDefault="00A30A2A" w:rsidP="007D675B">
            <w:pPr>
              <w:pStyle w:val="TableText0"/>
              <w:keepLines w:val="0"/>
              <w:widowControl w:val="0"/>
              <w:rPr>
                <w:b/>
                <w:bCs w:val="0"/>
              </w:rPr>
            </w:pPr>
            <w:r w:rsidRPr="00E93C92">
              <w:rPr>
                <w:b/>
                <w:bCs w:val="0"/>
              </w:rPr>
              <w:t xml:space="preserve">Difference in LSM </w:t>
            </w:r>
          </w:p>
          <w:p w14:paraId="0F324E33" w14:textId="77777777" w:rsidR="00A30A2A" w:rsidRPr="00E93C92" w:rsidRDefault="00A30A2A" w:rsidP="007D675B">
            <w:pPr>
              <w:pStyle w:val="TableText0"/>
              <w:keepLines w:val="0"/>
              <w:widowControl w:val="0"/>
              <w:rPr>
                <w:b/>
                <w:bCs w:val="0"/>
              </w:rPr>
            </w:pPr>
            <w:r w:rsidRPr="00E93C92">
              <w:rPr>
                <w:b/>
                <w:bCs w:val="0"/>
              </w:rPr>
              <w:t>(95% CI / SE)</w:t>
            </w:r>
          </w:p>
        </w:tc>
        <w:tc>
          <w:tcPr>
            <w:tcW w:w="417" w:type="pct"/>
            <w:vAlign w:val="center"/>
          </w:tcPr>
          <w:p w14:paraId="17EEA1CB" w14:textId="77777777" w:rsidR="00A30A2A" w:rsidRPr="00E93C92" w:rsidRDefault="00A30A2A" w:rsidP="007D675B">
            <w:pPr>
              <w:pStyle w:val="TableText0"/>
              <w:keepLines w:val="0"/>
              <w:widowControl w:val="0"/>
              <w:rPr>
                <w:b/>
                <w:bCs w:val="0"/>
              </w:rPr>
            </w:pPr>
            <w:r w:rsidRPr="00E93C92">
              <w:rPr>
                <w:b/>
                <w:bCs w:val="0"/>
              </w:rPr>
              <w:t>p-value</w:t>
            </w:r>
          </w:p>
        </w:tc>
      </w:tr>
      <w:tr w:rsidR="00A30A2A" w:rsidRPr="0098262F" w14:paraId="23035892" w14:textId="77777777" w:rsidTr="0085321B">
        <w:tc>
          <w:tcPr>
            <w:tcW w:w="5000" w:type="pct"/>
            <w:gridSpan w:val="9"/>
            <w:vAlign w:val="center"/>
          </w:tcPr>
          <w:p w14:paraId="779B7C7A" w14:textId="77777777" w:rsidR="00A30A2A" w:rsidRPr="00E93C92" w:rsidRDefault="00A30A2A" w:rsidP="007D675B">
            <w:pPr>
              <w:pStyle w:val="TableText0"/>
              <w:keepLines w:val="0"/>
              <w:widowControl w:val="0"/>
              <w:rPr>
                <w:b/>
                <w:bCs w:val="0"/>
              </w:rPr>
            </w:pPr>
            <w:r w:rsidRPr="00E93C92">
              <w:rPr>
                <w:b/>
                <w:bCs w:val="0"/>
              </w:rPr>
              <w:t xml:space="preserve">Whole trial population </w:t>
            </w:r>
            <w:r>
              <w:rPr>
                <w:b/>
                <w:bCs w:val="0"/>
              </w:rPr>
              <w:t xml:space="preserve">(12 weeks) </w:t>
            </w:r>
          </w:p>
        </w:tc>
      </w:tr>
      <w:tr w:rsidR="00A30A2A" w:rsidRPr="0098262F" w14:paraId="39B00E0D" w14:textId="77777777" w:rsidTr="0085321B">
        <w:tc>
          <w:tcPr>
            <w:tcW w:w="5000" w:type="pct"/>
            <w:gridSpan w:val="9"/>
            <w:vAlign w:val="center"/>
          </w:tcPr>
          <w:p w14:paraId="5269A371" w14:textId="77777777" w:rsidR="00A30A2A" w:rsidRPr="00E93C92" w:rsidRDefault="00A30A2A" w:rsidP="007D675B">
            <w:pPr>
              <w:pStyle w:val="TableText0"/>
              <w:keepLines w:val="0"/>
              <w:widowControl w:val="0"/>
              <w:rPr>
                <w:b/>
                <w:bCs w:val="0"/>
              </w:rPr>
            </w:pPr>
            <w:r w:rsidRPr="00E93C92">
              <w:rPr>
                <w:b/>
                <w:bCs w:val="0"/>
              </w:rPr>
              <w:t xml:space="preserve">Erenumab 70 mg </w:t>
            </w:r>
          </w:p>
        </w:tc>
      </w:tr>
      <w:tr w:rsidR="00A30A2A" w:rsidRPr="0098262F" w14:paraId="72016183" w14:textId="77777777" w:rsidTr="00177F1C">
        <w:tc>
          <w:tcPr>
            <w:tcW w:w="1060" w:type="pct"/>
            <w:shd w:val="clear" w:color="auto" w:fill="FFFFFF" w:themeFill="background1"/>
            <w:vAlign w:val="center"/>
          </w:tcPr>
          <w:p w14:paraId="3217E70F" w14:textId="77777777" w:rsidR="00A30A2A" w:rsidRPr="00936D1E" w:rsidRDefault="00A30A2A" w:rsidP="007D675B">
            <w:pPr>
              <w:pStyle w:val="TableText0"/>
              <w:keepLines w:val="0"/>
              <w:widowControl w:val="0"/>
            </w:pPr>
            <w:bookmarkStart w:id="40" w:name="_Hlk176416738"/>
            <w:r w:rsidRPr="00936D1E">
              <w:t xml:space="preserve">Study 295 </w:t>
            </w:r>
          </w:p>
        </w:tc>
        <w:tc>
          <w:tcPr>
            <w:tcW w:w="467" w:type="pct"/>
            <w:shd w:val="clear" w:color="auto" w:fill="FFFFFF" w:themeFill="background1"/>
            <w:vAlign w:val="center"/>
          </w:tcPr>
          <w:p w14:paraId="5A07F839" w14:textId="6810C793" w:rsidR="00A30A2A" w:rsidRPr="00722ED3" w:rsidRDefault="00A30A2A" w:rsidP="007D675B">
            <w:pPr>
              <w:pStyle w:val="TableText0"/>
              <w:keepLines w:val="0"/>
              <w:widowControl w:val="0"/>
              <w:jc w:val="center"/>
            </w:pPr>
            <w:r w:rsidRPr="00722ED3">
              <w:t>180/188 (95.7)</w:t>
            </w:r>
          </w:p>
        </w:tc>
        <w:tc>
          <w:tcPr>
            <w:tcW w:w="467" w:type="pct"/>
            <w:shd w:val="clear" w:color="auto" w:fill="FFFFFF" w:themeFill="background1"/>
            <w:vAlign w:val="center"/>
          </w:tcPr>
          <w:p w14:paraId="7ECA915F" w14:textId="77777777" w:rsidR="00A30A2A" w:rsidRPr="00722ED3" w:rsidRDefault="00A30A2A" w:rsidP="007D675B">
            <w:pPr>
              <w:pStyle w:val="TableText0"/>
              <w:keepLines w:val="0"/>
              <w:widowControl w:val="0"/>
              <w:jc w:val="center"/>
            </w:pPr>
            <w:r w:rsidRPr="00722ED3">
              <w:t>63.4 (0.4)</w:t>
            </w:r>
          </w:p>
        </w:tc>
        <w:tc>
          <w:tcPr>
            <w:tcW w:w="528" w:type="pct"/>
            <w:shd w:val="clear" w:color="auto" w:fill="auto"/>
            <w:vAlign w:val="center"/>
          </w:tcPr>
          <w:p w14:paraId="03BFAB1F" w14:textId="77777777" w:rsidR="005C7E99" w:rsidRDefault="00A30A2A" w:rsidP="007D675B">
            <w:pPr>
              <w:pStyle w:val="TableText0"/>
              <w:keepLines w:val="0"/>
              <w:widowControl w:val="0"/>
              <w:jc w:val="center"/>
            </w:pPr>
            <w:r w:rsidRPr="00722ED3">
              <w:t xml:space="preserve">-5.6 </w:t>
            </w:r>
          </w:p>
          <w:p w14:paraId="3C37F494" w14:textId="5D403860" w:rsidR="00A30A2A" w:rsidRPr="00722ED3" w:rsidRDefault="00A30A2A" w:rsidP="007D675B">
            <w:pPr>
              <w:pStyle w:val="TableText0"/>
              <w:keepLines w:val="0"/>
              <w:widowControl w:val="0"/>
              <w:jc w:val="center"/>
            </w:pPr>
            <w:r w:rsidRPr="00722ED3">
              <w:t>(-6.5, -4.6)</w:t>
            </w:r>
          </w:p>
        </w:tc>
        <w:tc>
          <w:tcPr>
            <w:tcW w:w="489" w:type="pct"/>
            <w:shd w:val="clear" w:color="auto" w:fill="auto"/>
            <w:vAlign w:val="center"/>
          </w:tcPr>
          <w:p w14:paraId="49AEB066" w14:textId="66C54245" w:rsidR="00A30A2A" w:rsidRPr="00722ED3" w:rsidRDefault="00A30A2A" w:rsidP="007D675B">
            <w:pPr>
              <w:pStyle w:val="TableText0"/>
              <w:keepLines w:val="0"/>
              <w:widowControl w:val="0"/>
              <w:jc w:val="center"/>
            </w:pPr>
            <w:r w:rsidRPr="00722ED3">
              <w:t>262/281 (93.2)</w:t>
            </w:r>
          </w:p>
        </w:tc>
        <w:tc>
          <w:tcPr>
            <w:tcW w:w="441" w:type="pct"/>
            <w:shd w:val="clear" w:color="auto" w:fill="auto"/>
            <w:vAlign w:val="center"/>
          </w:tcPr>
          <w:p w14:paraId="4DB222B4" w14:textId="77777777" w:rsidR="00A30A2A" w:rsidRPr="00722ED3" w:rsidRDefault="00A30A2A" w:rsidP="007D675B">
            <w:pPr>
              <w:pStyle w:val="TableText0"/>
              <w:keepLines w:val="0"/>
              <w:widowControl w:val="0"/>
              <w:jc w:val="center"/>
            </w:pPr>
            <w:r w:rsidRPr="00722ED3">
              <w:t>63.3 (0.3)</w:t>
            </w:r>
          </w:p>
        </w:tc>
        <w:tc>
          <w:tcPr>
            <w:tcW w:w="544" w:type="pct"/>
            <w:shd w:val="clear" w:color="auto" w:fill="auto"/>
            <w:vAlign w:val="center"/>
          </w:tcPr>
          <w:p w14:paraId="6628E49C" w14:textId="77777777" w:rsidR="005C7E99" w:rsidRDefault="00A30A2A" w:rsidP="007D675B">
            <w:pPr>
              <w:pStyle w:val="TableText0"/>
              <w:keepLines w:val="0"/>
              <w:widowControl w:val="0"/>
              <w:jc w:val="center"/>
            </w:pPr>
            <w:r w:rsidRPr="00722ED3">
              <w:t xml:space="preserve">-3.1 </w:t>
            </w:r>
          </w:p>
          <w:p w14:paraId="45EA3193" w14:textId="79A9121D" w:rsidR="00A30A2A" w:rsidRPr="00722ED3" w:rsidRDefault="00A30A2A" w:rsidP="007D675B">
            <w:pPr>
              <w:pStyle w:val="TableText0"/>
              <w:keepLines w:val="0"/>
              <w:widowControl w:val="0"/>
              <w:jc w:val="center"/>
            </w:pPr>
            <w:r w:rsidRPr="00722ED3">
              <w:t>(-3.9, -2.3)</w:t>
            </w:r>
          </w:p>
        </w:tc>
        <w:tc>
          <w:tcPr>
            <w:tcW w:w="586" w:type="pct"/>
            <w:shd w:val="clear" w:color="auto" w:fill="auto"/>
            <w:vAlign w:val="center"/>
          </w:tcPr>
          <w:p w14:paraId="6ADF642D" w14:textId="77777777" w:rsidR="005C7E99" w:rsidRDefault="00A30A2A" w:rsidP="007D675B">
            <w:pPr>
              <w:pStyle w:val="TableText0"/>
              <w:keepLines w:val="0"/>
              <w:widowControl w:val="0"/>
              <w:jc w:val="center"/>
            </w:pPr>
            <w:r w:rsidRPr="00722ED3">
              <w:t xml:space="preserve">-2.5 </w:t>
            </w:r>
          </w:p>
          <w:p w14:paraId="447CBA9B" w14:textId="7E67B032" w:rsidR="00A30A2A" w:rsidRPr="00722ED3" w:rsidRDefault="00A30A2A" w:rsidP="007D675B">
            <w:pPr>
              <w:pStyle w:val="TableText0"/>
              <w:keepLines w:val="0"/>
              <w:widowControl w:val="0"/>
              <w:jc w:val="center"/>
            </w:pPr>
            <w:r w:rsidRPr="00722ED3">
              <w:t>(-3.7, -1.2)</w:t>
            </w:r>
          </w:p>
        </w:tc>
        <w:tc>
          <w:tcPr>
            <w:tcW w:w="417" w:type="pct"/>
            <w:shd w:val="clear" w:color="auto" w:fill="FFFFFF" w:themeFill="background1"/>
            <w:vAlign w:val="center"/>
          </w:tcPr>
          <w:p w14:paraId="000F9CDC" w14:textId="77777777" w:rsidR="00A30A2A" w:rsidRPr="00936D1E" w:rsidRDefault="00A30A2A" w:rsidP="007D675B">
            <w:pPr>
              <w:pStyle w:val="TableText0"/>
              <w:keepLines w:val="0"/>
              <w:widowControl w:val="0"/>
              <w:jc w:val="center"/>
              <w:rPr>
                <w:b/>
                <w:bCs w:val="0"/>
              </w:rPr>
            </w:pPr>
            <w:r w:rsidRPr="00936D1E">
              <w:rPr>
                <w:b/>
                <w:bCs w:val="0"/>
              </w:rPr>
              <w:t>p&lt;0.001</w:t>
            </w:r>
          </w:p>
        </w:tc>
      </w:tr>
      <w:bookmarkEnd w:id="40"/>
      <w:tr w:rsidR="00A30A2A" w:rsidRPr="0098262F" w14:paraId="4A350A60" w14:textId="77777777" w:rsidTr="00177F1C">
        <w:tc>
          <w:tcPr>
            <w:tcW w:w="1060" w:type="pct"/>
            <w:shd w:val="clear" w:color="auto" w:fill="auto"/>
            <w:vAlign w:val="center"/>
          </w:tcPr>
          <w:p w14:paraId="3A06C445" w14:textId="77777777" w:rsidR="00A30A2A" w:rsidRPr="00936D1E" w:rsidRDefault="00A30A2A" w:rsidP="007D675B">
            <w:pPr>
              <w:pStyle w:val="TableText0"/>
              <w:keepLines w:val="0"/>
              <w:widowControl w:val="0"/>
            </w:pPr>
            <w:r w:rsidRPr="00E50FF0">
              <w:t>DRAGON</w:t>
            </w:r>
          </w:p>
        </w:tc>
        <w:tc>
          <w:tcPr>
            <w:tcW w:w="467" w:type="pct"/>
            <w:shd w:val="clear" w:color="auto" w:fill="FFFFFF" w:themeFill="background1"/>
            <w:vAlign w:val="center"/>
          </w:tcPr>
          <w:p w14:paraId="30A45EEA" w14:textId="50F90D3C" w:rsidR="00A30A2A" w:rsidRPr="00722ED3" w:rsidRDefault="00A30A2A" w:rsidP="007D675B">
            <w:pPr>
              <w:pStyle w:val="TableText0"/>
              <w:keepLines w:val="0"/>
              <w:widowControl w:val="0"/>
              <w:jc w:val="center"/>
            </w:pPr>
            <w:r w:rsidRPr="00722ED3">
              <w:t>263/279 (94.3)</w:t>
            </w:r>
          </w:p>
        </w:tc>
        <w:tc>
          <w:tcPr>
            <w:tcW w:w="467" w:type="pct"/>
            <w:shd w:val="clear" w:color="auto" w:fill="auto"/>
            <w:vAlign w:val="center"/>
          </w:tcPr>
          <w:p w14:paraId="2CD9F44D" w14:textId="77777777" w:rsidR="00A30A2A" w:rsidRPr="00722ED3" w:rsidRDefault="00A30A2A" w:rsidP="007D675B">
            <w:pPr>
              <w:pStyle w:val="TableText0"/>
              <w:keepLines w:val="0"/>
              <w:widowControl w:val="0"/>
              <w:jc w:val="center"/>
            </w:pPr>
            <w:r w:rsidRPr="00722ED3">
              <w:t>61.14 (6.28)</w:t>
            </w:r>
          </w:p>
        </w:tc>
        <w:tc>
          <w:tcPr>
            <w:tcW w:w="528" w:type="pct"/>
            <w:shd w:val="clear" w:color="auto" w:fill="auto"/>
            <w:vAlign w:val="center"/>
          </w:tcPr>
          <w:p w14:paraId="407DF7C7" w14:textId="77777777" w:rsidR="00A30A2A" w:rsidRPr="00722ED3" w:rsidRDefault="00A30A2A" w:rsidP="007D675B">
            <w:pPr>
              <w:pStyle w:val="TableText0"/>
              <w:keepLines w:val="0"/>
              <w:widowControl w:val="0"/>
              <w:jc w:val="center"/>
            </w:pPr>
            <w:r w:rsidRPr="00722ED3">
              <w:t>-7.43 (0.45)</w:t>
            </w:r>
          </w:p>
        </w:tc>
        <w:tc>
          <w:tcPr>
            <w:tcW w:w="489" w:type="pct"/>
            <w:shd w:val="clear" w:color="auto" w:fill="auto"/>
            <w:vAlign w:val="center"/>
          </w:tcPr>
          <w:p w14:paraId="3B9763E9" w14:textId="7D7D9D25" w:rsidR="00A30A2A" w:rsidRPr="00722ED3" w:rsidRDefault="00A30A2A" w:rsidP="007D675B">
            <w:pPr>
              <w:pStyle w:val="TableText0"/>
              <w:keepLines w:val="0"/>
              <w:widowControl w:val="0"/>
              <w:jc w:val="center"/>
            </w:pPr>
            <w:r w:rsidRPr="00722ED3">
              <w:t>268/278 (96.4)</w:t>
            </w:r>
          </w:p>
        </w:tc>
        <w:tc>
          <w:tcPr>
            <w:tcW w:w="441" w:type="pct"/>
            <w:shd w:val="clear" w:color="auto" w:fill="auto"/>
            <w:vAlign w:val="center"/>
          </w:tcPr>
          <w:p w14:paraId="39E0BA96" w14:textId="77777777" w:rsidR="00A30A2A" w:rsidRPr="00722ED3" w:rsidRDefault="00A30A2A" w:rsidP="007D675B">
            <w:pPr>
              <w:pStyle w:val="TableText0"/>
              <w:keepLines w:val="0"/>
              <w:widowControl w:val="0"/>
              <w:jc w:val="center"/>
            </w:pPr>
            <w:r w:rsidRPr="00722ED3">
              <w:t>61.31 (6.5)</w:t>
            </w:r>
          </w:p>
        </w:tc>
        <w:tc>
          <w:tcPr>
            <w:tcW w:w="544" w:type="pct"/>
            <w:shd w:val="clear" w:color="auto" w:fill="auto"/>
            <w:vAlign w:val="center"/>
          </w:tcPr>
          <w:p w14:paraId="7D62D744" w14:textId="77777777" w:rsidR="00A30A2A" w:rsidRPr="00722ED3" w:rsidRDefault="00A30A2A" w:rsidP="007D675B">
            <w:pPr>
              <w:pStyle w:val="TableText0"/>
              <w:keepLines w:val="0"/>
              <w:widowControl w:val="0"/>
              <w:jc w:val="center"/>
            </w:pPr>
            <w:r w:rsidRPr="00722ED3">
              <w:t>-6.56 (0.45)</w:t>
            </w:r>
          </w:p>
        </w:tc>
        <w:tc>
          <w:tcPr>
            <w:tcW w:w="586" w:type="pct"/>
            <w:shd w:val="clear" w:color="auto" w:fill="auto"/>
            <w:vAlign w:val="center"/>
          </w:tcPr>
          <w:p w14:paraId="4FF0FAA4" w14:textId="77777777" w:rsidR="005C7E99" w:rsidRDefault="00A30A2A" w:rsidP="007D675B">
            <w:pPr>
              <w:pStyle w:val="TableText0"/>
              <w:keepLines w:val="0"/>
              <w:widowControl w:val="0"/>
              <w:jc w:val="center"/>
            </w:pPr>
            <w:r w:rsidRPr="00722ED3">
              <w:t xml:space="preserve">-0.87 </w:t>
            </w:r>
          </w:p>
          <w:p w14:paraId="53E9568B" w14:textId="3F26D61D" w:rsidR="00A30A2A" w:rsidRPr="00722ED3" w:rsidRDefault="00A30A2A" w:rsidP="007D675B">
            <w:pPr>
              <w:pStyle w:val="TableText0"/>
              <w:keepLines w:val="0"/>
              <w:widowControl w:val="0"/>
              <w:jc w:val="center"/>
            </w:pPr>
            <w:r w:rsidRPr="00722ED3">
              <w:t>(-2.13, 0.38)</w:t>
            </w:r>
          </w:p>
        </w:tc>
        <w:tc>
          <w:tcPr>
            <w:tcW w:w="417" w:type="pct"/>
            <w:shd w:val="clear" w:color="auto" w:fill="FFFFFF" w:themeFill="background1"/>
            <w:vAlign w:val="center"/>
          </w:tcPr>
          <w:p w14:paraId="39AA02AA" w14:textId="77777777" w:rsidR="00A30A2A" w:rsidRPr="008764B1" w:rsidRDefault="00A30A2A" w:rsidP="007D675B">
            <w:pPr>
              <w:pStyle w:val="TableText0"/>
              <w:keepLines w:val="0"/>
              <w:widowControl w:val="0"/>
              <w:jc w:val="center"/>
            </w:pPr>
            <w:r w:rsidRPr="008764B1">
              <w:t>p=0.172</w:t>
            </w:r>
          </w:p>
        </w:tc>
      </w:tr>
      <w:tr w:rsidR="00A30A2A" w:rsidRPr="0098262F" w14:paraId="1AA5802D" w14:textId="77777777" w:rsidTr="00177F1C">
        <w:tc>
          <w:tcPr>
            <w:tcW w:w="1060" w:type="pct"/>
            <w:shd w:val="clear" w:color="auto" w:fill="auto"/>
            <w:vAlign w:val="center"/>
          </w:tcPr>
          <w:p w14:paraId="6FDBDDD0" w14:textId="45F6E49F" w:rsidR="00A30A2A" w:rsidRPr="00A31FBD" w:rsidRDefault="00A30A2A" w:rsidP="007D675B">
            <w:pPr>
              <w:pStyle w:val="TableText0"/>
              <w:keepLines w:val="0"/>
              <w:widowControl w:val="0"/>
            </w:pPr>
            <w:r w:rsidRPr="00A31FBD">
              <w:t xml:space="preserve">Study 609 </w:t>
            </w:r>
            <w:r w:rsidR="00632A02">
              <w:t>(Week 12)</w:t>
            </w:r>
            <w:r w:rsidR="00632A02" w:rsidRPr="00A345CD">
              <w:t xml:space="preserve"> </w:t>
            </w:r>
            <w:r w:rsidRPr="00A31FBD">
              <w:rPr>
                <w:vertAlign w:val="superscript"/>
              </w:rPr>
              <w:t>a</w:t>
            </w:r>
          </w:p>
        </w:tc>
        <w:tc>
          <w:tcPr>
            <w:tcW w:w="467" w:type="pct"/>
            <w:shd w:val="clear" w:color="auto" w:fill="FFFFFF" w:themeFill="background1"/>
            <w:vAlign w:val="center"/>
          </w:tcPr>
          <w:p w14:paraId="60D965B4" w14:textId="5702994A" w:rsidR="00A30A2A" w:rsidRPr="00A31FBD" w:rsidRDefault="00A30A2A" w:rsidP="007D675B">
            <w:pPr>
              <w:pStyle w:val="TableText0"/>
              <w:keepLines w:val="0"/>
              <w:widowControl w:val="0"/>
              <w:jc w:val="center"/>
            </w:pPr>
            <w:r w:rsidRPr="00A31FBD">
              <w:t>126/130 (96.9)</w:t>
            </w:r>
          </w:p>
        </w:tc>
        <w:tc>
          <w:tcPr>
            <w:tcW w:w="467" w:type="pct"/>
            <w:shd w:val="clear" w:color="auto" w:fill="auto"/>
            <w:vAlign w:val="center"/>
          </w:tcPr>
          <w:p w14:paraId="0F1F8F06" w14:textId="77777777" w:rsidR="00A30A2A" w:rsidRPr="00A31FBD" w:rsidRDefault="00A30A2A" w:rsidP="007D675B">
            <w:pPr>
              <w:pStyle w:val="TableText0"/>
              <w:keepLines w:val="0"/>
              <w:widowControl w:val="0"/>
              <w:jc w:val="center"/>
            </w:pPr>
            <w:r w:rsidRPr="00A31FBD">
              <w:t>59.4 (0.5)</w:t>
            </w:r>
          </w:p>
        </w:tc>
        <w:tc>
          <w:tcPr>
            <w:tcW w:w="528" w:type="pct"/>
            <w:shd w:val="clear" w:color="auto" w:fill="auto"/>
            <w:vAlign w:val="center"/>
          </w:tcPr>
          <w:p w14:paraId="50CB6C2E" w14:textId="77777777" w:rsidR="005C7E99" w:rsidRDefault="00A30A2A" w:rsidP="007D675B">
            <w:pPr>
              <w:pStyle w:val="TableText0"/>
              <w:keepLines w:val="0"/>
              <w:widowControl w:val="0"/>
              <w:jc w:val="center"/>
            </w:pPr>
            <w:r w:rsidRPr="00A31FBD">
              <w:t xml:space="preserve">-5.6 </w:t>
            </w:r>
          </w:p>
          <w:p w14:paraId="48BE8A7B" w14:textId="40211911" w:rsidR="00A30A2A" w:rsidRPr="00A31FBD" w:rsidRDefault="00A30A2A" w:rsidP="007D675B">
            <w:pPr>
              <w:pStyle w:val="TableText0"/>
              <w:keepLines w:val="0"/>
              <w:widowControl w:val="0"/>
              <w:jc w:val="center"/>
            </w:pPr>
            <w:r w:rsidRPr="00A31FBD">
              <w:t>(-6.7, -4.5)</w:t>
            </w:r>
          </w:p>
        </w:tc>
        <w:tc>
          <w:tcPr>
            <w:tcW w:w="489" w:type="pct"/>
            <w:shd w:val="clear" w:color="auto" w:fill="auto"/>
            <w:vAlign w:val="center"/>
          </w:tcPr>
          <w:p w14:paraId="50D37E74" w14:textId="19BF87AC" w:rsidR="00A30A2A" w:rsidRPr="00A31FBD" w:rsidRDefault="00A30A2A" w:rsidP="007D675B">
            <w:pPr>
              <w:pStyle w:val="TableText0"/>
              <w:keepLines w:val="0"/>
              <w:widowControl w:val="0"/>
              <w:jc w:val="center"/>
            </w:pPr>
            <w:r w:rsidRPr="00A31FBD">
              <w:t>124/131 (94.7)</w:t>
            </w:r>
          </w:p>
        </w:tc>
        <w:tc>
          <w:tcPr>
            <w:tcW w:w="441" w:type="pct"/>
            <w:shd w:val="clear" w:color="auto" w:fill="auto"/>
            <w:vAlign w:val="center"/>
          </w:tcPr>
          <w:p w14:paraId="5CA705F3" w14:textId="77777777" w:rsidR="00A30A2A" w:rsidRPr="00A31FBD" w:rsidRDefault="00A30A2A" w:rsidP="007D675B">
            <w:pPr>
              <w:pStyle w:val="TableText0"/>
              <w:keepLines w:val="0"/>
              <w:widowControl w:val="0"/>
              <w:jc w:val="center"/>
            </w:pPr>
            <w:r w:rsidRPr="00A31FBD">
              <w:t>59.6 (0.5)</w:t>
            </w:r>
          </w:p>
        </w:tc>
        <w:tc>
          <w:tcPr>
            <w:tcW w:w="544" w:type="pct"/>
            <w:shd w:val="clear" w:color="auto" w:fill="auto"/>
            <w:vAlign w:val="center"/>
          </w:tcPr>
          <w:p w14:paraId="380B3AD9" w14:textId="77777777" w:rsidR="005C7E99" w:rsidRDefault="00A30A2A" w:rsidP="007D675B">
            <w:pPr>
              <w:pStyle w:val="TableText0"/>
              <w:keepLines w:val="0"/>
              <w:widowControl w:val="0"/>
              <w:jc w:val="center"/>
            </w:pPr>
            <w:r w:rsidRPr="00A31FBD">
              <w:t xml:space="preserve">-3.4 </w:t>
            </w:r>
          </w:p>
          <w:p w14:paraId="0E9C2501" w14:textId="44D8463C" w:rsidR="00A30A2A" w:rsidRPr="00A31FBD" w:rsidRDefault="00A30A2A" w:rsidP="007D675B">
            <w:pPr>
              <w:pStyle w:val="TableText0"/>
              <w:keepLines w:val="0"/>
              <w:widowControl w:val="0"/>
              <w:jc w:val="center"/>
            </w:pPr>
            <w:r w:rsidRPr="00A31FBD">
              <w:t>(-4.5, -2.3)</w:t>
            </w:r>
          </w:p>
        </w:tc>
        <w:tc>
          <w:tcPr>
            <w:tcW w:w="586" w:type="pct"/>
            <w:shd w:val="clear" w:color="auto" w:fill="auto"/>
            <w:vAlign w:val="center"/>
          </w:tcPr>
          <w:p w14:paraId="3A69586D" w14:textId="77777777" w:rsidR="005C7E99" w:rsidRDefault="00A30A2A" w:rsidP="007D675B">
            <w:pPr>
              <w:pStyle w:val="TableText0"/>
              <w:keepLines w:val="0"/>
              <w:widowControl w:val="0"/>
              <w:jc w:val="center"/>
            </w:pPr>
            <w:r w:rsidRPr="00A31FBD">
              <w:t xml:space="preserve">-2.2 </w:t>
            </w:r>
          </w:p>
          <w:p w14:paraId="17445628" w14:textId="0B363A5A" w:rsidR="00A30A2A" w:rsidRPr="00A31FBD" w:rsidRDefault="00A30A2A" w:rsidP="007D675B">
            <w:pPr>
              <w:pStyle w:val="TableText0"/>
              <w:keepLines w:val="0"/>
              <w:widowControl w:val="0"/>
              <w:jc w:val="center"/>
            </w:pPr>
            <w:r w:rsidRPr="00A31FBD">
              <w:t>(-3.6, -0.8)</w:t>
            </w:r>
          </w:p>
        </w:tc>
        <w:tc>
          <w:tcPr>
            <w:tcW w:w="417" w:type="pct"/>
            <w:shd w:val="clear" w:color="auto" w:fill="FFFFFF" w:themeFill="background1"/>
            <w:vAlign w:val="center"/>
          </w:tcPr>
          <w:p w14:paraId="33A9F840" w14:textId="77777777" w:rsidR="00A30A2A" w:rsidRPr="00A31FBD" w:rsidRDefault="00A30A2A" w:rsidP="007D675B">
            <w:pPr>
              <w:pStyle w:val="TableText0"/>
              <w:keepLines w:val="0"/>
              <w:widowControl w:val="0"/>
              <w:jc w:val="center"/>
              <w:rPr>
                <w:b/>
                <w:bCs w:val="0"/>
              </w:rPr>
            </w:pPr>
            <w:r w:rsidRPr="00A31FBD">
              <w:rPr>
                <w:b/>
                <w:bCs w:val="0"/>
              </w:rPr>
              <w:t>p=0.002</w:t>
            </w:r>
          </w:p>
        </w:tc>
      </w:tr>
      <w:tr w:rsidR="00A30A2A" w:rsidRPr="0098262F" w14:paraId="07D9CAA5" w14:textId="77777777" w:rsidTr="00177F1C">
        <w:tc>
          <w:tcPr>
            <w:tcW w:w="1060" w:type="pct"/>
            <w:shd w:val="clear" w:color="auto" w:fill="auto"/>
            <w:vAlign w:val="center"/>
          </w:tcPr>
          <w:p w14:paraId="71193AFD" w14:textId="77777777" w:rsidR="005C7E99" w:rsidRDefault="00A30A2A" w:rsidP="007D675B">
            <w:pPr>
              <w:pStyle w:val="TableText0"/>
              <w:keepLines w:val="0"/>
              <w:widowControl w:val="0"/>
            </w:pPr>
            <w:r w:rsidRPr="00B70A00">
              <w:t>Study 609</w:t>
            </w:r>
            <w:r>
              <w:t xml:space="preserve"> </w:t>
            </w:r>
          </w:p>
          <w:p w14:paraId="5A32F86A" w14:textId="7FEAE327" w:rsidR="00A30A2A" w:rsidRPr="00936D1E" w:rsidRDefault="00B41066" w:rsidP="007D675B">
            <w:pPr>
              <w:pStyle w:val="TableText0"/>
              <w:keepLines w:val="0"/>
              <w:widowControl w:val="0"/>
            </w:pPr>
            <w:r>
              <w:t>(Months 4-6)</w:t>
            </w:r>
            <w:r w:rsidR="00A30A2A">
              <w:t xml:space="preserve"> </w:t>
            </w:r>
            <w:r w:rsidR="00A30A2A" w:rsidRPr="008764B1">
              <w:rPr>
                <w:vertAlign w:val="superscript"/>
              </w:rPr>
              <w:t>a</w:t>
            </w:r>
            <w:r w:rsidR="00FB703F">
              <w:rPr>
                <w:vertAlign w:val="superscript"/>
              </w:rPr>
              <w:t xml:space="preserve"> </w:t>
            </w:r>
          </w:p>
        </w:tc>
        <w:tc>
          <w:tcPr>
            <w:tcW w:w="467" w:type="pct"/>
            <w:shd w:val="clear" w:color="auto" w:fill="FFFFFF" w:themeFill="background1"/>
            <w:vAlign w:val="center"/>
          </w:tcPr>
          <w:p w14:paraId="7070F1F1" w14:textId="63C49884" w:rsidR="00A30A2A" w:rsidRPr="00722ED3" w:rsidRDefault="00A30A2A" w:rsidP="007D675B">
            <w:pPr>
              <w:pStyle w:val="TableText0"/>
              <w:keepLines w:val="0"/>
              <w:widowControl w:val="0"/>
              <w:jc w:val="center"/>
            </w:pPr>
            <w:r w:rsidRPr="00722ED3">
              <w:t>127/130 (97.7)</w:t>
            </w:r>
          </w:p>
        </w:tc>
        <w:tc>
          <w:tcPr>
            <w:tcW w:w="467" w:type="pct"/>
            <w:shd w:val="clear" w:color="auto" w:fill="auto"/>
            <w:vAlign w:val="center"/>
          </w:tcPr>
          <w:p w14:paraId="37FE98EC" w14:textId="77777777" w:rsidR="00A30A2A" w:rsidRPr="00722ED3" w:rsidRDefault="00A30A2A" w:rsidP="007D675B">
            <w:pPr>
              <w:pStyle w:val="TableText0"/>
              <w:keepLines w:val="0"/>
              <w:widowControl w:val="0"/>
              <w:jc w:val="center"/>
            </w:pPr>
            <w:r w:rsidRPr="00722ED3">
              <w:t>59.4 (0.5)</w:t>
            </w:r>
          </w:p>
        </w:tc>
        <w:tc>
          <w:tcPr>
            <w:tcW w:w="528" w:type="pct"/>
            <w:shd w:val="clear" w:color="auto" w:fill="auto"/>
            <w:vAlign w:val="center"/>
          </w:tcPr>
          <w:p w14:paraId="26AF9F80" w14:textId="77777777" w:rsidR="005C7E99" w:rsidRDefault="00A30A2A" w:rsidP="007D675B">
            <w:pPr>
              <w:pStyle w:val="TableText0"/>
              <w:keepLines w:val="0"/>
              <w:widowControl w:val="0"/>
              <w:jc w:val="center"/>
            </w:pPr>
            <w:r w:rsidRPr="00722ED3">
              <w:t xml:space="preserve">-6.0 </w:t>
            </w:r>
          </w:p>
          <w:p w14:paraId="3D3D5EA4" w14:textId="5658C5F8" w:rsidR="00A30A2A" w:rsidRPr="00722ED3" w:rsidRDefault="00A30A2A" w:rsidP="007D675B">
            <w:pPr>
              <w:pStyle w:val="TableText0"/>
              <w:keepLines w:val="0"/>
              <w:widowControl w:val="0"/>
              <w:jc w:val="center"/>
            </w:pPr>
            <w:r w:rsidRPr="00722ED3">
              <w:t>(-6.9, -5.0)</w:t>
            </w:r>
          </w:p>
        </w:tc>
        <w:tc>
          <w:tcPr>
            <w:tcW w:w="489" w:type="pct"/>
            <w:shd w:val="clear" w:color="auto" w:fill="auto"/>
            <w:vAlign w:val="center"/>
          </w:tcPr>
          <w:p w14:paraId="7664894D" w14:textId="081BE14A" w:rsidR="00A30A2A" w:rsidRPr="00722ED3" w:rsidRDefault="00A30A2A" w:rsidP="007D675B">
            <w:pPr>
              <w:pStyle w:val="TableText0"/>
              <w:keepLines w:val="0"/>
              <w:widowControl w:val="0"/>
              <w:jc w:val="center"/>
            </w:pPr>
            <w:r w:rsidRPr="00722ED3">
              <w:t>125/131 (95.4)</w:t>
            </w:r>
          </w:p>
        </w:tc>
        <w:tc>
          <w:tcPr>
            <w:tcW w:w="441" w:type="pct"/>
            <w:shd w:val="clear" w:color="auto" w:fill="auto"/>
            <w:vAlign w:val="center"/>
          </w:tcPr>
          <w:p w14:paraId="09F43301" w14:textId="77777777" w:rsidR="00A30A2A" w:rsidRPr="00722ED3" w:rsidRDefault="00A30A2A" w:rsidP="007D675B">
            <w:pPr>
              <w:pStyle w:val="TableText0"/>
              <w:keepLines w:val="0"/>
              <w:widowControl w:val="0"/>
              <w:jc w:val="center"/>
            </w:pPr>
            <w:r w:rsidRPr="00722ED3">
              <w:t>59.6 (0.5)</w:t>
            </w:r>
          </w:p>
        </w:tc>
        <w:tc>
          <w:tcPr>
            <w:tcW w:w="544" w:type="pct"/>
            <w:shd w:val="clear" w:color="auto" w:fill="auto"/>
            <w:vAlign w:val="center"/>
          </w:tcPr>
          <w:p w14:paraId="1E834061" w14:textId="77777777" w:rsidR="005C7E99" w:rsidRDefault="00A30A2A" w:rsidP="007D675B">
            <w:pPr>
              <w:pStyle w:val="TableText0"/>
              <w:keepLines w:val="0"/>
              <w:widowControl w:val="0"/>
              <w:jc w:val="center"/>
            </w:pPr>
            <w:r w:rsidRPr="00722ED3">
              <w:t xml:space="preserve">-4.8 </w:t>
            </w:r>
          </w:p>
          <w:p w14:paraId="785573B8" w14:textId="5FDF8F24" w:rsidR="00A30A2A" w:rsidRPr="00722ED3" w:rsidRDefault="00A30A2A" w:rsidP="007D675B">
            <w:pPr>
              <w:pStyle w:val="TableText0"/>
              <w:keepLines w:val="0"/>
              <w:widowControl w:val="0"/>
              <w:jc w:val="center"/>
            </w:pPr>
            <w:r w:rsidRPr="00722ED3">
              <w:t>(-5.8, -3.9)</w:t>
            </w:r>
          </w:p>
        </w:tc>
        <w:tc>
          <w:tcPr>
            <w:tcW w:w="586" w:type="pct"/>
            <w:shd w:val="clear" w:color="auto" w:fill="auto"/>
            <w:vAlign w:val="center"/>
          </w:tcPr>
          <w:p w14:paraId="07DB7DAB" w14:textId="77777777" w:rsidR="005C7E99" w:rsidRDefault="00A30A2A" w:rsidP="007D675B">
            <w:pPr>
              <w:pStyle w:val="TableText0"/>
              <w:keepLines w:val="0"/>
              <w:widowControl w:val="0"/>
              <w:jc w:val="center"/>
            </w:pPr>
            <w:r w:rsidRPr="00722ED3">
              <w:t xml:space="preserve">-1.1 </w:t>
            </w:r>
          </w:p>
          <w:p w14:paraId="01454931" w14:textId="23F1A1DE" w:rsidR="00A30A2A" w:rsidRPr="00722ED3" w:rsidRDefault="00A30A2A" w:rsidP="007D675B">
            <w:pPr>
              <w:pStyle w:val="TableText0"/>
              <w:keepLines w:val="0"/>
              <w:widowControl w:val="0"/>
              <w:jc w:val="center"/>
            </w:pPr>
            <w:r w:rsidRPr="00722ED3">
              <w:t>(-2.3, 0.0)</w:t>
            </w:r>
          </w:p>
        </w:tc>
        <w:tc>
          <w:tcPr>
            <w:tcW w:w="417" w:type="pct"/>
            <w:shd w:val="clear" w:color="auto" w:fill="FFFFFF" w:themeFill="background1"/>
            <w:vAlign w:val="center"/>
          </w:tcPr>
          <w:p w14:paraId="5A158D47" w14:textId="77777777" w:rsidR="00A30A2A" w:rsidRPr="008764B1" w:rsidRDefault="00A30A2A" w:rsidP="007D675B">
            <w:pPr>
              <w:pStyle w:val="TableText0"/>
              <w:keepLines w:val="0"/>
              <w:widowControl w:val="0"/>
              <w:jc w:val="center"/>
            </w:pPr>
            <w:r w:rsidRPr="008764B1">
              <w:t>p=0.060</w:t>
            </w:r>
          </w:p>
        </w:tc>
      </w:tr>
      <w:tr w:rsidR="00A30A2A" w:rsidRPr="0098262F" w14:paraId="592A2580" w14:textId="77777777" w:rsidTr="00177F1C">
        <w:tc>
          <w:tcPr>
            <w:tcW w:w="3997" w:type="pct"/>
            <w:gridSpan w:val="7"/>
            <w:shd w:val="clear" w:color="auto" w:fill="auto"/>
            <w:vAlign w:val="center"/>
          </w:tcPr>
          <w:p w14:paraId="493FBF75" w14:textId="77777777" w:rsidR="00A30A2A" w:rsidRPr="00722ED3" w:rsidRDefault="00A30A2A" w:rsidP="007D675B">
            <w:pPr>
              <w:pStyle w:val="TableText0"/>
              <w:keepLines w:val="0"/>
              <w:widowControl w:val="0"/>
            </w:pPr>
            <w:r w:rsidRPr="00722ED3">
              <w:t>Meta-analysis; all studies at Week 12; heterogeneity I</w:t>
            </w:r>
            <w:r w:rsidRPr="00722ED3">
              <w:rPr>
                <w:vertAlign w:val="superscript"/>
              </w:rPr>
              <w:t xml:space="preserve">2 </w:t>
            </w:r>
            <w:r w:rsidRPr="00722ED3">
              <w:t>= 47%, p = 0.15</w:t>
            </w:r>
          </w:p>
        </w:tc>
        <w:tc>
          <w:tcPr>
            <w:tcW w:w="1003" w:type="pct"/>
            <w:gridSpan w:val="2"/>
            <w:shd w:val="clear" w:color="auto" w:fill="auto"/>
            <w:vAlign w:val="center"/>
          </w:tcPr>
          <w:p w14:paraId="0C4F4C2E" w14:textId="015ED940" w:rsidR="00A30A2A" w:rsidRPr="00936D1E" w:rsidRDefault="00473AB4" w:rsidP="007D675B">
            <w:pPr>
              <w:pStyle w:val="TableText0"/>
              <w:keepLines w:val="0"/>
              <w:widowControl w:val="0"/>
              <w:jc w:val="center"/>
              <w:rPr>
                <w:b/>
                <w:bCs w:val="0"/>
              </w:rPr>
            </w:pPr>
            <w:r w:rsidRPr="00722ED3">
              <w:t>-1.85 [-2.86, -0.84]</w:t>
            </w:r>
          </w:p>
        </w:tc>
      </w:tr>
      <w:tr w:rsidR="00A30A2A" w:rsidRPr="0098262F" w14:paraId="71A3558F" w14:textId="77777777" w:rsidTr="00177F1C">
        <w:tc>
          <w:tcPr>
            <w:tcW w:w="3997" w:type="pct"/>
            <w:gridSpan w:val="7"/>
            <w:shd w:val="clear" w:color="auto" w:fill="auto"/>
            <w:vAlign w:val="center"/>
          </w:tcPr>
          <w:p w14:paraId="40ED8075" w14:textId="77777777" w:rsidR="00A30A2A" w:rsidRPr="00722ED3" w:rsidRDefault="00A30A2A" w:rsidP="007D675B">
            <w:pPr>
              <w:pStyle w:val="TableText0"/>
              <w:keepLines w:val="0"/>
              <w:widowControl w:val="0"/>
            </w:pPr>
            <w:r w:rsidRPr="00722ED3">
              <w:t>Meta-analysis; all studies at longest follow-up; heterogeneity I</w:t>
            </w:r>
            <w:r w:rsidRPr="00722ED3">
              <w:rPr>
                <w:vertAlign w:val="superscript"/>
              </w:rPr>
              <w:t xml:space="preserve">2 </w:t>
            </w:r>
            <w:r w:rsidRPr="00722ED3">
              <w:t>= 49%, p = 0.14</w:t>
            </w:r>
          </w:p>
        </w:tc>
        <w:tc>
          <w:tcPr>
            <w:tcW w:w="1003" w:type="pct"/>
            <w:gridSpan w:val="2"/>
            <w:shd w:val="clear" w:color="auto" w:fill="auto"/>
            <w:vAlign w:val="center"/>
          </w:tcPr>
          <w:p w14:paraId="49E858CC" w14:textId="095C9F36" w:rsidR="00A30A2A" w:rsidRPr="00936D1E" w:rsidRDefault="00473AB4" w:rsidP="007D675B">
            <w:pPr>
              <w:pStyle w:val="TableText0"/>
              <w:keepLines w:val="0"/>
              <w:widowControl w:val="0"/>
              <w:jc w:val="center"/>
              <w:rPr>
                <w:b/>
                <w:bCs w:val="0"/>
              </w:rPr>
            </w:pPr>
            <w:r w:rsidRPr="00722ED3">
              <w:t>-1.52 [-2.48, -0.57]</w:t>
            </w:r>
          </w:p>
        </w:tc>
      </w:tr>
      <w:tr w:rsidR="00A30A2A" w:rsidRPr="0098262F" w14:paraId="47BAFA05" w14:textId="77777777" w:rsidTr="00177F1C">
        <w:tc>
          <w:tcPr>
            <w:tcW w:w="3997" w:type="pct"/>
            <w:gridSpan w:val="7"/>
            <w:shd w:val="clear" w:color="auto" w:fill="auto"/>
            <w:vAlign w:val="center"/>
          </w:tcPr>
          <w:p w14:paraId="22164BC8" w14:textId="4654CBC3" w:rsidR="00A30A2A" w:rsidRPr="00722ED3" w:rsidRDefault="00A30A2A" w:rsidP="007D675B">
            <w:pPr>
              <w:pStyle w:val="TableText0"/>
              <w:keepLines w:val="0"/>
              <w:widowControl w:val="0"/>
            </w:pPr>
            <w:r w:rsidRPr="00722ED3">
              <w:t xml:space="preserve">Meta-analysis; excluding Study 609 (due to inclusion of EM </w:t>
            </w:r>
            <w:r w:rsidR="009C30C9">
              <w:t>patient</w:t>
            </w:r>
            <w:r w:rsidR="005C70F5">
              <w:t>s</w:t>
            </w:r>
            <w:r w:rsidRPr="00722ED3">
              <w:t>); heterogeneity I</w:t>
            </w:r>
            <w:r w:rsidRPr="00722ED3">
              <w:rPr>
                <w:vertAlign w:val="superscript"/>
              </w:rPr>
              <w:t xml:space="preserve">2 </w:t>
            </w:r>
            <w:r w:rsidRPr="00722ED3">
              <w:t>= 71%, p = 0.06</w:t>
            </w:r>
          </w:p>
        </w:tc>
        <w:tc>
          <w:tcPr>
            <w:tcW w:w="1003" w:type="pct"/>
            <w:gridSpan w:val="2"/>
            <w:shd w:val="clear" w:color="auto" w:fill="auto"/>
            <w:vAlign w:val="center"/>
          </w:tcPr>
          <w:p w14:paraId="0086A029" w14:textId="2406D17B" w:rsidR="00A30A2A" w:rsidRPr="00936D1E" w:rsidRDefault="00473AB4" w:rsidP="007D675B">
            <w:pPr>
              <w:pStyle w:val="TableText0"/>
              <w:keepLines w:val="0"/>
              <w:widowControl w:val="0"/>
              <w:jc w:val="center"/>
              <w:rPr>
                <w:b/>
                <w:bCs w:val="0"/>
              </w:rPr>
            </w:pPr>
            <w:r w:rsidRPr="00722ED3">
              <w:t>-1.69 [-3.29, -0.10]</w:t>
            </w:r>
          </w:p>
        </w:tc>
      </w:tr>
      <w:tr w:rsidR="00A30A2A" w:rsidRPr="0098262F" w14:paraId="54EDD785" w14:textId="77777777" w:rsidTr="0085321B">
        <w:tc>
          <w:tcPr>
            <w:tcW w:w="5000" w:type="pct"/>
            <w:gridSpan w:val="9"/>
            <w:vAlign w:val="center"/>
          </w:tcPr>
          <w:p w14:paraId="6B166356" w14:textId="77777777" w:rsidR="00A30A2A" w:rsidRPr="00722ED3" w:rsidRDefault="00A30A2A" w:rsidP="007D675B">
            <w:pPr>
              <w:pStyle w:val="TableText0"/>
              <w:keepLines w:val="0"/>
              <w:widowControl w:val="0"/>
              <w:rPr>
                <w:b/>
                <w:bCs w:val="0"/>
              </w:rPr>
            </w:pPr>
            <w:r w:rsidRPr="00722ED3">
              <w:rPr>
                <w:b/>
                <w:bCs w:val="0"/>
              </w:rPr>
              <w:t xml:space="preserve">Erenumab 140 mg </w:t>
            </w:r>
          </w:p>
        </w:tc>
      </w:tr>
      <w:tr w:rsidR="00F31899" w:rsidRPr="0098262F" w14:paraId="31698A5B" w14:textId="77777777" w:rsidTr="00177F1C">
        <w:tc>
          <w:tcPr>
            <w:tcW w:w="1060" w:type="pct"/>
            <w:shd w:val="clear" w:color="auto" w:fill="FFFFFF" w:themeFill="background1"/>
            <w:vAlign w:val="center"/>
          </w:tcPr>
          <w:p w14:paraId="4371FE21" w14:textId="77777777" w:rsidR="00A30A2A" w:rsidRPr="00936D1E" w:rsidRDefault="00A30A2A" w:rsidP="007D675B">
            <w:pPr>
              <w:pStyle w:val="TableText0"/>
              <w:keepLines w:val="0"/>
              <w:widowControl w:val="0"/>
            </w:pPr>
            <w:r w:rsidRPr="00936D1E">
              <w:t>Study 295</w:t>
            </w:r>
          </w:p>
        </w:tc>
        <w:tc>
          <w:tcPr>
            <w:tcW w:w="467" w:type="pct"/>
            <w:shd w:val="clear" w:color="auto" w:fill="FFFFFF" w:themeFill="background1"/>
            <w:vAlign w:val="center"/>
          </w:tcPr>
          <w:p w14:paraId="072F18A6" w14:textId="309E857D" w:rsidR="00A30A2A" w:rsidRPr="00722ED3" w:rsidRDefault="00A30A2A" w:rsidP="007D675B">
            <w:pPr>
              <w:pStyle w:val="TableText0"/>
              <w:keepLines w:val="0"/>
              <w:widowControl w:val="0"/>
              <w:jc w:val="center"/>
            </w:pPr>
            <w:r w:rsidRPr="00722ED3">
              <w:t>178/187 (95.2)</w:t>
            </w:r>
          </w:p>
        </w:tc>
        <w:tc>
          <w:tcPr>
            <w:tcW w:w="467" w:type="pct"/>
            <w:shd w:val="clear" w:color="auto" w:fill="FFFFFF" w:themeFill="background1"/>
            <w:vAlign w:val="center"/>
          </w:tcPr>
          <w:p w14:paraId="34D157EB" w14:textId="77777777" w:rsidR="00A30A2A" w:rsidRPr="00722ED3" w:rsidRDefault="00A30A2A" w:rsidP="007D675B">
            <w:pPr>
              <w:pStyle w:val="TableText0"/>
              <w:keepLines w:val="0"/>
              <w:widowControl w:val="0"/>
              <w:jc w:val="center"/>
            </w:pPr>
            <w:r w:rsidRPr="00722ED3">
              <w:t>62.7 (0.4)</w:t>
            </w:r>
          </w:p>
        </w:tc>
        <w:tc>
          <w:tcPr>
            <w:tcW w:w="528" w:type="pct"/>
            <w:shd w:val="clear" w:color="auto" w:fill="FFFFFF" w:themeFill="background1"/>
            <w:vAlign w:val="center"/>
          </w:tcPr>
          <w:p w14:paraId="1B54F482" w14:textId="77777777" w:rsidR="005C7E99" w:rsidRDefault="00A30A2A" w:rsidP="007D675B">
            <w:pPr>
              <w:pStyle w:val="TableText0"/>
              <w:keepLines w:val="0"/>
              <w:widowControl w:val="0"/>
              <w:jc w:val="center"/>
            </w:pPr>
            <w:r w:rsidRPr="00722ED3">
              <w:t xml:space="preserve">-5.6 </w:t>
            </w:r>
          </w:p>
          <w:p w14:paraId="5E26B460" w14:textId="263A0816" w:rsidR="00A30A2A" w:rsidRPr="00722ED3" w:rsidRDefault="00A30A2A" w:rsidP="007D675B">
            <w:pPr>
              <w:pStyle w:val="TableText0"/>
              <w:keepLines w:val="0"/>
              <w:widowControl w:val="0"/>
              <w:jc w:val="center"/>
            </w:pPr>
            <w:r w:rsidRPr="00722ED3">
              <w:t>(-6.5, -4.6)</w:t>
            </w:r>
          </w:p>
        </w:tc>
        <w:tc>
          <w:tcPr>
            <w:tcW w:w="489" w:type="pct"/>
            <w:shd w:val="clear" w:color="auto" w:fill="FFFFFF" w:themeFill="background1"/>
            <w:vAlign w:val="center"/>
          </w:tcPr>
          <w:p w14:paraId="0DE2B732" w14:textId="4C73C954" w:rsidR="00A30A2A" w:rsidRPr="00722ED3" w:rsidRDefault="00A30A2A" w:rsidP="007D675B">
            <w:pPr>
              <w:pStyle w:val="TableText0"/>
              <w:keepLines w:val="0"/>
              <w:widowControl w:val="0"/>
              <w:jc w:val="center"/>
            </w:pPr>
            <w:r w:rsidRPr="00722ED3">
              <w:t>262/281 (93.2)</w:t>
            </w:r>
          </w:p>
        </w:tc>
        <w:tc>
          <w:tcPr>
            <w:tcW w:w="441" w:type="pct"/>
            <w:shd w:val="clear" w:color="auto" w:fill="FFFFFF" w:themeFill="background1"/>
            <w:vAlign w:val="center"/>
          </w:tcPr>
          <w:p w14:paraId="4D9AB75B" w14:textId="77777777" w:rsidR="00A30A2A" w:rsidRPr="00722ED3" w:rsidRDefault="00A30A2A" w:rsidP="007D675B">
            <w:pPr>
              <w:pStyle w:val="TableText0"/>
              <w:keepLines w:val="0"/>
              <w:widowControl w:val="0"/>
              <w:jc w:val="center"/>
            </w:pPr>
            <w:r w:rsidRPr="00722ED3">
              <w:t>63.3 (0.3)</w:t>
            </w:r>
          </w:p>
        </w:tc>
        <w:tc>
          <w:tcPr>
            <w:tcW w:w="544" w:type="pct"/>
            <w:shd w:val="clear" w:color="auto" w:fill="FFFFFF" w:themeFill="background1"/>
            <w:vAlign w:val="center"/>
          </w:tcPr>
          <w:p w14:paraId="625562AF" w14:textId="77777777" w:rsidR="005C7E99" w:rsidRDefault="00A30A2A" w:rsidP="007D675B">
            <w:pPr>
              <w:pStyle w:val="TableText0"/>
              <w:keepLines w:val="0"/>
              <w:widowControl w:val="0"/>
              <w:jc w:val="center"/>
            </w:pPr>
            <w:r w:rsidRPr="00722ED3">
              <w:t xml:space="preserve">-3.1 </w:t>
            </w:r>
          </w:p>
          <w:p w14:paraId="4378EEC2" w14:textId="43384FAC" w:rsidR="00A30A2A" w:rsidRPr="00722ED3" w:rsidRDefault="00A30A2A" w:rsidP="007D675B">
            <w:pPr>
              <w:pStyle w:val="TableText0"/>
              <w:keepLines w:val="0"/>
              <w:widowControl w:val="0"/>
              <w:jc w:val="center"/>
            </w:pPr>
            <w:r w:rsidRPr="00722ED3">
              <w:t>(-3.9, -2.3)</w:t>
            </w:r>
          </w:p>
        </w:tc>
        <w:tc>
          <w:tcPr>
            <w:tcW w:w="586" w:type="pct"/>
            <w:shd w:val="clear" w:color="auto" w:fill="FFFFFF" w:themeFill="background1"/>
            <w:vAlign w:val="center"/>
          </w:tcPr>
          <w:p w14:paraId="4B0C4FE7" w14:textId="77777777" w:rsidR="005C7E99" w:rsidRDefault="00A30A2A" w:rsidP="007D675B">
            <w:pPr>
              <w:pStyle w:val="TableText0"/>
              <w:keepLines w:val="0"/>
              <w:widowControl w:val="0"/>
              <w:jc w:val="center"/>
            </w:pPr>
            <w:r w:rsidRPr="00722ED3">
              <w:t xml:space="preserve">-2.5 </w:t>
            </w:r>
          </w:p>
          <w:p w14:paraId="116C5402" w14:textId="7BD59043" w:rsidR="00A30A2A" w:rsidRPr="00722ED3" w:rsidRDefault="00A30A2A" w:rsidP="007D675B">
            <w:pPr>
              <w:pStyle w:val="TableText0"/>
              <w:keepLines w:val="0"/>
              <w:widowControl w:val="0"/>
              <w:jc w:val="center"/>
            </w:pPr>
            <w:r w:rsidRPr="00722ED3">
              <w:t>(-3.7, -1.2)</w:t>
            </w:r>
          </w:p>
        </w:tc>
        <w:tc>
          <w:tcPr>
            <w:tcW w:w="417" w:type="pct"/>
            <w:vAlign w:val="center"/>
          </w:tcPr>
          <w:p w14:paraId="03DF87CE" w14:textId="77777777" w:rsidR="00A30A2A" w:rsidRPr="00936D1E" w:rsidRDefault="00A30A2A" w:rsidP="007D675B">
            <w:pPr>
              <w:pStyle w:val="TableText0"/>
              <w:keepLines w:val="0"/>
              <w:widowControl w:val="0"/>
              <w:jc w:val="center"/>
              <w:rPr>
                <w:b/>
                <w:bCs w:val="0"/>
              </w:rPr>
            </w:pPr>
            <w:r w:rsidRPr="00936D1E">
              <w:rPr>
                <w:b/>
                <w:bCs w:val="0"/>
              </w:rPr>
              <w:t>p&lt;0.001</w:t>
            </w:r>
          </w:p>
        </w:tc>
      </w:tr>
      <w:tr w:rsidR="00065C93" w:rsidRPr="0098262F" w14:paraId="0412EE5F" w14:textId="77777777" w:rsidTr="0085321B">
        <w:tc>
          <w:tcPr>
            <w:tcW w:w="5000" w:type="pct"/>
            <w:gridSpan w:val="9"/>
            <w:shd w:val="clear" w:color="auto" w:fill="FFFFFF" w:themeFill="background1"/>
            <w:vAlign w:val="center"/>
          </w:tcPr>
          <w:p w14:paraId="2CF31254" w14:textId="794373BE" w:rsidR="00065C93" w:rsidRPr="00936D1E" w:rsidRDefault="00D103FF" w:rsidP="007D675B">
            <w:pPr>
              <w:pStyle w:val="TableText0"/>
              <w:keepLines w:val="0"/>
              <w:widowControl w:val="0"/>
              <w:rPr>
                <w:b/>
                <w:bCs w:val="0"/>
              </w:rPr>
            </w:pPr>
            <w:r>
              <w:rPr>
                <w:b/>
                <w:bCs w:val="0"/>
              </w:rPr>
              <w:t>≥ </w:t>
            </w:r>
            <w:r w:rsidR="00065C93" w:rsidRPr="00065C93">
              <w:rPr>
                <w:b/>
                <w:bCs w:val="0"/>
              </w:rPr>
              <w:t xml:space="preserve">3 treatment failure </w:t>
            </w:r>
            <w:r w:rsidR="00AF341A">
              <w:rPr>
                <w:b/>
                <w:bCs w:val="0"/>
              </w:rPr>
              <w:t xml:space="preserve">post-hoc </w:t>
            </w:r>
            <w:r w:rsidR="00065C93" w:rsidRPr="00065C93">
              <w:rPr>
                <w:b/>
                <w:bCs w:val="0"/>
              </w:rPr>
              <w:t>subgroup</w:t>
            </w:r>
          </w:p>
        </w:tc>
      </w:tr>
      <w:tr w:rsidR="00F31899" w:rsidRPr="0098262F" w14:paraId="1AECAFA4" w14:textId="77777777" w:rsidTr="00177F1C">
        <w:tc>
          <w:tcPr>
            <w:tcW w:w="1060" w:type="pct"/>
            <w:shd w:val="clear" w:color="auto" w:fill="FFFFFF" w:themeFill="background1"/>
            <w:vAlign w:val="center"/>
          </w:tcPr>
          <w:p w14:paraId="0B626BBB" w14:textId="31796551" w:rsidR="00065C93" w:rsidRPr="00936D1E" w:rsidRDefault="00065C93" w:rsidP="007D675B">
            <w:pPr>
              <w:pStyle w:val="TableText0"/>
              <w:keepLines w:val="0"/>
              <w:widowControl w:val="0"/>
            </w:pPr>
            <w:r w:rsidRPr="0090755D">
              <w:rPr>
                <w:rFonts w:cs="Times New Roman"/>
                <w:lang w:val="en-US"/>
              </w:rPr>
              <w:t>Study 295 (Erenumab 70 mg)</w:t>
            </w:r>
          </w:p>
        </w:tc>
        <w:tc>
          <w:tcPr>
            <w:tcW w:w="467" w:type="pct"/>
            <w:shd w:val="clear" w:color="auto" w:fill="FFFFFF" w:themeFill="background1"/>
            <w:vAlign w:val="center"/>
          </w:tcPr>
          <w:p w14:paraId="59CB91AA" w14:textId="10FF68D8" w:rsidR="00065C93" w:rsidRPr="00722ED3" w:rsidRDefault="00065C93" w:rsidP="007D675B">
            <w:pPr>
              <w:pStyle w:val="TableText0"/>
              <w:keepLines w:val="0"/>
              <w:widowControl w:val="0"/>
              <w:jc w:val="center"/>
            </w:pPr>
            <w:r w:rsidRPr="0090755D">
              <w:rPr>
                <w:rFonts w:cs="Times New Roman"/>
                <w:lang w:val="en-US"/>
              </w:rPr>
              <w:t>63/66 (95.5)</w:t>
            </w:r>
          </w:p>
        </w:tc>
        <w:tc>
          <w:tcPr>
            <w:tcW w:w="467" w:type="pct"/>
            <w:shd w:val="clear" w:color="auto" w:fill="FFFFFF" w:themeFill="background1"/>
            <w:vAlign w:val="center"/>
          </w:tcPr>
          <w:p w14:paraId="71A01174" w14:textId="7BC27690" w:rsidR="00065C93" w:rsidRPr="00722ED3" w:rsidRDefault="00065C93" w:rsidP="007D675B">
            <w:pPr>
              <w:pStyle w:val="TableText0"/>
              <w:keepLines w:val="0"/>
              <w:widowControl w:val="0"/>
              <w:jc w:val="center"/>
            </w:pPr>
            <w:r w:rsidRPr="0090755D">
              <w:rPr>
                <w:rFonts w:cs="Times New Roman"/>
                <w:lang w:val="en-US"/>
              </w:rPr>
              <w:t>NR</w:t>
            </w:r>
          </w:p>
        </w:tc>
        <w:tc>
          <w:tcPr>
            <w:tcW w:w="528" w:type="pct"/>
            <w:shd w:val="clear" w:color="auto" w:fill="FFFFFF" w:themeFill="background1"/>
            <w:vAlign w:val="center"/>
          </w:tcPr>
          <w:p w14:paraId="24CA8228" w14:textId="6E4B5EBB" w:rsidR="00065C93" w:rsidRPr="00722ED3" w:rsidRDefault="00065C93" w:rsidP="007D675B">
            <w:pPr>
              <w:pStyle w:val="TableText0"/>
              <w:keepLines w:val="0"/>
              <w:widowControl w:val="0"/>
              <w:jc w:val="center"/>
            </w:pPr>
            <w:r w:rsidRPr="0090755D">
              <w:rPr>
                <w:rFonts w:cs="Times New Roman"/>
                <w:lang w:val="en-US"/>
              </w:rPr>
              <w:t>-5.06 (0.93)</w:t>
            </w:r>
          </w:p>
        </w:tc>
        <w:tc>
          <w:tcPr>
            <w:tcW w:w="489" w:type="pct"/>
            <w:shd w:val="clear" w:color="auto" w:fill="FFFFFF" w:themeFill="background1"/>
            <w:vAlign w:val="center"/>
          </w:tcPr>
          <w:p w14:paraId="07F00B7B" w14:textId="3165EB54" w:rsidR="00065C93" w:rsidRPr="00722ED3" w:rsidRDefault="00065C93" w:rsidP="007D675B">
            <w:pPr>
              <w:pStyle w:val="TableText0"/>
              <w:keepLines w:val="0"/>
              <w:widowControl w:val="0"/>
              <w:jc w:val="center"/>
            </w:pPr>
            <w:r w:rsidRPr="0090755D">
              <w:rPr>
                <w:rFonts w:cs="Times New Roman"/>
                <w:lang w:val="en-US"/>
              </w:rPr>
              <w:t>95/98 (96.9)</w:t>
            </w:r>
          </w:p>
        </w:tc>
        <w:tc>
          <w:tcPr>
            <w:tcW w:w="441" w:type="pct"/>
            <w:shd w:val="clear" w:color="auto" w:fill="FFFFFF" w:themeFill="background1"/>
            <w:vAlign w:val="center"/>
          </w:tcPr>
          <w:p w14:paraId="1EF52415" w14:textId="6E7E9753" w:rsidR="00065C93" w:rsidRPr="00722ED3" w:rsidRDefault="00065C93" w:rsidP="007D675B">
            <w:pPr>
              <w:pStyle w:val="TableText0"/>
              <w:keepLines w:val="0"/>
              <w:widowControl w:val="0"/>
              <w:jc w:val="center"/>
            </w:pPr>
            <w:r w:rsidRPr="0090755D">
              <w:rPr>
                <w:rFonts w:cs="Times New Roman"/>
                <w:lang w:val="en-US"/>
              </w:rPr>
              <w:t>NR</w:t>
            </w:r>
          </w:p>
        </w:tc>
        <w:tc>
          <w:tcPr>
            <w:tcW w:w="544" w:type="pct"/>
            <w:shd w:val="clear" w:color="auto" w:fill="FFFFFF" w:themeFill="background1"/>
            <w:vAlign w:val="center"/>
          </w:tcPr>
          <w:p w14:paraId="3D760E86" w14:textId="09802C6A" w:rsidR="00065C93" w:rsidRPr="00722ED3" w:rsidRDefault="00065C93" w:rsidP="007D675B">
            <w:pPr>
              <w:pStyle w:val="TableText0"/>
              <w:keepLines w:val="0"/>
              <w:widowControl w:val="0"/>
              <w:jc w:val="center"/>
            </w:pPr>
            <w:r w:rsidRPr="0090755D">
              <w:rPr>
                <w:rFonts w:cs="Times New Roman"/>
                <w:lang w:val="en-US"/>
              </w:rPr>
              <w:t>-1.51 (0.48)</w:t>
            </w:r>
          </w:p>
        </w:tc>
        <w:tc>
          <w:tcPr>
            <w:tcW w:w="586" w:type="pct"/>
            <w:shd w:val="clear" w:color="auto" w:fill="FFFFFF" w:themeFill="background1"/>
            <w:vAlign w:val="center"/>
          </w:tcPr>
          <w:p w14:paraId="03B47E27" w14:textId="77777777" w:rsidR="005C7E99" w:rsidRDefault="00065C93" w:rsidP="007D675B">
            <w:pPr>
              <w:pStyle w:val="TableText0"/>
              <w:keepLines w:val="0"/>
              <w:widowControl w:val="0"/>
              <w:jc w:val="center"/>
              <w:rPr>
                <w:rFonts w:cs="Times New Roman"/>
                <w:lang w:val="en-US"/>
              </w:rPr>
            </w:pPr>
            <w:r w:rsidRPr="0090755D">
              <w:rPr>
                <w:rFonts w:cs="Times New Roman"/>
                <w:lang w:val="en-US"/>
              </w:rPr>
              <w:t xml:space="preserve">-3.56 </w:t>
            </w:r>
          </w:p>
          <w:p w14:paraId="7517FCCC" w14:textId="745F3656" w:rsidR="00065C93" w:rsidRPr="00722ED3" w:rsidRDefault="00065C93" w:rsidP="007D675B">
            <w:pPr>
              <w:pStyle w:val="TableText0"/>
              <w:keepLines w:val="0"/>
              <w:widowControl w:val="0"/>
              <w:jc w:val="center"/>
            </w:pPr>
            <w:r w:rsidRPr="0090755D">
              <w:rPr>
                <w:rFonts w:cs="Times New Roman"/>
                <w:lang w:val="en-US"/>
              </w:rPr>
              <w:t>(-5.64, -1.47)</w:t>
            </w:r>
          </w:p>
        </w:tc>
        <w:tc>
          <w:tcPr>
            <w:tcW w:w="417" w:type="pct"/>
            <w:vAlign w:val="center"/>
          </w:tcPr>
          <w:p w14:paraId="344A214F" w14:textId="1B83D139" w:rsidR="00065C93" w:rsidRPr="00936D1E" w:rsidRDefault="00065C93" w:rsidP="007D675B">
            <w:pPr>
              <w:pStyle w:val="TableText0"/>
              <w:keepLines w:val="0"/>
              <w:widowControl w:val="0"/>
              <w:jc w:val="center"/>
              <w:rPr>
                <w:b/>
                <w:bCs w:val="0"/>
              </w:rPr>
            </w:pPr>
            <w:r w:rsidRPr="0090755D">
              <w:rPr>
                <w:rFonts w:cs="Times New Roman"/>
                <w:b/>
                <w:lang w:val="en-US"/>
              </w:rPr>
              <w:t>p=0.0009</w:t>
            </w:r>
          </w:p>
        </w:tc>
      </w:tr>
      <w:tr w:rsidR="00F31899" w:rsidRPr="0098262F" w14:paraId="057D26FE" w14:textId="77777777" w:rsidTr="00177F1C">
        <w:tc>
          <w:tcPr>
            <w:tcW w:w="1060" w:type="pct"/>
            <w:shd w:val="clear" w:color="auto" w:fill="FFFFFF" w:themeFill="background1"/>
            <w:vAlign w:val="center"/>
          </w:tcPr>
          <w:p w14:paraId="7DFD9C70" w14:textId="2AFE3C6B" w:rsidR="00065C93" w:rsidRPr="00936D1E" w:rsidRDefault="00065C93" w:rsidP="007D675B">
            <w:pPr>
              <w:pStyle w:val="TableText0"/>
              <w:keepLines w:val="0"/>
              <w:widowControl w:val="0"/>
            </w:pPr>
            <w:r w:rsidRPr="0090755D">
              <w:rPr>
                <w:rFonts w:cs="Times New Roman"/>
                <w:lang w:val="en-US"/>
              </w:rPr>
              <w:t>Study 295 (Erenumab 140 mg)</w:t>
            </w:r>
          </w:p>
        </w:tc>
        <w:tc>
          <w:tcPr>
            <w:tcW w:w="467" w:type="pct"/>
            <w:shd w:val="clear" w:color="auto" w:fill="FFFFFF" w:themeFill="background1"/>
            <w:vAlign w:val="center"/>
          </w:tcPr>
          <w:p w14:paraId="056761A3" w14:textId="2E01CC95" w:rsidR="00065C93" w:rsidRPr="00722ED3" w:rsidRDefault="00065C93" w:rsidP="007D675B">
            <w:pPr>
              <w:pStyle w:val="TableText0"/>
              <w:keepLines w:val="0"/>
              <w:widowControl w:val="0"/>
              <w:jc w:val="center"/>
            </w:pPr>
            <w:r w:rsidRPr="0090755D">
              <w:rPr>
                <w:rFonts w:cs="Times New Roman"/>
                <w:lang w:val="en-US"/>
              </w:rPr>
              <w:t>64/65 (98.5)</w:t>
            </w:r>
          </w:p>
        </w:tc>
        <w:tc>
          <w:tcPr>
            <w:tcW w:w="467" w:type="pct"/>
            <w:shd w:val="clear" w:color="auto" w:fill="FFFFFF" w:themeFill="background1"/>
            <w:vAlign w:val="center"/>
          </w:tcPr>
          <w:p w14:paraId="6A1961E2" w14:textId="739A4AA0" w:rsidR="00065C93" w:rsidRPr="00722ED3" w:rsidRDefault="00065C93" w:rsidP="007D675B">
            <w:pPr>
              <w:pStyle w:val="TableText0"/>
              <w:keepLines w:val="0"/>
              <w:widowControl w:val="0"/>
              <w:jc w:val="center"/>
            </w:pPr>
            <w:r w:rsidRPr="0090755D">
              <w:rPr>
                <w:rFonts w:cs="Times New Roman"/>
                <w:lang w:val="en-US"/>
              </w:rPr>
              <w:t>NR</w:t>
            </w:r>
          </w:p>
        </w:tc>
        <w:tc>
          <w:tcPr>
            <w:tcW w:w="528" w:type="pct"/>
            <w:shd w:val="clear" w:color="auto" w:fill="FFFFFF" w:themeFill="background1"/>
            <w:vAlign w:val="center"/>
          </w:tcPr>
          <w:p w14:paraId="6ACD19BA" w14:textId="012DDA3C" w:rsidR="00065C93" w:rsidRPr="00722ED3" w:rsidRDefault="00065C93" w:rsidP="007D675B">
            <w:pPr>
              <w:pStyle w:val="TableText0"/>
              <w:keepLines w:val="0"/>
              <w:widowControl w:val="0"/>
              <w:jc w:val="center"/>
            </w:pPr>
            <w:r w:rsidRPr="0090755D">
              <w:rPr>
                <w:rFonts w:cs="Times New Roman"/>
                <w:lang w:val="en-US"/>
              </w:rPr>
              <w:t>-5.14 (0.96)</w:t>
            </w:r>
          </w:p>
        </w:tc>
        <w:tc>
          <w:tcPr>
            <w:tcW w:w="489" w:type="pct"/>
            <w:shd w:val="clear" w:color="auto" w:fill="FFFFFF" w:themeFill="background1"/>
            <w:vAlign w:val="center"/>
          </w:tcPr>
          <w:p w14:paraId="5960F3B9" w14:textId="16124C85" w:rsidR="00065C93" w:rsidRPr="00722ED3" w:rsidRDefault="00065C93" w:rsidP="007D675B">
            <w:pPr>
              <w:pStyle w:val="TableText0"/>
              <w:keepLines w:val="0"/>
              <w:widowControl w:val="0"/>
              <w:jc w:val="center"/>
            </w:pPr>
            <w:r w:rsidRPr="0090755D">
              <w:rPr>
                <w:rFonts w:cs="Times New Roman"/>
                <w:lang w:val="en-US"/>
              </w:rPr>
              <w:t>95/98 (96.9)</w:t>
            </w:r>
          </w:p>
        </w:tc>
        <w:tc>
          <w:tcPr>
            <w:tcW w:w="441" w:type="pct"/>
            <w:shd w:val="clear" w:color="auto" w:fill="FFFFFF" w:themeFill="background1"/>
            <w:vAlign w:val="center"/>
          </w:tcPr>
          <w:p w14:paraId="7772E37C" w14:textId="157BD9C3" w:rsidR="00065C93" w:rsidRPr="00722ED3" w:rsidRDefault="00065C93" w:rsidP="007D675B">
            <w:pPr>
              <w:pStyle w:val="TableText0"/>
              <w:keepLines w:val="0"/>
              <w:widowControl w:val="0"/>
              <w:jc w:val="center"/>
            </w:pPr>
            <w:r w:rsidRPr="0090755D">
              <w:rPr>
                <w:rFonts w:cs="Times New Roman"/>
                <w:lang w:val="en-US"/>
              </w:rPr>
              <w:t>NR</w:t>
            </w:r>
          </w:p>
        </w:tc>
        <w:tc>
          <w:tcPr>
            <w:tcW w:w="544" w:type="pct"/>
            <w:shd w:val="clear" w:color="auto" w:fill="FFFFFF" w:themeFill="background1"/>
            <w:vAlign w:val="center"/>
          </w:tcPr>
          <w:p w14:paraId="0D8DFFBD" w14:textId="4B5DD8EB" w:rsidR="00065C93" w:rsidRPr="00722ED3" w:rsidRDefault="00065C93" w:rsidP="007D675B">
            <w:pPr>
              <w:pStyle w:val="TableText0"/>
              <w:keepLines w:val="0"/>
              <w:widowControl w:val="0"/>
              <w:jc w:val="center"/>
            </w:pPr>
            <w:r w:rsidRPr="0090755D">
              <w:rPr>
                <w:rFonts w:cs="Times New Roman"/>
                <w:lang w:val="en-US"/>
              </w:rPr>
              <w:t>-1.51 (0.48)</w:t>
            </w:r>
          </w:p>
        </w:tc>
        <w:tc>
          <w:tcPr>
            <w:tcW w:w="586" w:type="pct"/>
            <w:shd w:val="clear" w:color="auto" w:fill="FFFFFF" w:themeFill="background1"/>
            <w:vAlign w:val="center"/>
          </w:tcPr>
          <w:p w14:paraId="2018FA39" w14:textId="77777777" w:rsidR="005C7E99" w:rsidRDefault="00065C93" w:rsidP="007D675B">
            <w:pPr>
              <w:pStyle w:val="TableText0"/>
              <w:keepLines w:val="0"/>
              <w:widowControl w:val="0"/>
              <w:jc w:val="center"/>
              <w:rPr>
                <w:rFonts w:cs="Times New Roman"/>
                <w:lang w:val="en-US"/>
              </w:rPr>
            </w:pPr>
            <w:r w:rsidRPr="0090755D">
              <w:rPr>
                <w:rFonts w:cs="Times New Roman"/>
                <w:lang w:val="en-US"/>
              </w:rPr>
              <w:t xml:space="preserve">-3.64 </w:t>
            </w:r>
          </w:p>
          <w:p w14:paraId="1B98BA86" w14:textId="79828AEF" w:rsidR="00065C93" w:rsidRPr="00722ED3" w:rsidRDefault="00065C93" w:rsidP="007D675B">
            <w:pPr>
              <w:pStyle w:val="TableText0"/>
              <w:keepLines w:val="0"/>
              <w:widowControl w:val="0"/>
              <w:jc w:val="center"/>
            </w:pPr>
            <w:r w:rsidRPr="0090755D">
              <w:rPr>
                <w:rFonts w:cs="Times New Roman"/>
                <w:lang w:val="en-US"/>
              </w:rPr>
              <w:t>(-5.74, -1.53)</w:t>
            </w:r>
          </w:p>
        </w:tc>
        <w:tc>
          <w:tcPr>
            <w:tcW w:w="417" w:type="pct"/>
            <w:vAlign w:val="center"/>
          </w:tcPr>
          <w:p w14:paraId="4D385762" w14:textId="3B3D6E08" w:rsidR="00065C93" w:rsidRPr="00936D1E" w:rsidRDefault="00065C93" w:rsidP="007D675B">
            <w:pPr>
              <w:pStyle w:val="TableText0"/>
              <w:keepLines w:val="0"/>
              <w:widowControl w:val="0"/>
              <w:jc w:val="center"/>
              <w:rPr>
                <w:b/>
                <w:bCs w:val="0"/>
              </w:rPr>
            </w:pPr>
            <w:r w:rsidRPr="0090755D">
              <w:rPr>
                <w:rFonts w:cs="Times New Roman"/>
                <w:b/>
                <w:lang w:val="en-US"/>
              </w:rPr>
              <w:t>p=0.0008</w:t>
            </w:r>
          </w:p>
        </w:tc>
      </w:tr>
    </w:tbl>
    <w:p w14:paraId="38ED9874" w14:textId="6C2B2F18" w:rsidR="00A30A2A" w:rsidRPr="00712618" w:rsidRDefault="00A30A2A" w:rsidP="003B0D6F">
      <w:pPr>
        <w:pStyle w:val="TableFigureFooter"/>
      </w:pPr>
      <w:r w:rsidRPr="00712618">
        <w:t xml:space="preserve">Source: </w:t>
      </w:r>
      <w:r w:rsidR="00163D20" w:rsidRPr="00712618">
        <w:t>Table 2.19, p</w:t>
      </w:r>
      <w:r w:rsidR="00EC000E" w:rsidRPr="00712618">
        <w:t>74,</w:t>
      </w:r>
      <w:r w:rsidRPr="00712618">
        <w:t xml:space="preserve"> Table 2.40, p106 of the resubmission; pp320-321 of erenumab CSR. </w:t>
      </w:r>
      <w:r w:rsidRPr="00712618">
        <w:rPr>
          <w:b/>
          <w:bCs/>
        </w:rPr>
        <w:t>Bold</w:t>
      </w:r>
      <w:r w:rsidRPr="00712618">
        <w:t xml:space="preserve"> indicates statistically significant results. </w:t>
      </w:r>
    </w:p>
    <w:p w14:paraId="0DFE7A5A" w14:textId="7FE12E21" w:rsidR="00A30A2A" w:rsidRPr="00712618" w:rsidRDefault="00A30A2A" w:rsidP="003B0D6F">
      <w:pPr>
        <w:pStyle w:val="TableFigureFooter"/>
      </w:pPr>
      <w:r w:rsidRPr="00712618">
        <w:t xml:space="preserve">CI = confidence interval; </w:t>
      </w:r>
      <w:r w:rsidR="0040149F" w:rsidRPr="00712618">
        <w:t xml:space="preserve">CM = chronic migraine; </w:t>
      </w:r>
      <w:r w:rsidR="00157812" w:rsidRPr="00712618">
        <w:t>EM</w:t>
      </w:r>
      <w:r w:rsidR="0040149F" w:rsidRPr="00712618">
        <w:t xml:space="preserve"> = </w:t>
      </w:r>
      <w:r w:rsidR="00157812" w:rsidRPr="00712618">
        <w:t xml:space="preserve">Episodic Migraine; </w:t>
      </w:r>
      <w:r w:rsidR="0040149F" w:rsidRPr="00712618">
        <w:t xml:space="preserve">ERE = erenumab; </w:t>
      </w:r>
      <w:r w:rsidRPr="00712618">
        <w:t xml:space="preserve">HIT-6 = Headache Impact Test; </w:t>
      </w:r>
      <w:r w:rsidR="0040149F" w:rsidRPr="00712618">
        <w:t xml:space="preserve">ITT = intention to treat; </w:t>
      </w:r>
      <w:r w:rsidRPr="00712618">
        <w:t xml:space="preserve">LSM = least square means; N = number of </w:t>
      </w:r>
      <w:r w:rsidR="009C30C9" w:rsidRPr="00712618">
        <w:t>patient</w:t>
      </w:r>
      <w:r w:rsidRPr="00712618">
        <w:t>s in the analysis set; PBO = placebo, SD = standard deviation; SE = standard error</w:t>
      </w:r>
    </w:p>
    <w:p w14:paraId="6EF7B0C8" w14:textId="128D5A08" w:rsidR="0004639A" w:rsidRPr="00712618" w:rsidRDefault="00325839" w:rsidP="003B0D6F">
      <w:pPr>
        <w:pStyle w:val="TableFigureFooter"/>
      </w:pPr>
      <w:proofErr w:type="spellStart"/>
      <w:r w:rsidRPr="00712618">
        <w:rPr>
          <w:vertAlign w:val="superscript"/>
        </w:rPr>
        <w:t>a</w:t>
      </w:r>
      <w:proofErr w:type="spellEnd"/>
      <w:r w:rsidRPr="00712618">
        <w:t xml:space="preserve"> </w:t>
      </w:r>
      <w:r w:rsidR="00140CF3" w:rsidRPr="00712618">
        <w:t xml:space="preserve">The ITT population of Study 609 comprised of </w:t>
      </w:r>
      <w:r w:rsidR="009C30C9" w:rsidRPr="00712618">
        <w:t>patient</w:t>
      </w:r>
      <w:r w:rsidR="005C70F5" w:rsidRPr="00712618">
        <w:t xml:space="preserve">s </w:t>
      </w:r>
      <w:r w:rsidR="00140CF3" w:rsidRPr="00712618">
        <w:t xml:space="preserve">with CM or EM; subgroup data for the CM </w:t>
      </w:r>
      <w:r w:rsidR="005C70F5" w:rsidRPr="00712618">
        <w:t xml:space="preserve">subgroup </w:t>
      </w:r>
      <w:r w:rsidR="00140CF3" w:rsidRPr="00712618">
        <w:t>was not available for this endpoint</w:t>
      </w:r>
    </w:p>
    <w:p w14:paraId="4B5A2F4F" w14:textId="69F4DA52" w:rsidR="00065C93" w:rsidRPr="00712618" w:rsidRDefault="00065C93" w:rsidP="00065C93">
      <w:pPr>
        <w:pStyle w:val="3-BodyText"/>
        <w:tabs>
          <w:tab w:val="left" w:pos="4536"/>
        </w:tabs>
      </w:pPr>
      <w:r w:rsidRPr="00712618">
        <w:t xml:space="preserve">In </w:t>
      </w:r>
      <w:r w:rsidR="00735FB6" w:rsidRPr="00712618">
        <w:t xml:space="preserve">the </w:t>
      </w:r>
      <w:r w:rsidRPr="00712618">
        <w:t xml:space="preserve">Study 295 </w:t>
      </w:r>
      <w:r w:rsidR="00735FB6" w:rsidRPr="00712618">
        <w:t>trial</w:t>
      </w:r>
      <w:r w:rsidRPr="00712618">
        <w:t xml:space="preserve"> there was a statistically</w:t>
      </w:r>
      <w:r w:rsidR="00833DD1" w:rsidRPr="00712618">
        <w:t xml:space="preserve"> </w:t>
      </w:r>
      <w:r w:rsidRPr="00712618">
        <w:t>significant mean improvement in the HIT-6 total score from baseline to 12</w:t>
      </w:r>
      <w:r w:rsidR="00AB13D4" w:rsidRPr="00712618">
        <w:t xml:space="preserve"> </w:t>
      </w:r>
      <w:r w:rsidRPr="00712618">
        <w:t>weeks for erenumab 70 mg (-2.5</w:t>
      </w:r>
      <w:r w:rsidR="00833DD1" w:rsidRPr="00712618">
        <w:t>;</w:t>
      </w:r>
      <w:r w:rsidRPr="00712618">
        <w:t xml:space="preserve"> 95% CI</w:t>
      </w:r>
      <w:r w:rsidR="00833DD1" w:rsidRPr="00712618">
        <w:t>:</w:t>
      </w:r>
      <w:r w:rsidRPr="00712618">
        <w:t xml:space="preserve"> </w:t>
      </w:r>
      <w:r w:rsidR="00842B06">
        <w:noBreakHyphen/>
      </w:r>
      <w:r w:rsidRPr="00712618">
        <w:t xml:space="preserve">3.7, </w:t>
      </w:r>
      <w:r w:rsidR="00842B06">
        <w:noBreakHyphen/>
      </w:r>
      <w:r w:rsidRPr="00712618">
        <w:t>1.2</w:t>
      </w:r>
      <w:r w:rsidR="00833DD1" w:rsidRPr="00712618">
        <w:t>;</w:t>
      </w:r>
      <w:r w:rsidRPr="00712618">
        <w:t xml:space="preserve"> p&lt;0.001) and erenumab 140 mg (-2.5</w:t>
      </w:r>
      <w:r w:rsidR="00833DD1" w:rsidRPr="00712618">
        <w:t>;</w:t>
      </w:r>
      <w:r w:rsidRPr="00712618">
        <w:t xml:space="preserve"> 95% CI</w:t>
      </w:r>
      <w:r w:rsidR="00833DD1" w:rsidRPr="00712618">
        <w:t>:</w:t>
      </w:r>
      <w:r w:rsidRPr="00712618">
        <w:t xml:space="preserve"> -3.7, -1.2</w:t>
      </w:r>
      <w:r w:rsidR="00833DD1" w:rsidRPr="00712618">
        <w:t>;</w:t>
      </w:r>
      <w:r w:rsidRPr="00712618">
        <w:t xml:space="preserve"> p&lt;0.001) compared with placebo</w:t>
      </w:r>
      <w:r w:rsidR="00EF7480" w:rsidRPr="00712618">
        <w:t xml:space="preserve"> in </w:t>
      </w:r>
      <w:r w:rsidR="009C30C9" w:rsidRPr="00712618">
        <w:t>patient</w:t>
      </w:r>
      <w:r w:rsidR="00EF7480" w:rsidRPr="00712618">
        <w:t>s with chronic migraine</w:t>
      </w:r>
      <w:r w:rsidRPr="00712618">
        <w:t xml:space="preserve">. </w:t>
      </w:r>
      <w:r w:rsidR="00D25A2A" w:rsidRPr="00712618">
        <w:t>The m</w:t>
      </w:r>
      <w:r w:rsidRPr="00712618">
        <w:t>ean improvements in the HIT-6 total were greater than the MCID of −2.3.</w:t>
      </w:r>
    </w:p>
    <w:p w14:paraId="7C75EDFA" w14:textId="71FC0C12" w:rsidR="00065C93" w:rsidRPr="00712618" w:rsidRDefault="00065C93" w:rsidP="00065C93">
      <w:pPr>
        <w:pStyle w:val="3-BodyText"/>
        <w:tabs>
          <w:tab w:val="left" w:pos="4536"/>
        </w:tabs>
      </w:pPr>
      <w:r w:rsidRPr="00712618">
        <w:t xml:space="preserve">The meta-analysis </w:t>
      </w:r>
      <w:r w:rsidR="00735FB6" w:rsidRPr="00712618">
        <w:t>of erenumab trials</w:t>
      </w:r>
      <w:r w:rsidRPr="00712618">
        <w:t xml:space="preserve"> found</w:t>
      </w:r>
      <w:r w:rsidR="00833DD1" w:rsidRPr="00712618">
        <w:t xml:space="preserve"> </w:t>
      </w:r>
      <w:r w:rsidRPr="00712618">
        <w:t xml:space="preserve">there was a </w:t>
      </w:r>
      <w:r w:rsidR="00AB13D4" w:rsidRPr="00712618">
        <w:t xml:space="preserve">statistically significant </w:t>
      </w:r>
      <w:r w:rsidRPr="00712618">
        <w:t>mean improvement in the HIT-6 total score from baseline to 12</w:t>
      </w:r>
      <w:r w:rsidR="00AB13D4" w:rsidRPr="00712618">
        <w:t xml:space="preserve"> </w:t>
      </w:r>
      <w:r w:rsidRPr="00712618">
        <w:t xml:space="preserve">weeks for erenumab </w:t>
      </w:r>
      <w:r w:rsidR="00842B06" w:rsidRPr="00712618">
        <w:t>70</w:t>
      </w:r>
      <w:r w:rsidR="00842B06">
        <w:t> </w:t>
      </w:r>
      <w:r w:rsidRPr="00712618">
        <w:t>mg compared with placebo</w:t>
      </w:r>
      <w:r w:rsidR="00AB13D4" w:rsidRPr="00712618">
        <w:t xml:space="preserve"> (-1.85</w:t>
      </w:r>
      <w:r w:rsidR="00833DD1" w:rsidRPr="00712618">
        <w:t>;</w:t>
      </w:r>
      <w:r w:rsidR="00AB13D4" w:rsidRPr="00712618">
        <w:t xml:space="preserve"> 95% CI</w:t>
      </w:r>
      <w:r w:rsidR="00833DD1" w:rsidRPr="00712618">
        <w:t>:</w:t>
      </w:r>
      <w:r w:rsidR="00AB13D4" w:rsidRPr="00712618">
        <w:t xml:space="preserve"> -2.86, -0.84)</w:t>
      </w:r>
      <w:r w:rsidRPr="00712618">
        <w:t xml:space="preserve">. </w:t>
      </w:r>
    </w:p>
    <w:p w14:paraId="660681E5" w14:textId="53459A60" w:rsidR="00D25A2A" w:rsidRDefault="00D25A2A" w:rsidP="00D25A2A">
      <w:pPr>
        <w:pStyle w:val="3-BodyText"/>
        <w:tabs>
          <w:tab w:val="left" w:pos="4536"/>
        </w:tabs>
      </w:pPr>
      <w:r w:rsidRPr="00712618">
        <w:t xml:space="preserve">The </w:t>
      </w:r>
      <w:r w:rsidR="00A620A6" w:rsidRPr="00371106">
        <w:rPr>
          <w:i/>
          <w:iCs/>
        </w:rPr>
        <w:t>post-hoc</w:t>
      </w:r>
      <w:r w:rsidRPr="00712618">
        <w:t xml:space="preserve"> subgroup analysis </w:t>
      </w:r>
      <w:r w:rsidR="00735FB6" w:rsidRPr="00712618">
        <w:t>of</w:t>
      </w:r>
      <w:r w:rsidRPr="00712618">
        <w:t xml:space="preserve"> </w:t>
      </w:r>
      <w:r w:rsidR="009C30C9" w:rsidRPr="00712618">
        <w:t>patient</w:t>
      </w:r>
      <w:r w:rsidR="005C70F5" w:rsidRPr="00712618">
        <w:t>s</w:t>
      </w:r>
      <w:r w:rsidR="00833DD1" w:rsidRPr="00712618">
        <w:t xml:space="preserve"> </w:t>
      </w:r>
      <w:r w:rsidR="00735FB6" w:rsidRPr="00712618">
        <w:t>who</w:t>
      </w:r>
      <w:r w:rsidR="005C70F5" w:rsidRPr="00712618">
        <w:t xml:space="preserve"> </w:t>
      </w:r>
      <w:r w:rsidRPr="00712618">
        <w:t xml:space="preserve">had experienced </w:t>
      </w:r>
      <w:r w:rsidR="00D103FF">
        <w:t>≥ </w:t>
      </w:r>
      <w:r w:rsidRPr="00712618">
        <w:t>3 treatment failures found a higher mean improvement in the HIT-6 total score from baseline to 12</w:t>
      </w:r>
      <w:r w:rsidR="00AB13D4" w:rsidRPr="00712618">
        <w:t xml:space="preserve"> </w:t>
      </w:r>
      <w:r w:rsidRPr="00712618">
        <w:t xml:space="preserve">weeks for erenumab 70 mg </w:t>
      </w:r>
      <w:r w:rsidR="00AB13D4" w:rsidRPr="00712618">
        <w:t>v</w:t>
      </w:r>
      <w:r w:rsidR="00896C7E">
        <w:t>ersu</w:t>
      </w:r>
      <w:r w:rsidR="00AB13D4" w:rsidRPr="00712618">
        <w:t xml:space="preserve">s placebo </w:t>
      </w:r>
      <w:r w:rsidRPr="00712618">
        <w:t>(</w:t>
      </w:r>
      <w:r w:rsidR="009D4358" w:rsidRPr="00712618">
        <w:t>least squares mean (</w:t>
      </w:r>
      <w:r w:rsidRPr="00712618">
        <w:t>LSM</w:t>
      </w:r>
      <w:r w:rsidR="009D4358" w:rsidRPr="00712618">
        <w:t>)</w:t>
      </w:r>
      <w:r w:rsidRPr="00712618">
        <w:t xml:space="preserve"> -3.56</w:t>
      </w:r>
      <w:r w:rsidR="00833DD1" w:rsidRPr="00712618">
        <w:t>;</w:t>
      </w:r>
      <w:r w:rsidRPr="00712618">
        <w:t xml:space="preserve"> 95%</w:t>
      </w:r>
      <w:r w:rsidR="00833DD1" w:rsidRPr="00712618">
        <w:t xml:space="preserve"> </w:t>
      </w:r>
      <w:r w:rsidRPr="00712618">
        <w:t xml:space="preserve">CI: </w:t>
      </w:r>
      <w:r w:rsidR="00842B06">
        <w:noBreakHyphen/>
      </w:r>
      <w:r w:rsidRPr="00712618">
        <w:t>5.64, -1.47</w:t>
      </w:r>
      <w:r w:rsidR="00833DD1" w:rsidRPr="00712618">
        <w:t>;</w:t>
      </w:r>
      <w:r w:rsidRPr="00712618">
        <w:t xml:space="preserve"> p=0.0009) and erenumab 140 mg </w:t>
      </w:r>
      <w:r w:rsidR="00AB13D4" w:rsidRPr="00712618">
        <w:t>v</w:t>
      </w:r>
      <w:r w:rsidR="00896C7E">
        <w:t>ersu</w:t>
      </w:r>
      <w:r w:rsidR="00AB13D4" w:rsidRPr="00712618">
        <w:t xml:space="preserve">s placebo </w:t>
      </w:r>
      <w:r w:rsidRPr="00712618">
        <w:t>(-3.64</w:t>
      </w:r>
      <w:r w:rsidR="00833DD1" w:rsidRPr="00712618">
        <w:t>;</w:t>
      </w:r>
      <w:r w:rsidRPr="00712618">
        <w:t xml:space="preserve"> 95%</w:t>
      </w:r>
      <w:r w:rsidR="00833DD1" w:rsidRPr="00712618">
        <w:t xml:space="preserve"> </w:t>
      </w:r>
      <w:r w:rsidRPr="00712618">
        <w:t xml:space="preserve">CI: </w:t>
      </w:r>
      <w:r w:rsidR="00842B06">
        <w:noBreakHyphen/>
      </w:r>
      <w:r w:rsidRPr="00712618">
        <w:t xml:space="preserve">5.74, </w:t>
      </w:r>
      <w:r w:rsidR="00842B06">
        <w:noBreakHyphen/>
      </w:r>
      <w:r w:rsidRPr="00712618">
        <w:t>1.53</w:t>
      </w:r>
      <w:r w:rsidR="00833DD1" w:rsidRPr="00712618">
        <w:t>;</w:t>
      </w:r>
      <w:r w:rsidRPr="00712618">
        <w:t xml:space="preserve"> p=0.0008) compared with </w:t>
      </w:r>
      <w:r w:rsidR="00AB13D4" w:rsidRPr="00712618">
        <w:t>the whole trial population</w:t>
      </w:r>
      <w:r w:rsidRPr="00712618">
        <w:t>.</w:t>
      </w:r>
      <w:r w:rsidR="00C51D77" w:rsidRPr="00712618">
        <w:t xml:space="preserve"> </w:t>
      </w:r>
    </w:p>
    <w:p w14:paraId="253C60D7" w14:textId="0FBCF281" w:rsidR="00371106" w:rsidRPr="00371106" w:rsidRDefault="00371106" w:rsidP="00842B06">
      <w:pPr>
        <w:pStyle w:val="3-BodyText"/>
        <w:keepNext/>
        <w:numPr>
          <w:ilvl w:val="0"/>
          <w:numId w:val="0"/>
        </w:numPr>
        <w:tabs>
          <w:tab w:val="left" w:pos="4536"/>
        </w:tabs>
        <w:rPr>
          <w:u w:val="single"/>
        </w:rPr>
      </w:pPr>
      <w:r w:rsidRPr="00371106">
        <w:rPr>
          <w:u w:val="single"/>
        </w:rPr>
        <w:lastRenderedPageBreak/>
        <w:t>ITCs: Erenumab versus galcanezumab, fremanezumab and eptinezumab</w:t>
      </w:r>
    </w:p>
    <w:p w14:paraId="2E04E451" w14:textId="753AA44D" w:rsidR="000D5A42" w:rsidRPr="00712618" w:rsidRDefault="006E0186">
      <w:pPr>
        <w:pStyle w:val="3-BodyText"/>
        <w:tabs>
          <w:tab w:val="left" w:pos="4536"/>
        </w:tabs>
      </w:pPr>
      <w:r w:rsidRPr="00712618">
        <w:fldChar w:fldCharType="begin" w:fldLock="1"/>
      </w:r>
      <w:r w:rsidRPr="00712618">
        <w:instrText xml:space="preserve"> REF _Ref176640004 \h </w:instrText>
      </w:r>
      <w:r w:rsidR="00712618" w:rsidRPr="00712618">
        <w:instrText xml:space="preserve"> \* MERGEFORMAT </w:instrText>
      </w:r>
      <w:r w:rsidRPr="00712618">
        <w:fldChar w:fldCharType="separate"/>
      </w:r>
      <w:r w:rsidR="00760DC5">
        <w:t xml:space="preserve">Table </w:t>
      </w:r>
      <w:r w:rsidR="00760DC5">
        <w:rPr>
          <w:noProof/>
        </w:rPr>
        <w:t>7</w:t>
      </w:r>
      <w:r w:rsidRPr="00712618">
        <w:fldChar w:fldCharType="end"/>
      </w:r>
      <w:r w:rsidRPr="00712618">
        <w:t xml:space="preserve"> </w:t>
      </w:r>
      <w:r w:rsidR="00A85C1F" w:rsidRPr="00712618">
        <w:t>presents</w:t>
      </w:r>
      <w:r w:rsidR="0085453E" w:rsidRPr="00712618">
        <w:t xml:space="preserve"> the results for the indirect</w:t>
      </w:r>
      <w:r w:rsidR="008738E0">
        <w:t xml:space="preserve"> </w:t>
      </w:r>
      <w:r w:rsidR="0085453E" w:rsidRPr="00712618">
        <w:t>comparison</w:t>
      </w:r>
      <w:r w:rsidR="000D5A42" w:rsidRPr="00712618">
        <w:t xml:space="preserve"> of the change in MMDs</w:t>
      </w:r>
      <w:r w:rsidR="00A36265" w:rsidRPr="00712618">
        <w:t xml:space="preserve">, and </w:t>
      </w:r>
      <w:r w:rsidRPr="00712618">
        <w:fldChar w:fldCharType="begin" w:fldLock="1"/>
      </w:r>
      <w:r w:rsidRPr="00712618">
        <w:instrText xml:space="preserve"> REF _Ref176640126 \h </w:instrText>
      </w:r>
      <w:r w:rsidR="00712618" w:rsidRPr="00712618">
        <w:instrText xml:space="preserve"> \* MERGEFORMAT </w:instrText>
      </w:r>
      <w:r w:rsidRPr="00712618">
        <w:fldChar w:fldCharType="separate"/>
      </w:r>
      <w:r w:rsidR="00760DC5">
        <w:t xml:space="preserve">Table </w:t>
      </w:r>
      <w:r w:rsidR="00760DC5">
        <w:rPr>
          <w:noProof/>
        </w:rPr>
        <w:t>8</w:t>
      </w:r>
      <w:r w:rsidRPr="00712618">
        <w:fldChar w:fldCharType="end"/>
      </w:r>
      <w:r w:rsidRPr="00712618">
        <w:t xml:space="preserve"> </w:t>
      </w:r>
      <w:r w:rsidR="00A36265" w:rsidRPr="00712618">
        <w:t xml:space="preserve">presents the results of the indirect treatment comparison of the number of </w:t>
      </w:r>
      <w:r w:rsidR="009C30C9" w:rsidRPr="00712618">
        <w:t>patient</w:t>
      </w:r>
      <w:r w:rsidR="00A36265" w:rsidRPr="00712618">
        <w:t xml:space="preserve">s experiencing a </w:t>
      </w:r>
      <w:r w:rsidR="00D103FF">
        <w:t>≥ </w:t>
      </w:r>
      <w:r w:rsidR="00A36265" w:rsidRPr="00712618">
        <w:t>50% reduction in MMDs.</w:t>
      </w:r>
    </w:p>
    <w:p w14:paraId="7EB15E56" w14:textId="5785FE4D" w:rsidR="000D5A42" w:rsidRPr="0015518B" w:rsidRDefault="00A85C1F" w:rsidP="006E2379">
      <w:pPr>
        <w:pStyle w:val="TableFigureHeading"/>
        <w:keepLines/>
      </w:pPr>
      <w:bookmarkStart w:id="41" w:name="_Ref176640004"/>
      <w:r>
        <w:t xml:space="preserve">Table </w:t>
      </w:r>
      <w:r w:rsidR="00833DD1">
        <w:fldChar w:fldCharType="begin" w:fldLock="1"/>
      </w:r>
      <w:r w:rsidR="00833DD1">
        <w:instrText xml:space="preserve"> SEQ Table \* ARABIC </w:instrText>
      </w:r>
      <w:r w:rsidR="00833DD1">
        <w:fldChar w:fldCharType="separate"/>
      </w:r>
      <w:r w:rsidR="00760DC5">
        <w:rPr>
          <w:noProof/>
        </w:rPr>
        <w:t>7</w:t>
      </w:r>
      <w:r w:rsidR="00833DD1">
        <w:rPr>
          <w:noProof/>
        </w:rPr>
        <w:fldChar w:fldCharType="end"/>
      </w:r>
      <w:bookmarkEnd w:id="41"/>
      <w:r w:rsidR="00C8499F">
        <w:t>:</w:t>
      </w:r>
      <w:r>
        <w:t xml:space="preserve"> </w:t>
      </w:r>
      <w:r w:rsidRPr="00954964">
        <w:t xml:space="preserve">Results of the indirect treatment comparison: Change from baseline in </w:t>
      </w:r>
      <w:r w:rsidR="00C8499F" w:rsidRPr="003119BA">
        <w:t>MMD</w:t>
      </w:r>
      <w:r w:rsidR="0040149F">
        <w:t>s</w:t>
      </w:r>
      <w:r w:rsidRPr="00954964">
        <w:t xml:space="preserve"> (whole trial populations/</w:t>
      </w:r>
      <w:r>
        <w:t xml:space="preserve"> </w:t>
      </w:r>
      <w:r w:rsidRPr="00954964">
        <w:t xml:space="preserve">chronic migraine </w:t>
      </w:r>
      <w:r w:rsidR="00A620A6">
        <w:t>pre-specified subgroup</w:t>
      </w:r>
      <w:r w:rsidRPr="00954964">
        <w:t>)</w:t>
      </w:r>
    </w:p>
    <w:tbl>
      <w:tblPr>
        <w:tblW w:w="91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7: Results of the indirect treatment comparison: Change from baseline in MMDs (whole trial populations/ chronic migraine pre-specified subgroup)"/>
      </w:tblPr>
      <w:tblGrid>
        <w:gridCol w:w="1283"/>
        <w:gridCol w:w="1592"/>
        <w:gridCol w:w="1320"/>
        <w:gridCol w:w="1320"/>
        <w:gridCol w:w="1320"/>
        <w:gridCol w:w="2334"/>
      </w:tblGrid>
      <w:tr w:rsidR="00317B88" w:rsidRPr="0098262F" w14:paraId="12246ADA" w14:textId="77777777" w:rsidTr="006E2379">
        <w:trPr>
          <w:trHeight w:val="70"/>
          <w:tblHeader/>
          <w:jc w:val="center"/>
        </w:trPr>
        <w:tc>
          <w:tcPr>
            <w:tcW w:w="1283" w:type="dxa"/>
            <w:vMerge w:val="restart"/>
            <w:tcBorders>
              <w:bottom w:val="single" w:sz="4" w:space="0" w:color="auto"/>
            </w:tcBorders>
            <w:tcMar>
              <w:left w:w="20" w:type="dxa"/>
              <w:right w:w="20" w:type="dxa"/>
            </w:tcMar>
            <w:vAlign w:val="center"/>
          </w:tcPr>
          <w:p w14:paraId="757CFE81" w14:textId="3C4080EE" w:rsidR="000D5A42" w:rsidRPr="00F06D9C" w:rsidRDefault="000D5A42" w:rsidP="006E2379">
            <w:pPr>
              <w:pStyle w:val="PBACTableText"/>
              <w:keepNext/>
              <w:keepLines/>
              <w:spacing w:before="0" w:after="0"/>
              <w:rPr>
                <w:b/>
                <w:bCs/>
              </w:rPr>
            </w:pPr>
            <w:r w:rsidRPr="00F06D9C">
              <w:rPr>
                <w:b/>
                <w:bCs/>
              </w:rPr>
              <w:t xml:space="preserve">Comparison </w:t>
            </w:r>
          </w:p>
        </w:tc>
        <w:tc>
          <w:tcPr>
            <w:tcW w:w="1592" w:type="dxa"/>
            <w:vMerge w:val="restart"/>
            <w:tcBorders>
              <w:bottom w:val="single" w:sz="4" w:space="0" w:color="auto"/>
            </w:tcBorders>
            <w:shd w:val="clear" w:color="auto" w:fill="auto"/>
            <w:tcMar>
              <w:left w:w="20" w:type="dxa"/>
              <w:right w:w="20" w:type="dxa"/>
            </w:tcMar>
            <w:vAlign w:val="center"/>
          </w:tcPr>
          <w:p w14:paraId="46E29D4A" w14:textId="1C6CBB09" w:rsidR="000D5A42" w:rsidRPr="00F06D9C" w:rsidRDefault="000D5A42" w:rsidP="006E2379">
            <w:pPr>
              <w:pStyle w:val="PBACTableText"/>
              <w:keepNext/>
              <w:keepLines/>
              <w:spacing w:before="0" w:after="0"/>
              <w:rPr>
                <w:b/>
                <w:bCs/>
              </w:rPr>
            </w:pPr>
            <w:r w:rsidRPr="00F06D9C">
              <w:rPr>
                <w:b/>
                <w:bCs/>
              </w:rPr>
              <w:t>Trial</w:t>
            </w:r>
            <w:r>
              <w:rPr>
                <w:b/>
                <w:bCs/>
              </w:rPr>
              <w:t xml:space="preserve"> </w:t>
            </w:r>
          </w:p>
        </w:tc>
        <w:tc>
          <w:tcPr>
            <w:tcW w:w="3960" w:type="dxa"/>
            <w:gridSpan w:val="3"/>
            <w:tcBorders>
              <w:bottom w:val="single" w:sz="4" w:space="0" w:color="auto"/>
            </w:tcBorders>
            <w:shd w:val="clear" w:color="auto" w:fill="auto"/>
            <w:tcMar>
              <w:left w:w="20" w:type="dxa"/>
              <w:right w:w="20" w:type="dxa"/>
            </w:tcMar>
            <w:vAlign w:val="center"/>
          </w:tcPr>
          <w:p w14:paraId="7EB906FB" w14:textId="521A0EDF" w:rsidR="000D5A42" w:rsidRPr="00F06D9C" w:rsidRDefault="000D5A42" w:rsidP="006E2379">
            <w:pPr>
              <w:pStyle w:val="PBACTableText"/>
              <w:keepNext/>
              <w:keepLines/>
              <w:spacing w:before="0" w:after="0"/>
              <w:rPr>
                <w:b/>
                <w:bCs/>
              </w:rPr>
            </w:pPr>
            <w:r w:rsidRPr="00F06D9C">
              <w:rPr>
                <w:b/>
                <w:bCs/>
              </w:rPr>
              <w:t xml:space="preserve">Change from baseline in </w:t>
            </w:r>
            <w:r>
              <w:rPr>
                <w:b/>
                <w:bCs/>
              </w:rPr>
              <w:t>MMD</w:t>
            </w:r>
            <w:r w:rsidR="0040149F">
              <w:rPr>
                <w:b/>
                <w:bCs/>
              </w:rPr>
              <w:t>s</w:t>
            </w:r>
            <w:r w:rsidRPr="00F06D9C">
              <w:rPr>
                <w:b/>
                <w:bCs/>
              </w:rPr>
              <w:t xml:space="preserve"> </w:t>
            </w:r>
            <w:r>
              <w:rPr>
                <w:b/>
                <w:bCs/>
              </w:rPr>
              <w:t>LSM</w:t>
            </w:r>
            <w:r w:rsidRPr="00F06D9C">
              <w:rPr>
                <w:b/>
                <w:bCs/>
              </w:rPr>
              <w:t xml:space="preserve"> (whole trial populations/CM </w:t>
            </w:r>
            <w:r w:rsidR="00947BDE" w:rsidRPr="00F06D9C">
              <w:rPr>
                <w:b/>
                <w:bCs/>
              </w:rPr>
              <w:t>sub</w:t>
            </w:r>
            <w:r w:rsidR="00947BDE">
              <w:rPr>
                <w:b/>
                <w:bCs/>
              </w:rPr>
              <w:t>group</w:t>
            </w:r>
            <w:r w:rsidRPr="00F06D9C">
              <w:rPr>
                <w:b/>
                <w:bCs/>
              </w:rPr>
              <w:t>)</w:t>
            </w:r>
          </w:p>
        </w:tc>
        <w:tc>
          <w:tcPr>
            <w:tcW w:w="2334" w:type="dxa"/>
            <w:vMerge w:val="restart"/>
            <w:tcBorders>
              <w:bottom w:val="single" w:sz="4" w:space="0" w:color="auto"/>
            </w:tcBorders>
            <w:shd w:val="clear" w:color="auto" w:fill="auto"/>
            <w:tcMar>
              <w:left w:w="20" w:type="dxa"/>
              <w:right w:w="20" w:type="dxa"/>
            </w:tcMar>
            <w:vAlign w:val="center"/>
          </w:tcPr>
          <w:p w14:paraId="222DAEFC" w14:textId="77777777" w:rsidR="003E3092" w:rsidRDefault="000D5A42" w:rsidP="006E2379">
            <w:pPr>
              <w:pStyle w:val="PBACTableText"/>
              <w:keepNext/>
              <w:keepLines/>
              <w:spacing w:before="0" w:after="0"/>
              <w:rPr>
                <w:b/>
                <w:bCs/>
              </w:rPr>
            </w:pPr>
            <w:r w:rsidRPr="00F06D9C">
              <w:rPr>
                <w:b/>
                <w:bCs/>
              </w:rPr>
              <w:t xml:space="preserve">Treatment effect: MD </w:t>
            </w:r>
          </w:p>
          <w:p w14:paraId="1B4DC8FE" w14:textId="250093AA" w:rsidR="000D5A42" w:rsidRPr="0098262F" w:rsidRDefault="000D5A42" w:rsidP="006E2379">
            <w:pPr>
              <w:pStyle w:val="PBACTableText"/>
              <w:keepNext/>
              <w:keepLines/>
              <w:spacing w:before="0" w:after="0"/>
            </w:pPr>
            <w:r w:rsidRPr="00F06D9C">
              <w:rPr>
                <w:b/>
                <w:bCs/>
              </w:rPr>
              <w:t>(95% CI); p-value</w:t>
            </w:r>
          </w:p>
        </w:tc>
      </w:tr>
      <w:tr w:rsidR="00A27A4C" w:rsidRPr="0098262F" w14:paraId="2F712928" w14:textId="77777777" w:rsidTr="006E2379">
        <w:trPr>
          <w:trHeight w:val="138"/>
          <w:tblHeader/>
          <w:jc w:val="center"/>
        </w:trPr>
        <w:tc>
          <w:tcPr>
            <w:tcW w:w="1283" w:type="dxa"/>
            <w:vMerge/>
            <w:tcBorders>
              <w:top w:val="single" w:sz="4" w:space="0" w:color="auto"/>
              <w:bottom w:val="single" w:sz="4" w:space="0" w:color="auto"/>
            </w:tcBorders>
            <w:tcMar>
              <w:left w:w="20" w:type="dxa"/>
              <w:right w:w="20" w:type="dxa"/>
            </w:tcMar>
          </w:tcPr>
          <w:p w14:paraId="1A23F7FA" w14:textId="77777777" w:rsidR="000D5A42" w:rsidRPr="0098262F" w:rsidRDefault="000D5A42" w:rsidP="006E2379">
            <w:pPr>
              <w:pStyle w:val="PBACTableText"/>
              <w:keepNext/>
              <w:keepLines/>
              <w:spacing w:before="0" w:after="0"/>
            </w:pPr>
          </w:p>
        </w:tc>
        <w:tc>
          <w:tcPr>
            <w:tcW w:w="1592" w:type="dxa"/>
            <w:vMerge/>
            <w:tcBorders>
              <w:top w:val="single" w:sz="4" w:space="0" w:color="auto"/>
              <w:bottom w:val="single" w:sz="4" w:space="0" w:color="auto"/>
            </w:tcBorders>
            <w:shd w:val="clear" w:color="auto" w:fill="auto"/>
            <w:tcMar>
              <w:left w:w="20" w:type="dxa"/>
              <w:right w:w="20" w:type="dxa"/>
            </w:tcMar>
            <w:vAlign w:val="center"/>
          </w:tcPr>
          <w:p w14:paraId="70ECEFEF" w14:textId="77777777" w:rsidR="000D5A42" w:rsidRPr="0098262F" w:rsidRDefault="000D5A42" w:rsidP="006E2379">
            <w:pPr>
              <w:pStyle w:val="PBACTableText"/>
              <w:keepNext/>
              <w:keepLines/>
              <w:spacing w:before="0" w:after="0"/>
            </w:pPr>
          </w:p>
        </w:tc>
        <w:tc>
          <w:tcPr>
            <w:tcW w:w="1320" w:type="dxa"/>
            <w:tcBorders>
              <w:top w:val="single" w:sz="4" w:space="0" w:color="auto"/>
              <w:bottom w:val="single" w:sz="4" w:space="0" w:color="auto"/>
            </w:tcBorders>
            <w:shd w:val="clear" w:color="auto" w:fill="auto"/>
            <w:tcMar>
              <w:left w:w="20" w:type="dxa"/>
              <w:right w:w="20" w:type="dxa"/>
            </w:tcMar>
            <w:vAlign w:val="center"/>
          </w:tcPr>
          <w:p w14:paraId="4CBD93EB" w14:textId="7FB3D350" w:rsidR="000D5A42" w:rsidRPr="00F06D9C" w:rsidRDefault="00CA674B" w:rsidP="006E2379">
            <w:pPr>
              <w:pStyle w:val="PBACTableText"/>
              <w:keepNext/>
              <w:keepLines/>
              <w:spacing w:before="0" w:after="0"/>
              <w:rPr>
                <w:b/>
                <w:bCs/>
              </w:rPr>
            </w:pPr>
            <w:r>
              <w:rPr>
                <w:b/>
                <w:bCs/>
              </w:rPr>
              <w:t>ERE</w:t>
            </w:r>
          </w:p>
        </w:tc>
        <w:tc>
          <w:tcPr>
            <w:tcW w:w="1320" w:type="dxa"/>
            <w:tcBorders>
              <w:top w:val="single" w:sz="4" w:space="0" w:color="auto"/>
              <w:bottom w:val="single" w:sz="4" w:space="0" w:color="auto"/>
            </w:tcBorders>
            <w:shd w:val="clear" w:color="auto" w:fill="auto"/>
            <w:tcMar>
              <w:left w:w="20" w:type="dxa"/>
              <w:right w:w="20" w:type="dxa"/>
            </w:tcMar>
            <w:vAlign w:val="center"/>
          </w:tcPr>
          <w:p w14:paraId="1FE06E06" w14:textId="77777777" w:rsidR="000D5A42" w:rsidRPr="00F06D9C" w:rsidRDefault="000D5A42" w:rsidP="006E2379">
            <w:pPr>
              <w:pStyle w:val="PBACTableText"/>
              <w:keepNext/>
              <w:keepLines/>
              <w:spacing w:before="0" w:after="0"/>
              <w:rPr>
                <w:b/>
                <w:bCs/>
              </w:rPr>
            </w:pPr>
            <w:r w:rsidRPr="00F06D9C">
              <w:rPr>
                <w:b/>
                <w:bCs/>
              </w:rPr>
              <w:t>Placebo</w:t>
            </w:r>
          </w:p>
        </w:tc>
        <w:tc>
          <w:tcPr>
            <w:tcW w:w="1320" w:type="dxa"/>
            <w:tcBorders>
              <w:top w:val="single" w:sz="4" w:space="0" w:color="auto"/>
              <w:bottom w:val="single" w:sz="4" w:space="0" w:color="auto"/>
            </w:tcBorders>
            <w:shd w:val="clear" w:color="auto" w:fill="auto"/>
            <w:tcMar>
              <w:left w:w="20" w:type="dxa"/>
              <w:right w:w="20" w:type="dxa"/>
            </w:tcMar>
            <w:vAlign w:val="center"/>
          </w:tcPr>
          <w:p w14:paraId="7FE992E0" w14:textId="30BEB1D4" w:rsidR="000D5A42" w:rsidRPr="00F06D9C" w:rsidRDefault="000D5A42" w:rsidP="006E2379">
            <w:pPr>
              <w:pStyle w:val="PBACTableText"/>
              <w:keepNext/>
              <w:keepLines/>
              <w:spacing w:before="0" w:after="0"/>
              <w:rPr>
                <w:b/>
                <w:bCs/>
              </w:rPr>
            </w:pPr>
            <w:r w:rsidRPr="00F06D9C">
              <w:rPr>
                <w:b/>
                <w:bCs/>
              </w:rPr>
              <w:t>GAL/FREM/EPTI</w:t>
            </w:r>
          </w:p>
        </w:tc>
        <w:tc>
          <w:tcPr>
            <w:tcW w:w="2334" w:type="dxa"/>
            <w:vMerge/>
            <w:tcBorders>
              <w:top w:val="single" w:sz="4" w:space="0" w:color="auto"/>
              <w:bottom w:val="single" w:sz="4" w:space="0" w:color="auto"/>
            </w:tcBorders>
            <w:shd w:val="clear" w:color="auto" w:fill="auto"/>
            <w:tcMar>
              <w:left w:w="20" w:type="dxa"/>
              <w:right w:w="20" w:type="dxa"/>
            </w:tcMar>
            <w:vAlign w:val="center"/>
          </w:tcPr>
          <w:p w14:paraId="3EB48C24" w14:textId="77777777" w:rsidR="000D5A42" w:rsidRPr="0098262F" w:rsidRDefault="000D5A42" w:rsidP="006E2379">
            <w:pPr>
              <w:pStyle w:val="PBACTableText"/>
              <w:keepNext/>
              <w:keepLines/>
              <w:spacing w:before="0" w:after="0"/>
            </w:pPr>
          </w:p>
        </w:tc>
      </w:tr>
      <w:tr w:rsidR="000D5A42" w14:paraId="23BFADAA" w14:textId="77777777" w:rsidTr="006E2379">
        <w:trPr>
          <w:trHeight w:val="216"/>
          <w:jc w:val="center"/>
        </w:trPr>
        <w:tc>
          <w:tcPr>
            <w:tcW w:w="9169" w:type="dxa"/>
            <w:gridSpan w:val="6"/>
            <w:tcBorders>
              <w:top w:val="single" w:sz="4" w:space="0" w:color="auto"/>
            </w:tcBorders>
            <w:tcMar>
              <w:left w:w="20" w:type="dxa"/>
              <w:right w:w="20" w:type="dxa"/>
            </w:tcMar>
          </w:tcPr>
          <w:p w14:paraId="46BEE0B7" w14:textId="77777777" w:rsidR="000D5A42" w:rsidRPr="00701195" w:rsidRDefault="000D5A42" w:rsidP="006E2379">
            <w:pPr>
              <w:pStyle w:val="PBACTableText"/>
              <w:keepNext/>
              <w:keepLines/>
              <w:spacing w:before="0" w:after="0"/>
              <w:rPr>
                <w:b/>
              </w:rPr>
            </w:pPr>
            <w:r w:rsidRPr="00701195">
              <w:rPr>
                <w:b/>
              </w:rPr>
              <w:t>Erenumab 70 mg vs comparators</w:t>
            </w:r>
          </w:p>
        </w:tc>
      </w:tr>
      <w:tr w:rsidR="000D5A42" w:rsidRPr="00B71537" w14:paraId="4D3B368B" w14:textId="77777777" w:rsidTr="006E2379">
        <w:trPr>
          <w:trHeight w:val="216"/>
          <w:jc w:val="center"/>
        </w:trPr>
        <w:tc>
          <w:tcPr>
            <w:tcW w:w="9169" w:type="dxa"/>
            <w:gridSpan w:val="6"/>
            <w:tcBorders>
              <w:top w:val="single" w:sz="4" w:space="0" w:color="auto"/>
            </w:tcBorders>
            <w:tcMar>
              <w:left w:w="20" w:type="dxa"/>
              <w:right w:w="20" w:type="dxa"/>
            </w:tcMar>
          </w:tcPr>
          <w:p w14:paraId="0B761CCA" w14:textId="6A243867" w:rsidR="000D5A42" w:rsidRPr="00701195" w:rsidRDefault="000D5A42" w:rsidP="006E2379">
            <w:pPr>
              <w:pStyle w:val="PBACTableText"/>
              <w:keepNext/>
              <w:keepLines/>
              <w:spacing w:before="0" w:after="0"/>
              <w:rPr>
                <w:b/>
                <w:bCs/>
              </w:rPr>
            </w:pPr>
            <w:r w:rsidRPr="00701195">
              <w:rPr>
                <w:b/>
              </w:rPr>
              <w:t xml:space="preserve">Whole trial </w:t>
            </w:r>
            <w:r w:rsidRPr="00AD00B5">
              <w:rPr>
                <w:b/>
              </w:rPr>
              <w:t xml:space="preserve">population </w:t>
            </w:r>
            <w:r w:rsidR="00BE4958" w:rsidRPr="00AD00B5">
              <w:rPr>
                <w:b/>
              </w:rPr>
              <w:t>(</w:t>
            </w:r>
            <w:r w:rsidR="00CB59FC" w:rsidRPr="00AD00B5">
              <w:rPr>
                <w:b/>
              </w:rPr>
              <w:t>chronic migraine</w:t>
            </w:r>
            <w:r w:rsidR="00BE4958" w:rsidRPr="00AD00B5">
              <w:rPr>
                <w:b/>
              </w:rPr>
              <w:t>)</w:t>
            </w:r>
          </w:p>
        </w:tc>
      </w:tr>
      <w:tr w:rsidR="00A27A4C" w:rsidRPr="007450D6" w14:paraId="533E58AC" w14:textId="77777777" w:rsidTr="006E2379">
        <w:trPr>
          <w:trHeight w:val="439"/>
          <w:jc w:val="center"/>
        </w:trPr>
        <w:tc>
          <w:tcPr>
            <w:tcW w:w="1283" w:type="dxa"/>
            <w:shd w:val="clear" w:color="auto" w:fill="FFFFFF" w:themeFill="background1"/>
            <w:tcMar>
              <w:left w:w="20" w:type="dxa"/>
              <w:right w:w="20" w:type="dxa"/>
            </w:tcMar>
          </w:tcPr>
          <w:p w14:paraId="73A83F12" w14:textId="77777777" w:rsidR="000D5A42" w:rsidRPr="00701195" w:rsidRDefault="000D5A42" w:rsidP="006E2379">
            <w:pPr>
              <w:pStyle w:val="TableText0"/>
            </w:pPr>
            <w:r w:rsidRPr="00701195">
              <w:t>ERE 70 mg vs PBO (12 weeks)</w:t>
            </w:r>
          </w:p>
        </w:tc>
        <w:tc>
          <w:tcPr>
            <w:tcW w:w="1592" w:type="dxa"/>
            <w:shd w:val="clear" w:color="auto" w:fill="FFFFFF" w:themeFill="background1"/>
            <w:tcMar>
              <w:left w:w="20" w:type="dxa"/>
              <w:right w:w="20" w:type="dxa"/>
            </w:tcMar>
            <w:vAlign w:val="center"/>
          </w:tcPr>
          <w:p w14:paraId="188887CF" w14:textId="77777777" w:rsidR="000D5A42" w:rsidRPr="00701195" w:rsidRDefault="000D5A42" w:rsidP="006E2379">
            <w:pPr>
              <w:pStyle w:val="TableText0"/>
            </w:pPr>
            <w:r w:rsidRPr="00701195">
              <w:t>Study 295</w:t>
            </w:r>
          </w:p>
        </w:tc>
        <w:tc>
          <w:tcPr>
            <w:tcW w:w="1320" w:type="dxa"/>
            <w:shd w:val="clear" w:color="auto" w:fill="FFFFFF" w:themeFill="background1"/>
            <w:tcMar>
              <w:left w:w="20" w:type="dxa"/>
              <w:right w:w="20" w:type="dxa"/>
            </w:tcMar>
            <w:vAlign w:val="center"/>
          </w:tcPr>
          <w:p w14:paraId="41D2FD55" w14:textId="77777777" w:rsidR="000D5A42" w:rsidRPr="00701195" w:rsidRDefault="000D5A42" w:rsidP="006E2379">
            <w:pPr>
              <w:pStyle w:val="TableText0"/>
              <w:jc w:val="center"/>
            </w:pPr>
            <w:r w:rsidRPr="00701195">
              <w:t>-6.64</w:t>
            </w:r>
          </w:p>
          <w:p w14:paraId="48CEC3D3" w14:textId="7204EBB2" w:rsidR="000D5A42" w:rsidRPr="00701195" w:rsidRDefault="000D5A42" w:rsidP="006E2379">
            <w:pPr>
              <w:pStyle w:val="TableText0"/>
              <w:jc w:val="center"/>
            </w:pPr>
            <w:r w:rsidRPr="00701195">
              <w:t>(-7.47, -5.81)</w:t>
            </w:r>
          </w:p>
        </w:tc>
        <w:tc>
          <w:tcPr>
            <w:tcW w:w="1320" w:type="dxa"/>
            <w:shd w:val="clear" w:color="auto" w:fill="FFFFFF" w:themeFill="background1"/>
            <w:tcMar>
              <w:left w:w="20" w:type="dxa"/>
              <w:right w:w="20" w:type="dxa"/>
            </w:tcMar>
            <w:vAlign w:val="center"/>
          </w:tcPr>
          <w:p w14:paraId="1EFD897E" w14:textId="77777777" w:rsidR="000D5A42" w:rsidRPr="00701195" w:rsidRDefault="000D5A42" w:rsidP="006E2379">
            <w:pPr>
              <w:pStyle w:val="TableText0"/>
              <w:jc w:val="center"/>
            </w:pPr>
            <w:r w:rsidRPr="00701195">
              <w:t>-4.18</w:t>
            </w:r>
          </w:p>
          <w:p w14:paraId="3F3B5543" w14:textId="73946542" w:rsidR="000D5A42" w:rsidRPr="00701195" w:rsidRDefault="000D5A42" w:rsidP="006E2379">
            <w:pPr>
              <w:pStyle w:val="TableText0"/>
              <w:jc w:val="center"/>
            </w:pPr>
            <w:r w:rsidRPr="00701195">
              <w:t>(-4.86, -3.50)</w:t>
            </w:r>
          </w:p>
        </w:tc>
        <w:tc>
          <w:tcPr>
            <w:tcW w:w="1320" w:type="dxa"/>
            <w:shd w:val="clear" w:color="auto" w:fill="FFFFFF" w:themeFill="background1"/>
            <w:tcMar>
              <w:left w:w="20" w:type="dxa"/>
              <w:right w:w="20" w:type="dxa"/>
            </w:tcMar>
            <w:vAlign w:val="center"/>
          </w:tcPr>
          <w:p w14:paraId="6242BC7C" w14:textId="77777777" w:rsidR="000D5A42" w:rsidRPr="00701195" w:rsidRDefault="000D5A42" w:rsidP="006E2379">
            <w:pPr>
              <w:pStyle w:val="TableText0"/>
              <w:jc w:val="center"/>
            </w:pPr>
          </w:p>
        </w:tc>
        <w:tc>
          <w:tcPr>
            <w:tcW w:w="2334" w:type="dxa"/>
            <w:shd w:val="clear" w:color="auto" w:fill="FFFFFF" w:themeFill="background1"/>
            <w:tcMar>
              <w:left w:w="20" w:type="dxa"/>
              <w:right w:w="20" w:type="dxa"/>
            </w:tcMar>
            <w:vAlign w:val="center"/>
          </w:tcPr>
          <w:p w14:paraId="3545D663" w14:textId="77777777" w:rsidR="000D5A42" w:rsidRPr="00701195" w:rsidRDefault="000D5A42" w:rsidP="00AF5EF2">
            <w:pPr>
              <w:pStyle w:val="TableText0"/>
            </w:pPr>
            <w:r w:rsidRPr="00701195">
              <w:t xml:space="preserve">-2.46 (-3.52, -1.39); </w:t>
            </w:r>
            <w:r w:rsidRPr="00701195">
              <w:rPr>
                <w:b/>
                <w:bCs w:val="0"/>
              </w:rPr>
              <w:t>p&lt;0.001</w:t>
            </w:r>
          </w:p>
        </w:tc>
      </w:tr>
      <w:tr w:rsidR="00F90FA6" w:rsidRPr="007450D6" w14:paraId="50AEBDA9" w14:textId="77777777" w:rsidTr="006E2379">
        <w:trPr>
          <w:trHeight w:val="230"/>
          <w:jc w:val="center"/>
        </w:trPr>
        <w:tc>
          <w:tcPr>
            <w:tcW w:w="9169" w:type="dxa"/>
            <w:gridSpan w:val="6"/>
            <w:shd w:val="clear" w:color="auto" w:fill="FFFFFF" w:themeFill="background1"/>
            <w:tcMar>
              <w:left w:w="20" w:type="dxa"/>
              <w:right w:w="20" w:type="dxa"/>
            </w:tcMar>
          </w:tcPr>
          <w:p w14:paraId="42910662" w14:textId="29DC39B4" w:rsidR="00F90FA6" w:rsidRPr="00F90FA6" w:rsidRDefault="00F90FA6" w:rsidP="006E2379">
            <w:pPr>
              <w:pStyle w:val="TableText0"/>
              <w:rPr>
                <w:b/>
                <w:bCs w:val="0"/>
              </w:rPr>
            </w:pPr>
            <w:r w:rsidRPr="00AD00B5">
              <w:rPr>
                <w:b/>
                <w:bCs w:val="0"/>
              </w:rPr>
              <w:t>Chronic migraine</w:t>
            </w:r>
            <w:r w:rsidRPr="00F90FA6">
              <w:rPr>
                <w:b/>
                <w:bCs w:val="0"/>
              </w:rPr>
              <w:t xml:space="preserve"> subgroup </w:t>
            </w:r>
          </w:p>
        </w:tc>
      </w:tr>
      <w:tr w:rsidR="00A27A4C" w:rsidRPr="007450D6" w14:paraId="434D6E16" w14:textId="77777777" w:rsidTr="006E2379">
        <w:trPr>
          <w:trHeight w:val="70"/>
          <w:jc w:val="center"/>
        </w:trPr>
        <w:tc>
          <w:tcPr>
            <w:tcW w:w="1283" w:type="dxa"/>
            <w:vMerge w:val="restart"/>
            <w:shd w:val="clear" w:color="auto" w:fill="FFFFFF" w:themeFill="background1"/>
            <w:tcMar>
              <w:left w:w="20" w:type="dxa"/>
              <w:right w:w="20" w:type="dxa"/>
            </w:tcMar>
          </w:tcPr>
          <w:p w14:paraId="42E7F772" w14:textId="525D472E" w:rsidR="000D5A42" w:rsidRPr="00701195" w:rsidRDefault="000D5A42" w:rsidP="006E2379">
            <w:pPr>
              <w:pStyle w:val="TableText0"/>
            </w:pPr>
            <w:r w:rsidRPr="00701195">
              <w:t>FREM 225 mg vs PBO (12 weeks)</w:t>
            </w:r>
            <w:r w:rsidR="000E5D45" w:rsidRPr="00701195">
              <w:rPr>
                <w:vertAlign w:val="superscript"/>
              </w:rPr>
              <w:t>a</w:t>
            </w:r>
          </w:p>
        </w:tc>
        <w:tc>
          <w:tcPr>
            <w:tcW w:w="1592" w:type="dxa"/>
            <w:shd w:val="clear" w:color="auto" w:fill="FFFFFF" w:themeFill="background1"/>
            <w:tcMar>
              <w:left w:w="20" w:type="dxa"/>
              <w:right w:w="20" w:type="dxa"/>
            </w:tcMar>
            <w:vAlign w:val="center"/>
          </w:tcPr>
          <w:p w14:paraId="580C97D2" w14:textId="16ED5A70" w:rsidR="000D5A42" w:rsidRPr="00701195" w:rsidRDefault="000D5A42" w:rsidP="006E2379">
            <w:pPr>
              <w:pStyle w:val="TableText0"/>
            </w:pPr>
            <w:r w:rsidRPr="00701195">
              <w:t>FOCUS</w:t>
            </w:r>
            <w:r w:rsidR="00AD00B5">
              <w:t xml:space="preserve"> (CM)</w:t>
            </w:r>
          </w:p>
        </w:tc>
        <w:tc>
          <w:tcPr>
            <w:tcW w:w="1320" w:type="dxa"/>
            <w:shd w:val="clear" w:color="auto" w:fill="FFFFFF" w:themeFill="background1"/>
            <w:tcMar>
              <w:left w:w="20" w:type="dxa"/>
              <w:right w:w="20" w:type="dxa"/>
            </w:tcMar>
            <w:vAlign w:val="center"/>
          </w:tcPr>
          <w:p w14:paraId="76293119" w14:textId="77777777" w:rsidR="000D5A42" w:rsidRPr="00701195" w:rsidRDefault="000D5A42" w:rsidP="006E2379">
            <w:pPr>
              <w:pStyle w:val="TableText0"/>
              <w:jc w:val="center"/>
            </w:pPr>
          </w:p>
        </w:tc>
        <w:tc>
          <w:tcPr>
            <w:tcW w:w="1320" w:type="dxa"/>
            <w:shd w:val="clear" w:color="auto" w:fill="FFFFFF" w:themeFill="background1"/>
            <w:tcMar>
              <w:left w:w="20" w:type="dxa"/>
              <w:right w:w="20" w:type="dxa"/>
            </w:tcMar>
            <w:vAlign w:val="center"/>
          </w:tcPr>
          <w:p w14:paraId="254D75CF" w14:textId="5EEDA5BD" w:rsidR="000D5A42" w:rsidRPr="00701195" w:rsidRDefault="000D5A42" w:rsidP="006E2379">
            <w:pPr>
              <w:pStyle w:val="TableText0"/>
              <w:jc w:val="center"/>
            </w:pPr>
            <w:r w:rsidRPr="008E5871">
              <w:rPr>
                <w:shd w:val="clear" w:color="auto" w:fill="FFFFFF" w:themeFill="background1"/>
              </w:rPr>
              <w:t>−0.7</w:t>
            </w:r>
            <w:r w:rsidRPr="00701195">
              <w:t xml:space="preserve"> (0.36)</w:t>
            </w:r>
          </w:p>
        </w:tc>
        <w:tc>
          <w:tcPr>
            <w:tcW w:w="1320" w:type="dxa"/>
            <w:shd w:val="clear" w:color="auto" w:fill="FFFFFF" w:themeFill="background1"/>
            <w:tcMar>
              <w:left w:w="20" w:type="dxa"/>
              <w:right w:w="20" w:type="dxa"/>
            </w:tcMar>
            <w:vAlign w:val="center"/>
          </w:tcPr>
          <w:p w14:paraId="27AD4511" w14:textId="2EB66A23" w:rsidR="000D5A42" w:rsidRPr="00701195" w:rsidRDefault="000D5A42" w:rsidP="006E2379">
            <w:pPr>
              <w:pStyle w:val="TableText0"/>
              <w:jc w:val="center"/>
            </w:pPr>
            <w:r w:rsidRPr="008E5871">
              <w:rPr>
                <w:shd w:val="clear" w:color="auto" w:fill="FFFFFF" w:themeFill="background1"/>
              </w:rPr>
              <w:t>−4.5</w:t>
            </w:r>
            <w:r w:rsidRPr="00701195">
              <w:t xml:space="preserve"> (0.36)</w:t>
            </w:r>
          </w:p>
        </w:tc>
        <w:tc>
          <w:tcPr>
            <w:tcW w:w="2334" w:type="dxa"/>
            <w:shd w:val="clear" w:color="auto" w:fill="FFFFFF" w:themeFill="background1"/>
            <w:tcMar>
              <w:left w:w="20" w:type="dxa"/>
              <w:right w:w="20" w:type="dxa"/>
            </w:tcMar>
            <w:vAlign w:val="center"/>
          </w:tcPr>
          <w:p w14:paraId="3D3F5FDD" w14:textId="77777777" w:rsidR="000D5A42" w:rsidRPr="00701195" w:rsidRDefault="000D5A42" w:rsidP="006E2379">
            <w:pPr>
              <w:pStyle w:val="TableText0"/>
              <w:jc w:val="center"/>
            </w:pPr>
            <w:r w:rsidRPr="008E5871">
              <w:rPr>
                <w:shd w:val="clear" w:color="auto" w:fill="FFFFFF" w:themeFill="background1"/>
              </w:rPr>
              <w:t>−3.8</w:t>
            </w:r>
            <w:r w:rsidRPr="00701195">
              <w:t xml:space="preserve"> (−4.8, −2.8), </w:t>
            </w:r>
            <w:r w:rsidRPr="00AD00B5">
              <w:rPr>
                <w:b/>
                <w:bCs w:val="0"/>
              </w:rPr>
              <w:t>p&lt;0·0001</w:t>
            </w:r>
          </w:p>
        </w:tc>
      </w:tr>
      <w:tr w:rsidR="00A27A4C" w:rsidRPr="007450D6" w14:paraId="61E9084D" w14:textId="77777777" w:rsidTr="006E2379">
        <w:trPr>
          <w:trHeight w:val="70"/>
          <w:jc w:val="center"/>
        </w:trPr>
        <w:tc>
          <w:tcPr>
            <w:tcW w:w="1283" w:type="dxa"/>
            <w:vMerge/>
            <w:shd w:val="clear" w:color="auto" w:fill="FFFFFF" w:themeFill="background1"/>
            <w:tcMar>
              <w:left w:w="20" w:type="dxa"/>
              <w:right w:w="20" w:type="dxa"/>
            </w:tcMar>
          </w:tcPr>
          <w:p w14:paraId="0C8522CE" w14:textId="77777777" w:rsidR="000D5A42" w:rsidRPr="00701195" w:rsidRDefault="000D5A42" w:rsidP="006E2379">
            <w:pPr>
              <w:pStyle w:val="TableText0"/>
            </w:pPr>
          </w:p>
        </w:tc>
        <w:tc>
          <w:tcPr>
            <w:tcW w:w="1592" w:type="dxa"/>
            <w:shd w:val="clear" w:color="auto" w:fill="FFFFFF" w:themeFill="background1"/>
            <w:tcMar>
              <w:left w:w="20" w:type="dxa"/>
              <w:right w:w="20" w:type="dxa"/>
            </w:tcMar>
            <w:vAlign w:val="center"/>
          </w:tcPr>
          <w:p w14:paraId="6A94E005" w14:textId="231C46F7" w:rsidR="000D5A42" w:rsidRPr="00701195" w:rsidRDefault="000D5A42" w:rsidP="006E2379">
            <w:pPr>
              <w:pStyle w:val="TableText0"/>
            </w:pPr>
            <w:r w:rsidRPr="00701195">
              <w:t>HALO-CM</w:t>
            </w:r>
            <w:r w:rsidR="00AD00B5">
              <w:t xml:space="preserve"> (CM)</w:t>
            </w:r>
          </w:p>
        </w:tc>
        <w:tc>
          <w:tcPr>
            <w:tcW w:w="1320" w:type="dxa"/>
            <w:shd w:val="clear" w:color="auto" w:fill="FFFFFF" w:themeFill="background1"/>
            <w:tcMar>
              <w:left w:w="20" w:type="dxa"/>
              <w:right w:w="20" w:type="dxa"/>
            </w:tcMar>
            <w:vAlign w:val="center"/>
          </w:tcPr>
          <w:p w14:paraId="6C631FF1" w14:textId="77777777" w:rsidR="000D5A42" w:rsidRPr="00701195" w:rsidRDefault="000D5A42" w:rsidP="006E2379">
            <w:pPr>
              <w:pStyle w:val="TableText0"/>
              <w:jc w:val="center"/>
            </w:pPr>
          </w:p>
        </w:tc>
        <w:tc>
          <w:tcPr>
            <w:tcW w:w="1320" w:type="dxa"/>
            <w:shd w:val="clear" w:color="auto" w:fill="FFFFFF" w:themeFill="background1"/>
            <w:tcMar>
              <w:left w:w="20" w:type="dxa"/>
              <w:right w:w="20" w:type="dxa"/>
            </w:tcMar>
            <w:vAlign w:val="center"/>
          </w:tcPr>
          <w:p w14:paraId="31CD519E" w14:textId="77777777" w:rsidR="000D5A42" w:rsidRPr="00701195" w:rsidRDefault="000D5A42" w:rsidP="006E2379">
            <w:pPr>
              <w:pStyle w:val="TableText0"/>
              <w:jc w:val="center"/>
            </w:pPr>
            <w:r w:rsidRPr="00701195">
              <w:t>−3.2 (0.4)</w:t>
            </w:r>
          </w:p>
        </w:tc>
        <w:tc>
          <w:tcPr>
            <w:tcW w:w="1320" w:type="dxa"/>
            <w:shd w:val="clear" w:color="auto" w:fill="FFFFFF" w:themeFill="background1"/>
            <w:tcMar>
              <w:left w:w="20" w:type="dxa"/>
              <w:right w:w="20" w:type="dxa"/>
            </w:tcMar>
            <w:vAlign w:val="center"/>
          </w:tcPr>
          <w:p w14:paraId="2CC0F7FC" w14:textId="77777777" w:rsidR="000D5A42" w:rsidRPr="00701195" w:rsidRDefault="000D5A42" w:rsidP="006E2379">
            <w:pPr>
              <w:pStyle w:val="TableText0"/>
              <w:jc w:val="center"/>
            </w:pPr>
            <w:r w:rsidRPr="00701195">
              <w:t>−5.0 (0.4)</w:t>
            </w:r>
          </w:p>
        </w:tc>
        <w:tc>
          <w:tcPr>
            <w:tcW w:w="2334" w:type="dxa"/>
            <w:shd w:val="clear" w:color="auto" w:fill="FFFFFF" w:themeFill="background1"/>
            <w:tcMar>
              <w:left w:w="20" w:type="dxa"/>
              <w:right w:w="20" w:type="dxa"/>
            </w:tcMar>
            <w:vAlign w:val="center"/>
          </w:tcPr>
          <w:p w14:paraId="01F6535F" w14:textId="2F589327" w:rsidR="000D5A42" w:rsidRPr="00701195" w:rsidRDefault="000D5A42" w:rsidP="006E2379">
            <w:pPr>
              <w:pStyle w:val="TableText0"/>
              <w:jc w:val="center"/>
            </w:pPr>
            <w:r w:rsidRPr="00701195">
              <w:t xml:space="preserve">−1.8 </w:t>
            </w:r>
            <w:r w:rsidR="00466233" w:rsidRPr="00466233">
              <w:rPr>
                <w:i/>
                <w:iCs/>
              </w:rPr>
              <w:t>(-2.9, 0.7)</w:t>
            </w:r>
            <w:r w:rsidR="00466233" w:rsidRPr="00466233">
              <w:t>;</w:t>
            </w:r>
            <w:r w:rsidRPr="00701195">
              <w:t xml:space="preserve"> </w:t>
            </w:r>
            <w:r w:rsidRPr="00701195">
              <w:rPr>
                <w:b/>
                <w:bCs w:val="0"/>
              </w:rPr>
              <w:t>p&lt;0.001</w:t>
            </w:r>
          </w:p>
        </w:tc>
      </w:tr>
      <w:tr w:rsidR="00A27A4C" w:rsidRPr="007450D6" w14:paraId="31954AB6" w14:textId="77777777" w:rsidTr="006E2379">
        <w:trPr>
          <w:trHeight w:val="70"/>
          <w:jc w:val="center"/>
        </w:trPr>
        <w:tc>
          <w:tcPr>
            <w:tcW w:w="1283" w:type="dxa"/>
            <w:vMerge/>
            <w:shd w:val="clear" w:color="auto" w:fill="FFFFFF" w:themeFill="background1"/>
            <w:tcMar>
              <w:left w:w="20" w:type="dxa"/>
              <w:right w:w="20" w:type="dxa"/>
            </w:tcMar>
          </w:tcPr>
          <w:p w14:paraId="43F052EF" w14:textId="77777777" w:rsidR="000D5A42" w:rsidRPr="00701195" w:rsidRDefault="000D5A42" w:rsidP="006E2379">
            <w:pPr>
              <w:pStyle w:val="TableText0"/>
            </w:pPr>
          </w:p>
        </w:tc>
        <w:tc>
          <w:tcPr>
            <w:tcW w:w="1592" w:type="dxa"/>
            <w:shd w:val="clear" w:color="auto" w:fill="FFFFFF" w:themeFill="background1"/>
            <w:tcMar>
              <w:left w:w="20" w:type="dxa"/>
              <w:right w:w="20" w:type="dxa"/>
            </w:tcMar>
            <w:vAlign w:val="center"/>
          </w:tcPr>
          <w:p w14:paraId="75AA66F3" w14:textId="750C7CA5" w:rsidR="000D5A42" w:rsidRPr="00701195" w:rsidRDefault="000D5A42" w:rsidP="006E2379">
            <w:pPr>
              <w:pStyle w:val="TableText0"/>
            </w:pPr>
            <w:r w:rsidRPr="00701195">
              <w:t>NCT03303079</w:t>
            </w:r>
            <w:r w:rsidR="00AD00B5">
              <w:t xml:space="preserve"> (CM)</w:t>
            </w:r>
          </w:p>
        </w:tc>
        <w:tc>
          <w:tcPr>
            <w:tcW w:w="1320" w:type="dxa"/>
            <w:shd w:val="clear" w:color="auto" w:fill="FFFFFF" w:themeFill="background1"/>
            <w:tcMar>
              <w:left w:w="20" w:type="dxa"/>
              <w:right w:w="20" w:type="dxa"/>
            </w:tcMar>
            <w:vAlign w:val="center"/>
          </w:tcPr>
          <w:p w14:paraId="253C6719" w14:textId="77777777" w:rsidR="000D5A42" w:rsidRPr="00701195" w:rsidRDefault="000D5A42" w:rsidP="006E2379">
            <w:pPr>
              <w:pStyle w:val="TableText0"/>
              <w:jc w:val="center"/>
            </w:pPr>
          </w:p>
        </w:tc>
        <w:tc>
          <w:tcPr>
            <w:tcW w:w="1320" w:type="dxa"/>
            <w:shd w:val="clear" w:color="auto" w:fill="FFFFFF" w:themeFill="background1"/>
            <w:tcMar>
              <w:left w:w="20" w:type="dxa"/>
              <w:right w:w="20" w:type="dxa"/>
            </w:tcMar>
            <w:vAlign w:val="center"/>
          </w:tcPr>
          <w:p w14:paraId="194BF670" w14:textId="77777777" w:rsidR="000D5A42" w:rsidRPr="00701195" w:rsidRDefault="000D5A42" w:rsidP="006E2379">
            <w:pPr>
              <w:pStyle w:val="TableText0"/>
              <w:jc w:val="center"/>
            </w:pPr>
            <w:r w:rsidRPr="00701195">
              <w:t>−2.8 (0.5)</w:t>
            </w:r>
          </w:p>
        </w:tc>
        <w:tc>
          <w:tcPr>
            <w:tcW w:w="1320" w:type="dxa"/>
            <w:shd w:val="clear" w:color="auto" w:fill="FFFFFF" w:themeFill="background1"/>
            <w:tcMar>
              <w:left w:w="20" w:type="dxa"/>
              <w:right w:w="20" w:type="dxa"/>
            </w:tcMar>
            <w:vAlign w:val="center"/>
          </w:tcPr>
          <w:p w14:paraId="1239DDB0" w14:textId="77777777" w:rsidR="000D5A42" w:rsidRPr="00701195" w:rsidRDefault="000D5A42" w:rsidP="006E2379">
            <w:pPr>
              <w:pStyle w:val="TableText0"/>
              <w:jc w:val="center"/>
            </w:pPr>
            <w:r w:rsidRPr="00701195">
              <w:t>−4.9 (0.5)</w:t>
            </w:r>
          </w:p>
        </w:tc>
        <w:tc>
          <w:tcPr>
            <w:tcW w:w="2334" w:type="dxa"/>
            <w:shd w:val="clear" w:color="auto" w:fill="FFFFFF" w:themeFill="background1"/>
            <w:tcMar>
              <w:left w:w="20" w:type="dxa"/>
              <w:right w:w="20" w:type="dxa"/>
            </w:tcMar>
            <w:vAlign w:val="center"/>
          </w:tcPr>
          <w:p w14:paraId="50FA68DA" w14:textId="76E574D4" w:rsidR="000D5A42" w:rsidRPr="00701195" w:rsidRDefault="000D5A42" w:rsidP="006E2379">
            <w:pPr>
              <w:pStyle w:val="TableText0"/>
              <w:jc w:val="center"/>
            </w:pPr>
            <w:r w:rsidRPr="00701195">
              <w:t>−2.1 (−3.10, −1.12</w:t>
            </w:r>
            <w:r w:rsidR="00177F1C">
              <w:t xml:space="preserve">); </w:t>
            </w:r>
            <w:r w:rsidRPr="00701195">
              <w:rPr>
                <w:b/>
                <w:bCs w:val="0"/>
              </w:rPr>
              <w:t>p&lt;0.0001</w:t>
            </w:r>
          </w:p>
        </w:tc>
      </w:tr>
      <w:tr w:rsidR="00A27A4C" w:rsidRPr="003144EC" w14:paraId="5D5CBD9B" w14:textId="77777777" w:rsidTr="006E2379">
        <w:trPr>
          <w:trHeight w:val="70"/>
          <w:jc w:val="center"/>
        </w:trPr>
        <w:tc>
          <w:tcPr>
            <w:tcW w:w="1283" w:type="dxa"/>
            <w:vMerge/>
            <w:shd w:val="clear" w:color="auto" w:fill="FFFFFF" w:themeFill="background1"/>
            <w:tcMar>
              <w:left w:w="20" w:type="dxa"/>
              <w:right w:w="20" w:type="dxa"/>
            </w:tcMar>
          </w:tcPr>
          <w:p w14:paraId="476007F3" w14:textId="77777777" w:rsidR="000D5A42" w:rsidRPr="00701195" w:rsidRDefault="000D5A42" w:rsidP="006E2379">
            <w:pPr>
              <w:pStyle w:val="TableText0"/>
            </w:pPr>
          </w:p>
        </w:tc>
        <w:tc>
          <w:tcPr>
            <w:tcW w:w="5552" w:type="dxa"/>
            <w:gridSpan w:val="4"/>
            <w:shd w:val="clear" w:color="auto" w:fill="FFFFFF" w:themeFill="background1"/>
            <w:tcMar>
              <w:left w:w="20" w:type="dxa"/>
              <w:right w:w="20" w:type="dxa"/>
            </w:tcMar>
            <w:vAlign w:val="center"/>
          </w:tcPr>
          <w:p w14:paraId="4A1DDB54" w14:textId="77777777" w:rsidR="000D5A42" w:rsidRPr="00E97041" w:rsidRDefault="000D5A42" w:rsidP="006E2379">
            <w:pPr>
              <w:pStyle w:val="TableText0"/>
              <w:rPr>
                <w:lang w:val="pt-PT"/>
              </w:rPr>
            </w:pPr>
            <w:r w:rsidRPr="00E97041">
              <w:rPr>
                <w:lang w:val="pt-PT"/>
              </w:rPr>
              <w:t>FOCUS, HALO-CM, NCT03303079 (I² = 75%, p = 0.02)</w:t>
            </w:r>
          </w:p>
        </w:tc>
        <w:tc>
          <w:tcPr>
            <w:tcW w:w="2334" w:type="dxa"/>
            <w:shd w:val="clear" w:color="auto" w:fill="FFFFFF" w:themeFill="background1"/>
            <w:tcMar>
              <w:left w:w="20" w:type="dxa"/>
              <w:right w:w="20" w:type="dxa"/>
            </w:tcMar>
            <w:vAlign w:val="center"/>
          </w:tcPr>
          <w:p w14:paraId="76740E7D" w14:textId="31449407" w:rsidR="000D5A42" w:rsidRPr="00AD00B5" w:rsidRDefault="000D5A42" w:rsidP="006E2379">
            <w:pPr>
              <w:pStyle w:val="TableText0"/>
              <w:jc w:val="center"/>
            </w:pPr>
            <w:r w:rsidRPr="00AD00B5">
              <w:t xml:space="preserve">-2.61 </w:t>
            </w:r>
            <w:r w:rsidR="003E3092" w:rsidRPr="00AD00B5">
              <w:t>(-</w:t>
            </w:r>
            <w:r w:rsidRPr="00AD00B5">
              <w:t>3.93, -1.28</w:t>
            </w:r>
            <w:r w:rsidR="003E3092" w:rsidRPr="00AD00B5">
              <w:t>)</w:t>
            </w:r>
          </w:p>
        </w:tc>
      </w:tr>
      <w:tr w:rsidR="00A27A4C" w:rsidRPr="003144EC" w14:paraId="5C8F5587" w14:textId="77777777" w:rsidTr="006E2379">
        <w:trPr>
          <w:trHeight w:val="70"/>
          <w:jc w:val="center"/>
        </w:trPr>
        <w:tc>
          <w:tcPr>
            <w:tcW w:w="6835" w:type="dxa"/>
            <w:gridSpan w:val="5"/>
            <w:tcMar>
              <w:left w:w="20" w:type="dxa"/>
              <w:right w:w="20" w:type="dxa"/>
            </w:tcMar>
            <w:vAlign w:val="center"/>
          </w:tcPr>
          <w:p w14:paraId="49E2C83D" w14:textId="221086E0" w:rsidR="000D5A42" w:rsidRPr="00701195" w:rsidRDefault="000D5A42" w:rsidP="006E2379">
            <w:pPr>
              <w:pStyle w:val="PBACTableText"/>
              <w:keepNext/>
              <w:keepLines/>
              <w:spacing w:before="0" w:after="0"/>
              <w:rPr>
                <w:b/>
                <w:bCs/>
              </w:rPr>
            </w:pPr>
            <w:r w:rsidRPr="00701195">
              <w:rPr>
                <w:b/>
                <w:bCs/>
              </w:rPr>
              <w:t>Indirect comparison erenumab 70 mg vs fremanezumab 225 mg</w:t>
            </w:r>
            <w:r w:rsidR="00D60741" w:rsidRPr="00701195">
              <w:rPr>
                <w:b/>
                <w:bCs/>
              </w:rPr>
              <w:t xml:space="preserve"> monthly</w:t>
            </w:r>
          </w:p>
        </w:tc>
        <w:tc>
          <w:tcPr>
            <w:tcW w:w="2334" w:type="dxa"/>
            <w:shd w:val="clear" w:color="auto" w:fill="auto"/>
            <w:tcMar>
              <w:left w:w="20" w:type="dxa"/>
              <w:right w:w="20" w:type="dxa"/>
            </w:tcMar>
            <w:vAlign w:val="center"/>
          </w:tcPr>
          <w:p w14:paraId="1C289957" w14:textId="77777777" w:rsidR="000D5A42" w:rsidRPr="00AD00B5" w:rsidRDefault="000D5A42" w:rsidP="006E2379">
            <w:pPr>
              <w:pStyle w:val="PBACTableText"/>
              <w:keepNext/>
              <w:keepLines/>
              <w:spacing w:before="0" w:after="0"/>
              <w:jc w:val="center"/>
            </w:pPr>
            <w:r w:rsidRPr="00AD00B5">
              <w:t>0.15 [-1.55, 1.85] (p = 0.8627)</w:t>
            </w:r>
          </w:p>
        </w:tc>
      </w:tr>
      <w:tr w:rsidR="00A27A4C" w:rsidRPr="003144EC" w14:paraId="04DBA4FF" w14:textId="77777777" w:rsidTr="006E2379">
        <w:trPr>
          <w:trHeight w:val="70"/>
          <w:jc w:val="center"/>
        </w:trPr>
        <w:tc>
          <w:tcPr>
            <w:tcW w:w="1283" w:type="dxa"/>
            <w:vMerge w:val="restart"/>
            <w:shd w:val="clear" w:color="auto" w:fill="FFFFFF" w:themeFill="background1"/>
            <w:tcMar>
              <w:left w:w="20" w:type="dxa"/>
              <w:right w:w="20" w:type="dxa"/>
            </w:tcMar>
          </w:tcPr>
          <w:p w14:paraId="01D0FB5B" w14:textId="77777777" w:rsidR="000D5A42" w:rsidRPr="00701195" w:rsidRDefault="000D5A42" w:rsidP="006E2379">
            <w:pPr>
              <w:pStyle w:val="TableText0"/>
            </w:pPr>
            <w:r w:rsidRPr="00701195">
              <w:t>FREM 675 mg vs PBO (12 weeks)</w:t>
            </w:r>
          </w:p>
        </w:tc>
        <w:tc>
          <w:tcPr>
            <w:tcW w:w="1592" w:type="dxa"/>
            <w:shd w:val="clear" w:color="auto" w:fill="FFFFFF" w:themeFill="background1"/>
            <w:tcMar>
              <w:left w:w="20" w:type="dxa"/>
              <w:right w:w="20" w:type="dxa"/>
            </w:tcMar>
            <w:vAlign w:val="center"/>
          </w:tcPr>
          <w:p w14:paraId="49478755" w14:textId="05386B8E" w:rsidR="000D5A42" w:rsidRPr="00701195" w:rsidRDefault="000D5A42" w:rsidP="006E2379">
            <w:pPr>
              <w:pStyle w:val="TableText0"/>
            </w:pPr>
            <w:r w:rsidRPr="00701195">
              <w:t>FOCUS</w:t>
            </w:r>
            <w:r w:rsidR="00AD00B5">
              <w:t xml:space="preserve"> (CM)</w:t>
            </w:r>
          </w:p>
        </w:tc>
        <w:tc>
          <w:tcPr>
            <w:tcW w:w="1320" w:type="dxa"/>
            <w:shd w:val="clear" w:color="auto" w:fill="FFFFFF" w:themeFill="background1"/>
            <w:tcMar>
              <w:left w:w="20" w:type="dxa"/>
              <w:right w:w="20" w:type="dxa"/>
            </w:tcMar>
            <w:vAlign w:val="center"/>
          </w:tcPr>
          <w:p w14:paraId="581FA757" w14:textId="77777777" w:rsidR="000D5A42" w:rsidRPr="00701195" w:rsidRDefault="000D5A42" w:rsidP="006E2379">
            <w:pPr>
              <w:pStyle w:val="TableText0"/>
              <w:jc w:val="center"/>
            </w:pPr>
          </w:p>
        </w:tc>
        <w:tc>
          <w:tcPr>
            <w:tcW w:w="1320" w:type="dxa"/>
            <w:shd w:val="clear" w:color="auto" w:fill="FFFFFF" w:themeFill="background1"/>
            <w:tcMar>
              <w:left w:w="20" w:type="dxa"/>
              <w:right w:w="20" w:type="dxa"/>
            </w:tcMar>
            <w:vAlign w:val="center"/>
          </w:tcPr>
          <w:p w14:paraId="51638ED2" w14:textId="77777777" w:rsidR="000D5A42" w:rsidRPr="00701195" w:rsidRDefault="000D5A42" w:rsidP="006E2379">
            <w:pPr>
              <w:pStyle w:val="TableText0"/>
              <w:jc w:val="center"/>
            </w:pPr>
            <w:r w:rsidRPr="008E5871">
              <w:rPr>
                <w:shd w:val="clear" w:color="auto" w:fill="FFFFFF" w:themeFill="background1"/>
              </w:rPr>
              <w:t>−0.7</w:t>
            </w:r>
            <w:r w:rsidRPr="00701195">
              <w:t xml:space="preserve"> (0.36)</w:t>
            </w:r>
            <w:r w:rsidRPr="00701195">
              <w:rPr>
                <w:vertAlign w:val="superscript"/>
              </w:rPr>
              <w:t>a</w:t>
            </w:r>
          </w:p>
        </w:tc>
        <w:tc>
          <w:tcPr>
            <w:tcW w:w="1320" w:type="dxa"/>
            <w:shd w:val="clear" w:color="auto" w:fill="FFFFFF" w:themeFill="background1"/>
            <w:tcMar>
              <w:left w:w="20" w:type="dxa"/>
              <w:right w:w="20" w:type="dxa"/>
            </w:tcMar>
            <w:vAlign w:val="center"/>
          </w:tcPr>
          <w:p w14:paraId="736ADC70" w14:textId="77777777" w:rsidR="000D5A42" w:rsidRPr="00701195" w:rsidRDefault="000D5A42" w:rsidP="006E2379">
            <w:pPr>
              <w:pStyle w:val="TableText0"/>
              <w:jc w:val="center"/>
            </w:pPr>
            <w:r w:rsidRPr="00701195">
              <w:t>−3.9 (0.36)</w:t>
            </w:r>
            <w:r w:rsidRPr="00701195">
              <w:rPr>
                <w:vertAlign w:val="superscript"/>
              </w:rPr>
              <w:t>a</w:t>
            </w:r>
          </w:p>
        </w:tc>
        <w:tc>
          <w:tcPr>
            <w:tcW w:w="2334" w:type="dxa"/>
            <w:shd w:val="clear" w:color="auto" w:fill="FFFFFF" w:themeFill="background1"/>
            <w:tcMar>
              <w:left w:w="20" w:type="dxa"/>
              <w:right w:w="20" w:type="dxa"/>
            </w:tcMar>
            <w:vAlign w:val="center"/>
          </w:tcPr>
          <w:p w14:paraId="65979FD5" w14:textId="77777777" w:rsidR="000D5A42" w:rsidRPr="00701195" w:rsidRDefault="000D5A42" w:rsidP="006E2379">
            <w:pPr>
              <w:pStyle w:val="TableText0"/>
              <w:jc w:val="center"/>
            </w:pPr>
            <w:r w:rsidRPr="00701195">
              <w:t xml:space="preserve">−3.2 (−4.2, −2.2), </w:t>
            </w:r>
            <w:r w:rsidRPr="00701195">
              <w:rPr>
                <w:b/>
              </w:rPr>
              <w:t>p&lt;0.0001</w:t>
            </w:r>
          </w:p>
        </w:tc>
      </w:tr>
      <w:tr w:rsidR="00A27A4C" w:rsidRPr="003144EC" w14:paraId="311FDBD7" w14:textId="77777777" w:rsidTr="006E2379">
        <w:trPr>
          <w:trHeight w:val="70"/>
          <w:jc w:val="center"/>
        </w:trPr>
        <w:tc>
          <w:tcPr>
            <w:tcW w:w="1283" w:type="dxa"/>
            <w:vMerge/>
            <w:shd w:val="clear" w:color="auto" w:fill="FFFFFF" w:themeFill="background1"/>
            <w:tcMar>
              <w:left w:w="20" w:type="dxa"/>
              <w:right w:w="20" w:type="dxa"/>
            </w:tcMar>
          </w:tcPr>
          <w:p w14:paraId="79556C5A" w14:textId="77777777" w:rsidR="000D5A42" w:rsidRPr="00701195" w:rsidRDefault="000D5A42" w:rsidP="006E2379">
            <w:pPr>
              <w:pStyle w:val="TableText0"/>
            </w:pPr>
          </w:p>
        </w:tc>
        <w:tc>
          <w:tcPr>
            <w:tcW w:w="1592" w:type="dxa"/>
            <w:shd w:val="clear" w:color="auto" w:fill="FFFFFF" w:themeFill="background1"/>
            <w:tcMar>
              <w:left w:w="20" w:type="dxa"/>
              <w:right w:w="20" w:type="dxa"/>
            </w:tcMar>
            <w:vAlign w:val="center"/>
          </w:tcPr>
          <w:p w14:paraId="5D2AAEDB" w14:textId="14551023" w:rsidR="000D5A42" w:rsidRPr="00701195" w:rsidRDefault="000D5A42" w:rsidP="006E2379">
            <w:pPr>
              <w:pStyle w:val="TableText0"/>
            </w:pPr>
            <w:r w:rsidRPr="00701195">
              <w:t>HALO-CM</w:t>
            </w:r>
            <w:r w:rsidR="00AD00B5">
              <w:t xml:space="preserve"> (CM)</w:t>
            </w:r>
          </w:p>
        </w:tc>
        <w:tc>
          <w:tcPr>
            <w:tcW w:w="1320" w:type="dxa"/>
            <w:shd w:val="clear" w:color="auto" w:fill="FFFFFF" w:themeFill="background1"/>
            <w:tcMar>
              <w:left w:w="20" w:type="dxa"/>
              <w:right w:w="20" w:type="dxa"/>
            </w:tcMar>
            <w:vAlign w:val="center"/>
          </w:tcPr>
          <w:p w14:paraId="4982F2A2" w14:textId="77777777" w:rsidR="000D5A42" w:rsidRPr="00701195" w:rsidRDefault="000D5A42" w:rsidP="006E2379">
            <w:pPr>
              <w:pStyle w:val="TableText0"/>
              <w:jc w:val="center"/>
            </w:pPr>
          </w:p>
        </w:tc>
        <w:tc>
          <w:tcPr>
            <w:tcW w:w="1320" w:type="dxa"/>
            <w:shd w:val="clear" w:color="auto" w:fill="FFFFFF" w:themeFill="background1"/>
            <w:tcMar>
              <w:left w:w="20" w:type="dxa"/>
              <w:right w:w="20" w:type="dxa"/>
            </w:tcMar>
            <w:vAlign w:val="center"/>
          </w:tcPr>
          <w:p w14:paraId="3FA2F9FB" w14:textId="77777777" w:rsidR="000D5A42" w:rsidRPr="00701195" w:rsidRDefault="000D5A42" w:rsidP="006E2379">
            <w:pPr>
              <w:pStyle w:val="TableText0"/>
              <w:jc w:val="center"/>
            </w:pPr>
            <w:r w:rsidRPr="00701195">
              <w:t>−3.2 (0.4)</w:t>
            </w:r>
          </w:p>
        </w:tc>
        <w:tc>
          <w:tcPr>
            <w:tcW w:w="1320" w:type="dxa"/>
            <w:shd w:val="clear" w:color="auto" w:fill="FFFFFF" w:themeFill="background1"/>
            <w:tcMar>
              <w:left w:w="20" w:type="dxa"/>
              <w:right w:w="20" w:type="dxa"/>
            </w:tcMar>
            <w:vAlign w:val="center"/>
          </w:tcPr>
          <w:p w14:paraId="6A5CF6CF" w14:textId="77777777" w:rsidR="000D5A42" w:rsidRPr="00701195" w:rsidRDefault="000D5A42" w:rsidP="006E2379">
            <w:pPr>
              <w:pStyle w:val="TableText0"/>
              <w:jc w:val="center"/>
            </w:pPr>
            <w:r w:rsidRPr="00701195">
              <w:t>−4.9 (0.4)</w:t>
            </w:r>
          </w:p>
        </w:tc>
        <w:tc>
          <w:tcPr>
            <w:tcW w:w="2334" w:type="dxa"/>
            <w:shd w:val="clear" w:color="auto" w:fill="FFFFFF" w:themeFill="background1"/>
            <w:tcMar>
              <w:left w:w="20" w:type="dxa"/>
              <w:right w:w="20" w:type="dxa"/>
            </w:tcMar>
            <w:vAlign w:val="center"/>
          </w:tcPr>
          <w:p w14:paraId="0B75613B" w14:textId="3716A5CB" w:rsidR="000D5A42" w:rsidRPr="00701195" w:rsidRDefault="000D5A42" w:rsidP="006E2379">
            <w:pPr>
              <w:pStyle w:val="TableText0"/>
              <w:jc w:val="center"/>
            </w:pPr>
            <w:r w:rsidRPr="00701195">
              <w:t xml:space="preserve">−1.7 </w:t>
            </w:r>
            <w:r w:rsidR="00A63469" w:rsidRPr="00AF0DA2">
              <w:rPr>
                <w:i/>
                <w:iCs/>
              </w:rPr>
              <w:t>(-2.8, -0.6)</w:t>
            </w:r>
            <w:r w:rsidRPr="00AF0DA2">
              <w:t>;</w:t>
            </w:r>
            <w:r w:rsidRPr="00701195">
              <w:t xml:space="preserve"> </w:t>
            </w:r>
            <w:r w:rsidRPr="00701195">
              <w:rPr>
                <w:b/>
                <w:bCs w:val="0"/>
              </w:rPr>
              <w:t>p&lt;0.001</w:t>
            </w:r>
          </w:p>
        </w:tc>
      </w:tr>
      <w:tr w:rsidR="00A27A4C" w:rsidRPr="003144EC" w14:paraId="74062823" w14:textId="77777777" w:rsidTr="006E2379">
        <w:trPr>
          <w:trHeight w:val="70"/>
          <w:jc w:val="center"/>
        </w:trPr>
        <w:tc>
          <w:tcPr>
            <w:tcW w:w="1283" w:type="dxa"/>
            <w:vMerge/>
            <w:shd w:val="clear" w:color="auto" w:fill="FFFFFF" w:themeFill="background1"/>
            <w:tcMar>
              <w:left w:w="20" w:type="dxa"/>
              <w:right w:w="20" w:type="dxa"/>
            </w:tcMar>
          </w:tcPr>
          <w:p w14:paraId="2E41A4EB" w14:textId="77777777" w:rsidR="000D5A42" w:rsidRPr="00701195" w:rsidRDefault="000D5A42" w:rsidP="006E2379">
            <w:pPr>
              <w:pStyle w:val="TableText0"/>
            </w:pPr>
          </w:p>
        </w:tc>
        <w:tc>
          <w:tcPr>
            <w:tcW w:w="1592" w:type="dxa"/>
            <w:shd w:val="clear" w:color="auto" w:fill="FFFFFF" w:themeFill="background1"/>
            <w:tcMar>
              <w:left w:w="20" w:type="dxa"/>
              <w:right w:w="20" w:type="dxa"/>
            </w:tcMar>
            <w:vAlign w:val="center"/>
          </w:tcPr>
          <w:p w14:paraId="27608EBC" w14:textId="692DCE14" w:rsidR="000D5A42" w:rsidRPr="00701195" w:rsidRDefault="000D5A42" w:rsidP="006E2379">
            <w:pPr>
              <w:pStyle w:val="TableText0"/>
            </w:pPr>
            <w:r w:rsidRPr="00701195">
              <w:t>NCT03303079</w:t>
            </w:r>
            <w:r w:rsidR="00AD00B5">
              <w:t xml:space="preserve"> (CM)</w:t>
            </w:r>
          </w:p>
        </w:tc>
        <w:tc>
          <w:tcPr>
            <w:tcW w:w="1320" w:type="dxa"/>
            <w:shd w:val="clear" w:color="auto" w:fill="FFFFFF" w:themeFill="background1"/>
            <w:tcMar>
              <w:left w:w="20" w:type="dxa"/>
              <w:right w:w="20" w:type="dxa"/>
            </w:tcMar>
            <w:vAlign w:val="center"/>
          </w:tcPr>
          <w:p w14:paraId="3E508116" w14:textId="77777777" w:rsidR="000D5A42" w:rsidRPr="00701195" w:rsidRDefault="000D5A42" w:rsidP="006E2379">
            <w:pPr>
              <w:pStyle w:val="TableText0"/>
              <w:jc w:val="center"/>
            </w:pPr>
          </w:p>
        </w:tc>
        <w:tc>
          <w:tcPr>
            <w:tcW w:w="1320" w:type="dxa"/>
            <w:shd w:val="clear" w:color="auto" w:fill="FFFFFF" w:themeFill="background1"/>
            <w:tcMar>
              <w:left w:w="20" w:type="dxa"/>
              <w:right w:w="20" w:type="dxa"/>
            </w:tcMar>
            <w:vAlign w:val="center"/>
          </w:tcPr>
          <w:p w14:paraId="31750B13" w14:textId="77777777" w:rsidR="000D5A42" w:rsidRPr="00701195" w:rsidRDefault="000D5A42" w:rsidP="006E2379">
            <w:pPr>
              <w:pStyle w:val="TableText0"/>
              <w:jc w:val="center"/>
            </w:pPr>
            <w:r w:rsidRPr="00701195">
              <w:t>−2.8 (0.5)</w:t>
            </w:r>
          </w:p>
        </w:tc>
        <w:tc>
          <w:tcPr>
            <w:tcW w:w="1320" w:type="dxa"/>
            <w:shd w:val="clear" w:color="auto" w:fill="FFFFFF" w:themeFill="background1"/>
            <w:tcMar>
              <w:left w:w="20" w:type="dxa"/>
              <w:right w:w="20" w:type="dxa"/>
            </w:tcMar>
            <w:vAlign w:val="center"/>
          </w:tcPr>
          <w:p w14:paraId="7236A8D2" w14:textId="77777777" w:rsidR="000D5A42" w:rsidRPr="00701195" w:rsidRDefault="000D5A42" w:rsidP="006E2379">
            <w:pPr>
              <w:pStyle w:val="TableText0"/>
              <w:jc w:val="center"/>
            </w:pPr>
            <w:r w:rsidRPr="00701195">
              <w:t>−4.1 (0.5)</w:t>
            </w:r>
          </w:p>
        </w:tc>
        <w:tc>
          <w:tcPr>
            <w:tcW w:w="2334" w:type="dxa"/>
            <w:shd w:val="clear" w:color="auto" w:fill="FFFFFF" w:themeFill="background1"/>
            <w:tcMar>
              <w:left w:w="20" w:type="dxa"/>
              <w:right w:w="20" w:type="dxa"/>
            </w:tcMar>
            <w:vAlign w:val="center"/>
          </w:tcPr>
          <w:p w14:paraId="35F78716" w14:textId="4C83C5E6" w:rsidR="000D5A42" w:rsidRPr="00701195" w:rsidRDefault="000D5A42" w:rsidP="006E2379">
            <w:pPr>
              <w:pStyle w:val="TableText0"/>
              <w:jc w:val="center"/>
            </w:pPr>
            <w:r w:rsidRPr="00701195">
              <w:t>−1.3 (−2.27, −0.29</w:t>
            </w:r>
            <w:r w:rsidRPr="00AD00B5">
              <w:t>)</w:t>
            </w:r>
            <w:r w:rsidRPr="00AF0DA2">
              <w:t>;</w:t>
            </w:r>
            <w:r w:rsidRPr="00AD00B5">
              <w:t xml:space="preserve"> </w:t>
            </w:r>
            <w:r w:rsidRPr="00AD00B5">
              <w:rPr>
                <w:b/>
                <w:bCs w:val="0"/>
              </w:rPr>
              <w:t>p=0.011</w:t>
            </w:r>
          </w:p>
        </w:tc>
      </w:tr>
      <w:tr w:rsidR="00A27A4C" w:rsidRPr="003144EC" w14:paraId="2FD31C92" w14:textId="77777777" w:rsidTr="006E2379">
        <w:trPr>
          <w:trHeight w:val="70"/>
          <w:jc w:val="center"/>
        </w:trPr>
        <w:tc>
          <w:tcPr>
            <w:tcW w:w="1283" w:type="dxa"/>
            <w:vMerge/>
            <w:shd w:val="clear" w:color="auto" w:fill="B8CCE4" w:themeFill="accent1" w:themeFillTint="66"/>
            <w:tcMar>
              <w:left w:w="20" w:type="dxa"/>
              <w:right w:w="20" w:type="dxa"/>
            </w:tcMar>
          </w:tcPr>
          <w:p w14:paraId="2B3EBC0E" w14:textId="77777777" w:rsidR="000D5A42" w:rsidRPr="00701195" w:rsidRDefault="000D5A42" w:rsidP="006E2379">
            <w:pPr>
              <w:pStyle w:val="TableText0"/>
            </w:pPr>
          </w:p>
        </w:tc>
        <w:tc>
          <w:tcPr>
            <w:tcW w:w="5552" w:type="dxa"/>
            <w:gridSpan w:val="4"/>
            <w:shd w:val="clear" w:color="auto" w:fill="auto"/>
            <w:tcMar>
              <w:left w:w="20" w:type="dxa"/>
              <w:right w:w="20" w:type="dxa"/>
            </w:tcMar>
            <w:vAlign w:val="center"/>
          </w:tcPr>
          <w:p w14:paraId="20C129F3" w14:textId="77777777" w:rsidR="000D5A42" w:rsidRPr="00E97041" w:rsidRDefault="000D5A42" w:rsidP="006E2379">
            <w:pPr>
              <w:pStyle w:val="TableText0"/>
              <w:rPr>
                <w:lang w:val="pt-PT"/>
              </w:rPr>
            </w:pPr>
            <w:r w:rsidRPr="00E97041">
              <w:rPr>
                <w:lang w:val="pt-PT"/>
              </w:rPr>
              <w:t>FOCUS, HALO-CM, NCT03303079 (I² = 68%, p = 0.04)</w:t>
            </w:r>
          </w:p>
        </w:tc>
        <w:tc>
          <w:tcPr>
            <w:tcW w:w="2334" w:type="dxa"/>
            <w:shd w:val="clear" w:color="auto" w:fill="auto"/>
            <w:tcMar>
              <w:left w:w="20" w:type="dxa"/>
              <w:right w:w="20" w:type="dxa"/>
            </w:tcMar>
            <w:vAlign w:val="center"/>
          </w:tcPr>
          <w:p w14:paraId="2D72FFFB" w14:textId="3B0687AC" w:rsidR="000D5A42" w:rsidRPr="00AD00B5" w:rsidRDefault="000D5A42" w:rsidP="006E2379">
            <w:pPr>
              <w:pStyle w:val="TableText0"/>
              <w:jc w:val="center"/>
            </w:pPr>
            <w:r w:rsidRPr="00AD00B5">
              <w:t xml:space="preserve">-2.13 </w:t>
            </w:r>
            <w:r w:rsidR="003E3092" w:rsidRPr="00AD00B5">
              <w:t>(-</w:t>
            </w:r>
            <w:r w:rsidRPr="00AD00B5">
              <w:t>3.30, -0.95</w:t>
            </w:r>
            <w:r w:rsidR="003E3092" w:rsidRPr="00AD00B5">
              <w:t>)</w:t>
            </w:r>
          </w:p>
        </w:tc>
      </w:tr>
      <w:tr w:rsidR="00A27A4C" w:rsidRPr="003144EC" w14:paraId="5CB6149C" w14:textId="77777777" w:rsidTr="006E2379">
        <w:trPr>
          <w:trHeight w:val="70"/>
          <w:jc w:val="center"/>
        </w:trPr>
        <w:tc>
          <w:tcPr>
            <w:tcW w:w="6835" w:type="dxa"/>
            <w:gridSpan w:val="5"/>
            <w:tcMar>
              <w:left w:w="20" w:type="dxa"/>
              <w:right w:w="20" w:type="dxa"/>
            </w:tcMar>
            <w:vAlign w:val="center"/>
          </w:tcPr>
          <w:p w14:paraId="50FBE574" w14:textId="7CA74E22" w:rsidR="000D5A42" w:rsidRPr="00701195" w:rsidRDefault="000D5A42" w:rsidP="006E2379">
            <w:pPr>
              <w:pStyle w:val="PBACTableText"/>
              <w:keepNext/>
              <w:keepLines/>
              <w:spacing w:before="0" w:after="0"/>
              <w:rPr>
                <w:b/>
                <w:bCs/>
              </w:rPr>
            </w:pPr>
            <w:r w:rsidRPr="00701195">
              <w:rPr>
                <w:b/>
                <w:bCs/>
              </w:rPr>
              <w:t xml:space="preserve">Indirect comparison erenumab 70 mg vs fremanezumab 675 mg </w:t>
            </w:r>
            <w:r w:rsidR="00D60741" w:rsidRPr="00701195">
              <w:rPr>
                <w:b/>
                <w:bCs/>
              </w:rPr>
              <w:t>quarterly</w:t>
            </w:r>
          </w:p>
        </w:tc>
        <w:tc>
          <w:tcPr>
            <w:tcW w:w="2334" w:type="dxa"/>
            <w:shd w:val="clear" w:color="auto" w:fill="auto"/>
            <w:tcMar>
              <w:left w:w="20" w:type="dxa"/>
              <w:right w:w="20" w:type="dxa"/>
            </w:tcMar>
            <w:vAlign w:val="center"/>
          </w:tcPr>
          <w:p w14:paraId="3813EDD1" w14:textId="77777777" w:rsidR="003E3092" w:rsidRPr="00AD00B5" w:rsidRDefault="000D5A42" w:rsidP="006E2379">
            <w:pPr>
              <w:pStyle w:val="PBACTableText"/>
              <w:keepNext/>
              <w:keepLines/>
              <w:spacing w:before="0" w:after="0"/>
              <w:jc w:val="center"/>
            </w:pPr>
            <w:r w:rsidRPr="00AD00B5">
              <w:t xml:space="preserve">-0.33 [-1.916, 1.256] </w:t>
            </w:r>
          </w:p>
          <w:p w14:paraId="6A9E79DD" w14:textId="4C7ED08F" w:rsidR="000D5A42" w:rsidRPr="00AD00B5" w:rsidRDefault="000D5A42" w:rsidP="006E2379">
            <w:pPr>
              <w:pStyle w:val="PBACTableText"/>
              <w:keepNext/>
              <w:keepLines/>
              <w:spacing w:before="0" w:after="0"/>
              <w:jc w:val="center"/>
            </w:pPr>
            <w:r w:rsidRPr="00AD00B5">
              <w:t>(p = 0.6834)</w:t>
            </w:r>
          </w:p>
        </w:tc>
      </w:tr>
      <w:tr w:rsidR="00A27A4C" w:rsidRPr="003144EC" w14:paraId="550D4401" w14:textId="77777777" w:rsidTr="006E2379">
        <w:trPr>
          <w:trHeight w:val="70"/>
          <w:jc w:val="center"/>
        </w:trPr>
        <w:tc>
          <w:tcPr>
            <w:tcW w:w="1283" w:type="dxa"/>
            <w:vMerge w:val="restart"/>
            <w:shd w:val="clear" w:color="auto" w:fill="FFFFFF" w:themeFill="background1"/>
            <w:tcMar>
              <w:left w:w="20" w:type="dxa"/>
              <w:right w:w="20" w:type="dxa"/>
            </w:tcMar>
          </w:tcPr>
          <w:p w14:paraId="50419224" w14:textId="77777777" w:rsidR="000D5A42" w:rsidRPr="00701195" w:rsidRDefault="000D5A42" w:rsidP="006E2379">
            <w:pPr>
              <w:pStyle w:val="TableText0"/>
            </w:pPr>
            <w:r w:rsidRPr="00701195">
              <w:t xml:space="preserve">GAL 120 mg vs PBO (3 months) </w:t>
            </w:r>
          </w:p>
        </w:tc>
        <w:tc>
          <w:tcPr>
            <w:tcW w:w="1592" w:type="dxa"/>
            <w:shd w:val="clear" w:color="auto" w:fill="FFFFFF" w:themeFill="background1"/>
            <w:tcMar>
              <w:left w:w="20" w:type="dxa"/>
              <w:right w:w="20" w:type="dxa"/>
            </w:tcMar>
            <w:vAlign w:val="center"/>
          </w:tcPr>
          <w:p w14:paraId="7E905760" w14:textId="33A76CA5" w:rsidR="000D5A42" w:rsidRPr="00701195" w:rsidRDefault="000D5A42" w:rsidP="006E2379">
            <w:pPr>
              <w:pStyle w:val="TableText0"/>
            </w:pPr>
            <w:r w:rsidRPr="00701195">
              <w:t>REGAIN</w:t>
            </w:r>
            <w:r w:rsidR="00AD00B5">
              <w:t xml:space="preserve"> (CM)</w:t>
            </w:r>
          </w:p>
        </w:tc>
        <w:tc>
          <w:tcPr>
            <w:tcW w:w="1320" w:type="dxa"/>
            <w:shd w:val="clear" w:color="auto" w:fill="FFFFFF" w:themeFill="background1"/>
            <w:tcMar>
              <w:left w:w="20" w:type="dxa"/>
              <w:right w:w="20" w:type="dxa"/>
            </w:tcMar>
            <w:vAlign w:val="center"/>
          </w:tcPr>
          <w:p w14:paraId="0274F816" w14:textId="77777777" w:rsidR="000D5A42" w:rsidRPr="00701195" w:rsidRDefault="000D5A42" w:rsidP="006E2379">
            <w:pPr>
              <w:pStyle w:val="TableText0"/>
              <w:jc w:val="center"/>
            </w:pPr>
          </w:p>
        </w:tc>
        <w:tc>
          <w:tcPr>
            <w:tcW w:w="1320" w:type="dxa"/>
            <w:shd w:val="clear" w:color="auto" w:fill="FFFFFF" w:themeFill="background1"/>
            <w:tcMar>
              <w:left w:w="20" w:type="dxa"/>
              <w:right w:w="20" w:type="dxa"/>
            </w:tcMar>
            <w:vAlign w:val="center"/>
          </w:tcPr>
          <w:p w14:paraId="5C5E215B" w14:textId="77777777" w:rsidR="000D5A42" w:rsidRPr="00701195" w:rsidRDefault="000D5A42" w:rsidP="006E2379">
            <w:pPr>
              <w:pStyle w:val="TableText0"/>
              <w:jc w:val="center"/>
            </w:pPr>
            <w:r w:rsidRPr="00701195">
              <w:t>−2.7 (0.4)</w:t>
            </w:r>
          </w:p>
        </w:tc>
        <w:tc>
          <w:tcPr>
            <w:tcW w:w="1320" w:type="dxa"/>
            <w:shd w:val="clear" w:color="auto" w:fill="FFFFFF" w:themeFill="background1"/>
            <w:tcMar>
              <w:left w:w="20" w:type="dxa"/>
              <w:right w:w="20" w:type="dxa"/>
            </w:tcMar>
            <w:vAlign w:val="center"/>
          </w:tcPr>
          <w:p w14:paraId="22329733" w14:textId="77777777" w:rsidR="000D5A42" w:rsidRPr="00701195" w:rsidRDefault="000D5A42" w:rsidP="006E2379">
            <w:pPr>
              <w:pStyle w:val="TableText0"/>
              <w:jc w:val="center"/>
            </w:pPr>
            <w:r w:rsidRPr="00701195">
              <w:t>−4.8 (0.4)</w:t>
            </w:r>
          </w:p>
        </w:tc>
        <w:tc>
          <w:tcPr>
            <w:tcW w:w="2334" w:type="dxa"/>
            <w:shd w:val="clear" w:color="auto" w:fill="FFFFFF" w:themeFill="background1"/>
            <w:tcMar>
              <w:left w:w="20" w:type="dxa"/>
              <w:right w:w="20" w:type="dxa"/>
            </w:tcMar>
            <w:vAlign w:val="center"/>
          </w:tcPr>
          <w:p w14:paraId="09DF42AB" w14:textId="0BBAA8E9" w:rsidR="000D5A42" w:rsidRPr="00701195" w:rsidRDefault="000D5A42" w:rsidP="006E2379">
            <w:pPr>
              <w:pStyle w:val="TableText0"/>
              <w:jc w:val="center"/>
            </w:pPr>
            <w:r w:rsidRPr="00701195">
              <w:t>−2.1 (−2.9, −1.3)</w:t>
            </w:r>
            <w:r w:rsidRPr="00AF0DA2">
              <w:rPr>
                <w:i/>
                <w:iCs/>
              </w:rPr>
              <w:t>;</w:t>
            </w:r>
            <w:r w:rsidRPr="00701195">
              <w:t xml:space="preserve"> </w:t>
            </w:r>
            <w:r w:rsidRPr="00701195">
              <w:rPr>
                <w:b/>
                <w:bCs w:val="0"/>
              </w:rPr>
              <w:t>p&lt;0.001</w:t>
            </w:r>
          </w:p>
        </w:tc>
      </w:tr>
      <w:tr w:rsidR="009F725D" w:rsidRPr="003144EC" w14:paraId="4C595B85" w14:textId="77777777" w:rsidTr="006E2379">
        <w:trPr>
          <w:trHeight w:val="70"/>
          <w:jc w:val="center"/>
        </w:trPr>
        <w:tc>
          <w:tcPr>
            <w:tcW w:w="1283" w:type="dxa"/>
            <w:vMerge/>
            <w:shd w:val="clear" w:color="auto" w:fill="FFFFFF" w:themeFill="background1"/>
            <w:tcMar>
              <w:left w:w="20" w:type="dxa"/>
              <w:right w:w="20" w:type="dxa"/>
            </w:tcMar>
          </w:tcPr>
          <w:p w14:paraId="535FF36F" w14:textId="77777777" w:rsidR="009F725D" w:rsidRPr="00701195" w:rsidRDefault="009F725D" w:rsidP="006E2379">
            <w:pPr>
              <w:pStyle w:val="TableText0"/>
            </w:pPr>
          </w:p>
        </w:tc>
        <w:tc>
          <w:tcPr>
            <w:tcW w:w="1592" w:type="dxa"/>
            <w:shd w:val="clear" w:color="auto" w:fill="FFFFFF" w:themeFill="background1"/>
            <w:tcMar>
              <w:left w:w="20" w:type="dxa"/>
              <w:right w:w="20" w:type="dxa"/>
            </w:tcMar>
            <w:vAlign w:val="center"/>
          </w:tcPr>
          <w:p w14:paraId="230ABAC7" w14:textId="0894568A" w:rsidR="009F725D" w:rsidRPr="00AD00B5" w:rsidRDefault="009F725D" w:rsidP="006E2379">
            <w:pPr>
              <w:pStyle w:val="TableText0"/>
            </w:pPr>
            <w:r w:rsidRPr="00AD00B5">
              <w:t>CONQUER</w:t>
            </w:r>
            <w:r w:rsidR="00AD00B5" w:rsidRPr="00AD00B5">
              <w:t xml:space="preserve"> (CM) </w:t>
            </w:r>
          </w:p>
        </w:tc>
        <w:tc>
          <w:tcPr>
            <w:tcW w:w="1320" w:type="dxa"/>
            <w:shd w:val="clear" w:color="auto" w:fill="FFFFFF" w:themeFill="background1"/>
            <w:tcMar>
              <w:left w:w="20" w:type="dxa"/>
              <w:right w:w="20" w:type="dxa"/>
            </w:tcMar>
            <w:vAlign w:val="center"/>
          </w:tcPr>
          <w:p w14:paraId="6DAC196A" w14:textId="77777777" w:rsidR="009F725D" w:rsidRPr="00AD00B5" w:rsidRDefault="009F725D" w:rsidP="006E2379">
            <w:pPr>
              <w:pStyle w:val="TableText0"/>
              <w:jc w:val="center"/>
            </w:pPr>
          </w:p>
        </w:tc>
        <w:tc>
          <w:tcPr>
            <w:tcW w:w="1320" w:type="dxa"/>
            <w:shd w:val="clear" w:color="auto" w:fill="FFFFFF" w:themeFill="background1"/>
            <w:tcMar>
              <w:left w:w="20" w:type="dxa"/>
              <w:right w:w="20" w:type="dxa"/>
            </w:tcMar>
          </w:tcPr>
          <w:p w14:paraId="7E57EF64" w14:textId="01862B83" w:rsidR="009F725D" w:rsidRPr="00AD00B5" w:rsidRDefault="009F725D" w:rsidP="006E2379">
            <w:pPr>
              <w:pStyle w:val="TableText0"/>
              <w:jc w:val="center"/>
            </w:pPr>
            <w:r w:rsidRPr="00AD00B5">
              <w:t>−2.2 (0.6)</w:t>
            </w:r>
          </w:p>
        </w:tc>
        <w:tc>
          <w:tcPr>
            <w:tcW w:w="1320" w:type="dxa"/>
            <w:shd w:val="clear" w:color="auto" w:fill="FFFFFF" w:themeFill="background1"/>
            <w:tcMar>
              <w:left w:w="20" w:type="dxa"/>
              <w:right w:w="20" w:type="dxa"/>
            </w:tcMar>
          </w:tcPr>
          <w:p w14:paraId="0E87C126" w14:textId="133FFAAA" w:rsidR="009F725D" w:rsidRPr="00AD00B5" w:rsidRDefault="009F725D" w:rsidP="006E2379">
            <w:pPr>
              <w:pStyle w:val="TableText0"/>
              <w:jc w:val="center"/>
            </w:pPr>
            <w:r w:rsidRPr="00AD00B5">
              <w:t>−6.0 (0.7)</w:t>
            </w:r>
          </w:p>
        </w:tc>
        <w:tc>
          <w:tcPr>
            <w:tcW w:w="2334" w:type="dxa"/>
            <w:shd w:val="clear" w:color="auto" w:fill="FFFFFF" w:themeFill="background1"/>
            <w:tcMar>
              <w:left w:w="20" w:type="dxa"/>
              <w:right w:w="20" w:type="dxa"/>
            </w:tcMar>
          </w:tcPr>
          <w:p w14:paraId="09097EFD" w14:textId="64534B9D" w:rsidR="009F725D" w:rsidRPr="00AD00B5" w:rsidRDefault="009F725D" w:rsidP="006E2379">
            <w:pPr>
              <w:pStyle w:val="TableText0"/>
              <w:jc w:val="center"/>
            </w:pPr>
            <w:r w:rsidRPr="00AD00B5">
              <w:t>−3.7 (−5.2, −2.2);</w:t>
            </w:r>
            <w:r w:rsidR="00AF0DA2" w:rsidRPr="00AF0DA2">
              <w:rPr>
                <w:i/>
                <w:iCs/>
              </w:rPr>
              <w:t xml:space="preserve"> </w:t>
            </w:r>
            <w:r w:rsidRPr="00AD00B5">
              <w:rPr>
                <w:b/>
                <w:bCs w:val="0"/>
              </w:rPr>
              <w:t>p&lt;0·0001</w:t>
            </w:r>
          </w:p>
        </w:tc>
      </w:tr>
      <w:tr w:rsidR="00A27A4C" w:rsidRPr="003144EC" w14:paraId="5544F5F6" w14:textId="77777777" w:rsidTr="006E2379">
        <w:trPr>
          <w:trHeight w:val="64"/>
          <w:jc w:val="center"/>
        </w:trPr>
        <w:tc>
          <w:tcPr>
            <w:tcW w:w="1283" w:type="dxa"/>
            <w:vMerge/>
            <w:shd w:val="clear" w:color="auto" w:fill="B8CCE4" w:themeFill="accent1" w:themeFillTint="66"/>
            <w:tcMar>
              <w:left w:w="20" w:type="dxa"/>
              <w:right w:w="20" w:type="dxa"/>
            </w:tcMar>
          </w:tcPr>
          <w:p w14:paraId="2E4C7079" w14:textId="77777777" w:rsidR="000D5A42" w:rsidRPr="00701195" w:rsidRDefault="000D5A42" w:rsidP="006E2379">
            <w:pPr>
              <w:pStyle w:val="TableText0"/>
            </w:pPr>
          </w:p>
        </w:tc>
        <w:tc>
          <w:tcPr>
            <w:tcW w:w="5552" w:type="dxa"/>
            <w:gridSpan w:val="4"/>
            <w:shd w:val="clear" w:color="auto" w:fill="auto"/>
            <w:tcMar>
              <w:left w:w="20" w:type="dxa"/>
              <w:right w:w="20" w:type="dxa"/>
            </w:tcMar>
            <w:vAlign w:val="center"/>
          </w:tcPr>
          <w:p w14:paraId="4583A3A1" w14:textId="77777777" w:rsidR="000D5A42" w:rsidRPr="00701195" w:rsidRDefault="000D5A42" w:rsidP="006E2379">
            <w:pPr>
              <w:pStyle w:val="TableText0"/>
            </w:pPr>
            <w:r w:rsidRPr="00701195">
              <w:t>REGAIN, CONQUER (I² = 60%, p = 0.12)</w:t>
            </w:r>
          </w:p>
        </w:tc>
        <w:tc>
          <w:tcPr>
            <w:tcW w:w="2334" w:type="dxa"/>
            <w:shd w:val="clear" w:color="auto" w:fill="auto"/>
            <w:tcMar>
              <w:left w:w="20" w:type="dxa"/>
              <w:right w:w="20" w:type="dxa"/>
            </w:tcMar>
            <w:vAlign w:val="center"/>
          </w:tcPr>
          <w:p w14:paraId="662930E0" w14:textId="149B78A0" w:rsidR="000D5A42" w:rsidRPr="00AD00B5" w:rsidRDefault="000D5A42" w:rsidP="006E2379">
            <w:pPr>
              <w:pStyle w:val="TableText0"/>
              <w:jc w:val="center"/>
            </w:pPr>
            <w:r w:rsidRPr="00AD00B5">
              <w:t xml:space="preserve">-2.79 </w:t>
            </w:r>
            <w:r w:rsidR="003E3092" w:rsidRPr="00AD00B5">
              <w:t>(-</w:t>
            </w:r>
            <w:r w:rsidRPr="00AD00B5">
              <w:t>4.43, -1.16</w:t>
            </w:r>
            <w:r w:rsidR="003E3092" w:rsidRPr="00AD00B5">
              <w:t>)</w:t>
            </w:r>
          </w:p>
        </w:tc>
      </w:tr>
      <w:tr w:rsidR="00A27A4C" w:rsidRPr="00D60EB8" w14:paraId="27895410" w14:textId="77777777" w:rsidTr="006E2379">
        <w:trPr>
          <w:trHeight w:val="70"/>
          <w:jc w:val="center"/>
        </w:trPr>
        <w:tc>
          <w:tcPr>
            <w:tcW w:w="6835" w:type="dxa"/>
            <w:gridSpan w:val="5"/>
            <w:tcMar>
              <w:left w:w="20" w:type="dxa"/>
              <w:right w:w="20" w:type="dxa"/>
            </w:tcMar>
            <w:vAlign w:val="center"/>
          </w:tcPr>
          <w:p w14:paraId="519CD07B" w14:textId="77777777" w:rsidR="000D5A42" w:rsidRPr="00701195" w:rsidRDefault="000D5A42" w:rsidP="006E2379">
            <w:pPr>
              <w:pStyle w:val="PBACTableText"/>
              <w:keepNext/>
              <w:keepLines/>
              <w:spacing w:before="0" w:after="0"/>
              <w:rPr>
                <w:b/>
                <w:bCs/>
              </w:rPr>
            </w:pPr>
            <w:r w:rsidRPr="00701195">
              <w:rPr>
                <w:b/>
                <w:bCs/>
              </w:rPr>
              <w:t xml:space="preserve">Indirect erenumab 70 mg vs galcanezumab 120 mg </w:t>
            </w:r>
          </w:p>
        </w:tc>
        <w:tc>
          <w:tcPr>
            <w:tcW w:w="2334" w:type="dxa"/>
            <w:shd w:val="clear" w:color="auto" w:fill="auto"/>
            <w:tcMar>
              <w:left w:w="20" w:type="dxa"/>
              <w:right w:w="20" w:type="dxa"/>
            </w:tcMar>
            <w:vAlign w:val="center"/>
          </w:tcPr>
          <w:p w14:paraId="189E363D" w14:textId="77777777" w:rsidR="003E3092" w:rsidRPr="00AD00B5" w:rsidRDefault="000D5A42" w:rsidP="006E2379">
            <w:pPr>
              <w:pStyle w:val="PBACTableText"/>
              <w:keepNext/>
              <w:keepLines/>
              <w:spacing w:before="0" w:after="0"/>
              <w:jc w:val="center"/>
            </w:pPr>
            <w:r w:rsidRPr="00AD00B5">
              <w:t xml:space="preserve">0.33 [-1.621, 2.281] </w:t>
            </w:r>
          </w:p>
          <w:p w14:paraId="07F6F107" w14:textId="2EE815EF" w:rsidR="000D5A42" w:rsidRPr="00AD00B5" w:rsidRDefault="000D5A42" w:rsidP="006E2379">
            <w:pPr>
              <w:pStyle w:val="PBACTableText"/>
              <w:keepNext/>
              <w:keepLines/>
              <w:spacing w:before="0" w:after="0"/>
              <w:jc w:val="center"/>
            </w:pPr>
            <w:r w:rsidRPr="00AD00B5">
              <w:t>(p = 0.7403)</w:t>
            </w:r>
          </w:p>
        </w:tc>
      </w:tr>
      <w:tr w:rsidR="00D50CA1" w:rsidRPr="00D60EB8" w14:paraId="327F2E58" w14:textId="77777777" w:rsidTr="006E2379">
        <w:trPr>
          <w:trHeight w:val="70"/>
          <w:jc w:val="center"/>
        </w:trPr>
        <w:tc>
          <w:tcPr>
            <w:tcW w:w="9169" w:type="dxa"/>
            <w:gridSpan w:val="6"/>
            <w:tcMar>
              <w:left w:w="20" w:type="dxa"/>
              <w:right w:w="20" w:type="dxa"/>
            </w:tcMar>
            <w:vAlign w:val="center"/>
          </w:tcPr>
          <w:p w14:paraId="65C7867C" w14:textId="4B3D9B90" w:rsidR="00D50CA1" w:rsidRPr="00701195" w:rsidRDefault="00D50CA1" w:rsidP="006E2379">
            <w:pPr>
              <w:pStyle w:val="PBACTableText"/>
              <w:keepNext/>
              <w:keepLines/>
              <w:spacing w:before="0" w:after="0"/>
            </w:pPr>
            <w:r w:rsidRPr="00AD00B5">
              <w:rPr>
                <w:b/>
                <w:bCs/>
              </w:rPr>
              <w:t>Whole trial</w:t>
            </w:r>
            <w:r w:rsidR="00532A6B" w:rsidRPr="00AD00B5">
              <w:rPr>
                <w:b/>
                <w:bCs/>
              </w:rPr>
              <w:t xml:space="preserve"> population</w:t>
            </w:r>
          </w:p>
        </w:tc>
      </w:tr>
      <w:tr w:rsidR="00A27A4C" w:rsidRPr="003144EC" w14:paraId="4AD666B2" w14:textId="77777777" w:rsidTr="006E2379">
        <w:trPr>
          <w:trHeight w:val="70"/>
          <w:jc w:val="center"/>
        </w:trPr>
        <w:tc>
          <w:tcPr>
            <w:tcW w:w="1283" w:type="dxa"/>
            <w:vMerge w:val="restart"/>
            <w:shd w:val="clear" w:color="auto" w:fill="FFFFFF" w:themeFill="background1"/>
            <w:tcMar>
              <w:left w:w="20" w:type="dxa"/>
              <w:right w:w="20" w:type="dxa"/>
            </w:tcMar>
          </w:tcPr>
          <w:p w14:paraId="4D2C17C2" w14:textId="77777777" w:rsidR="000D5A42" w:rsidRPr="00701195" w:rsidRDefault="000D5A42" w:rsidP="006E2379">
            <w:pPr>
              <w:pStyle w:val="TableText0"/>
            </w:pPr>
            <w:r w:rsidRPr="00701195">
              <w:t xml:space="preserve">EPTI 100 mg vs PBO (12 weeks) </w:t>
            </w:r>
          </w:p>
        </w:tc>
        <w:tc>
          <w:tcPr>
            <w:tcW w:w="1592" w:type="dxa"/>
            <w:shd w:val="clear" w:color="auto" w:fill="FFFFFF" w:themeFill="background1"/>
            <w:tcMar>
              <w:left w:w="20" w:type="dxa"/>
              <w:right w:w="20" w:type="dxa"/>
            </w:tcMar>
            <w:vAlign w:val="center"/>
          </w:tcPr>
          <w:p w14:paraId="2F984777" w14:textId="4B117D8A" w:rsidR="000D5A42" w:rsidRPr="00701195" w:rsidRDefault="000D5A42" w:rsidP="006E2379">
            <w:pPr>
              <w:pStyle w:val="TableText0"/>
            </w:pPr>
            <w:r w:rsidRPr="00701195">
              <w:t>DELIVER</w:t>
            </w:r>
            <w:r w:rsidR="00290A0F" w:rsidRPr="00701195">
              <w:t xml:space="preserve"> (CM</w:t>
            </w:r>
            <w:r w:rsidR="00C86618">
              <w:t>/</w:t>
            </w:r>
            <w:r w:rsidR="00290A0F" w:rsidRPr="00701195">
              <w:t>EM)</w:t>
            </w:r>
          </w:p>
        </w:tc>
        <w:tc>
          <w:tcPr>
            <w:tcW w:w="1320" w:type="dxa"/>
            <w:shd w:val="clear" w:color="auto" w:fill="FFFFFF" w:themeFill="background1"/>
            <w:tcMar>
              <w:left w:w="20" w:type="dxa"/>
              <w:right w:w="20" w:type="dxa"/>
            </w:tcMar>
            <w:vAlign w:val="center"/>
          </w:tcPr>
          <w:p w14:paraId="7FFA7FD6" w14:textId="77777777" w:rsidR="000D5A42" w:rsidRPr="00701195" w:rsidRDefault="000D5A42" w:rsidP="006E2379">
            <w:pPr>
              <w:pStyle w:val="TableText0"/>
              <w:jc w:val="center"/>
            </w:pPr>
          </w:p>
        </w:tc>
        <w:tc>
          <w:tcPr>
            <w:tcW w:w="1320" w:type="dxa"/>
            <w:shd w:val="clear" w:color="auto" w:fill="FFFFFF" w:themeFill="background1"/>
            <w:tcMar>
              <w:left w:w="20" w:type="dxa"/>
              <w:right w:w="20" w:type="dxa"/>
            </w:tcMar>
            <w:vAlign w:val="center"/>
          </w:tcPr>
          <w:p w14:paraId="48072C41" w14:textId="77777777" w:rsidR="000D5A42" w:rsidRPr="00701195" w:rsidRDefault="000D5A42" w:rsidP="006E2379">
            <w:pPr>
              <w:pStyle w:val="TableText0"/>
              <w:jc w:val="center"/>
            </w:pPr>
            <w:r w:rsidRPr="00701195">
              <w:t>−2.1 (0.4)</w:t>
            </w:r>
          </w:p>
        </w:tc>
        <w:tc>
          <w:tcPr>
            <w:tcW w:w="1320" w:type="dxa"/>
            <w:shd w:val="clear" w:color="auto" w:fill="FFFFFF" w:themeFill="background1"/>
            <w:tcMar>
              <w:left w:w="20" w:type="dxa"/>
              <w:right w:w="20" w:type="dxa"/>
            </w:tcMar>
            <w:vAlign w:val="center"/>
          </w:tcPr>
          <w:p w14:paraId="563988A9" w14:textId="77777777" w:rsidR="000D5A42" w:rsidRPr="00701195" w:rsidRDefault="000D5A42" w:rsidP="006E2379">
            <w:pPr>
              <w:pStyle w:val="TableText0"/>
              <w:jc w:val="center"/>
            </w:pPr>
            <w:r w:rsidRPr="00701195">
              <w:t>−4.8 (0.4)</w:t>
            </w:r>
          </w:p>
        </w:tc>
        <w:tc>
          <w:tcPr>
            <w:tcW w:w="2334" w:type="dxa"/>
            <w:shd w:val="clear" w:color="auto" w:fill="FFFFFF" w:themeFill="background1"/>
            <w:tcMar>
              <w:left w:w="20" w:type="dxa"/>
              <w:right w:w="20" w:type="dxa"/>
            </w:tcMar>
            <w:vAlign w:val="center"/>
          </w:tcPr>
          <w:p w14:paraId="783CAD6F" w14:textId="77777777" w:rsidR="000D5A42" w:rsidRPr="00701195" w:rsidRDefault="000D5A42" w:rsidP="006E2379">
            <w:pPr>
              <w:pStyle w:val="TableText0"/>
              <w:jc w:val="center"/>
            </w:pPr>
            <w:r w:rsidRPr="00701195">
              <w:t xml:space="preserve">−2.7 (−3.4, −2.0); </w:t>
            </w:r>
            <w:r w:rsidRPr="00701195">
              <w:rPr>
                <w:b/>
                <w:bCs w:val="0"/>
              </w:rPr>
              <w:t>p&lt;0.0001</w:t>
            </w:r>
          </w:p>
        </w:tc>
      </w:tr>
      <w:tr w:rsidR="00A27A4C" w:rsidRPr="003144EC" w14:paraId="0B824038" w14:textId="77777777" w:rsidTr="006E2379">
        <w:trPr>
          <w:trHeight w:val="70"/>
          <w:jc w:val="center"/>
        </w:trPr>
        <w:tc>
          <w:tcPr>
            <w:tcW w:w="1283" w:type="dxa"/>
            <w:vMerge/>
            <w:shd w:val="clear" w:color="auto" w:fill="FFFFFF" w:themeFill="background1"/>
            <w:tcMar>
              <w:left w:w="20" w:type="dxa"/>
              <w:right w:w="20" w:type="dxa"/>
            </w:tcMar>
          </w:tcPr>
          <w:p w14:paraId="1E2E9FBF" w14:textId="77777777" w:rsidR="000D5A42" w:rsidRPr="00701195" w:rsidRDefault="000D5A42" w:rsidP="006E2379">
            <w:pPr>
              <w:pStyle w:val="TableText0"/>
            </w:pPr>
          </w:p>
        </w:tc>
        <w:tc>
          <w:tcPr>
            <w:tcW w:w="1592" w:type="dxa"/>
            <w:shd w:val="clear" w:color="auto" w:fill="FFFFFF" w:themeFill="background1"/>
            <w:tcMar>
              <w:left w:w="20" w:type="dxa"/>
              <w:right w:w="20" w:type="dxa"/>
            </w:tcMar>
            <w:vAlign w:val="center"/>
          </w:tcPr>
          <w:p w14:paraId="7DB31722" w14:textId="46875320" w:rsidR="000D5A42" w:rsidRPr="00701195" w:rsidRDefault="000D5A42" w:rsidP="006E2379">
            <w:pPr>
              <w:pStyle w:val="TableText0"/>
            </w:pPr>
            <w:r w:rsidRPr="00701195">
              <w:t>PROMISE-2</w:t>
            </w:r>
            <w:r w:rsidR="00737816" w:rsidRPr="00701195">
              <w:t xml:space="preserve"> (CM)</w:t>
            </w:r>
          </w:p>
        </w:tc>
        <w:tc>
          <w:tcPr>
            <w:tcW w:w="1320" w:type="dxa"/>
            <w:shd w:val="clear" w:color="auto" w:fill="FFFFFF" w:themeFill="background1"/>
            <w:tcMar>
              <w:left w:w="20" w:type="dxa"/>
              <w:right w:w="20" w:type="dxa"/>
            </w:tcMar>
            <w:vAlign w:val="center"/>
          </w:tcPr>
          <w:p w14:paraId="5A8B6EC2" w14:textId="77777777" w:rsidR="000D5A42" w:rsidRPr="00701195" w:rsidRDefault="000D5A42" w:rsidP="006E2379">
            <w:pPr>
              <w:pStyle w:val="TableText0"/>
              <w:jc w:val="center"/>
            </w:pPr>
          </w:p>
        </w:tc>
        <w:tc>
          <w:tcPr>
            <w:tcW w:w="1320" w:type="dxa"/>
            <w:shd w:val="clear" w:color="auto" w:fill="FFFFFF" w:themeFill="background1"/>
            <w:tcMar>
              <w:left w:w="20" w:type="dxa"/>
              <w:right w:w="20" w:type="dxa"/>
            </w:tcMar>
            <w:vAlign w:val="center"/>
          </w:tcPr>
          <w:p w14:paraId="3224E89C" w14:textId="77777777" w:rsidR="000D5A42" w:rsidRPr="00701195" w:rsidRDefault="000D5A42" w:rsidP="006E2379">
            <w:pPr>
              <w:pStyle w:val="TableText0"/>
              <w:jc w:val="center"/>
            </w:pPr>
            <w:r w:rsidRPr="00701195">
              <w:t>−5.6 (NR)</w:t>
            </w:r>
          </w:p>
        </w:tc>
        <w:tc>
          <w:tcPr>
            <w:tcW w:w="1320" w:type="dxa"/>
            <w:shd w:val="clear" w:color="auto" w:fill="FFFFFF" w:themeFill="background1"/>
            <w:tcMar>
              <w:left w:w="20" w:type="dxa"/>
              <w:right w:w="20" w:type="dxa"/>
            </w:tcMar>
            <w:vAlign w:val="center"/>
          </w:tcPr>
          <w:p w14:paraId="4CFC843C" w14:textId="77777777" w:rsidR="000D5A42" w:rsidRPr="00701195" w:rsidRDefault="000D5A42" w:rsidP="006E2379">
            <w:pPr>
              <w:pStyle w:val="TableText0"/>
              <w:jc w:val="center"/>
            </w:pPr>
            <w:r w:rsidRPr="00701195">
              <w:t>−7.7 (NR)</w:t>
            </w:r>
          </w:p>
        </w:tc>
        <w:tc>
          <w:tcPr>
            <w:tcW w:w="2334" w:type="dxa"/>
            <w:shd w:val="clear" w:color="auto" w:fill="FFFFFF" w:themeFill="background1"/>
            <w:tcMar>
              <w:left w:w="20" w:type="dxa"/>
              <w:right w:w="20" w:type="dxa"/>
            </w:tcMar>
            <w:vAlign w:val="center"/>
          </w:tcPr>
          <w:p w14:paraId="0E69CA4A" w14:textId="77E2AAE1" w:rsidR="000D5A42" w:rsidRPr="00701195" w:rsidRDefault="000D5A42" w:rsidP="006E2379">
            <w:pPr>
              <w:pStyle w:val="TableText0"/>
              <w:jc w:val="center"/>
            </w:pPr>
            <w:r w:rsidRPr="00701195">
              <w:t xml:space="preserve">−2.0 (−2.9, −1.2); </w:t>
            </w:r>
            <w:r w:rsidRPr="00701195">
              <w:rPr>
                <w:b/>
                <w:bCs w:val="0"/>
              </w:rPr>
              <w:t>p&lt;0.0001</w:t>
            </w:r>
          </w:p>
        </w:tc>
      </w:tr>
      <w:tr w:rsidR="00A27A4C" w:rsidRPr="003144EC" w14:paraId="14883594" w14:textId="77777777" w:rsidTr="006E2379">
        <w:trPr>
          <w:trHeight w:val="70"/>
          <w:jc w:val="center"/>
        </w:trPr>
        <w:tc>
          <w:tcPr>
            <w:tcW w:w="1283" w:type="dxa"/>
            <w:vMerge/>
            <w:shd w:val="clear" w:color="auto" w:fill="FFFFFF" w:themeFill="background1"/>
            <w:tcMar>
              <w:left w:w="20" w:type="dxa"/>
              <w:right w:w="20" w:type="dxa"/>
            </w:tcMar>
          </w:tcPr>
          <w:p w14:paraId="1EE654D3" w14:textId="77777777" w:rsidR="000D5A42" w:rsidRPr="00701195" w:rsidRDefault="000D5A42" w:rsidP="006E2379">
            <w:pPr>
              <w:pStyle w:val="TableText0"/>
            </w:pPr>
          </w:p>
        </w:tc>
        <w:tc>
          <w:tcPr>
            <w:tcW w:w="1592" w:type="dxa"/>
            <w:shd w:val="clear" w:color="auto" w:fill="FFFFFF" w:themeFill="background1"/>
            <w:tcMar>
              <w:left w:w="20" w:type="dxa"/>
              <w:right w:w="20" w:type="dxa"/>
            </w:tcMar>
            <w:vAlign w:val="center"/>
          </w:tcPr>
          <w:p w14:paraId="0550EA23" w14:textId="11BE95DA" w:rsidR="000D5A42" w:rsidRPr="00701195" w:rsidRDefault="000D5A42" w:rsidP="006E2379">
            <w:pPr>
              <w:pStyle w:val="TableText0"/>
            </w:pPr>
            <w:r w:rsidRPr="00701195">
              <w:t>Study 005</w:t>
            </w:r>
            <w:r w:rsidR="00737816" w:rsidRPr="00701195">
              <w:t xml:space="preserve"> (CM)</w:t>
            </w:r>
          </w:p>
        </w:tc>
        <w:tc>
          <w:tcPr>
            <w:tcW w:w="1320" w:type="dxa"/>
            <w:shd w:val="clear" w:color="auto" w:fill="FFFFFF" w:themeFill="background1"/>
            <w:tcMar>
              <w:left w:w="20" w:type="dxa"/>
              <w:right w:w="20" w:type="dxa"/>
            </w:tcMar>
            <w:vAlign w:val="center"/>
          </w:tcPr>
          <w:p w14:paraId="0C32FF22" w14:textId="77777777" w:rsidR="000D5A42" w:rsidRPr="00701195" w:rsidRDefault="000D5A42" w:rsidP="006E2379">
            <w:pPr>
              <w:pStyle w:val="TableText0"/>
              <w:jc w:val="center"/>
            </w:pPr>
          </w:p>
        </w:tc>
        <w:tc>
          <w:tcPr>
            <w:tcW w:w="1320" w:type="dxa"/>
            <w:shd w:val="clear" w:color="auto" w:fill="FFFFFF" w:themeFill="background1"/>
            <w:tcMar>
              <w:left w:w="20" w:type="dxa"/>
              <w:right w:w="20" w:type="dxa"/>
            </w:tcMar>
            <w:vAlign w:val="center"/>
          </w:tcPr>
          <w:p w14:paraId="1B727A98" w14:textId="77777777" w:rsidR="000D5A42" w:rsidRPr="00701195" w:rsidRDefault="000D5A42" w:rsidP="006E2379">
            <w:pPr>
              <w:pStyle w:val="TableText0"/>
              <w:jc w:val="center"/>
            </w:pPr>
            <w:r w:rsidRPr="00701195">
              <w:t>−5.6 (6.6)</w:t>
            </w:r>
          </w:p>
        </w:tc>
        <w:tc>
          <w:tcPr>
            <w:tcW w:w="1320" w:type="dxa"/>
            <w:shd w:val="clear" w:color="auto" w:fill="FFFFFF" w:themeFill="background1"/>
            <w:tcMar>
              <w:left w:w="20" w:type="dxa"/>
              <w:right w:w="20" w:type="dxa"/>
            </w:tcMar>
            <w:vAlign w:val="center"/>
          </w:tcPr>
          <w:p w14:paraId="11D5D863" w14:textId="77777777" w:rsidR="000D5A42" w:rsidRPr="00701195" w:rsidRDefault="000D5A42" w:rsidP="006E2379">
            <w:pPr>
              <w:pStyle w:val="TableText0"/>
              <w:jc w:val="center"/>
            </w:pPr>
            <w:r w:rsidRPr="00701195">
              <w:t>−7.7 (6.9)</w:t>
            </w:r>
          </w:p>
        </w:tc>
        <w:tc>
          <w:tcPr>
            <w:tcW w:w="2334" w:type="dxa"/>
            <w:shd w:val="clear" w:color="auto" w:fill="FFFFFF" w:themeFill="background1"/>
            <w:tcMar>
              <w:left w:w="20" w:type="dxa"/>
              <w:right w:w="20" w:type="dxa"/>
            </w:tcMar>
            <w:vAlign w:val="center"/>
          </w:tcPr>
          <w:p w14:paraId="53DB0629" w14:textId="77777777" w:rsidR="000D5A42" w:rsidRPr="00701195" w:rsidRDefault="000D5A42" w:rsidP="006E2379">
            <w:pPr>
              <w:pStyle w:val="TableText0"/>
              <w:jc w:val="center"/>
            </w:pPr>
            <w:r w:rsidRPr="00701195">
              <w:t xml:space="preserve">−2.1 (−3.8, −0.4); </w:t>
            </w:r>
            <w:r w:rsidRPr="00701195">
              <w:rPr>
                <w:b/>
                <w:bCs w:val="0"/>
              </w:rPr>
              <w:t>p=0.018</w:t>
            </w:r>
          </w:p>
        </w:tc>
      </w:tr>
      <w:tr w:rsidR="00A27A4C" w:rsidRPr="003144EC" w14:paraId="5123BDB9" w14:textId="77777777" w:rsidTr="006E2379">
        <w:trPr>
          <w:trHeight w:val="70"/>
          <w:jc w:val="center"/>
        </w:trPr>
        <w:tc>
          <w:tcPr>
            <w:tcW w:w="1283" w:type="dxa"/>
            <w:vMerge/>
            <w:tcBorders>
              <w:bottom w:val="single" w:sz="4" w:space="0" w:color="auto"/>
            </w:tcBorders>
            <w:shd w:val="clear" w:color="auto" w:fill="B8CCE4" w:themeFill="accent1" w:themeFillTint="66"/>
            <w:tcMar>
              <w:left w:w="20" w:type="dxa"/>
              <w:right w:w="20" w:type="dxa"/>
            </w:tcMar>
          </w:tcPr>
          <w:p w14:paraId="487C2AB5" w14:textId="77777777" w:rsidR="000D5A42" w:rsidRPr="00701195" w:rsidRDefault="000D5A42" w:rsidP="006E2379">
            <w:pPr>
              <w:pStyle w:val="TableText0"/>
            </w:pPr>
          </w:p>
        </w:tc>
        <w:tc>
          <w:tcPr>
            <w:tcW w:w="5552" w:type="dxa"/>
            <w:gridSpan w:val="4"/>
            <w:tcBorders>
              <w:bottom w:val="single" w:sz="4" w:space="0" w:color="auto"/>
            </w:tcBorders>
            <w:shd w:val="clear" w:color="auto" w:fill="auto"/>
            <w:tcMar>
              <w:left w:w="20" w:type="dxa"/>
              <w:right w:w="20" w:type="dxa"/>
            </w:tcMar>
            <w:vAlign w:val="center"/>
          </w:tcPr>
          <w:p w14:paraId="5E7F4794" w14:textId="77777777" w:rsidR="000D5A42" w:rsidRPr="00701195" w:rsidRDefault="000D5A42" w:rsidP="006E2379">
            <w:pPr>
              <w:pStyle w:val="TableText0"/>
            </w:pPr>
            <w:r w:rsidRPr="00701195">
              <w:t>DELIVER, PROMISE-2, Study 005 (I² = 0%, p = 0.51)</w:t>
            </w:r>
          </w:p>
        </w:tc>
        <w:tc>
          <w:tcPr>
            <w:tcW w:w="2334" w:type="dxa"/>
            <w:tcBorders>
              <w:bottom w:val="single" w:sz="4" w:space="0" w:color="auto"/>
            </w:tcBorders>
            <w:shd w:val="clear" w:color="auto" w:fill="auto"/>
            <w:tcMar>
              <w:left w:w="20" w:type="dxa"/>
              <w:right w:w="20" w:type="dxa"/>
            </w:tcMar>
            <w:vAlign w:val="center"/>
          </w:tcPr>
          <w:p w14:paraId="53E9F333" w14:textId="6563C6E9" w:rsidR="000D5A42" w:rsidRPr="00AD00B5" w:rsidRDefault="000D5A42" w:rsidP="006E2379">
            <w:pPr>
              <w:pStyle w:val="TableText0"/>
              <w:jc w:val="center"/>
            </w:pPr>
            <w:r w:rsidRPr="00AD00B5">
              <w:t xml:space="preserve">-2.41 </w:t>
            </w:r>
            <w:r w:rsidR="003E3092" w:rsidRPr="00AD00B5">
              <w:t>(-</w:t>
            </w:r>
            <w:r w:rsidRPr="00AD00B5">
              <w:t>2.91, -1.91</w:t>
            </w:r>
            <w:r w:rsidR="003E3092" w:rsidRPr="00AD00B5">
              <w:t>)</w:t>
            </w:r>
          </w:p>
        </w:tc>
      </w:tr>
      <w:tr w:rsidR="00A27A4C" w:rsidRPr="003144EC" w14:paraId="222391C2" w14:textId="77777777" w:rsidTr="006E2379">
        <w:trPr>
          <w:trHeight w:val="142"/>
          <w:jc w:val="center"/>
        </w:trPr>
        <w:tc>
          <w:tcPr>
            <w:tcW w:w="6835" w:type="dxa"/>
            <w:gridSpan w:val="5"/>
            <w:tcBorders>
              <w:bottom w:val="single" w:sz="4" w:space="0" w:color="auto"/>
            </w:tcBorders>
            <w:shd w:val="clear" w:color="auto" w:fill="auto"/>
            <w:tcMar>
              <w:left w:w="20" w:type="dxa"/>
              <w:right w:w="20" w:type="dxa"/>
            </w:tcMar>
            <w:vAlign w:val="center"/>
          </w:tcPr>
          <w:p w14:paraId="63324602" w14:textId="77777777" w:rsidR="000D5A42" w:rsidRPr="00701195" w:rsidRDefault="000D5A42" w:rsidP="006E2379">
            <w:pPr>
              <w:pStyle w:val="PBACTableText"/>
              <w:spacing w:before="0" w:after="0"/>
              <w:rPr>
                <w:b/>
                <w:bCs/>
              </w:rPr>
            </w:pPr>
            <w:r w:rsidRPr="00701195">
              <w:rPr>
                <w:b/>
                <w:bCs/>
              </w:rPr>
              <w:t xml:space="preserve">Indirect comparison erenumab 70 mg vs eptinezumab 100 mg </w:t>
            </w:r>
          </w:p>
        </w:tc>
        <w:tc>
          <w:tcPr>
            <w:tcW w:w="2334" w:type="dxa"/>
            <w:tcBorders>
              <w:bottom w:val="single" w:sz="4" w:space="0" w:color="auto"/>
            </w:tcBorders>
            <w:shd w:val="clear" w:color="auto" w:fill="auto"/>
            <w:tcMar>
              <w:left w:w="20" w:type="dxa"/>
              <w:right w:w="20" w:type="dxa"/>
            </w:tcMar>
            <w:vAlign w:val="center"/>
          </w:tcPr>
          <w:p w14:paraId="3408667B" w14:textId="77777777" w:rsidR="003E3092" w:rsidRPr="00AD00B5" w:rsidRDefault="000D5A42" w:rsidP="006E2379">
            <w:pPr>
              <w:pStyle w:val="PBACTableText"/>
              <w:spacing w:before="0" w:after="0"/>
              <w:jc w:val="center"/>
            </w:pPr>
            <w:r w:rsidRPr="00AD00B5">
              <w:t xml:space="preserve">-0.05 [-1.227, 1.127] </w:t>
            </w:r>
          </w:p>
          <w:p w14:paraId="1AB4B8D5" w14:textId="2835D3BB" w:rsidR="000D5A42" w:rsidRPr="00AD00B5" w:rsidRDefault="000D5A42" w:rsidP="006E2379">
            <w:pPr>
              <w:pStyle w:val="PBACTableText"/>
              <w:spacing w:before="0" w:after="0"/>
              <w:jc w:val="center"/>
            </w:pPr>
            <w:r w:rsidRPr="00AD00B5">
              <w:t>(p = 0.9336)</w:t>
            </w:r>
          </w:p>
        </w:tc>
      </w:tr>
      <w:tr w:rsidR="00317B88" w:rsidRPr="002C6945" w14:paraId="4537751A" w14:textId="77777777" w:rsidTr="006E2379">
        <w:trPr>
          <w:trHeight w:val="242"/>
          <w:jc w:val="center"/>
        </w:trPr>
        <w:tc>
          <w:tcPr>
            <w:tcW w:w="9169" w:type="dxa"/>
            <w:gridSpan w:val="6"/>
            <w:tcBorders>
              <w:top w:val="single" w:sz="12" w:space="0" w:color="auto"/>
            </w:tcBorders>
            <w:tcMar>
              <w:left w:w="20" w:type="dxa"/>
              <w:right w:w="20" w:type="dxa"/>
            </w:tcMar>
          </w:tcPr>
          <w:p w14:paraId="5E2B7BC1" w14:textId="77777777" w:rsidR="00317B88" w:rsidRPr="00701195" w:rsidRDefault="00317B88" w:rsidP="006E2379">
            <w:pPr>
              <w:pStyle w:val="PBACTableText"/>
              <w:spacing w:before="0" w:after="0"/>
              <w:rPr>
                <w:b/>
                <w:bCs/>
              </w:rPr>
            </w:pPr>
            <w:r w:rsidRPr="00701195">
              <w:rPr>
                <w:b/>
                <w:bCs/>
              </w:rPr>
              <w:t>Erenumab 140 mg vs comparators</w:t>
            </w:r>
          </w:p>
        </w:tc>
      </w:tr>
      <w:tr w:rsidR="003242D6" w:rsidRPr="002C6945" w14:paraId="100B6211" w14:textId="77777777" w:rsidTr="006E2379">
        <w:trPr>
          <w:trHeight w:val="242"/>
          <w:jc w:val="center"/>
        </w:trPr>
        <w:tc>
          <w:tcPr>
            <w:tcW w:w="9169" w:type="dxa"/>
            <w:gridSpan w:val="6"/>
            <w:tcBorders>
              <w:top w:val="single" w:sz="12" w:space="0" w:color="auto"/>
            </w:tcBorders>
            <w:tcMar>
              <w:left w:w="20" w:type="dxa"/>
              <w:right w:w="20" w:type="dxa"/>
            </w:tcMar>
          </w:tcPr>
          <w:p w14:paraId="00106550" w14:textId="2EA6BF85" w:rsidR="003242D6" w:rsidRPr="00701195" w:rsidRDefault="00A33B20" w:rsidP="006E2379">
            <w:pPr>
              <w:pStyle w:val="PBACTableText"/>
              <w:spacing w:before="0" w:after="0"/>
              <w:rPr>
                <w:b/>
                <w:bCs/>
              </w:rPr>
            </w:pPr>
            <w:r w:rsidRPr="00AD00B5">
              <w:rPr>
                <w:b/>
                <w:bCs/>
              </w:rPr>
              <w:t>Whole trial population</w:t>
            </w:r>
            <w:r w:rsidR="00884A08" w:rsidRPr="00701195">
              <w:rPr>
                <w:b/>
                <w:bCs/>
              </w:rPr>
              <w:t xml:space="preserve"> (</w:t>
            </w:r>
            <w:r w:rsidR="00CB59FC" w:rsidRPr="00701195">
              <w:rPr>
                <w:b/>
                <w:bCs/>
              </w:rPr>
              <w:t>chronic migraine</w:t>
            </w:r>
            <w:r w:rsidR="00884A08" w:rsidRPr="00701195">
              <w:rPr>
                <w:b/>
                <w:bCs/>
              </w:rPr>
              <w:t>)</w:t>
            </w:r>
          </w:p>
        </w:tc>
      </w:tr>
      <w:tr w:rsidR="00317B88" w:rsidRPr="003144EC" w14:paraId="0DC53F13" w14:textId="77777777" w:rsidTr="006E2379">
        <w:trPr>
          <w:trHeight w:val="324"/>
          <w:jc w:val="center"/>
        </w:trPr>
        <w:tc>
          <w:tcPr>
            <w:tcW w:w="1283" w:type="dxa"/>
            <w:tcMar>
              <w:left w:w="20" w:type="dxa"/>
              <w:right w:w="20" w:type="dxa"/>
            </w:tcMar>
          </w:tcPr>
          <w:p w14:paraId="7B94460D" w14:textId="0EF47CF0" w:rsidR="00317B88" w:rsidRPr="00701195" w:rsidRDefault="00317B88" w:rsidP="006E2379">
            <w:pPr>
              <w:pStyle w:val="TableText0"/>
              <w:keepNext w:val="0"/>
              <w:keepLines w:val="0"/>
            </w:pPr>
            <w:r w:rsidRPr="00701195">
              <w:t>ERE 140 mg vs PBO (12 weeks)</w:t>
            </w:r>
          </w:p>
        </w:tc>
        <w:tc>
          <w:tcPr>
            <w:tcW w:w="1592" w:type="dxa"/>
            <w:shd w:val="clear" w:color="auto" w:fill="auto"/>
            <w:tcMar>
              <w:left w:w="20" w:type="dxa"/>
              <w:right w:w="20" w:type="dxa"/>
            </w:tcMar>
            <w:vAlign w:val="center"/>
          </w:tcPr>
          <w:p w14:paraId="0250583D" w14:textId="77777777" w:rsidR="00317B88" w:rsidRPr="00701195" w:rsidRDefault="00317B88" w:rsidP="006E2379">
            <w:pPr>
              <w:pStyle w:val="TableText0"/>
              <w:keepNext w:val="0"/>
              <w:keepLines w:val="0"/>
            </w:pPr>
            <w:r w:rsidRPr="00701195">
              <w:t>Study 295</w:t>
            </w:r>
          </w:p>
        </w:tc>
        <w:tc>
          <w:tcPr>
            <w:tcW w:w="1320" w:type="dxa"/>
            <w:shd w:val="clear" w:color="auto" w:fill="auto"/>
            <w:tcMar>
              <w:left w:w="20" w:type="dxa"/>
              <w:right w:w="20" w:type="dxa"/>
            </w:tcMar>
            <w:vAlign w:val="center"/>
          </w:tcPr>
          <w:p w14:paraId="07A1D698" w14:textId="77777777" w:rsidR="00317B88" w:rsidRPr="00701195" w:rsidRDefault="00317B88" w:rsidP="006E2379">
            <w:pPr>
              <w:pStyle w:val="TableText0"/>
              <w:keepNext w:val="0"/>
              <w:keepLines w:val="0"/>
              <w:jc w:val="center"/>
            </w:pPr>
            <w:r w:rsidRPr="00701195">
              <w:t>-6.63</w:t>
            </w:r>
          </w:p>
          <w:p w14:paraId="5F55C4D8" w14:textId="3C14DE52" w:rsidR="00317B88" w:rsidRPr="00701195" w:rsidRDefault="00317B88" w:rsidP="006E2379">
            <w:pPr>
              <w:pStyle w:val="TableText0"/>
              <w:keepNext w:val="0"/>
              <w:keepLines w:val="0"/>
              <w:jc w:val="center"/>
            </w:pPr>
            <w:r w:rsidRPr="00701195">
              <w:t>(-7.45, -5.80)</w:t>
            </w:r>
          </w:p>
        </w:tc>
        <w:tc>
          <w:tcPr>
            <w:tcW w:w="1320" w:type="dxa"/>
            <w:shd w:val="clear" w:color="auto" w:fill="auto"/>
            <w:tcMar>
              <w:left w:w="20" w:type="dxa"/>
              <w:right w:w="20" w:type="dxa"/>
            </w:tcMar>
            <w:vAlign w:val="center"/>
          </w:tcPr>
          <w:p w14:paraId="582126D2" w14:textId="77777777" w:rsidR="00317B88" w:rsidRPr="00701195" w:rsidRDefault="00317B88" w:rsidP="006E2379">
            <w:pPr>
              <w:pStyle w:val="TableText0"/>
              <w:keepNext w:val="0"/>
              <w:keepLines w:val="0"/>
              <w:jc w:val="center"/>
            </w:pPr>
            <w:r w:rsidRPr="00701195">
              <w:t>-4.18</w:t>
            </w:r>
          </w:p>
          <w:p w14:paraId="786D8482" w14:textId="5F6C485E" w:rsidR="00317B88" w:rsidRPr="00701195" w:rsidRDefault="00317B88" w:rsidP="006E2379">
            <w:pPr>
              <w:pStyle w:val="TableText0"/>
              <w:keepNext w:val="0"/>
              <w:keepLines w:val="0"/>
              <w:jc w:val="center"/>
            </w:pPr>
            <w:r w:rsidRPr="00701195">
              <w:t>(-4.86, -3.50)</w:t>
            </w:r>
          </w:p>
        </w:tc>
        <w:tc>
          <w:tcPr>
            <w:tcW w:w="1320" w:type="dxa"/>
            <w:shd w:val="clear" w:color="auto" w:fill="auto"/>
            <w:tcMar>
              <w:left w:w="20" w:type="dxa"/>
              <w:right w:w="20" w:type="dxa"/>
            </w:tcMar>
            <w:vAlign w:val="center"/>
          </w:tcPr>
          <w:p w14:paraId="1C81719B" w14:textId="77777777" w:rsidR="00317B88" w:rsidRPr="00701195" w:rsidRDefault="00317B88" w:rsidP="006E2379">
            <w:pPr>
              <w:pStyle w:val="TableText0"/>
              <w:keepNext w:val="0"/>
              <w:keepLines w:val="0"/>
              <w:jc w:val="center"/>
            </w:pPr>
          </w:p>
        </w:tc>
        <w:tc>
          <w:tcPr>
            <w:tcW w:w="2334" w:type="dxa"/>
            <w:shd w:val="clear" w:color="auto" w:fill="auto"/>
            <w:tcMar>
              <w:left w:w="20" w:type="dxa"/>
              <w:right w:w="20" w:type="dxa"/>
            </w:tcMar>
            <w:vAlign w:val="center"/>
          </w:tcPr>
          <w:p w14:paraId="2CEFFCE2" w14:textId="77777777" w:rsidR="00317B88" w:rsidRPr="00701195" w:rsidRDefault="00317B88" w:rsidP="006E2379">
            <w:pPr>
              <w:pStyle w:val="TableText0"/>
              <w:keepNext w:val="0"/>
              <w:keepLines w:val="0"/>
              <w:jc w:val="center"/>
            </w:pPr>
            <w:r w:rsidRPr="00701195">
              <w:t xml:space="preserve">-2.45 (-3.51, -1.38); </w:t>
            </w:r>
            <w:r w:rsidRPr="00701195">
              <w:rPr>
                <w:b/>
                <w:bCs w:val="0"/>
              </w:rPr>
              <w:t>p&lt;0.001</w:t>
            </w:r>
          </w:p>
        </w:tc>
      </w:tr>
      <w:tr w:rsidR="00A33B20" w:rsidRPr="003144EC" w14:paraId="6FF50254" w14:textId="77777777" w:rsidTr="006E2379">
        <w:trPr>
          <w:trHeight w:val="201"/>
          <w:jc w:val="center"/>
        </w:trPr>
        <w:tc>
          <w:tcPr>
            <w:tcW w:w="9169" w:type="dxa"/>
            <w:gridSpan w:val="6"/>
            <w:tcMar>
              <w:left w:w="20" w:type="dxa"/>
              <w:right w:w="20" w:type="dxa"/>
            </w:tcMar>
          </w:tcPr>
          <w:p w14:paraId="15A82DE2" w14:textId="2FDE2C93" w:rsidR="00A33B20" w:rsidRPr="00701195" w:rsidRDefault="00A33B20" w:rsidP="006E2379">
            <w:pPr>
              <w:pStyle w:val="TableText0"/>
              <w:keepNext w:val="0"/>
              <w:keepLines w:val="0"/>
              <w:rPr>
                <w:b/>
                <w:bCs w:val="0"/>
              </w:rPr>
            </w:pPr>
            <w:r w:rsidRPr="00AD00B5">
              <w:rPr>
                <w:b/>
                <w:bCs w:val="0"/>
              </w:rPr>
              <w:t xml:space="preserve">Chronic </w:t>
            </w:r>
            <w:r w:rsidR="000A13FB" w:rsidRPr="00AD00B5">
              <w:rPr>
                <w:b/>
                <w:bCs w:val="0"/>
              </w:rPr>
              <w:t>m</w:t>
            </w:r>
            <w:r w:rsidRPr="00AD00B5">
              <w:rPr>
                <w:b/>
                <w:bCs w:val="0"/>
              </w:rPr>
              <w:t>igraine</w:t>
            </w:r>
            <w:r w:rsidR="00B00A68" w:rsidRPr="00AD00B5">
              <w:rPr>
                <w:b/>
                <w:bCs w:val="0"/>
              </w:rPr>
              <w:t xml:space="preserve"> </w:t>
            </w:r>
            <w:r w:rsidR="005D05AE" w:rsidRPr="00AD00B5">
              <w:rPr>
                <w:b/>
                <w:bCs w:val="0"/>
              </w:rPr>
              <w:t>subgroup</w:t>
            </w:r>
            <w:r w:rsidR="005D05AE" w:rsidRPr="00701195">
              <w:rPr>
                <w:b/>
                <w:bCs w:val="0"/>
              </w:rPr>
              <w:t xml:space="preserve"> </w:t>
            </w:r>
          </w:p>
        </w:tc>
      </w:tr>
      <w:tr w:rsidR="00317B88" w:rsidRPr="003144EC" w14:paraId="5D9B372C" w14:textId="77777777" w:rsidTr="006E2379">
        <w:trPr>
          <w:trHeight w:val="70"/>
          <w:jc w:val="center"/>
        </w:trPr>
        <w:tc>
          <w:tcPr>
            <w:tcW w:w="1283" w:type="dxa"/>
            <w:vMerge w:val="restart"/>
            <w:shd w:val="clear" w:color="auto" w:fill="FFFFFF" w:themeFill="background1"/>
            <w:tcMar>
              <w:left w:w="20" w:type="dxa"/>
              <w:right w:w="20" w:type="dxa"/>
            </w:tcMar>
          </w:tcPr>
          <w:p w14:paraId="63116EA1" w14:textId="4BDCD69A" w:rsidR="00317B88" w:rsidRPr="00701195" w:rsidRDefault="00317B88" w:rsidP="006E2379">
            <w:pPr>
              <w:pStyle w:val="TableText0"/>
              <w:keepNext w:val="0"/>
              <w:keepLines w:val="0"/>
            </w:pPr>
            <w:r w:rsidRPr="00701195">
              <w:t>FREM 225 mg vs PBO (12 weeks)</w:t>
            </w:r>
            <w:r w:rsidR="00D40D5C" w:rsidRPr="00701195">
              <w:t xml:space="preserve"> </w:t>
            </w:r>
            <w:r w:rsidR="00D40D5C" w:rsidRPr="00701195">
              <w:rPr>
                <w:vertAlign w:val="superscript"/>
              </w:rPr>
              <w:t>a</w:t>
            </w:r>
          </w:p>
        </w:tc>
        <w:tc>
          <w:tcPr>
            <w:tcW w:w="1592" w:type="dxa"/>
            <w:shd w:val="clear" w:color="auto" w:fill="FFFFFF" w:themeFill="background1"/>
            <w:tcMar>
              <w:left w:w="20" w:type="dxa"/>
              <w:right w:w="20" w:type="dxa"/>
            </w:tcMar>
            <w:vAlign w:val="center"/>
          </w:tcPr>
          <w:p w14:paraId="2ECDEF34" w14:textId="5295D883" w:rsidR="00317B88" w:rsidRPr="00701195" w:rsidRDefault="00317B88" w:rsidP="006E2379">
            <w:pPr>
              <w:pStyle w:val="TableText0"/>
              <w:keepNext w:val="0"/>
              <w:keepLines w:val="0"/>
            </w:pPr>
            <w:r w:rsidRPr="00701195">
              <w:t>FOCUS</w:t>
            </w:r>
            <w:r w:rsidR="00AD00B5">
              <w:t xml:space="preserve"> (CM)</w:t>
            </w:r>
          </w:p>
        </w:tc>
        <w:tc>
          <w:tcPr>
            <w:tcW w:w="1320" w:type="dxa"/>
            <w:shd w:val="clear" w:color="auto" w:fill="FFFFFF" w:themeFill="background1"/>
            <w:tcMar>
              <w:left w:w="20" w:type="dxa"/>
              <w:right w:w="20" w:type="dxa"/>
            </w:tcMar>
            <w:vAlign w:val="center"/>
          </w:tcPr>
          <w:p w14:paraId="2D5E7A21" w14:textId="77777777" w:rsidR="00317B88" w:rsidRPr="00701195" w:rsidRDefault="00317B88" w:rsidP="006E2379">
            <w:pPr>
              <w:pStyle w:val="TableText0"/>
              <w:keepNext w:val="0"/>
              <w:keepLines w:val="0"/>
            </w:pPr>
          </w:p>
        </w:tc>
        <w:tc>
          <w:tcPr>
            <w:tcW w:w="1320" w:type="dxa"/>
            <w:shd w:val="clear" w:color="auto" w:fill="FFFFFF" w:themeFill="background1"/>
            <w:tcMar>
              <w:left w:w="20" w:type="dxa"/>
              <w:right w:w="20" w:type="dxa"/>
            </w:tcMar>
            <w:vAlign w:val="center"/>
          </w:tcPr>
          <w:p w14:paraId="1C800E78" w14:textId="44E33688" w:rsidR="00317B88" w:rsidRPr="00701195" w:rsidRDefault="00317B88" w:rsidP="006E2379">
            <w:pPr>
              <w:pStyle w:val="TableText0"/>
              <w:keepNext w:val="0"/>
              <w:keepLines w:val="0"/>
              <w:jc w:val="center"/>
            </w:pPr>
            <w:r w:rsidRPr="008E5871">
              <w:rPr>
                <w:shd w:val="clear" w:color="auto" w:fill="FFFFFF" w:themeFill="background1"/>
              </w:rPr>
              <w:t>−0.7</w:t>
            </w:r>
            <w:r w:rsidRPr="00701195">
              <w:t xml:space="preserve"> (0.36)</w:t>
            </w:r>
          </w:p>
        </w:tc>
        <w:tc>
          <w:tcPr>
            <w:tcW w:w="1320" w:type="dxa"/>
            <w:shd w:val="clear" w:color="auto" w:fill="FFFFFF" w:themeFill="background1"/>
            <w:tcMar>
              <w:left w:w="20" w:type="dxa"/>
              <w:right w:w="20" w:type="dxa"/>
            </w:tcMar>
            <w:vAlign w:val="center"/>
          </w:tcPr>
          <w:p w14:paraId="77B7DA32" w14:textId="62DFE029" w:rsidR="00317B88" w:rsidRPr="00701195" w:rsidRDefault="00317B88" w:rsidP="006E2379">
            <w:pPr>
              <w:pStyle w:val="TableText0"/>
              <w:keepNext w:val="0"/>
              <w:keepLines w:val="0"/>
              <w:jc w:val="center"/>
            </w:pPr>
            <w:r w:rsidRPr="008E5871">
              <w:rPr>
                <w:shd w:val="clear" w:color="auto" w:fill="FFFFFF" w:themeFill="background1"/>
              </w:rPr>
              <w:t>−4.5</w:t>
            </w:r>
            <w:r w:rsidRPr="00701195">
              <w:t xml:space="preserve"> (0.36)</w:t>
            </w:r>
          </w:p>
        </w:tc>
        <w:tc>
          <w:tcPr>
            <w:tcW w:w="2334" w:type="dxa"/>
            <w:shd w:val="clear" w:color="auto" w:fill="FFFFFF" w:themeFill="background1"/>
            <w:tcMar>
              <w:left w:w="20" w:type="dxa"/>
              <w:right w:w="20" w:type="dxa"/>
            </w:tcMar>
            <w:vAlign w:val="center"/>
          </w:tcPr>
          <w:p w14:paraId="633AB0BD" w14:textId="5D66BD4A" w:rsidR="00317B88" w:rsidRPr="00701195" w:rsidRDefault="00467F6E" w:rsidP="006E2379">
            <w:pPr>
              <w:pStyle w:val="TableText0"/>
              <w:keepNext w:val="0"/>
              <w:keepLines w:val="0"/>
              <w:jc w:val="center"/>
            </w:pPr>
            <w:r w:rsidRPr="00467F6E">
              <w:rPr>
                <w:i/>
                <w:iCs/>
              </w:rPr>
              <w:t>-</w:t>
            </w:r>
            <w:r w:rsidRPr="00467F6E">
              <w:t>3.8 (-4.8, -2.8);</w:t>
            </w:r>
            <w:r w:rsidR="00317B88" w:rsidRPr="00701195">
              <w:t xml:space="preserve"> </w:t>
            </w:r>
            <w:r w:rsidR="00317B88" w:rsidRPr="00701195">
              <w:rPr>
                <w:b/>
                <w:bCs w:val="0"/>
              </w:rPr>
              <w:t>p&lt;0.0001</w:t>
            </w:r>
          </w:p>
        </w:tc>
      </w:tr>
      <w:tr w:rsidR="00317B88" w:rsidRPr="00D36342" w14:paraId="758AC65D" w14:textId="77777777" w:rsidTr="006E2379">
        <w:trPr>
          <w:trHeight w:val="70"/>
          <w:jc w:val="center"/>
        </w:trPr>
        <w:tc>
          <w:tcPr>
            <w:tcW w:w="1283" w:type="dxa"/>
            <w:vMerge/>
            <w:shd w:val="clear" w:color="auto" w:fill="FFFFFF" w:themeFill="background1"/>
            <w:tcMar>
              <w:left w:w="20" w:type="dxa"/>
              <w:right w:w="20" w:type="dxa"/>
            </w:tcMar>
          </w:tcPr>
          <w:p w14:paraId="26A07E22" w14:textId="77777777" w:rsidR="00317B88" w:rsidRPr="00701195" w:rsidRDefault="00317B88" w:rsidP="006E2379">
            <w:pPr>
              <w:pStyle w:val="TableText0"/>
              <w:keepNext w:val="0"/>
              <w:keepLines w:val="0"/>
            </w:pPr>
          </w:p>
        </w:tc>
        <w:tc>
          <w:tcPr>
            <w:tcW w:w="1592" w:type="dxa"/>
            <w:shd w:val="clear" w:color="auto" w:fill="FFFFFF" w:themeFill="background1"/>
            <w:tcMar>
              <w:left w:w="20" w:type="dxa"/>
              <w:right w:w="20" w:type="dxa"/>
            </w:tcMar>
            <w:vAlign w:val="center"/>
          </w:tcPr>
          <w:p w14:paraId="7613AE72" w14:textId="177C0BDF" w:rsidR="00317B88" w:rsidRPr="00701195" w:rsidRDefault="00317B88" w:rsidP="006E2379">
            <w:pPr>
              <w:pStyle w:val="TableText0"/>
              <w:keepNext w:val="0"/>
              <w:keepLines w:val="0"/>
            </w:pPr>
            <w:r w:rsidRPr="00701195">
              <w:t>HALO-CM</w:t>
            </w:r>
            <w:r w:rsidR="00AD00B5">
              <w:t xml:space="preserve"> (CM)</w:t>
            </w:r>
          </w:p>
        </w:tc>
        <w:tc>
          <w:tcPr>
            <w:tcW w:w="1320" w:type="dxa"/>
            <w:shd w:val="clear" w:color="auto" w:fill="FFFFFF" w:themeFill="background1"/>
            <w:tcMar>
              <w:left w:w="20" w:type="dxa"/>
              <w:right w:w="20" w:type="dxa"/>
            </w:tcMar>
            <w:vAlign w:val="center"/>
          </w:tcPr>
          <w:p w14:paraId="6C185248" w14:textId="77777777" w:rsidR="00317B88" w:rsidRPr="00701195" w:rsidRDefault="00317B88" w:rsidP="006E2379">
            <w:pPr>
              <w:pStyle w:val="TableText0"/>
              <w:keepNext w:val="0"/>
              <w:keepLines w:val="0"/>
            </w:pPr>
          </w:p>
        </w:tc>
        <w:tc>
          <w:tcPr>
            <w:tcW w:w="1320" w:type="dxa"/>
            <w:shd w:val="clear" w:color="auto" w:fill="FFFFFF" w:themeFill="background1"/>
            <w:tcMar>
              <w:left w:w="20" w:type="dxa"/>
              <w:right w:w="20" w:type="dxa"/>
            </w:tcMar>
            <w:vAlign w:val="center"/>
          </w:tcPr>
          <w:p w14:paraId="7C19928F" w14:textId="77777777" w:rsidR="00317B88" w:rsidRPr="00701195" w:rsidRDefault="00317B88" w:rsidP="006E2379">
            <w:pPr>
              <w:pStyle w:val="TableText0"/>
              <w:keepNext w:val="0"/>
              <w:keepLines w:val="0"/>
              <w:jc w:val="center"/>
            </w:pPr>
            <w:r w:rsidRPr="00701195">
              <w:t>−3.2 (0.4)</w:t>
            </w:r>
          </w:p>
        </w:tc>
        <w:tc>
          <w:tcPr>
            <w:tcW w:w="1320" w:type="dxa"/>
            <w:shd w:val="clear" w:color="auto" w:fill="FFFFFF" w:themeFill="background1"/>
            <w:tcMar>
              <w:left w:w="20" w:type="dxa"/>
              <w:right w:w="20" w:type="dxa"/>
            </w:tcMar>
            <w:vAlign w:val="center"/>
          </w:tcPr>
          <w:p w14:paraId="7C186245" w14:textId="77777777" w:rsidR="00317B88" w:rsidRPr="00701195" w:rsidRDefault="00317B88" w:rsidP="006E2379">
            <w:pPr>
              <w:pStyle w:val="TableText0"/>
              <w:keepNext w:val="0"/>
              <w:keepLines w:val="0"/>
              <w:jc w:val="center"/>
            </w:pPr>
            <w:r w:rsidRPr="00701195">
              <w:t>−5.0 (0.4)</w:t>
            </w:r>
          </w:p>
        </w:tc>
        <w:tc>
          <w:tcPr>
            <w:tcW w:w="2334" w:type="dxa"/>
            <w:shd w:val="clear" w:color="auto" w:fill="FFFFFF" w:themeFill="background1"/>
            <w:tcMar>
              <w:left w:w="20" w:type="dxa"/>
              <w:right w:w="20" w:type="dxa"/>
            </w:tcMar>
            <w:vAlign w:val="center"/>
          </w:tcPr>
          <w:p w14:paraId="4E7EE7AD" w14:textId="4DC26F73" w:rsidR="00317B88" w:rsidRPr="00701195" w:rsidRDefault="00317B88" w:rsidP="006E2379">
            <w:pPr>
              <w:pStyle w:val="TableText0"/>
              <w:keepNext w:val="0"/>
              <w:keepLines w:val="0"/>
              <w:jc w:val="center"/>
            </w:pPr>
            <w:r w:rsidRPr="00701195">
              <w:t>−1.</w:t>
            </w:r>
            <w:r w:rsidR="00467F6E">
              <w:t>8</w:t>
            </w:r>
            <w:r w:rsidRPr="00AD00B5">
              <w:t xml:space="preserve"> </w:t>
            </w:r>
            <w:r w:rsidR="00467F6E" w:rsidRPr="00813FCB">
              <w:rPr>
                <w:i/>
                <w:iCs/>
              </w:rPr>
              <w:t>(</w:t>
            </w:r>
            <w:r w:rsidR="00813FCB" w:rsidRPr="00813FCB">
              <w:rPr>
                <w:i/>
                <w:iCs/>
              </w:rPr>
              <w:t>-2.9, -0.7)</w:t>
            </w:r>
            <w:r w:rsidRPr="00813FCB">
              <w:rPr>
                <w:i/>
                <w:iCs/>
              </w:rPr>
              <w:t>;</w:t>
            </w:r>
            <w:r w:rsidRPr="00701195">
              <w:t xml:space="preserve"> </w:t>
            </w:r>
            <w:r w:rsidRPr="00AD00B5">
              <w:rPr>
                <w:b/>
                <w:bCs w:val="0"/>
              </w:rPr>
              <w:t>p&lt;0.001</w:t>
            </w:r>
          </w:p>
        </w:tc>
      </w:tr>
      <w:tr w:rsidR="00317B88" w:rsidRPr="00D36342" w14:paraId="57776594" w14:textId="77777777" w:rsidTr="006E2379">
        <w:trPr>
          <w:trHeight w:val="70"/>
          <w:jc w:val="center"/>
        </w:trPr>
        <w:tc>
          <w:tcPr>
            <w:tcW w:w="1283" w:type="dxa"/>
            <w:vMerge/>
            <w:shd w:val="clear" w:color="auto" w:fill="B8CCE4" w:themeFill="accent1" w:themeFillTint="66"/>
            <w:tcMar>
              <w:left w:w="20" w:type="dxa"/>
              <w:right w:w="20" w:type="dxa"/>
            </w:tcMar>
          </w:tcPr>
          <w:p w14:paraId="67E8DAEA" w14:textId="77777777" w:rsidR="00317B88" w:rsidRPr="00701195" w:rsidRDefault="00317B88" w:rsidP="006E2379">
            <w:pPr>
              <w:pStyle w:val="TableText0"/>
              <w:keepNext w:val="0"/>
              <w:keepLines w:val="0"/>
            </w:pPr>
          </w:p>
        </w:tc>
        <w:tc>
          <w:tcPr>
            <w:tcW w:w="1592" w:type="dxa"/>
            <w:shd w:val="clear" w:color="auto" w:fill="FFFFFF" w:themeFill="background1"/>
            <w:tcMar>
              <w:left w:w="20" w:type="dxa"/>
              <w:right w:w="20" w:type="dxa"/>
            </w:tcMar>
            <w:vAlign w:val="center"/>
          </w:tcPr>
          <w:p w14:paraId="6B232A08" w14:textId="055B07E5" w:rsidR="00317B88" w:rsidRPr="00701195" w:rsidRDefault="00317B88" w:rsidP="006E2379">
            <w:pPr>
              <w:pStyle w:val="TableText0"/>
              <w:keepNext w:val="0"/>
              <w:keepLines w:val="0"/>
            </w:pPr>
            <w:r w:rsidRPr="00701195">
              <w:t>NCT03303079</w:t>
            </w:r>
            <w:r w:rsidR="00AD00B5">
              <w:t xml:space="preserve"> (CM)</w:t>
            </w:r>
          </w:p>
        </w:tc>
        <w:tc>
          <w:tcPr>
            <w:tcW w:w="1320" w:type="dxa"/>
            <w:shd w:val="clear" w:color="auto" w:fill="auto"/>
            <w:tcMar>
              <w:left w:w="20" w:type="dxa"/>
              <w:right w:w="20" w:type="dxa"/>
            </w:tcMar>
            <w:vAlign w:val="center"/>
          </w:tcPr>
          <w:p w14:paraId="3F106BBE" w14:textId="77777777" w:rsidR="00317B88" w:rsidRPr="00701195" w:rsidRDefault="00317B88" w:rsidP="006E2379">
            <w:pPr>
              <w:pStyle w:val="TableText0"/>
              <w:keepNext w:val="0"/>
              <w:keepLines w:val="0"/>
            </w:pPr>
          </w:p>
        </w:tc>
        <w:tc>
          <w:tcPr>
            <w:tcW w:w="1320" w:type="dxa"/>
            <w:shd w:val="clear" w:color="auto" w:fill="auto"/>
            <w:tcMar>
              <w:left w:w="20" w:type="dxa"/>
              <w:right w:w="20" w:type="dxa"/>
            </w:tcMar>
            <w:vAlign w:val="center"/>
          </w:tcPr>
          <w:p w14:paraId="74023528" w14:textId="77777777" w:rsidR="00317B88" w:rsidRPr="00701195" w:rsidRDefault="00317B88" w:rsidP="006E2379">
            <w:pPr>
              <w:pStyle w:val="TableText0"/>
              <w:keepNext w:val="0"/>
              <w:keepLines w:val="0"/>
              <w:jc w:val="center"/>
            </w:pPr>
            <w:r w:rsidRPr="00701195">
              <w:t>−2.8 (0.5)</w:t>
            </w:r>
          </w:p>
        </w:tc>
        <w:tc>
          <w:tcPr>
            <w:tcW w:w="1320" w:type="dxa"/>
            <w:shd w:val="clear" w:color="auto" w:fill="auto"/>
            <w:tcMar>
              <w:left w:w="20" w:type="dxa"/>
              <w:right w:w="20" w:type="dxa"/>
            </w:tcMar>
            <w:vAlign w:val="center"/>
          </w:tcPr>
          <w:p w14:paraId="13BE3745" w14:textId="77777777" w:rsidR="00317B88" w:rsidRPr="00701195" w:rsidRDefault="00317B88" w:rsidP="006E2379">
            <w:pPr>
              <w:pStyle w:val="TableText0"/>
              <w:keepNext w:val="0"/>
              <w:keepLines w:val="0"/>
              <w:jc w:val="center"/>
            </w:pPr>
            <w:r w:rsidRPr="00701195">
              <w:t>−4.9 (0.5)</w:t>
            </w:r>
          </w:p>
        </w:tc>
        <w:tc>
          <w:tcPr>
            <w:tcW w:w="2334" w:type="dxa"/>
            <w:shd w:val="clear" w:color="auto" w:fill="auto"/>
            <w:tcMar>
              <w:left w:w="20" w:type="dxa"/>
              <w:right w:w="20" w:type="dxa"/>
            </w:tcMar>
            <w:vAlign w:val="center"/>
          </w:tcPr>
          <w:p w14:paraId="035B0FBD" w14:textId="58DD2F46" w:rsidR="00317B88" w:rsidRPr="00701195" w:rsidRDefault="00AD00B5" w:rsidP="006E2379">
            <w:pPr>
              <w:pStyle w:val="TableText0"/>
              <w:keepNext w:val="0"/>
              <w:keepLines w:val="0"/>
              <w:jc w:val="center"/>
            </w:pPr>
            <w:r>
              <w:t xml:space="preserve">-2.1 </w:t>
            </w:r>
            <w:r w:rsidR="00813FCB">
              <w:t>(-3.10, -1.12); p&lt;0.001</w:t>
            </w:r>
          </w:p>
        </w:tc>
      </w:tr>
      <w:tr w:rsidR="00317B88" w:rsidRPr="00D36342" w14:paraId="567FB5F7" w14:textId="77777777" w:rsidTr="006E2379">
        <w:trPr>
          <w:trHeight w:val="70"/>
          <w:jc w:val="center"/>
        </w:trPr>
        <w:tc>
          <w:tcPr>
            <w:tcW w:w="1283" w:type="dxa"/>
            <w:vMerge/>
            <w:shd w:val="clear" w:color="auto" w:fill="B8CCE4" w:themeFill="accent1" w:themeFillTint="66"/>
            <w:tcMar>
              <w:left w:w="20" w:type="dxa"/>
              <w:right w:w="20" w:type="dxa"/>
            </w:tcMar>
          </w:tcPr>
          <w:p w14:paraId="1A80C725" w14:textId="77777777" w:rsidR="00317B88" w:rsidRPr="00701195" w:rsidRDefault="00317B88" w:rsidP="006E2379">
            <w:pPr>
              <w:pStyle w:val="TableText0"/>
              <w:keepNext w:val="0"/>
              <w:keepLines w:val="0"/>
            </w:pPr>
          </w:p>
        </w:tc>
        <w:tc>
          <w:tcPr>
            <w:tcW w:w="5552" w:type="dxa"/>
            <w:gridSpan w:val="4"/>
            <w:shd w:val="clear" w:color="auto" w:fill="auto"/>
            <w:tcMar>
              <w:left w:w="20" w:type="dxa"/>
              <w:right w:w="20" w:type="dxa"/>
            </w:tcMar>
            <w:vAlign w:val="center"/>
          </w:tcPr>
          <w:p w14:paraId="59648AE4" w14:textId="77777777" w:rsidR="00317B88" w:rsidRPr="00E97041" w:rsidRDefault="00317B88" w:rsidP="006E2379">
            <w:pPr>
              <w:pStyle w:val="TableText0"/>
              <w:keepNext w:val="0"/>
              <w:keepLines w:val="0"/>
              <w:rPr>
                <w:lang w:val="pt-PT"/>
              </w:rPr>
            </w:pPr>
            <w:r w:rsidRPr="00E97041">
              <w:rPr>
                <w:lang w:val="pt-PT"/>
              </w:rPr>
              <w:t>FOCUS, HALO-CM, NCT03303079 (I² = 75%, p = 0.02)</w:t>
            </w:r>
          </w:p>
        </w:tc>
        <w:tc>
          <w:tcPr>
            <w:tcW w:w="2334" w:type="dxa"/>
            <w:shd w:val="clear" w:color="auto" w:fill="auto"/>
            <w:tcMar>
              <w:left w:w="20" w:type="dxa"/>
              <w:right w:w="20" w:type="dxa"/>
            </w:tcMar>
            <w:vAlign w:val="center"/>
          </w:tcPr>
          <w:p w14:paraId="01312C5E" w14:textId="14186E10" w:rsidR="00317B88" w:rsidRPr="00701195" w:rsidRDefault="00317B88" w:rsidP="006E2379">
            <w:pPr>
              <w:pStyle w:val="TableText0"/>
              <w:keepNext w:val="0"/>
              <w:keepLines w:val="0"/>
              <w:jc w:val="center"/>
            </w:pPr>
            <w:r w:rsidRPr="00701195">
              <w:t xml:space="preserve">-2.61 </w:t>
            </w:r>
            <w:r w:rsidR="003E3092">
              <w:t>(</w:t>
            </w:r>
            <w:r w:rsidR="003E3092" w:rsidRPr="00701195">
              <w:t>-</w:t>
            </w:r>
            <w:r w:rsidRPr="00701195">
              <w:t>3.93, -1.28</w:t>
            </w:r>
            <w:r w:rsidR="003E3092">
              <w:t>)</w:t>
            </w:r>
          </w:p>
        </w:tc>
      </w:tr>
      <w:tr w:rsidR="00317B88" w:rsidRPr="003144EC" w14:paraId="0C5B69A3" w14:textId="77777777" w:rsidTr="006E2379">
        <w:trPr>
          <w:trHeight w:val="70"/>
          <w:jc w:val="center"/>
        </w:trPr>
        <w:tc>
          <w:tcPr>
            <w:tcW w:w="6835" w:type="dxa"/>
            <w:gridSpan w:val="5"/>
            <w:tcMar>
              <w:left w:w="20" w:type="dxa"/>
              <w:right w:w="20" w:type="dxa"/>
            </w:tcMar>
            <w:vAlign w:val="center"/>
          </w:tcPr>
          <w:p w14:paraId="7C7497D3" w14:textId="28640E96" w:rsidR="00317B88" w:rsidRPr="00701195" w:rsidRDefault="00317B88" w:rsidP="006E2379">
            <w:pPr>
              <w:pStyle w:val="PBACTableText"/>
              <w:spacing w:before="0" w:after="0"/>
              <w:rPr>
                <w:b/>
                <w:bCs/>
              </w:rPr>
            </w:pPr>
            <w:r w:rsidRPr="00701195">
              <w:rPr>
                <w:b/>
                <w:bCs/>
              </w:rPr>
              <w:t xml:space="preserve">Indirect comparison erenumab 140 mg vs fremanezumab </w:t>
            </w:r>
            <w:r w:rsidR="00381BF9" w:rsidRPr="00701195">
              <w:rPr>
                <w:b/>
                <w:bCs/>
              </w:rPr>
              <w:t>2</w:t>
            </w:r>
            <w:r w:rsidR="007A550E" w:rsidRPr="00701195">
              <w:rPr>
                <w:b/>
                <w:bCs/>
              </w:rPr>
              <w:t>2</w:t>
            </w:r>
            <w:r w:rsidRPr="00701195">
              <w:rPr>
                <w:b/>
                <w:bCs/>
              </w:rPr>
              <w:t>5 mg</w:t>
            </w:r>
            <w:r w:rsidR="00D60741" w:rsidRPr="00701195">
              <w:rPr>
                <w:b/>
                <w:bCs/>
              </w:rPr>
              <w:t xml:space="preserve"> </w:t>
            </w:r>
            <w:r w:rsidR="005A3698" w:rsidRPr="00701195">
              <w:rPr>
                <w:b/>
                <w:bCs/>
              </w:rPr>
              <w:t>monthly</w:t>
            </w:r>
          </w:p>
        </w:tc>
        <w:tc>
          <w:tcPr>
            <w:tcW w:w="2334" w:type="dxa"/>
            <w:shd w:val="clear" w:color="auto" w:fill="auto"/>
            <w:tcMar>
              <w:left w:w="20" w:type="dxa"/>
              <w:right w:w="20" w:type="dxa"/>
            </w:tcMar>
            <w:vAlign w:val="center"/>
          </w:tcPr>
          <w:p w14:paraId="1FF16FD1" w14:textId="77777777" w:rsidR="00317B88" w:rsidRPr="00701195" w:rsidRDefault="00317B88" w:rsidP="006E2379">
            <w:pPr>
              <w:pStyle w:val="PBACTableText"/>
              <w:spacing w:before="0" w:after="0"/>
              <w:jc w:val="center"/>
            </w:pPr>
            <w:r w:rsidRPr="00701195">
              <w:t>0.16 [-1.54, 1.86] (p = 0.8536)</w:t>
            </w:r>
          </w:p>
        </w:tc>
      </w:tr>
      <w:tr w:rsidR="00317B88" w:rsidRPr="003144EC" w14:paraId="304B932C" w14:textId="77777777" w:rsidTr="006E2379">
        <w:trPr>
          <w:trHeight w:val="70"/>
          <w:jc w:val="center"/>
        </w:trPr>
        <w:tc>
          <w:tcPr>
            <w:tcW w:w="1283" w:type="dxa"/>
            <w:vMerge w:val="restart"/>
            <w:shd w:val="clear" w:color="auto" w:fill="FFFFFF" w:themeFill="background1"/>
            <w:tcMar>
              <w:left w:w="20" w:type="dxa"/>
              <w:right w:w="20" w:type="dxa"/>
            </w:tcMar>
          </w:tcPr>
          <w:p w14:paraId="29F05B59" w14:textId="77777777" w:rsidR="00317B88" w:rsidRPr="00701195" w:rsidRDefault="00317B88" w:rsidP="006E2379">
            <w:pPr>
              <w:pStyle w:val="TableText0"/>
              <w:keepNext w:val="0"/>
              <w:keepLines w:val="0"/>
            </w:pPr>
            <w:r w:rsidRPr="00701195">
              <w:t>FREM 675 mg vs PBO (12 weeks)</w:t>
            </w:r>
          </w:p>
        </w:tc>
        <w:tc>
          <w:tcPr>
            <w:tcW w:w="1592" w:type="dxa"/>
            <w:shd w:val="clear" w:color="auto" w:fill="FFFFFF" w:themeFill="background1"/>
            <w:tcMar>
              <w:left w:w="20" w:type="dxa"/>
              <w:right w:w="20" w:type="dxa"/>
            </w:tcMar>
            <w:vAlign w:val="center"/>
          </w:tcPr>
          <w:p w14:paraId="04ED239A" w14:textId="1608C716" w:rsidR="00317B88" w:rsidRPr="00701195" w:rsidRDefault="00317B88" w:rsidP="006E2379">
            <w:pPr>
              <w:pStyle w:val="TableText0"/>
              <w:keepNext w:val="0"/>
              <w:keepLines w:val="0"/>
            </w:pPr>
            <w:r w:rsidRPr="00701195">
              <w:t>FOCUS</w:t>
            </w:r>
            <w:r w:rsidR="00AD00B5">
              <w:t xml:space="preserve"> (CM)</w:t>
            </w:r>
          </w:p>
        </w:tc>
        <w:tc>
          <w:tcPr>
            <w:tcW w:w="1320" w:type="dxa"/>
            <w:shd w:val="clear" w:color="auto" w:fill="FFFFFF" w:themeFill="background1"/>
            <w:tcMar>
              <w:left w:w="20" w:type="dxa"/>
              <w:right w:w="20" w:type="dxa"/>
            </w:tcMar>
            <w:vAlign w:val="center"/>
          </w:tcPr>
          <w:p w14:paraId="187B7C40" w14:textId="77777777" w:rsidR="00317B88" w:rsidRPr="00701195" w:rsidRDefault="00317B88" w:rsidP="006E2379">
            <w:pPr>
              <w:pStyle w:val="TableText0"/>
              <w:keepNext w:val="0"/>
              <w:keepLines w:val="0"/>
            </w:pPr>
          </w:p>
        </w:tc>
        <w:tc>
          <w:tcPr>
            <w:tcW w:w="1320" w:type="dxa"/>
            <w:shd w:val="clear" w:color="auto" w:fill="FFFFFF" w:themeFill="background1"/>
            <w:tcMar>
              <w:left w:w="20" w:type="dxa"/>
              <w:right w:w="20" w:type="dxa"/>
            </w:tcMar>
            <w:vAlign w:val="center"/>
          </w:tcPr>
          <w:p w14:paraId="545A6AA8" w14:textId="77777777" w:rsidR="00317B88" w:rsidRPr="00701195" w:rsidRDefault="00317B88" w:rsidP="006E2379">
            <w:pPr>
              <w:pStyle w:val="TableText0"/>
              <w:keepNext w:val="0"/>
              <w:keepLines w:val="0"/>
              <w:jc w:val="center"/>
            </w:pPr>
            <w:r w:rsidRPr="008E5871">
              <w:rPr>
                <w:shd w:val="clear" w:color="auto" w:fill="FFFFFF" w:themeFill="background1"/>
              </w:rPr>
              <w:t>−0.7 (</w:t>
            </w:r>
            <w:r w:rsidRPr="00701195">
              <w:t>0.36)</w:t>
            </w:r>
          </w:p>
        </w:tc>
        <w:tc>
          <w:tcPr>
            <w:tcW w:w="1320" w:type="dxa"/>
            <w:shd w:val="clear" w:color="auto" w:fill="FFFFFF" w:themeFill="background1"/>
            <w:tcMar>
              <w:left w:w="20" w:type="dxa"/>
              <w:right w:w="20" w:type="dxa"/>
            </w:tcMar>
            <w:vAlign w:val="center"/>
          </w:tcPr>
          <w:p w14:paraId="2BBA8CD8" w14:textId="77777777" w:rsidR="00317B88" w:rsidRPr="00701195" w:rsidRDefault="00317B88" w:rsidP="006E2379">
            <w:pPr>
              <w:pStyle w:val="TableText0"/>
              <w:keepNext w:val="0"/>
              <w:keepLines w:val="0"/>
              <w:jc w:val="center"/>
            </w:pPr>
            <w:r w:rsidRPr="00701195">
              <w:rPr>
                <w:shd w:val="clear" w:color="auto" w:fill="FFFFFF" w:themeFill="background1"/>
              </w:rPr>
              <w:t>−3.9</w:t>
            </w:r>
            <w:r w:rsidRPr="00701195">
              <w:t xml:space="preserve"> (0.36)</w:t>
            </w:r>
          </w:p>
        </w:tc>
        <w:tc>
          <w:tcPr>
            <w:tcW w:w="2334" w:type="dxa"/>
            <w:shd w:val="clear" w:color="auto" w:fill="FFFFFF" w:themeFill="background1"/>
            <w:tcMar>
              <w:left w:w="20" w:type="dxa"/>
              <w:right w:w="20" w:type="dxa"/>
            </w:tcMar>
            <w:vAlign w:val="center"/>
          </w:tcPr>
          <w:p w14:paraId="2EB9FDD5" w14:textId="3922294C" w:rsidR="00317B88" w:rsidRPr="00701195" w:rsidRDefault="00317B88" w:rsidP="006E2379">
            <w:pPr>
              <w:pStyle w:val="TableText0"/>
              <w:keepNext w:val="0"/>
              <w:keepLines w:val="0"/>
              <w:jc w:val="center"/>
            </w:pPr>
            <w:r w:rsidRPr="00701195">
              <w:t>−3.2 (−4.2, −2.2)</w:t>
            </w:r>
            <w:r w:rsidR="00A002C0">
              <w:t>;</w:t>
            </w:r>
            <w:r w:rsidRPr="00701195">
              <w:t xml:space="preserve"> </w:t>
            </w:r>
            <w:r w:rsidRPr="00701195">
              <w:rPr>
                <w:b/>
                <w:bCs w:val="0"/>
              </w:rPr>
              <w:t>p&lt;0.0001</w:t>
            </w:r>
          </w:p>
        </w:tc>
      </w:tr>
      <w:tr w:rsidR="00317B88" w:rsidRPr="00D36342" w14:paraId="425ABA8A" w14:textId="77777777" w:rsidTr="006E2379">
        <w:trPr>
          <w:trHeight w:val="70"/>
          <w:jc w:val="center"/>
        </w:trPr>
        <w:tc>
          <w:tcPr>
            <w:tcW w:w="1283" w:type="dxa"/>
            <w:vMerge/>
            <w:shd w:val="clear" w:color="auto" w:fill="FFFFFF" w:themeFill="background1"/>
            <w:tcMar>
              <w:left w:w="20" w:type="dxa"/>
              <w:right w:w="20" w:type="dxa"/>
            </w:tcMar>
            <w:vAlign w:val="center"/>
          </w:tcPr>
          <w:p w14:paraId="5E59BAB3" w14:textId="77777777" w:rsidR="00317B88" w:rsidRPr="00701195" w:rsidRDefault="00317B88" w:rsidP="006E2379">
            <w:pPr>
              <w:pStyle w:val="TableText0"/>
              <w:keepNext w:val="0"/>
              <w:keepLines w:val="0"/>
            </w:pPr>
          </w:p>
        </w:tc>
        <w:tc>
          <w:tcPr>
            <w:tcW w:w="1592" w:type="dxa"/>
            <w:shd w:val="clear" w:color="auto" w:fill="FFFFFF" w:themeFill="background1"/>
            <w:tcMar>
              <w:left w:w="20" w:type="dxa"/>
              <w:right w:w="20" w:type="dxa"/>
            </w:tcMar>
            <w:vAlign w:val="center"/>
          </w:tcPr>
          <w:p w14:paraId="335C5C50" w14:textId="2EE4532D" w:rsidR="00317B88" w:rsidRPr="00701195" w:rsidRDefault="00317B88" w:rsidP="006E2379">
            <w:pPr>
              <w:pStyle w:val="TableText0"/>
              <w:keepNext w:val="0"/>
              <w:keepLines w:val="0"/>
            </w:pPr>
            <w:r w:rsidRPr="00701195">
              <w:t>HALO-CM</w:t>
            </w:r>
            <w:r w:rsidR="00AD00B5">
              <w:t xml:space="preserve"> (CM)</w:t>
            </w:r>
          </w:p>
        </w:tc>
        <w:tc>
          <w:tcPr>
            <w:tcW w:w="1320" w:type="dxa"/>
            <w:shd w:val="clear" w:color="auto" w:fill="FFFFFF" w:themeFill="background1"/>
            <w:tcMar>
              <w:left w:w="20" w:type="dxa"/>
              <w:right w:w="20" w:type="dxa"/>
            </w:tcMar>
            <w:vAlign w:val="center"/>
          </w:tcPr>
          <w:p w14:paraId="794E497E" w14:textId="77777777" w:rsidR="00317B88" w:rsidRPr="00701195" w:rsidRDefault="00317B88" w:rsidP="006E2379">
            <w:pPr>
              <w:pStyle w:val="TableText0"/>
              <w:keepNext w:val="0"/>
              <w:keepLines w:val="0"/>
            </w:pPr>
          </w:p>
        </w:tc>
        <w:tc>
          <w:tcPr>
            <w:tcW w:w="1320" w:type="dxa"/>
            <w:shd w:val="clear" w:color="auto" w:fill="FFFFFF" w:themeFill="background1"/>
            <w:tcMar>
              <w:left w:w="20" w:type="dxa"/>
              <w:right w:w="20" w:type="dxa"/>
            </w:tcMar>
            <w:vAlign w:val="center"/>
          </w:tcPr>
          <w:p w14:paraId="4B665E35" w14:textId="77777777" w:rsidR="00317B88" w:rsidRPr="00701195" w:rsidRDefault="00317B88" w:rsidP="006E2379">
            <w:pPr>
              <w:pStyle w:val="TableText0"/>
              <w:keepNext w:val="0"/>
              <w:keepLines w:val="0"/>
              <w:jc w:val="center"/>
            </w:pPr>
            <w:r w:rsidRPr="00701195">
              <w:t>−3.2 (0.4)</w:t>
            </w:r>
          </w:p>
        </w:tc>
        <w:tc>
          <w:tcPr>
            <w:tcW w:w="1320" w:type="dxa"/>
            <w:shd w:val="clear" w:color="auto" w:fill="FFFFFF" w:themeFill="background1"/>
            <w:tcMar>
              <w:left w:w="20" w:type="dxa"/>
              <w:right w:w="20" w:type="dxa"/>
            </w:tcMar>
            <w:vAlign w:val="center"/>
          </w:tcPr>
          <w:p w14:paraId="313905C6" w14:textId="77777777" w:rsidR="00317B88" w:rsidRPr="00701195" w:rsidRDefault="00317B88" w:rsidP="006E2379">
            <w:pPr>
              <w:pStyle w:val="TableText0"/>
              <w:keepNext w:val="0"/>
              <w:keepLines w:val="0"/>
              <w:jc w:val="center"/>
            </w:pPr>
            <w:r w:rsidRPr="00701195">
              <w:t>−4.9 (0.4)</w:t>
            </w:r>
          </w:p>
        </w:tc>
        <w:tc>
          <w:tcPr>
            <w:tcW w:w="2334" w:type="dxa"/>
            <w:shd w:val="clear" w:color="auto" w:fill="FFFFFF" w:themeFill="background1"/>
            <w:tcMar>
              <w:left w:w="20" w:type="dxa"/>
              <w:right w:w="20" w:type="dxa"/>
            </w:tcMar>
            <w:vAlign w:val="center"/>
          </w:tcPr>
          <w:p w14:paraId="739F53B2" w14:textId="7A7FD199" w:rsidR="00317B88" w:rsidRPr="00701195" w:rsidRDefault="00317B88" w:rsidP="006E2379">
            <w:pPr>
              <w:pStyle w:val="TableText0"/>
              <w:keepNext w:val="0"/>
              <w:keepLines w:val="0"/>
              <w:jc w:val="center"/>
            </w:pPr>
            <w:r w:rsidRPr="00701195">
              <w:t>−1</w:t>
            </w:r>
            <w:r w:rsidRPr="00AD00B5">
              <w:t xml:space="preserve">.7 </w:t>
            </w:r>
            <w:r w:rsidR="00813FCB" w:rsidRPr="00813FCB">
              <w:rPr>
                <w:i/>
                <w:iCs/>
              </w:rPr>
              <w:t>(</w:t>
            </w:r>
            <w:r w:rsidR="00AD00B5" w:rsidRPr="00813FCB">
              <w:rPr>
                <w:i/>
                <w:iCs/>
              </w:rPr>
              <w:t>-2.8, -0.6</w:t>
            </w:r>
            <w:r w:rsidR="00813FCB" w:rsidRPr="00813FCB">
              <w:rPr>
                <w:i/>
                <w:iCs/>
              </w:rPr>
              <w:t>)</w:t>
            </w:r>
            <w:r w:rsidRPr="00813FCB">
              <w:rPr>
                <w:i/>
                <w:iCs/>
              </w:rPr>
              <w:t>;</w:t>
            </w:r>
            <w:r w:rsidRPr="00AD00B5">
              <w:t xml:space="preserve"> </w:t>
            </w:r>
            <w:r w:rsidRPr="00AD00B5">
              <w:rPr>
                <w:b/>
                <w:bCs w:val="0"/>
              </w:rPr>
              <w:t>p&lt;0.001</w:t>
            </w:r>
          </w:p>
        </w:tc>
      </w:tr>
      <w:tr w:rsidR="00317B88" w:rsidRPr="00D36342" w14:paraId="302780C3" w14:textId="77777777" w:rsidTr="006E2379">
        <w:trPr>
          <w:trHeight w:val="70"/>
          <w:jc w:val="center"/>
        </w:trPr>
        <w:tc>
          <w:tcPr>
            <w:tcW w:w="1283" w:type="dxa"/>
            <w:vMerge/>
            <w:shd w:val="clear" w:color="auto" w:fill="FFFFFF" w:themeFill="background1"/>
            <w:tcMar>
              <w:left w:w="20" w:type="dxa"/>
              <w:right w:w="20" w:type="dxa"/>
            </w:tcMar>
            <w:vAlign w:val="center"/>
          </w:tcPr>
          <w:p w14:paraId="2DB3291C" w14:textId="77777777" w:rsidR="00317B88" w:rsidRPr="00701195" w:rsidRDefault="00317B88" w:rsidP="006E2379">
            <w:pPr>
              <w:pStyle w:val="TableText0"/>
              <w:keepNext w:val="0"/>
              <w:keepLines w:val="0"/>
            </w:pPr>
          </w:p>
        </w:tc>
        <w:tc>
          <w:tcPr>
            <w:tcW w:w="1592" w:type="dxa"/>
            <w:shd w:val="clear" w:color="auto" w:fill="FFFFFF" w:themeFill="background1"/>
            <w:tcMar>
              <w:left w:w="20" w:type="dxa"/>
              <w:right w:w="20" w:type="dxa"/>
            </w:tcMar>
            <w:vAlign w:val="center"/>
          </w:tcPr>
          <w:p w14:paraId="4D3CDD01" w14:textId="76B6665B" w:rsidR="00317B88" w:rsidRPr="00701195" w:rsidRDefault="00317B88" w:rsidP="006E2379">
            <w:pPr>
              <w:pStyle w:val="TableText0"/>
              <w:keepNext w:val="0"/>
              <w:keepLines w:val="0"/>
            </w:pPr>
            <w:r w:rsidRPr="00701195">
              <w:t>NCT03303079</w:t>
            </w:r>
            <w:r w:rsidR="00AD00B5">
              <w:t xml:space="preserve"> (CM)</w:t>
            </w:r>
          </w:p>
        </w:tc>
        <w:tc>
          <w:tcPr>
            <w:tcW w:w="1320" w:type="dxa"/>
            <w:shd w:val="clear" w:color="auto" w:fill="FFFFFF" w:themeFill="background1"/>
            <w:tcMar>
              <w:left w:w="20" w:type="dxa"/>
              <w:right w:w="20" w:type="dxa"/>
            </w:tcMar>
            <w:vAlign w:val="center"/>
          </w:tcPr>
          <w:p w14:paraId="32F7544B" w14:textId="77777777" w:rsidR="00317B88" w:rsidRPr="00701195" w:rsidRDefault="00317B88" w:rsidP="006E2379">
            <w:pPr>
              <w:pStyle w:val="TableText0"/>
              <w:keepNext w:val="0"/>
              <w:keepLines w:val="0"/>
            </w:pPr>
          </w:p>
        </w:tc>
        <w:tc>
          <w:tcPr>
            <w:tcW w:w="1320" w:type="dxa"/>
            <w:shd w:val="clear" w:color="auto" w:fill="FFFFFF" w:themeFill="background1"/>
            <w:tcMar>
              <w:left w:w="20" w:type="dxa"/>
              <w:right w:w="20" w:type="dxa"/>
            </w:tcMar>
            <w:vAlign w:val="center"/>
          </w:tcPr>
          <w:p w14:paraId="55698E6C" w14:textId="77777777" w:rsidR="00317B88" w:rsidRPr="00701195" w:rsidRDefault="00317B88" w:rsidP="006E2379">
            <w:pPr>
              <w:pStyle w:val="TableText0"/>
              <w:keepNext w:val="0"/>
              <w:keepLines w:val="0"/>
              <w:jc w:val="center"/>
            </w:pPr>
            <w:r w:rsidRPr="00701195">
              <w:t>−2.8 (0.5)</w:t>
            </w:r>
          </w:p>
        </w:tc>
        <w:tc>
          <w:tcPr>
            <w:tcW w:w="1320" w:type="dxa"/>
            <w:shd w:val="clear" w:color="auto" w:fill="FFFFFF" w:themeFill="background1"/>
            <w:tcMar>
              <w:left w:w="20" w:type="dxa"/>
              <w:right w:w="20" w:type="dxa"/>
            </w:tcMar>
            <w:vAlign w:val="center"/>
          </w:tcPr>
          <w:p w14:paraId="4D89A285" w14:textId="77777777" w:rsidR="00317B88" w:rsidRPr="00701195" w:rsidRDefault="00317B88" w:rsidP="006E2379">
            <w:pPr>
              <w:pStyle w:val="TableText0"/>
              <w:keepNext w:val="0"/>
              <w:keepLines w:val="0"/>
              <w:jc w:val="center"/>
            </w:pPr>
            <w:r w:rsidRPr="00701195">
              <w:t>−4.1 (0.5)</w:t>
            </w:r>
          </w:p>
        </w:tc>
        <w:tc>
          <w:tcPr>
            <w:tcW w:w="2334" w:type="dxa"/>
            <w:shd w:val="clear" w:color="auto" w:fill="FFFFFF" w:themeFill="background1"/>
            <w:tcMar>
              <w:left w:w="20" w:type="dxa"/>
              <w:right w:w="20" w:type="dxa"/>
            </w:tcMar>
            <w:vAlign w:val="center"/>
          </w:tcPr>
          <w:p w14:paraId="342CA7A0" w14:textId="4B996973" w:rsidR="00317B88" w:rsidRPr="00701195" w:rsidRDefault="00317B88" w:rsidP="006E2379">
            <w:pPr>
              <w:pStyle w:val="TableText0"/>
              <w:keepNext w:val="0"/>
              <w:keepLines w:val="0"/>
              <w:jc w:val="center"/>
            </w:pPr>
            <w:r w:rsidRPr="00701195">
              <w:t>−1.3 (−2.</w:t>
            </w:r>
            <w:r w:rsidR="00A002C0">
              <w:t xml:space="preserve">27, -0.29); </w:t>
            </w:r>
            <w:r w:rsidR="00A002C0" w:rsidRPr="00A002C0">
              <w:rPr>
                <w:b/>
                <w:bCs w:val="0"/>
              </w:rPr>
              <w:t>p=0.011</w:t>
            </w:r>
          </w:p>
        </w:tc>
      </w:tr>
      <w:tr w:rsidR="00317B88" w:rsidRPr="00D36342" w14:paraId="761F6813" w14:textId="77777777" w:rsidTr="006E2379">
        <w:trPr>
          <w:trHeight w:val="70"/>
          <w:jc w:val="center"/>
        </w:trPr>
        <w:tc>
          <w:tcPr>
            <w:tcW w:w="1283" w:type="dxa"/>
            <w:vMerge/>
            <w:shd w:val="clear" w:color="auto" w:fill="B8CCE4" w:themeFill="accent1" w:themeFillTint="66"/>
            <w:tcMar>
              <w:left w:w="20" w:type="dxa"/>
              <w:right w:w="20" w:type="dxa"/>
            </w:tcMar>
            <w:vAlign w:val="center"/>
          </w:tcPr>
          <w:p w14:paraId="7683984C" w14:textId="77777777" w:rsidR="00317B88" w:rsidRPr="00701195" w:rsidRDefault="00317B88" w:rsidP="006E2379">
            <w:pPr>
              <w:pStyle w:val="TableText0"/>
              <w:keepNext w:val="0"/>
              <w:keepLines w:val="0"/>
            </w:pPr>
          </w:p>
        </w:tc>
        <w:tc>
          <w:tcPr>
            <w:tcW w:w="5552" w:type="dxa"/>
            <w:gridSpan w:val="4"/>
            <w:shd w:val="clear" w:color="auto" w:fill="auto"/>
            <w:tcMar>
              <w:left w:w="20" w:type="dxa"/>
              <w:right w:w="20" w:type="dxa"/>
            </w:tcMar>
            <w:vAlign w:val="center"/>
          </w:tcPr>
          <w:p w14:paraId="3176852F" w14:textId="77777777" w:rsidR="00317B88" w:rsidRPr="00E97041" w:rsidRDefault="00317B88" w:rsidP="006E2379">
            <w:pPr>
              <w:pStyle w:val="TableText0"/>
              <w:keepNext w:val="0"/>
              <w:keepLines w:val="0"/>
              <w:rPr>
                <w:lang w:val="pt-PT"/>
              </w:rPr>
            </w:pPr>
            <w:r w:rsidRPr="00E97041">
              <w:rPr>
                <w:lang w:val="pt-PT"/>
              </w:rPr>
              <w:t>FOCUS, HALO-CM, NCT03303079 (I² = 68%, p = 0.04)</w:t>
            </w:r>
          </w:p>
        </w:tc>
        <w:tc>
          <w:tcPr>
            <w:tcW w:w="2334" w:type="dxa"/>
            <w:shd w:val="clear" w:color="auto" w:fill="auto"/>
            <w:tcMar>
              <w:left w:w="20" w:type="dxa"/>
              <w:right w:w="20" w:type="dxa"/>
            </w:tcMar>
            <w:vAlign w:val="center"/>
          </w:tcPr>
          <w:p w14:paraId="2AE0335E" w14:textId="10D38E5E" w:rsidR="00317B88" w:rsidRPr="00701195" w:rsidRDefault="00317B88" w:rsidP="006E2379">
            <w:pPr>
              <w:pStyle w:val="TableText0"/>
              <w:keepNext w:val="0"/>
              <w:keepLines w:val="0"/>
              <w:jc w:val="center"/>
            </w:pPr>
            <w:r w:rsidRPr="00701195">
              <w:t xml:space="preserve">-2.13 </w:t>
            </w:r>
            <w:r w:rsidR="003E3092">
              <w:t>(</w:t>
            </w:r>
            <w:r w:rsidR="003E3092" w:rsidRPr="00701195">
              <w:t>-</w:t>
            </w:r>
            <w:r w:rsidRPr="00701195">
              <w:t>3.30, -0.95</w:t>
            </w:r>
            <w:r w:rsidR="003E3092">
              <w:t>)</w:t>
            </w:r>
          </w:p>
        </w:tc>
      </w:tr>
      <w:tr w:rsidR="00317B88" w:rsidRPr="009221F4" w14:paraId="17F7BE11" w14:textId="77777777" w:rsidTr="006E2379">
        <w:trPr>
          <w:trHeight w:val="70"/>
          <w:jc w:val="center"/>
        </w:trPr>
        <w:tc>
          <w:tcPr>
            <w:tcW w:w="6835" w:type="dxa"/>
            <w:gridSpan w:val="5"/>
            <w:tcMar>
              <w:left w:w="20" w:type="dxa"/>
              <w:right w:w="20" w:type="dxa"/>
            </w:tcMar>
            <w:vAlign w:val="center"/>
          </w:tcPr>
          <w:p w14:paraId="2DE89352" w14:textId="3AC8D39A" w:rsidR="00317B88" w:rsidRPr="00701195" w:rsidRDefault="00317B88" w:rsidP="0020526F">
            <w:pPr>
              <w:pStyle w:val="PBACTableText"/>
              <w:keepNext/>
              <w:spacing w:before="0" w:after="0"/>
              <w:rPr>
                <w:b/>
                <w:bCs/>
              </w:rPr>
            </w:pPr>
            <w:r w:rsidRPr="00701195">
              <w:rPr>
                <w:b/>
                <w:bCs/>
              </w:rPr>
              <w:lastRenderedPageBreak/>
              <w:t>Indirect comparison erenumab 140 mg vs fremanezumab 675 mg</w:t>
            </w:r>
            <w:r w:rsidR="00D60741" w:rsidRPr="00701195">
              <w:rPr>
                <w:b/>
                <w:bCs/>
              </w:rPr>
              <w:t xml:space="preserve"> quarterly</w:t>
            </w:r>
          </w:p>
        </w:tc>
        <w:tc>
          <w:tcPr>
            <w:tcW w:w="2334" w:type="dxa"/>
            <w:shd w:val="clear" w:color="auto" w:fill="auto"/>
            <w:tcMar>
              <w:left w:w="20" w:type="dxa"/>
              <w:right w:w="20" w:type="dxa"/>
            </w:tcMar>
            <w:vAlign w:val="center"/>
          </w:tcPr>
          <w:p w14:paraId="2DBD62E0" w14:textId="77777777" w:rsidR="003E3092" w:rsidRDefault="00317B88" w:rsidP="0020526F">
            <w:pPr>
              <w:pStyle w:val="PBACTableText"/>
              <w:keepNext/>
              <w:spacing w:before="0" w:after="0"/>
              <w:jc w:val="center"/>
            </w:pPr>
            <w:r w:rsidRPr="00701195">
              <w:t xml:space="preserve">-0.32 [-1.906, 1.266] </w:t>
            </w:r>
          </w:p>
          <w:p w14:paraId="4E68725A" w14:textId="4DD63508" w:rsidR="00317B88" w:rsidRPr="00701195" w:rsidRDefault="00317B88" w:rsidP="0020526F">
            <w:pPr>
              <w:pStyle w:val="PBACTableText"/>
              <w:keepNext/>
              <w:spacing w:before="0" w:after="0"/>
              <w:jc w:val="center"/>
            </w:pPr>
            <w:r w:rsidRPr="00701195">
              <w:t>(p = 0.6925)</w:t>
            </w:r>
          </w:p>
        </w:tc>
      </w:tr>
      <w:tr w:rsidR="00317B88" w:rsidRPr="003144EC" w14:paraId="4E27F52E" w14:textId="77777777" w:rsidTr="006E2379">
        <w:trPr>
          <w:trHeight w:val="70"/>
          <w:jc w:val="center"/>
        </w:trPr>
        <w:tc>
          <w:tcPr>
            <w:tcW w:w="1283" w:type="dxa"/>
            <w:vMerge w:val="restart"/>
            <w:shd w:val="clear" w:color="auto" w:fill="FFFFFF" w:themeFill="background1"/>
            <w:tcMar>
              <w:left w:w="20" w:type="dxa"/>
              <w:right w:w="20" w:type="dxa"/>
            </w:tcMar>
          </w:tcPr>
          <w:p w14:paraId="16433DB6" w14:textId="2B3C5F43" w:rsidR="00317B88" w:rsidRPr="00701195" w:rsidRDefault="00317B88" w:rsidP="0020526F">
            <w:pPr>
              <w:pStyle w:val="TableText0"/>
              <w:keepLines w:val="0"/>
            </w:pPr>
            <w:r w:rsidRPr="00701195">
              <w:t xml:space="preserve">GAL 120 mg vs PBO (3 months) </w:t>
            </w:r>
          </w:p>
        </w:tc>
        <w:tc>
          <w:tcPr>
            <w:tcW w:w="1592" w:type="dxa"/>
            <w:shd w:val="clear" w:color="auto" w:fill="FFFFFF" w:themeFill="background1"/>
            <w:tcMar>
              <w:left w:w="20" w:type="dxa"/>
              <w:right w:w="20" w:type="dxa"/>
            </w:tcMar>
            <w:vAlign w:val="center"/>
          </w:tcPr>
          <w:p w14:paraId="2CA3370D" w14:textId="23F3E7FC" w:rsidR="00317B88" w:rsidRPr="00701195" w:rsidRDefault="00317B88" w:rsidP="0020526F">
            <w:pPr>
              <w:pStyle w:val="TableText0"/>
              <w:keepLines w:val="0"/>
            </w:pPr>
            <w:r w:rsidRPr="00701195">
              <w:t>R</w:t>
            </w:r>
            <w:r w:rsidRPr="008E5871">
              <w:rPr>
                <w:shd w:val="clear" w:color="auto" w:fill="FFFFFF" w:themeFill="background1"/>
              </w:rPr>
              <w:t>EGAIN</w:t>
            </w:r>
            <w:r w:rsidR="00AD00B5">
              <w:rPr>
                <w:shd w:val="clear" w:color="auto" w:fill="FFFFFF" w:themeFill="background1"/>
              </w:rPr>
              <w:t xml:space="preserve"> (CM)</w:t>
            </w:r>
          </w:p>
        </w:tc>
        <w:tc>
          <w:tcPr>
            <w:tcW w:w="1320" w:type="dxa"/>
            <w:shd w:val="clear" w:color="auto" w:fill="FFFFFF" w:themeFill="background1"/>
            <w:tcMar>
              <w:left w:w="20" w:type="dxa"/>
              <w:right w:w="20" w:type="dxa"/>
            </w:tcMar>
            <w:vAlign w:val="center"/>
          </w:tcPr>
          <w:p w14:paraId="0C83AF97" w14:textId="77777777" w:rsidR="00317B88" w:rsidRPr="00701195" w:rsidRDefault="00317B88" w:rsidP="0020526F">
            <w:pPr>
              <w:pStyle w:val="TableText0"/>
              <w:keepLines w:val="0"/>
              <w:jc w:val="center"/>
            </w:pPr>
          </w:p>
        </w:tc>
        <w:tc>
          <w:tcPr>
            <w:tcW w:w="1320" w:type="dxa"/>
            <w:shd w:val="clear" w:color="auto" w:fill="FFFFFF" w:themeFill="background1"/>
            <w:tcMar>
              <w:left w:w="20" w:type="dxa"/>
              <w:right w:w="20" w:type="dxa"/>
            </w:tcMar>
            <w:vAlign w:val="center"/>
          </w:tcPr>
          <w:p w14:paraId="32F3DA5F" w14:textId="77777777" w:rsidR="00317B88" w:rsidRPr="00AD00B5" w:rsidRDefault="00317B88" w:rsidP="0020526F">
            <w:pPr>
              <w:pStyle w:val="TableText0"/>
              <w:keepLines w:val="0"/>
              <w:jc w:val="center"/>
            </w:pPr>
            <w:r w:rsidRPr="00AD00B5">
              <w:t>−2.7 (0.4)</w:t>
            </w:r>
          </w:p>
        </w:tc>
        <w:tc>
          <w:tcPr>
            <w:tcW w:w="1320" w:type="dxa"/>
            <w:shd w:val="clear" w:color="auto" w:fill="FFFFFF" w:themeFill="background1"/>
            <w:tcMar>
              <w:left w:w="20" w:type="dxa"/>
              <w:right w:w="20" w:type="dxa"/>
            </w:tcMar>
            <w:vAlign w:val="center"/>
          </w:tcPr>
          <w:p w14:paraId="500D2FEC" w14:textId="77777777" w:rsidR="00317B88" w:rsidRPr="00AD00B5" w:rsidRDefault="00317B88" w:rsidP="0020526F">
            <w:pPr>
              <w:pStyle w:val="TableText0"/>
              <w:keepLines w:val="0"/>
              <w:jc w:val="center"/>
            </w:pPr>
            <w:r w:rsidRPr="00AD00B5">
              <w:t>−4.8 (0.4)</w:t>
            </w:r>
          </w:p>
        </w:tc>
        <w:tc>
          <w:tcPr>
            <w:tcW w:w="2334" w:type="dxa"/>
            <w:shd w:val="clear" w:color="auto" w:fill="FFFFFF" w:themeFill="background1"/>
            <w:tcMar>
              <w:left w:w="20" w:type="dxa"/>
              <w:right w:w="20" w:type="dxa"/>
            </w:tcMar>
            <w:vAlign w:val="center"/>
          </w:tcPr>
          <w:p w14:paraId="24F46088" w14:textId="427080DE" w:rsidR="00317B88" w:rsidRPr="00701195" w:rsidRDefault="00317B88" w:rsidP="0020526F">
            <w:pPr>
              <w:pStyle w:val="TableText0"/>
              <w:keepLines w:val="0"/>
              <w:jc w:val="center"/>
            </w:pPr>
            <w:r w:rsidRPr="00701195">
              <w:t xml:space="preserve">−2.1 (−2.9, −1.3); </w:t>
            </w:r>
            <w:r w:rsidRPr="00701195">
              <w:rPr>
                <w:b/>
                <w:bCs w:val="0"/>
              </w:rPr>
              <w:t>p&lt;0.001</w:t>
            </w:r>
          </w:p>
        </w:tc>
      </w:tr>
      <w:tr w:rsidR="00317B88" w:rsidRPr="00D36342" w14:paraId="6DA88D27" w14:textId="77777777" w:rsidTr="006E2379">
        <w:trPr>
          <w:trHeight w:val="70"/>
          <w:jc w:val="center"/>
        </w:trPr>
        <w:tc>
          <w:tcPr>
            <w:tcW w:w="1283" w:type="dxa"/>
            <w:vMerge/>
            <w:shd w:val="clear" w:color="auto" w:fill="FFFFFF" w:themeFill="background1"/>
            <w:tcMar>
              <w:left w:w="20" w:type="dxa"/>
              <w:right w:w="20" w:type="dxa"/>
            </w:tcMar>
          </w:tcPr>
          <w:p w14:paraId="6DF5D341" w14:textId="77777777" w:rsidR="00317B88" w:rsidRPr="00701195" w:rsidRDefault="00317B88" w:rsidP="0020526F">
            <w:pPr>
              <w:pStyle w:val="TableText0"/>
              <w:keepLines w:val="0"/>
            </w:pPr>
          </w:p>
        </w:tc>
        <w:tc>
          <w:tcPr>
            <w:tcW w:w="1592" w:type="dxa"/>
            <w:shd w:val="clear" w:color="auto" w:fill="FFFFFF" w:themeFill="background1"/>
            <w:tcMar>
              <w:left w:w="20" w:type="dxa"/>
              <w:right w:w="20" w:type="dxa"/>
            </w:tcMar>
            <w:vAlign w:val="center"/>
          </w:tcPr>
          <w:p w14:paraId="0AB653E3" w14:textId="6A5A2DC0" w:rsidR="00317B88" w:rsidRPr="00701195" w:rsidRDefault="00317B88" w:rsidP="0020526F">
            <w:pPr>
              <w:pStyle w:val="TableText0"/>
              <w:keepLines w:val="0"/>
            </w:pPr>
            <w:r w:rsidRPr="00701195">
              <w:t>CONQUER</w:t>
            </w:r>
            <w:r w:rsidR="00AD00B5">
              <w:t xml:space="preserve"> (CM)</w:t>
            </w:r>
          </w:p>
        </w:tc>
        <w:tc>
          <w:tcPr>
            <w:tcW w:w="1320" w:type="dxa"/>
            <w:shd w:val="clear" w:color="auto" w:fill="FFFFFF" w:themeFill="background1"/>
            <w:tcMar>
              <w:left w:w="20" w:type="dxa"/>
              <w:right w:w="20" w:type="dxa"/>
            </w:tcMar>
            <w:vAlign w:val="center"/>
          </w:tcPr>
          <w:p w14:paraId="0FBCD4E7" w14:textId="77777777" w:rsidR="00317B88" w:rsidRPr="00701195" w:rsidRDefault="00317B88" w:rsidP="0020526F">
            <w:pPr>
              <w:pStyle w:val="TableText0"/>
              <w:keepLines w:val="0"/>
              <w:jc w:val="center"/>
            </w:pPr>
          </w:p>
        </w:tc>
        <w:tc>
          <w:tcPr>
            <w:tcW w:w="1320" w:type="dxa"/>
            <w:shd w:val="clear" w:color="auto" w:fill="FFFFFF" w:themeFill="background1"/>
            <w:tcMar>
              <w:left w:w="20" w:type="dxa"/>
              <w:right w:w="20" w:type="dxa"/>
            </w:tcMar>
            <w:vAlign w:val="center"/>
          </w:tcPr>
          <w:p w14:paraId="5A40668D" w14:textId="77777777" w:rsidR="00317B88" w:rsidRPr="00701195" w:rsidRDefault="00317B88" w:rsidP="0020526F">
            <w:pPr>
              <w:pStyle w:val="TableText0"/>
              <w:keepLines w:val="0"/>
              <w:jc w:val="center"/>
            </w:pPr>
            <w:r w:rsidRPr="008E5871">
              <w:rPr>
                <w:shd w:val="clear" w:color="auto" w:fill="FFFFFF" w:themeFill="background1"/>
              </w:rPr>
              <w:t>−2.2</w:t>
            </w:r>
            <w:r w:rsidRPr="00701195">
              <w:t xml:space="preserve"> (0.6)</w:t>
            </w:r>
          </w:p>
        </w:tc>
        <w:tc>
          <w:tcPr>
            <w:tcW w:w="1320" w:type="dxa"/>
            <w:shd w:val="clear" w:color="auto" w:fill="FFFFFF" w:themeFill="background1"/>
            <w:tcMar>
              <w:left w:w="20" w:type="dxa"/>
              <w:right w:w="20" w:type="dxa"/>
            </w:tcMar>
            <w:vAlign w:val="center"/>
          </w:tcPr>
          <w:p w14:paraId="73AB17BF" w14:textId="77777777" w:rsidR="00317B88" w:rsidRPr="00701195" w:rsidRDefault="00317B88" w:rsidP="0020526F">
            <w:pPr>
              <w:pStyle w:val="TableText0"/>
              <w:keepLines w:val="0"/>
              <w:jc w:val="center"/>
            </w:pPr>
            <w:r w:rsidRPr="008E5871">
              <w:rPr>
                <w:shd w:val="clear" w:color="auto" w:fill="FFFFFF" w:themeFill="background1"/>
              </w:rPr>
              <w:t>−6.0</w:t>
            </w:r>
            <w:r w:rsidRPr="00701195">
              <w:t xml:space="preserve"> (0.7)</w:t>
            </w:r>
          </w:p>
        </w:tc>
        <w:tc>
          <w:tcPr>
            <w:tcW w:w="2334" w:type="dxa"/>
            <w:shd w:val="clear" w:color="auto" w:fill="FFFFFF" w:themeFill="background1"/>
            <w:tcMar>
              <w:left w:w="20" w:type="dxa"/>
              <w:right w:w="20" w:type="dxa"/>
            </w:tcMar>
            <w:vAlign w:val="center"/>
          </w:tcPr>
          <w:p w14:paraId="05BAE324" w14:textId="709C338B" w:rsidR="00317B88" w:rsidRPr="00701195" w:rsidRDefault="00317B88" w:rsidP="0020526F">
            <w:pPr>
              <w:pStyle w:val="TableText0"/>
              <w:keepLines w:val="0"/>
              <w:jc w:val="center"/>
            </w:pPr>
            <w:r w:rsidRPr="00701195">
              <w:t>−3.7 (−5.2, −2.2)</w:t>
            </w:r>
            <w:r w:rsidRPr="00A002C0">
              <w:t xml:space="preserve">; </w:t>
            </w:r>
            <w:r w:rsidRPr="00701195">
              <w:rPr>
                <w:b/>
                <w:bCs w:val="0"/>
              </w:rPr>
              <w:t>p&lt;0·0001</w:t>
            </w:r>
          </w:p>
        </w:tc>
      </w:tr>
      <w:tr w:rsidR="00317B88" w:rsidRPr="00D36342" w14:paraId="09E86B8D" w14:textId="77777777" w:rsidTr="006E2379">
        <w:trPr>
          <w:trHeight w:val="70"/>
          <w:jc w:val="center"/>
        </w:trPr>
        <w:tc>
          <w:tcPr>
            <w:tcW w:w="1283" w:type="dxa"/>
            <w:vMerge/>
            <w:shd w:val="clear" w:color="auto" w:fill="B8CCE4" w:themeFill="accent1" w:themeFillTint="66"/>
            <w:tcMar>
              <w:left w:w="20" w:type="dxa"/>
              <w:right w:w="20" w:type="dxa"/>
            </w:tcMar>
          </w:tcPr>
          <w:p w14:paraId="763C1065" w14:textId="77777777" w:rsidR="00317B88" w:rsidRPr="00701195" w:rsidRDefault="00317B88" w:rsidP="006E2379">
            <w:pPr>
              <w:pStyle w:val="TableText0"/>
              <w:keepNext w:val="0"/>
              <w:keepLines w:val="0"/>
            </w:pPr>
          </w:p>
        </w:tc>
        <w:tc>
          <w:tcPr>
            <w:tcW w:w="5552" w:type="dxa"/>
            <w:gridSpan w:val="4"/>
            <w:shd w:val="clear" w:color="auto" w:fill="auto"/>
            <w:tcMar>
              <w:left w:w="20" w:type="dxa"/>
              <w:right w:w="20" w:type="dxa"/>
            </w:tcMar>
            <w:vAlign w:val="center"/>
          </w:tcPr>
          <w:p w14:paraId="794DDD03" w14:textId="77777777" w:rsidR="00317B88" w:rsidRPr="00701195" w:rsidRDefault="00317B88" w:rsidP="006E2379">
            <w:pPr>
              <w:pStyle w:val="TableText0"/>
              <w:keepNext w:val="0"/>
              <w:keepLines w:val="0"/>
            </w:pPr>
            <w:r w:rsidRPr="00701195">
              <w:t>REGAIN, CONQUER (I² = 60%, p = 0.12)</w:t>
            </w:r>
          </w:p>
        </w:tc>
        <w:tc>
          <w:tcPr>
            <w:tcW w:w="2334" w:type="dxa"/>
            <w:shd w:val="clear" w:color="auto" w:fill="auto"/>
            <w:tcMar>
              <w:left w:w="20" w:type="dxa"/>
              <w:right w:w="20" w:type="dxa"/>
            </w:tcMar>
            <w:vAlign w:val="center"/>
          </w:tcPr>
          <w:p w14:paraId="3B24B2B4" w14:textId="45D44CBA" w:rsidR="00317B88" w:rsidRPr="00AD00B5" w:rsidRDefault="00317B88" w:rsidP="006E2379">
            <w:pPr>
              <w:pStyle w:val="TableText0"/>
              <w:keepNext w:val="0"/>
              <w:keepLines w:val="0"/>
              <w:jc w:val="center"/>
            </w:pPr>
            <w:r w:rsidRPr="00AD00B5">
              <w:t xml:space="preserve">-2.79 </w:t>
            </w:r>
            <w:r w:rsidR="003E3092" w:rsidRPr="00AD00B5">
              <w:t>(-</w:t>
            </w:r>
            <w:r w:rsidRPr="00AD00B5">
              <w:t>4.43, -1.16</w:t>
            </w:r>
            <w:r w:rsidR="003E3092" w:rsidRPr="00AD00B5">
              <w:t>)</w:t>
            </w:r>
          </w:p>
        </w:tc>
      </w:tr>
      <w:tr w:rsidR="00317B88" w:rsidRPr="003F2CC3" w14:paraId="1AD4D5E7" w14:textId="77777777" w:rsidTr="006E2379">
        <w:trPr>
          <w:trHeight w:val="70"/>
          <w:jc w:val="center"/>
        </w:trPr>
        <w:tc>
          <w:tcPr>
            <w:tcW w:w="6835" w:type="dxa"/>
            <w:gridSpan w:val="5"/>
            <w:tcMar>
              <w:left w:w="20" w:type="dxa"/>
              <w:right w:w="20" w:type="dxa"/>
            </w:tcMar>
            <w:vAlign w:val="center"/>
          </w:tcPr>
          <w:p w14:paraId="3472B0A1" w14:textId="77777777" w:rsidR="00317B88" w:rsidRPr="00701195" w:rsidRDefault="00317B88" w:rsidP="006E2379">
            <w:pPr>
              <w:pStyle w:val="PBACTableText"/>
              <w:spacing w:before="0" w:after="0"/>
              <w:rPr>
                <w:b/>
                <w:bCs/>
              </w:rPr>
            </w:pPr>
            <w:r w:rsidRPr="00701195">
              <w:rPr>
                <w:b/>
                <w:bCs/>
              </w:rPr>
              <w:t>Indirect erenumab 140 mg vs galcanezumab 120 mg</w:t>
            </w:r>
          </w:p>
        </w:tc>
        <w:tc>
          <w:tcPr>
            <w:tcW w:w="2334" w:type="dxa"/>
            <w:shd w:val="clear" w:color="auto" w:fill="auto"/>
            <w:tcMar>
              <w:left w:w="20" w:type="dxa"/>
              <w:right w:w="20" w:type="dxa"/>
            </w:tcMar>
            <w:vAlign w:val="center"/>
          </w:tcPr>
          <w:p w14:paraId="3C427274" w14:textId="77777777" w:rsidR="003E3092" w:rsidRPr="00AD00B5" w:rsidRDefault="00317B88" w:rsidP="006E2379">
            <w:pPr>
              <w:pStyle w:val="PBACTableText"/>
              <w:spacing w:before="0" w:after="0"/>
              <w:jc w:val="center"/>
            </w:pPr>
            <w:r w:rsidRPr="00AD00B5">
              <w:t xml:space="preserve">0.34 [-1.611, 2.291] </w:t>
            </w:r>
          </w:p>
          <w:p w14:paraId="2EEED101" w14:textId="298DB416" w:rsidR="00317B88" w:rsidRPr="00AD00B5" w:rsidRDefault="00317B88" w:rsidP="006E2379">
            <w:pPr>
              <w:pStyle w:val="PBACTableText"/>
              <w:spacing w:before="0" w:after="0"/>
              <w:jc w:val="center"/>
            </w:pPr>
            <w:r w:rsidRPr="00AD00B5">
              <w:t>(p = 0.7327)</w:t>
            </w:r>
          </w:p>
        </w:tc>
      </w:tr>
      <w:tr w:rsidR="00317B88" w:rsidRPr="002C6945" w14:paraId="20638AB5" w14:textId="77777777" w:rsidTr="006E2379">
        <w:trPr>
          <w:trHeight w:val="188"/>
          <w:jc w:val="center"/>
        </w:trPr>
        <w:tc>
          <w:tcPr>
            <w:tcW w:w="9169" w:type="dxa"/>
            <w:gridSpan w:val="6"/>
            <w:tcMar>
              <w:left w:w="20" w:type="dxa"/>
              <w:right w:w="20" w:type="dxa"/>
            </w:tcMar>
          </w:tcPr>
          <w:p w14:paraId="721EBDC8" w14:textId="77777777" w:rsidR="00317B88" w:rsidRPr="00701195" w:rsidRDefault="00317B88" w:rsidP="006E2379">
            <w:pPr>
              <w:pStyle w:val="PBACTableText"/>
              <w:spacing w:before="0" w:after="0"/>
              <w:rPr>
                <w:b/>
                <w:bCs/>
              </w:rPr>
            </w:pPr>
            <w:r w:rsidRPr="00AD00B5">
              <w:rPr>
                <w:b/>
                <w:bCs/>
              </w:rPr>
              <w:t>Whole trial population</w:t>
            </w:r>
          </w:p>
        </w:tc>
      </w:tr>
      <w:tr w:rsidR="00317B88" w:rsidRPr="003144EC" w14:paraId="474FFF65" w14:textId="77777777" w:rsidTr="006E2379">
        <w:trPr>
          <w:trHeight w:val="70"/>
          <w:jc w:val="center"/>
        </w:trPr>
        <w:tc>
          <w:tcPr>
            <w:tcW w:w="1283" w:type="dxa"/>
            <w:vMerge w:val="restart"/>
            <w:shd w:val="clear" w:color="auto" w:fill="FFFFFF" w:themeFill="background1"/>
            <w:tcMar>
              <w:left w:w="20" w:type="dxa"/>
              <w:right w:w="20" w:type="dxa"/>
            </w:tcMar>
            <w:vAlign w:val="center"/>
          </w:tcPr>
          <w:p w14:paraId="25CD0EB5" w14:textId="77777777" w:rsidR="00317B88" w:rsidRPr="00701195" w:rsidRDefault="00317B88" w:rsidP="006E2379">
            <w:pPr>
              <w:pStyle w:val="TableText0"/>
              <w:keepNext w:val="0"/>
              <w:keepLines w:val="0"/>
            </w:pPr>
            <w:r w:rsidRPr="00701195">
              <w:t>EPTI 100 mg vs PBO (12 weeks)</w:t>
            </w:r>
          </w:p>
        </w:tc>
        <w:tc>
          <w:tcPr>
            <w:tcW w:w="1592" w:type="dxa"/>
            <w:shd w:val="clear" w:color="auto" w:fill="FFFFFF" w:themeFill="background1"/>
            <w:tcMar>
              <w:left w:w="20" w:type="dxa"/>
              <w:right w:w="20" w:type="dxa"/>
            </w:tcMar>
            <w:vAlign w:val="center"/>
          </w:tcPr>
          <w:p w14:paraId="46B9FE22" w14:textId="7EE07E82" w:rsidR="00317B88" w:rsidRPr="00701195" w:rsidRDefault="00317B88" w:rsidP="006E2379">
            <w:pPr>
              <w:pStyle w:val="TableText0"/>
              <w:keepNext w:val="0"/>
              <w:keepLines w:val="0"/>
            </w:pPr>
            <w:r w:rsidRPr="00701195">
              <w:t>DELIVER</w:t>
            </w:r>
            <w:r w:rsidR="00E73A35" w:rsidRPr="00701195">
              <w:rPr>
                <w:vertAlign w:val="superscript"/>
              </w:rPr>
              <w:t xml:space="preserve"> </w:t>
            </w:r>
            <w:r w:rsidR="00E73A35" w:rsidRPr="00701195">
              <w:t>(CM</w:t>
            </w:r>
            <w:r w:rsidR="00191A51">
              <w:t>/</w:t>
            </w:r>
            <w:r w:rsidR="00E73A35" w:rsidRPr="00701195">
              <w:t>EM)</w:t>
            </w:r>
          </w:p>
        </w:tc>
        <w:tc>
          <w:tcPr>
            <w:tcW w:w="1320" w:type="dxa"/>
            <w:shd w:val="clear" w:color="auto" w:fill="FFFFFF" w:themeFill="background1"/>
            <w:tcMar>
              <w:left w:w="20" w:type="dxa"/>
              <w:right w:w="20" w:type="dxa"/>
            </w:tcMar>
            <w:vAlign w:val="center"/>
          </w:tcPr>
          <w:p w14:paraId="68574A05" w14:textId="77777777" w:rsidR="00317B88" w:rsidRPr="00701195" w:rsidRDefault="00317B88" w:rsidP="006E2379">
            <w:pPr>
              <w:pStyle w:val="TableText0"/>
              <w:keepNext w:val="0"/>
              <w:keepLines w:val="0"/>
              <w:jc w:val="center"/>
            </w:pPr>
          </w:p>
        </w:tc>
        <w:tc>
          <w:tcPr>
            <w:tcW w:w="1320" w:type="dxa"/>
            <w:shd w:val="clear" w:color="auto" w:fill="FFFFFF" w:themeFill="background1"/>
            <w:tcMar>
              <w:left w:w="20" w:type="dxa"/>
              <w:right w:w="20" w:type="dxa"/>
            </w:tcMar>
            <w:vAlign w:val="center"/>
          </w:tcPr>
          <w:p w14:paraId="77BFA2B1" w14:textId="77777777" w:rsidR="00317B88" w:rsidRPr="00701195" w:rsidRDefault="00317B88" w:rsidP="006E2379">
            <w:pPr>
              <w:pStyle w:val="TableText0"/>
              <w:keepNext w:val="0"/>
              <w:keepLines w:val="0"/>
              <w:jc w:val="center"/>
            </w:pPr>
            <w:r w:rsidRPr="00701195">
              <w:t>−2.1 (0.4)</w:t>
            </w:r>
          </w:p>
        </w:tc>
        <w:tc>
          <w:tcPr>
            <w:tcW w:w="1320" w:type="dxa"/>
            <w:shd w:val="clear" w:color="auto" w:fill="FFFFFF" w:themeFill="background1"/>
            <w:tcMar>
              <w:left w:w="20" w:type="dxa"/>
              <w:right w:w="20" w:type="dxa"/>
            </w:tcMar>
            <w:vAlign w:val="center"/>
          </w:tcPr>
          <w:p w14:paraId="0DD14A54" w14:textId="77777777" w:rsidR="00317B88" w:rsidRPr="00701195" w:rsidRDefault="00317B88" w:rsidP="006E2379">
            <w:pPr>
              <w:pStyle w:val="TableText0"/>
              <w:keepNext w:val="0"/>
              <w:keepLines w:val="0"/>
              <w:jc w:val="center"/>
            </w:pPr>
            <w:r w:rsidRPr="00701195">
              <w:t>−4.8 (0.4)</w:t>
            </w:r>
          </w:p>
        </w:tc>
        <w:tc>
          <w:tcPr>
            <w:tcW w:w="2334" w:type="dxa"/>
            <w:shd w:val="clear" w:color="auto" w:fill="FFFFFF" w:themeFill="background1"/>
            <w:tcMar>
              <w:left w:w="20" w:type="dxa"/>
              <w:right w:w="20" w:type="dxa"/>
            </w:tcMar>
            <w:vAlign w:val="center"/>
          </w:tcPr>
          <w:p w14:paraId="311D2CE4" w14:textId="77777777" w:rsidR="00317B88" w:rsidRPr="00701195" w:rsidRDefault="00317B88" w:rsidP="006E2379">
            <w:pPr>
              <w:pStyle w:val="TableText0"/>
              <w:keepNext w:val="0"/>
              <w:keepLines w:val="0"/>
              <w:jc w:val="center"/>
            </w:pPr>
            <w:r w:rsidRPr="00701195">
              <w:t xml:space="preserve">−2.7 (−3.4, −2.0); </w:t>
            </w:r>
            <w:r w:rsidRPr="00701195">
              <w:rPr>
                <w:b/>
                <w:bCs w:val="0"/>
              </w:rPr>
              <w:t>p&lt;0.0001</w:t>
            </w:r>
          </w:p>
        </w:tc>
      </w:tr>
      <w:tr w:rsidR="00317B88" w:rsidRPr="00D36342" w14:paraId="202A84BE" w14:textId="77777777" w:rsidTr="006E2379">
        <w:trPr>
          <w:trHeight w:val="70"/>
          <w:jc w:val="center"/>
        </w:trPr>
        <w:tc>
          <w:tcPr>
            <w:tcW w:w="1283" w:type="dxa"/>
            <w:vMerge/>
            <w:shd w:val="clear" w:color="auto" w:fill="FFFFFF" w:themeFill="background1"/>
            <w:tcMar>
              <w:left w:w="20" w:type="dxa"/>
              <w:right w:w="20" w:type="dxa"/>
            </w:tcMar>
          </w:tcPr>
          <w:p w14:paraId="630593FD" w14:textId="77777777" w:rsidR="00317B88" w:rsidRPr="00701195" w:rsidRDefault="00317B88" w:rsidP="006E2379">
            <w:pPr>
              <w:pStyle w:val="TableText0"/>
              <w:keepNext w:val="0"/>
              <w:keepLines w:val="0"/>
            </w:pPr>
          </w:p>
        </w:tc>
        <w:tc>
          <w:tcPr>
            <w:tcW w:w="1592" w:type="dxa"/>
            <w:shd w:val="clear" w:color="auto" w:fill="FFFFFF" w:themeFill="background1"/>
            <w:tcMar>
              <w:left w:w="20" w:type="dxa"/>
              <w:right w:w="20" w:type="dxa"/>
            </w:tcMar>
            <w:vAlign w:val="center"/>
          </w:tcPr>
          <w:p w14:paraId="680B49FE" w14:textId="1EC1DE48" w:rsidR="00317B88" w:rsidRPr="00701195" w:rsidRDefault="00317B88" w:rsidP="006E2379">
            <w:pPr>
              <w:pStyle w:val="TableText0"/>
              <w:keepNext w:val="0"/>
              <w:keepLines w:val="0"/>
            </w:pPr>
            <w:r w:rsidRPr="00701195">
              <w:t>PROMISE-2</w:t>
            </w:r>
            <w:r w:rsidR="008421BF" w:rsidRPr="00701195">
              <w:t xml:space="preserve"> (CM)</w:t>
            </w:r>
          </w:p>
        </w:tc>
        <w:tc>
          <w:tcPr>
            <w:tcW w:w="1320" w:type="dxa"/>
            <w:shd w:val="clear" w:color="auto" w:fill="FFFFFF" w:themeFill="background1"/>
            <w:tcMar>
              <w:left w:w="20" w:type="dxa"/>
              <w:right w:w="20" w:type="dxa"/>
            </w:tcMar>
            <w:vAlign w:val="center"/>
          </w:tcPr>
          <w:p w14:paraId="1422837F" w14:textId="77777777" w:rsidR="00317B88" w:rsidRPr="00701195" w:rsidRDefault="00317B88" w:rsidP="006E2379">
            <w:pPr>
              <w:pStyle w:val="TableText0"/>
              <w:keepNext w:val="0"/>
              <w:keepLines w:val="0"/>
              <w:jc w:val="center"/>
            </w:pPr>
          </w:p>
        </w:tc>
        <w:tc>
          <w:tcPr>
            <w:tcW w:w="1320" w:type="dxa"/>
            <w:shd w:val="clear" w:color="auto" w:fill="FFFFFF" w:themeFill="background1"/>
            <w:tcMar>
              <w:left w:w="20" w:type="dxa"/>
              <w:right w:w="20" w:type="dxa"/>
            </w:tcMar>
            <w:vAlign w:val="center"/>
          </w:tcPr>
          <w:p w14:paraId="0B1B5A09" w14:textId="77777777" w:rsidR="00317B88" w:rsidRPr="00701195" w:rsidRDefault="00317B88" w:rsidP="006E2379">
            <w:pPr>
              <w:pStyle w:val="TableText0"/>
              <w:keepNext w:val="0"/>
              <w:keepLines w:val="0"/>
              <w:jc w:val="center"/>
            </w:pPr>
            <w:r w:rsidRPr="00701195">
              <w:t>−5.6 (NR)</w:t>
            </w:r>
          </w:p>
        </w:tc>
        <w:tc>
          <w:tcPr>
            <w:tcW w:w="1320" w:type="dxa"/>
            <w:shd w:val="clear" w:color="auto" w:fill="FFFFFF" w:themeFill="background1"/>
            <w:tcMar>
              <w:left w:w="20" w:type="dxa"/>
              <w:right w:w="20" w:type="dxa"/>
            </w:tcMar>
            <w:vAlign w:val="center"/>
          </w:tcPr>
          <w:p w14:paraId="3359B5E8" w14:textId="77777777" w:rsidR="00317B88" w:rsidRPr="00701195" w:rsidRDefault="00317B88" w:rsidP="006E2379">
            <w:pPr>
              <w:pStyle w:val="TableText0"/>
              <w:keepNext w:val="0"/>
              <w:keepLines w:val="0"/>
              <w:jc w:val="center"/>
            </w:pPr>
            <w:r w:rsidRPr="00701195">
              <w:t>−7.7 (NR)</w:t>
            </w:r>
          </w:p>
        </w:tc>
        <w:tc>
          <w:tcPr>
            <w:tcW w:w="2334" w:type="dxa"/>
            <w:shd w:val="clear" w:color="auto" w:fill="FFFFFF" w:themeFill="background1"/>
            <w:tcMar>
              <w:left w:w="20" w:type="dxa"/>
              <w:right w:w="20" w:type="dxa"/>
            </w:tcMar>
            <w:vAlign w:val="center"/>
          </w:tcPr>
          <w:p w14:paraId="13A44652" w14:textId="5D8598AD" w:rsidR="00317B88" w:rsidRPr="00701195" w:rsidRDefault="00317B88" w:rsidP="006E2379">
            <w:pPr>
              <w:pStyle w:val="TableText0"/>
              <w:keepNext w:val="0"/>
              <w:keepLines w:val="0"/>
              <w:jc w:val="center"/>
            </w:pPr>
            <w:r w:rsidRPr="00701195">
              <w:t>−2.0 (−2.9, −1.2</w:t>
            </w:r>
            <w:r w:rsidRPr="00A002C0">
              <w:t xml:space="preserve">; </w:t>
            </w:r>
            <w:r w:rsidRPr="00701195">
              <w:rPr>
                <w:b/>
                <w:bCs w:val="0"/>
              </w:rPr>
              <w:t>p&lt;0.0001</w:t>
            </w:r>
          </w:p>
        </w:tc>
      </w:tr>
      <w:tr w:rsidR="00317B88" w:rsidRPr="00D36342" w14:paraId="4B569FD7" w14:textId="77777777" w:rsidTr="006E2379">
        <w:trPr>
          <w:trHeight w:val="70"/>
          <w:jc w:val="center"/>
        </w:trPr>
        <w:tc>
          <w:tcPr>
            <w:tcW w:w="1283" w:type="dxa"/>
            <w:vMerge/>
            <w:shd w:val="clear" w:color="auto" w:fill="FFFFFF" w:themeFill="background1"/>
            <w:tcMar>
              <w:left w:w="20" w:type="dxa"/>
              <w:right w:w="20" w:type="dxa"/>
            </w:tcMar>
          </w:tcPr>
          <w:p w14:paraId="1A333568" w14:textId="77777777" w:rsidR="00317B88" w:rsidRPr="00701195" w:rsidRDefault="00317B88" w:rsidP="006E2379">
            <w:pPr>
              <w:pStyle w:val="TableText0"/>
              <w:keepNext w:val="0"/>
              <w:keepLines w:val="0"/>
            </w:pPr>
          </w:p>
        </w:tc>
        <w:tc>
          <w:tcPr>
            <w:tcW w:w="1592" w:type="dxa"/>
            <w:shd w:val="clear" w:color="auto" w:fill="FFFFFF" w:themeFill="background1"/>
            <w:tcMar>
              <w:left w:w="20" w:type="dxa"/>
              <w:right w:w="20" w:type="dxa"/>
            </w:tcMar>
            <w:vAlign w:val="center"/>
          </w:tcPr>
          <w:p w14:paraId="39949C17" w14:textId="799AE855" w:rsidR="00317B88" w:rsidRPr="00701195" w:rsidRDefault="00317B88" w:rsidP="006E2379">
            <w:pPr>
              <w:pStyle w:val="TableText0"/>
              <w:keepNext w:val="0"/>
              <w:keepLines w:val="0"/>
            </w:pPr>
            <w:r w:rsidRPr="00701195">
              <w:t>Study 005</w:t>
            </w:r>
            <w:r w:rsidR="008421BF" w:rsidRPr="00701195">
              <w:t xml:space="preserve"> (CM)</w:t>
            </w:r>
          </w:p>
        </w:tc>
        <w:tc>
          <w:tcPr>
            <w:tcW w:w="1320" w:type="dxa"/>
            <w:shd w:val="clear" w:color="auto" w:fill="FFFFFF" w:themeFill="background1"/>
            <w:tcMar>
              <w:left w:w="20" w:type="dxa"/>
              <w:right w:w="20" w:type="dxa"/>
            </w:tcMar>
            <w:vAlign w:val="center"/>
          </w:tcPr>
          <w:p w14:paraId="1534F8DF" w14:textId="77777777" w:rsidR="00317B88" w:rsidRPr="00701195" w:rsidRDefault="00317B88" w:rsidP="006E2379">
            <w:pPr>
              <w:pStyle w:val="TableText0"/>
              <w:keepNext w:val="0"/>
              <w:keepLines w:val="0"/>
              <w:jc w:val="center"/>
            </w:pPr>
          </w:p>
        </w:tc>
        <w:tc>
          <w:tcPr>
            <w:tcW w:w="1320" w:type="dxa"/>
            <w:shd w:val="clear" w:color="auto" w:fill="FFFFFF" w:themeFill="background1"/>
            <w:tcMar>
              <w:left w:w="20" w:type="dxa"/>
              <w:right w:w="20" w:type="dxa"/>
            </w:tcMar>
            <w:vAlign w:val="center"/>
          </w:tcPr>
          <w:p w14:paraId="2C3C46AC" w14:textId="77777777" w:rsidR="00317B88" w:rsidRPr="00701195" w:rsidRDefault="00317B88" w:rsidP="006E2379">
            <w:pPr>
              <w:pStyle w:val="TableText0"/>
              <w:keepNext w:val="0"/>
              <w:keepLines w:val="0"/>
              <w:jc w:val="center"/>
            </w:pPr>
            <w:r w:rsidRPr="00701195">
              <w:t>−5.6 (6.6)</w:t>
            </w:r>
          </w:p>
        </w:tc>
        <w:tc>
          <w:tcPr>
            <w:tcW w:w="1320" w:type="dxa"/>
            <w:shd w:val="clear" w:color="auto" w:fill="FFFFFF" w:themeFill="background1"/>
            <w:tcMar>
              <w:left w:w="20" w:type="dxa"/>
              <w:right w:w="20" w:type="dxa"/>
            </w:tcMar>
            <w:vAlign w:val="center"/>
          </w:tcPr>
          <w:p w14:paraId="1F700F26" w14:textId="77777777" w:rsidR="00317B88" w:rsidRPr="00701195" w:rsidRDefault="00317B88" w:rsidP="006E2379">
            <w:pPr>
              <w:pStyle w:val="TableText0"/>
              <w:keepNext w:val="0"/>
              <w:keepLines w:val="0"/>
              <w:jc w:val="center"/>
            </w:pPr>
            <w:r w:rsidRPr="00701195">
              <w:t>−7.7 (6.9)</w:t>
            </w:r>
          </w:p>
        </w:tc>
        <w:tc>
          <w:tcPr>
            <w:tcW w:w="2334" w:type="dxa"/>
            <w:shd w:val="clear" w:color="auto" w:fill="FFFFFF" w:themeFill="background1"/>
            <w:tcMar>
              <w:left w:w="20" w:type="dxa"/>
              <w:right w:w="20" w:type="dxa"/>
            </w:tcMar>
            <w:vAlign w:val="center"/>
          </w:tcPr>
          <w:p w14:paraId="2901F667" w14:textId="77777777" w:rsidR="00317B88" w:rsidRPr="00701195" w:rsidRDefault="00317B88" w:rsidP="006E2379">
            <w:pPr>
              <w:pStyle w:val="TableText0"/>
              <w:keepNext w:val="0"/>
              <w:keepLines w:val="0"/>
              <w:jc w:val="center"/>
            </w:pPr>
            <w:r w:rsidRPr="00701195">
              <w:t xml:space="preserve">−2.1 (−3.8, −0.4); </w:t>
            </w:r>
            <w:r w:rsidRPr="00701195">
              <w:rPr>
                <w:b/>
                <w:bCs w:val="0"/>
              </w:rPr>
              <w:t>p=0.018</w:t>
            </w:r>
          </w:p>
        </w:tc>
      </w:tr>
      <w:tr w:rsidR="00317B88" w:rsidRPr="00D36342" w14:paraId="286B200D" w14:textId="77777777" w:rsidTr="006E2379">
        <w:trPr>
          <w:trHeight w:val="70"/>
          <w:jc w:val="center"/>
        </w:trPr>
        <w:tc>
          <w:tcPr>
            <w:tcW w:w="1283" w:type="dxa"/>
            <w:vMerge/>
            <w:shd w:val="clear" w:color="auto" w:fill="B8CCE4" w:themeFill="accent1" w:themeFillTint="66"/>
            <w:tcMar>
              <w:left w:w="20" w:type="dxa"/>
              <w:right w:w="20" w:type="dxa"/>
            </w:tcMar>
          </w:tcPr>
          <w:p w14:paraId="553ECD73" w14:textId="77777777" w:rsidR="00317B88" w:rsidRPr="00701195" w:rsidRDefault="00317B88" w:rsidP="006E2379">
            <w:pPr>
              <w:pStyle w:val="TableText0"/>
              <w:keepNext w:val="0"/>
              <w:keepLines w:val="0"/>
            </w:pPr>
          </w:p>
        </w:tc>
        <w:tc>
          <w:tcPr>
            <w:tcW w:w="5552" w:type="dxa"/>
            <w:gridSpan w:val="4"/>
            <w:shd w:val="clear" w:color="auto" w:fill="auto"/>
            <w:tcMar>
              <w:left w:w="20" w:type="dxa"/>
              <w:right w:w="20" w:type="dxa"/>
            </w:tcMar>
            <w:vAlign w:val="center"/>
          </w:tcPr>
          <w:p w14:paraId="655CA684" w14:textId="77777777" w:rsidR="00317B88" w:rsidRPr="00701195" w:rsidRDefault="00317B88" w:rsidP="006E2379">
            <w:pPr>
              <w:pStyle w:val="TableText0"/>
              <w:keepNext w:val="0"/>
              <w:keepLines w:val="0"/>
            </w:pPr>
            <w:r w:rsidRPr="00701195">
              <w:t>DELIVER, PROMISE-2, Study 005 (I² = 0%, p = 0.51)</w:t>
            </w:r>
          </w:p>
        </w:tc>
        <w:tc>
          <w:tcPr>
            <w:tcW w:w="2334" w:type="dxa"/>
            <w:shd w:val="clear" w:color="auto" w:fill="auto"/>
            <w:tcMar>
              <w:left w:w="20" w:type="dxa"/>
              <w:right w:w="20" w:type="dxa"/>
            </w:tcMar>
            <w:vAlign w:val="center"/>
          </w:tcPr>
          <w:p w14:paraId="2E6D0BD1" w14:textId="49B61CF8" w:rsidR="00317B88" w:rsidRPr="00701195" w:rsidRDefault="00317B88" w:rsidP="006E2379">
            <w:pPr>
              <w:pStyle w:val="TableText0"/>
              <w:keepNext w:val="0"/>
              <w:keepLines w:val="0"/>
              <w:jc w:val="center"/>
            </w:pPr>
            <w:r w:rsidRPr="00701195">
              <w:t xml:space="preserve">-2.41 </w:t>
            </w:r>
            <w:r w:rsidR="003E3092">
              <w:t>(</w:t>
            </w:r>
            <w:r w:rsidR="003E3092" w:rsidRPr="00701195">
              <w:t>-</w:t>
            </w:r>
            <w:r w:rsidRPr="00701195">
              <w:t>2.91, -1.91</w:t>
            </w:r>
            <w:r w:rsidR="003E3092">
              <w:t>)</w:t>
            </w:r>
          </w:p>
        </w:tc>
      </w:tr>
      <w:tr w:rsidR="00317B88" w:rsidRPr="003144EC" w14:paraId="7199646E" w14:textId="77777777" w:rsidTr="006E2379">
        <w:trPr>
          <w:trHeight w:val="72"/>
          <w:jc w:val="center"/>
        </w:trPr>
        <w:tc>
          <w:tcPr>
            <w:tcW w:w="6835" w:type="dxa"/>
            <w:gridSpan w:val="5"/>
            <w:tcMar>
              <w:left w:w="20" w:type="dxa"/>
              <w:right w:w="20" w:type="dxa"/>
            </w:tcMar>
            <w:vAlign w:val="center"/>
          </w:tcPr>
          <w:p w14:paraId="30B9655F" w14:textId="77777777" w:rsidR="00317B88" w:rsidRPr="00701195" w:rsidRDefault="00317B88" w:rsidP="006E2379">
            <w:pPr>
              <w:pStyle w:val="PBACTableText"/>
              <w:spacing w:before="0" w:after="0"/>
              <w:rPr>
                <w:b/>
                <w:bCs/>
              </w:rPr>
            </w:pPr>
            <w:r w:rsidRPr="00701195">
              <w:rPr>
                <w:b/>
                <w:bCs/>
              </w:rPr>
              <w:t>Indirect comparison erenumab 140 mg vs eptinezumab 100 mg</w:t>
            </w:r>
          </w:p>
        </w:tc>
        <w:tc>
          <w:tcPr>
            <w:tcW w:w="2334" w:type="dxa"/>
            <w:shd w:val="clear" w:color="auto" w:fill="auto"/>
            <w:tcMar>
              <w:left w:w="20" w:type="dxa"/>
              <w:right w:w="20" w:type="dxa"/>
            </w:tcMar>
            <w:vAlign w:val="center"/>
          </w:tcPr>
          <w:p w14:paraId="2177E55B" w14:textId="77777777" w:rsidR="003E3092" w:rsidRPr="00AD00B5" w:rsidRDefault="00317B88" w:rsidP="006E2379">
            <w:pPr>
              <w:pStyle w:val="PBACTableText"/>
              <w:spacing w:before="0" w:after="0"/>
              <w:jc w:val="center"/>
            </w:pPr>
            <w:r w:rsidRPr="00AD00B5">
              <w:t xml:space="preserve">-0.04 [-1.217, 1.137] </w:t>
            </w:r>
          </w:p>
          <w:p w14:paraId="5372AE66" w14:textId="7D041A75" w:rsidR="00317B88" w:rsidRPr="00701195" w:rsidRDefault="00317B88" w:rsidP="006E2379">
            <w:pPr>
              <w:pStyle w:val="PBACTableText"/>
              <w:spacing w:before="0" w:after="0"/>
              <w:jc w:val="center"/>
            </w:pPr>
            <w:r w:rsidRPr="00AD00B5">
              <w:t>(p = 0.9469)</w:t>
            </w:r>
          </w:p>
        </w:tc>
      </w:tr>
    </w:tbl>
    <w:p w14:paraId="49CD702C" w14:textId="14D88EF6" w:rsidR="000D5A42" w:rsidRPr="00CA5128" w:rsidRDefault="000D5A42" w:rsidP="003B0D6F">
      <w:pPr>
        <w:pStyle w:val="TableFigureFooter"/>
        <w:rPr>
          <w:i/>
          <w:iCs/>
        </w:rPr>
      </w:pPr>
      <w:r w:rsidRPr="00CA5128">
        <w:t xml:space="preserve">Source: Table 2.16, p67; </w:t>
      </w:r>
      <w:r w:rsidR="00F11F3B" w:rsidRPr="00CA5128">
        <w:t xml:space="preserve">Table </w:t>
      </w:r>
      <w:r w:rsidRPr="00CA5128">
        <w:t>2.30, pp91-92;</w:t>
      </w:r>
      <w:r w:rsidR="00DC0541" w:rsidRPr="00CA5128">
        <w:t xml:space="preserve"> Table</w:t>
      </w:r>
      <w:r w:rsidR="00FD6BEE" w:rsidRPr="00CA5128">
        <w:t xml:space="preserve"> </w:t>
      </w:r>
      <w:r w:rsidRPr="00CA5128">
        <w:t xml:space="preserve">2.40, p106; </w:t>
      </w:r>
      <w:r w:rsidR="00DC0541" w:rsidRPr="00CA5128">
        <w:t xml:space="preserve">Table 2.42, p108; </w:t>
      </w:r>
      <w:r w:rsidR="005F0A56" w:rsidRPr="00CA5128">
        <w:t xml:space="preserve">Table </w:t>
      </w:r>
      <w:r w:rsidRPr="00CA5128">
        <w:t>A</w:t>
      </w:r>
      <w:r w:rsidR="002D5D08" w:rsidRPr="00CA5128">
        <w:t>.</w:t>
      </w:r>
      <w:r w:rsidRPr="00CA5128">
        <w:t>15, pp171-172</w:t>
      </w:r>
      <w:r w:rsidR="00AD00B5" w:rsidRPr="00CA5128">
        <w:t xml:space="preserve">; Figure A.1, p174 </w:t>
      </w:r>
      <w:r w:rsidRPr="00CA5128">
        <w:t>of the resubmission.</w:t>
      </w:r>
      <w:r w:rsidR="00D9656E" w:rsidRPr="00CA5128">
        <w:rPr>
          <w:b/>
          <w:bCs/>
        </w:rPr>
        <w:t xml:space="preserve"> Bold</w:t>
      </w:r>
      <w:r w:rsidR="00D9656E" w:rsidRPr="00CA5128">
        <w:t xml:space="preserve"> indicates statistically significant result.</w:t>
      </w:r>
    </w:p>
    <w:p w14:paraId="6955134A" w14:textId="2F5EFB72" w:rsidR="000D5A42" w:rsidRPr="00CA5128" w:rsidRDefault="000D5A42" w:rsidP="003B0D6F">
      <w:pPr>
        <w:pStyle w:val="TableFigureFooter"/>
        <w:rPr>
          <w:i/>
          <w:iCs/>
        </w:rPr>
      </w:pPr>
      <w:r w:rsidRPr="00CA5128">
        <w:t>CI = confidence intervals; CM = chronic migraine; EM = episodic migraine; ERE = erenumab; EPTI = eptinezumab; FREM = fremanezumab; GAL = galcanezumab; LSM = Least Square Means; MD = mean difference; MMD</w:t>
      </w:r>
      <w:r w:rsidR="0040149F" w:rsidRPr="00CA5128">
        <w:t>s</w:t>
      </w:r>
      <w:r w:rsidRPr="00CA5128">
        <w:t xml:space="preserve"> = monthly migraine days</w:t>
      </w:r>
      <w:r w:rsidR="0040149F" w:rsidRPr="00CA5128">
        <w:t>; NR = not reported; PBAC = Pharmaceutical Benefits Advisory Committee; PBO = placebo; PSD = Public Summary Document</w:t>
      </w:r>
      <w:r w:rsidRPr="00CA5128">
        <w:t>.</w:t>
      </w:r>
    </w:p>
    <w:p w14:paraId="297D7D22" w14:textId="77777777" w:rsidR="00BC4136" w:rsidRPr="00CA5128" w:rsidRDefault="00BC4136" w:rsidP="003B0D6F">
      <w:pPr>
        <w:pStyle w:val="TableFigureFooter"/>
        <w:rPr>
          <w:i/>
          <w:iCs/>
        </w:rPr>
      </w:pPr>
      <w:r w:rsidRPr="00CA5128">
        <w:rPr>
          <w:vertAlign w:val="superscript"/>
        </w:rPr>
        <w:t>a</w:t>
      </w:r>
      <w:r w:rsidRPr="00CA5128">
        <w:t xml:space="preserve"> With a 675 mg loading dose at baseline</w:t>
      </w:r>
    </w:p>
    <w:p w14:paraId="7FD1DD6A" w14:textId="77777777" w:rsidR="000D5A42" w:rsidRPr="00CA5128" w:rsidRDefault="000D5A42" w:rsidP="003B0D6F">
      <w:pPr>
        <w:pStyle w:val="TableFigureFooter"/>
        <w:rPr>
          <w:i/>
          <w:iCs/>
        </w:rPr>
      </w:pPr>
      <w:r w:rsidRPr="00CA5128">
        <w:t>Note: Indirect treatment comparison result &lt;0 favours erenumab</w:t>
      </w:r>
    </w:p>
    <w:p w14:paraId="0F230F8A" w14:textId="5C6F7023" w:rsidR="00AD00B5" w:rsidRPr="00CA5128" w:rsidRDefault="00C41605" w:rsidP="003B0D6F">
      <w:pPr>
        <w:pStyle w:val="TableFigureFooter"/>
        <w:rPr>
          <w:i/>
          <w:iCs/>
        </w:rPr>
      </w:pPr>
      <w:bookmarkStart w:id="42" w:name="_Hlk177055596"/>
      <w:r>
        <w:t>M</w:t>
      </w:r>
      <w:r w:rsidR="00AD00B5" w:rsidRPr="00CA5128">
        <w:t>inor transcription / rounding errors corrected in NCT03303079, REGAIN, CONQUER and PROMISE-2.</w:t>
      </w:r>
      <w:r w:rsidR="00CA5128">
        <w:t xml:space="preserve"> </w:t>
      </w:r>
    </w:p>
    <w:bookmarkEnd w:id="42"/>
    <w:p w14:paraId="588AD8DF" w14:textId="1BCB3CAF" w:rsidR="00CA674B" w:rsidRPr="00AF5C10" w:rsidRDefault="000D5A42" w:rsidP="00AF5C10">
      <w:pPr>
        <w:pStyle w:val="TableFigureFooter"/>
        <w:rPr>
          <w:i/>
          <w:iCs/>
        </w:rPr>
      </w:pPr>
      <w:r w:rsidRPr="00CA5128">
        <w:rPr>
          <w:shd w:val="clear" w:color="auto" w:fill="B8CCE4" w:themeFill="accent1" w:themeFillTint="66"/>
        </w:rPr>
        <w:t>Blue shading</w:t>
      </w:r>
      <w:r w:rsidRPr="00CA5128">
        <w:t xml:space="preserve"> indicates data previously considered by the PBAC.</w:t>
      </w:r>
      <w:r w:rsidR="00F63E89" w:rsidRPr="00CA5128">
        <w:t xml:space="preserve"> There were slight variations in the results between the previously accepted PSDs compared to the resubmission, likely due to rounding (i.e., the PBAC PSDs have been truncated for publication).</w:t>
      </w:r>
    </w:p>
    <w:p w14:paraId="6E3A5EB1" w14:textId="6E1E094B" w:rsidR="00317B88" w:rsidRDefault="001E2034" w:rsidP="006E2379">
      <w:pPr>
        <w:pStyle w:val="Caption"/>
        <w:jc w:val="left"/>
      </w:pPr>
      <w:bookmarkStart w:id="43" w:name="_Ref176640126"/>
      <w:r>
        <w:lastRenderedPageBreak/>
        <w:t xml:space="preserve">Table </w:t>
      </w:r>
      <w:r w:rsidR="00833DD1">
        <w:fldChar w:fldCharType="begin" w:fldLock="1"/>
      </w:r>
      <w:r w:rsidR="00833DD1">
        <w:instrText xml:space="preserve"> SEQ Table \* ARABIC </w:instrText>
      </w:r>
      <w:r w:rsidR="00833DD1">
        <w:fldChar w:fldCharType="separate"/>
      </w:r>
      <w:r w:rsidR="00760DC5">
        <w:rPr>
          <w:noProof/>
        </w:rPr>
        <w:t>8</w:t>
      </w:r>
      <w:r w:rsidR="00833DD1">
        <w:rPr>
          <w:noProof/>
        </w:rPr>
        <w:fldChar w:fldCharType="end"/>
      </w:r>
      <w:bookmarkEnd w:id="43"/>
      <w:r w:rsidR="00C8499F">
        <w:t>:</w:t>
      </w:r>
      <w:r>
        <w:t xml:space="preserve"> </w:t>
      </w:r>
      <w:r w:rsidRPr="001672ED">
        <w:t xml:space="preserve">Results of the indirect treatment comparison: </w:t>
      </w:r>
      <w:r w:rsidR="00D103FF">
        <w:t>≥ </w:t>
      </w:r>
      <w:r w:rsidRPr="001672ED">
        <w:t>50% reduction in monthly migraine days (whole trial populations/</w:t>
      </w:r>
      <w:r w:rsidR="009F6A2E">
        <w:t xml:space="preserve">pre-specified </w:t>
      </w:r>
      <w:r w:rsidRPr="001672ED">
        <w:t xml:space="preserve">CM </w:t>
      </w:r>
      <w:r w:rsidR="009F6A2E">
        <w:t>subgroup</w:t>
      </w:r>
      <w:r w:rsidRPr="001672ED">
        <w:t>)</w:t>
      </w:r>
    </w:p>
    <w:tbl>
      <w:tblPr>
        <w:tblW w:w="90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8: Results of the indirect treatment comparison: ≥ 50% reduction in monthly migraine days (whole trial populations/pre-specified CM subgroup)"/>
      </w:tblPr>
      <w:tblGrid>
        <w:gridCol w:w="1315"/>
        <w:gridCol w:w="1640"/>
        <w:gridCol w:w="1480"/>
        <w:gridCol w:w="1440"/>
        <w:gridCol w:w="1320"/>
        <w:gridCol w:w="1827"/>
      </w:tblGrid>
      <w:tr w:rsidR="00317B88" w:rsidRPr="00AE0BBF" w14:paraId="042F482B" w14:textId="77777777" w:rsidTr="006E2379">
        <w:trPr>
          <w:cantSplit/>
          <w:trHeight w:val="216"/>
          <w:tblHeader/>
          <w:jc w:val="center"/>
        </w:trPr>
        <w:tc>
          <w:tcPr>
            <w:tcW w:w="1315" w:type="dxa"/>
            <w:vMerge w:val="restart"/>
            <w:tcMar>
              <w:left w:w="20" w:type="dxa"/>
              <w:right w:w="20" w:type="dxa"/>
            </w:tcMar>
            <w:vAlign w:val="center"/>
          </w:tcPr>
          <w:p w14:paraId="504F95F3" w14:textId="075415C5" w:rsidR="00317B88" w:rsidRPr="00AE0BBF" w:rsidRDefault="00317B88" w:rsidP="006E2379">
            <w:pPr>
              <w:pStyle w:val="PBACTableText"/>
              <w:keepNext/>
              <w:keepLines/>
              <w:spacing w:before="0" w:after="0"/>
              <w:rPr>
                <w:b/>
                <w:bCs/>
              </w:rPr>
            </w:pPr>
            <w:r w:rsidRPr="00AE0BBF">
              <w:rPr>
                <w:b/>
                <w:bCs/>
              </w:rPr>
              <w:t xml:space="preserve">Comparison </w:t>
            </w:r>
          </w:p>
        </w:tc>
        <w:tc>
          <w:tcPr>
            <w:tcW w:w="1640" w:type="dxa"/>
            <w:vMerge w:val="restart"/>
            <w:shd w:val="clear" w:color="auto" w:fill="auto"/>
            <w:tcMar>
              <w:left w:w="20" w:type="dxa"/>
              <w:right w:w="20" w:type="dxa"/>
            </w:tcMar>
            <w:vAlign w:val="center"/>
          </w:tcPr>
          <w:p w14:paraId="473879D0" w14:textId="4D0F9584" w:rsidR="00317B88" w:rsidRPr="00AE0BBF" w:rsidRDefault="00317B88" w:rsidP="006E2379">
            <w:pPr>
              <w:pStyle w:val="PBACTableText"/>
              <w:keepNext/>
              <w:keepLines/>
              <w:spacing w:before="0" w:after="0"/>
              <w:rPr>
                <w:b/>
                <w:bCs/>
              </w:rPr>
            </w:pPr>
            <w:r w:rsidRPr="00AE0BBF">
              <w:rPr>
                <w:b/>
                <w:bCs/>
              </w:rPr>
              <w:t xml:space="preserve">Trial </w:t>
            </w:r>
          </w:p>
        </w:tc>
        <w:tc>
          <w:tcPr>
            <w:tcW w:w="4240" w:type="dxa"/>
            <w:gridSpan w:val="3"/>
            <w:shd w:val="clear" w:color="auto" w:fill="auto"/>
            <w:tcMar>
              <w:left w:w="20" w:type="dxa"/>
              <w:right w:w="20" w:type="dxa"/>
            </w:tcMar>
            <w:vAlign w:val="center"/>
          </w:tcPr>
          <w:p w14:paraId="5CA5E8DE" w14:textId="7DEF18D5" w:rsidR="00317B88" w:rsidRPr="00AE0BBF" w:rsidRDefault="00D103FF" w:rsidP="006E2379">
            <w:pPr>
              <w:pStyle w:val="PBACTableText"/>
              <w:keepNext/>
              <w:keepLines/>
              <w:spacing w:before="0" w:after="0"/>
              <w:rPr>
                <w:b/>
                <w:bCs/>
              </w:rPr>
            </w:pPr>
            <w:r>
              <w:rPr>
                <w:b/>
                <w:bCs/>
              </w:rPr>
              <w:t>≥ </w:t>
            </w:r>
            <w:r w:rsidR="00317B88" w:rsidRPr="00AE0BBF">
              <w:rPr>
                <w:b/>
                <w:bCs/>
              </w:rPr>
              <w:t xml:space="preserve">50% reduction in monthly migraine days </w:t>
            </w:r>
            <w:r w:rsidR="002E50F4">
              <w:rPr>
                <w:b/>
                <w:bCs/>
              </w:rPr>
              <w:t>n/N</w:t>
            </w:r>
            <w:r w:rsidR="00317B88" w:rsidRPr="00AE0BBF">
              <w:rPr>
                <w:b/>
                <w:bCs/>
              </w:rPr>
              <w:t xml:space="preserve"> (whole trial populations/CM </w:t>
            </w:r>
            <w:r w:rsidR="00947BDE" w:rsidRPr="00AE0BBF">
              <w:rPr>
                <w:b/>
                <w:bCs/>
              </w:rPr>
              <w:t>subgroup</w:t>
            </w:r>
            <w:r w:rsidR="00317B88" w:rsidRPr="00AE0BBF">
              <w:rPr>
                <w:b/>
                <w:bCs/>
              </w:rPr>
              <w:t>)</w:t>
            </w:r>
          </w:p>
        </w:tc>
        <w:tc>
          <w:tcPr>
            <w:tcW w:w="1827" w:type="dxa"/>
            <w:vMerge w:val="restart"/>
            <w:shd w:val="clear" w:color="auto" w:fill="auto"/>
            <w:tcMar>
              <w:left w:w="20" w:type="dxa"/>
              <w:right w:w="20" w:type="dxa"/>
            </w:tcMar>
            <w:vAlign w:val="center"/>
          </w:tcPr>
          <w:p w14:paraId="2878B450" w14:textId="77777777" w:rsidR="005C7E99" w:rsidRDefault="00317B88" w:rsidP="006E2379">
            <w:pPr>
              <w:pStyle w:val="PBACTableText"/>
              <w:keepNext/>
              <w:keepLines/>
              <w:spacing w:before="0" w:after="0"/>
              <w:rPr>
                <w:b/>
                <w:bCs/>
              </w:rPr>
            </w:pPr>
            <w:r w:rsidRPr="00AE0BBF">
              <w:rPr>
                <w:b/>
                <w:bCs/>
              </w:rPr>
              <w:t xml:space="preserve">Treatment effect: OR </w:t>
            </w:r>
          </w:p>
          <w:p w14:paraId="27806855" w14:textId="1FBCC906" w:rsidR="00317B88" w:rsidRPr="00AE0BBF" w:rsidRDefault="00317B88" w:rsidP="006E2379">
            <w:pPr>
              <w:pStyle w:val="PBACTableText"/>
              <w:keepNext/>
              <w:keepLines/>
              <w:spacing w:before="0" w:after="0"/>
            </w:pPr>
            <w:r w:rsidRPr="00AE0BBF">
              <w:rPr>
                <w:b/>
                <w:bCs/>
              </w:rPr>
              <w:t>(95% CI); p-value</w:t>
            </w:r>
          </w:p>
        </w:tc>
      </w:tr>
      <w:tr w:rsidR="00CF12D0" w:rsidRPr="00AE0BBF" w14:paraId="629F68A5" w14:textId="77777777" w:rsidTr="006E2379">
        <w:trPr>
          <w:cantSplit/>
          <w:trHeight w:val="70"/>
          <w:tblHeader/>
          <w:jc w:val="center"/>
        </w:trPr>
        <w:tc>
          <w:tcPr>
            <w:tcW w:w="1315" w:type="dxa"/>
            <w:vMerge/>
            <w:tcBorders>
              <w:bottom w:val="single" w:sz="4" w:space="0" w:color="auto"/>
            </w:tcBorders>
            <w:tcMar>
              <w:left w:w="20" w:type="dxa"/>
              <w:right w:w="20" w:type="dxa"/>
            </w:tcMar>
          </w:tcPr>
          <w:p w14:paraId="24F05172" w14:textId="77777777" w:rsidR="00317B88" w:rsidRPr="00AE0BBF" w:rsidRDefault="00317B88" w:rsidP="006E2379">
            <w:pPr>
              <w:pStyle w:val="PBACTableText"/>
              <w:keepNext/>
              <w:keepLines/>
              <w:spacing w:before="0" w:after="0"/>
            </w:pPr>
          </w:p>
        </w:tc>
        <w:tc>
          <w:tcPr>
            <w:tcW w:w="1640" w:type="dxa"/>
            <w:vMerge/>
            <w:tcBorders>
              <w:bottom w:val="single" w:sz="4" w:space="0" w:color="auto"/>
            </w:tcBorders>
            <w:shd w:val="clear" w:color="auto" w:fill="auto"/>
            <w:tcMar>
              <w:left w:w="20" w:type="dxa"/>
              <w:right w:w="20" w:type="dxa"/>
            </w:tcMar>
            <w:vAlign w:val="center"/>
          </w:tcPr>
          <w:p w14:paraId="32714241" w14:textId="77777777" w:rsidR="00317B88" w:rsidRPr="00AE0BBF" w:rsidRDefault="00317B88" w:rsidP="006E2379">
            <w:pPr>
              <w:pStyle w:val="PBACTableText"/>
              <w:keepNext/>
              <w:keepLines/>
              <w:spacing w:before="0" w:after="0"/>
            </w:pPr>
          </w:p>
        </w:tc>
        <w:tc>
          <w:tcPr>
            <w:tcW w:w="1480" w:type="dxa"/>
            <w:tcBorders>
              <w:bottom w:val="single" w:sz="4" w:space="0" w:color="auto"/>
            </w:tcBorders>
            <w:shd w:val="clear" w:color="auto" w:fill="auto"/>
            <w:tcMar>
              <w:left w:w="20" w:type="dxa"/>
              <w:right w:w="20" w:type="dxa"/>
            </w:tcMar>
            <w:vAlign w:val="center"/>
          </w:tcPr>
          <w:p w14:paraId="3E078829" w14:textId="7F79B299" w:rsidR="00317B88" w:rsidRPr="00AE0BBF" w:rsidRDefault="00CA674B" w:rsidP="006E2379">
            <w:pPr>
              <w:pStyle w:val="PBACTableText"/>
              <w:keepNext/>
              <w:keepLines/>
              <w:spacing w:before="0" w:after="0"/>
              <w:rPr>
                <w:b/>
                <w:bCs/>
              </w:rPr>
            </w:pPr>
            <w:r w:rsidRPr="00AE0BBF">
              <w:rPr>
                <w:b/>
                <w:bCs/>
              </w:rPr>
              <w:t>ERE</w:t>
            </w:r>
          </w:p>
        </w:tc>
        <w:tc>
          <w:tcPr>
            <w:tcW w:w="1440" w:type="dxa"/>
            <w:tcBorders>
              <w:bottom w:val="single" w:sz="4" w:space="0" w:color="auto"/>
            </w:tcBorders>
            <w:shd w:val="clear" w:color="auto" w:fill="auto"/>
            <w:tcMar>
              <w:left w:w="20" w:type="dxa"/>
              <w:right w:w="20" w:type="dxa"/>
            </w:tcMar>
            <w:vAlign w:val="center"/>
          </w:tcPr>
          <w:p w14:paraId="41FF70D9" w14:textId="77777777" w:rsidR="00317B88" w:rsidRPr="00AE0BBF" w:rsidRDefault="00317B88" w:rsidP="006E2379">
            <w:pPr>
              <w:pStyle w:val="PBACTableText"/>
              <w:keepNext/>
              <w:keepLines/>
              <w:spacing w:before="0" w:after="0"/>
              <w:rPr>
                <w:b/>
                <w:bCs/>
              </w:rPr>
            </w:pPr>
            <w:r w:rsidRPr="00AE0BBF">
              <w:rPr>
                <w:b/>
                <w:bCs/>
              </w:rPr>
              <w:t>Placebo</w:t>
            </w:r>
          </w:p>
        </w:tc>
        <w:tc>
          <w:tcPr>
            <w:tcW w:w="1320" w:type="dxa"/>
            <w:tcBorders>
              <w:bottom w:val="single" w:sz="4" w:space="0" w:color="auto"/>
            </w:tcBorders>
            <w:shd w:val="clear" w:color="auto" w:fill="auto"/>
            <w:tcMar>
              <w:left w:w="20" w:type="dxa"/>
              <w:right w:w="20" w:type="dxa"/>
            </w:tcMar>
            <w:vAlign w:val="center"/>
          </w:tcPr>
          <w:p w14:paraId="7F991A82" w14:textId="77777777" w:rsidR="00317B88" w:rsidRPr="00AE0BBF" w:rsidRDefault="00317B88" w:rsidP="006E2379">
            <w:pPr>
              <w:pStyle w:val="PBACTableText"/>
              <w:keepNext/>
              <w:keepLines/>
              <w:spacing w:before="0" w:after="0"/>
              <w:rPr>
                <w:b/>
                <w:bCs/>
              </w:rPr>
            </w:pPr>
            <w:r w:rsidRPr="00AE0BBF">
              <w:rPr>
                <w:b/>
                <w:bCs/>
              </w:rPr>
              <w:t xml:space="preserve">GAL/FREM/EPTI </w:t>
            </w:r>
          </w:p>
        </w:tc>
        <w:tc>
          <w:tcPr>
            <w:tcW w:w="1827" w:type="dxa"/>
            <w:vMerge/>
            <w:tcBorders>
              <w:bottom w:val="single" w:sz="4" w:space="0" w:color="auto"/>
            </w:tcBorders>
            <w:shd w:val="clear" w:color="auto" w:fill="auto"/>
            <w:tcMar>
              <w:left w:w="20" w:type="dxa"/>
              <w:right w:w="20" w:type="dxa"/>
            </w:tcMar>
            <w:vAlign w:val="center"/>
          </w:tcPr>
          <w:p w14:paraId="2F9AD9B9" w14:textId="77777777" w:rsidR="00317B88" w:rsidRPr="00AE0BBF" w:rsidRDefault="00317B88" w:rsidP="006E2379">
            <w:pPr>
              <w:pStyle w:val="PBACTableText"/>
              <w:keepNext/>
              <w:keepLines/>
              <w:spacing w:before="0" w:after="0"/>
            </w:pPr>
          </w:p>
        </w:tc>
      </w:tr>
      <w:tr w:rsidR="00317B88" w:rsidRPr="00AE0BBF" w14:paraId="23DBCF73" w14:textId="77777777" w:rsidTr="006E2379">
        <w:trPr>
          <w:cantSplit/>
          <w:trHeight w:val="216"/>
          <w:jc w:val="center"/>
        </w:trPr>
        <w:tc>
          <w:tcPr>
            <w:tcW w:w="9022" w:type="dxa"/>
            <w:gridSpan w:val="6"/>
            <w:tcBorders>
              <w:top w:val="single" w:sz="4" w:space="0" w:color="auto"/>
              <w:bottom w:val="single" w:sz="4" w:space="0" w:color="auto"/>
            </w:tcBorders>
            <w:tcMar>
              <w:left w:w="20" w:type="dxa"/>
              <w:right w:w="20" w:type="dxa"/>
            </w:tcMar>
          </w:tcPr>
          <w:p w14:paraId="38DA2575" w14:textId="77777777" w:rsidR="00317B88" w:rsidRPr="00AE0BBF" w:rsidRDefault="00317B88" w:rsidP="006E2379">
            <w:pPr>
              <w:pStyle w:val="PBACTableText"/>
              <w:keepNext/>
              <w:keepLines/>
              <w:spacing w:before="0" w:after="0"/>
              <w:rPr>
                <w:b/>
              </w:rPr>
            </w:pPr>
            <w:r w:rsidRPr="00AE0BBF">
              <w:rPr>
                <w:b/>
              </w:rPr>
              <w:t>Erenumab 70 mg vs comparators</w:t>
            </w:r>
          </w:p>
        </w:tc>
      </w:tr>
      <w:tr w:rsidR="00317B88" w:rsidRPr="00AE0BBF" w14:paraId="48CFF2A7" w14:textId="77777777" w:rsidTr="006E2379">
        <w:trPr>
          <w:cantSplit/>
          <w:trHeight w:val="216"/>
          <w:jc w:val="center"/>
        </w:trPr>
        <w:tc>
          <w:tcPr>
            <w:tcW w:w="9022" w:type="dxa"/>
            <w:gridSpan w:val="6"/>
            <w:tcBorders>
              <w:top w:val="single" w:sz="4" w:space="0" w:color="auto"/>
            </w:tcBorders>
            <w:tcMar>
              <w:left w:w="20" w:type="dxa"/>
              <w:right w:w="20" w:type="dxa"/>
            </w:tcMar>
          </w:tcPr>
          <w:p w14:paraId="42B22F5E" w14:textId="1CD8659A" w:rsidR="00317B88" w:rsidRPr="00AE0BBF" w:rsidRDefault="00317B88" w:rsidP="006E2379">
            <w:pPr>
              <w:pStyle w:val="PBACTableText"/>
              <w:keepNext/>
              <w:keepLines/>
              <w:spacing w:before="0" w:after="0"/>
              <w:rPr>
                <w:b/>
                <w:bCs/>
              </w:rPr>
            </w:pPr>
            <w:r w:rsidRPr="00AE0BBF">
              <w:rPr>
                <w:b/>
              </w:rPr>
              <w:t xml:space="preserve">Whole trial population </w:t>
            </w:r>
            <w:r w:rsidR="002D5D08" w:rsidRPr="00AE0BBF">
              <w:rPr>
                <w:b/>
              </w:rPr>
              <w:t>(chronic migraine)</w:t>
            </w:r>
          </w:p>
        </w:tc>
      </w:tr>
      <w:tr w:rsidR="00B97897" w:rsidRPr="00AE0BBF" w14:paraId="22B4154B" w14:textId="77777777" w:rsidTr="006E2379">
        <w:trPr>
          <w:cantSplit/>
          <w:trHeight w:val="439"/>
          <w:jc w:val="center"/>
        </w:trPr>
        <w:tc>
          <w:tcPr>
            <w:tcW w:w="1315" w:type="dxa"/>
            <w:shd w:val="clear" w:color="auto" w:fill="B8CCE4" w:themeFill="accent1" w:themeFillTint="66"/>
            <w:tcMar>
              <w:left w:w="20" w:type="dxa"/>
              <w:right w:w="20" w:type="dxa"/>
            </w:tcMar>
          </w:tcPr>
          <w:p w14:paraId="6C9CD1C6" w14:textId="77777777" w:rsidR="00317B88" w:rsidRPr="00AE0BBF" w:rsidRDefault="00317B88" w:rsidP="006E2379">
            <w:pPr>
              <w:pStyle w:val="TableText0"/>
            </w:pPr>
            <w:r w:rsidRPr="00AE0BBF">
              <w:t>ERE 70 mg vs PBO (12 weeks)</w:t>
            </w:r>
          </w:p>
        </w:tc>
        <w:tc>
          <w:tcPr>
            <w:tcW w:w="1640" w:type="dxa"/>
            <w:shd w:val="clear" w:color="auto" w:fill="B8CCE4" w:themeFill="accent1" w:themeFillTint="66"/>
            <w:tcMar>
              <w:left w:w="20" w:type="dxa"/>
              <w:right w:w="20" w:type="dxa"/>
            </w:tcMar>
            <w:vAlign w:val="center"/>
          </w:tcPr>
          <w:p w14:paraId="5728825A" w14:textId="77777777" w:rsidR="00317B88" w:rsidRPr="00AE0BBF" w:rsidRDefault="00317B88" w:rsidP="006E2379">
            <w:pPr>
              <w:pStyle w:val="TableText0"/>
            </w:pPr>
            <w:r w:rsidRPr="00AE0BBF">
              <w:t>Study 295</w:t>
            </w:r>
          </w:p>
        </w:tc>
        <w:tc>
          <w:tcPr>
            <w:tcW w:w="1480" w:type="dxa"/>
            <w:shd w:val="clear" w:color="auto" w:fill="B8CCE4" w:themeFill="accent1" w:themeFillTint="66"/>
            <w:tcMar>
              <w:left w:w="20" w:type="dxa"/>
              <w:right w:w="20" w:type="dxa"/>
            </w:tcMar>
            <w:vAlign w:val="center"/>
          </w:tcPr>
          <w:p w14:paraId="481DA66A" w14:textId="77777777" w:rsidR="00317B88" w:rsidRPr="00AE0BBF" w:rsidRDefault="00317B88" w:rsidP="006E2379">
            <w:pPr>
              <w:pStyle w:val="TableText0"/>
              <w:jc w:val="center"/>
            </w:pPr>
            <w:r w:rsidRPr="00AE0BBF">
              <w:t>75/188 (39.9%)</w:t>
            </w:r>
          </w:p>
        </w:tc>
        <w:tc>
          <w:tcPr>
            <w:tcW w:w="1440" w:type="dxa"/>
            <w:shd w:val="clear" w:color="auto" w:fill="B8CCE4" w:themeFill="accent1" w:themeFillTint="66"/>
            <w:tcMar>
              <w:left w:w="20" w:type="dxa"/>
              <w:right w:w="20" w:type="dxa"/>
            </w:tcMar>
            <w:vAlign w:val="center"/>
          </w:tcPr>
          <w:p w14:paraId="348603AE" w14:textId="77777777" w:rsidR="00317B88" w:rsidRPr="00AE0BBF" w:rsidRDefault="00317B88" w:rsidP="006E2379">
            <w:pPr>
              <w:pStyle w:val="TableText0"/>
              <w:jc w:val="center"/>
            </w:pPr>
            <w:r w:rsidRPr="00AE0BBF">
              <w:t>66/281 (23.5%)</w:t>
            </w:r>
          </w:p>
        </w:tc>
        <w:tc>
          <w:tcPr>
            <w:tcW w:w="1320" w:type="dxa"/>
            <w:shd w:val="clear" w:color="auto" w:fill="B8CCE4" w:themeFill="accent1" w:themeFillTint="66"/>
            <w:tcMar>
              <w:left w:w="20" w:type="dxa"/>
              <w:right w:w="20" w:type="dxa"/>
            </w:tcMar>
            <w:vAlign w:val="center"/>
          </w:tcPr>
          <w:p w14:paraId="1447F584" w14:textId="63D6FDEA" w:rsidR="00317B88" w:rsidRPr="00AE0BBF" w:rsidRDefault="008738E0" w:rsidP="006E2379">
            <w:pPr>
              <w:pStyle w:val="TableText0"/>
              <w:jc w:val="center"/>
            </w:pPr>
            <w:r>
              <w:t>-</w:t>
            </w:r>
          </w:p>
        </w:tc>
        <w:tc>
          <w:tcPr>
            <w:tcW w:w="1827" w:type="dxa"/>
            <w:shd w:val="clear" w:color="auto" w:fill="B8CCE4" w:themeFill="accent1" w:themeFillTint="66"/>
            <w:tcMar>
              <w:left w:w="20" w:type="dxa"/>
              <w:right w:w="20" w:type="dxa"/>
            </w:tcMar>
            <w:vAlign w:val="center"/>
          </w:tcPr>
          <w:p w14:paraId="27A2917C" w14:textId="77777777" w:rsidR="00317B88" w:rsidRPr="00AE0BBF" w:rsidRDefault="00317B88" w:rsidP="006E2379">
            <w:pPr>
              <w:pStyle w:val="TableText0"/>
              <w:jc w:val="center"/>
            </w:pPr>
            <w:r w:rsidRPr="00AE0BBF">
              <w:t xml:space="preserve">2.18 (1.46, 3.27); </w:t>
            </w:r>
            <w:r w:rsidRPr="00AE0BBF">
              <w:rPr>
                <w:b/>
                <w:bCs w:val="0"/>
              </w:rPr>
              <w:t>p&lt;0.001</w:t>
            </w:r>
          </w:p>
        </w:tc>
      </w:tr>
      <w:tr w:rsidR="00317B88" w:rsidRPr="00AE0BBF" w14:paraId="62FDA2B9" w14:textId="77777777" w:rsidTr="006E2379">
        <w:trPr>
          <w:cantSplit/>
          <w:trHeight w:val="70"/>
          <w:jc w:val="center"/>
        </w:trPr>
        <w:tc>
          <w:tcPr>
            <w:tcW w:w="9022" w:type="dxa"/>
            <w:gridSpan w:val="6"/>
            <w:tcMar>
              <w:left w:w="20" w:type="dxa"/>
              <w:right w:w="20" w:type="dxa"/>
            </w:tcMar>
            <w:vAlign w:val="center"/>
          </w:tcPr>
          <w:p w14:paraId="71A1B084" w14:textId="3AAE8D25" w:rsidR="00317B88" w:rsidRPr="00AE0BBF" w:rsidRDefault="00317B88" w:rsidP="006E2379">
            <w:pPr>
              <w:pStyle w:val="TableText0"/>
              <w:rPr>
                <w:b/>
                <w:bCs w:val="0"/>
              </w:rPr>
            </w:pPr>
            <w:r w:rsidRPr="00AE0BBF">
              <w:rPr>
                <w:b/>
                <w:bCs w:val="0"/>
              </w:rPr>
              <w:t>Whole trial population</w:t>
            </w:r>
            <w:r w:rsidR="006676A8" w:rsidRPr="00AE0BBF">
              <w:rPr>
                <w:b/>
                <w:bCs w:val="0"/>
              </w:rPr>
              <w:t xml:space="preserve"> (chronic and episodic migra</w:t>
            </w:r>
            <w:r w:rsidR="00D52B4E" w:rsidRPr="00AE0BBF">
              <w:rPr>
                <w:b/>
                <w:bCs w:val="0"/>
              </w:rPr>
              <w:t>i</w:t>
            </w:r>
            <w:r w:rsidR="006676A8" w:rsidRPr="00AE0BBF">
              <w:rPr>
                <w:b/>
                <w:bCs w:val="0"/>
              </w:rPr>
              <w:t>ne)</w:t>
            </w:r>
          </w:p>
        </w:tc>
      </w:tr>
      <w:tr w:rsidR="00CF12D0" w:rsidRPr="00AE0BBF" w14:paraId="602910B4" w14:textId="77777777" w:rsidTr="006E2379">
        <w:trPr>
          <w:cantSplit/>
          <w:trHeight w:val="70"/>
          <w:jc w:val="center"/>
        </w:trPr>
        <w:tc>
          <w:tcPr>
            <w:tcW w:w="1315" w:type="dxa"/>
            <w:vMerge w:val="restart"/>
            <w:shd w:val="clear" w:color="auto" w:fill="FFFFFF" w:themeFill="background1"/>
            <w:tcMar>
              <w:left w:w="20" w:type="dxa"/>
              <w:right w:w="20" w:type="dxa"/>
            </w:tcMar>
            <w:vAlign w:val="center"/>
          </w:tcPr>
          <w:p w14:paraId="37588D44" w14:textId="6493E91B" w:rsidR="00317B88" w:rsidRPr="00AE0BBF" w:rsidRDefault="00317B88" w:rsidP="006E2379">
            <w:pPr>
              <w:pStyle w:val="TableText0"/>
            </w:pPr>
            <w:r w:rsidRPr="00AE0BBF">
              <w:t>FREM 225 mg</w:t>
            </w:r>
            <w:r w:rsidR="00D7426C" w:rsidRPr="00AE0BBF">
              <w:t xml:space="preserve"> </w:t>
            </w:r>
            <w:r w:rsidRPr="00AE0BBF">
              <w:t xml:space="preserve">vs PBO (12 weeks) </w:t>
            </w:r>
            <w:r w:rsidR="00D7426C" w:rsidRPr="00AE0BBF">
              <w:rPr>
                <w:vertAlign w:val="superscript"/>
              </w:rPr>
              <w:t>a</w:t>
            </w:r>
          </w:p>
        </w:tc>
        <w:tc>
          <w:tcPr>
            <w:tcW w:w="1640" w:type="dxa"/>
            <w:shd w:val="clear" w:color="auto" w:fill="FFFFFF" w:themeFill="background1"/>
            <w:tcMar>
              <w:left w:w="20" w:type="dxa"/>
              <w:right w:w="20" w:type="dxa"/>
            </w:tcMar>
            <w:vAlign w:val="center"/>
          </w:tcPr>
          <w:p w14:paraId="5B303F6B" w14:textId="57E2AC13" w:rsidR="00317B88" w:rsidRPr="00AE0BBF" w:rsidRDefault="00317B88" w:rsidP="006E2379">
            <w:pPr>
              <w:pStyle w:val="TableText0"/>
            </w:pPr>
            <w:r w:rsidRPr="00AE0BBF">
              <w:t>FOCUS</w:t>
            </w:r>
            <w:r w:rsidR="006676A8" w:rsidRPr="00AE0BBF">
              <w:t xml:space="preserve"> (CM</w:t>
            </w:r>
            <w:r w:rsidR="004D6CFA" w:rsidRPr="00AE0BBF">
              <w:t>/</w:t>
            </w:r>
            <w:r w:rsidR="006676A8" w:rsidRPr="00AE0BBF">
              <w:t>EM)</w:t>
            </w:r>
          </w:p>
        </w:tc>
        <w:tc>
          <w:tcPr>
            <w:tcW w:w="1480" w:type="dxa"/>
            <w:shd w:val="clear" w:color="auto" w:fill="FFFFFF" w:themeFill="background1"/>
            <w:tcMar>
              <w:left w:w="20" w:type="dxa"/>
              <w:right w:w="20" w:type="dxa"/>
            </w:tcMar>
            <w:vAlign w:val="center"/>
          </w:tcPr>
          <w:p w14:paraId="64FDE447" w14:textId="04EB52BD" w:rsidR="00317B88" w:rsidRPr="00AE0BBF" w:rsidRDefault="008738E0" w:rsidP="006E2379">
            <w:pPr>
              <w:pStyle w:val="TableText0"/>
              <w:jc w:val="center"/>
            </w:pPr>
            <w:r>
              <w:t>-</w:t>
            </w:r>
          </w:p>
        </w:tc>
        <w:tc>
          <w:tcPr>
            <w:tcW w:w="1440" w:type="dxa"/>
            <w:shd w:val="clear" w:color="auto" w:fill="FFFFFF" w:themeFill="background1"/>
            <w:tcMar>
              <w:left w:w="20" w:type="dxa"/>
              <w:right w:w="20" w:type="dxa"/>
            </w:tcMar>
            <w:vAlign w:val="center"/>
          </w:tcPr>
          <w:p w14:paraId="7B2B7405" w14:textId="77777777" w:rsidR="00317B88" w:rsidRPr="009C2A0B" w:rsidRDefault="00317B88" w:rsidP="006E2379">
            <w:pPr>
              <w:pStyle w:val="TableText0"/>
              <w:jc w:val="center"/>
            </w:pPr>
            <w:r w:rsidRPr="009C2A0B">
              <w:t>24/278 (8.6%)</w:t>
            </w:r>
          </w:p>
        </w:tc>
        <w:tc>
          <w:tcPr>
            <w:tcW w:w="1320" w:type="dxa"/>
            <w:shd w:val="clear" w:color="auto" w:fill="FFFFFF" w:themeFill="background1"/>
            <w:tcMar>
              <w:left w:w="20" w:type="dxa"/>
              <w:right w:w="20" w:type="dxa"/>
            </w:tcMar>
            <w:vAlign w:val="center"/>
          </w:tcPr>
          <w:p w14:paraId="4D0EEA2A" w14:textId="77777777" w:rsidR="00317B88" w:rsidRPr="009C2A0B" w:rsidRDefault="00317B88" w:rsidP="006E2379">
            <w:pPr>
              <w:pStyle w:val="TableText0"/>
              <w:jc w:val="center"/>
            </w:pPr>
            <w:r w:rsidRPr="009C2A0B">
              <w:t>97/283 (34.3%)</w:t>
            </w:r>
          </w:p>
        </w:tc>
        <w:tc>
          <w:tcPr>
            <w:tcW w:w="1827" w:type="dxa"/>
            <w:shd w:val="clear" w:color="auto" w:fill="FFFFFF" w:themeFill="background1"/>
            <w:tcMar>
              <w:left w:w="20" w:type="dxa"/>
              <w:right w:w="20" w:type="dxa"/>
            </w:tcMar>
            <w:vAlign w:val="center"/>
          </w:tcPr>
          <w:p w14:paraId="503A1AF5" w14:textId="20672AA3" w:rsidR="00317B88" w:rsidRPr="009C2A0B" w:rsidRDefault="00317B88" w:rsidP="006E2379">
            <w:pPr>
              <w:pStyle w:val="TableText0"/>
              <w:jc w:val="center"/>
            </w:pPr>
            <w:r w:rsidRPr="009C2A0B">
              <w:t xml:space="preserve">5.52 </w:t>
            </w:r>
            <w:r w:rsidR="003E3092">
              <w:t>(</w:t>
            </w:r>
            <w:r w:rsidRPr="009C2A0B">
              <w:t>3.40, 8.97</w:t>
            </w:r>
            <w:r w:rsidR="003E3092">
              <w:t>)</w:t>
            </w:r>
          </w:p>
        </w:tc>
      </w:tr>
      <w:tr w:rsidR="00CF12D0" w:rsidRPr="00AE0BBF" w14:paraId="2784E7C5" w14:textId="77777777" w:rsidTr="006E2379">
        <w:trPr>
          <w:cantSplit/>
          <w:trHeight w:val="70"/>
          <w:jc w:val="center"/>
        </w:trPr>
        <w:tc>
          <w:tcPr>
            <w:tcW w:w="1315" w:type="dxa"/>
            <w:vMerge/>
            <w:shd w:val="clear" w:color="auto" w:fill="FFFFFF" w:themeFill="background1"/>
            <w:tcMar>
              <w:left w:w="20" w:type="dxa"/>
              <w:right w:w="20" w:type="dxa"/>
            </w:tcMar>
            <w:vAlign w:val="center"/>
          </w:tcPr>
          <w:p w14:paraId="2272B238" w14:textId="77777777" w:rsidR="00317B88" w:rsidRPr="00AE0BBF" w:rsidRDefault="00317B88" w:rsidP="006E2379">
            <w:pPr>
              <w:pStyle w:val="TableText0"/>
            </w:pPr>
          </w:p>
        </w:tc>
        <w:tc>
          <w:tcPr>
            <w:tcW w:w="1640" w:type="dxa"/>
            <w:shd w:val="clear" w:color="auto" w:fill="FFFFFF" w:themeFill="background1"/>
            <w:tcMar>
              <w:left w:w="20" w:type="dxa"/>
              <w:right w:w="20" w:type="dxa"/>
            </w:tcMar>
            <w:vAlign w:val="center"/>
          </w:tcPr>
          <w:p w14:paraId="252BC63E" w14:textId="33C9A975" w:rsidR="00317B88" w:rsidRPr="00AE0BBF" w:rsidRDefault="00317B88" w:rsidP="006E2379">
            <w:pPr>
              <w:pStyle w:val="TableText0"/>
            </w:pPr>
            <w:r w:rsidRPr="00AE0BBF">
              <w:t>HALO-CM</w:t>
            </w:r>
            <w:r w:rsidR="006676A8" w:rsidRPr="00AE0BBF">
              <w:t xml:space="preserve"> (CM)</w:t>
            </w:r>
            <w:r w:rsidR="00AC48CA" w:rsidRPr="00AE0BBF">
              <w:rPr>
                <w:vertAlign w:val="superscript"/>
              </w:rPr>
              <w:t>b</w:t>
            </w:r>
          </w:p>
        </w:tc>
        <w:tc>
          <w:tcPr>
            <w:tcW w:w="1480" w:type="dxa"/>
            <w:shd w:val="clear" w:color="auto" w:fill="FFFFFF" w:themeFill="background1"/>
            <w:tcMar>
              <w:left w:w="20" w:type="dxa"/>
              <w:right w:w="20" w:type="dxa"/>
            </w:tcMar>
            <w:vAlign w:val="center"/>
          </w:tcPr>
          <w:p w14:paraId="1B60FF55" w14:textId="52D1CBA4" w:rsidR="00317B88" w:rsidRPr="00AE0BBF" w:rsidRDefault="008738E0" w:rsidP="006E2379">
            <w:pPr>
              <w:pStyle w:val="TableText0"/>
              <w:jc w:val="center"/>
            </w:pPr>
            <w:r>
              <w:t>-</w:t>
            </w:r>
          </w:p>
        </w:tc>
        <w:tc>
          <w:tcPr>
            <w:tcW w:w="1440" w:type="dxa"/>
            <w:shd w:val="clear" w:color="auto" w:fill="FFFFFF" w:themeFill="background1"/>
            <w:tcMar>
              <w:left w:w="20" w:type="dxa"/>
              <w:right w:w="20" w:type="dxa"/>
            </w:tcMar>
            <w:vAlign w:val="center"/>
          </w:tcPr>
          <w:p w14:paraId="73302C4E" w14:textId="77777777" w:rsidR="00317B88" w:rsidRPr="009C2A0B" w:rsidRDefault="00317B88" w:rsidP="006E2379">
            <w:pPr>
              <w:pStyle w:val="TableText0"/>
              <w:jc w:val="center"/>
            </w:pPr>
            <w:r w:rsidRPr="009C2A0B">
              <w:t>67/371 (18.1%)</w:t>
            </w:r>
          </w:p>
        </w:tc>
        <w:tc>
          <w:tcPr>
            <w:tcW w:w="1320" w:type="dxa"/>
            <w:shd w:val="clear" w:color="auto" w:fill="FFFFFF" w:themeFill="background1"/>
            <w:tcMar>
              <w:left w:w="20" w:type="dxa"/>
              <w:right w:w="20" w:type="dxa"/>
            </w:tcMar>
            <w:vAlign w:val="center"/>
          </w:tcPr>
          <w:p w14:paraId="1A2090AB" w14:textId="77777777" w:rsidR="00317B88" w:rsidRPr="009C2A0B" w:rsidRDefault="00317B88" w:rsidP="006E2379">
            <w:pPr>
              <w:pStyle w:val="TableText0"/>
              <w:jc w:val="center"/>
            </w:pPr>
            <w:r w:rsidRPr="009C2A0B">
              <w:t>153/371 (40.8%)</w:t>
            </w:r>
          </w:p>
        </w:tc>
        <w:tc>
          <w:tcPr>
            <w:tcW w:w="1827" w:type="dxa"/>
            <w:shd w:val="clear" w:color="auto" w:fill="FFFFFF" w:themeFill="background1"/>
            <w:tcMar>
              <w:left w:w="20" w:type="dxa"/>
              <w:right w:w="20" w:type="dxa"/>
            </w:tcMar>
            <w:vAlign w:val="center"/>
          </w:tcPr>
          <w:p w14:paraId="6E5AABFC" w14:textId="6B32344C" w:rsidR="00317B88" w:rsidRPr="009C2A0B" w:rsidRDefault="00317B88" w:rsidP="006E2379">
            <w:pPr>
              <w:pStyle w:val="TableText0"/>
              <w:jc w:val="center"/>
            </w:pPr>
            <w:r w:rsidRPr="009C2A0B">
              <w:t xml:space="preserve">3.13 </w:t>
            </w:r>
            <w:r w:rsidR="003E3092">
              <w:t>(</w:t>
            </w:r>
            <w:r w:rsidRPr="009C2A0B">
              <w:t>2.24, 4.37</w:t>
            </w:r>
            <w:r w:rsidR="003E3092">
              <w:t>)</w:t>
            </w:r>
          </w:p>
        </w:tc>
      </w:tr>
      <w:tr w:rsidR="00CF12D0" w:rsidRPr="00AE0BBF" w14:paraId="5513C950" w14:textId="77777777" w:rsidTr="006E2379">
        <w:trPr>
          <w:cantSplit/>
          <w:trHeight w:val="70"/>
          <w:jc w:val="center"/>
        </w:trPr>
        <w:tc>
          <w:tcPr>
            <w:tcW w:w="1315" w:type="dxa"/>
            <w:vMerge/>
            <w:shd w:val="clear" w:color="auto" w:fill="FFFFFF" w:themeFill="background1"/>
            <w:tcMar>
              <w:left w:w="20" w:type="dxa"/>
              <w:right w:w="20" w:type="dxa"/>
            </w:tcMar>
            <w:vAlign w:val="center"/>
          </w:tcPr>
          <w:p w14:paraId="30BC48E8" w14:textId="77777777" w:rsidR="00317B88" w:rsidRPr="00AE0BBF" w:rsidRDefault="00317B88" w:rsidP="006E2379">
            <w:pPr>
              <w:pStyle w:val="TableText0"/>
            </w:pPr>
          </w:p>
        </w:tc>
        <w:tc>
          <w:tcPr>
            <w:tcW w:w="1640" w:type="dxa"/>
            <w:shd w:val="clear" w:color="auto" w:fill="FFFFFF" w:themeFill="background1"/>
            <w:tcMar>
              <w:left w:w="20" w:type="dxa"/>
              <w:right w:w="20" w:type="dxa"/>
            </w:tcMar>
            <w:vAlign w:val="center"/>
          </w:tcPr>
          <w:p w14:paraId="4245CC0A" w14:textId="5F6AC1CD" w:rsidR="00317B88" w:rsidRPr="00AE0BBF" w:rsidRDefault="00317B88" w:rsidP="006E2379">
            <w:pPr>
              <w:pStyle w:val="TableText0"/>
            </w:pPr>
            <w:r w:rsidRPr="00AE0BBF">
              <w:t>NCT03303079</w:t>
            </w:r>
            <w:r w:rsidR="006676A8" w:rsidRPr="00AE0BBF">
              <w:t xml:space="preserve"> (CM)</w:t>
            </w:r>
            <w:r w:rsidR="00AC48CA" w:rsidRPr="00AE0BBF">
              <w:rPr>
                <w:vertAlign w:val="superscript"/>
              </w:rPr>
              <w:t>b</w:t>
            </w:r>
          </w:p>
        </w:tc>
        <w:tc>
          <w:tcPr>
            <w:tcW w:w="1480" w:type="dxa"/>
            <w:shd w:val="clear" w:color="auto" w:fill="FFFFFF" w:themeFill="background1"/>
            <w:tcMar>
              <w:left w:w="20" w:type="dxa"/>
              <w:right w:w="20" w:type="dxa"/>
            </w:tcMar>
            <w:vAlign w:val="center"/>
          </w:tcPr>
          <w:p w14:paraId="0AB17AB8" w14:textId="557E2825" w:rsidR="00317B88" w:rsidRPr="00AE0BBF" w:rsidRDefault="008738E0" w:rsidP="006E2379">
            <w:pPr>
              <w:pStyle w:val="TableText0"/>
              <w:jc w:val="center"/>
            </w:pPr>
            <w:r>
              <w:t>-</w:t>
            </w:r>
          </w:p>
        </w:tc>
        <w:tc>
          <w:tcPr>
            <w:tcW w:w="1440" w:type="dxa"/>
            <w:shd w:val="clear" w:color="auto" w:fill="FFFFFF" w:themeFill="background1"/>
            <w:tcMar>
              <w:left w:w="20" w:type="dxa"/>
              <w:right w:w="20" w:type="dxa"/>
            </w:tcMar>
            <w:vAlign w:val="center"/>
          </w:tcPr>
          <w:p w14:paraId="55BDAB93" w14:textId="77777777" w:rsidR="00317B88" w:rsidRPr="00AE0BBF" w:rsidRDefault="00317B88" w:rsidP="006E2379">
            <w:pPr>
              <w:pStyle w:val="TableText0"/>
              <w:jc w:val="center"/>
            </w:pPr>
            <w:r w:rsidRPr="00AE0BBF">
              <w:t>25/190 (13.2%)</w:t>
            </w:r>
          </w:p>
        </w:tc>
        <w:tc>
          <w:tcPr>
            <w:tcW w:w="1320" w:type="dxa"/>
            <w:shd w:val="clear" w:color="auto" w:fill="FFFFFF" w:themeFill="background1"/>
            <w:tcMar>
              <w:left w:w="20" w:type="dxa"/>
              <w:right w:w="20" w:type="dxa"/>
            </w:tcMar>
            <w:vAlign w:val="center"/>
          </w:tcPr>
          <w:p w14:paraId="686C1239" w14:textId="77777777" w:rsidR="00317B88" w:rsidRPr="00AE0BBF" w:rsidRDefault="00317B88" w:rsidP="006E2379">
            <w:pPr>
              <w:pStyle w:val="TableText0"/>
              <w:jc w:val="center"/>
            </w:pPr>
            <w:r w:rsidRPr="00AE0BBF">
              <w:t>54/186 (29.0%)</w:t>
            </w:r>
          </w:p>
        </w:tc>
        <w:tc>
          <w:tcPr>
            <w:tcW w:w="1827" w:type="dxa"/>
            <w:shd w:val="clear" w:color="auto" w:fill="FFFFFF" w:themeFill="background1"/>
            <w:tcMar>
              <w:left w:w="20" w:type="dxa"/>
              <w:right w:w="20" w:type="dxa"/>
            </w:tcMar>
            <w:vAlign w:val="center"/>
          </w:tcPr>
          <w:p w14:paraId="1503FD29" w14:textId="1815CD7C" w:rsidR="00317B88" w:rsidRPr="00AE0BBF" w:rsidRDefault="00317B88" w:rsidP="006E2379">
            <w:pPr>
              <w:pStyle w:val="TableText0"/>
              <w:jc w:val="center"/>
            </w:pPr>
            <w:r w:rsidRPr="00AE0BBF">
              <w:t xml:space="preserve">2.70 </w:t>
            </w:r>
            <w:r w:rsidR="003E3092">
              <w:t>(</w:t>
            </w:r>
            <w:r w:rsidRPr="00AE0BBF">
              <w:t>1.59, 4.57</w:t>
            </w:r>
            <w:r w:rsidR="003E3092">
              <w:t>)</w:t>
            </w:r>
          </w:p>
        </w:tc>
      </w:tr>
      <w:tr w:rsidR="00317B88" w:rsidRPr="00AE0BBF" w14:paraId="0A3E733F" w14:textId="77777777" w:rsidTr="006E2379">
        <w:trPr>
          <w:cantSplit/>
          <w:trHeight w:val="70"/>
          <w:jc w:val="center"/>
        </w:trPr>
        <w:tc>
          <w:tcPr>
            <w:tcW w:w="1315" w:type="dxa"/>
            <w:vMerge/>
            <w:shd w:val="clear" w:color="auto" w:fill="B8CCE4" w:themeFill="accent1" w:themeFillTint="66"/>
            <w:tcMar>
              <w:left w:w="20" w:type="dxa"/>
              <w:right w:w="20" w:type="dxa"/>
            </w:tcMar>
          </w:tcPr>
          <w:p w14:paraId="731EDD79" w14:textId="77777777" w:rsidR="00317B88" w:rsidRPr="00AE0BBF" w:rsidRDefault="00317B88" w:rsidP="006E2379">
            <w:pPr>
              <w:pStyle w:val="TableText0"/>
            </w:pPr>
          </w:p>
        </w:tc>
        <w:tc>
          <w:tcPr>
            <w:tcW w:w="5880" w:type="dxa"/>
            <w:gridSpan w:val="4"/>
            <w:shd w:val="clear" w:color="auto" w:fill="auto"/>
            <w:tcMar>
              <w:left w:w="20" w:type="dxa"/>
              <w:right w:w="20" w:type="dxa"/>
            </w:tcMar>
            <w:vAlign w:val="center"/>
          </w:tcPr>
          <w:p w14:paraId="02235BE1" w14:textId="70E4DB89" w:rsidR="00317B88" w:rsidRPr="00E97041" w:rsidRDefault="00317B88" w:rsidP="006E2379">
            <w:pPr>
              <w:pStyle w:val="TableText0"/>
              <w:rPr>
                <w:lang w:val="pt-PT"/>
              </w:rPr>
            </w:pPr>
            <w:r w:rsidRPr="00E97041">
              <w:rPr>
                <w:lang w:val="pt-PT"/>
              </w:rPr>
              <w:t>FOCUS, HALO-CM, NCT03303079 (I</w:t>
            </w:r>
            <w:r w:rsidRPr="00E97041">
              <w:rPr>
                <w:vertAlign w:val="superscript"/>
                <w:lang w:val="pt-PT"/>
              </w:rPr>
              <w:t>2</w:t>
            </w:r>
            <w:r w:rsidRPr="00E97041">
              <w:rPr>
                <w:lang w:val="pt-PT"/>
              </w:rPr>
              <w:t xml:space="preserve"> = 58%, p = 0.09)</w:t>
            </w:r>
          </w:p>
        </w:tc>
        <w:tc>
          <w:tcPr>
            <w:tcW w:w="1827" w:type="dxa"/>
            <w:shd w:val="clear" w:color="auto" w:fill="auto"/>
            <w:tcMar>
              <w:left w:w="20" w:type="dxa"/>
              <w:right w:w="20" w:type="dxa"/>
            </w:tcMar>
            <w:vAlign w:val="center"/>
          </w:tcPr>
          <w:p w14:paraId="21887007" w14:textId="1154121A" w:rsidR="00317B88" w:rsidRPr="00AE0BBF" w:rsidRDefault="00317B88" w:rsidP="006E2379">
            <w:pPr>
              <w:pStyle w:val="TableText0"/>
              <w:jc w:val="center"/>
            </w:pPr>
            <w:r w:rsidRPr="00AE0BBF">
              <w:t xml:space="preserve">3.57 </w:t>
            </w:r>
            <w:r w:rsidR="003E3092">
              <w:t>(</w:t>
            </w:r>
            <w:r w:rsidRPr="00AE0BBF">
              <w:t>2.41, 5.31</w:t>
            </w:r>
            <w:r w:rsidR="003E3092">
              <w:t>)</w:t>
            </w:r>
          </w:p>
        </w:tc>
      </w:tr>
      <w:tr w:rsidR="00317B88" w:rsidRPr="00AE0BBF" w14:paraId="2D4AC8DA" w14:textId="77777777" w:rsidTr="006E2379">
        <w:trPr>
          <w:cantSplit/>
          <w:trHeight w:val="70"/>
          <w:jc w:val="center"/>
        </w:trPr>
        <w:tc>
          <w:tcPr>
            <w:tcW w:w="7195" w:type="dxa"/>
            <w:gridSpan w:val="5"/>
            <w:tcMar>
              <w:left w:w="20" w:type="dxa"/>
              <w:right w:w="20" w:type="dxa"/>
            </w:tcMar>
            <w:vAlign w:val="center"/>
          </w:tcPr>
          <w:p w14:paraId="18D7F2EF" w14:textId="1FD2B3DA" w:rsidR="00317B88" w:rsidRPr="00AE0BBF" w:rsidRDefault="00317B88" w:rsidP="006E2379">
            <w:pPr>
              <w:pStyle w:val="PBACTableText"/>
              <w:keepNext/>
              <w:keepLines/>
              <w:spacing w:before="0" w:after="0"/>
              <w:rPr>
                <w:b/>
                <w:bCs/>
              </w:rPr>
            </w:pPr>
            <w:r w:rsidRPr="00AE0BBF">
              <w:rPr>
                <w:b/>
                <w:bCs/>
              </w:rPr>
              <w:t xml:space="preserve">Indirect comparison erenumab 70 </w:t>
            </w:r>
            <w:r w:rsidRPr="00C5287B">
              <w:rPr>
                <w:b/>
                <w:bCs/>
                <w:color w:val="auto"/>
              </w:rPr>
              <w:t xml:space="preserve">mg </w:t>
            </w:r>
            <w:r w:rsidRPr="00AE0BBF">
              <w:rPr>
                <w:b/>
                <w:bCs/>
              </w:rPr>
              <w:t>vs fremanezumab 225 mg</w:t>
            </w:r>
            <w:r w:rsidR="00CE08C5" w:rsidRPr="00AE0BBF">
              <w:rPr>
                <w:b/>
                <w:bCs/>
              </w:rPr>
              <w:t xml:space="preserve"> monthly</w:t>
            </w:r>
          </w:p>
        </w:tc>
        <w:tc>
          <w:tcPr>
            <w:tcW w:w="1827" w:type="dxa"/>
            <w:shd w:val="clear" w:color="auto" w:fill="auto"/>
            <w:tcMar>
              <w:left w:w="20" w:type="dxa"/>
              <w:right w:w="20" w:type="dxa"/>
            </w:tcMar>
            <w:vAlign w:val="center"/>
          </w:tcPr>
          <w:p w14:paraId="41F737A0" w14:textId="77777777" w:rsidR="003E3092" w:rsidRDefault="00317B88" w:rsidP="006E2379">
            <w:pPr>
              <w:pStyle w:val="PBACTableText"/>
              <w:keepNext/>
              <w:keepLines/>
              <w:spacing w:before="0" w:after="0"/>
              <w:jc w:val="center"/>
            </w:pPr>
            <w:r w:rsidRPr="00AE0BBF">
              <w:t xml:space="preserve">0.611 [0.347, 1.074] </w:t>
            </w:r>
          </w:p>
          <w:p w14:paraId="2F8F7365" w14:textId="64C3AE01" w:rsidR="00317B88" w:rsidRPr="00AE0BBF" w:rsidRDefault="00317B88" w:rsidP="006E2379">
            <w:pPr>
              <w:pStyle w:val="PBACTableText"/>
              <w:keepNext/>
              <w:keepLines/>
              <w:spacing w:before="0" w:after="0"/>
              <w:jc w:val="center"/>
            </w:pPr>
            <w:r w:rsidRPr="00AE0BBF">
              <w:t>(p = 0.0867)</w:t>
            </w:r>
          </w:p>
        </w:tc>
      </w:tr>
      <w:tr w:rsidR="00CF12D0" w:rsidRPr="00AE0BBF" w14:paraId="00C504FA" w14:textId="77777777" w:rsidTr="006E2379">
        <w:trPr>
          <w:cantSplit/>
          <w:trHeight w:val="80"/>
          <w:jc w:val="center"/>
        </w:trPr>
        <w:tc>
          <w:tcPr>
            <w:tcW w:w="1315" w:type="dxa"/>
            <w:vMerge w:val="restart"/>
            <w:shd w:val="clear" w:color="auto" w:fill="FFFFFF" w:themeFill="background1"/>
            <w:tcMar>
              <w:left w:w="20" w:type="dxa"/>
              <w:right w:w="20" w:type="dxa"/>
            </w:tcMar>
            <w:vAlign w:val="center"/>
          </w:tcPr>
          <w:p w14:paraId="290820E6" w14:textId="77777777" w:rsidR="00317B88" w:rsidRPr="00AE0BBF" w:rsidRDefault="00317B88" w:rsidP="006E2379">
            <w:pPr>
              <w:pStyle w:val="TableText0"/>
            </w:pPr>
            <w:r w:rsidRPr="00AE0BBF">
              <w:t>FREM 675 mg vs PBO (12 weeks)</w:t>
            </w:r>
          </w:p>
        </w:tc>
        <w:tc>
          <w:tcPr>
            <w:tcW w:w="1640" w:type="dxa"/>
            <w:shd w:val="clear" w:color="auto" w:fill="FFFFFF" w:themeFill="background1"/>
            <w:tcMar>
              <w:left w:w="20" w:type="dxa"/>
              <w:right w:w="20" w:type="dxa"/>
            </w:tcMar>
            <w:vAlign w:val="center"/>
          </w:tcPr>
          <w:p w14:paraId="37E2D8E5" w14:textId="423C1529" w:rsidR="00317B88" w:rsidRPr="00AE0BBF" w:rsidRDefault="00317B88" w:rsidP="006E2379">
            <w:pPr>
              <w:pStyle w:val="TableText0"/>
            </w:pPr>
            <w:r w:rsidRPr="00AE0BBF">
              <w:t>FOCUS</w:t>
            </w:r>
            <w:r w:rsidR="00142B8D" w:rsidRPr="00AE0BBF">
              <w:t xml:space="preserve"> (CM</w:t>
            </w:r>
            <w:r w:rsidR="004D6CFA" w:rsidRPr="00AE0BBF">
              <w:t>/</w:t>
            </w:r>
            <w:r w:rsidR="00142B8D" w:rsidRPr="00AE0BBF">
              <w:t>EM)</w:t>
            </w:r>
          </w:p>
        </w:tc>
        <w:tc>
          <w:tcPr>
            <w:tcW w:w="1480" w:type="dxa"/>
            <w:shd w:val="clear" w:color="auto" w:fill="FFFFFF" w:themeFill="background1"/>
            <w:tcMar>
              <w:left w:w="20" w:type="dxa"/>
              <w:right w:w="20" w:type="dxa"/>
            </w:tcMar>
            <w:vAlign w:val="center"/>
          </w:tcPr>
          <w:p w14:paraId="14A78BA8" w14:textId="49D7D81E" w:rsidR="00317B88" w:rsidRPr="00AE0BBF" w:rsidRDefault="008738E0" w:rsidP="006E2379">
            <w:pPr>
              <w:pStyle w:val="TableText0"/>
              <w:jc w:val="center"/>
            </w:pPr>
            <w:r>
              <w:t>-</w:t>
            </w:r>
          </w:p>
        </w:tc>
        <w:tc>
          <w:tcPr>
            <w:tcW w:w="1440" w:type="dxa"/>
            <w:shd w:val="clear" w:color="auto" w:fill="FFFFFF" w:themeFill="background1"/>
            <w:tcMar>
              <w:left w:w="20" w:type="dxa"/>
              <w:right w:w="20" w:type="dxa"/>
            </w:tcMar>
            <w:vAlign w:val="center"/>
          </w:tcPr>
          <w:p w14:paraId="7AA563ED" w14:textId="77777777" w:rsidR="00317B88" w:rsidRPr="009C2A0B" w:rsidRDefault="00317B88" w:rsidP="006E2379">
            <w:pPr>
              <w:pStyle w:val="TableText0"/>
              <w:jc w:val="center"/>
            </w:pPr>
            <w:r w:rsidRPr="009C2A0B">
              <w:t>24/278 (8.6%)</w:t>
            </w:r>
          </w:p>
        </w:tc>
        <w:tc>
          <w:tcPr>
            <w:tcW w:w="1320" w:type="dxa"/>
            <w:shd w:val="clear" w:color="auto" w:fill="FFFFFF" w:themeFill="background1"/>
            <w:tcMar>
              <w:left w:w="20" w:type="dxa"/>
              <w:right w:w="20" w:type="dxa"/>
            </w:tcMar>
            <w:vAlign w:val="center"/>
          </w:tcPr>
          <w:p w14:paraId="35F76845" w14:textId="77777777" w:rsidR="00317B88" w:rsidRPr="009C2A0B" w:rsidRDefault="00317B88" w:rsidP="006E2379">
            <w:pPr>
              <w:pStyle w:val="TableText0"/>
              <w:jc w:val="center"/>
            </w:pPr>
            <w:r w:rsidRPr="009C2A0B">
              <w:t>95/276 (34.4%)</w:t>
            </w:r>
          </w:p>
        </w:tc>
        <w:tc>
          <w:tcPr>
            <w:tcW w:w="1827" w:type="dxa"/>
            <w:shd w:val="clear" w:color="auto" w:fill="FFFFFF" w:themeFill="background1"/>
            <w:tcMar>
              <w:left w:w="20" w:type="dxa"/>
              <w:right w:w="20" w:type="dxa"/>
            </w:tcMar>
            <w:vAlign w:val="center"/>
          </w:tcPr>
          <w:p w14:paraId="6F67EB91" w14:textId="020B7642" w:rsidR="00317B88" w:rsidRPr="00AE0BBF" w:rsidRDefault="00317B88" w:rsidP="006E2379">
            <w:pPr>
              <w:pStyle w:val="TableText0"/>
              <w:jc w:val="center"/>
            </w:pPr>
            <w:r w:rsidRPr="00AE0BBF">
              <w:t xml:space="preserve">5.55 </w:t>
            </w:r>
            <w:r w:rsidR="003E3092">
              <w:t>(</w:t>
            </w:r>
            <w:r w:rsidRPr="00AE0BBF">
              <w:t>3.41, 9.04</w:t>
            </w:r>
            <w:r w:rsidR="003E3092">
              <w:t>)</w:t>
            </w:r>
          </w:p>
        </w:tc>
      </w:tr>
      <w:tr w:rsidR="00CF12D0" w:rsidRPr="00AE0BBF" w14:paraId="26E5E1C4" w14:textId="77777777" w:rsidTr="006E2379">
        <w:trPr>
          <w:cantSplit/>
          <w:trHeight w:val="70"/>
          <w:jc w:val="center"/>
        </w:trPr>
        <w:tc>
          <w:tcPr>
            <w:tcW w:w="1315" w:type="dxa"/>
            <w:vMerge/>
            <w:shd w:val="clear" w:color="auto" w:fill="FFFFFF" w:themeFill="background1"/>
            <w:tcMar>
              <w:left w:w="20" w:type="dxa"/>
              <w:right w:w="20" w:type="dxa"/>
            </w:tcMar>
            <w:vAlign w:val="center"/>
          </w:tcPr>
          <w:p w14:paraId="215CA27F" w14:textId="77777777" w:rsidR="00317B88" w:rsidRPr="00AE0BBF" w:rsidRDefault="00317B88" w:rsidP="006E2379">
            <w:pPr>
              <w:pStyle w:val="TableText0"/>
            </w:pPr>
          </w:p>
        </w:tc>
        <w:tc>
          <w:tcPr>
            <w:tcW w:w="1640" w:type="dxa"/>
            <w:shd w:val="clear" w:color="auto" w:fill="FFFFFF" w:themeFill="background1"/>
            <w:tcMar>
              <w:left w:w="20" w:type="dxa"/>
              <w:right w:w="20" w:type="dxa"/>
            </w:tcMar>
            <w:vAlign w:val="center"/>
          </w:tcPr>
          <w:p w14:paraId="79D29409" w14:textId="1604AB47" w:rsidR="00317B88" w:rsidRPr="00AE0BBF" w:rsidRDefault="00317B88" w:rsidP="006E2379">
            <w:pPr>
              <w:pStyle w:val="TableText0"/>
            </w:pPr>
            <w:r w:rsidRPr="00AE0BBF">
              <w:t>HALO-CM</w:t>
            </w:r>
            <w:r w:rsidR="00142B8D" w:rsidRPr="00AE0BBF">
              <w:t xml:space="preserve"> (CM)</w:t>
            </w:r>
            <w:r w:rsidR="00AC48CA" w:rsidRPr="00AE0BBF">
              <w:rPr>
                <w:vertAlign w:val="superscript"/>
              </w:rPr>
              <w:t>b</w:t>
            </w:r>
          </w:p>
        </w:tc>
        <w:tc>
          <w:tcPr>
            <w:tcW w:w="1480" w:type="dxa"/>
            <w:shd w:val="clear" w:color="auto" w:fill="FFFFFF" w:themeFill="background1"/>
            <w:tcMar>
              <w:left w:w="20" w:type="dxa"/>
              <w:right w:w="20" w:type="dxa"/>
            </w:tcMar>
            <w:vAlign w:val="center"/>
          </w:tcPr>
          <w:p w14:paraId="1E8627ED" w14:textId="788AD621" w:rsidR="00317B88" w:rsidRPr="00AE0BBF" w:rsidRDefault="008738E0" w:rsidP="006E2379">
            <w:pPr>
              <w:pStyle w:val="TableText0"/>
              <w:jc w:val="center"/>
            </w:pPr>
            <w:r>
              <w:t>-</w:t>
            </w:r>
          </w:p>
        </w:tc>
        <w:tc>
          <w:tcPr>
            <w:tcW w:w="1440" w:type="dxa"/>
            <w:shd w:val="clear" w:color="auto" w:fill="FFFFFF" w:themeFill="background1"/>
            <w:tcMar>
              <w:left w:w="20" w:type="dxa"/>
              <w:right w:w="20" w:type="dxa"/>
            </w:tcMar>
            <w:vAlign w:val="center"/>
          </w:tcPr>
          <w:p w14:paraId="1BB67AB4" w14:textId="77777777" w:rsidR="00317B88" w:rsidRPr="009C2A0B" w:rsidRDefault="00317B88" w:rsidP="006E2379">
            <w:pPr>
              <w:pStyle w:val="TableText0"/>
              <w:jc w:val="center"/>
            </w:pPr>
            <w:r w:rsidRPr="009C2A0B">
              <w:t>67/371 (18.1%)</w:t>
            </w:r>
          </w:p>
        </w:tc>
        <w:tc>
          <w:tcPr>
            <w:tcW w:w="1320" w:type="dxa"/>
            <w:shd w:val="clear" w:color="auto" w:fill="FFFFFF" w:themeFill="background1"/>
            <w:tcMar>
              <w:left w:w="20" w:type="dxa"/>
              <w:right w:w="20" w:type="dxa"/>
            </w:tcMar>
            <w:vAlign w:val="center"/>
          </w:tcPr>
          <w:p w14:paraId="428E096E" w14:textId="77777777" w:rsidR="00317B88" w:rsidRPr="009C2A0B" w:rsidRDefault="00317B88" w:rsidP="006E2379">
            <w:pPr>
              <w:pStyle w:val="TableText0"/>
              <w:jc w:val="center"/>
            </w:pPr>
            <w:r w:rsidRPr="009C2A0B">
              <w:t>141/375 (37.6%)</w:t>
            </w:r>
          </w:p>
        </w:tc>
        <w:tc>
          <w:tcPr>
            <w:tcW w:w="1827" w:type="dxa"/>
            <w:shd w:val="clear" w:color="auto" w:fill="FFFFFF" w:themeFill="background1"/>
            <w:tcMar>
              <w:left w:w="20" w:type="dxa"/>
              <w:right w:w="20" w:type="dxa"/>
            </w:tcMar>
            <w:vAlign w:val="center"/>
          </w:tcPr>
          <w:p w14:paraId="5E0CAA15" w14:textId="64D297BB" w:rsidR="00317B88" w:rsidRPr="00AE0BBF" w:rsidRDefault="00317B88" w:rsidP="006E2379">
            <w:pPr>
              <w:pStyle w:val="TableText0"/>
              <w:jc w:val="center"/>
            </w:pPr>
            <w:r w:rsidRPr="00AE0BBF">
              <w:t xml:space="preserve">2.73 </w:t>
            </w:r>
            <w:r w:rsidR="003E3092">
              <w:t>(</w:t>
            </w:r>
            <w:r w:rsidRPr="00AE0BBF">
              <w:t>1.95, 3.83</w:t>
            </w:r>
            <w:r w:rsidR="003E3092">
              <w:t>)</w:t>
            </w:r>
          </w:p>
        </w:tc>
      </w:tr>
      <w:tr w:rsidR="00CF12D0" w:rsidRPr="00AE0BBF" w14:paraId="44E1361B" w14:textId="77777777" w:rsidTr="006E2379">
        <w:trPr>
          <w:cantSplit/>
          <w:trHeight w:val="70"/>
          <w:jc w:val="center"/>
        </w:trPr>
        <w:tc>
          <w:tcPr>
            <w:tcW w:w="1315" w:type="dxa"/>
            <w:vMerge/>
            <w:shd w:val="clear" w:color="auto" w:fill="FFFFFF" w:themeFill="background1"/>
            <w:tcMar>
              <w:left w:w="20" w:type="dxa"/>
              <w:right w:w="20" w:type="dxa"/>
            </w:tcMar>
            <w:vAlign w:val="center"/>
          </w:tcPr>
          <w:p w14:paraId="5C12D286" w14:textId="77777777" w:rsidR="00317B88" w:rsidRPr="00AE0BBF" w:rsidRDefault="00317B88" w:rsidP="006E2379">
            <w:pPr>
              <w:pStyle w:val="TableText0"/>
            </w:pPr>
          </w:p>
        </w:tc>
        <w:tc>
          <w:tcPr>
            <w:tcW w:w="1640" w:type="dxa"/>
            <w:shd w:val="clear" w:color="auto" w:fill="FFFFFF" w:themeFill="background1"/>
            <w:tcMar>
              <w:left w:w="20" w:type="dxa"/>
              <w:right w:w="20" w:type="dxa"/>
            </w:tcMar>
            <w:vAlign w:val="center"/>
          </w:tcPr>
          <w:p w14:paraId="592352F8" w14:textId="4C2B6D0D" w:rsidR="00317B88" w:rsidRPr="00AE0BBF" w:rsidRDefault="00317B88" w:rsidP="006E2379">
            <w:pPr>
              <w:pStyle w:val="TableText0"/>
            </w:pPr>
            <w:r w:rsidRPr="00AE0BBF">
              <w:t>NCT03303079</w:t>
            </w:r>
            <w:r w:rsidR="00142B8D" w:rsidRPr="00AE0BBF">
              <w:t xml:space="preserve"> (CM)</w:t>
            </w:r>
            <w:r w:rsidR="00AC48CA" w:rsidRPr="00AE0BBF">
              <w:rPr>
                <w:vertAlign w:val="superscript"/>
              </w:rPr>
              <w:t>b</w:t>
            </w:r>
          </w:p>
        </w:tc>
        <w:tc>
          <w:tcPr>
            <w:tcW w:w="1480" w:type="dxa"/>
            <w:shd w:val="clear" w:color="auto" w:fill="FFFFFF" w:themeFill="background1"/>
            <w:tcMar>
              <w:left w:w="20" w:type="dxa"/>
              <w:right w:w="20" w:type="dxa"/>
            </w:tcMar>
            <w:vAlign w:val="center"/>
          </w:tcPr>
          <w:p w14:paraId="3B32CA56" w14:textId="0145AB06" w:rsidR="00317B88" w:rsidRPr="00AE0BBF" w:rsidRDefault="008738E0" w:rsidP="006E2379">
            <w:pPr>
              <w:pStyle w:val="TableText0"/>
              <w:jc w:val="center"/>
            </w:pPr>
            <w:r>
              <w:t>-</w:t>
            </w:r>
          </w:p>
        </w:tc>
        <w:tc>
          <w:tcPr>
            <w:tcW w:w="1440" w:type="dxa"/>
            <w:shd w:val="clear" w:color="auto" w:fill="FFFFFF" w:themeFill="background1"/>
            <w:tcMar>
              <w:left w:w="20" w:type="dxa"/>
              <w:right w:w="20" w:type="dxa"/>
            </w:tcMar>
            <w:vAlign w:val="center"/>
          </w:tcPr>
          <w:p w14:paraId="268921B5" w14:textId="77777777" w:rsidR="00317B88" w:rsidRPr="00AE0BBF" w:rsidRDefault="00317B88" w:rsidP="006E2379">
            <w:pPr>
              <w:pStyle w:val="TableText0"/>
              <w:jc w:val="center"/>
            </w:pPr>
            <w:r w:rsidRPr="00AE0BBF">
              <w:t>25/190 (13.2%)</w:t>
            </w:r>
          </w:p>
        </w:tc>
        <w:tc>
          <w:tcPr>
            <w:tcW w:w="1320" w:type="dxa"/>
            <w:shd w:val="clear" w:color="auto" w:fill="FFFFFF" w:themeFill="background1"/>
            <w:tcMar>
              <w:left w:w="20" w:type="dxa"/>
              <w:right w:w="20" w:type="dxa"/>
            </w:tcMar>
            <w:vAlign w:val="center"/>
          </w:tcPr>
          <w:p w14:paraId="75DED5C5" w14:textId="77777777" w:rsidR="00317B88" w:rsidRPr="00AE0BBF" w:rsidRDefault="00317B88" w:rsidP="006E2379">
            <w:pPr>
              <w:pStyle w:val="TableText0"/>
              <w:jc w:val="center"/>
            </w:pPr>
            <w:r w:rsidRPr="00AE0BBF">
              <w:t>55/189 (29.1%)</w:t>
            </w:r>
          </w:p>
        </w:tc>
        <w:tc>
          <w:tcPr>
            <w:tcW w:w="1827" w:type="dxa"/>
            <w:shd w:val="clear" w:color="auto" w:fill="FFFFFF" w:themeFill="background1"/>
            <w:tcMar>
              <w:left w:w="20" w:type="dxa"/>
              <w:right w:w="20" w:type="dxa"/>
            </w:tcMar>
            <w:vAlign w:val="center"/>
          </w:tcPr>
          <w:p w14:paraId="00BBEF8A" w14:textId="5957AC67" w:rsidR="00317B88" w:rsidRPr="00AE0BBF" w:rsidRDefault="00317B88" w:rsidP="006E2379">
            <w:pPr>
              <w:pStyle w:val="TableText0"/>
              <w:jc w:val="center"/>
            </w:pPr>
            <w:r w:rsidRPr="00AE0BBF">
              <w:t xml:space="preserve">2.71 </w:t>
            </w:r>
            <w:r w:rsidR="003E3092">
              <w:t>(</w:t>
            </w:r>
            <w:r w:rsidRPr="00AE0BBF">
              <w:t>1.60, 4.58</w:t>
            </w:r>
            <w:r w:rsidR="003E3092">
              <w:t>)</w:t>
            </w:r>
          </w:p>
        </w:tc>
      </w:tr>
      <w:tr w:rsidR="00317B88" w:rsidRPr="00AE0BBF" w14:paraId="668122B5" w14:textId="77777777" w:rsidTr="006E2379">
        <w:trPr>
          <w:cantSplit/>
          <w:trHeight w:val="70"/>
          <w:jc w:val="center"/>
        </w:trPr>
        <w:tc>
          <w:tcPr>
            <w:tcW w:w="1315" w:type="dxa"/>
            <w:vMerge/>
            <w:tcMar>
              <w:left w:w="20" w:type="dxa"/>
              <w:right w:w="20" w:type="dxa"/>
            </w:tcMar>
          </w:tcPr>
          <w:p w14:paraId="0EE593C3" w14:textId="77777777" w:rsidR="00317B88" w:rsidRPr="00AE0BBF" w:rsidRDefault="00317B88" w:rsidP="006E2379">
            <w:pPr>
              <w:pStyle w:val="TableText0"/>
            </w:pPr>
          </w:p>
        </w:tc>
        <w:tc>
          <w:tcPr>
            <w:tcW w:w="5880" w:type="dxa"/>
            <w:gridSpan w:val="4"/>
            <w:shd w:val="clear" w:color="auto" w:fill="auto"/>
            <w:tcMar>
              <w:left w:w="20" w:type="dxa"/>
              <w:right w:w="20" w:type="dxa"/>
            </w:tcMar>
            <w:vAlign w:val="center"/>
          </w:tcPr>
          <w:p w14:paraId="186258A3" w14:textId="77777777" w:rsidR="00317B88" w:rsidRPr="00E97041" w:rsidRDefault="00317B88" w:rsidP="006E2379">
            <w:pPr>
              <w:pStyle w:val="TableText0"/>
              <w:rPr>
                <w:lang w:val="pt-PT"/>
              </w:rPr>
            </w:pPr>
            <w:r w:rsidRPr="00E97041">
              <w:rPr>
                <w:lang w:val="pt-PT"/>
              </w:rPr>
              <w:t>FOCUS, HALO-CM, NCT03303079 (I</w:t>
            </w:r>
            <w:r w:rsidRPr="00E97041">
              <w:rPr>
                <w:vertAlign w:val="superscript"/>
                <w:lang w:val="pt-PT"/>
              </w:rPr>
              <w:t>2</w:t>
            </w:r>
            <w:r w:rsidRPr="00E97041">
              <w:rPr>
                <w:lang w:val="pt-PT"/>
              </w:rPr>
              <w:t xml:space="preserve"> = 47%, p = 0.15)</w:t>
            </w:r>
          </w:p>
        </w:tc>
        <w:tc>
          <w:tcPr>
            <w:tcW w:w="1827" w:type="dxa"/>
            <w:shd w:val="clear" w:color="auto" w:fill="auto"/>
            <w:tcMar>
              <w:left w:w="20" w:type="dxa"/>
              <w:right w:w="20" w:type="dxa"/>
            </w:tcMar>
            <w:vAlign w:val="center"/>
          </w:tcPr>
          <w:p w14:paraId="0FEF32EB" w14:textId="5D3E6D0A" w:rsidR="00317B88" w:rsidRPr="00AE0BBF" w:rsidRDefault="00317B88" w:rsidP="006E2379">
            <w:pPr>
              <w:pStyle w:val="TableText0"/>
              <w:jc w:val="center"/>
            </w:pPr>
            <w:r w:rsidRPr="00AE0BBF">
              <w:t xml:space="preserve">3.41 </w:t>
            </w:r>
            <w:r w:rsidR="003E3092">
              <w:t>(</w:t>
            </w:r>
            <w:r w:rsidRPr="00AE0BBF">
              <w:t>2.17, 5.35</w:t>
            </w:r>
            <w:r w:rsidR="003E3092">
              <w:t>)</w:t>
            </w:r>
          </w:p>
        </w:tc>
      </w:tr>
      <w:tr w:rsidR="00317B88" w:rsidRPr="00AE0BBF" w14:paraId="6BFD215A" w14:textId="77777777" w:rsidTr="006E2379">
        <w:trPr>
          <w:cantSplit/>
          <w:trHeight w:val="70"/>
          <w:jc w:val="center"/>
        </w:trPr>
        <w:tc>
          <w:tcPr>
            <w:tcW w:w="7195" w:type="dxa"/>
            <w:gridSpan w:val="5"/>
            <w:tcMar>
              <w:left w:w="20" w:type="dxa"/>
              <w:right w:w="20" w:type="dxa"/>
            </w:tcMar>
            <w:vAlign w:val="center"/>
          </w:tcPr>
          <w:p w14:paraId="031D6295" w14:textId="3F5F5AC0" w:rsidR="00317B88" w:rsidRPr="00AE0BBF" w:rsidRDefault="00317B88" w:rsidP="006E2379">
            <w:pPr>
              <w:pStyle w:val="PBACTableText"/>
              <w:keepNext/>
              <w:keepLines/>
              <w:spacing w:before="0" w:after="0"/>
              <w:rPr>
                <w:b/>
                <w:bCs/>
              </w:rPr>
            </w:pPr>
            <w:r w:rsidRPr="00AE0BBF">
              <w:rPr>
                <w:b/>
                <w:bCs/>
              </w:rPr>
              <w:t xml:space="preserve">Indirect comparison erenumab 70 mg vs fremanezumab 675 mg </w:t>
            </w:r>
            <w:r w:rsidR="00CE08C5" w:rsidRPr="00AE0BBF">
              <w:rPr>
                <w:b/>
                <w:bCs/>
              </w:rPr>
              <w:t>quarterly</w:t>
            </w:r>
          </w:p>
        </w:tc>
        <w:tc>
          <w:tcPr>
            <w:tcW w:w="1827" w:type="dxa"/>
            <w:shd w:val="clear" w:color="auto" w:fill="auto"/>
            <w:tcMar>
              <w:left w:w="20" w:type="dxa"/>
              <w:right w:w="20" w:type="dxa"/>
            </w:tcMar>
            <w:vAlign w:val="center"/>
          </w:tcPr>
          <w:p w14:paraId="46E7B9C9" w14:textId="77777777" w:rsidR="003E3092" w:rsidRDefault="00317B88" w:rsidP="006E2379">
            <w:pPr>
              <w:pStyle w:val="PBACTableText"/>
              <w:keepNext/>
              <w:keepLines/>
              <w:spacing w:before="0" w:after="0"/>
              <w:jc w:val="center"/>
            </w:pPr>
            <w:r w:rsidRPr="00AE0BBF">
              <w:t xml:space="preserve">0.639 [0.349, 1.171] </w:t>
            </w:r>
          </w:p>
          <w:p w14:paraId="195BA607" w14:textId="571E77D3" w:rsidR="00317B88" w:rsidRPr="00AE0BBF" w:rsidRDefault="00317B88" w:rsidP="006E2379">
            <w:pPr>
              <w:pStyle w:val="PBACTableText"/>
              <w:keepNext/>
              <w:keepLines/>
              <w:spacing w:before="0" w:after="0"/>
              <w:jc w:val="center"/>
            </w:pPr>
            <w:r w:rsidRPr="00AE0BBF">
              <w:t>(p = 0.1473)</w:t>
            </w:r>
          </w:p>
        </w:tc>
      </w:tr>
      <w:tr w:rsidR="00317B88" w:rsidRPr="00AE0BBF" w14:paraId="28026FF7" w14:textId="77777777" w:rsidTr="006E2379">
        <w:trPr>
          <w:cantSplit/>
          <w:trHeight w:val="70"/>
          <w:jc w:val="center"/>
        </w:trPr>
        <w:tc>
          <w:tcPr>
            <w:tcW w:w="9022" w:type="dxa"/>
            <w:gridSpan w:val="6"/>
            <w:tcMar>
              <w:left w:w="20" w:type="dxa"/>
              <w:right w:w="20" w:type="dxa"/>
            </w:tcMar>
          </w:tcPr>
          <w:p w14:paraId="68F55D1F" w14:textId="68A0EA01" w:rsidR="00317B88" w:rsidRPr="00AE0BBF" w:rsidRDefault="00EA2C35" w:rsidP="006E2379">
            <w:pPr>
              <w:pStyle w:val="TableText0"/>
              <w:rPr>
                <w:b/>
                <w:bCs w:val="0"/>
              </w:rPr>
            </w:pPr>
            <w:r w:rsidRPr="00AE0BBF">
              <w:rPr>
                <w:b/>
              </w:rPr>
              <w:t>Chronic migraine</w:t>
            </w:r>
            <w:r w:rsidRPr="00AE0BBF">
              <w:rPr>
                <w:b/>
                <w:bCs w:val="0"/>
              </w:rPr>
              <w:t xml:space="preserve"> </w:t>
            </w:r>
            <w:r w:rsidR="009F6A2E" w:rsidRPr="00AE0BBF">
              <w:rPr>
                <w:b/>
                <w:bCs w:val="0"/>
              </w:rPr>
              <w:t>subgroup</w:t>
            </w:r>
          </w:p>
        </w:tc>
      </w:tr>
      <w:tr w:rsidR="00CF12D0" w:rsidRPr="00AE0BBF" w14:paraId="02924787" w14:textId="77777777" w:rsidTr="006E2379">
        <w:trPr>
          <w:cantSplit/>
          <w:trHeight w:val="70"/>
          <w:jc w:val="center"/>
        </w:trPr>
        <w:tc>
          <w:tcPr>
            <w:tcW w:w="1315" w:type="dxa"/>
            <w:vMerge w:val="restart"/>
            <w:shd w:val="clear" w:color="auto" w:fill="FFFFFF" w:themeFill="background1"/>
            <w:tcMar>
              <w:left w:w="20" w:type="dxa"/>
              <w:right w:w="20" w:type="dxa"/>
            </w:tcMar>
            <w:vAlign w:val="center"/>
          </w:tcPr>
          <w:p w14:paraId="008E1A52" w14:textId="77777777" w:rsidR="00317B88" w:rsidRPr="00AE0BBF" w:rsidRDefault="00317B88" w:rsidP="006E2379">
            <w:pPr>
              <w:pStyle w:val="TableText0"/>
            </w:pPr>
            <w:r w:rsidRPr="00AE0BBF">
              <w:t xml:space="preserve">GAL 120 mg vs PBO (3 months) </w:t>
            </w:r>
          </w:p>
        </w:tc>
        <w:tc>
          <w:tcPr>
            <w:tcW w:w="1640" w:type="dxa"/>
            <w:shd w:val="clear" w:color="auto" w:fill="FFFFFF" w:themeFill="background1"/>
            <w:tcMar>
              <w:left w:w="20" w:type="dxa"/>
              <w:right w:w="20" w:type="dxa"/>
            </w:tcMar>
            <w:vAlign w:val="center"/>
          </w:tcPr>
          <w:p w14:paraId="6694691E" w14:textId="003E25A6" w:rsidR="00317B88" w:rsidRPr="00AE0BBF" w:rsidRDefault="00317B88" w:rsidP="006E2379">
            <w:pPr>
              <w:pStyle w:val="TableText0"/>
            </w:pPr>
            <w:proofErr w:type="spellStart"/>
            <w:r w:rsidRPr="00AE0BBF">
              <w:t>REGAIN</w:t>
            </w:r>
            <w:r w:rsidR="00453D31" w:rsidRPr="00AE0BBF">
              <w:rPr>
                <w:vertAlign w:val="superscript"/>
              </w:rPr>
              <w:t>c</w:t>
            </w:r>
            <w:proofErr w:type="spellEnd"/>
          </w:p>
        </w:tc>
        <w:tc>
          <w:tcPr>
            <w:tcW w:w="1480" w:type="dxa"/>
            <w:shd w:val="clear" w:color="auto" w:fill="FFFFFF" w:themeFill="background1"/>
            <w:tcMar>
              <w:left w:w="20" w:type="dxa"/>
              <w:right w:w="20" w:type="dxa"/>
            </w:tcMar>
            <w:vAlign w:val="center"/>
          </w:tcPr>
          <w:p w14:paraId="66919FFB" w14:textId="68BEC28B" w:rsidR="00317B88" w:rsidRPr="00AE0BBF" w:rsidRDefault="008738E0" w:rsidP="006E2379">
            <w:pPr>
              <w:pStyle w:val="TableText0"/>
              <w:jc w:val="center"/>
            </w:pPr>
            <w:r>
              <w:t>-</w:t>
            </w:r>
          </w:p>
        </w:tc>
        <w:tc>
          <w:tcPr>
            <w:tcW w:w="1440" w:type="dxa"/>
            <w:shd w:val="clear" w:color="auto" w:fill="FFFFFF" w:themeFill="background1"/>
            <w:tcMar>
              <w:left w:w="20" w:type="dxa"/>
              <w:right w:w="20" w:type="dxa"/>
            </w:tcMar>
            <w:vAlign w:val="center"/>
          </w:tcPr>
          <w:p w14:paraId="7BB33DB1" w14:textId="77777777" w:rsidR="00317B88" w:rsidRPr="00AE0BBF" w:rsidRDefault="00317B88" w:rsidP="006E2379">
            <w:pPr>
              <w:pStyle w:val="TableText0"/>
              <w:jc w:val="center"/>
            </w:pPr>
            <w:r w:rsidRPr="00AE0BBF">
              <w:t>83/538 (15.4%)</w:t>
            </w:r>
          </w:p>
        </w:tc>
        <w:tc>
          <w:tcPr>
            <w:tcW w:w="1320" w:type="dxa"/>
            <w:shd w:val="clear" w:color="auto" w:fill="FFFFFF" w:themeFill="background1"/>
            <w:tcMar>
              <w:left w:w="20" w:type="dxa"/>
              <w:right w:w="20" w:type="dxa"/>
            </w:tcMar>
            <w:vAlign w:val="center"/>
          </w:tcPr>
          <w:p w14:paraId="2652A384" w14:textId="77777777" w:rsidR="00317B88" w:rsidRPr="00AE0BBF" w:rsidRDefault="00317B88" w:rsidP="006E2379">
            <w:pPr>
              <w:pStyle w:val="TableText0"/>
              <w:jc w:val="center"/>
            </w:pPr>
            <w:r w:rsidRPr="00AE0BBF">
              <w:t>75/273 (27.6%)</w:t>
            </w:r>
          </w:p>
        </w:tc>
        <w:tc>
          <w:tcPr>
            <w:tcW w:w="1827" w:type="dxa"/>
            <w:shd w:val="clear" w:color="auto" w:fill="FFFFFF" w:themeFill="background1"/>
            <w:tcMar>
              <w:left w:w="20" w:type="dxa"/>
              <w:right w:w="20" w:type="dxa"/>
            </w:tcMar>
            <w:vAlign w:val="center"/>
          </w:tcPr>
          <w:p w14:paraId="4B57CE4D" w14:textId="3429AE0A" w:rsidR="00317B88" w:rsidRPr="00AE0BBF" w:rsidRDefault="00317B88" w:rsidP="006E2379">
            <w:pPr>
              <w:pStyle w:val="TableText0"/>
              <w:jc w:val="center"/>
            </w:pPr>
            <w:r w:rsidRPr="00AE0BBF">
              <w:t xml:space="preserve">2.08 </w:t>
            </w:r>
            <w:r w:rsidR="003E3092">
              <w:t>(</w:t>
            </w:r>
            <w:r w:rsidRPr="00AE0BBF">
              <w:t>1.46, 2.96</w:t>
            </w:r>
            <w:r w:rsidR="003E3092">
              <w:t>)</w:t>
            </w:r>
          </w:p>
        </w:tc>
      </w:tr>
      <w:tr w:rsidR="00CF12D0" w:rsidRPr="00AE0BBF" w14:paraId="02DCFEAF" w14:textId="77777777" w:rsidTr="006E2379">
        <w:trPr>
          <w:cantSplit/>
          <w:trHeight w:val="70"/>
          <w:jc w:val="center"/>
        </w:trPr>
        <w:tc>
          <w:tcPr>
            <w:tcW w:w="1315" w:type="dxa"/>
            <w:vMerge/>
            <w:shd w:val="clear" w:color="auto" w:fill="FFFFFF" w:themeFill="background1"/>
            <w:tcMar>
              <w:left w:w="20" w:type="dxa"/>
              <w:right w:w="20" w:type="dxa"/>
            </w:tcMar>
            <w:vAlign w:val="center"/>
          </w:tcPr>
          <w:p w14:paraId="40CEBA91" w14:textId="77777777" w:rsidR="00317B88" w:rsidRPr="00AE0BBF" w:rsidRDefault="00317B88" w:rsidP="006E2379">
            <w:pPr>
              <w:pStyle w:val="TableText0"/>
            </w:pPr>
          </w:p>
        </w:tc>
        <w:tc>
          <w:tcPr>
            <w:tcW w:w="1640" w:type="dxa"/>
            <w:shd w:val="clear" w:color="auto" w:fill="FFFFFF" w:themeFill="background1"/>
            <w:tcMar>
              <w:left w:w="20" w:type="dxa"/>
              <w:right w:w="20" w:type="dxa"/>
            </w:tcMar>
            <w:vAlign w:val="center"/>
          </w:tcPr>
          <w:p w14:paraId="55D8332E" w14:textId="370A51FD" w:rsidR="00317B88" w:rsidRPr="00AE0BBF" w:rsidRDefault="00317B88" w:rsidP="006E2379">
            <w:pPr>
              <w:pStyle w:val="TableText0"/>
            </w:pPr>
            <w:proofErr w:type="spellStart"/>
            <w:r w:rsidRPr="00AE0BBF">
              <w:t>CONQUER</w:t>
            </w:r>
            <w:r w:rsidR="00453D31" w:rsidRPr="00AE0BBF">
              <w:rPr>
                <w:vertAlign w:val="superscript"/>
              </w:rPr>
              <w:t>c</w:t>
            </w:r>
            <w:r w:rsidR="00010072" w:rsidRPr="00AE0BBF">
              <w:rPr>
                <w:vertAlign w:val="superscript"/>
              </w:rPr>
              <w:t>,</w:t>
            </w:r>
            <w:r w:rsidR="00453D31" w:rsidRPr="00AE0BBF">
              <w:rPr>
                <w:vertAlign w:val="superscript"/>
              </w:rPr>
              <w:t>d</w:t>
            </w:r>
            <w:proofErr w:type="spellEnd"/>
          </w:p>
        </w:tc>
        <w:tc>
          <w:tcPr>
            <w:tcW w:w="1480" w:type="dxa"/>
            <w:shd w:val="clear" w:color="auto" w:fill="FFFFFF" w:themeFill="background1"/>
            <w:tcMar>
              <w:left w:w="20" w:type="dxa"/>
              <w:right w:w="20" w:type="dxa"/>
            </w:tcMar>
            <w:vAlign w:val="center"/>
          </w:tcPr>
          <w:p w14:paraId="623048C5" w14:textId="793A45A1" w:rsidR="00317B88" w:rsidRPr="00AE0BBF" w:rsidRDefault="008738E0" w:rsidP="006E2379">
            <w:pPr>
              <w:pStyle w:val="TableText0"/>
              <w:jc w:val="center"/>
            </w:pPr>
            <w:r>
              <w:t>-</w:t>
            </w:r>
          </w:p>
        </w:tc>
        <w:tc>
          <w:tcPr>
            <w:tcW w:w="1440" w:type="dxa"/>
            <w:shd w:val="clear" w:color="auto" w:fill="FFFFFF" w:themeFill="background1"/>
            <w:tcMar>
              <w:left w:w="20" w:type="dxa"/>
              <w:right w:w="20" w:type="dxa"/>
            </w:tcMar>
            <w:vAlign w:val="center"/>
          </w:tcPr>
          <w:p w14:paraId="71649E55" w14:textId="77777777" w:rsidR="00317B88" w:rsidRPr="00AE0BBF" w:rsidRDefault="00317B88" w:rsidP="006E2379">
            <w:pPr>
              <w:pStyle w:val="TableText0"/>
              <w:jc w:val="center"/>
            </w:pPr>
            <w:r w:rsidRPr="00AE0BBF">
              <w:t>9/98 (8.9%)</w:t>
            </w:r>
          </w:p>
        </w:tc>
        <w:tc>
          <w:tcPr>
            <w:tcW w:w="1320" w:type="dxa"/>
            <w:shd w:val="clear" w:color="auto" w:fill="FFFFFF" w:themeFill="background1"/>
            <w:tcMar>
              <w:left w:w="20" w:type="dxa"/>
              <w:right w:w="20" w:type="dxa"/>
            </w:tcMar>
            <w:vAlign w:val="center"/>
          </w:tcPr>
          <w:p w14:paraId="3C1B0AE1" w14:textId="77777777" w:rsidR="00317B88" w:rsidRPr="00AE0BBF" w:rsidRDefault="00317B88" w:rsidP="006E2379">
            <w:pPr>
              <w:pStyle w:val="TableText0"/>
              <w:jc w:val="center"/>
            </w:pPr>
            <w:r w:rsidRPr="00AE0BBF">
              <w:t>30/95 (32.0%)</w:t>
            </w:r>
          </w:p>
        </w:tc>
        <w:tc>
          <w:tcPr>
            <w:tcW w:w="1827" w:type="dxa"/>
            <w:shd w:val="clear" w:color="auto" w:fill="FFFFFF" w:themeFill="background1"/>
            <w:tcMar>
              <w:left w:w="20" w:type="dxa"/>
              <w:right w:w="20" w:type="dxa"/>
            </w:tcMar>
            <w:vAlign w:val="center"/>
          </w:tcPr>
          <w:p w14:paraId="747D3812" w14:textId="199BCA96" w:rsidR="00317B88" w:rsidRPr="00AE0BBF" w:rsidRDefault="00317B88" w:rsidP="006E2379">
            <w:pPr>
              <w:pStyle w:val="TableText0"/>
              <w:jc w:val="center"/>
            </w:pPr>
            <w:r w:rsidRPr="00AE0BBF">
              <w:t xml:space="preserve">4.56 </w:t>
            </w:r>
            <w:r w:rsidR="003E3092">
              <w:t>(</w:t>
            </w:r>
            <w:r w:rsidRPr="00AE0BBF">
              <w:t>2.03, 10.27</w:t>
            </w:r>
            <w:r w:rsidR="003E3092">
              <w:t>)</w:t>
            </w:r>
          </w:p>
        </w:tc>
      </w:tr>
      <w:tr w:rsidR="00317B88" w:rsidRPr="00AE0BBF" w14:paraId="4BC30BFB" w14:textId="77777777" w:rsidTr="006E2379">
        <w:trPr>
          <w:cantSplit/>
          <w:trHeight w:val="439"/>
          <w:jc w:val="center"/>
        </w:trPr>
        <w:tc>
          <w:tcPr>
            <w:tcW w:w="1315" w:type="dxa"/>
            <w:vMerge/>
            <w:tcMar>
              <w:left w:w="20" w:type="dxa"/>
              <w:right w:w="20" w:type="dxa"/>
            </w:tcMar>
          </w:tcPr>
          <w:p w14:paraId="732321AA" w14:textId="77777777" w:rsidR="00317B88" w:rsidRPr="00AE0BBF" w:rsidRDefault="00317B88" w:rsidP="006E2379">
            <w:pPr>
              <w:pStyle w:val="TableText0"/>
            </w:pPr>
          </w:p>
        </w:tc>
        <w:tc>
          <w:tcPr>
            <w:tcW w:w="5880" w:type="dxa"/>
            <w:gridSpan w:val="4"/>
            <w:shd w:val="clear" w:color="auto" w:fill="auto"/>
            <w:tcMar>
              <w:left w:w="20" w:type="dxa"/>
              <w:right w:w="20" w:type="dxa"/>
            </w:tcMar>
            <w:vAlign w:val="center"/>
          </w:tcPr>
          <w:p w14:paraId="25CF6967" w14:textId="77777777" w:rsidR="00317B88" w:rsidRPr="00AE0BBF" w:rsidRDefault="00317B88" w:rsidP="006E2379">
            <w:pPr>
              <w:pStyle w:val="TableText0"/>
            </w:pPr>
            <w:r w:rsidRPr="00AE0BBF">
              <w:t>REGAIN, CONQUER (I</w:t>
            </w:r>
            <w:r w:rsidRPr="00AE0BBF">
              <w:rPr>
                <w:vertAlign w:val="superscript"/>
              </w:rPr>
              <w:t>2</w:t>
            </w:r>
            <w:r w:rsidRPr="00AE0BBF">
              <w:t xml:space="preserve"> = 67%, p = 0.08)</w:t>
            </w:r>
          </w:p>
        </w:tc>
        <w:tc>
          <w:tcPr>
            <w:tcW w:w="1827" w:type="dxa"/>
            <w:shd w:val="clear" w:color="auto" w:fill="auto"/>
            <w:tcMar>
              <w:left w:w="20" w:type="dxa"/>
              <w:right w:w="20" w:type="dxa"/>
            </w:tcMar>
            <w:vAlign w:val="center"/>
          </w:tcPr>
          <w:p w14:paraId="210B5B87" w14:textId="04407899" w:rsidR="00317B88" w:rsidRPr="00AE0BBF" w:rsidRDefault="00317B88" w:rsidP="006E2379">
            <w:pPr>
              <w:pStyle w:val="TableText0"/>
              <w:jc w:val="center"/>
            </w:pPr>
            <w:r w:rsidRPr="00AE0BBF">
              <w:t xml:space="preserve">2.82 </w:t>
            </w:r>
            <w:r w:rsidR="003E3092">
              <w:t>(</w:t>
            </w:r>
            <w:r w:rsidRPr="00AE0BBF">
              <w:t>1.33, 6.00</w:t>
            </w:r>
            <w:r w:rsidR="003E3092">
              <w:t>)</w:t>
            </w:r>
          </w:p>
        </w:tc>
      </w:tr>
      <w:tr w:rsidR="00317B88" w:rsidRPr="00AE0BBF" w14:paraId="54338E55" w14:textId="77777777" w:rsidTr="006E2379">
        <w:trPr>
          <w:cantSplit/>
          <w:trHeight w:val="70"/>
          <w:jc w:val="center"/>
        </w:trPr>
        <w:tc>
          <w:tcPr>
            <w:tcW w:w="7195" w:type="dxa"/>
            <w:gridSpan w:val="5"/>
            <w:tcMar>
              <w:left w:w="20" w:type="dxa"/>
              <w:right w:w="20" w:type="dxa"/>
            </w:tcMar>
            <w:vAlign w:val="center"/>
          </w:tcPr>
          <w:p w14:paraId="14AF7008" w14:textId="619C632F" w:rsidR="00317B88" w:rsidRPr="00AE0BBF" w:rsidRDefault="00317B88" w:rsidP="006E2379">
            <w:pPr>
              <w:pStyle w:val="PBACTableText"/>
              <w:keepNext/>
              <w:keepLines/>
              <w:spacing w:before="0" w:after="0"/>
              <w:rPr>
                <w:b/>
                <w:bCs/>
              </w:rPr>
            </w:pPr>
            <w:r w:rsidRPr="00AE0BBF">
              <w:rPr>
                <w:b/>
                <w:bCs/>
              </w:rPr>
              <w:t xml:space="preserve">Indirect </w:t>
            </w:r>
            <w:r w:rsidR="00054E8A" w:rsidRPr="00AE0BBF">
              <w:rPr>
                <w:b/>
                <w:bCs/>
              </w:rPr>
              <w:t xml:space="preserve">comparison </w:t>
            </w:r>
            <w:r w:rsidRPr="00AE0BBF">
              <w:rPr>
                <w:b/>
                <w:bCs/>
              </w:rPr>
              <w:t xml:space="preserve">erenumab 70 mg vs galcanezumab 120 mg </w:t>
            </w:r>
          </w:p>
        </w:tc>
        <w:tc>
          <w:tcPr>
            <w:tcW w:w="1827" w:type="dxa"/>
            <w:shd w:val="clear" w:color="auto" w:fill="auto"/>
            <w:tcMar>
              <w:left w:w="20" w:type="dxa"/>
              <w:right w:w="20" w:type="dxa"/>
            </w:tcMar>
            <w:vAlign w:val="center"/>
          </w:tcPr>
          <w:p w14:paraId="53F34738" w14:textId="77777777" w:rsidR="003E3092" w:rsidRDefault="00317B88" w:rsidP="006E2379">
            <w:pPr>
              <w:pStyle w:val="PBACTableText"/>
              <w:keepNext/>
              <w:keepLines/>
              <w:spacing w:before="0" w:after="0"/>
              <w:jc w:val="center"/>
            </w:pPr>
            <w:r w:rsidRPr="00AE0BBF">
              <w:t>0.773 [0.329</w:t>
            </w:r>
            <w:r w:rsidRPr="00801ADD">
              <w:t>, 1.817]</w:t>
            </w:r>
            <w:r w:rsidRPr="00AE0BBF">
              <w:t xml:space="preserve"> </w:t>
            </w:r>
          </w:p>
          <w:p w14:paraId="2969A033" w14:textId="75EE59AD" w:rsidR="00317B88" w:rsidRPr="00AE0BBF" w:rsidRDefault="00317B88" w:rsidP="006E2379">
            <w:pPr>
              <w:pStyle w:val="PBACTableText"/>
              <w:keepNext/>
              <w:keepLines/>
              <w:spacing w:before="0" w:after="0"/>
              <w:jc w:val="center"/>
            </w:pPr>
            <w:r w:rsidRPr="00AE0BBF">
              <w:t>(p = 0.5549)</w:t>
            </w:r>
          </w:p>
        </w:tc>
      </w:tr>
      <w:tr w:rsidR="00317B88" w:rsidRPr="00AE0BBF" w14:paraId="5D8CC613" w14:textId="77777777" w:rsidTr="006E2379">
        <w:trPr>
          <w:cantSplit/>
          <w:trHeight w:val="231"/>
          <w:jc w:val="center"/>
        </w:trPr>
        <w:tc>
          <w:tcPr>
            <w:tcW w:w="9022" w:type="dxa"/>
            <w:gridSpan w:val="6"/>
            <w:tcMar>
              <w:left w:w="20" w:type="dxa"/>
              <w:right w:w="20" w:type="dxa"/>
            </w:tcMar>
          </w:tcPr>
          <w:p w14:paraId="58E8297F" w14:textId="08B40865" w:rsidR="00317B88" w:rsidRPr="00AE0BBF" w:rsidRDefault="00317B88" w:rsidP="006E2379">
            <w:pPr>
              <w:pStyle w:val="PBACTableText"/>
              <w:keepNext/>
              <w:keepLines/>
              <w:spacing w:before="0" w:after="0"/>
            </w:pPr>
            <w:r w:rsidRPr="00AE0BBF">
              <w:rPr>
                <w:b/>
                <w:bCs/>
              </w:rPr>
              <w:t>Whole trial population</w:t>
            </w:r>
            <w:r w:rsidR="005909AF" w:rsidRPr="00AE0BBF">
              <w:rPr>
                <w:b/>
                <w:bCs/>
              </w:rPr>
              <w:t xml:space="preserve"> (chronic and ep</w:t>
            </w:r>
            <w:r w:rsidR="00621476" w:rsidRPr="00AE0BBF">
              <w:rPr>
                <w:b/>
                <w:bCs/>
              </w:rPr>
              <w:t>isodic migraine)</w:t>
            </w:r>
          </w:p>
        </w:tc>
      </w:tr>
      <w:tr w:rsidR="00CF12D0" w:rsidRPr="00AE0BBF" w14:paraId="00C86236" w14:textId="77777777" w:rsidTr="006E2379">
        <w:trPr>
          <w:cantSplit/>
          <w:trHeight w:val="70"/>
          <w:jc w:val="center"/>
        </w:trPr>
        <w:tc>
          <w:tcPr>
            <w:tcW w:w="1315" w:type="dxa"/>
            <w:vMerge w:val="restart"/>
            <w:shd w:val="clear" w:color="auto" w:fill="FFFFFF" w:themeFill="background1"/>
            <w:tcMar>
              <w:left w:w="20" w:type="dxa"/>
              <w:right w:w="20" w:type="dxa"/>
            </w:tcMar>
            <w:vAlign w:val="center"/>
          </w:tcPr>
          <w:p w14:paraId="7C97B80A" w14:textId="77777777" w:rsidR="00317B88" w:rsidRPr="00AE0BBF" w:rsidRDefault="00317B88" w:rsidP="006E2379">
            <w:pPr>
              <w:pStyle w:val="TableText0"/>
            </w:pPr>
            <w:r w:rsidRPr="00AE0BBF">
              <w:t xml:space="preserve">EPTI 100 mg vs PBO (12 weeks) </w:t>
            </w:r>
          </w:p>
        </w:tc>
        <w:tc>
          <w:tcPr>
            <w:tcW w:w="1640" w:type="dxa"/>
            <w:shd w:val="clear" w:color="auto" w:fill="FFFFFF" w:themeFill="background1"/>
            <w:tcMar>
              <w:left w:w="20" w:type="dxa"/>
              <w:right w:w="20" w:type="dxa"/>
            </w:tcMar>
            <w:vAlign w:val="center"/>
          </w:tcPr>
          <w:p w14:paraId="637C6279" w14:textId="21F824EA" w:rsidR="00317B88" w:rsidRPr="00AE0BBF" w:rsidRDefault="00317B88" w:rsidP="006E2379">
            <w:pPr>
              <w:pStyle w:val="TableText0"/>
            </w:pPr>
            <w:r w:rsidRPr="00AE0BBF">
              <w:t>DELIVER</w:t>
            </w:r>
            <w:r w:rsidR="005909AF" w:rsidRPr="00AE0BBF">
              <w:t xml:space="preserve"> </w:t>
            </w:r>
            <w:r w:rsidR="00621476" w:rsidRPr="00AE0BBF">
              <w:t>(CM</w:t>
            </w:r>
            <w:r w:rsidR="004D6CFA" w:rsidRPr="00AE0BBF">
              <w:t>/</w:t>
            </w:r>
            <w:r w:rsidR="00621476" w:rsidRPr="00AE0BBF">
              <w:t>EM)</w:t>
            </w:r>
          </w:p>
        </w:tc>
        <w:tc>
          <w:tcPr>
            <w:tcW w:w="1480" w:type="dxa"/>
            <w:shd w:val="clear" w:color="auto" w:fill="FFFFFF" w:themeFill="background1"/>
            <w:tcMar>
              <w:left w:w="20" w:type="dxa"/>
              <w:right w:w="20" w:type="dxa"/>
            </w:tcMar>
            <w:vAlign w:val="center"/>
          </w:tcPr>
          <w:p w14:paraId="35DAAC20" w14:textId="4B8E35D0" w:rsidR="00317B88" w:rsidRPr="00AE0BBF" w:rsidRDefault="008738E0" w:rsidP="006E2379">
            <w:pPr>
              <w:pStyle w:val="TableText0"/>
              <w:jc w:val="center"/>
            </w:pPr>
            <w:r>
              <w:t>-</w:t>
            </w:r>
          </w:p>
        </w:tc>
        <w:tc>
          <w:tcPr>
            <w:tcW w:w="1440" w:type="dxa"/>
            <w:shd w:val="clear" w:color="auto" w:fill="FFFFFF" w:themeFill="background1"/>
            <w:tcMar>
              <w:left w:w="20" w:type="dxa"/>
              <w:right w:w="20" w:type="dxa"/>
            </w:tcMar>
            <w:vAlign w:val="center"/>
          </w:tcPr>
          <w:p w14:paraId="210A1E3F" w14:textId="77777777" w:rsidR="00317B88" w:rsidRPr="00AE0BBF" w:rsidRDefault="00317B88" w:rsidP="006E2379">
            <w:pPr>
              <w:pStyle w:val="TableText0"/>
              <w:jc w:val="center"/>
            </w:pPr>
            <w:r w:rsidRPr="00AE0BBF">
              <w:t>39/298 (13.1%)</w:t>
            </w:r>
          </w:p>
        </w:tc>
        <w:tc>
          <w:tcPr>
            <w:tcW w:w="1320" w:type="dxa"/>
            <w:shd w:val="clear" w:color="auto" w:fill="auto"/>
            <w:tcMar>
              <w:left w:w="20" w:type="dxa"/>
              <w:right w:w="20" w:type="dxa"/>
            </w:tcMar>
            <w:vAlign w:val="center"/>
          </w:tcPr>
          <w:p w14:paraId="1C370977" w14:textId="77777777" w:rsidR="00317B88" w:rsidRPr="00AE0BBF" w:rsidRDefault="00317B88" w:rsidP="006E2379">
            <w:pPr>
              <w:pStyle w:val="TableText0"/>
              <w:jc w:val="center"/>
            </w:pPr>
            <w:r w:rsidRPr="00AE0BBF">
              <w:t>126/299 (42.1%)</w:t>
            </w:r>
          </w:p>
        </w:tc>
        <w:tc>
          <w:tcPr>
            <w:tcW w:w="1827" w:type="dxa"/>
            <w:shd w:val="clear" w:color="auto" w:fill="auto"/>
            <w:tcMar>
              <w:left w:w="20" w:type="dxa"/>
              <w:right w:w="20" w:type="dxa"/>
            </w:tcMar>
            <w:vAlign w:val="center"/>
          </w:tcPr>
          <w:p w14:paraId="0672E503" w14:textId="38FCFC09" w:rsidR="00317B88" w:rsidRPr="00AE0BBF" w:rsidRDefault="00317B88" w:rsidP="006E2379">
            <w:pPr>
              <w:pStyle w:val="TableText0"/>
              <w:jc w:val="center"/>
            </w:pPr>
            <w:r w:rsidRPr="00AE0BBF">
              <w:t xml:space="preserve">4.84 </w:t>
            </w:r>
            <w:r w:rsidR="003E3092">
              <w:t>(</w:t>
            </w:r>
            <w:r w:rsidRPr="00AE0BBF">
              <w:t>3.22, 7.27</w:t>
            </w:r>
            <w:r w:rsidR="003E3092">
              <w:t>)</w:t>
            </w:r>
          </w:p>
        </w:tc>
      </w:tr>
      <w:tr w:rsidR="00CF12D0" w:rsidRPr="00AE0BBF" w14:paraId="5B06B996" w14:textId="77777777" w:rsidTr="006E2379">
        <w:trPr>
          <w:cantSplit/>
          <w:trHeight w:val="70"/>
          <w:jc w:val="center"/>
        </w:trPr>
        <w:tc>
          <w:tcPr>
            <w:tcW w:w="1315" w:type="dxa"/>
            <w:vMerge/>
            <w:shd w:val="clear" w:color="auto" w:fill="FFFFFF" w:themeFill="background1"/>
            <w:tcMar>
              <w:left w:w="20" w:type="dxa"/>
              <w:right w:w="20" w:type="dxa"/>
            </w:tcMar>
            <w:vAlign w:val="center"/>
          </w:tcPr>
          <w:p w14:paraId="226C54FC" w14:textId="77777777" w:rsidR="00317B88" w:rsidRPr="00AE0BBF" w:rsidRDefault="00317B88" w:rsidP="006E2379">
            <w:pPr>
              <w:pStyle w:val="TableText0"/>
            </w:pPr>
          </w:p>
        </w:tc>
        <w:tc>
          <w:tcPr>
            <w:tcW w:w="1640" w:type="dxa"/>
            <w:shd w:val="clear" w:color="auto" w:fill="FFFFFF" w:themeFill="background1"/>
            <w:tcMar>
              <w:left w:w="20" w:type="dxa"/>
              <w:right w:w="20" w:type="dxa"/>
            </w:tcMar>
            <w:vAlign w:val="center"/>
          </w:tcPr>
          <w:p w14:paraId="31051733" w14:textId="0D39F5FD" w:rsidR="00317B88" w:rsidRPr="00AE0BBF" w:rsidRDefault="00317B88" w:rsidP="006E2379">
            <w:pPr>
              <w:pStyle w:val="TableText0"/>
            </w:pPr>
            <w:r w:rsidRPr="00AE0BBF">
              <w:t>PROMISE-2</w:t>
            </w:r>
            <w:r w:rsidR="00621476" w:rsidRPr="00AE0BBF">
              <w:t xml:space="preserve"> (CM)</w:t>
            </w:r>
          </w:p>
        </w:tc>
        <w:tc>
          <w:tcPr>
            <w:tcW w:w="1480" w:type="dxa"/>
            <w:shd w:val="clear" w:color="auto" w:fill="FFFFFF" w:themeFill="background1"/>
            <w:tcMar>
              <w:left w:w="20" w:type="dxa"/>
              <w:right w:w="20" w:type="dxa"/>
            </w:tcMar>
            <w:vAlign w:val="center"/>
          </w:tcPr>
          <w:p w14:paraId="2B57C1BA" w14:textId="29B33E03" w:rsidR="00317B88" w:rsidRPr="00AE0BBF" w:rsidRDefault="008738E0" w:rsidP="006E2379">
            <w:pPr>
              <w:pStyle w:val="TableText0"/>
              <w:jc w:val="center"/>
            </w:pPr>
            <w:r>
              <w:t>-</w:t>
            </w:r>
          </w:p>
        </w:tc>
        <w:tc>
          <w:tcPr>
            <w:tcW w:w="1440" w:type="dxa"/>
            <w:shd w:val="clear" w:color="auto" w:fill="FFFFFF" w:themeFill="background1"/>
            <w:tcMar>
              <w:left w:w="20" w:type="dxa"/>
              <w:right w:w="20" w:type="dxa"/>
            </w:tcMar>
            <w:vAlign w:val="center"/>
          </w:tcPr>
          <w:p w14:paraId="60AFD59F" w14:textId="77777777" w:rsidR="00317B88" w:rsidRPr="00AE0BBF" w:rsidRDefault="00317B88" w:rsidP="006E2379">
            <w:pPr>
              <w:pStyle w:val="TableText0"/>
              <w:jc w:val="center"/>
            </w:pPr>
            <w:r w:rsidRPr="00AE0BBF">
              <w:t>144/366 (39.3%)</w:t>
            </w:r>
          </w:p>
        </w:tc>
        <w:tc>
          <w:tcPr>
            <w:tcW w:w="1320" w:type="dxa"/>
            <w:shd w:val="clear" w:color="auto" w:fill="auto"/>
            <w:tcMar>
              <w:left w:w="20" w:type="dxa"/>
              <w:right w:w="20" w:type="dxa"/>
            </w:tcMar>
            <w:vAlign w:val="center"/>
          </w:tcPr>
          <w:p w14:paraId="54A31D2C" w14:textId="77777777" w:rsidR="00317B88" w:rsidRPr="00AE0BBF" w:rsidRDefault="00317B88" w:rsidP="006E2379">
            <w:pPr>
              <w:pStyle w:val="TableText0"/>
              <w:jc w:val="center"/>
            </w:pPr>
            <w:r w:rsidRPr="00AE0BBF">
              <w:t>205/356 (57.6%)</w:t>
            </w:r>
          </w:p>
        </w:tc>
        <w:tc>
          <w:tcPr>
            <w:tcW w:w="1827" w:type="dxa"/>
            <w:shd w:val="clear" w:color="auto" w:fill="auto"/>
            <w:tcMar>
              <w:left w:w="20" w:type="dxa"/>
              <w:right w:w="20" w:type="dxa"/>
            </w:tcMar>
            <w:vAlign w:val="center"/>
          </w:tcPr>
          <w:p w14:paraId="10A3126E" w14:textId="113A80B6" w:rsidR="00317B88" w:rsidRPr="00AE0BBF" w:rsidRDefault="00317B88" w:rsidP="006E2379">
            <w:pPr>
              <w:pStyle w:val="TableText0"/>
              <w:jc w:val="center"/>
            </w:pPr>
            <w:r w:rsidRPr="00AE0BBF">
              <w:t xml:space="preserve">2.09 </w:t>
            </w:r>
            <w:r w:rsidR="003E3092">
              <w:t>(</w:t>
            </w:r>
            <w:r w:rsidRPr="00AE0BBF">
              <w:t>1.56, 2.82</w:t>
            </w:r>
            <w:r w:rsidR="003E3092">
              <w:t>)</w:t>
            </w:r>
          </w:p>
        </w:tc>
      </w:tr>
      <w:tr w:rsidR="00CF12D0" w:rsidRPr="00AE0BBF" w14:paraId="111CB755" w14:textId="77777777" w:rsidTr="006E2379">
        <w:trPr>
          <w:cantSplit/>
          <w:trHeight w:val="70"/>
          <w:jc w:val="center"/>
        </w:trPr>
        <w:tc>
          <w:tcPr>
            <w:tcW w:w="1315" w:type="dxa"/>
            <w:vMerge/>
            <w:shd w:val="clear" w:color="auto" w:fill="FFFFFF" w:themeFill="background1"/>
            <w:tcMar>
              <w:left w:w="20" w:type="dxa"/>
              <w:right w:w="20" w:type="dxa"/>
            </w:tcMar>
            <w:vAlign w:val="center"/>
          </w:tcPr>
          <w:p w14:paraId="2C0A8F1A" w14:textId="77777777" w:rsidR="00317B88" w:rsidRPr="00AE0BBF" w:rsidRDefault="00317B88" w:rsidP="006E2379">
            <w:pPr>
              <w:pStyle w:val="TableText0"/>
            </w:pPr>
          </w:p>
        </w:tc>
        <w:tc>
          <w:tcPr>
            <w:tcW w:w="1640" w:type="dxa"/>
            <w:shd w:val="clear" w:color="auto" w:fill="FFFFFF" w:themeFill="background1"/>
            <w:tcMar>
              <w:left w:w="20" w:type="dxa"/>
              <w:right w:w="20" w:type="dxa"/>
            </w:tcMar>
            <w:vAlign w:val="center"/>
          </w:tcPr>
          <w:p w14:paraId="2C20A998" w14:textId="131AEDCD" w:rsidR="00317B88" w:rsidRPr="00AE0BBF" w:rsidRDefault="00317B88" w:rsidP="006E2379">
            <w:pPr>
              <w:pStyle w:val="TableText0"/>
            </w:pPr>
            <w:r w:rsidRPr="00AE0BBF">
              <w:t>Study 005</w:t>
            </w:r>
            <w:r w:rsidR="00621476" w:rsidRPr="00AE0BBF">
              <w:t xml:space="preserve"> (CM)</w:t>
            </w:r>
            <w:r w:rsidRPr="00AE0BBF">
              <w:rPr>
                <w:vertAlign w:val="superscript"/>
              </w:rPr>
              <w:t>h</w:t>
            </w:r>
          </w:p>
        </w:tc>
        <w:tc>
          <w:tcPr>
            <w:tcW w:w="1480" w:type="dxa"/>
            <w:shd w:val="clear" w:color="auto" w:fill="FFFFFF" w:themeFill="background1"/>
            <w:tcMar>
              <w:left w:w="20" w:type="dxa"/>
              <w:right w:w="20" w:type="dxa"/>
            </w:tcMar>
            <w:vAlign w:val="center"/>
          </w:tcPr>
          <w:p w14:paraId="7C16FB31" w14:textId="5C5EBD93" w:rsidR="00317B88" w:rsidRPr="00AE0BBF" w:rsidRDefault="008738E0" w:rsidP="006E2379">
            <w:pPr>
              <w:pStyle w:val="TableText0"/>
              <w:jc w:val="center"/>
            </w:pPr>
            <w:r>
              <w:t>-</w:t>
            </w:r>
          </w:p>
        </w:tc>
        <w:tc>
          <w:tcPr>
            <w:tcW w:w="1440" w:type="dxa"/>
            <w:shd w:val="clear" w:color="auto" w:fill="FFFFFF" w:themeFill="background1"/>
            <w:tcMar>
              <w:left w:w="20" w:type="dxa"/>
              <w:right w:w="20" w:type="dxa"/>
            </w:tcMar>
            <w:vAlign w:val="center"/>
          </w:tcPr>
          <w:p w14:paraId="18AF71E0" w14:textId="77777777" w:rsidR="00317B88" w:rsidRPr="00AE0BBF" w:rsidRDefault="00317B88" w:rsidP="006E2379">
            <w:pPr>
              <w:pStyle w:val="TableText0"/>
              <w:jc w:val="center"/>
            </w:pPr>
            <w:r w:rsidRPr="00AE0BBF">
              <w:t>47/116 (40.5%)</w:t>
            </w:r>
          </w:p>
        </w:tc>
        <w:tc>
          <w:tcPr>
            <w:tcW w:w="1320" w:type="dxa"/>
            <w:shd w:val="clear" w:color="auto" w:fill="auto"/>
            <w:tcMar>
              <w:left w:w="20" w:type="dxa"/>
              <w:right w:w="20" w:type="dxa"/>
            </w:tcMar>
            <w:vAlign w:val="center"/>
          </w:tcPr>
          <w:p w14:paraId="1DB06795" w14:textId="77777777" w:rsidR="00317B88" w:rsidRPr="00AE0BBF" w:rsidRDefault="00317B88" w:rsidP="006E2379">
            <w:pPr>
              <w:pStyle w:val="TableText0"/>
              <w:jc w:val="center"/>
            </w:pPr>
            <w:r w:rsidRPr="00AE0BBF">
              <w:t>65/118 (55.1%)</w:t>
            </w:r>
          </w:p>
        </w:tc>
        <w:tc>
          <w:tcPr>
            <w:tcW w:w="1827" w:type="dxa"/>
            <w:shd w:val="clear" w:color="auto" w:fill="auto"/>
            <w:tcMar>
              <w:left w:w="20" w:type="dxa"/>
              <w:right w:w="20" w:type="dxa"/>
            </w:tcMar>
            <w:vAlign w:val="center"/>
          </w:tcPr>
          <w:p w14:paraId="1382845E" w14:textId="21C52E99" w:rsidR="00317B88" w:rsidRPr="00AE0BBF" w:rsidRDefault="00317B88" w:rsidP="006E2379">
            <w:pPr>
              <w:pStyle w:val="TableText0"/>
              <w:jc w:val="center"/>
            </w:pPr>
            <w:r w:rsidRPr="00AE0BBF">
              <w:t xml:space="preserve">1.80 </w:t>
            </w:r>
            <w:r w:rsidR="003E3092">
              <w:t>(</w:t>
            </w:r>
            <w:r w:rsidRPr="00AE0BBF">
              <w:t>1.07, 3.02</w:t>
            </w:r>
            <w:r w:rsidR="003E3092">
              <w:t>)</w:t>
            </w:r>
          </w:p>
        </w:tc>
      </w:tr>
      <w:tr w:rsidR="00317B88" w:rsidRPr="00AE0BBF" w14:paraId="004FD355" w14:textId="77777777" w:rsidTr="006E2379">
        <w:trPr>
          <w:cantSplit/>
          <w:trHeight w:val="70"/>
          <w:jc w:val="center"/>
        </w:trPr>
        <w:tc>
          <w:tcPr>
            <w:tcW w:w="1315" w:type="dxa"/>
            <w:vMerge/>
            <w:shd w:val="clear" w:color="auto" w:fill="B8CCE4" w:themeFill="accent1" w:themeFillTint="66"/>
            <w:tcMar>
              <w:left w:w="20" w:type="dxa"/>
              <w:right w:w="20" w:type="dxa"/>
            </w:tcMar>
          </w:tcPr>
          <w:p w14:paraId="15B1FFAA" w14:textId="77777777" w:rsidR="00317B88" w:rsidRPr="00AE0BBF" w:rsidRDefault="00317B88" w:rsidP="006E2379">
            <w:pPr>
              <w:pStyle w:val="TableText0"/>
              <w:keepNext w:val="0"/>
              <w:keepLines w:val="0"/>
            </w:pPr>
          </w:p>
        </w:tc>
        <w:tc>
          <w:tcPr>
            <w:tcW w:w="5880" w:type="dxa"/>
            <w:gridSpan w:val="4"/>
            <w:shd w:val="clear" w:color="auto" w:fill="auto"/>
            <w:tcMar>
              <w:left w:w="20" w:type="dxa"/>
              <w:right w:w="20" w:type="dxa"/>
            </w:tcMar>
            <w:vAlign w:val="center"/>
          </w:tcPr>
          <w:p w14:paraId="68A9D0AE" w14:textId="77777777" w:rsidR="00317B88" w:rsidRPr="00AE0BBF" w:rsidRDefault="00317B88" w:rsidP="006E2379">
            <w:pPr>
              <w:pStyle w:val="TableText0"/>
              <w:keepNext w:val="0"/>
              <w:keepLines w:val="0"/>
            </w:pPr>
            <w:r w:rsidRPr="00AE0BBF">
              <w:t>DELIVER, PROMISE-2, Study 005 (I</w:t>
            </w:r>
            <w:r w:rsidRPr="00AE0BBF">
              <w:rPr>
                <w:vertAlign w:val="superscript"/>
              </w:rPr>
              <w:t>2</w:t>
            </w:r>
            <w:r w:rsidRPr="00AE0BBF">
              <w:t xml:space="preserve"> = 85%, p = 0.002)</w:t>
            </w:r>
          </w:p>
        </w:tc>
        <w:tc>
          <w:tcPr>
            <w:tcW w:w="1827" w:type="dxa"/>
            <w:shd w:val="clear" w:color="auto" w:fill="auto"/>
            <w:tcMar>
              <w:left w:w="20" w:type="dxa"/>
              <w:right w:w="20" w:type="dxa"/>
            </w:tcMar>
            <w:vAlign w:val="center"/>
          </w:tcPr>
          <w:p w14:paraId="55B79EB1" w14:textId="29A22CA4" w:rsidR="00317B88" w:rsidRPr="00AE0BBF" w:rsidRDefault="00317B88" w:rsidP="006E2379">
            <w:pPr>
              <w:pStyle w:val="TableText0"/>
              <w:keepNext w:val="0"/>
              <w:keepLines w:val="0"/>
              <w:jc w:val="center"/>
            </w:pPr>
            <w:r w:rsidRPr="00AE0BBF">
              <w:t xml:space="preserve">2.65 </w:t>
            </w:r>
            <w:r w:rsidR="003E3092">
              <w:t>(</w:t>
            </w:r>
            <w:r w:rsidRPr="00AE0BBF">
              <w:t>1.47, 4.76</w:t>
            </w:r>
            <w:r w:rsidR="003E3092">
              <w:t>)</w:t>
            </w:r>
          </w:p>
        </w:tc>
      </w:tr>
      <w:tr w:rsidR="00317B88" w:rsidRPr="00AE0BBF" w14:paraId="6EAB6C5B" w14:textId="77777777" w:rsidTr="006E2379">
        <w:trPr>
          <w:cantSplit/>
          <w:trHeight w:val="70"/>
          <w:jc w:val="center"/>
        </w:trPr>
        <w:tc>
          <w:tcPr>
            <w:tcW w:w="7195" w:type="dxa"/>
            <w:gridSpan w:val="5"/>
            <w:tcBorders>
              <w:bottom w:val="double" w:sz="6" w:space="0" w:color="auto"/>
            </w:tcBorders>
            <w:shd w:val="clear" w:color="auto" w:fill="auto"/>
            <w:tcMar>
              <w:left w:w="20" w:type="dxa"/>
              <w:right w:w="20" w:type="dxa"/>
            </w:tcMar>
            <w:vAlign w:val="center"/>
          </w:tcPr>
          <w:p w14:paraId="116B0DFE" w14:textId="77777777" w:rsidR="00317B88" w:rsidRPr="00AE0BBF" w:rsidRDefault="00317B88" w:rsidP="006E2379">
            <w:pPr>
              <w:pStyle w:val="PBACTableText"/>
              <w:spacing w:before="0" w:after="0"/>
              <w:rPr>
                <w:b/>
                <w:bCs/>
              </w:rPr>
            </w:pPr>
            <w:r w:rsidRPr="00AE0BBF">
              <w:rPr>
                <w:b/>
                <w:bCs/>
              </w:rPr>
              <w:t xml:space="preserve">Indirect comparison erenumab 70 mg vs eptinezumab 100 mg </w:t>
            </w:r>
          </w:p>
        </w:tc>
        <w:tc>
          <w:tcPr>
            <w:tcW w:w="1827" w:type="dxa"/>
            <w:tcBorders>
              <w:bottom w:val="double" w:sz="6" w:space="0" w:color="auto"/>
            </w:tcBorders>
            <w:shd w:val="clear" w:color="auto" w:fill="auto"/>
            <w:tcMar>
              <w:left w:w="20" w:type="dxa"/>
              <w:right w:w="20" w:type="dxa"/>
            </w:tcMar>
            <w:vAlign w:val="center"/>
          </w:tcPr>
          <w:p w14:paraId="16895713" w14:textId="77777777" w:rsidR="003E3092" w:rsidRDefault="00317B88" w:rsidP="006E2379">
            <w:pPr>
              <w:pStyle w:val="PBACTableText"/>
              <w:spacing w:before="0" w:after="0"/>
              <w:jc w:val="center"/>
            </w:pPr>
            <w:r w:rsidRPr="00AE0BBF">
              <w:t xml:space="preserve">0.823 [0.403, 1.677] </w:t>
            </w:r>
          </w:p>
          <w:p w14:paraId="53047FE6" w14:textId="3053B667" w:rsidR="00317B88" w:rsidRPr="00AE0BBF" w:rsidRDefault="00317B88" w:rsidP="006E2379">
            <w:pPr>
              <w:pStyle w:val="PBACTableText"/>
              <w:spacing w:before="0" w:after="0"/>
              <w:jc w:val="center"/>
            </w:pPr>
            <w:r w:rsidRPr="00AE0BBF">
              <w:t>(p = 0.5912)</w:t>
            </w:r>
          </w:p>
        </w:tc>
      </w:tr>
      <w:tr w:rsidR="001B0F7E" w:rsidRPr="00AE0BBF" w14:paraId="3360FB0D" w14:textId="77777777" w:rsidTr="006E2379">
        <w:trPr>
          <w:cantSplit/>
          <w:trHeight w:val="70"/>
          <w:jc w:val="center"/>
        </w:trPr>
        <w:tc>
          <w:tcPr>
            <w:tcW w:w="7195" w:type="dxa"/>
            <w:gridSpan w:val="5"/>
            <w:tcBorders>
              <w:top w:val="double" w:sz="6" w:space="0" w:color="auto"/>
              <w:bottom w:val="single" w:sz="4" w:space="0" w:color="auto"/>
            </w:tcBorders>
            <w:shd w:val="clear" w:color="auto" w:fill="auto"/>
            <w:tcMar>
              <w:left w:w="20" w:type="dxa"/>
              <w:right w:w="20" w:type="dxa"/>
            </w:tcMar>
            <w:vAlign w:val="center"/>
          </w:tcPr>
          <w:p w14:paraId="283C4472" w14:textId="311837E5" w:rsidR="001B0F7E" w:rsidRPr="00AE0BBF" w:rsidRDefault="001B0F7E" w:rsidP="006E2379">
            <w:pPr>
              <w:pStyle w:val="PBACTableText"/>
              <w:spacing w:before="0" w:after="0"/>
              <w:rPr>
                <w:b/>
                <w:bCs/>
              </w:rPr>
            </w:pPr>
            <w:r w:rsidRPr="00AE0BBF">
              <w:rPr>
                <w:b/>
                <w:bCs/>
              </w:rPr>
              <w:t>Whole trial population (chronic migraine)</w:t>
            </w:r>
          </w:p>
        </w:tc>
        <w:tc>
          <w:tcPr>
            <w:tcW w:w="1827" w:type="dxa"/>
            <w:tcBorders>
              <w:top w:val="double" w:sz="6" w:space="0" w:color="auto"/>
              <w:bottom w:val="single" w:sz="4" w:space="0" w:color="auto"/>
            </w:tcBorders>
            <w:shd w:val="clear" w:color="auto" w:fill="auto"/>
            <w:tcMar>
              <w:left w:w="20" w:type="dxa"/>
              <w:right w:w="20" w:type="dxa"/>
            </w:tcMar>
            <w:vAlign w:val="center"/>
          </w:tcPr>
          <w:p w14:paraId="2B1A84AF" w14:textId="77777777" w:rsidR="001B0F7E" w:rsidRPr="00AE0BBF" w:rsidRDefault="001B0F7E" w:rsidP="006E2379">
            <w:pPr>
              <w:pStyle w:val="PBACTableText"/>
              <w:spacing w:before="0" w:after="0"/>
              <w:jc w:val="center"/>
            </w:pPr>
          </w:p>
        </w:tc>
      </w:tr>
      <w:tr w:rsidR="00317B88" w:rsidRPr="00AE0BBF" w14:paraId="0CF97777" w14:textId="77777777" w:rsidTr="006E2379">
        <w:trPr>
          <w:cantSplit/>
          <w:trHeight w:val="50"/>
          <w:jc w:val="center"/>
        </w:trPr>
        <w:tc>
          <w:tcPr>
            <w:tcW w:w="9022" w:type="dxa"/>
            <w:gridSpan w:val="6"/>
            <w:tcBorders>
              <w:top w:val="single" w:sz="4" w:space="0" w:color="auto"/>
            </w:tcBorders>
            <w:tcMar>
              <w:left w:w="20" w:type="dxa"/>
              <w:right w:w="20" w:type="dxa"/>
            </w:tcMar>
          </w:tcPr>
          <w:p w14:paraId="51B7A31D" w14:textId="77777777" w:rsidR="00317B88" w:rsidRPr="00AE0BBF" w:rsidRDefault="00317B88" w:rsidP="006E2379">
            <w:pPr>
              <w:pStyle w:val="PBACTableText"/>
              <w:spacing w:before="0" w:after="0"/>
              <w:rPr>
                <w:b/>
                <w:bCs/>
              </w:rPr>
            </w:pPr>
            <w:r w:rsidRPr="00AE0BBF">
              <w:rPr>
                <w:b/>
                <w:bCs/>
              </w:rPr>
              <w:t>Erenumab 140 mg vs comparators</w:t>
            </w:r>
          </w:p>
        </w:tc>
      </w:tr>
      <w:tr w:rsidR="00CF12D0" w:rsidRPr="00AE0BBF" w14:paraId="116D6FD4" w14:textId="77777777" w:rsidTr="006E2379">
        <w:trPr>
          <w:cantSplit/>
          <w:trHeight w:val="439"/>
          <w:jc w:val="center"/>
        </w:trPr>
        <w:tc>
          <w:tcPr>
            <w:tcW w:w="1315" w:type="dxa"/>
            <w:shd w:val="clear" w:color="auto" w:fill="B8CCE4" w:themeFill="accent1" w:themeFillTint="66"/>
            <w:tcMar>
              <w:left w:w="20" w:type="dxa"/>
              <w:right w:w="20" w:type="dxa"/>
            </w:tcMar>
            <w:vAlign w:val="center"/>
          </w:tcPr>
          <w:p w14:paraId="5968C13B" w14:textId="77777777" w:rsidR="00317B88" w:rsidRPr="00AE0BBF" w:rsidRDefault="00317B88" w:rsidP="006E2379">
            <w:pPr>
              <w:pStyle w:val="TableText0"/>
              <w:keepNext w:val="0"/>
              <w:keepLines w:val="0"/>
            </w:pPr>
            <w:r w:rsidRPr="00AE0BBF">
              <w:t>ERE 140 mg vs PBO (12 weeks)</w:t>
            </w:r>
          </w:p>
        </w:tc>
        <w:tc>
          <w:tcPr>
            <w:tcW w:w="1640" w:type="dxa"/>
            <w:shd w:val="clear" w:color="auto" w:fill="B8CCE4" w:themeFill="accent1" w:themeFillTint="66"/>
            <w:tcMar>
              <w:left w:w="20" w:type="dxa"/>
              <w:right w:w="20" w:type="dxa"/>
            </w:tcMar>
            <w:vAlign w:val="center"/>
          </w:tcPr>
          <w:p w14:paraId="22C9ECB2" w14:textId="77777777" w:rsidR="00317B88" w:rsidRPr="00AE0BBF" w:rsidRDefault="00317B88" w:rsidP="006E2379">
            <w:pPr>
              <w:pStyle w:val="TableText0"/>
              <w:keepNext w:val="0"/>
              <w:keepLines w:val="0"/>
            </w:pPr>
            <w:r w:rsidRPr="00AE0BBF">
              <w:t>Study 295</w:t>
            </w:r>
          </w:p>
        </w:tc>
        <w:tc>
          <w:tcPr>
            <w:tcW w:w="1480" w:type="dxa"/>
            <w:shd w:val="clear" w:color="auto" w:fill="B8CCE4" w:themeFill="accent1" w:themeFillTint="66"/>
            <w:tcMar>
              <w:left w:w="20" w:type="dxa"/>
              <w:right w:w="20" w:type="dxa"/>
            </w:tcMar>
            <w:vAlign w:val="center"/>
          </w:tcPr>
          <w:p w14:paraId="378A3099" w14:textId="77777777" w:rsidR="00317B88" w:rsidRPr="00AE0BBF" w:rsidRDefault="00317B88" w:rsidP="006E2379">
            <w:pPr>
              <w:pStyle w:val="TableText0"/>
              <w:keepNext w:val="0"/>
              <w:keepLines w:val="0"/>
              <w:jc w:val="center"/>
            </w:pPr>
            <w:r w:rsidRPr="00AE0BBF">
              <w:t>77/187 (41.2%)</w:t>
            </w:r>
          </w:p>
        </w:tc>
        <w:tc>
          <w:tcPr>
            <w:tcW w:w="1440" w:type="dxa"/>
            <w:shd w:val="clear" w:color="auto" w:fill="B8CCE4" w:themeFill="accent1" w:themeFillTint="66"/>
            <w:tcMar>
              <w:left w:w="20" w:type="dxa"/>
              <w:right w:w="20" w:type="dxa"/>
            </w:tcMar>
            <w:vAlign w:val="center"/>
          </w:tcPr>
          <w:p w14:paraId="4B771F72" w14:textId="77777777" w:rsidR="00317B88" w:rsidRPr="00AE0BBF" w:rsidRDefault="00317B88" w:rsidP="006E2379">
            <w:pPr>
              <w:pStyle w:val="TableText0"/>
              <w:keepNext w:val="0"/>
              <w:keepLines w:val="0"/>
              <w:jc w:val="center"/>
            </w:pPr>
            <w:r w:rsidRPr="00AE0BBF">
              <w:t>66/281 (23.5%)</w:t>
            </w:r>
          </w:p>
        </w:tc>
        <w:tc>
          <w:tcPr>
            <w:tcW w:w="1320" w:type="dxa"/>
            <w:shd w:val="clear" w:color="auto" w:fill="B8CCE4" w:themeFill="accent1" w:themeFillTint="66"/>
            <w:tcMar>
              <w:left w:w="20" w:type="dxa"/>
              <w:right w:w="20" w:type="dxa"/>
            </w:tcMar>
            <w:vAlign w:val="center"/>
          </w:tcPr>
          <w:p w14:paraId="33FE254B" w14:textId="77777777" w:rsidR="00317B88" w:rsidRPr="00AE0BBF" w:rsidRDefault="00317B88" w:rsidP="006E2379">
            <w:pPr>
              <w:pStyle w:val="TableText0"/>
              <w:keepNext w:val="0"/>
              <w:keepLines w:val="0"/>
              <w:jc w:val="center"/>
            </w:pPr>
          </w:p>
        </w:tc>
        <w:tc>
          <w:tcPr>
            <w:tcW w:w="1827" w:type="dxa"/>
            <w:shd w:val="clear" w:color="auto" w:fill="B8CCE4" w:themeFill="accent1" w:themeFillTint="66"/>
            <w:tcMar>
              <w:left w:w="20" w:type="dxa"/>
              <w:right w:w="20" w:type="dxa"/>
            </w:tcMar>
            <w:vAlign w:val="center"/>
          </w:tcPr>
          <w:p w14:paraId="37E96FA9" w14:textId="77777777" w:rsidR="00317B88" w:rsidRPr="00AE0BBF" w:rsidRDefault="00317B88" w:rsidP="006E2379">
            <w:pPr>
              <w:pStyle w:val="TableText0"/>
              <w:keepNext w:val="0"/>
              <w:keepLines w:val="0"/>
              <w:jc w:val="center"/>
            </w:pPr>
            <w:r w:rsidRPr="00AE0BBF">
              <w:t xml:space="preserve">2.34 (1.56, 3.51); </w:t>
            </w:r>
            <w:r w:rsidRPr="00AE0BBF">
              <w:rPr>
                <w:b/>
                <w:bCs w:val="0"/>
              </w:rPr>
              <w:t>p&lt;0.001</w:t>
            </w:r>
          </w:p>
        </w:tc>
      </w:tr>
      <w:tr w:rsidR="0097436D" w:rsidRPr="00AE0BBF" w14:paraId="69D94F4B" w14:textId="77777777" w:rsidTr="006E2379">
        <w:trPr>
          <w:cantSplit/>
          <w:trHeight w:val="70"/>
          <w:jc w:val="center"/>
        </w:trPr>
        <w:tc>
          <w:tcPr>
            <w:tcW w:w="9022" w:type="dxa"/>
            <w:gridSpan w:val="6"/>
            <w:tcMar>
              <w:left w:w="20" w:type="dxa"/>
              <w:right w:w="20" w:type="dxa"/>
            </w:tcMar>
            <w:vAlign w:val="center"/>
          </w:tcPr>
          <w:p w14:paraId="3D510FD6" w14:textId="2591EEA7" w:rsidR="0097436D" w:rsidRPr="00AE0BBF" w:rsidRDefault="00F30D2E" w:rsidP="006E2379">
            <w:pPr>
              <w:pStyle w:val="TableText0"/>
              <w:keepNext w:val="0"/>
              <w:keepLines w:val="0"/>
              <w:rPr>
                <w:b/>
                <w:bCs w:val="0"/>
              </w:rPr>
            </w:pPr>
            <w:r w:rsidRPr="00AE0BBF">
              <w:rPr>
                <w:b/>
                <w:bCs w:val="0"/>
              </w:rPr>
              <w:t xml:space="preserve">Whole trial population </w:t>
            </w:r>
            <w:r w:rsidR="001B0F7E" w:rsidRPr="00AE0BBF">
              <w:rPr>
                <w:b/>
                <w:bCs w:val="0"/>
              </w:rPr>
              <w:t>(chronic and episodic migraine)</w:t>
            </w:r>
          </w:p>
        </w:tc>
      </w:tr>
      <w:tr w:rsidR="00CF12D0" w:rsidRPr="00AE0BBF" w14:paraId="16155F2D" w14:textId="77777777" w:rsidTr="006E2379">
        <w:trPr>
          <w:cantSplit/>
          <w:trHeight w:val="70"/>
          <w:jc w:val="center"/>
        </w:trPr>
        <w:tc>
          <w:tcPr>
            <w:tcW w:w="1315" w:type="dxa"/>
            <w:vMerge w:val="restart"/>
            <w:shd w:val="clear" w:color="auto" w:fill="FFFFFF" w:themeFill="background1"/>
            <w:tcMar>
              <w:left w:w="20" w:type="dxa"/>
              <w:right w:w="20" w:type="dxa"/>
            </w:tcMar>
            <w:vAlign w:val="center"/>
          </w:tcPr>
          <w:p w14:paraId="2E67CBCB" w14:textId="1E768385" w:rsidR="00317B88" w:rsidRPr="00AE0BBF" w:rsidRDefault="00317B88" w:rsidP="006E2379">
            <w:pPr>
              <w:pStyle w:val="TableText0"/>
              <w:keepNext w:val="0"/>
              <w:keepLines w:val="0"/>
            </w:pPr>
            <w:r w:rsidRPr="00AE0BBF">
              <w:t>FREM 225 mg vs PBO (12 weeks)</w:t>
            </w:r>
            <w:r w:rsidR="00AC6765" w:rsidRPr="00AE0BBF">
              <w:t xml:space="preserve"> </w:t>
            </w:r>
            <w:r w:rsidR="00AC6765" w:rsidRPr="00AE0BBF">
              <w:rPr>
                <w:vertAlign w:val="superscript"/>
              </w:rPr>
              <w:t>a</w:t>
            </w:r>
          </w:p>
        </w:tc>
        <w:tc>
          <w:tcPr>
            <w:tcW w:w="1640" w:type="dxa"/>
            <w:shd w:val="clear" w:color="auto" w:fill="FFFFFF" w:themeFill="background1"/>
            <w:tcMar>
              <w:left w:w="20" w:type="dxa"/>
              <w:right w:w="20" w:type="dxa"/>
            </w:tcMar>
            <w:vAlign w:val="center"/>
          </w:tcPr>
          <w:p w14:paraId="5F01F1ED" w14:textId="47ACDBDB" w:rsidR="00317B88" w:rsidRPr="00AE0BBF" w:rsidRDefault="00317B88" w:rsidP="006E2379">
            <w:pPr>
              <w:pStyle w:val="TableText0"/>
              <w:keepNext w:val="0"/>
              <w:keepLines w:val="0"/>
            </w:pPr>
            <w:r w:rsidRPr="00AE0BBF">
              <w:t>FOCUS</w:t>
            </w:r>
            <w:r w:rsidR="001B0F7E" w:rsidRPr="00AE0BBF">
              <w:t xml:space="preserve"> (CM</w:t>
            </w:r>
            <w:r w:rsidR="004D6CFA" w:rsidRPr="00AE0BBF">
              <w:t>/</w:t>
            </w:r>
            <w:r w:rsidR="001B0F7E" w:rsidRPr="00AE0BBF">
              <w:t>EM)</w:t>
            </w:r>
          </w:p>
        </w:tc>
        <w:tc>
          <w:tcPr>
            <w:tcW w:w="1480" w:type="dxa"/>
            <w:shd w:val="clear" w:color="auto" w:fill="FFFFFF" w:themeFill="background1"/>
            <w:tcMar>
              <w:left w:w="20" w:type="dxa"/>
              <w:right w:w="20" w:type="dxa"/>
            </w:tcMar>
            <w:vAlign w:val="center"/>
          </w:tcPr>
          <w:p w14:paraId="68AB005D" w14:textId="399B8AFE" w:rsidR="00317B88" w:rsidRPr="00BA227F" w:rsidRDefault="008738E0" w:rsidP="006E2379">
            <w:pPr>
              <w:pStyle w:val="TableText0"/>
              <w:keepNext w:val="0"/>
              <w:keepLines w:val="0"/>
              <w:jc w:val="center"/>
            </w:pPr>
            <w:r>
              <w:t>-</w:t>
            </w:r>
          </w:p>
        </w:tc>
        <w:tc>
          <w:tcPr>
            <w:tcW w:w="1440" w:type="dxa"/>
            <w:shd w:val="clear" w:color="auto" w:fill="FFFFFF" w:themeFill="background1"/>
            <w:tcMar>
              <w:left w:w="20" w:type="dxa"/>
              <w:right w:w="20" w:type="dxa"/>
            </w:tcMar>
            <w:vAlign w:val="center"/>
          </w:tcPr>
          <w:p w14:paraId="0339E5E0" w14:textId="77777777" w:rsidR="00317B88" w:rsidRPr="00BA227F" w:rsidRDefault="00317B88" w:rsidP="006E2379">
            <w:pPr>
              <w:pStyle w:val="TableText0"/>
              <w:keepNext w:val="0"/>
              <w:keepLines w:val="0"/>
              <w:jc w:val="center"/>
            </w:pPr>
            <w:r w:rsidRPr="00BA227F">
              <w:t>24/278 (8.6%)</w:t>
            </w:r>
          </w:p>
        </w:tc>
        <w:tc>
          <w:tcPr>
            <w:tcW w:w="1320" w:type="dxa"/>
            <w:shd w:val="clear" w:color="auto" w:fill="FFFFFF" w:themeFill="background1"/>
            <w:tcMar>
              <w:left w:w="20" w:type="dxa"/>
              <w:right w:w="20" w:type="dxa"/>
            </w:tcMar>
            <w:vAlign w:val="center"/>
          </w:tcPr>
          <w:p w14:paraId="5F34800A" w14:textId="77777777" w:rsidR="00317B88" w:rsidRPr="00BA227F" w:rsidRDefault="00317B88" w:rsidP="006E2379">
            <w:pPr>
              <w:pStyle w:val="TableText0"/>
              <w:keepNext w:val="0"/>
              <w:keepLines w:val="0"/>
              <w:jc w:val="center"/>
            </w:pPr>
            <w:r w:rsidRPr="00BA227F">
              <w:t>97/283 (34.3%)</w:t>
            </w:r>
          </w:p>
        </w:tc>
        <w:tc>
          <w:tcPr>
            <w:tcW w:w="1827" w:type="dxa"/>
            <w:shd w:val="clear" w:color="auto" w:fill="FFFFFF" w:themeFill="background1"/>
            <w:tcMar>
              <w:left w:w="20" w:type="dxa"/>
              <w:right w:w="20" w:type="dxa"/>
            </w:tcMar>
            <w:vAlign w:val="center"/>
          </w:tcPr>
          <w:p w14:paraId="7C20EC47" w14:textId="415B6615" w:rsidR="00317B88" w:rsidRPr="003A56CE" w:rsidRDefault="00317B88" w:rsidP="006E2379">
            <w:pPr>
              <w:pStyle w:val="TableText0"/>
              <w:keepNext w:val="0"/>
              <w:keepLines w:val="0"/>
              <w:jc w:val="center"/>
            </w:pPr>
            <w:r w:rsidRPr="003A56CE">
              <w:t xml:space="preserve">5.52 </w:t>
            </w:r>
            <w:r w:rsidR="003E3092">
              <w:t>(</w:t>
            </w:r>
            <w:r w:rsidRPr="003A56CE">
              <w:t>3.40, 8.97</w:t>
            </w:r>
            <w:r w:rsidR="003E3092">
              <w:t>)</w:t>
            </w:r>
          </w:p>
        </w:tc>
      </w:tr>
      <w:tr w:rsidR="00CF12D0" w:rsidRPr="00AE0BBF" w14:paraId="5F24502B" w14:textId="77777777" w:rsidTr="006E2379">
        <w:trPr>
          <w:cantSplit/>
          <w:trHeight w:val="70"/>
          <w:jc w:val="center"/>
        </w:trPr>
        <w:tc>
          <w:tcPr>
            <w:tcW w:w="1315" w:type="dxa"/>
            <w:vMerge/>
            <w:shd w:val="clear" w:color="auto" w:fill="FFFFFF" w:themeFill="background1"/>
            <w:tcMar>
              <w:left w:w="20" w:type="dxa"/>
              <w:right w:w="20" w:type="dxa"/>
            </w:tcMar>
          </w:tcPr>
          <w:p w14:paraId="4CF0ECBB" w14:textId="77777777" w:rsidR="00317B88" w:rsidRPr="00AE0BBF" w:rsidRDefault="00317B88" w:rsidP="006E2379">
            <w:pPr>
              <w:pStyle w:val="TableText0"/>
              <w:keepNext w:val="0"/>
              <w:keepLines w:val="0"/>
            </w:pPr>
          </w:p>
        </w:tc>
        <w:tc>
          <w:tcPr>
            <w:tcW w:w="1640" w:type="dxa"/>
            <w:shd w:val="clear" w:color="auto" w:fill="FFFFFF" w:themeFill="background1"/>
            <w:tcMar>
              <w:left w:w="20" w:type="dxa"/>
              <w:right w:w="20" w:type="dxa"/>
            </w:tcMar>
            <w:vAlign w:val="center"/>
          </w:tcPr>
          <w:p w14:paraId="51B6A24A" w14:textId="4D7B38E6" w:rsidR="00317B88" w:rsidRPr="00AE0BBF" w:rsidRDefault="00317B88" w:rsidP="006E2379">
            <w:pPr>
              <w:pStyle w:val="TableText0"/>
              <w:keepNext w:val="0"/>
              <w:keepLines w:val="0"/>
            </w:pPr>
            <w:r w:rsidRPr="00AE0BBF">
              <w:t>HALO-CM</w:t>
            </w:r>
            <w:r w:rsidR="001B0F7E" w:rsidRPr="00AE0BBF">
              <w:t xml:space="preserve"> (CM)</w:t>
            </w:r>
            <w:r w:rsidR="00AC48CA" w:rsidRPr="00AE0BBF">
              <w:rPr>
                <w:vertAlign w:val="superscript"/>
              </w:rPr>
              <w:t>b</w:t>
            </w:r>
          </w:p>
        </w:tc>
        <w:tc>
          <w:tcPr>
            <w:tcW w:w="1480" w:type="dxa"/>
            <w:shd w:val="clear" w:color="auto" w:fill="FFFFFF" w:themeFill="background1"/>
            <w:tcMar>
              <w:left w:w="20" w:type="dxa"/>
              <w:right w:w="20" w:type="dxa"/>
            </w:tcMar>
            <w:vAlign w:val="center"/>
          </w:tcPr>
          <w:p w14:paraId="667CE159" w14:textId="1F2FFCE8" w:rsidR="00317B88" w:rsidRPr="00BA227F" w:rsidRDefault="008738E0" w:rsidP="006E2379">
            <w:pPr>
              <w:pStyle w:val="TableText0"/>
              <w:keepNext w:val="0"/>
              <w:keepLines w:val="0"/>
              <w:jc w:val="center"/>
            </w:pPr>
            <w:r>
              <w:t>-</w:t>
            </w:r>
          </w:p>
        </w:tc>
        <w:tc>
          <w:tcPr>
            <w:tcW w:w="1440" w:type="dxa"/>
            <w:shd w:val="clear" w:color="auto" w:fill="FFFFFF" w:themeFill="background1"/>
            <w:tcMar>
              <w:left w:w="20" w:type="dxa"/>
              <w:right w:w="20" w:type="dxa"/>
            </w:tcMar>
            <w:vAlign w:val="center"/>
          </w:tcPr>
          <w:p w14:paraId="5FDE05D2" w14:textId="77777777" w:rsidR="00317B88" w:rsidRPr="00BA227F" w:rsidRDefault="00317B88" w:rsidP="006E2379">
            <w:pPr>
              <w:pStyle w:val="TableText0"/>
              <w:keepNext w:val="0"/>
              <w:keepLines w:val="0"/>
              <w:jc w:val="center"/>
            </w:pPr>
            <w:r w:rsidRPr="00BA227F">
              <w:t>67/371 (18.1%)</w:t>
            </w:r>
          </w:p>
        </w:tc>
        <w:tc>
          <w:tcPr>
            <w:tcW w:w="1320" w:type="dxa"/>
            <w:shd w:val="clear" w:color="auto" w:fill="FFFFFF" w:themeFill="background1"/>
            <w:tcMar>
              <w:left w:w="20" w:type="dxa"/>
              <w:right w:w="20" w:type="dxa"/>
            </w:tcMar>
            <w:vAlign w:val="center"/>
          </w:tcPr>
          <w:p w14:paraId="6392381B" w14:textId="77777777" w:rsidR="00317B88" w:rsidRPr="00BA227F" w:rsidRDefault="00317B88" w:rsidP="006E2379">
            <w:pPr>
              <w:pStyle w:val="TableText0"/>
              <w:keepNext w:val="0"/>
              <w:keepLines w:val="0"/>
              <w:jc w:val="center"/>
            </w:pPr>
            <w:r w:rsidRPr="00BA227F">
              <w:t>153/371 (40.8%)</w:t>
            </w:r>
          </w:p>
        </w:tc>
        <w:tc>
          <w:tcPr>
            <w:tcW w:w="1827" w:type="dxa"/>
            <w:shd w:val="clear" w:color="auto" w:fill="FFFFFF" w:themeFill="background1"/>
            <w:tcMar>
              <w:left w:w="20" w:type="dxa"/>
              <w:right w:w="20" w:type="dxa"/>
            </w:tcMar>
            <w:vAlign w:val="center"/>
          </w:tcPr>
          <w:p w14:paraId="7B7F5672" w14:textId="34D98644" w:rsidR="00317B88" w:rsidRPr="003A56CE" w:rsidRDefault="00317B88" w:rsidP="006E2379">
            <w:pPr>
              <w:pStyle w:val="TableText0"/>
              <w:keepNext w:val="0"/>
              <w:keepLines w:val="0"/>
              <w:jc w:val="center"/>
            </w:pPr>
            <w:r w:rsidRPr="003A56CE">
              <w:t xml:space="preserve">3.13 </w:t>
            </w:r>
            <w:r w:rsidR="003E3092">
              <w:t>(</w:t>
            </w:r>
            <w:r w:rsidRPr="003A56CE">
              <w:t>2.24, 4.37</w:t>
            </w:r>
            <w:r w:rsidR="003E3092">
              <w:t>)</w:t>
            </w:r>
          </w:p>
        </w:tc>
      </w:tr>
      <w:tr w:rsidR="00CF12D0" w:rsidRPr="00AE0BBF" w14:paraId="376D757E" w14:textId="77777777" w:rsidTr="006E2379">
        <w:trPr>
          <w:cantSplit/>
          <w:trHeight w:val="70"/>
          <w:jc w:val="center"/>
        </w:trPr>
        <w:tc>
          <w:tcPr>
            <w:tcW w:w="1315" w:type="dxa"/>
            <w:vMerge/>
            <w:shd w:val="clear" w:color="auto" w:fill="FFFFFF" w:themeFill="background1"/>
            <w:tcMar>
              <w:left w:w="20" w:type="dxa"/>
              <w:right w:w="20" w:type="dxa"/>
            </w:tcMar>
          </w:tcPr>
          <w:p w14:paraId="0F246C19" w14:textId="77777777" w:rsidR="00317B88" w:rsidRPr="00AE0BBF" w:rsidRDefault="00317B88" w:rsidP="006E2379">
            <w:pPr>
              <w:pStyle w:val="TableText0"/>
              <w:keepNext w:val="0"/>
              <w:keepLines w:val="0"/>
            </w:pPr>
          </w:p>
        </w:tc>
        <w:tc>
          <w:tcPr>
            <w:tcW w:w="1640" w:type="dxa"/>
            <w:shd w:val="clear" w:color="auto" w:fill="FFFFFF" w:themeFill="background1"/>
            <w:tcMar>
              <w:left w:w="20" w:type="dxa"/>
              <w:right w:w="20" w:type="dxa"/>
            </w:tcMar>
            <w:vAlign w:val="center"/>
          </w:tcPr>
          <w:p w14:paraId="0353B2D5" w14:textId="0B42AF51" w:rsidR="00317B88" w:rsidRPr="00AE0BBF" w:rsidRDefault="00317B88" w:rsidP="006E2379">
            <w:pPr>
              <w:pStyle w:val="TableText0"/>
              <w:keepNext w:val="0"/>
              <w:keepLines w:val="0"/>
            </w:pPr>
            <w:r w:rsidRPr="00AE0BBF">
              <w:t>NCT03303079</w:t>
            </w:r>
            <w:r w:rsidR="001B0F7E" w:rsidRPr="00AE0BBF">
              <w:t xml:space="preserve"> (CM)</w:t>
            </w:r>
            <w:r w:rsidR="00AC48CA" w:rsidRPr="00AE0BBF">
              <w:rPr>
                <w:vertAlign w:val="superscript"/>
              </w:rPr>
              <w:t>b</w:t>
            </w:r>
          </w:p>
        </w:tc>
        <w:tc>
          <w:tcPr>
            <w:tcW w:w="1480" w:type="dxa"/>
            <w:shd w:val="clear" w:color="auto" w:fill="FFFFFF" w:themeFill="background1"/>
            <w:tcMar>
              <w:left w:w="20" w:type="dxa"/>
              <w:right w:w="20" w:type="dxa"/>
            </w:tcMar>
            <w:vAlign w:val="center"/>
          </w:tcPr>
          <w:p w14:paraId="3D004E40" w14:textId="0F060077" w:rsidR="00317B88" w:rsidRPr="00AE0BBF" w:rsidRDefault="008738E0" w:rsidP="006E2379">
            <w:pPr>
              <w:pStyle w:val="TableText0"/>
              <w:keepNext w:val="0"/>
              <w:keepLines w:val="0"/>
              <w:jc w:val="center"/>
            </w:pPr>
            <w:r>
              <w:t>-</w:t>
            </w:r>
          </w:p>
        </w:tc>
        <w:tc>
          <w:tcPr>
            <w:tcW w:w="1440" w:type="dxa"/>
            <w:shd w:val="clear" w:color="auto" w:fill="FFFFFF" w:themeFill="background1"/>
            <w:tcMar>
              <w:left w:w="20" w:type="dxa"/>
              <w:right w:w="20" w:type="dxa"/>
            </w:tcMar>
            <w:vAlign w:val="center"/>
          </w:tcPr>
          <w:p w14:paraId="4FC6C1EC" w14:textId="77777777" w:rsidR="00317B88" w:rsidRPr="00AE0BBF" w:rsidRDefault="00317B88" w:rsidP="006E2379">
            <w:pPr>
              <w:pStyle w:val="TableText0"/>
              <w:keepNext w:val="0"/>
              <w:keepLines w:val="0"/>
              <w:jc w:val="center"/>
            </w:pPr>
            <w:r w:rsidRPr="00AE0BBF">
              <w:t>25/190 (13.2%)</w:t>
            </w:r>
          </w:p>
        </w:tc>
        <w:tc>
          <w:tcPr>
            <w:tcW w:w="1320" w:type="dxa"/>
            <w:shd w:val="clear" w:color="auto" w:fill="FFFFFF" w:themeFill="background1"/>
            <w:tcMar>
              <w:left w:w="20" w:type="dxa"/>
              <w:right w:w="20" w:type="dxa"/>
            </w:tcMar>
            <w:vAlign w:val="center"/>
          </w:tcPr>
          <w:p w14:paraId="170A4EF5" w14:textId="77777777" w:rsidR="00317B88" w:rsidRPr="00AE0BBF" w:rsidRDefault="00317B88" w:rsidP="006E2379">
            <w:pPr>
              <w:pStyle w:val="TableText0"/>
              <w:keepNext w:val="0"/>
              <w:keepLines w:val="0"/>
              <w:jc w:val="center"/>
            </w:pPr>
            <w:r w:rsidRPr="00AE0BBF">
              <w:t>54/186 (29.0%)</w:t>
            </w:r>
          </w:p>
        </w:tc>
        <w:tc>
          <w:tcPr>
            <w:tcW w:w="1827" w:type="dxa"/>
            <w:shd w:val="clear" w:color="auto" w:fill="FFFFFF" w:themeFill="background1"/>
            <w:tcMar>
              <w:left w:w="20" w:type="dxa"/>
              <w:right w:w="20" w:type="dxa"/>
            </w:tcMar>
            <w:vAlign w:val="center"/>
          </w:tcPr>
          <w:p w14:paraId="0183C6C7" w14:textId="6EA33EF1" w:rsidR="00317B88" w:rsidRPr="00AE0BBF" w:rsidRDefault="00317B88" w:rsidP="006E2379">
            <w:pPr>
              <w:pStyle w:val="TableText0"/>
              <w:keepNext w:val="0"/>
              <w:keepLines w:val="0"/>
              <w:jc w:val="center"/>
            </w:pPr>
            <w:r w:rsidRPr="00AE0BBF">
              <w:t xml:space="preserve">2.70 </w:t>
            </w:r>
            <w:r w:rsidR="003E3092">
              <w:t>(</w:t>
            </w:r>
            <w:r w:rsidRPr="00AE0BBF">
              <w:t>1.59, 4.57</w:t>
            </w:r>
            <w:r w:rsidR="003E3092">
              <w:t>)</w:t>
            </w:r>
          </w:p>
        </w:tc>
      </w:tr>
      <w:tr w:rsidR="00317B88" w:rsidRPr="00AE0BBF" w14:paraId="3DEF9829" w14:textId="77777777" w:rsidTr="006E2379">
        <w:trPr>
          <w:cantSplit/>
          <w:trHeight w:val="70"/>
          <w:jc w:val="center"/>
        </w:trPr>
        <w:tc>
          <w:tcPr>
            <w:tcW w:w="1315" w:type="dxa"/>
            <w:vMerge/>
            <w:shd w:val="clear" w:color="auto" w:fill="B8CCE4" w:themeFill="accent1" w:themeFillTint="66"/>
            <w:tcMar>
              <w:left w:w="20" w:type="dxa"/>
              <w:right w:w="20" w:type="dxa"/>
            </w:tcMar>
          </w:tcPr>
          <w:p w14:paraId="7D413B43" w14:textId="77777777" w:rsidR="00317B88" w:rsidRPr="00AE0BBF" w:rsidRDefault="00317B88" w:rsidP="006E2379">
            <w:pPr>
              <w:pStyle w:val="TableText0"/>
              <w:keepNext w:val="0"/>
              <w:keepLines w:val="0"/>
            </w:pPr>
          </w:p>
        </w:tc>
        <w:tc>
          <w:tcPr>
            <w:tcW w:w="5880" w:type="dxa"/>
            <w:gridSpan w:val="4"/>
            <w:shd w:val="clear" w:color="auto" w:fill="auto"/>
            <w:tcMar>
              <w:left w:w="20" w:type="dxa"/>
              <w:right w:w="20" w:type="dxa"/>
            </w:tcMar>
            <w:vAlign w:val="center"/>
          </w:tcPr>
          <w:p w14:paraId="4A8B7280" w14:textId="77777777" w:rsidR="00317B88" w:rsidRPr="00E97041" w:rsidRDefault="00317B88" w:rsidP="006E2379">
            <w:pPr>
              <w:pStyle w:val="TableText0"/>
              <w:keepNext w:val="0"/>
              <w:keepLines w:val="0"/>
              <w:rPr>
                <w:lang w:val="pt-PT"/>
              </w:rPr>
            </w:pPr>
            <w:r w:rsidRPr="00E97041">
              <w:rPr>
                <w:lang w:val="pt-PT"/>
              </w:rPr>
              <w:t>FOCUS, HALO-CM, NCT03303079 (I</w:t>
            </w:r>
            <w:r w:rsidRPr="00E97041">
              <w:rPr>
                <w:vertAlign w:val="superscript"/>
                <w:lang w:val="pt-PT"/>
              </w:rPr>
              <w:t>2</w:t>
            </w:r>
            <w:r w:rsidRPr="00E97041">
              <w:rPr>
                <w:lang w:val="pt-PT"/>
              </w:rPr>
              <w:t xml:space="preserve"> = 58%, p = 0.09)</w:t>
            </w:r>
          </w:p>
        </w:tc>
        <w:tc>
          <w:tcPr>
            <w:tcW w:w="1827" w:type="dxa"/>
            <w:shd w:val="clear" w:color="auto" w:fill="auto"/>
            <w:tcMar>
              <w:left w:w="20" w:type="dxa"/>
              <w:right w:w="20" w:type="dxa"/>
            </w:tcMar>
            <w:vAlign w:val="center"/>
          </w:tcPr>
          <w:p w14:paraId="62B46766" w14:textId="69248D2C" w:rsidR="00317B88" w:rsidRPr="00AE0BBF" w:rsidRDefault="00317B88" w:rsidP="006E2379">
            <w:pPr>
              <w:pStyle w:val="TableText0"/>
              <w:keepNext w:val="0"/>
              <w:keepLines w:val="0"/>
              <w:jc w:val="center"/>
            </w:pPr>
            <w:r w:rsidRPr="00AE0BBF">
              <w:t xml:space="preserve">3.57 </w:t>
            </w:r>
            <w:r w:rsidR="003E3092">
              <w:t>(</w:t>
            </w:r>
            <w:r w:rsidRPr="00AE0BBF">
              <w:t>2.41, 5.31</w:t>
            </w:r>
            <w:r w:rsidR="003E3092">
              <w:t>)</w:t>
            </w:r>
          </w:p>
        </w:tc>
      </w:tr>
      <w:tr w:rsidR="00317B88" w:rsidRPr="00AE0BBF" w14:paraId="264BD4DB" w14:textId="77777777" w:rsidTr="006E2379">
        <w:trPr>
          <w:cantSplit/>
          <w:trHeight w:val="70"/>
          <w:jc w:val="center"/>
        </w:trPr>
        <w:tc>
          <w:tcPr>
            <w:tcW w:w="7195" w:type="dxa"/>
            <w:gridSpan w:val="5"/>
            <w:tcMar>
              <w:left w:w="20" w:type="dxa"/>
              <w:right w:w="20" w:type="dxa"/>
            </w:tcMar>
            <w:vAlign w:val="center"/>
          </w:tcPr>
          <w:p w14:paraId="2BAD2A26" w14:textId="3A93AD57" w:rsidR="00317B88" w:rsidRPr="00AE0BBF" w:rsidRDefault="00317B88" w:rsidP="006E2379">
            <w:pPr>
              <w:pStyle w:val="PBACTableText"/>
              <w:spacing w:before="0" w:after="0"/>
              <w:rPr>
                <w:b/>
                <w:bCs/>
              </w:rPr>
            </w:pPr>
            <w:r w:rsidRPr="00AE0BBF">
              <w:rPr>
                <w:b/>
                <w:bCs/>
              </w:rPr>
              <w:t>Indirect comparison erenumab 140 mg vs fremanezumab</w:t>
            </w:r>
            <w:r w:rsidR="00EA6ABF" w:rsidRPr="00AE0BBF">
              <w:rPr>
                <w:b/>
                <w:bCs/>
              </w:rPr>
              <w:t xml:space="preserve"> 225</w:t>
            </w:r>
            <w:r w:rsidRPr="00AE0BBF">
              <w:rPr>
                <w:b/>
                <w:bCs/>
              </w:rPr>
              <w:t xml:space="preserve"> mg</w:t>
            </w:r>
            <w:r w:rsidR="00DB2300" w:rsidRPr="00AE0BBF">
              <w:rPr>
                <w:b/>
                <w:bCs/>
              </w:rPr>
              <w:t xml:space="preserve"> monthly</w:t>
            </w:r>
          </w:p>
        </w:tc>
        <w:tc>
          <w:tcPr>
            <w:tcW w:w="1827" w:type="dxa"/>
            <w:shd w:val="clear" w:color="auto" w:fill="auto"/>
            <w:tcMar>
              <w:left w:w="20" w:type="dxa"/>
              <w:right w:w="20" w:type="dxa"/>
            </w:tcMar>
            <w:vAlign w:val="center"/>
          </w:tcPr>
          <w:p w14:paraId="78A5F8C1" w14:textId="77777777" w:rsidR="003E3092" w:rsidRDefault="00317B88" w:rsidP="006E2379">
            <w:pPr>
              <w:pStyle w:val="PBACTableText"/>
              <w:spacing w:before="0" w:after="0"/>
              <w:jc w:val="center"/>
            </w:pPr>
            <w:r w:rsidRPr="00AE0BBF">
              <w:t xml:space="preserve">0.655 [0.372, 1.154] </w:t>
            </w:r>
          </w:p>
          <w:p w14:paraId="2D36B1B2" w14:textId="110B46C0" w:rsidR="00317B88" w:rsidRPr="00AE0BBF" w:rsidRDefault="00317B88" w:rsidP="006E2379">
            <w:pPr>
              <w:pStyle w:val="PBACTableText"/>
              <w:spacing w:before="0" w:after="0"/>
              <w:jc w:val="center"/>
            </w:pPr>
            <w:r w:rsidRPr="00AE0BBF">
              <w:t>(p = 0.1436)</w:t>
            </w:r>
          </w:p>
        </w:tc>
      </w:tr>
      <w:tr w:rsidR="00CF12D0" w:rsidRPr="00AE0BBF" w14:paraId="09E688E7" w14:textId="77777777" w:rsidTr="006E2379">
        <w:trPr>
          <w:cantSplit/>
          <w:trHeight w:val="70"/>
          <w:jc w:val="center"/>
        </w:trPr>
        <w:tc>
          <w:tcPr>
            <w:tcW w:w="1315" w:type="dxa"/>
            <w:vMerge w:val="restart"/>
            <w:shd w:val="clear" w:color="auto" w:fill="FFFFFF" w:themeFill="background1"/>
            <w:tcMar>
              <w:left w:w="20" w:type="dxa"/>
              <w:right w:w="20" w:type="dxa"/>
            </w:tcMar>
            <w:vAlign w:val="center"/>
          </w:tcPr>
          <w:p w14:paraId="46318B35" w14:textId="77777777" w:rsidR="00317B88" w:rsidRPr="00AE0BBF" w:rsidRDefault="00317B88" w:rsidP="006E2379">
            <w:pPr>
              <w:pStyle w:val="TableText0"/>
              <w:keepNext w:val="0"/>
              <w:keepLines w:val="0"/>
            </w:pPr>
            <w:r w:rsidRPr="00AE0BBF">
              <w:t>FREM 675 mg vs PBO (12 weeks)</w:t>
            </w:r>
          </w:p>
        </w:tc>
        <w:tc>
          <w:tcPr>
            <w:tcW w:w="1640" w:type="dxa"/>
            <w:shd w:val="clear" w:color="auto" w:fill="FFFFFF" w:themeFill="background1"/>
            <w:tcMar>
              <w:left w:w="20" w:type="dxa"/>
              <w:right w:w="20" w:type="dxa"/>
            </w:tcMar>
            <w:vAlign w:val="center"/>
          </w:tcPr>
          <w:p w14:paraId="75B64C30" w14:textId="184C6F26" w:rsidR="00317B88" w:rsidRPr="00AE0BBF" w:rsidRDefault="00317B88" w:rsidP="006E2379">
            <w:pPr>
              <w:pStyle w:val="TableText0"/>
              <w:keepNext w:val="0"/>
              <w:keepLines w:val="0"/>
            </w:pPr>
            <w:r w:rsidRPr="00AE0BBF">
              <w:t>FOCUS</w:t>
            </w:r>
            <w:r w:rsidR="007D27BB" w:rsidRPr="00AE0BBF">
              <w:t xml:space="preserve"> (CM</w:t>
            </w:r>
            <w:r w:rsidR="004D6CFA" w:rsidRPr="00AE0BBF">
              <w:t>/</w:t>
            </w:r>
            <w:r w:rsidR="007D27BB" w:rsidRPr="00AE0BBF">
              <w:t>EM)</w:t>
            </w:r>
          </w:p>
        </w:tc>
        <w:tc>
          <w:tcPr>
            <w:tcW w:w="1480" w:type="dxa"/>
            <w:shd w:val="clear" w:color="auto" w:fill="FFFFFF" w:themeFill="background1"/>
            <w:tcMar>
              <w:left w:w="20" w:type="dxa"/>
              <w:right w:w="20" w:type="dxa"/>
            </w:tcMar>
            <w:vAlign w:val="center"/>
          </w:tcPr>
          <w:p w14:paraId="6D95C8C4" w14:textId="744C80D6" w:rsidR="00317B88" w:rsidRPr="00AE0BBF" w:rsidRDefault="008738E0" w:rsidP="006E2379">
            <w:pPr>
              <w:pStyle w:val="TableText0"/>
              <w:keepNext w:val="0"/>
              <w:keepLines w:val="0"/>
              <w:jc w:val="center"/>
            </w:pPr>
            <w:r>
              <w:t>-</w:t>
            </w:r>
          </w:p>
        </w:tc>
        <w:tc>
          <w:tcPr>
            <w:tcW w:w="1440" w:type="dxa"/>
            <w:shd w:val="clear" w:color="auto" w:fill="FFFFFF" w:themeFill="background1"/>
            <w:tcMar>
              <w:left w:w="20" w:type="dxa"/>
              <w:right w:w="20" w:type="dxa"/>
            </w:tcMar>
            <w:vAlign w:val="center"/>
          </w:tcPr>
          <w:p w14:paraId="264406CF" w14:textId="77777777" w:rsidR="00317B88" w:rsidRPr="00BA227F" w:rsidRDefault="00317B88" w:rsidP="006E2379">
            <w:pPr>
              <w:pStyle w:val="TableText0"/>
              <w:keepNext w:val="0"/>
              <w:keepLines w:val="0"/>
              <w:jc w:val="center"/>
            </w:pPr>
            <w:r w:rsidRPr="00BA227F">
              <w:t>24/278 (8.6%)</w:t>
            </w:r>
          </w:p>
        </w:tc>
        <w:tc>
          <w:tcPr>
            <w:tcW w:w="1320" w:type="dxa"/>
            <w:shd w:val="clear" w:color="auto" w:fill="FFFFFF" w:themeFill="background1"/>
            <w:tcMar>
              <w:left w:w="20" w:type="dxa"/>
              <w:right w:w="20" w:type="dxa"/>
            </w:tcMar>
            <w:vAlign w:val="center"/>
          </w:tcPr>
          <w:p w14:paraId="1AC5F391" w14:textId="77777777" w:rsidR="00317B88" w:rsidRPr="00BA227F" w:rsidRDefault="00317B88" w:rsidP="006E2379">
            <w:pPr>
              <w:pStyle w:val="TableText0"/>
              <w:keepNext w:val="0"/>
              <w:keepLines w:val="0"/>
              <w:jc w:val="center"/>
            </w:pPr>
            <w:r w:rsidRPr="00BA227F">
              <w:t>95/276 (34.4%)</w:t>
            </w:r>
          </w:p>
        </w:tc>
        <w:tc>
          <w:tcPr>
            <w:tcW w:w="1827" w:type="dxa"/>
            <w:shd w:val="clear" w:color="auto" w:fill="FFFFFF" w:themeFill="background1"/>
            <w:tcMar>
              <w:left w:w="20" w:type="dxa"/>
              <w:right w:w="20" w:type="dxa"/>
            </w:tcMar>
            <w:vAlign w:val="center"/>
          </w:tcPr>
          <w:p w14:paraId="371DB647" w14:textId="12E7BA25" w:rsidR="00317B88" w:rsidRPr="00AE0BBF" w:rsidRDefault="00317B88" w:rsidP="006E2379">
            <w:pPr>
              <w:pStyle w:val="TableText0"/>
              <w:keepNext w:val="0"/>
              <w:keepLines w:val="0"/>
              <w:jc w:val="center"/>
            </w:pPr>
            <w:r w:rsidRPr="00AE0BBF">
              <w:t xml:space="preserve">5.55 </w:t>
            </w:r>
            <w:r w:rsidR="003E3092">
              <w:t>(</w:t>
            </w:r>
            <w:r w:rsidRPr="00AE0BBF">
              <w:t>3.41, 9.04</w:t>
            </w:r>
            <w:r w:rsidR="003E3092">
              <w:t>)</w:t>
            </w:r>
          </w:p>
        </w:tc>
      </w:tr>
      <w:tr w:rsidR="00CF12D0" w:rsidRPr="00AE0BBF" w14:paraId="5385F83B" w14:textId="77777777" w:rsidTr="006E2379">
        <w:trPr>
          <w:cantSplit/>
          <w:trHeight w:val="70"/>
          <w:jc w:val="center"/>
        </w:trPr>
        <w:tc>
          <w:tcPr>
            <w:tcW w:w="1315" w:type="dxa"/>
            <w:vMerge/>
            <w:shd w:val="clear" w:color="auto" w:fill="FFFFFF" w:themeFill="background1"/>
            <w:tcMar>
              <w:left w:w="20" w:type="dxa"/>
              <w:right w:w="20" w:type="dxa"/>
            </w:tcMar>
            <w:vAlign w:val="center"/>
          </w:tcPr>
          <w:p w14:paraId="6C1EC7DA" w14:textId="77777777" w:rsidR="00317B88" w:rsidRPr="00AE0BBF" w:rsidRDefault="00317B88" w:rsidP="006E2379">
            <w:pPr>
              <w:pStyle w:val="TableText0"/>
              <w:keepNext w:val="0"/>
              <w:keepLines w:val="0"/>
            </w:pPr>
          </w:p>
        </w:tc>
        <w:tc>
          <w:tcPr>
            <w:tcW w:w="1640" w:type="dxa"/>
            <w:shd w:val="clear" w:color="auto" w:fill="FFFFFF" w:themeFill="background1"/>
            <w:tcMar>
              <w:left w:w="20" w:type="dxa"/>
              <w:right w:w="20" w:type="dxa"/>
            </w:tcMar>
            <w:vAlign w:val="center"/>
          </w:tcPr>
          <w:p w14:paraId="73E5F067" w14:textId="4750CB89" w:rsidR="00317B88" w:rsidRPr="00AE0BBF" w:rsidRDefault="00317B88" w:rsidP="006E2379">
            <w:pPr>
              <w:pStyle w:val="TableText0"/>
              <w:keepNext w:val="0"/>
              <w:keepLines w:val="0"/>
            </w:pPr>
            <w:r w:rsidRPr="00AE0BBF">
              <w:t>HALO-CM</w:t>
            </w:r>
            <w:r w:rsidR="007D27BB" w:rsidRPr="00AE0BBF">
              <w:t xml:space="preserve"> (CM)</w:t>
            </w:r>
            <w:r w:rsidR="00AC48CA" w:rsidRPr="00AE0BBF">
              <w:rPr>
                <w:vertAlign w:val="superscript"/>
              </w:rPr>
              <w:t>b</w:t>
            </w:r>
          </w:p>
        </w:tc>
        <w:tc>
          <w:tcPr>
            <w:tcW w:w="1480" w:type="dxa"/>
            <w:shd w:val="clear" w:color="auto" w:fill="FFFFFF" w:themeFill="background1"/>
            <w:tcMar>
              <w:left w:w="20" w:type="dxa"/>
              <w:right w:w="20" w:type="dxa"/>
            </w:tcMar>
            <w:vAlign w:val="center"/>
          </w:tcPr>
          <w:p w14:paraId="57448325" w14:textId="35F78702" w:rsidR="00317B88" w:rsidRPr="00AE0BBF" w:rsidRDefault="008738E0" w:rsidP="006E2379">
            <w:pPr>
              <w:pStyle w:val="TableText0"/>
              <w:keepNext w:val="0"/>
              <w:keepLines w:val="0"/>
              <w:jc w:val="center"/>
            </w:pPr>
            <w:r>
              <w:t>-</w:t>
            </w:r>
          </w:p>
        </w:tc>
        <w:tc>
          <w:tcPr>
            <w:tcW w:w="1440" w:type="dxa"/>
            <w:shd w:val="clear" w:color="auto" w:fill="FFFFFF" w:themeFill="background1"/>
            <w:tcMar>
              <w:left w:w="20" w:type="dxa"/>
              <w:right w:w="20" w:type="dxa"/>
            </w:tcMar>
            <w:vAlign w:val="center"/>
          </w:tcPr>
          <w:p w14:paraId="7A6819A6" w14:textId="77777777" w:rsidR="00317B88" w:rsidRPr="00BA227F" w:rsidRDefault="00317B88" w:rsidP="006E2379">
            <w:pPr>
              <w:pStyle w:val="TableText0"/>
              <w:keepNext w:val="0"/>
              <w:keepLines w:val="0"/>
              <w:jc w:val="center"/>
            </w:pPr>
            <w:r w:rsidRPr="00BA227F">
              <w:t>67/371 (18.1%)</w:t>
            </w:r>
          </w:p>
        </w:tc>
        <w:tc>
          <w:tcPr>
            <w:tcW w:w="1320" w:type="dxa"/>
            <w:shd w:val="clear" w:color="auto" w:fill="FFFFFF" w:themeFill="background1"/>
            <w:tcMar>
              <w:left w:w="20" w:type="dxa"/>
              <w:right w:w="20" w:type="dxa"/>
            </w:tcMar>
            <w:vAlign w:val="center"/>
          </w:tcPr>
          <w:p w14:paraId="06ACF523" w14:textId="77777777" w:rsidR="00317B88" w:rsidRPr="00BA227F" w:rsidRDefault="00317B88" w:rsidP="006E2379">
            <w:pPr>
              <w:pStyle w:val="TableText0"/>
              <w:keepNext w:val="0"/>
              <w:keepLines w:val="0"/>
              <w:jc w:val="center"/>
            </w:pPr>
            <w:r w:rsidRPr="00BA227F">
              <w:t>141/375 (37.6%)</w:t>
            </w:r>
          </w:p>
        </w:tc>
        <w:tc>
          <w:tcPr>
            <w:tcW w:w="1827" w:type="dxa"/>
            <w:shd w:val="clear" w:color="auto" w:fill="FFFFFF" w:themeFill="background1"/>
            <w:tcMar>
              <w:left w:w="20" w:type="dxa"/>
              <w:right w:w="20" w:type="dxa"/>
            </w:tcMar>
            <w:vAlign w:val="center"/>
          </w:tcPr>
          <w:p w14:paraId="3444EEB2" w14:textId="57B4FFA3" w:rsidR="00317B88" w:rsidRPr="00AE0BBF" w:rsidRDefault="00317B88" w:rsidP="006E2379">
            <w:pPr>
              <w:pStyle w:val="TableText0"/>
              <w:keepNext w:val="0"/>
              <w:keepLines w:val="0"/>
              <w:jc w:val="center"/>
            </w:pPr>
            <w:r w:rsidRPr="00AE0BBF">
              <w:t xml:space="preserve">2.73 </w:t>
            </w:r>
            <w:r w:rsidR="003E3092">
              <w:t>(</w:t>
            </w:r>
            <w:r w:rsidRPr="00AE0BBF">
              <w:t>1.95, 3.83</w:t>
            </w:r>
            <w:r w:rsidR="003E3092">
              <w:t>)</w:t>
            </w:r>
          </w:p>
        </w:tc>
      </w:tr>
      <w:tr w:rsidR="00CF12D0" w:rsidRPr="00AE0BBF" w14:paraId="3FDC325F" w14:textId="77777777" w:rsidTr="006E2379">
        <w:trPr>
          <w:cantSplit/>
          <w:trHeight w:val="158"/>
          <w:jc w:val="center"/>
        </w:trPr>
        <w:tc>
          <w:tcPr>
            <w:tcW w:w="1315" w:type="dxa"/>
            <w:vMerge/>
            <w:shd w:val="clear" w:color="auto" w:fill="FFFFFF" w:themeFill="background1"/>
            <w:tcMar>
              <w:left w:w="20" w:type="dxa"/>
              <w:right w:w="20" w:type="dxa"/>
            </w:tcMar>
            <w:vAlign w:val="center"/>
          </w:tcPr>
          <w:p w14:paraId="5590D9E8" w14:textId="77777777" w:rsidR="00317B88" w:rsidRPr="00AE0BBF" w:rsidRDefault="00317B88" w:rsidP="006E2379">
            <w:pPr>
              <w:pStyle w:val="TableText0"/>
              <w:keepNext w:val="0"/>
              <w:keepLines w:val="0"/>
            </w:pPr>
          </w:p>
        </w:tc>
        <w:tc>
          <w:tcPr>
            <w:tcW w:w="1640" w:type="dxa"/>
            <w:shd w:val="clear" w:color="auto" w:fill="FFFFFF" w:themeFill="background1"/>
            <w:tcMar>
              <w:left w:w="20" w:type="dxa"/>
              <w:right w:w="20" w:type="dxa"/>
            </w:tcMar>
            <w:vAlign w:val="center"/>
          </w:tcPr>
          <w:p w14:paraId="31047764" w14:textId="019D3298" w:rsidR="00317B88" w:rsidRPr="00AE0BBF" w:rsidRDefault="00317B88" w:rsidP="006E2379">
            <w:pPr>
              <w:pStyle w:val="TableText0"/>
              <w:keepNext w:val="0"/>
              <w:keepLines w:val="0"/>
            </w:pPr>
            <w:r w:rsidRPr="00AE0BBF">
              <w:t>NCT03303079</w:t>
            </w:r>
            <w:r w:rsidR="007D27BB" w:rsidRPr="00AE0BBF">
              <w:t xml:space="preserve"> (CM)</w:t>
            </w:r>
            <w:r w:rsidR="00AC48CA" w:rsidRPr="00AE0BBF">
              <w:rPr>
                <w:vertAlign w:val="superscript"/>
              </w:rPr>
              <w:t>b</w:t>
            </w:r>
          </w:p>
        </w:tc>
        <w:tc>
          <w:tcPr>
            <w:tcW w:w="1480" w:type="dxa"/>
            <w:shd w:val="clear" w:color="auto" w:fill="FFFFFF" w:themeFill="background1"/>
            <w:tcMar>
              <w:left w:w="20" w:type="dxa"/>
              <w:right w:w="20" w:type="dxa"/>
            </w:tcMar>
            <w:vAlign w:val="center"/>
          </w:tcPr>
          <w:p w14:paraId="13651691" w14:textId="7403158A" w:rsidR="00317B88" w:rsidRPr="00AE0BBF" w:rsidRDefault="008738E0" w:rsidP="006E2379">
            <w:pPr>
              <w:pStyle w:val="TableText0"/>
              <w:keepNext w:val="0"/>
              <w:keepLines w:val="0"/>
              <w:jc w:val="center"/>
            </w:pPr>
            <w:r>
              <w:t>-</w:t>
            </w:r>
          </w:p>
        </w:tc>
        <w:tc>
          <w:tcPr>
            <w:tcW w:w="1440" w:type="dxa"/>
            <w:shd w:val="clear" w:color="auto" w:fill="FFFFFF" w:themeFill="background1"/>
            <w:tcMar>
              <w:left w:w="20" w:type="dxa"/>
              <w:right w:w="20" w:type="dxa"/>
            </w:tcMar>
            <w:vAlign w:val="center"/>
          </w:tcPr>
          <w:p w14:paraId="281F66FC" w14:textId="77777777" w:rsidR="00317B88" w:rsidRPr="00AE0BBF" w:rsidRDefault="00317B88" w:rsidP="006E2379">
            <w:pPr>
              <w:pStyle w:val="TableText0"/>
              <w:keepNext w:val="0"/>
              <w:keepLines w:val="0"/>
              <w:jc w:val="center"/>
            </w:pPr>
            <w:r w:rsidRPr="00AE0BBF">
              <w:t>25/190 (13.2%)</w:t>
            </w:r>
          </w:p>
        </w:tc>
        <w:tc>
          <w:tcPr>
            <w:tcW w:w="1320" w:type="dxa"/>
            <w:shd w:val="clear" w:color="auto" w:fill="FFFFFF" w:themeFill="background1"/>
            <w:tcMar>
              <w:left w:w="20" w:type="dxa"/>
              <w:right w:w="20" w:type="dxa"/>
            </w:tcMar>
            <w:vAlign w:val="center"/>
          </w:tcPr>
          <w:p w14:paraId="57BE8EC3" w14:textId="77777777" w:rsidR="00317B88" w:rsidRPr="00AE0BBF" w:rsidRDefault="00317B88" w:rsidP="006E2379">
            <w:pPr>
              <w:pStyle w:val="TableText0"/>
              <w:keepNext w:val="0"/>
              <w:keepLines w:val="0"/>
              <w:jc w:val="center"/>
            </w:pPr>
            <w:r w:rsidRPr="00AE0BBF">
              <w:t>55/189 (29.1%)</w:t>
            </w:r>
          </w:p>
        </w:tc>
        <w:tc>
          <w:tcPr>
            <w:tcW w:w="1827" w:type="dxa"/>
            <w:shd w:val="clear" w:color="auto" w:fill="FFFFFF" w:themeFill="background1"/>
            <w:tcMar>
              <w:left w:w="20" w:type="dxa"/>
              <w:right w:w="20" w:type="dxa"/>
            </w:tcMar>
            <w:vAlign w:val="center"/>
          </w:tcPr>
          <w:p w14:paraId="4477B80A" w14:textId="4131EDD9" w:rsidR="00317B88" w:rsidRPr="00AE0BBF" w:rsidRDefault="00317B88" w:rsidP="006E2379">
            <w:pPr>
              <w:pStyle w:val="TableText0"/>
              <w:keepNext w:val="0"/>
              <w:keepLines w:val="0"/>
              <w:jc w:val="center"/>
            </w:pPr>
            <w:r w:rsidRPr="00AE0BBF">
              <w:t xml:space="preserve">2.71 </w:t>
            </w:r>
            <w:r w:rsidR="003E3092">
              <w:t>(</w:t>
            </w:r>
            <w:r w:rsidRPr="00AE0BBF">
              <w:t>1.60, 4.58</w:t>
            </w:r>
            <w:r w:rsidR="003E3092">
              <w:t>)</w:t>
            </w:r>
          </w:p>
        </w:tc>
      </w:tr>
      <w:tr w:rsidR="00317B88" w:rsidRPr="00AE0BBF" w14:paraId="6E2D59DB" w14:textId="77777777" w:rsidTr="006E2379">
        <w:trPr>
          <w:cantSplit/>
          <w:trHeight w:val="70"/>
          <w:jc w:val="center"/>
        </w:trPr>
        <w:tc>
          <w:tcPr>
            <w:tcW w:w="1315" w:type="dxa"/>
            <w:vMerge/>
            <w:shd w:val="clear" w:color="auto" w:fill="B8CCE4" w:themeFill="accent1" w:themeFillTint="66"/>
            <w:tcMar>
              <w:left w:w="20" w:type="dxa"/>
              <w:right w:w="20" w:type="dxa"/>
            </w:tcMar>
            <w:vAlign w:val="center"/>
          </w:tcPr>
          <w:p w14:paraId="7D853F13" w14:textId="77777777" w:rsidR="00317B88" w:rsidRPr="00AE0BBF" w:rsidRDefault="00317B88" w:rsidP="006E2379">
            <w:pPr>
              <w:pStyle w:val="TableText0"/>
              <w:keepNext w:val="0"/>
              <w:keepLines w:val="0"/>
            </w:pPr>
          </w:p>
        </w:tc>
        <w:tc>
          <w:tcPr>
            <w:tcW w:w="5880" w:type="dxa"/>
            <w:gridSpan w:val="4"/>
            <w:shd w:val="clear" w:color="auto" w:fill="auto"/>
            <w:tcMar>
              <w:left w:w="20" w:type="dxa"/>
              <w:right w:w="20" w:type="dxa"/>
            </w:tcMar>
            <w:vAlign w:val="center"/>
          </w:tcPr>
          <w:p w14:paraId="7BD1B090" w14:textId="77777777" w:rsidR="00317B88" w:rsidRPr="00E97041" w:rsidRDefault="00317B88" w:rsidP="006E2379">
            <w:pPr>
              <w:pStyle w:val="TableText0"/>
              <w:keepNext w:val="0"/>
              <w:keepLines w:val="0"/>
              <w:rPr>
                <w:lang w:val="pt-PT"/>
              </w:rPr>
            </w:pPr>
            <w:r w:rsidRPr="00E97041">
              <w:rPr>
                <w:lang w:val="pt-PT"/>
              </w:rPr>
              <w:t>FOCUS, HALO-CM, NCT03303079 (I</w:t>
            </w:r>
            <w:r w:rsidRPr="00E97041">
              <w:rPr>
                <w:vertAlign w:val="superscript"/>
                <w:lang w:val="pt-PT"/>
              </w:rPr>
              <w:t>2</w:t>
            </w:r>
            <w:r w:rsidRPr="00E97041">
              <w:rPr>
                <w:lang w:val="pt-PT"/>
              </w:rPr>
              <w:t xml:space="preserve"> = 47%, p = 0.15)</w:t>
            </w:r>
          </w:p>
        </w:tc>
        <w:tc>
          <w:tcPr>
            <w:tcW w:w="1827" w:type="dxa"/>
            <w:shd w:val="clear" w:color="auto" w:fill="auto"/>
            <w:tcMar>
              <w:left w:w="20" w:type="dxa"/>
              <w:right w:w="20" w:type="dxa"/>
            </w:tcMar>
            <w:vAlign w:val="center"/>
          </w:tcPr>
          <w:p w14:paraId="366F7D79" w14:textId="17909E56" w:rsidR="00317B88" w:rsidRPr="00AE0BBF" w:rsidRDefault="00317B88" w:rsidP="006E2379">
            <w:pPr>
              <w:pStyle w:val="TableText0"/>
              <w:keepNext w:val="0"/>
              <w:keepLines w:val="0"/>
              <w:jc w:val="center"/>
            </w:pPr>
            <w:r w:rsidRPr="00AE0BBF">
              <w:t xml:space="preserve">3.41 </w:t>
            </w:r>
            <w:r w:rsidR="003E3092">
              <w:t>(</w:t>
            </w:r>
            <w:r w:rsidRPr="00AE0BBF">
              <w:t>2.17, 5.35</w:t>
            </w:r>
            <w:r w:rsidR="003E3092">
              <w:t>)</w:t>
            </w:r>
          </w:p>
        </w:tc>
      </w:tr>
      <w:tr w:rsidR="00317B88" w:rsidRPr="00AE0BBF" w14:paraId="366DD5FB" w14:textId="77777777" w:rsidTr="006E2379">
        <w:trPr>
          <w:cantSplit/>
          <w:trHeight w:val="70"/>
          <w:jc w:val="center"/>
        </w:trPr>
        <w:tc>
          <w:tcPr>
            <w:tcW w:w="7195" w:type="dxa"/>
            <w:gridSpan w:val="5"/>
            <w:tcMar>
              <w:left w:w="20" w:type="dxa"/>
              <w:right w:w="20" w:type="dxa"/>
            </w:tcMar>
            <w:vAlign w:val="center"/>
          </w:tcPr>
          <w:p w14:paraId="5CDD0AA9" w14:textId="45A35556" w:rsidR="00317B88" w:rsidRPr="00AE0BBF" w:rsidRDefault="00317B88" w:rsidP="006E2379">
            <w:pPr>
              <w:pStyle w:val="PBACTableText"/>
              <w:spacing w:before="0" w:after="0"/>
              <w:rPr>
                <w:b/>
                <w:bCs/>
              </w:rPr>
            </w:pPr>
            <w:r w:rsidRPr="00AE0BBF">
              <w:rPr>
                <w:b/>
                <w:bCs/>
              </w:rPr>
              <w:t>Indirect comparison erenumab 140 mg vs fremanezumab 675 mg</w:t>
            </w:r>
            <w:r w:rsidR="00CE08C5" w:rsidRPr="00AE0BBF">
              <w:rPr>
                <w:b/>
                <w:bCs/>
              </w:rPr>
              <w:t xml:space="preserve"> quarterly</w:t>
            </w:r>
          </w:p>
        </w:tc>
        <w:tc>
          <w:tcPr>
            <w:tcW w:w="1827" w:type="dxa"/>
            <w:shd w:val="clear" w:color="auto" w:fill="auto"/>
            <w:tcMar>
              <w:left w:w="20" w:type="dxa"/>
              <w:right w:w="20" w:type="dxa"/>
            </w:tcMar>
            <w:vAlign w:val="center"/>
          </w:tcPr>
          <w:p w14:paraId="7C206506" w14:textId="77777777" w:rsidR="003E3092" w:rsidRDefault="00317B88" w:rsidP="006E2379">
            <w:pPr>
              <w:pStyle w:val="PBACTableText"/>
              <w:spacing w:before="0" w:after="0"/>
              <w:jc w:val="center"/>
            </w:pPr>
            <w:r w:rsidRPr="00AE0BBF">
              <w:t xml:space="preserve">0.686 [0.374, 1.259] </w:t>
            </w:r>
          </w:p>
          <w:p w14:paraId="26EEE903" w14:textId="5A9AB50C" w:rsidR="00317B88" w:rsidRPr="00AE0BBF" w:rsidRDefault="00317B88" w:rsidP="006E2379">
            <w:pPr>
              <w:pStyle w:val="PBACTableText"/>
              <w:spacing w:before="0" w:after="0"/>
              <w:jc w:val="center"/>
            </w:pPr>
            <w:r w:rsidRPr="00AE0BBF">
              <w:t>(p = 0.2237)</w:t>
            </w:r>
          </w:p>
        </w:tc>
      </w:tr>
      <w:tr w:rsidR="00F30D2E" w:rsidRPr="00AE0BBF" w14:paraId="2A74EA6C" w14:textId="77777777" w:rsidTr="006E2379">
        <w:trPr>
          <w:cantSplit/>
          <w:trHeight w:val="70"/>
          <w:jc w:val="center"/>
        </w:trPr>
        <w:tc>
          <w:tcPr>
            <w:tcW w:w="7195" w:type="dxa"/>
            <w:gridSpan w:val="5"/>
            <w:tcMar>
              <w:left w:w="20" w:type="dxa"/>
              <w:right w:w="20" w:type="dxa"/>
            </w:tcMar>
            <w:vAlign w:val="center"/>
          </w:tcPr>
          <w:p w14:paraId="17C15BB4" w14:textId="67D7FACE" w:rsidR="00F30D2E" w:rsidRPr="00AE0BBF" w:rsidRDefault="00EA2C35" w:rsidP="006E2379">
            <w:pPr>
              <w:pStyle w:val="PBACTableText"/>
              <w:spacing w:before="0" w:after="0"/>
              <w:rPr>
                <w:b/>
                <w:bCs/>
              </w:rPr>
            </w:pPr>
            <w:r w:rsidRPr="00AE0BBF">
              <w:rPr>
                <w:b/>
                <w:bCs/>
              </w:rPr>
              <w:lastRenderedPageBreak/>
              <w:t xml:space="preserve">Chronic migraine </w:t>
            </w:r>
            <w:r w:rsidR="00947BDE" w:rsidRPr="00AE0BBF">
              <w:rPr>
                <w:b/>
                <w:bCs/>
              </w:rPr>
              <w:t>subgroup</w:t>
            </w:r>
          </w:p>
        </w:tc>
        <w:tc>
          <w:tcPr>
            <w:tcW w:w="1827" w:type="dxa"/>
            <w:shd w:val="clear" w:color="auto" w:fill="auto"/>
            <w:tcMar>
              <w:left w:w="20" w:type="dxa"/>
              <w:right w:w="20" w:type="dxa"/>
            </w:tcMar>
            <w:vAlign w:val="center"/>
          </w:tcPr>
          <w:p w14:paraId="6FE7CB73" w14:textId="77777777" w:rsidR="00F30D2E" w:rsidRPr="00AE0BBF" w:rsidRDefault="00F30D2E" w:rsidP="006E2379">
            <w:pPr>
              <w:pStyle w:val="PBACTableText"/>
              <w:spacing w:before="0" w:after="0"/>
              <w:jc w:val="center"/>
            </w:pPr>
          </w:p>
        </w:tc>
      </w:tr>
      <w:tr w:rsidR="00CF12D0" w:rsidRPr="00AE0BBF" w14:paraId="75C6839C" w14:textId="77777777" w:rsidTr="006E2379">
        <w:trPr>
          <w:cantSplit/>
          <w:trHeight w:val="70"/>
          <w:jc w:val="center"/>
        </w:trPr>
        <w:tc>
          <w:tcPr>
            <w:tcW w:w="1315" w:type="dxa"/>
            <w:vMerge w:val="restart"/>
            <w:shd w:val="clear" w:color="auto" w:fill="FFFFFF" w:themeFill="background1"/>
            <w:tcMar>
              <w:left w:w="20" w:type="dxa"/>
              <w:right w:w="20" w:type="dxa"/>
            </w:tcMar>
          </w:tcPr>
          <w:p w14:paraId="2EB6D95F" w14:textId="77777777" w:rsidR="00317B88" w:rsidRPr="00AE0BBF" w:rsidRDefault="00317B88" w:rsidP="006E2379">
            <w:pPr>
              <w:pStyle w:val="TableText0"/>
              <w:keepNext w:val="0"/>
              <w:keepLines w:val="0"/>
            </w:pPr>
            <w:r w:rsidRPr="00AE0BBF">
              <w:t xml:space="preserve">GAL 120 mg vs PBO (3 months) </w:t>
            </w:r>
          </w:p>
        </w:tc>
        <w:tc>
          <w:tcPr>
            <w:tcW w:w="1640" w:type="dxa"/>
            <w:shd w:val="clear" w:color="auto" w:fill="FFFFFF" w:themeFill="background1"/>
            <w:tcMar>
              <w:left w:w="20" w:type="dxa"/>
              <w:right w:w="20" w:type="dxa"/>
            </w:tcMar>
            <w:vAlign w:val="center"/>
          </w:tcPr>
          <w:p w14:paraId="37BDED86" w14:textId="63BDA8CB" w:rsidR="00317B88" w:rsidRPr="00AE0BBF" w:rsidRDefault="00317B88" w:rsidP="006E2379">
            <w:pPr>
              <w:pStyle w:val="TableText0"/>
              <w:keepNext w:val="0"/>
              <w:keepLines w:val="0"/>
            </w:pPr>
            <w:proofErr w:type="spellStart"/>
            <w:r w:rsidRPr="00AE0BBF">
              <w:t>REGAIN</w:t>
            </w:r>
            <w:r w:rsidR="00453D31" w:rsidRPr="00AE0BBF">
              <w:rPr>
                <w:vertAlign w:val="superscript"/>
              </w:rPr>
              <w:t>c</w:t>
            </w:r>
            <w:proofErr w:type="spellEnd"/>
          </w:p>
        </w:tc>
        <w:tc>
          <w:tcPr>
            <w:tcW w:w="1480" w:type="dxa"/>
            <w:shd w:val="clear" w:color="auto" w:fill="FFFFFF" w:themeFill="background1"/>
            <w:tcMar>
              <w:left w:w="20" w:type="dxa"/>
              <w:right w:w="20" w:type="dxa"/>
            </w:tcMar>
            <w:vAlign w:val="center"/>
          </w:tcPr>
          <w:p w14:paraId="0C4E099F" w14:textId="355E49B7" w:rsidR="00317B88" w:rsidRPr="00AE0BBF" w:rsidRDefault="008738E0" w:rsidP="006E2379">
            <w:pPr>
              <w:pStyle w:val="TableText0"/>
              <w:keepNext w:val="0"/>
              <w:keepLines w:val="0"/>
              <w:jc w:val="center"/>
            </w:pPr>
            <w:r>
              <w:t>-</w:t>
            </w:r>
          </w:p>
        </w:tc>
        <w:tc>
          <w:tcPr>
            <w:tcW w:w="1440" w:type="dxa"/>
            <w:shd w:val="clear" w:color="auto" w:fill="FFFFFF" w:themeFill="background1"/>
            <w:tcMar>
              <w:left w:w="20" w:type="dxa"/>
              <w:right w:w="20" w:type="dxa"/>
            </w:tcMar>
            <w:vAlign w:val="center"/>
          </w:tcPr>
          <w:p w14:paraId="28D3C75E" w14:textId="77777777" w:rsidR="00317B88" w:rsidRPr="00AE0BBF" w:rsidRDefault="00317B88" w:rsidP="006E2379">
            <w:pPr>
              <w:pStyle w:val="TableText0"/>
              <w:keepNext w:val="0"/>
              <w:keepLines w:val="0"/>
              <w:jc w:val="center"/>
            </w:pPr>
            <w:r w:rsidRPr="00AE0BBF">
              <w:t>83/538 (15.4%)</w:t>
            </w:r>
          </w:p>
        </w:tc>
        <w:tc>
          <w:tcPr>
            <w:tcW w:w="1320" w:type="dxa"/>
            <w:shd w:val="clear" w:color="auto" w:fill="FFFFFF" w:themeFill="background1"/>
            <w:tcMar>
              <w:left w:w="20" w:type="dxa"/>
              <w:right w:w="20" w:type="dxa"/>
            </w:tcMar>
            <w:vAlign w:val="center"/>
          </w:tcPr>
          <w:p w14:paraId="5F943A3D" w14:textId="77777777" w:rsidR="00317B88" w:rsidRPr="00AE0BBF" w:rsidRDefault="00317B88" w:rsidP="006E2379">
            <w:pPr>
              <w:pStyle w:val="TableText0"/>
              <w:keepNext w:val="0"/>
              <w:keepLines w:val="0"/>
              <w:jc w:val="center"/>
            </w:pPr>
            <w:r w:rsidRPr="00AE0BBF">
              <w:t>75/273 (27.6%)</w:t>
            </w:r>
          </w:p>
        </w:tc>
        <w:tc>
          <w:tcPr>
            <w:tcW w:w="1827" w:type="dxa"/>
            <w:shd w:val="clear" w:color="auto" w:fill="FFFFFF" w:themeFill="background1"/>
            <w:tcMar>
              <w:left w:w="20" w:type="dxa"/>
              <w:right w:w="20" w:type="dxa"/>
            </w:tcMar>
            <w:vAlign w:val="center"/>
          </w:tcPr>
          <w:p w14:paraId="548B0EE0" w14:textId="6AE6629A" w:rsidR="00317B88" w:rsidRPr="00AE0BBF" w:rsidRDefault="00317B88" w:rsidP="006E2379">
            <w:pPr>
              <w:pStyle w:val="TableText0"/>
              <w:keepNext w:val="0"/>
              <w:keepLines w:val="0"/>
              <w:jc w:val="center"/>
            </w:pPr>
            <w:r w:rsidRPr="00AE0BBF">
              <w:t xml:space="preserve">2.08 </w:t>
            </w:r>
            <w:r w:rsidR="003E3092">
              <w:t>(</w:t>
            </w:r>
            <w:r w:rsidRPr="00AE0BBF">
              <w:t>1.46, 2.96</w:t>
            </w:r>
            <w:r w:rsidR="003E3092">
              <w:t>)</w:t>
            </w:r>
          </w:p>
        </w:tc>
      </w:tr>
      <w:tr w:rsidR="00CF12D0" w:rsidRPr="00AE0BBF" w14:paraId="225AE346" w14:textId="77777777" w:rsidTr="006E2379">
        <w:trPr>
          <w:cantSplit/>
          <w:trHeight w:val="70"/>
          <w:jc w:val="center"/>
        </w:trPr>
        <w:tc>
          <w:tcPr>
            <w:tcW w:w="1315" w:type="dxa"/>
            <w:vMerge/>
            <w:shd w:val="clear" w:color="auto" w:fill="FFFFFF" w:themeFill="background1"/>
            <w:tcMar>
              <w:left w:w="20" w:type="dxa"/>
              <w:right w:w="20" w:type="dxa"/>
            </w:tcMar>
          </w:tcPr>
          <w:p w14:paraId="5BB3E883" w14:textId="77777777" w:rsidR="00317B88" w:rsidRPr="00AE0BBF" w:rsidRDefault="00317B88" w:rsidP="006E2379">
            <w:pPr>
              <w:pStyle w:val="TableText0"/>
              <w:keepNext w:val="0"/>
              <w:keepLines w:val="0"/>
            </w:pPr>
          </w:p>
        </w:tc>
        <w:tc>
          <w:tcPr>
            <w:tcW w:w="1640" w:type="dxa"/>
            <w:shd w:val="clear" w:color="auto" w:fill="FFFFFF" w:themeFill="background1"/>
            <w:tcMar>
              <w:left w:w="20" w:type="dxa"/>
              <w:right w:w="20" w:type="dxa"/>
            </w:tcMar>
            <w:vAlign w:val="center"/>
          </w:tcPr>
          <w:p w14:paraId="1FEBD8B6" w14:textId="17AD6FC1" w:rsidR="00317B88" w:rsidRPr="00AE0BBF" w:rsidRDefault="00317B88" w:rsidP="006E2379">
            <w:pPr>
              <w:pStyle w:val="TableText0"/>
              <w:keepNext w:val="0"/>
              <w:keepLines w:val="0"/>
            </w:pPr>
            <w:proofErr w:type="spellStart"/>
            <w:r w:rsidRPr="00AE0BBF">
              <w:t>CONQUER</w:t>
            </w:r>
            <w:r w:rsidR="00453D31" w:rsidRPr="00AE0BBF">
              <w:rPr>
                <w:vertAlign w:val="superscript"/>
              </w:rPr>
              <w:t>c</w:t>
            </w:r>
            <w:r w:rsidR="0085150D" w:rsidRPr="00AE0BBF">
              <w:rPr>
                <w:vertAlign w:val="superscript"/>
              </w:rPr>
              <w:t>,</w:t>
            </w:r>
            <w:r w:rsidR="00453D31" w:rsidRPr="00AE0BBF">
              <w:rPr>
                <w:vertAlign w:val="superscript"/>
              </w:rPr>
              <w:t>d</w:t>
            </w:r>
            <w:proofErr w:type="spellEnd"/>
          </w:p>
        </w:tc>
        <w:tc>
          <w:tcPr>
            <w:tcW w:w="1480" w:type="dxa"/>
            <w:shd w:val="clear" w:color="auto" w:fill="FFFFFF" w:themeFill="background1"/>
            <w:tcMar>
              <w:left w:w="20" w:type="dxa"/>
              <w:right w:w="20" w:type="dxa"/>
            </w:tcMar>
            <w:vAlign w:val="center"/>
          </w:tcPr>
          <w:p w14:paraId="35E57FE8" w14:textId="7D3ED19C" w:rsidR="00317B88" w:rsidRPr="00AE0BBF" w:rsidRDefault="008738E0" w:rsidP="006E2379">
            <w:pPr>
              <w:pStyle w:val="TableText0"/>
              <w:keepNext w:val="0"/>
              <w:keepLines w:val="0"/>
              <w:jc w:val="center"/>
            </w:pPr>
            <w:r>
              <w:t>-</w:t>
            </w:r>
          </w:p>
        </w:tc>
        <w:tc>
          <w:tcPr>
            <w:tcW w:w="1440" w:type="dxa"/>
            <w:shd w:val="clear" w:color="auto" w:fill="FFFFFF" w:themeFill="background1"/>
            <w:tcMar>
              <w:left w:w="20" w:type="dxa"/>
              <w:right w:w="20" w:type="dxa"/>
            </w:tcMar>
            <w:vAlign w:val="center"/>
          </w:tcPr>
          <w:p w14:paraId="4068AD31" w14:textId="77777777" w:rsidR="00317B88" w:rsidRPr="00AE0BBF" w:rsidRDefault="00317B88" w:rsidP="006E2379">
            <w:pPr>
              <w:pStyle w:val="TableText0"/>
              <w:keepNext w:val="0"/>
              <w:keepLines w:val="0"/>
              <w:jc w:val="center"/>
            </w:pPr>
            <w:r w:rsidRPr="00AE0BBF">
              <w:t>9/98 (8.9%)</w:t>
            </w:r>
          </w:p>
        </w:tc>
        <w:tc>
          <w:tcPr>
            <w:tcW w:w="1320" w:type="dxa"/>
            <w:shd w:val="clear" w:color="auto" w:fill="FFFFFF" w:themeFill="background1"/>
            <w:tcMar>
              <w:left w:w="20" w:type="dxa"/>
              <w:right w:w="20" w:type="dxa"/>
            </w:tcMar>
            <w:vAlign w:val="center"/>
          </w:tcPr>
          <w:p w14:paraId="0AC8F656" w14:textId="77777777" w:rsidR="00317B88" w:rsidRPr="00AE0BBF" w:rsidRDefault="00317B88" w:rsidP="006E2379">
            <w:pPr>
              <w:pStyle w:val="TableText0"/>
              <w:keepNext w:val="0"/>
              <w:keepLines w:val="0"/>
              <w:jc w:val="center"/>
            </w:pPr>
            <w:r w:rsidRPr="00AE0BBF">
              <w:t>30/95 (32.0%)</w:t>
            </w:r>
          </w:p>
        </w:tc>
        <w:tc>
          <w:tcPr>
            <w:tcW w:w="1827" w:type="dxa"/>
            <w:shd w:val="clear" w:color="auto" w:fill="FFFFFF" w:themeFill="background1"/>
            <w:tcMar>
              <w:left w:w="20" w:type="dxa"/>
              <w:right w:w="20" w:type="dxa"/>
            </w:tcMar>
            <w:vAlign w:val="center"/>
          </w:tcPr>
          <w:p w14:paraId="5A9F0A4C" w14:textId="748B232C" w:rsidR="00317B88" w:rsidRPr="00AE0BBF" w:rsidRDefault="00317B88" w:rsidP="006E2379">
            <w:pPr>
              <w:pStyle w:val="TableText0"/>
              <w:keepNext w:val="0"/>
              <w:keepLines w:val="0"/>
              <w:jc w:val="center"/>
            </w:pPr>
            <w:r w:rsidRPr="00AE0BBF">
              <w:t xml:space="preserve">4.56 </w:t>
            </w:r>
            <w:r w:rsidR="003E3092">
              <w:t>(</w:t>
            </w:r>
            <w:r w:rsidRPr="00AE0BBF">
              <w:t>2.03, 10.27</w:t>
            </w:r>
            <w:r w:rsidR="003E3092">
              <w:t>)</w:t>
            </w:r>
          </w:p>
        </w:tc>
      </w:tr>
      <w:tr w:rsidR="00317B88" w:rsidRPr="00AE0BBF" w14:paraId="7E56E866" w14:textId="77777777" w:rsidTr="006E2379">
        <w:trPr>
          <w:cantSplit/>
          <w:trHeight w:val="70"/>
          <w:jc w:val="center"/>
        </w:trPr>
        <w:tc>
          <w:tcPr>
            <w:tcW w:w="1315" w:type="dxa"/>
            <w:vMerge/>
            <w:tcMar>
              <w:left w:w="20" w:type="dxa"/>
              <w:right w:w="20" w:type="dxa"/>
            </w:tcMar>
          </w:tcPr>
          <w:p w14:paraId="13CDA9DB" w14:textId="77777777" w:rsidR="00317B88" w:rsidRPr="00AE0BBF" w:rsidRDefault="00317B88" w:rsidP="006E2379">
            <w:pPr>
              <w:pStyle w:val="TableText0"/>
              <w:keepNext w:val="0"/>
              <w:keepLines w:val="0"/>
            </w:pPr>
          </w:p>
        </w:tc>
        <w:tc>
          <w:tcPr>
            <w:tcW w:w="5880" w:type="dxa"/>
            <w:gridSpan w:val="4"/>
            <w:shd w:val="clear" w:color="auto" w:fill="auto"/>
            <w:tcMar>
              <w:left w:w="20" w:type="dxa"/>
              <w:right w:w="20" w:type="dxa"/>
            </w:tcMar>
            <w:vAlign w:val="center"/>
          </w:tcPr>
          <w:p w14:paraId="53F9FD97" w14:textId="77777777" w:rsidR="00317B88" w:rsidRPr="00AE0BBF" w:rsidRDefault="00317B88" w:rsidP="006E2379">
            <w:pPr>
              <w:pStyle w:val="TableText0"/>
              <w:keepNext w:val="0"/>
              <w:keepLines w:val="0"/>
            </w:pPr>
            <w:r w:rsidRPr="00AE0BBF">
              <w:t>REGAIN, CONQUER (I</w:t>
            </w:r>
            <w:r w:rsidRPr="00AE0BBF">
              <w:rPr>
                <w:vertAlign w:val="superscript"/>
              </w:rPr>
              <w:t>2</w:t>
            </w:r>
            <w:r w:rsidRPr="00AE0BBF">
              <w:t xml:space="preserve"> = 67%, p = 0.08)</w:t>
            </w:r>
          </w:p>
        </w:tc>
        <w:tc>
          <w:tcPr>
            <w:tcW w:w="1827" w:type="dxa"/>
            <w:shd w:val="clear" w:color="auto" w:fill="auto"/>
            <w:tcMar>
              <w:left w:w="20" w:type="dxa"/>
              <w:right w:w="20" w:type="dxa"/>
            </w:tcMar>
            <w:vAlign w:val="center"/>
          </w:tcPr>
          <w:p w14:paraId="38826B30" w14:textId="3119D349" w:rsidR="00317B88" w:rsidRPr="00AE0BBF" w:rsidRDefault="00317B88" w:rsidP="006E2379">
            <w:pPr>
              <w:pStyle w:val="TableText0"/>
              <w:keepNext w:val="0"/>
              <w:keepLines w:val="0"/>
              <w:jc w:val="center"/>
            </w:pPr>
            <w:r w:rsidRPr="00AE0BBF">
              <w:t xml:space="preserve">2.82 </w:t>
            </w:r>
            <w:r w:rsidR="003E3092">
              <w:t>(</w:t>
            </w:r>
            <w:r w:rsidRPr="00AE0BBF">
              <w:t>1.33, 6.00</w:t>
            </w:r>
            <w:r w:rsidR="003E3092">
              <w:t>)</w:t>
            </w:r>
          </w:p>
        </w:tc>
      </w:tr>
      <w:tr w:rsidR="00317B88" w:rsidRPr="00AE0BBF" w14:paraId="4EFB51CA" w14:textId="77777777" w:rsidTr="006E2379">
        <w:trPr>
          <w:cantSplit/>
          <w:trHeight w:val="70"/>
          <w:jc w:val="center"/>
        </w:trPr>
        <w:tc>
          <w:tcPr>
            <w:tcW w:w="7195" w:type="dxa"/>
            <w:gridSpan w:val="5"/>
            <w:tcMar>
              <w:left w:w="20" w:type="dxa"/>
              <w:right w:w="20" w:type="dxa"/>
            </w:tcMar>
            <w:vAlign w:val="center"/>
          </w:tcPr>
          <w:p w14:paraId="671E9AB2" w14:textId="77777777" w:rsidR="00317B88" w:rsidRPr="00AE0BBF" w:rsidRDefault="00317B88" w:rsidP="006E2379">
            <w:pPr>
              <w:pStyle w:val="PBACTableText"/>
              <w:spacing w:before="0" w:after="0"/>
              <w:rPr>
                <w:b/>
                <w:bCs/>
              </w:rPr>
            </w:pPr>
            <w:r w:rsidRPr="00AE0BBF">
              <w:rPr>
                <w:b/>
                <w:bCs/>
              </w:rPr>
              <w:t>Indirect erenumab 140 mg vs galcanezumab 120 mg</w:t>
            </w:r>
          </w:p>
        </w:tc>
        <w:tc>
          <w:tcPr>
            <w:tcW w:w="1827" w:type="dxa"/>
            <w:shd w:val="clear" w:color="auto" w:fill="auto"/>
            <w:tcMar>
              <w:left w:w="20" w:type="dxa"/>
              <w:right w:w="20" w:type="dxa"/>
            </w:tcMar>
            <w:vAlign w:val="center"/>
          </w:tcPr>
          <w:p w14:paraId="56327FB0" w14:textId="77777777" w:rsidR="003E3092" w:rsidRDefault="00317B88" w:rsidP="006E2379">
            <w:pPr>
              <w:pStyle w:val="PBACTableText"/>
              <w:spacing w:before="0" w:after="0"/>
              <w:jc w:val="center"/>
            </w:pPr>
            <w:r w:rsidRPr="00AE0BBF">
              <w:t>0.83 [0.353</w:t>
            </w:r>
            <w:r w:rsidRPr="00801ADD">
              <w:t>, 1.952]</w:t>
            </w:r>
            <w:r w:rsidRPr="00AE0BBF">
              <w:t xml:space="preserve"> </w:t>
            </w:r>
          </w:p>
          <w:p w14:paraId="1C21926E" w14:textId="016D390E" w:rsidR="00317B88" w:rsidRPr="00AE0BBF" w:rsidRDefault="00317B88" w:rsidP="006E2379">
            <w:pPr>
              <w:pStyle w:val="PBACTableText"/>
              <w:spacing w:before="0" w:after="0"/>
              <w:jc w:val="center"/>
            </w:pPr>
            <w:r w:rsidRPr="00AE0BBF">
              <w:t>(p = 0.669)</w:t>
            </w:r>
          </w:p>
        </w:tc>
      </w:tr>
      <w:tr w:rsidR="00317B88" w:rsidRPr="00AE0BBF" w14:paraId="5C70C447" w14:textId="77777777" w:rsidTr="006E2379">
        <w:trPr>
          <w:cantSplit/>
          <w:trHeight w:val="236"/>
          <w:jc w:val="center"/>
        </w:trPr>
        <w:tc>
          <w:tcPr>
            <w:tcW w:w="9022" w:type="dxa"/>
            <w:gridSpan w:val="6"/>
            <w:tcMar>
              <w:left w:w="20" w:type="dxa"/>
              <w:right w:w="20" w:type="dxa"/>
            </w:tcMar>
          </w:tcPr>
          <w:p w14:paraId="1A7D8555" w14:textId="244CF636" w:rsidR="00317B88" w:rsidRPr="00AE0BBF" w:rsidRDefault="00317B88" w:rsidP="006E2379">
            <w:pPr>
              <w:pStyle w:val="PBACTableText"/>
              <w:spacing w:before="0" w:after="0"/>
              <w:rPr>
                <w:b/>
                <w:bCs/>
              </w:rPr>
            </w:pPr>
            <w:r w:rsidRPr="00AE0BBF">
              <w:rPr>
                <w:b/>
                <w:bCs/>
              </w:rPr>
              <w:t>Whole trial population</w:t>
            </w:r>
            <w:r w:rsidR="00EA2C35" w:rsidRPr="00AE0BBF">
              <w:rPr>
                <w:b/>
                <w:bCs/>
              </w:rPr>
              <w:t xml:space="preserve"> (chronic and episodic migraine)</w:t>
            </w:r>
          </w:p>
        </w:tc>
      </w:tr>
      <w:tr w:rsidR="00CF12D0" w:rsidRPr="00AE0BBF" w14:paraId="6E0AC712" w14:textId="77777777" w:rsidTr="006E2379">
        <w:trPr>
          <w:cantSplit/>
          <w:trHeight w:val="70"/>
          <w:jc w:val="center"/>
        </w:trPr>
        <w:tc>
          <w:tcPr>
            <w:tcW w:w="1315" w:type="dxa"/>
            <w:vMerge w:val="restart"/>
            <w:shd w:val="clear" w:color="auto" w:fill="FFFFFF" w:themeFill="background1"/>
            <w:tcMar>
              <w:left w:w="20" w:type="dxa"/>
              <w:right w:w="20" w:type="dxa"/>
            </w:tcMar>
            <w:vAlign w:val="center"/>
          </w:tcPr>
          <w:p w14:paraId="6D26ACAF" w14:textId="77777777" w:rsidR="00317B88" w:rsidRPr="00AE0BBF" w:rsidRDefault="00317B88" w:rsidP="006E2379">
            <w:pPr>
              <w:pStyle w:val="TableText0"/>
              <w:keepNext w:val="0"/>
              <w:keepLines w:val="0"/>
            </w:pPr>
            <w:r w:rsidRPr="00AE0BBF">
              <w:t>EPTI 100 mg vs PBO (12 weeks)</w:t>
            </w:r>
          </w:p>
        </w:tc>
        <w:tc>
          <w:tcPr>
            <w:tcW w:w="1640" w:type="dxa"/>
            <w:shd w:val="clear" w:color="auto" w:fill="FFFFFF" w:themeFill="background1"/>
            <w:tcMar>
              <w:left w:w="20" w:type="dxa"/>
              <w:right w:w="20" w:type="dxa"/>
            </w:tcMar>
            <w:vAlign w:val="center"/>
          </w:tcPr>
          <w:p w14:paraId="7FBBAE0E" w14:textId="73A50A90" w:rsidR="00317B88" w:rsidRPr="00AE0BBF" w:rsidRDefault="00317B88" w:rsidP="006E2379">
            <w:pPr>
              <w:pStyle w:val="TableText0"/>
              <w:keepNext w:val="0"/>
              <w:keepLines w:val="0"/>
            </w:pPr>
            <w:r w:rsidRPr="00AE0BBF">
              <w:t>DELIVER</w:t>
            </w:r>
            <w:r w:rsidR="00EA2C35" w:rsidRPr="00AE0BBF">
              <w:t xml:space="preserve"> (CM</w:t>
            </w:r>
            <w:r w:rsidR="004D6CFA" w:rsidRPr="00AE0BBF">
              <w:t>/</w:t>
            </w:r>
            <w:r w:rsidR="00EA2C35" w:rsidRPr="00AE0BBF">
              <w:t>EM)</w:t>
            </w:r>
          </w:p>
        </w:tc>
        <w:tc>
          <w:tcPr>
            <w:tcW w:w="1480" w:type="dxa"/>
            <w:shd w:val="clear" w:color="auto" w:fill="auto"/>
            <w:tcMar>
              <w:left w:w="20" w:type="dxa"/>
              <w:right w:w="20" w:type="dxa"/>
            </w:tcMar>
            <w:vAlign w:val="center"/>
          </w:tcPr>
          <w:p w14:paraId="5E115249" w14:textId="6DFC4F98" w:rsidR="00317B88" w:rsidRPr="00AE0BBF" w:rsidRDefault="008738E0" w:rsidP="006E2379">
            <w:pPr>
              <w:pStyle w:val="TableText0"/>
              <w:keepNext w:val="0"/>
              <w:keepLines w:val="0"/>
              <w:jc w:val="center"/>
            </w:pPr>
            <w:r>
              <w:t>-</w:t>
            </w:r>
          </w:p>
        </w:tc>
        <w:tc>
          <w:tcPr>
            <w:tcW w:w="1440" w:type="dxa"/>
            <w:shd w:val="clear" w:color="auto" w:fill="auto"/>
            <w:tcMar>
              <w:left w:w="20" w:type="dxa"/>
              <w:right w:w="20" w:type="dxa"/>
            </w:tcMar>
            <w:vAlign w:val="center"/>
          </w:tcPr>
          <w:p w14:paraId="598E9675" w14:textId="77777777" w:rsidR="00317B88" w:rsidRPr="00AE0BBF" w:rsidRDefault="00317B88" w:rsidP="006E2379">
            <w:pPr>
              <w:pStyle w:val="TableText0"/>
              <w:keepNext w:val="0"/>
              <w:keepLines w:val="0"/>
              <w:jc w:val="center"/>
            </w:pPr>
            <w:r w:rsidRPr="00AE0BBF">
              <w:t>39/298 (13.1%)</w:t>
            </w:r>
          </w:p>
        </w:tc>
        <w:tc>
          <w:tcPr>
            <w:tcW w:w="1320" w:type="dxa"/>
            <w:shd w:val="clear" w:color="auto" w:fill="auto"/>
            <w:tcMar>
              <w:left w:w="20" w:type="dxa"/>
              <w:right w:w="20" w:type="dxa"/>
            </w:tcMar>
            <w:vAlign w:val="center"/>
          </w:tcPr>
          <w:p w14:paraId="4E2EDB79" w14:textId="77777777" w:rsidR="00317B88" w:rsidRPr="00AE0BBF" w:rsidRDefault="00317B88" w:rsidP="006E2379">
            <w:pPr>
              <w:pStyle w:val="TableText0"/>
              <w:keepNext w:val="0"/>
              <w:keepLines w:val="0"/>
              <w:jc w:val="center"/>
            </w:pPr>
            <w:r w:rsidRPr="00AE0BBF">
              <w:t>126/299 (42.1%)</w:t>
            </w:r>
          </w:p>
        </w:tc>
        <w:tc>
          <w:tcPr>
            <w:tcW w:w="1827" w:type="dxa"/>
            <w:shd w:val="clear" w:color="auto" w:fill="auto"/>
            <w:tcMar>
              <w:left w:w="20" w:type="dxa"/>
              <w:right w:w="20" w:type="dxa"/>
            </w:tcMar>
            <w:vAlign w:val="center"/>
          </w:tcPr>
          <w:p w14:paraId="76A68A0B" w14:textId="05194FFD" w:rsidR="00317B88" w:rsidRPr="00AE0BBF" w:rsidRDefault="00317B88" w:rsidP="006E2379">
            <w:pPr>
              <w:pStyle w:val="TableText0"/>
              <w:keepNext w:val="0"/>
              <w:keepLines w:val="0"/>
              <w:jc w:val="center"/>
            </w:pPr>
            <w:r w:rsidRPr="00AE0BBF">
              <w:t xml:space="preserve">4.84 </w:t>
            </w:r>
            <w:r w:rsidR="003E3092">
              <w:t>(</w:t>
            </w:r>
            <w:r w:rsidRPr="00AE0BBF">
              <w:t>3.22, 7.27</w:t>
            </w:r>
            <w:r w:rsidR="003E3092">
              <w:t>)</w:t>
            </w:r>
          </w:p>
        </w:tc>
      </w:tr>
      <w:tr w:rsidR="00CF12D0" w:rsidRPr="00AE0BBF" w14:paraId="5B9577B9" w14:textId="77777777" w:rsidTr="006E2379">
        <w:trPr>
          <w:cantSplit/>
          <w:trHeight w:val="70"/>
          <w:jc w:val="center"/>
        </w:trPr>
        <w:tc>
          <w:tcPr>
            <w:tcW w:w="1315" w:type="dxa"/>
            <w:vMerge/>
            <w:shd w:val="clear" w:color="auto" w:fill="FFFFFF" w:themeFill="background1"/>
            <w:tcMar>
              <w:left w:w="20" w:type="dxa"/>
              <w:right w:w="20" w:type="dxa"/>
            </w:tcMar>
          </w:tcPr>
          <w:p w14:paraId="2E840024" w14:textId="77777777" w:rsidR="00317B88" w:rsidRPr="00AE0BBF" w:rsidRDefault="00317B88" w:rsidP="006E2379">
            <w:pPr>
              <w:pStyle w:val="TableText0"/>
              <w:keepNext w:val="0"/>
              <w:keepLines w:val="0"/>
            </w:pPr>
          </w:p>
        </w:tc>
        <w:tc>
          <w:tcPr>
            <w:tcW w:w="1640" w:type="dxa"/>
            <w:shd w:val="clear" w:color="auto" w:fill="FFFFFF" w:themeFill="background1"/>
            <w:tcMar>
              <w:left w:w="20" w:type="dxa"/>
              <w:right w:w="20" w:type="dxa"/>
            </w:tcMar>
            <w:vAlign w:val="center"/>
          </w:tcPr>
          <w:p w14:paraId="19062FA2" w14:textId="623364CA" w:rsidR="00317B88" w:rsidRPr="00AE0BBF" w:rsidRDefault="00317B88" w:rsidP="006E2379">
            <w:pPr>
              <w:pStyle w:val="TableText0"/>
              <w:keepNext w:val="0"/>
              <w:keepLines w:val="0"/>
            </w:pPr>
            <w:r w:rsidRPr="00AE0BBF">
              <w:t>PROMISE-2</w:t>
            </w:r>
            <w:r w:rsidR="00EA2C35" w:rsidRPr="00AE0BBF">
              <w:t xml:space="preserve"> (CM)</w:t>
            </w:r>
          </w:p>
        </w:tc>
        <w:tc>
          <w:tcPr>
            <w:tcW w:w="1480" w:type="dxa"/>
            <w:shd w:val="clear" w:color="auto" w:fill="auto"/>
            <w:tcMar>
              <w:left w:w="20" w:type="dxa"/>
              <w:right w:w="20" w:type="dxa"/>
            </w:tcMar>
            <w:vAlign w:val="center"/>
          </w:tcPr>
          <w:p w14:paraId="1D5E296E" w14:textId="0386793A" w:rsidR="00317B88" w:rsidRPr="00AE0BBF" w:rsidRDefault="008738E0" w:rsidP="006E2379">
            <w:pPr>
              <w:pStyle w:val="TableText0"/>
              <w:keepNext w:val="0"/>
              <w:keepLines w:val="0"/>
              <w:jc w:val="center"/>
            </w:pPr>
            <w:r>
              <w:t>-</w:t>
            </w:r>
          </w:p>
        </w:tc>
        <w:tc>
          <w:tcPr>
            <w:tcW w:w="1440" w:type="dxa"/>
            <w:shd w:val="clear" w:color="auto" w:fill="auto"/>
            <w:tcMar>
              <w:left w:w="20" w:type="dxa"/>
              <w:right w:w="20" w:type="dxa"/>
            </w:tcMar>
            <w:vAlign w:val="center"/>
          </w:tcPr>
          <w:p w14:paraId="406810B1" w14:textId="77777777" w:rsidR="00317B88" w:rsidRPr="00AE0BBF" w:rsidRDefault="00317B88" w:rsidP="006E2379">
            <w:pPr>
              <w:pStyle w:val="TableText0"/>
              <w:keepNext w:val="0"/>
              <w:keepLines w:val="0"/>
              <w:jc w:val="center"/>
            </w:pPr>
            <w:r w:rsidRPr="00AE0BBF">
              <w:t>144/366 (39.3%)</w:t>
            </w:r>
          </w:p>
        </w:tc>
        <w:tc>
          <w:tcPr>
            <w:tcW w:w="1320" w:type="dxa"/>
            <w:shd w:val="clear" w:color="auto" w:fill="auto"/>
            <w:tcMar>
              <w:left w:w="20" w:type="dxa"/>
              <w:right w:w="20" w:type="dxa"/>
            </w:tcMar>
            <w:vAlign w:val="center"/>
          </w:tcPr>
          <w:p w14:paraId="735524D3" w14:textId="77777777" w:rsidR="00317B88" w:rsidRPr="00AE0BBF" w:rsidRDefault="00317B88" w:rsidP="006E2379">
            <w:pPr>
              <w:pStyle w:val="TableText0"/>
              <w:keepNext w:val="0"/>
              <w:keepLines w:val="0"/>
              <w:jc w:val="center"/>
            </w:pPr>
            <w:r w:rsidRPr="00AE0BBF">
              <w:t>205/356 (57.6%)</w:t>
            </w:r>
          </w:p>
        </w:tc>
        <w:tc>
          <w:tcPr>
            <w:tcW w:w="1827" w:type="dxa"/>
            <w:shd w:val="clear" w:color="auto" w:fill="auto"/>
            <w:tcMar>
              <w:left w:w="20" w:type="dxa"/>
              <w:right w:w="20" w:type="dxa"/>
            </w:tcMar>
            <w:vAlign w:val="center"/>
          </w:tcPr>
          <w:p w14:paraId="24729A48" w14:textId="1E5B3608" w:rsidR="00317B88" w:rsidRPr="00AE0BBF" w:rsidRDefault="00317B88" w:rsidP="006E2379">
            <w:pPr>
              <w:pStyle w:val="TableText0"/>
              <w:keepNext w:val="0"/>
              <w:keepLines w:val="0"/>
              <w:jc w:val="center"/>
            </w:pPr>
            <w:r w:rsidRPr="00AE0BBF">
              <w:t xml:space="preserve">2.09 </w:t>
            </w:r>
            <w:r w:rsidR="003E3092">
              <w:t>(</w:t>
            </w:r>
            <w:r w:rsidRPr="00AE0BBF">
              <w:t>1.56, 2.82</w:t>
            </w:r>
            <w:r w:rsidR="003E3092">
              <w:t>)</w:t>
            </w:r>
          </w:p>
        </w:tc>
      </w:tr>
      <w:tr w:rsidR="00CF12D0" w:rsidRPr="00AE0BBF" w14:paraId="68424776" w14:textId="77777777" w:rsidTr="006E2379">
        <w:trPr>
          <w:cantSplit/>
          <w:trHeight w:val="70"/>
          <w:jc w:val="center"/>
        </w:trPr>
        <w:tc>
          <w:tcPr>
            <w:tcW w:w="1315" w:type="dxa"/>
            <w:vMerge/>
            <w:shd w:val="clear" w:color="auto" w:fill="FFFFFF" w:themeFill="background1"/>
            <w:tcMar>
              <w:left w:w="20" w:type="dxa"/>
              <w:right w:w="20" w:type="dxa"/>
            </w:tcMar>
          </w:tcPr>
          <w:p w14:paraId="101EDD8F" w14:textId="77777777" w:rsidR="00317B88" w:rsidRPr="00AE0BBF" w:rsidRDefault="00317B88" w:rsidP="006E2379">
            <w:pPr>
              <w:pStyle w:val="TableText0"/>
              <w:keepNext w:val="0"/>
              <w:keepLines w:val="0"/>
            </w:pPr>
          </w:p>
        </w:tc>
        <w:tc>
          <w:tcPr>
            <w:tcW w:w="1640" w:type="dxa"/>
            <w:shd w:val="clear" w:color="auto" w:fill="FFFFFF" w:themeFill="background1"/>
            <w:tcMar>
              <w:left w:w="20" w:type="dxa"/>
              <w:right w:w="20" w:type="dxa"/>
            </w:tcMar>
            <w:vAlign w:val="center"/>
          </w:tcPr>
          <w:p w14:paraId="0B267944" w14:textId="78876888" w:rsidR="00317B88" w:rsidRPr="00AE0BBF" w:rsidRDefault="00317B88" w:rsidP="006E2379">
            <w:pPr>
              <w:pStyle w:val="TableText0"/>
              <w:keepNext w:val="0"/>
              <w:keepLines w:val="0"/>
            </w:pPr>
            <w:r w:rsidRPr="00AE0BBF">
              <w:t>Study 005</w:t>
            </w:r>
            <w:r w:rsidR="00EA2C35" w:rsidRPr="00AE0BBF">
              <w:t xml:space="preserve"> (CM)</w:t>
            </w:r>
            <w:r w:rsidR="00573733" w:rsidRPr="00AE0BBF">
              <w:rPr>
                <w:vertAlign w:val="superscript"/>
              </w:rPr>
              <w:t>d</w:t>
            </w:r>
          </w:p>
        </w:tc>
        <w:tc>
          <w:tcPr>
            <w:tcW w:w="1480" w:type="dxa"/>
            <w:shd w:val="clear" w:color="auto" w:fill="auto"/>
            <w:tcMar>
              <w:left w:w="20" w:type="dxa"/>
              <w:right w:w="20" w:type="dxa"/>
            </w:tcMar>
            <w:vAlign w:val="center"/>
          </w:tcPr>
          <w:p w14:paraId="5E06CFA9" w14:textId="58E5550D" w:rsidR="00317B88" w:rsidRPr="00AE0BBF" w:rsidRDefault="008738E0" w:rsidP="006E2379">
            <w:pPr>
              <w:pStyle w:val="TableText0"/>
              <w:keepNext w:val="0"/>
              <w:keepLines w:val="0"/>
              <w:jc w:val="center"/>
            </w:pPr>
            <w:r>
              <w:t>-</w:t>
            </w:r>
          </w:p>
        </w:tc>
        <w:tc>
          <w:tcPr>
            <w:tcW w:w="1440" w:type="dxa"/>
            <w:shd w:val="clear" w:color="auto" w:fill="auto"/>
            <w:tcMar>
              <w:left w:w="20" w:type="dxa"/>
              <w:right w:w="20" w:type="dxa"/>
            </w:tcMar>
            <w:vAlign w:val="center"/>
          </w:tcPr>
          <w:p w14:paraId="46597BCF" w14:textId="77777777" w:rsidR="00317B88" w:rsidRPr="00AE0BBF" w:rsidRDefault="00317B88" w:rsidP="006E2379">
            <w:pPr>
              <w:pStyle w:val="TableText0"/>
              <w:keepNext w:val="0"/>
              <w:keepLines w:val="0"/>
              <w:jc w:val="center"/>
            </w:pPr>
            <w:r w:rsidRPr="00AE0BBF">
              <w:t>47/116 (40.5%)</w:t>
            </w:r>
          </w:p>
        </w:tc>
        <w:tc>
          <w:tcPr>
            <w:tcW w:w="1320" w:type="dxa"/>
            <w:shd w:val="clear" w:color="auto" w:fill="auto"/>
            <w:tcMar>
              <w:left w:w="20" w:type="dxa"/>
              <w:right w:w="20" w:type="dxa"/>
            </w:tcMar>
            <w:vAlign w:val="center"/>
          </w:tcPr>
          <w:p w14:paraId="71EF7FE0" w14:textId="77777777" w:rsidR="00317B88" w:rsidRPr="00AE0BBF" w:rsidRDefault="00317B88" w:rsidP="006E2379">
            <w:pPr>
              <w:pStyle w:val="TableText0"/>
              <w:keepNext w:val="0"/>
              <w:keepLines w:val="0"/>
              <w:jc w:val="center"/>
            </w:pPr>
            <w:r w:rsidRPr="00AE0BBF">
              <w:t>65/118 (55.1%)</w:t>
            </w:r>
          </w:p>
        </w:tc>
        <w:tc>
          <w:tcPr>
            <w:tcW w:w="1827" w:type="dxa"/>
            <w:shd w:val="clear" w:color="auto" w:fill="auto"/>
            <w:tcMar>
              <w:left w:w="20" w:type="dxa"/>
              <w:right w:w="20" w:type="dxa"/>
            </w:tcMar>
            <w:vAlign w:val="center"/>
          </w:tcPr>
          <w:p w14:paraId="0C099FC0" w14:textId="771D85E1" w:rsidR="00317B88" w:rsidRPr="00AE0BBF" w:rsidRDefault="00317B88" w:rsidP="006E2379">
            <w:pPr>
              <w:pStyle w:val="TableText0"/>
              <w:keepNext w:val="0"/>
              <w:keepLines w:val="0"/>
              <w:jc w:val="center"/>
            </w:pPr>
            <w:r w:rsidRPr="00AE0BBF">
              <w:t xml:space="preserve">1.80 </w:t>
            </w:r>
            <w:r w:rsidR="003E3092">
              <w:t>(</w:t>
            </w:r>
            <w:r w:rsidRPr="00AE0BBF">
              <w:t>1.07, 3.02</w:t>
            </w:r>
            <w:r w:rsidR="003E3092">
              <w:t>)</w:t>
            </w:r>
          </w:p>
        </w:tc>
      </w:tr>
      <w:tr w:rsidR="00317B88" w:rsidRPr="00AE0BBF" w14:paraId="5B210166" w14:textId="77777777" w:rsidTr="006E2379">
        <w:trPr>
          <w:cantSplit/>
          <w:trHeight w:val="70"/>
          <w:jc w:val="center"/>
        </w:trPr>
        <w:tc>
          <w:tcPr>
            <w:tcW w:w="1315" w:type="dxa"/>
            <w:vMerge/>
            <w:tcMar>
              <w:left w:w="20" w:type="dxa"/>
              <w:right w:w="20" w:type="dxa"/>
            </w:tcMar>
          </w:tcPr>
          <w:p w14:paraId="51BC7B58" w14:textId="77777777" w:rsidR="00317B88" w:rsidRPr="00AE0BBF" w:rsidRDefault="00317B88" w:rsidP="006E2379">
            <w:pPr>
              <w:pStyle w:val="TableText0"/>
              <w:keepNext w:val="0"/>
              <w:keepLines w:val="0"/>
            </w:pPr>
          </w:p>
        </w:tc>
        <w:tc>
          <w:tcPr>
            <w:tcW w:w="5880" w:type="dxa"/>
            <w:gridSpan w:val="4"/>
            <w:shd w:val="clear" w:color="auto" w:fill="auto"/>
            <w:tcMar>
              <w:left w:w="20" w:type="dxa"/>
              <w:right w:w="20" w:type="dxa"/>
            </w:tcMar>
            <w:vAlign w:val="center"/>
          </w:tcPr>
          <w:p w14:paraId="46D4B403" w14:textId="77777777" w:rsidR="00317B88" w:rsidRPr="00AE0BBF" w:rsidRDefault="00317B88" w:rsidP="006E2379">
            <w:pPr>
              <w:pStyle w:val="TableText0"/>
              <w:keepNext w:val="0"/>
              <w:keepLines w:val="0"/>
            </w:pPr>
            <w:r w:rsidRPr="00AE0BBF">
              <w:t>DELIVER, PROMISE-2, Study 005 (I</w:t>
            </w:r>
            <w:r w:rsidRPr="00AE0BBF">
              <w:rPr>
                <w:vertAlign w:val="superscript"/>
              </w:rPr>
              <w:t>2</w:t>
            </w:r>
            <w:r w:rsidRPr="00AE0BBF">
              <w:t xml:space="preserve"> = 85%, p = 0.002)</w:t>
            </w:r>
          </w:p>
        </w:tc>
        <w:tc>
          <w:tcPr>
            <w:tcW w:w="1827" w:type="dxa"/>
            <w:shd w:val="clear" w:color="auto" w:fill="auto"/>
            <w:tcMar>
              <w:left w:w="20" w:type="dxa"/>
              <w:right w:w="20" w:type="dxa"/>
            </w:tcMar>
            <w:vAlign w:val="center"/>
          </w:tcPr>
          <w:p w14:paraId="690AB725" w14:textId="77DFA9A4" w:rsidR="00317B88" w:rsidRPr="00AE0BBF" w:rsidRDefault="00317B88" w:rsidP="006E2379">
            <w:pPr>
              <w:pStyle w:val="TableText0"/>
              <w:keepNext w:val="0"/>
              <w:keepLines w:val="0"/>
              <w:jc w:val="center"/>
            </w:pPr>
            <w:r w:rsidRPr="00AE0BBF">
              <w:t xml:space="preserve">2.65 </w:t>
            </w:r>
            <w:r w:rsidR="003E3092">
              <w:t>(</w:t>
            </w:r>
            <w:r w:rsidRPr="00AE0BBF">
              <w:t>1.47, 4.76</w:t>
            </w:r>
            <w:r w:rsidR="003E3092">
              <w:t>)</w:t>
            </w:r>
          </w:p>
        </w:tc>
      </w:tr>
      <w:tr w:rsidR="00317B88" w:rsidRPr="003144EC" w14:paraId="3A2456A1" w14:textId="77777777" w:rsidTr="006E2379">
        <w:trPr>
          <w:cantSplit/>
          <w:trHeight w:val="70"/>
          <w:jc w:val="center"/>
        </w:trPr>
        <w:tc>
          <w:tcPr>
            <w:tcW w:w="7195" w:type="dxa"/>
            <w:gridSpan w:val="5"/>
            <w:tcMar>
              <w:left w:w="20" w:type="dxa"/>
              <w:right w:w="20" w:type="dxa"/>
            </w:tcMar>
            <w:vAlign w:val="center"/>
          </w:tcPr>
          <w:p w14:paraId="1C3F82AB" w14:textId="77777777" w:rsidR="00317B88" w:rsidRPr="00AE0BBF" w:rsidRDefault="00317B88" w:rsidP="006E2379">
            <w:pPr>
              <w:pStyle w:val="PBACTableText"/>
              <w:spacing w:before="0" w:after="0"/>
              <w:rPr>
                <w:b/>
                <w:bCs/>
              </w:rPr>
            </w:pPr>
            <w:r w:rsidRPr="00AE0BBF">
              <w:rPr>
                <w:b/>
                <w:bCs/>
              </w:rPr>
              <w:t>Indirect comparison erenumab 140 mg vs eptinezumab 100 mg</w:t>
            </w:r>
          </w:p>
        </w:tc>
        <w:tc>
          <w:tcPr>
            <w:tcW w:w="1827" w:type="dxa"/>
            <w:shd w:val="clear" w:color="auto" w:fill="auto"/>
            <w:tcMar>
              <w:left w:w="20" w:type="dxa"/>
              <w:right w:w="20" w:type="dxa"/>
            </w:tcMar>
            <w:vAlign w:val="center"/>
          </w:tcPr>
          <w:p w14:paraId="220D9BC5" w14:textId="77777777" w:rsidR="003E3092" w:rsidRDefault="00317B88" w:rsidP="006E2379">
            <w:pPr>
              <w:pStyle w:val="PBACTableText"/>
              <w:spacing w:before="0" w:after="0"/>
              <w:jc w:val="center"/>
            </w:pPr>
            <w:r w:rsidRPr="00AE0BBF">
              <w:t xml:space="preserve">0.883 [0.432, 1.803] </w:t>
            </w:r>
          </w:p>
          <w:p w14:paraId="4B84A114" w14:textId="4EA4C45A" w:rsidR="00317B88" w:rsidRPr="003B017C" w:rsidRDefault="00317B88" w:rsidP="006E2379">
            <w:pPr>
              <w:pStyle w:val="PBACTableText"/>
              <w:spacing w:before="0" w:after="0"/>
              <w:jc w:val="center"/>
            </w:pPr>
            <w:r w:rsidRPr="00AE0BBF">
              <w:t>(p = 0.7327)</w:t>
            </w:r>
          </w:p>
        </w:tc>
      </w:tr>
    </w:tbl>
    <w:p w14:paraId="1F1C3A94" w14:textId="49609667" w:rsidR="00317B88" w:rsidRPr="00712618" w:rsidRDefault="00317B88" w:rsidP="003B0D6F">
      <w:pPr>
        <w:pStyle w:val="TableFigureFooter"/>
      </w:pPr>
      <w:r w:rsidRPr="00712618">
        <w:t xml:space="preserve">Source: Constructed during the evaluation from Table 2.17, p69; </w:t>
      </w:r>
      <w:r w:rsidR="00D05105" w:rsidRPr="00712618">
        <w:t>Table 2.32, p</w:t>
      </w:r>
      <w:r w:rsidR="002D4C31" w:rsidRPr="00712618">
        <w:t>p</w:t>
      </w:r>
      <w:r w:rsidR="00AC5206" w:rsidRPr="00712618">
        <w:t xml:space="preserve">93-94; </w:t>
      </w:r>
      <w:r w:rsidRPr="00712618">
        <w:t>2.40,</w:t>
      </w:r>
      <w:r w:rsidR="00C26148" w:rsidRPr="00712618">
        <w:t xml:space="preserve"> </w:t>
      </w:r>
      <w:r w:rsidRPr="00712618">
        <w:t xml:space="preserve">p106; </w:t>
      </w:r>
      <w:r w:rsidR="002F1E58" w:rsidRPr="00712618">
        <w:t xml:space="preserve">Table </w:t>
      </w:r>
      <w:r w:rsidRPr="00712618">
        <w:t xml:space="preserve">A.17, pp176-177 of the resubmission. </w:t>
      </w:r>
    </w:p>
    <w:p w14:paraId="18FFFC4F" w14:textId="14570633" w:rsidR="00317B88" w:rsidRPr="00712618" w:rsidRDefault="00317B88" w:rsidP="003B0D6F">
      <w:pPr>
        <w:pStyle w:val="TableFigureFooter"/>
      </w:pPr>
      <w:r w:rsidRPr="00712618">
        <w:t>CI = confidence intervals; CM = chronic migraine; EM = episodic migraine; ERE = erenumab; EPTI = eptinezumab; FREM = fremanezumab; GAL = galcanezumab</w:t>
      </w:r>
      <w:r w:rsidR="0040149F" w:rsidRPr="00712618">
        <w:t xml:space="preserve">; </w:t>
      </w:r>
      <w:r w:rsidR="00D4355C" w:rsidRPr="00712618">
        <w:t xml:space="preserve">OR = odds ratio; </w:t>
      </w:r>
      <w:r w:rsidR="0040149F" w:rsidRPr="00712618">
        <w:t>PBAC = Pharmaceutical Benefits Advisory Committee; PBO = placebo</w:t>
      </w:r>
      <w:r w:rsidR="00156A3E" w:rsidRPr="00712618">
        <w:t xml:space="preserve">. </w:t>
      </w:r>
    </w:p>
    <w:p w14:paraId="2F7F338C" w14:textId="77777777" w:rsidR="00317B88" w:rsidRPr="00712618" w:rsidRDefault="00317B88" w:rsidP="003B0D6F">
      <w:pPr>
        <w:pStyle w:val="TableFigureFooter"/>
      </w:pPr>
      <w:r w:rsidRPr="00712618">
        <w:t>Note: Result &gt;1 favours erenumab</w:t>
      </w:r>
    </w:p>
    <w:p w14:paraId="3DE95B53" w14:textId="77777777" w:rsidR="00317B88" w:rsidRPr="00712618" w:rsidRDefault="00317B88" w:rsidP="003B0D6F">
      <w:pPr>
        <w:pStyle w:val="TableFigureFooter"/>
      </w:pPr>
      <w:r w:rsidRPr="00712618">
        <w:rPr>
          <w:vertAlign w:val="superscript"/>
        </w:rPr>
        <w:t>a</w:t>
      </w:r>
      <w:r w:rsidRPr="00712618">
        <w:t xml:space="preserve"> With a 675 mg loading dose at baseline</w:t>
      </w:r>
    </w:p>
    <w:p w14:paraId="597F1A99" w14:textId="376188A0" w:rsidR="00186FD1" w:rsidRPr="00712618" w:rsidRDefault="00AC48CA" w:rsidP="003B0D6F">
      <w:pPr>
        <w:pStyle w:val="TableFigureFooter"/>
        <w:rPr>
          <w:rFonts w:eastAsia="SimSun"/>
          <w:lang w:val="en-US" w:eastAsia="en-US"/>
        </w:rPr>
      </w:pPr>
      <w:r w:rsidRPr="00712618">
        <w:rPr>
          <w:rFonts w:eastAsia="SimSun"/>
          <w:vertAlign w:val="superscript"/>
          <w:lang w:val="en-US" w:eastAsia="en-US"/>
        </w:rPr>
        <w:t>b</w:t>
      </w:r>
      <w:r w:rsidR="00186FD1" w:rsidRPr="00712618">
        <w:rPr>
          <w:rFonts w:eastAsia="SimSun"/>
          <w:lang w:val="en-US" w:eastAsia="en-US"/>
        </w:rPr>
        <w:t xml:space="preserve"> Result presented for average no. of headache days per month for HALO-CM and average no. of headache days of moderate or higher severity for NCT03303079 (migraine days not reported)</w:t>
      </w:r>
    </w:p>
    <w:p w14:paraId="7C2C5118" w14:textId="6E23FB6F" w:rsidR="00186FD1" w:rsidRPr="00712618" w:rsidRDefault="00453D31" w:rsidP="003B0D6F">
      <w:pPr>
        <w:pStyle w:val="TableFigureFooter"/>
        <w:rPr>
          <w:rFonts w:eastAsia="SimSun"/>
          <w:lang w:val="en-US" w:eastAsia="en-US"/>
        </w:rPr>
      </w:pPr>
      <w:r w:rsidRPr="00712618">
        <w:rPr>
          <w:rFonts w:eastAsia="SimSun"/>
          <w:vertAlign w:val="superscript"/>
          <w:lang w:eastAsia="en-US"/>
        </w:rPr>
        <w:t>c</w:t>
      </w:r>
      <w:r w:rsidR="00186FD1" w:rsidRPr="00712618">
        <w:rPr>
          <w:rFonts w:eastAsia="SimSun"/>
          <w:lang w:eastAsia="en-US"/>
        </w:rPr>
        <w:t xml:space="preserve"> Number of responders not reported; </w:t>
      </w:r>
      <w:r w:rsidR="00682363" w:rsidRPr="00712618">
        <w:rPr>
          <w:rFonts w:eastAsia="SimSun"/>
          <w:lang w:eastAsia="en-US"/>
        </w:rPr>
        <w:t>resubmission</w:t>
      </w:r>
      <w:r w:rsidR="00317B88" w:rsidRPr="00712618">
        <w:rPr>
          <w:rFonts w:eastAsia="SimSun"/>
          <w:lang w:eastAsia="en-US"/>
        </w:rPr>
        <w:t xml:space="preserve"> </w:t>
      </w:r>
      <w:r w:rsidR="00186FD1" w:rsidRPr="00712618">
        <w:rPr>
          <w:rFonts w:eastAsia="SimSun"/>
          <w:lang w:eastAsia="en-US"/>
        </w:rPr>
        <w:t>back-calculated from N and proportion responders</w:t>
      </w:r>
    </w:p>
    <w:p w14:paraId="399651BF" w14:textId="186AD149" w:rsidR="00186FD1" w:rsidRPr="00712618" w:rsidRDefault="00453D31" w:rsidP="003B0D6F">
      <w:pPr>
        <w:pStyle w:val="TableFigureFooter"/>
        <w:rPr>
          <w:rFonts w:eastAsia="SimSun"/>
          <w:lang w:val="en-US" w:eastAsia="en-US"/>
        </w:rPr>
      </w:pPr>
      <w:r w:rsidRPr="00712618">
        <w:rPr>
          <w:rFonts w:eastAsia="SimSun"/>
          <w:vertAlign w:val="superscript"/>
          <w:lang w:val="en-US" w:eastAsia="en-US"/>
        </w:rPr>
        <w:t>d</w:t>
      </w:r>
      <w:r w:rsidR="00186FD1" w:rsidRPr="00712618">
        <w:rPr>
          <w:rFonts w:eastAsia="SimSun"/>
          <w:lang w:val="en-US" w:eastAsia="en-US"/>
        </w:rPr>
        <w:t xml:space="preserve"> </w:t>
      </w:r>
      <w:bookmarkStart w:id="44" w:name="_Hlk176595592"/>
      <w:r w:rsidR="00186FD1" w:rsidRPr="00712618">
        <w:rPr>
          <w:rFonts w:eastAsia="SimSun"/>
          <w:lang w:val="en-US" w:eastAsia="en-US"/>
        </w:rPr>
        <w:t>Results are for subgroup analyses by migraine type (i.e., CM subgroup)</w:t>
      </w:r>
      <w:bookmarkEnd w:id="44"/>
    </w:p>
    <w:p w14:paraId="2F7193FA" w14:textId="77777777" w:rsidR="0040149F" w:rsidRPr="00712618" w:rsidRDefault="0040149F" w:rsidP="003B0D6F">
      <w:pPr>
        <w:pStyle w:val="TableFigureFooter"/>
      </w:pPr>
      <w:r w:rsidRPr="00712618">
        <w:rPr>
          <w:b/>
          <w:bCs/>
        </w:rPr>
        <w:t>Bold</w:t>
      </w:r>
      <w:r w:rsidRPr="00712618">
        <w:t xml:space="preserve"> indicates statistically significant result.</w:t>
      </w:r>
    </w:p>
    <w:p w14:paraId="1484385B" w14:textId="1C490DA5" w:rsidR="00DD6634" w:rsidRPr="00712618" w:rsidRDefault="00317B88" w:rsidP="003B0D6F">
      <w:pPr>
        <w:pStyle w:val="TableFigureFooter"/>
      </w:pPr>
      <w:r w:rsidRPr="00712618">
        <w:rPr>
          <w:shd w:val="clear" w:color="auto" w:fill="B8CCE4" w:themeFill="accent1" w:themeFillTint="66"/>
        </w:rPr>
        <w:t>Blue shading</w:t>
      </w:r>
      <w:r w:rsidRPr="00712618">
        <w:t xml:space="preserve"> indicates data previously considered by the PBAC.</w:t>
      </w:r>
    </w:p>
    <w:p w14:paraId="2A130F14" w14:textId="29357F54" w:rsidR="00A36265" w:rsidRPr="00712618" w:rsidRDefault="00A36265" w:rsidP="00A36265">
      <w:pPr>
        <w:pStyle w:val="3-BodyText"/>
        <w:tabs>
          <w:tab w:val="left" w:pos="4536"/>
        </w:tabs>
      </w:pPr>
      <w:r w:rsidRPr="00712618">
        <w:t>The erenumab results were based on the</w:t>
      </w:r>
      <w:r w:rsidR="008738E0">
        <w:t xml:space="preserve"> </w:t>
      </w:r>
      <w:r w:rsidRPr="00712618">
        <w:t xml:space="preserve">whole trial population </w:t>
      </w:r>
      <w:r w:rsidR="009610D6" w:rsidRPr="00712618">
        <w:t>(</w:t>
      </w:r>
      <w:r w:rsidR="00371106">
        <w:t xml:space="preserve">i.e. all patients had </w:t>
      </w:r>
      <w:r w:rsidR="009610D6" w:rsidRPr="00712618">
        <w:t xml:space="preserve">chronic migraine) </w:t>
      </w:r>
      <w:r w:rsidRPr="00712618">
        <w:t xml:space="preserve">while the fremanezumab and galcanezumab results were based on the </w:t>
      </w:r>
      <w:r w:rsidR="00735FB6" w:rsidRPr="00712618">
        <w:t xml:space="preserve">pre-specified </w:t>
      </w:r>
      <w:r w:rsidRPr="00712618">
        <w:t xml:space="preserve">chronic migraine </w:t>
      </w:r>
      <w:r w:rsidR="009F6A2E" w:rsidRPr="00712618">
        <w:t>subgroup</w:t>
      </w:r>
      <w:r w:rsidR="00CB5B69" w:rsidRPr="00712618">
        <w:t>s</w:t>
      </w:r>
      <w:r w:rsidRPr="00712618">
        <w:t xml:space="preserve">. </w:t>
      </w:r>
      <w:r w:rsidR="00896C7E">
        <w:t>T</w:t>
      </w:r>
      <w:r w:rsidRPr="00712618">
        <w:t>he smaller sample size</w:t>
      </w:r>
      <w:r w:rsidR="00D05B82" w:rsidRPr="00712618">
        <w:t xml:space="preserve"> </w:t>
      </w:r>
      <w:r w:rsidR="00177F1C" w:rsidRPr="00712618">
        <w:t xml:space="preserve">in the subgroups </w:t>
      </w:r>
      <w:r w:rsidR="00D05B82" w:rsidRPr="00712618">
        <w:t>increased the likelihood of not finding a statistically significant difference</w:t>
      </w:r>
      <w:r w:rsidR="009D704B" w:rsidRPr="00712618">
        <w:t xml:space="preserve"> in the treatment effect</w:t>
      </w:r>
      <w:r w:rsidRPr="00712618">
        <w:t>.</w:t>
      </w:r>
    </w:p>
    <w:p w14:paraId="3836455D" w14:textId="7B8C2308" w:rsidR="00A36265" w:rsidRPr="00712618" w:rsidRDefault="00A36265" w:rsidP="00A36265">
      <w:pPr>
        <w:pStyle w:val="3-BodyText"/>
        <w:tabs>
          <w:tab w:val="left" w:pos="4536"/>
        </w:tabs>
      </w:pPr>
      <w:r w:rsidRPr="00712618">
        <w:t>The resubmission claimed that there were no</w:t>
      </w:r>
      <w:r w:rsidR="008738E0">
        <w:t xml:space="preserve"> </w:t>
      </w:r>
      <w:r w:rsidRPr="00712618">
        <w:t xml:space="preserve">statistically significant differences in the </w:t>
      </w:r>
      <w:r w:rsidR="00814A92" w:rsidRPr="00712618">
        <w:t xml:space="preserve">reduction in </w:t>
      </w:r>
      <w:r w:rsidRPr="00712618">
        <w:t xml:space="preserve">mean </w:t>
      </w:r>
      <w:r w:rsidR="00833DD1" w:rsidRPr="00712618">
        <w:t xml:space="preserve">monthly migraine days </w:t>
      </w:r>
      <w:r w:rsidRPr="00712618">
        <w:t xml:space="preserve">between erenumab 70 mg or 140 mg and the comparators (fremanezumab 225 mg/675 mg, galcanezumab 120 mg, </w:t>
      </w:r>
      <w:r w:rsidR="00735FB6" w:rsidRPr="00712618">
        <w:t xml:space="preserve">and </w:t>
      </w:r>
      <w:r w:rsidRPr="00712618">
        <w:t xml:space="preserve">eptinezumab 100 mg). The resubmission claimed that in the analyses </w:t>
      </w:r>
      <w:r w:rsidR="00735FB6" w:rsidRPr="00712618">
        <w:t xml:space="preserve">versus </w:t>
      </w:r>
      <w:r w:rsidRPr="00712618">
        <w:t>fremanezumab and eptinezumab, the upper 95% CI was less than the non-inferiority margin of 2</w:t>
      </w:r>
      <w:r w:rsidR="000978DF" w:rsidRPr="00712618">
        <w:t xml:space="preserve"> days</w:t>
      </w:r>
      <w:r w:rsidRPr="00712618">
        <w:t xml:space="preserve">, supporting the non-inferiority of erenumab against these interventions. </w:t>
      </w:r>
      <w:r w:rsidR="00814A92" w:rsidRPr="00712618">
        <w:t>However</w:t>
      </w:r>
      <w:r w:rsidRPr="00712618">
        <w:t xml:space="preserve">, in the analyses against galcanezumab, the </w:t>
      </w:r>
      <w:r w:rsidR="00111F84" w:rsidRPr="00712618">
        <w:t xml:space="preserve">upper 95% CI </w:t>
      </w:r>
      <w:r w:rsidR="00E507A3" w:rsidRPr="00712618">
        <w:t xml:space="preserve">exceeded </w:t>
      </w:r>
      <w:r w:rsidR="00111F84" w:rsidRPr="00712618">
        <w:t xml:space="preserve">the </w:t>
      </w:r>
      <w:r w:rsidRPr="00712618">
        <w:t xml:space="preserve">non-inferiority margin </w:t>
      </w:r>
      <w:r w:rsidR="00404E37" w:rsidRPr="00712618">
        <w:t>of 2 days</w:t>
      </w:r>
      <w:r w:rsidRPr="00712618">
        <w:t xml:space="preserve">. </w:t>
      </w:r>
    </w:p>
    <w:p w14:paraId="3AE76E47" w14:textId="2EB0434B" w:rsidR="00E5154F" w:rsidRPr="00712618" w:rsidRDefault="001E2034" w:rsidP="001E2034">
      <w:pPr>
        <w:pStyle w:val="3-BodyText"/>
        <w:tabs>
          <w:tab w:val="left" w:pos="4536"/>
        </w:tabs>
      </w:pPr>
      <w:r w:rsidRPr="00712618">
        <w:t>The resubmission claimed that there were no</w:t>
      </w:r>
      <w:r w:rsidR="008738E0">
        <w:t xml:space="preserve"> </w:t>
      </w:r>
      <w:r w:rsidRPr="00712618">
        <w:t xml:space="preserve">statistically significant differences in terms of the proportion of </w:t>
      </w:r>
      <w:r w:rsidR="009C30C9" w:rsidRPr="00712618">
        <w:t>patient</w:t>
      </w:r>
      <w:r w:rsidR="002B758A" w:rsidRPr="00712618">
        <w:t xml:space="preserve">s </w:t>
      </w:r>
      <w:r w:rsidR="00E5154F" w:rsidRPr="00712618">
        <w:t xml:space="preserve">achieving </w:t>
      </w:r>
      <w:r w:rsidR="00D103FF">
        <w:rPr>
          <w:rFonts w:cstheme="minorHAnsi"/>
        </w:rPr>
        <w:t>≥ </w:t>
      </w:r>
      <w:r w:rsidR="00E5154F" w:rsidRPr="00712618">
        <w:t xml:space="preserve">50% reduction in monthly migraine days </w:t>
      </w:r>
      <w:r w:rsidRPr="00712618">
        <w:t>between erenumab 70 mg or 140 mg and the comparators (fremanezumab 225</w:t>
      </w:r>
      <w:r w:rsidR="00D915C2">
        <w:t> </w:t>
      </w:r>
      <w:r w:rsidRPr="00712618">
        <w:t xml:space="preserve">mg/675 mg, galcanezumab 120 mg, </w:t>
      </w:r>
      <w:r w:rsidR="00E5154F" w:rsidRPr="00712618">
        <w:t xml:space="preserve">and </w:t>
      </w:r>
      <w:r w:rsidRPr="00712618">
        <w:t xml:space="preserve">eptinezumab 100 mg). </w:t>
      </w:r>
    </w:p>
    <w:p w14:paraId="4A381909" w14:textId="04B20B2C" w:rsidR="001E2034" w:rsidRPr="00712618" w:rsidRDefault="00896C7E" w:rsidP="001E2034">
      <w:pPr>
        <w:pStyle w:val="3-BodyText"/>
        <w:tabs>
          <w:tab w:val="left" w:pos="4536"/>
        </w:tabs>
      </w:pPr>
      <w:r>
        <w:t>T</w:t>
      </w:r>
      <w:r w:rsidR="001E2034" w:rsidRPr="00712618">
        <w:t xml:space="preserve">here were </w:t>
      </w:r>
      <w:r w:rsidR="00704FE9" w:rsidRPr="00712618">
        <w:t xml:space="preserve">multiple </w:t>
      </w:r>
      <w:r w:rsidR="001E2034" w:rsidRPr="00712618">
        <w:t>differences between the</w:t>
      </w:r>
      <w:r w:rsidR="008738E0">
        <w:t xml:space="preserve"> </w:t>
      </w:r>
      <w:r w:rsidR="001E2034" w:rsidRPr="00712618">
        <w:t xml:space="preserve">trials and there was a considerable variation in placebo responses across the trials in erenumab 70 mg, fremanezumab </w:t>
      </w:r>
      <w:r w:rsidR="001E2034" w:rsidRPr="00712618">
        <w:lastRenderedPageBreak/>
        <w:t xml:space="preserve">HALO-CM, NCT03303079 and REGAIN. These </w:t>
      </w:r>
      <w:r w:rsidR="00033DE6" w:rsidRPr="00712618">
        <w:t>differences</w:t>
      </w:r>
      <w:r w:rsidR="001E2034" w:rsidRPr="00712618">
        <w:t xml:space="preserve"> </w:t>
      </w:r>
      <w:r w:rsidR="00704FE9" w:rsidRPr="00712618">
        <w:t>reduced the</w:t>
      </w:r>
      <w:r w:rsidR="001E2034" w:rsidRPr="00712618">
        <w:t xml:space="preserve"> transitivity </w:t>
      </w:r>
      <w:r w:rsidR="00704FE9" w:rsidRPr="00712618">
        <w:t xml:space="preserve">between </w:t>
      </w:r>
      <w:r w:rsidR="001E2034" w:rsidRPr="00712618">
        <w:t>the trials, increasing uncertainty in the results</w:t>
      </w:r>
      <w:r w:rsidR="00AB5175" w:rsidRPr="00712618">
        <w:t xml:space="preserve"> (</w:t>
      </w:r>
      <w:r w:rsidR="006D0965" w:rsidRPr="00712618">
        <w:t>see</w:t>
      </w:r>
      <w:r w:rsidR="001D7552" w:rsidRPr="00712618">
        <w:t xml:space="preserve"> </w:t>
      </w:r>
      <w:r>
        <w:t>paragraph</w:t>
      </w:r>
      <w:r w:rsidR="00251818" w:rsidRPr="00712618">
        <w:t xml:space="preserve"> </w:t>
      </w:r>
      <w:r w:rsidR="00251818" w:rsidRPr="00712618">
        <w:fldChar w:fldCharType="begin" w:fldLock="1"/>
      </w:r>
      <w:r w:rsidR="00251818" w:rsidRPr="00712618">
        <w:instrText xml:space="preserve"> REF _Ref176791394 \n \h </w:instrText>
      </w:r>
      <w:r w:rsidR="00712618" w:rsidRPr="00712618">
        <w:instrText xml:space="preserve"> \* MERGEFORMAT </w:instrText>
      </w:r>
      <w:r w:rsidR="00251818" w:rsidRPr="00712618">
        <w:fldChar w:fldCharType="separate"/>
      </w:r>
      <w:r w:rsidR="00760DC5">
        <w:t>6.17</w:t>
      </w:r>
      <w:r w:rsidR="00251818" w:rsidRPr="00712618">
        <w:fldChar w:fldCharType="end"/>
      </w:r>
      <w:r w:rsidR="001D7552" w:rsidRPr="00712618">
        <w:t>)</w:t>
      </w:r>
      <w:r w:rsidR="001E2034" w:rsidRPr="00712618">
        <w:t xml:space="preserve">. </w:t>
      </w:r>
    </w:p>
    <w:p w14:paraId="69DB002F" w14:textId="6E53FC27" w:rsidR="00A36265" w:rsidRDefault="006E0186" w:rsidP="00AF5C10">
      <w:pPr>
        <w:pStyle w:val="3-BodyText"/>
      </w:pPr>
      <w:r w:rsidRPr="00712618">
        <w:fldChar w:fldCharType="begin" w:fldLock="1"/>
      </w:r>
      <w:r w:rsidRPr="00712618">
        <w:instrText xml:space="preserve"> REF _Ref176640209 \h </w:instrText>
      </w:r>
      <w:r w:rsidR="00712618" w:rsidRPr="00712618">
        <w:instrText xml:space="preserve"> \* MERGEFORMAT </w:instrText>
      </w:r>
      <w:r w:rsidRPr="00712618">
        <w:fldChar w:fldCharType="separate"/>
      </w:r>
      <w:r w:rsidR="00760DC5">
        <w:t xml:space="preserve">Table </w:t>
      </w:r>
      <w:r w:rsidR="00760DC5">
        <w:rPr>
          <w:noProof/>
        </w:rPr>
        <w:t>9</w:t>
      </w:r>
      <w:r w:rsidRPr="00712618">
        <w:fldChar w:fldCharType="end"/>
      </w:r>
      <w:r w:rsidR="008824E8" w:rsidRPr="00712618">
        <w:fldChar w:fldCharType="begin" w:fldLock="1"/>
      </w:r>
      <w:r w:rsidR="008824E8" w:rsidRPr="00712618">
        <w:instrText xml:space="preserve"> REF _Ref176640209 \h </w:instrText>
      </w:r>
      <w:r w:rsidR="006D0965" w:rsidRPr="00712618">
        <w:instrText xml:space="preserve"> \* MERGEFORMAT </w:instrText>
      </w:r>
      <w:r w:rsidR="008824E8" w:rsidRPr="00712618">
        <w:fldChar w:fldCharType="separate"/>
      </w:r>
      <w:r w:rsidR="008824E8" w:rsidRPr="00712618">
        <w:fldChar w:fldCharType="end"/>
      </w:r>
      <w:r w:rsidR="00A36265" w:rsidRPr="00712618">
        <w:t xml:space="preserve"> </w:t>
      </w:r>
      <w:r w:rsidR="00962A7A" w:rsidRPr="00712618">
        <w:t xml:space="preserve">presents the indirect treatment comparisons of the change in baseline monthly migraine days and </w:t>
      </w:r>
      <w:r w:rsidRPr="00712618">
        <w:fldChar w:fldCharType="begin" w:fldLock="1"/>
      </w:r>
      <w:r w:rsidRPr="00712618">
        <w:instrText xml:space="preserve"> REF _Ref176640294 \h </w:instrText>
      </w:r>
      <w:r w:rsidR="00712618" w:rsidRPr="00712618">
        <w:instrText xml:space="preserve"> \* MERGEFORMAT </w:instrText>
      </w:r>
      <w:r w:rsidRPr="00712618">
        <w:fldChar w:fldCharType="separate"/>
      </w:r>
      <w:r w:rsidR="00760DC5">
        <w:t xml:space="preserve">Table </w:t>
      </w:r>
      <w:r w:rsidR="00760DC5">
        <w:rPr>
          <w:noProof/>
        </w:rPr>
        <w:t>10</w:t>
      </w:r>
      <w:r w:rsidRPr="00712618">
        <w:fldChar w:fldCharType="end"/>
      </w:r>
      <w:r w:rsidRPr="00712618">
        <w:t xml:space="preserve"> </w:t>
      </w:r>
      <w:r w:rsidR="00A36265" w:rsidRPr="00712618">
        <w:t xml:space="preserve">presents the indirect comparisons of the </w:t>
      </w:r>
      <w:r w:rsidR="00D103FF">
        <w:t>≥ </w:t>
      </w:r>
      <w:r w:rsidR="00962A7A" w:rsidRPr="00712618">
        <w:t xml:space="preserve">50% reduction in monthly migraine days in the </w:t>
      </w:r>
      <w:r w:rsidR="00D103FF">
        <w:t>≥ </w:t>
      </w:r>
      <w:r w:rsidR="00962A7A" w:rsidRPr="00712618">
        <w:t xml:space="preserve">3 treatment failure </w:t>
      </w:r>
      <w:r w:rsidR="00C713EE" w:rsidRPr="00371106">
        <w:rPr>
          <w:i/>
          <w:iCs/>
        </w:rPr>
        <w:t>post-hoc</w:t>
      </w:r>
      <w:r w:rsidR="00C713EE" w:rsidRPr="00712618">
        <w:t xml:space="preserve"> </w:t>
      </w:r>
      <w:r w:rsidR="00962A7A" w:rsidRPr="00712618">
        <w:t>subgroup.</w:t>
      </w:r>
      <w:r w:rsidR="00E5154F" w:rsidRPr="00712618">
        <w:t xml:space="preserve"> No indirect comparison of erenumab to fremanezumab was presented </w:t>
      </w:r>
      <w:r w:rsidR="00177F1C" w:rsidRPr="00712618">
        <w:t xml:space="preserve">in the resubmission </w:t>
      </w:r>
      <w:r w:rsidR="00E5154F" w:rsidRPr="00712618">
        <w:t xml:space="preserve">due to a lack of data on the fremanezumab </w:t>
      </w:r>
      <w:r w:rsidR="00E5154F" w:rsidRPr="00371106">
        <w:rPr>
          <w:i/>
          <w:iCs/>
        </w:rPr>
        <w:t>post-hoc</w:t>
      </w:r>
      <w:r w:rsidR="00E5154F" w:rsidRPr="00712618">
        <w:t xml:space="preserve"> subgroup experiencing </w:t>
      </w:r>
      <w:r w:rsidR="00D103FF">
        <w:rPr>
          <w:rFonts w:eastAsia="Calibri" w:cstheme="minorHAnsi"/>
        </w:rPr>
        <w:t>≥ </w:t>
      </w:r>
      <w:r w:rsidR="00E5154F" w:rsidRPr="00712618">
        <w:rPr>
          <w:rFonts w:eastAsia="Calibri" w:cstheme="minorHAnsi"/>
        </w:rPr>
        <w:t xml:space="preserve"> 3 treatment failures.</w:t>
      </w:r>
      <w:r w:rsidR="00E5154F" w:rsidRPr="00712618">
        <w:t xml:space="preserve"> </w:t>
      </w:r>
    </w:p>
    <w:p w14:paraId="4BFF1F44" w14:textId="32EBFB66" w:rsidR="00A36265" w:rsidRPr="0015518B" w:rsidRDefault="004D2582" w:rsidP="007D675B">
      <w:pPr>
        <w:pStyle w:val="TableFigureHeading"/>
        <w:widowControl w:val="0"/>
      </w:pPr>
      <w:bookmarkStart w:id="45" w:name="_Ref176640209"/>
      <w:r>
        <w:lastRenderedPageBreak/>
        <w:t xml:space="preserve">Table </w:t>
      </w:r>
      <w:r w:rsidR="00833DD1">
        <w:fldChar w:fldCharType="begin" w:fldLock="1"/>
      </w:r>
      <w:r w:rsidR="00833DD1">
        <w:instrText xml:space="preserve"> SEQ Table \* ARABIC </w:instrText>
      </w:r>
      <w:r w:rsidR="00833DD1">
        <w:fldChar w:fldCharType="separate"/>
      </w:r>
      <w:r w:rsidR="00760DC5">
        <w:rPr>
          <w:noProof/>
        </w:rPr>
        <w:t>9</w:t>
      </w:r>
      <w:r w:rsidR="00833DD1">
        <w:rPr>
          <w:noProof/>
        </w:rPr>
        <w:fldChar w:fldCharType="end"/>
      </w:r>
      <w:bookmarkEnd w:id="45"/>
      <w:r w:rsidR="008824E8">
        <w:t>:</w:t>
      </w:r>
      <w:r>
        <w:t xml:space="preserve"> </w:t>
      </w:r>
      <w:r w:rsidR="00A36265" w:rsidRPr="00954964">
        <w:t xml:space="preserve">Results of the indirect treatment comparison: Change from baseline in </w:t>
      </w:r>
      <w:r w:rsidR="008824E8" w:rsidRPr="0099057D">
        <w:t>MMD</w:t>
      </w:r>
      <w:r w:rsidR="0040149F">
        <w:t>s</w:t>
      </w:r>
      <w:r w:rsidR="00A36265" w:rsidRPr="00954964">
        <w:t xml:space="preserve"> (</w:t>
      </w:r>
      <w:r w:rsidR="00D103FF">
        <w:t>≥ </w:t>
      </w:r>
      <w:r w:rsidR="00A36265" w:rsidRPr="0099057D">
        <w:t xml:space="preserve">3 TF </w:t>
      </w:r>
      <w:r w:rsidR="00C713EE">
        <w:rPr>
          <w:szCs w:val="18"/>
        </w:rPr>
        <w:t>post-hoc</w:t>
      </w:r>
      <w:r w:rsidR="00C713EE" w:rsidRPr="0099057D">
        <w:t xml:space="preserve"> </w:t>
      </w:r>
      <w:r w:rsidR="00A36265" w:rsidRPr="0099057D">
        <w:t>subgroup</w:t>
      </w:r>
      <w:r w:rsidR="00A36265" w:rsidRPr="00954964">
        <w:t>)</w:t>
      </w:r>
    </w:p>
    <w:tbl>
      <w:tblPr>
        <w:tblW w:w="90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9: Results of the indirect treatment comparison: Change from baseline in MMDs (≥ 3 TF post-hoc subgroup)"/>
      </w:tblPr>
      <w:tblGrid>
        <w:gridCol w:w="1683"/>
        <w:gridCol w:w="1670"/>
        <w:gridCol w:w="1322"/>
        <w:gridCol w:w="1276"/>
        <w:gridCol w:w="1483"/>
        <w:gridCol w:w="1588"/>
      </w:tblGrid>
      <w:tr w:rsidR="0004639A" w:rsidRPr="0090755D" w14:paraId="13F59EB6" w14:textId="77777777" w:rsidTr="003B0D6F">
        <w:trPr>
          <w:trHeight w:val="20"/>
          <w:tblHeader/>
          <w:jc w:val="center"/>
        </w:trPr>
        <w:tc>
          <w:tcPr>
            <w:tcW w:w="1683" w:type="dxa"/>
            <w:vMerge w:val="restart"/>
            <w:vAlign w:val="center"/>
          </w:tcPr>
          <w:p w14:paraId="24D795D0" w14:textId="7A9FACFF" w:rsidR="0004639A" w:rsidRPr="0090755D" w:rsidRDefault="0004639A" w:rsidP="007D675B">
            <w:pPr>
              <w:keepNext/>
              <w:keepLines/>
              <w:widowControl w:val="0"/>
              <w:jc w:val="left"/>
              <w:rPr>
                <w:rFonts w:ascii="Arial Narrow" w:eastAsiaTheme="majorEastAsia" w:hAnsi="Arial Narrow" w:cs="Times New Roman"/>
                <w:b/>
                <w:sz w:val="20"/>
                <w:lang w:val="en-US"/>
              </w:rPr>
            </w:pPr>
            <w:r w:rsidRPr="0090755D">
              <w:rPr>
                <w:rFonts w:ascii="Arial Narrow" w:eastAsiaTheme="majorEastAsia" w:hAnsi="Arial Narrow" w:cs="Times New Roman"/>
                <w:b/>
                <w:sz w:val="20"/>
                <w:lang w:val="en-US"/>
              </w:rPr>
              <w:t>Comparison</w:t>
            </w:r>
          </w:p>
        </w:tc>
        <w:tc>
          <w:tcPr>
            <w:tcW w:w="1670" w:type="dxa"/>
            <w:vMerge w:val="restart"/>
            <w:shd w:val="clear" w:color="auto" w:fill="auto"/>
            <w:vAlign w:val="center"/>
          </w:tcPr>
          <w:p w14:paraId="7D9B0129" w14:textId="77777777" w:rsidR="0004639A" w:rsidRPr="0090755D" w:rsidRDefault="0004639A" w:rsidP="007D675B">
            <w:pPr>
              <w:keepNext/>
              <w:keepLines/>
              <w:widowControl w:val="0"/>
              <w:jc w:val="left"/>
              <w:rPr>
                <w:rFonts w:ascii="Arial Narrow" w:eastAsiaTheme="majorEastAsia" w:hAnsi="Arial Narrow" w:cs="Times New Roman"/>
                <w:b/>
                <w:sz w:val="20"/>
                <w:lang w:val="en-US"/>
              </w:rPr>
            </w:pPr>
            <w:r w:rsidRPr="0090755D">
              <w:rPr>
                <w:rFonts w:ascii="Arial Narrow" w:eastAsiaTheme="majorEastAsia" w:hAnsi="Arial Narrow" w:cs="Times New Roman"/>
                <w:b/>
                <w:sz w:val="20"/>
                <w:lang w:val="en-US"/>
              </w:rPr>
              <w:t>Trial</w:t>
            </w:r>
          </w:p>
        </w:tc>
        <w:tc>
          <w:tcPr>
            <w:tcW w:w="4081" w:type="dxa"/>
            <w:gridSpan w:val="3"/>
            <w:shd w:val="clear" w:color="auto" w:fill="auto"/>
            <w:vAlign w:val="center"/>
          </w:tcPr>
          <w:p w14:paraId="3E886F5D" w14:textId="6ED06D3D" w:rsidR="0004639A" w:rsidRPr="0090755D" w:rsidRDefault="0004639A" w:rsidP="007D675B">
            <w:pPr>
              <w:keepNext/>
              <w:keepLines/>
              <w:widowControl w:val="0"/>
              <w:jc w:val="left"/>
              <w:rPr>
                <w:rFonts w:ascii="Arial Narrow" w:eastAsiaTheme="majorEastAsia" w:hAnsi="Arial Narrow" w:cs="Times New Roman"/>
                <w:b/>
                <w:sz w:val="20"/>
                <w:lang w:val="en-US"/>
              </w:rPr>
            </w:pPr>
            <w:r w:rsidRPr="0090755D">
              <w:rPr>
                <w:rFonts w:ascii="Arial Narrow" w:eastAsiaTheme="majorEastAsia" w:hAnsi="Arial Narrow" w:cs="Times New Roman"/>
                <w:b/>
                <w:sz w:val="20"/>
                <w:lang w:val="en-US"/>
              </w:rPr>
              <w:t xml:space="preserve">Change from baseline in </w:t>
            </w:r>
            <w:r w:rsidR="0040149F">
              <w:rPr>
                <w:rFonts w:ascii="Arial Narrow" w:eastAsiaTheme="majorEastAsia" w:hAnsi="Arial Narrow" w:cs="Times New Roman"/>
                <w:b/>
                <w:sz w:val="20"/>
                <w:lang w:val="en-US"/>
              </w:rPr>
              <w:t>MMDs</w:t>
            </w:r>
            <w:r w:rsidRPr="0090755D">
              <w:rPr>
                <w:rFonts w:ascii="Arial Narrow" w:eastAsiaTheme="majorEastAsia" w:hAnsi="Arial Narrow" w:cs="Times New Roman"/>
                <w:b/>
                <w:sz w:val="20"/>
                <w:lang w:val="en-US"/>
              </w:rPr>
              <w:t xml:space="preserve"> LSM (SE) (</w:t>
            </w:r>
            <w:r w:rsidR="00D103FF">
              <w:rPr>
                <w:rFonts w:ascii="Arial Narrow" w:eastAsiaTheme="majorEastAsia" w:hAnsi="Arial Narrow" w:cs="Times New Roman"/>
                <w:b/>
                <w:sz w:val="20"/>
                <w:lang w:val="en-US"/>
              </w:rPr>
              <w:t>≥ </w:t>
            </w:r>
            <w:r w:rsidRPr="0090755D">
              <w:rPr>
                <w:rFonts w:ascii="Arial Narrow" w:eastAsiaTheme="majorEastAsia" w:hAnsi="Arial Narrow" w:cs="Times New Roman"/>
                <w:b/>
                <w:sz w:val="20"/>
                <w:lang w:val="en-US"/>
              </w:rPr>
              <w:t>3 TF subgroup)</w:t>
            </w:r>
          </w:p>
        </w:tc>
        <w:tc>
          <w:tcPr>
            <w:tcW w:w="1588" w:type="dxa"/>
            <w:vMerge w:val="restart"/>
            <w:shd w:val="clear" w:color="auto" w:fill="auto"/>
            <w:vAlign w:val="center"/>
          </w:tcPr>
          <w:p w14:paraId="13252B2A" w14:textId="77777777" w:rsidR="0004639A" w:rsidRPr="0090755D" w:rsidRDefault="0004639A" w:rsidP="007D675B">
            <w:pPr>
              <w:keepNext/>
              <w:keepLines/>
              <w:widowControl w:val="0"/>
              <w:jc w:val="left"/>
              <w:rPr>
                <w:rFonts w:ascii="Arial Narrow" w:eastAsiaTheme="majorEastAsia" w:hAnsi="Arial Narrow" w:cs="Times New Roman"/>
                <w:b/>
                <w:sz w:val="20"/>
                <w:lang w:val="en-US"/>
              </w:rPr>
            </w:pPr>
            <w:r w:rsidRPr="0090755D">
              <w:rPr>
                <w:rFonts w:ascii="Arial Narrow" w:eastAsiaTheme="majorEastAsia" w:hAnsi="Arial Narrow" w:cs="Times New Roman"/>
                <w:b/>
                <w:sz w:val="20"/>
                <w:lang w:val="en-US"/>
              </w:rPr>
              <w:t xml:space="preserve">Treatment effect: LSM (95% CI) </w:t>
            </w:r>
          </w:p>
        </w:tc>
      </w:tr>
      <w:tr w:rsidR="0004639A" w:rsidRPr="0090755D" w14:paraId="128EE9D5" w14:textId="77777777" w:rsidTr="003B0D6F">
        <w:trPr>
          <w:trHeight w:val="20"/>
          <w:tblHeader/>
          <w:jc w:val="center"/>
        </w:trPr>
        <w:tc>
          <w:tcPr>
            <w:tcW w:w="1683" w:type="dxa"/>
            <w:vMerge/>
            <w:tcBorders>
              <w:bottom w:val="single" w:sz="4" w:space="0" w:color="auto"/>
            </w:tcBorders>
          </w:tcPr>
          <w:p w14:paraId="50D66549" w14:textId="77777777" w:rsidR="0004639A" w:rsidRPr="0090755D" w:rsidRDefault="0004639A" w:rsidP="007D675B">
            <w:pPr>
              <w:keepNext/>
              <w:widowControl w:val="0"/>
              <w:jc w:val="left"/>
              <w:rPr>
                <w:rFonts w:ascii="Arial Narrow" w:hAnsi="Arial Narrow" w:cs="Times New Roman"/>
                <w:snapToGrid w:val="0"/>
                <w:sz w:val="20"/>
              </w:rPr>
            </w:pPr>
          </w:p>
        </w:tc>
        <w:tc>
          <w:tcPr>
            <w:tcW w:w="1670" w:type="dxa"/>
            <w:vMerge/>
            <w:tcBorders>
              <w:bottom w:val="single" w:sz="4" w:space="0" w:color="auto"/>
            </w:tcBorders>
            <w:shd w:val="clear" w:color="auto" w:fill="auto"/>
            <w:vAlign w:val="center"/>
          </w:tcPr>
          <w:p w14:paraId="4BF89210" w14:textId="77777777" w:rsidR="0004639A" w:rsidRPr="0090755D" w:rsidRDefault="0004639A" w:rsidP="007D675B">
            <w:pPr>
              <w:keepNext/>
              <w:widowControl w:val="0"/>
              <w:jc w:val="left"/>
              <w:rPr>
                <w:rFonts w:ascii="Arial Narrow" w:hAnsi="Arial Narrow" w:cs="Times New Roman"/>
                <w:snapToGrid w:val="0"/>
                <w:sz w:val="20"/>
              </w:rPr>
            </w:pPr>
          </w:p>
        </w:tc>
        <w:tc>
          <w:tcPr>
            <w:tcW w:w="1322" w:type="dxa"/>
            <w:tcBorders>
              <w:bottom w:val="single" w:sz="4" w:space="0" w:color="auto"/>
            </w:tcBorders>
            <w:shd w:val="clear" w:color="auto" w:fill="auto"/>
            <w:vAlign w:val="center"/>
          </w:tcPr>
          <w:p w14:paraId="1A0842E9" w14:textId="61DC5254" w:rsidR="0004639A" w:rsidRPr="0090755D" w:rsidRDefault="009A10C6" w:rsidP="007D675B">
            <w:pPr>
              <w:keepNext/>
              <w:keepLines/>
              <w:widowControl w:val="0"/>
              <w:jc w:val="left"/>
              <w:rPr>
                <w:rFonts w:ascii="Arial Narrow" w:eastAsiaTheme="majorEastAsia" w:hAnsi="Arial Narrow" w:cs="Times New Roman"/>
                <w:b/>
                <w:sz w:val="20"/>
                <w:lang w:val="en-US"/>
              </w:rPr>
            </w:pPr>
            <w:r>
              <w:rPr>
                <w:rFonts w:ascii="Arial Narrow" w:eastAsiaTheme="majorEastAsia" w:hAnsi="Arial Narrow" w:cs="Times New Roman"/>
                <w:b/>
                <w:sz w:val="20"/>
                <w:lang w:val="en-US"/>
              </w:rPr>
              <w:t>ERE</w:t>
            </w:r>
            <w:r w:rsidR="0004639A" w:rsidRPr="0090755D">
              <w:rPr>
                <w:rFonts w:ascii="Arial Narrow" w:eastAsiaTheme="majorEastAsia" w:hAnsi="Arial Narrow" w:cs="Times New Roman"/>
                <w:b/>
                <w:sz w:val="20"/>
                <w:lang w:val="en-US"/>
              </w:rPr>
              <w:t xml:space="preserve"> </w:t>
            </w:r>
          </w:p>
        </w:tc>
        <w:tc>
          <w:tcPr>
            <w:tcW w:w="1276" w:type="dxa"/>
            <w:tcBorders>
              <w:bottom w:val="single" w:sz="4" w:space="0" w:color="auto"/>
            </w:tcBorders>
            <w:shd w:val="clear" w:color="auto" w:fill="auto"/>
            <w:vAlign w:val="center"/>
          </w:tcPr>
          <w:p w14:paraId="49FBA8FB" w14:textId="77777777" w:rsidR="0004639A" w:rsidRPr="0090755D" w:rsidRDefault="0004639A" w:rsidP="007D675B">
            <w:pPr>
              <w:keepNext/>
              <w:keepLines/>
              <w:widowControl w:val="0"/>
              <w:jc w:val="left"/>
              <w:rPr>
                <w:rFonts w:ascii="Arial Narrow" w:eastAsiaTheme="majorEastAsia" w:hAnsi="Arial Narrow" w:cs="Times New Roman"/>
                <w:b/>
                <w:sz w:val="20"/>
                <w:lang w:val="en-US"/>
              </w:rPr>
            </w:pPr>
            <w:r w:rsidRPr="0090755D">
              <w:rPr>
                <w:rFonts w:ascii="Arial Narrow" w:eastAsiaTheme="majorEastAsia" w:hAnsi="Arial Narrow" w:cs="Times New Roman"/>
                <w:b/>
                <w:sz w:val="20"/>
                <w:lang w:val="en-US"/>
              </w:rPr>
              <w:t>Placebo</w:t>
            </w:r>
          </w:p>
        </w:tc>
        <w:tc>
          <w:tcPr>
            <w:tcW w:w="1483" w:type="dxa"/>
            <w:tcBorders>
              <w:bottom w:val="single" w:sz="4" w:space="0" w:color="auto"/>
            </w:tcBorders>
            <w:shd w:val="clear" w:color="auto" w:fill="auto"/>
            <w:vAlign w:val="center"/>
          </w:tcPr>
          <w:p w14:paraId="568E71D6" w14:textId="77777777" w:rsidR="0004639A" w:rsidRPr="0090755D" w:rsidRDefault="0004639A" w:rsidP="007D675B">
            <w:pPr>
              <w:keepNext/>
              <w:keepLines/>
              <w:widowControl w:val="0"/>
              <w:jc w:val="left"/>
              <w:rPr>
                <w:rFonts w:ascii="Arial Narrow" w:eastAsiaTheme="majorEastAsia" w:hAnsi="Arial Narrow" w:cs="Times New Roman"/>
                <w:b/>
                <w:sz w:val="20"/>
                <w:lang w:val="en-US"/>
              </w:rPr>
            </w:pPr>
            <w:r w:rsidRPr="0090755D">
              <w:rPr>
                <w:rFonts w:ascii="Arial Narrow" w:eastAsiaTheme="majorEastAsia" w:hAnsi="Arial Narrow" w:cs="Times New Roman"/>
                <w:b/>
                <w:sz w:val="20"/>
                <w:lang w:val="en-US"/>
              </w:rPr>
              <w:t xml:space="preserve">GAL/FREM/EPTI </w:t>
            </w:r>
          </w:p>
        </w:tc>
        <w:tc>
          <w:tcPr>
            <w:tcW w:w="1588" w:type="dxa"/>
            <w:vMerge/>
            <w:tcBorders>
              <w:bottom w:val="single" w:sz="4" w:space="0" w:color="auto"/>
            </w:tcBorders>
            <w:shd w:val="clear" w:color="auto" w:fill="auto"/>
            <w:vAlign w:val="center"/>
          </w:tcPr>
          <w:p w14:paraId="31B1F19D" w14:textId="77777777" w:rsidR="0004639A" w:rsidRPr="0090755D" w:rsidRDefault="0004639A" w:rsidP="007D675B">
            <w:pPr>
              <w:keepNext/>
              <w:widowControl w:val="0"/>
              <w:jc w:val="center"/>
              <w:rPr>
                <w:rFonts w:ascii="Arial Narrow" w:hAnsi="Arial Narrow" w:cs="Times New Roman"/>
                <w:snapToGrid w:val="0"/>
                <w:sz w:val="20"/>
              </w:rPr>
            </w:pPr>
          </w:p>
        </w:tc>
      </w:tr>
      <w:tr w:rsidR="0004639A" w:rsidRPr="0090755D" w14:paraId="0ECC34A6" w14:textId="77777777" w:rsidTr="003B0D6F">
        <w:trPr>
          <w:trHeight w:val="20"/>
          <w:jc w:val="center"/>
        </w:trPr>
        <w:tc>
          <w:tcPr>
            <w:tcW w:w="9022" w:type="dxa"/>
            <w:gridSpan w:val="6"/>
            <w:tcBorders>
              <w:top w:val="single" w:sz="4" w:space="0" w:color="auto"/>
            </w:tcBorders>
          </w:tcPr>
          <w:p w14:paraId="3A55F607" w14:textId="77777777" w:rsidR="0004639A" w:rsidRPr="0090755D" w:rsidRDefault="0004639A" w:rsidP="007D675B">
            <w:pPr>
              <w:keepNext/>
              <w:keepLines/>
              <w:widowControl w:val="0"/>
              <w:jc w:val="left"/>
              <w:rPr>
                <w:rFonts w:ascii="Arial Narrow" w:eastAsiaTheme="majorEastAsia" w:hAnsi="Arial Narrow" w:cstheme="majorBidi"/>
                <w:b/>
                <w:sz w:val="20"/>
                <w:szCs w:val="18"/>
              </w:rPr>
            </w:pPr>
            <w:bookmarkStart w:id="46" w:name="_Hlk175487748"/>
            <w:r w:rsidRPr="0090755D">
              <w:rPr>
                <w:rFonts w:ascii="Arial Narrow" w:eastAsiaTheme="majorEastAsia" w:hAnsi="Arial Narrow" w:cstheme="majorBidi"/>
                <w:b/>
                <w:sz w:val="20"/>
                <w:szCs w:val="18"/>
              </w:rPr>
              <w:t>ERE 70 mg vs GAL 120 mg</w:t>
            </w:r>
          </w:p>
        </w:tc>
      </w:tr>
      <w:tr w:rsidR="0004639A" w:rsidRPr="0090755D" w14:paraId="587F040F" w14:textId="77777777" w:rsidTr="003B0D6F">
        <w:trPr>
          <w:trHeight w:val="20"/>
          <w:jc w:val="center"/>
        </w:trPr>
        <w:tc>
          <w:tcPr>
            <w:tcW w:w="1683" w:type="dxa"/>
            <w:shd w:val="clear" w:color="auto" w:fill="B8CCE4" w:themeFill="accent1" w:themeFillTint="66"/>
            <w:vAlign w:val="center"/>
          </w:tcPr>
          <w:p w14:paraId="4B0C906E" w14:textId="77777777" w:rsidR="0004639A" w:rsidRPr="0090755D" w:rsidRDefault="0004639A"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ERE vs PBO </w:t>
            </w:r>
          </w:p>
        </w:tc>
        <w:tc>
          <w:tcPr>
            <w:tcW w:w="1670" w:type="dxa"/>
            <w:shd w:val="clear" w:color="auto" w:fill="B8CCE4" w:themeFill="accent1" w:themeFillTint="66"/>
            <w:vAlign w:val="center"/>
          </w:tcPr>
          <w:p w14:paraId="3C0DBAC8" w14:textId="2AA7DAFF" w:rsidR="0004639A" w:rsidRPr="0090755D" w:rsidRDefault="0004639A"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Study 295 (</w:t>
            </w:r>
            <w:r w:rsidR="00381DC3">
              <w:rPr>
                <w:rFonts w:ascii="Arial Narrow" w:eastAsiaTheme="majorEastAsia" w:hAnsi="Arial Narrow" w:cstheme="majorBidi"/>
                <w:bCs/>
                <w:sz w:val="20"/>
                <w:szCs w:val="18"/>
              </w:rPr>
              <w:t>CM</w:t>
            </w:r>
            <w:r w:rsidRPr="0090755D">
              <w:rPr>
                <w:rFonts w:ascii="Arial Narrow" w:eastAsiaTheme="majorEastAsia" w:hAnsi="Arial Narrow" w:cstheme="majorBidi"/>
                <w:bCs/>
                <w:sz w:val="20"/>
                <w:szCs w:val="18"/>
              </w:rPr>
              <w:t xml:space="preserve">) </w:t>
            </w:r>
          </w:p>
        </w:tc>
        <w:tc>
          <w:tcPr>
            <w:tcW w:w="1322" w:type="dxa"/>
            <w:shd w:val="clear" w:color="auto" w:fill="B8CCE4" w:themeFill="accent1" w:themeFillTint="66"/>
            <w:vAlign w:val="center"/>
          </w:tcPr>
          <w:p w14:paraId="75C356EE" w14:textId="77777777" w:rsidR="0004639A" w:rsidRPr="0090755D" w:rsidRDefault="0004639A"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66</w:t>
            </w:r>
          </w:p>
          <w:p w14:paraId="61EAE537" w14:textId="77777777" w:rsidR="0004639A" w:rsidRPr="0090755D" w:rsidRDefault="0004639A"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5.38 (0.76)</w:t>
            </w:r>
          </w:p>
        </w:tc>
        <w:tc>
          <w:tcPr>
            <w:tcW w:w="1276" w:type="dxa"/>
            <w:shd w:val="clear" w:color="auto" w:fill="B8CCE4" w:themeFill="accent1" w:themeFillTint="66"/>
            <w:vAlign w:val="center"/>
          </w:tcPr>
          <w:p w14:paraId="0B685975" w14:textId="77777777" w:rsidR="0004639A" w:rsidRPr="0090755D" w:rsidRDefault="0004639A"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98</w:t>
            </w:r>
          </w:p>
          <w:p w14:paraId="3D3C9540" w14:textId="77777777" w:rsidR="0004639A" w:rsidRPr="0090755D" w:rsidRDefault="0004639A"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2.79 (0.60)</w:t>
            </w:r>
          </w:p>
        </w:tc>
        <w:tc>
          <w:tcPr>
            <w:tcW w:w="1483" w:type="dxa"/>
            <w:shd w:val="clear" w:color="auto" w:fill="B8CCE4" w:themeFill="accent1" w:themeFillTint="66"/>
            <w:vAlign w:val="center"/>
          </w:tcPr>
          <w:p w14:paraId="5836977C" w14:textId="7CFC5473" w:rsidR="0004639A" w:rsidRPr="0090755D" w:rsidRDefault="008738E0" w:rsidP="007D675B">
            <w:pPr>
              <w:keepNext/>
              <w:keepLines/>
              <w:widowControl w:val="0"/>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588" w:type="dxa"/>
            <w:shd w:val="clear" w:color="auto" w:fill="B8CCE4" w:themeFill="accent1" w:themeFillTint="66"/>
            <w:vAlign w:val="center"/>
          </w:tcPr>
          <w:p w14:paraId="415E44B7" w14:textId="77777777" w:rsidR="0004639A" w:rsidRPr="0090755D" w:rsidRDefault="0004639A" w:rsidP="007D675B">
            <w:pPr>
              <w:keepNext/>
              <w:keepLines/>
              <w:widowControl w:val="0"/>
              <w:jc w:val="center"/>
              <w:rPr>
                <w:rFonts w:ascii="Arial Narrow" w:eastAsiaTheme="majorEastAsia" w:hAnsi="Arial Narrow" w:cstheme="majorBidi"/>
                <w:b/>
                <w:sz w:val="20"/>
                <w:szCs w:val="18"/>
              </w:rPr>
            </w:pPr>
            <w:r w:rsidRPr="0090755D">
              <w:rPr>
                <w:rFonts w:ascii="Arial Narrow" w:eastAsiaTheme="majorEastAsia" w:hAnsi="Arial Narrow" w:cstheme="majorBidi"/>
                <w:bCs/>
                <w:sz w:val="20"/>
                <w:szCs w:val="18"/>
              </w:rPr>
              <w:t>-2.59 (-4.48, -0.70)</w:t>
            </w:r>
            <w:r w:rsidRPr="0090755D">
              <w:rPr>
                <w:rFonts w:ascii="Arial Narrow" w:eastAsiaTheme="majorEastAsia" w:hAnsi="Arial Narrow" w:cstheme="majorBidi"/>
                <w:b/>
                <w:sz w:val="20"/>
                <w:szCs w:val="18"/>
              </w:rPr>
              <w:t xml:space="preserve"> p=0.0074</w:t>
            </w:r>
          </w:p>
        </w:tc>
      </w:tr>
      <w:tr w:rsidR="0004639A" w:rsidRPr="0090755D" w14:paraId="4F37A21B" w14:textId="77777777" w:rsidTr="003B0D6F">
        <w:trPr>
          <w:trHeight w:val="20"/>
          <w:jc w:val="center"/>
        </w:trPr>
        <w:tc>
          <w:tcPr>
            <w:tcW w:w="1683" w:type="dxa"/>
            <w:vMerge w:val="restart"/>
            <w:shd w:val="clear" w:color="auto" w:fill="FFFFFF" w:themeFill="background1"/>
            <w:vAlign w:val="center"/>
          </w:tcPr>
          <w:p w14:paraId="1BCB9CA7" w14:textId="77777777" w:rsidR="0004639A" w:rsidRPr="0090755D" w:rsidRDefault="0004639A"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GAL vs PBO</w:t>
            </w:r>
          </w:p>
        </w:tc>
        <w:tc>
          <w:tcPr>
            <w:tcW w:w="1670" w:type="dxa"/>
            <w:shd w:val="clear" w:color="auto" w:fill="FFFFFF" w:themeFill="background1"/>
            <w:vAlign w:val="center"/>
          </w:tcPr>
          <w:p w14:paraId="1A8EE990" w14:textId="04654D76" w:rsidR="0004639A" w:rsidRPr="0090755D" w:rsidRDefault="0004639A"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CONQUER </w:t>
            </w:r>
            <w:r w:rsidR="00D157D5">
              <w:rPr>
                <w:rFonts w:ascii="Arial Narrow" w:eastAsiaTheme="majorEastAsia" w:hAnsi="Arial Narrow" w:cstheme="majorBidi"/>
                <w:bCs/>
                <w:sz w:val="20"/>
                <w:szCs w:val="18"/>
              </w:rPr>
              <w:t>(CM)</w:t>
            </w:r>
            <w:r w:rsidRPr="0090755D">
              <w:rPr>
                <w:rFonts w:ascii="Arial Narrow" w:eastAsiaTheme="majorEastAsia" w:hAnsi="Arial Narrow" w:cstheme="majorBidi"/>
                <w:bCs/>
                <w:sz w:val="20"/>
                <w:szCs w:val="18"/>
              </w:rPr>
              <w:t xml:space="preserve"> </w:t>
            </w:r>
            <w:r w:rsidRPr="0090755D">
              <w:rPr>
                <w:rFonts w:ascii="Arial Narrow" w:eastAsiaTheme="majorEastAsia" w:hAnsi="Arial Narrow" w:cstheme="majorBidi"/>
                <w:bCs/>
                <w:sz w:val="20"/>
                <w:szCs w:val="18"/>
                <w:vertAlign w:val="superscript"/>
              </w:rPr>
              <w:t>a</w:t>
            </w:r>
          </w:p>
        </w:tc>
        <w:tc>
          <w:tcPr>
            <w:tcW w:w="1322" w:type="dxa"/>
            <w:shd w:val="clear" w:color="auto" w:fill="FFFFFF" w:themeFill="background1"/>
            <w:vAlign w:val="center"/>
          </w:tcPr>
          <w:p w14:paraId="446DA47F" w14:textId="7740C84B" w:rsidR="0004639A" w:rsidRPr="0090755D" w:rsidRDefault="008738E0" w:rsidP="007D675B">
            <w:pPr>
              <w:keepNext/>
              <w:keepLines/>
              <w:widowControl w:val="0"/>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276" w:type="dxa"/>
            <w:shd w:val="clear" w:color="auto" w:fill="FFFFFF" w:themeFill="background1"/>
            <w:vAlign w:val="center"/>
          </w:tcPr>
          <w:p w14:paraId="3D4C8244" w14:textId="77777777" w:rsidR="0004639A" w:rsidRPr="0090755D" w:rsidRDefault="0004639A" w:rsidP="008E5871">
            <w:pPr>
              <w:keepNext/>
              <w:keepLines/>
              <w:widowControl w:val="0"/>
              <w:shd w:val="clear" w:color="auto" w:fill="FFFFFF" w:themeFill="background1"/>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42</w:t>
            </w:r>
          </w:p>
          <w:p w14:paraId="3B2E3449" w14:textId="77777777" w:rsidR="0004639A" w:rsidRPr="0090755D" w:rsidRDefault="0004639A"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56 (NR)</w:t>
            </w:r>
          </w:p>
        </w:tc>
        <w:tc>
          <w:tcPr>
            <w:tcW w:w="1483" w:type="dxa"/>
            <w:shd w:val="clear" w:color="auto" w:fill="FFFFFF" w:themeFill="background1"/>
            <w:vAlign w:val="center"/>
          </w:tcPr>
          <w:p w14:paraId="7698963B" w14:textId="77777777" w:rsidR="0004639A" w:rsidRPr="0090755D" w:rsidRDefault="0004639A" w:rsidP="008E5871">
            <w:pPr>
              <w:keepNext/>
              <w:keepLines/>
              <w:widowControl w:val="0"/>
              <w:shd w:val="clear" w:color="auto" w:fill="FFFFFF" w:themeFill="background1"/>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42</w:t>
            </w:r>
          </w:p>
          <w:p w14:paraId="56C83ABC" w14:textId="77777777" w:rsidR="0004639A" w:rsidRPr="0090755D" w:rsidRDefault="0004639A"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6.70 (NR)</w:t>
            </w:r>
          </w:p>
        </w:tc>
        <w:tc>
          <w:tcPr>
            <w:tcW w:w="1588" w:type="dxa"/>
            <w:shd w:val="clear" w:color="auto" w:fill="FFFFFF" w:themeFill="background1"/>
            <w:vAlign w:val="center"/>
          </w:tcPr>
          <w:p w14:paraId="5A822E50" w14:textId="77777777" w:rsidR="0004639A" w:rsidRPr="0090755D" w:rsidRDefault="0004639A" w:rsidP="007D675B">
            <w:pPr>
              <w:keepNext/>
              <w:keepLines/>
              <w:widowControl w:val="0"/>
              <w:jc w:val="center"/>
              <w:rPr>
                <w:rFonts w:ascii="Arial Narrow" w:eastAsiaTheme="majorEastAsia" w:hAnsi="Arial Narrow" w:cstheme="majorBidi"/>
                <w:b/>
                <w:sz w:val="20"/>
                <w:szCs w:val="18"/>
              </w:rPr>
            </w:pPr>
            <w:r w:rsidRPr="0090755D">
              <w:rPr>
                <w:rFonts w:ascii="Arial Narrow" w:eastAsiaTheme="majorEastAsia" w:hAnsi="Arial Narrow" w:cstheme="majorBidi"/>
                <w:bCs/>
                <w:sz w:val="20"/>
                <w:szCs w:val="18"/>
              </w:rPr>
              <w:t>-5.14 (1.30);</w:t>
            </w:r>
            <w:r w:rsidRPr="0090755D">
              <w:rPr>
                <w:rFonts w:ascii="Arial Narrow" w:eastAsiaTheme="majorEastAsia" w:hAnsi="Arial Narrow" w:cstheme="majorBidi"/>
                <w:b/>
                <w:sz w:val="20"/>
                <w:szCs w:val="18"/>
              </w:rPr>
              <w:t xml:space="preserve"> p≤0.001</w:t>
            </w:r>
          </w:p>
        </w:tc>
      </w:tr>
      <w:tr w:rsidR="0004360E" w:rsidRPr="0090755D" w14:paraId="77A4BF19" w14:textId="77777777" w:rsidTr="003B0D6F">
        <w:trPr>
          <w:trHeight w:val="20"/>
          <w:jc w:val="center"/>
        </w:trPr>
        <w:tc>
          <w:tcPr>
            <w:tcW w:w="1683" w:type="dxa"/>
            <w:vMerge/>
            <w:shd w:val="clear" w:color="auto" w:fill="FFFFFF" w:themeFill="background1"/>
            <w:vAlign w:val="center"/>
          </w:tcPr>
          <w:p w14:paraId="1F95C65B" w14:textId="77777777" w:rsidR="0004360E" w:rsidRPr="0090755D" w:rsidRDefault="0004360E" w:rsidP="007D675B">
            <w:pPr>
              <w:keepNext/>
              <w:keepLines/>
              <w:widowControl w:val="0"/>
              <w:jc w:val="left"/>
              <w:rPr>
                <w:rFonts w:ascii="Arial Narrow" w:eastAsiaTheme="majorEastAsia" w:hAnsi="Arial Narrow" w:cstheme="majorBidi"/>
                <w:bCs/>
                <w:sz w:val="20"/>
                <w:szCs w:val="18"/>
              </w:rPr>
            </w:pPr>
          </w:p>
        </w:tc>
        <w:tc>
          <w:tcPr>
            <w:tcW w:w="1670" w:type="dxa"/>
            <w:shd w:val="clear" w:color="auto" w:fill="FFFFFF" w:themeFill="background1"/>
            <w:vAlign w:val="center"/>
          </w:tcPr>
          <w:p w14:paraId="4FE76414" w14:textId="70FF907B" w:rsidR="0004360E" w:rsidRPr="0090755D" w:rsidRDefault="0004360E" w:rsidP="007D675B">
            <w:pPr>
              <w:keepNext/>
              <w:keepLines/>
              <w:widowControl w:val="0"/>
              <w:jc w:val="left"/>
              <w:rPr>
                <w:rFonts w:ascii="Arial Narrow" w:eastAsiaTheme="majorEastAsia" w:hAnsi="Arial Narrow" w:cstheme="majorBidi"/>
                <w:bCs/>
                <w:sz w:val="20"/>
                <w:szCs w:val="18"/>
              </w:rPr>
            </w:pPr>
            <w:r w:rsidRPr="0004360E">
              <w:rPr>
                <w:rFonts w:ascii="Arial Narrow" w:eastAsiaTheme="majorEastAsia" w:hAnsi="Arial Narrow" w:cstheme="majorBidi"/>
                <w:bCs/>
                <w:sz w:val="20"/>
                <w:szCs w:val="18"/>
              </w:rPr>
              <w:t xml:space="preserve">REGAIN (CM) </w:t>
            </w:r>
            <w:r w:rsidRPr="0004360E">
              <w:rPr>
                <w:rFonts w:ascii="Arial Narrow" w:eastAsiaTheme="majorEastAsia" w:hAnsi="Arial Narrow" w:cstheme="majorBidi"/>
                <w:bCs/>
                <w:sz w:val="20"/>
                <w:szCs w:val="18"/>
                <w:vertAlign w:val="superscript"/>
              </w:rPr>
              <w:t>b</w:t>
            </w:r>
          </w:p>
        </w:tc>
        <w:tc>
          <w:tcPr>
            <w:tcW w:w="1322" w:type="dxa"/>
            <w:shd w:val="clear" w:color="auto" w:fill="FFFFFF" w:themeFill="background1"/>
            <w:vAlign w:val="center"/>
          </w:tcPr>
          <w:p w14:paraId="7AF736FE" w14:textId="0B50E3A7" w:rsidR="0004360E" w:rsidRPr="0090755D" w:rsidRDefault="008738E0" w:rsidP="007D675B">
            <w:pPr>
              <w:keepNext/>
              <w:keepLines/>
              <w:widowControl w:val="0"/>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276" w:type="dxa"/>
            <w:shd w:val="clear" w:color="auto" w:fill="FFFFFF" w:themeFill="background1"/>
            <w:vAlign w:val="center"/>
          </w:tcPr>
          <w:p w14:paraId="54AD51DF" w14:textId="77777777" w:rsidR="0004360E" w:rsidRPr="0004360E" w:rsidRDefault="0004360E" w:rsidP="007D675B">
            <w:pPr>
              <w:keepNext/>
              <w:keepLines/>
              <w:widowControl w:val="0"/>
              <w:jc w:val="center"/>
              <w:rPr>
                <w:rFonts w:ascii="Arial Narrow" w:eastAsiaTheme="majorEastAsia" w:hAnsi="Arial Narrow" w:cstheme="majorBidi"/>
                <w:bCs/>
                <w:sz w:val="20"/>
                <w:szCs w:val="18"/>
              </w:rPr>
            </w:pPr>
            <w:r w:rsidRPr="0004360E">
              <w:rPr>
                <w:rFonts w:ascii="Arial Narrow" w:eastAsiaTheme="majorEastAsia" w:hAnsi="Arial Narrow" w:cstheme="majorBidi"/>
                <w:bCs/>
                <w:sz w:val="20"/>
                <w:szCs w:val="18"/>
              </w:rPr>
              <w:t>N=103</w:t>
            </w:r>
          </w:p>
          <w:p w14:paraId="7905A568" w14:textId="182AB60D" w:rsidR="0004360E" w:rsidRPr="0090755D" w:rsidRDefault="0004360E" w:rsidP="007D675B">
            <w:pPr>
              <w:keepNext/>
              <w:keepLines/>
              <w:widowControl w:val="0"/>
              <w:jc w:val="center"/>
              <w:rPr>
                <w:rFonts w:ascii="Arial Narrow" w:eastAsiaTheme="majorEastAsia" w:hAnsi="Arial Narrow" w:cstheme="majorBidi"/>
                <w:bCs/>
                <w:sz w:val="20"/>
                <w:szCs w:val="18"/>
              </w:rPr>
            </w:pPr>
            <w:r w:rsidRPr="0004360E">
              <w:rPr>
                <w:rFonts w:ascii="Arial Narrow" w:eastAsiaTheme="majorEastAsia" w:hAnsi="Arial Narrow" w:cstheme="majorBidi"/>
                <w:bCs/>
                <w:sz w:val="20"/>
                <w:szCs w:val="18"/>
              </w:rPr>
              <w:t>-0.39 (0.76)</w:t>
            </w:r>
          </w:p>
        </w:tc>
        <w:tc>
          <w:tcPr>
            <w:tcW w:w="1483" w:type="dxa"/>
            <w:shd w:val="clear" w:color="auto" w:fill="FFFFFF" w:themeFill="background1"/>
            <w:vAlign w:val="center"/>
          </w:tcPr>
          <w:p w14:paraId="480BCEA1" w14:textId="77777777" w:rsidR="0004360E" w:rsidRPr="0004360E" w:rsidRDefault="0004360E" w:rsidP="007D675B">
            <w:pPr>
              <w:keepNext/>
              <w:keepLines/>
              <w:widowControl w:val="0"/>
              <w:jc w:val="center"/>
              <w:rPr>
                <w:rFonts w:ascii="Arial Narrow" w:eastAsiaTheme="majorEastAsia" w:hAnsi="Arial Narrow" w:cstheme="majorBidi"/>
                <w:bCs/>
                <w:sz w:val="20"/>
                <w:szCs w:val="18"/>
              </w:rPr>
            </w:pPr>
            <w:r w:rsidRPr="0004360E">
              <w:rPr>
                <w:rFonts w:ascii="Arial Narrow" w:eastAsiaTheme="majorEastAsia" w:hAnsi="Arial Narrow" w:cstheme="majorBidi"/>
                <w:bCs/>
                <w:sz w:val="20"/>
                <w:szCs w:val="18"/>
              </w:rPr>
              <w:t>N=36</w:t>
            </w:r>
          </w:p>
          <w:p w14:paraId="68A77FCA" w14:textId="0802DCC5" w:rsidR="0004360E" w:rsidRPr="0090755D" w:rsidRDefault="0004360E" w:rsidP="007D675B">
            <w:pPr>
              <w:keepNext/>
              <w:keepLines/>
              <w:widowControl w:val="0"/>
              <w:jc w:val="center"/>
              <w:rPr>
                <w:rFonts w:ascii="Arial Narrow" w:eastAsiaTheme="majorEastAsia" w:hAnsi="Arial Narrow" w:cstheme="majorBidi"/>
                <w:bCs/>
                <w:sz w:val="20"/>
                <w:szCs w:val="18"/>
              </w:rPr>
            </w:pPr>
            <w:r w:rsidRPr="0004360E">
              <w:rPr>
                <w:rFonts w:ascii="Arial Narrow" w:eastAsiaTheme="majorEastAsia" w:hAnsi="Arial Narrow" w:cstheme="majorBidi"/>
                <w:bCs/>
                <w:sz w:val="20"/>
                <w:szCs w:val="18"/>
              </w:rPr>
              <w:t>-5.64 (0.97)</w:t>
            </w:r>
          </w:p>
        </w:tc>
        <w:tc>
          <w:tcPr>
            <w:tcW w:w="1588" w:type="dxa"/>
            <w:shd w:val="clear" w:color="auto" w:fill="FFFFFF" w:themeFill="background1"/>
            <w:vAlign w:val="center"/>
          </w:tcPr>
          <w:p w14:paraId="7CDE4FB5" w14:textId="60DF08FD" w:rsidR="0004360E" w:rsidRPr="0090755D" w:rsidRDefault="0004360E" w:rsidP="007D675B">
            <w:pPr>
              <w:keepNext/>
              <w:keepLines/>
              <w:widowControl w:val="0"/>
              <w:jc w:val="center"/>
              <w:rPr>
                <w:rFonts w:ascii="Arial Narrow" w:eastAsiaTheme="majorEastAsia" w:hAnsi="Arial Narrow" w:cstheme="majorBidi"/>
                <w:bCs/>
                <w:sz w:val="20"/>
                <w:szCs w:val="18"/>
              </w:rPr>
            </w:pPr>
            <w:r w:rsidRPr="0004360E">
              <w:rPr>
                <w:rFonts w:ascii="Arial Narrow" w:eastAsiaTheme="majorEastAsia" w:hAnsi="Arial Narrow" w:cstheme="majorBidi"/>
                <w:bCs/>
                <w:sz w:val="20"/>
                <w:szCs w:val="18"/>
              </w:rPr>
              <w:t>-5.2 (-7.7, -2.8)</w:t>
            </w:r>
            <w:r w:rsidRPr="00177F1C">
              <w:rPr>
                <w:rFonts w:ascii="Arial Narrow" w:eastAsiaTheme="majorEastAsia" w:hAnsi="Arial Narrow" w:cstheme="majorBidi"/>
                <w:bCs/>
                <w:sz w:val="20"/>
                <w:szCs w:val="18"/>
                <w:vertAlign w:val="superscript"/>
              </w:rPr>
              <w:t>c</w:t>
            </w:r>
          </w:p>
        </w:tc>
      </w:tr>
      <w:bookmarkEnd w:id="46"/>
      <w:tr w:rsidR="00E019C8" w:rsidRPr="0090755D" w14:paraId="27DA84EB" w14:textId="77777777" w:rsidTr="003B0D6F">
        <w:trPr>
          <w:trHeight w:val="20"/>
          <w:jc w:val="center"/>
        </w:trPr>
        <w:tc>
          <w:tcPr>
            <w:tcW w:w="1683" w:type="dxa"/>
            <w:shd w:val="clear" w:color="auto" w:fill="FFFFFF" w:themeFill="background1"/>
            <w:vAlign w:val="center"/>
          </w:tcPr>
          <w:p w14:paraId="21437550" w14:textId="77777777"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Meta-analysis</w:t>
            </w:r>
          </w:p>
        </w:tc>
        <w:tc>
          <w:tcPr>
            <w:tcW w:w="5751" w:type="dxa"/>
            <w:gridSpan w:val="4"/>
            <w:shd w:val="clear" w:color="auto" w:fill="FFFFFF" w:themeFill="background1"/>
            <w:vAlign w:val="center"/>
          </w:tcPr>
          <w:p w14:paraId="53A84BC5" w14:textId="1CD38B9C"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CONQUER (subgroup), REGAIN (subgroup)</w:t>
            </w:r>
            <w:r>
              <w:rPr>
                <w:rFonts w:ascii="Arial Narrow" w:eastAsiaTheme="majorEastAsia" w:hAnsi="Arial Narrow" w:cstheme="majorBidi"/>
                <w:bCs/>
                <w:sz w:val="20"/>
                <w:szCs w:val="18"/>
              </w:rPr>
              <w:t xml:space="preserve"> </w:t>
            </w:r>
            <w:r w:rsidRPr="0090755D">
              <w:rPr>
                <w:rFonts w:ascii="Arial Narrow" w:eastAsiaTheme="majorEastAsia" w:hAnsi="Arial Narrow" w:cstheme="majorBidi"/>
                <w:bCs/>
                <w:sz w:val="20"/>
                <w:szCs w:val="18"/>
              </w:rPr>
              <w:t>I² = 0%, p = 0.95</w:t>
            </w:r>
          </w:p>
        </w:tc>
        <w:tc>
          <w:tcPr>
            <w:tcW w:w="1588" w:type="dxa"/>
            <w:shd w:val="clear" w:color="auto" w:fill="FFFFFF" w:themeFill="background1"/>
            <w:vAlign w:val="center"/>
          </w:tcPr>
          <w:p w14:paraId="7A6FA359" w14:textId="2FA25A40"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8E5871">
              <w:rPr>
                <w:rFonts w:ascii="Arial Narrow" w:eastAsiaTheme="majorEastAsia" w:hAnsi="Arial Narrow" w:cstheme="majorBidi"/>
                <w:bCs/>
                <w:sz w:val="20"/>
                <w:szCs w:val="18"/>
                <w:shd w:val="clear" w:color="auto" w:fill="FFFFFF" w:themeFill="background1"/>
              </w:rPr>
              <w:t>-5.20</w:t>
            </w:r>
            <w:r w:rsidRPr="0090755D">
              <w:rPr>
                <w:rFonts w:ascii="Arial Narrow" w:eastAsiaTheme="majorEastAsia" w:hAnsi="Arial Narrow" w:cstheme="majorBidi"/>
                <w:bCs/>
                <w:sz w:val="20"/>
                <w:szCs w:val="18"/>
              </w:rPr>
              <w:t xml:space="preserve"> </w:t>
            </w:r>
            <w:r w:rsidR="003E3092">
              <w:rPr>
                <w:rFonts w:ascii="Arial Narrow" w:eastAsiaTheme="majorEastAsia" w:hAnsi="Arial Narrow" w:cstheme="majorBidi"/>
                <w:bCs/>
                <w:sz w:val="20"/>
                <w:szCs w:val="18"/>
              </w:rPr>
              <w:t>(</w:t>
            </w:r>
            <w:r w:rsidR="003E3092" w:rsidRPr="0090755D">
              <w:rPr>
                <w:rFonts w:ascii="Arial Narrow" w:eastAsiaTheme="majorEastAsia" w:hAnsi="Arial Narrow" w:cstheme="majorBidi"/>
                <w:bCs/>
                <w:sz w:val="20"/>
                <w:szCs w:val="18"/>
              </w:rPr>
              <w:t>-</w:t>
            </w:r>
            <w:r w:rsidRPr="0090755D">
              <w:rPr>
                <w:rFonts w:ascii="Arial Narrow" w:eastAsiaTheme="majorEastAsia" w:hAnsi="Arial Narrow" w:cstheme="majorBidi"/>
                <w:bCs/>
                <w:sz w:val="20"/>
                <w:szCs w:val="18"/>
              </w:rPr>
              <w:t>6.95, -3.45</w:t>
            </w:r>
            <w:r w:rsidR="003E3092">
              <w:rPr>
                <w:rFonts w:ascii="Arial Narrow" w:eastAsiaTheme="majorEastAsia" w:hAnsi="Arial Narrow" w:cstheme="majorBidi"/>
                <w:bCs/>
                <w:sz w:val="20"/>
                <w:szCs w:val="18"/>
              </w:rPr>
              <w:t>)</w:t>
            </w:r>
          </w:p>
        </w:tc>
      </w:tr>
      <w:tr w:rsidR="00E019C8" w:rsidRPr="0090755D" w14:paraId="37814104" w14:textId="77777777" w:rsidTr="003B0D6F">
        <w:trPr>
          <w:trHeight w:val="20"/>
          <w:jc w:val="center"/>
        </w:trPr>
        <w:tc>
          <w:tcPr>
            <w:tcW w:w="9022" w:type="dxa"/>
            <w:gridSpan w:val="6"/>
          </w:tcPr>
          <w:p w14:paraId="052A0151" w14:textId="77777777" w:rsidR="00E019C8" w:rsidRPr="0090755D" w:rsidRDefault="00E019C8" w:rsidP="007D675B">
            <w:pPr>
              <w:keepNext/>
              <w:keepLines/>
              <w:widowControl w:val="0"/>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Indirect estimate of effect MD [95% CI]; p-value; Result &lt;0 favours erenumab</w:t>
            </w:r>
          </w:p>
        </w:tc>
      </w:tr>
      <w:tr w:rsidR="00E019C8" w:rsidRPr="0090755D" w14:paraId="38CF8A99" w14:textId="77777777" w:rsidTr="003B0D6F">
        <w:trPr>
          <w:trHeight w:val="20"/>
          <w:jc w:val="center"/>
        </w:trPr>
        <w:tc>
          <w:tcPr>
            <w:tcW w:w="7434" w:type="dxa"/>
            <w:gridSpan w:val="5"/>
          </w:tcPr>
          <w:p w14:paraId="74A7FFF4" w14:textId="77777777"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Erenumab 70 mg, 12 weeks (Study 295) vs galcanezumab 120 mg, 3 months (CONQUER / REGAIN)</w:t>
            </w:r>
          </w:p>
        </w:tc>
        <w:tc>
          <w:tcPr>
            <w:tcW w:w="1588" w:type="dxa"/>
            <w:shd w:val="clear" w:color="auto" w:fill="auto"/>
            <w:vAlign w:val="center"/>
          </w:tcPr>
          <w:p w14:paraId="6C133B1C" w14:textId="77777777" w:rsidR="00E019C8" w:rsidRPr="0090755D" w:rsidRDefault="00E019C8" w:rsidP="007D675B">
            <w:pPr>
              <w:keepNext/>
              <w:keepLines/>
              <w:widowControl w:val="0"/>
              <w:jc w:val="center"/>
              <w:rPr>
                <w:rFonts w:ascii="Arial Narrow" w:eastAsiaTheme="majorEastAsia" w:hAnsi="Arial Narrow" w:cstheme="majorBidi"/>
                <w:b/>
                <w:sz w:val="20"/>
                <w:szCs w:val="18"/>
              </w:rPr>
            </w:pPr>
            <w:r w:rsidRPr="0090755D">
              <w:rPr>
                <w:rFonts w:ascii="Arial Narrow" w:eastAsiaTheme="majorEastAsia" w:hAnsi="Arial Narrow" w:cstheme="majorBidi"/>
                <w:bCs/>
                <w:sz w:val="20"/>
                <w:szCs w:val="18"/>
              </w:rPr>
              <w:t>2.61 [0.034, 5.186]</w:t>
            </w:r>
            <w:r w:rsidRPr="0090755D">
              <w:rPr>
                <w:rFonts w:ascii="Arial Narrow" w:eastAsiaTheme="majorEastAsia" w:hAnsi="Arial Narrow" w:cstheme="majorBidi"/>
                <w:b/>
                <w:sz w:val="20"/>
                <w:szCs w:val="18"/>
              </w:rPr>
              <w:t xml:space="preserve"> (p = 0.047)</w:t>
            </w:r>
          </w:p>
        </w:tc>
      </w:tr>
      <w:tr w:rsidR="00E019C8" w:rsidRPr="0090755D" w14:paraId="0E03425C" w14:textId="77777777" w:rsidTr="003B0D6F">
        <w:trPr>
          <w:trHeight w:val="20"/>
          <w:jc w:val="center"/>
        </w:trPr>
        <w:tc>
          <w:tcPr>
            <w:tcW w:w="9022" w:type="dxa"/>
            <w:gridSpan w:val="6"/>
          </w:tcPr>
          <w:p w14:paraId="0D04D8F1" w14:textId="77777777" w:rsidR="00E019C8" w:rsidRPr="0090755D" w:rsidRDefault="00E019C8" w:rsidP="007D675B">
            <w:pPr>
              <w:keepNext/>
              <w:keepLines/>
              <w:widowControl w:val="0"/>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ERE 70 mg vs EPTI 100 mg</w:t>
            </w:r>
          </w:p>
        </w:tc>
      </w:tr>
      <w:tr w:rsidR="00E019C8" w:rsidRPr="0090755D" w14:paraId="793AEEA6" w14:textId="77777777" w:rsidTr="003B0D6F">
        <w:trPr>
          <w:trHeight w:val="20"/>
          <w:jc w:val="center"/>
        </w:trPr>
        <w:tc>
          <w:tcPr>
            <w:tcW w:w="1683" w:type="dxa"/>
            <w:shd w:val="clear" w:color="auto" w:fill="FFFFFF" w:themeFill="background1"/>
            <w:vAlign w:val="center"/>
          </w:tcPr>
          <w:p w14:paraId="2E158EBA" w14:textId="77777777"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ERE vs PBO </w:t>
            </w:r>
          </w:p>
        </w:tc>
        <w:tc>
          <w:tcPr>
            <w:tcW w:w="1670" w:type="dxa"/>
            <w:shd w:val="clear" w:color="auto" w:fill="FFFFFF" w:themeFill="background1"/>
            <w:vAlign w:val="center"/>
          </w:tcPr>
          <w:p w14:paraId="0C113E1B" w14:textId="0CAABFB2"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Study 295 (</w:t>
            </w:r>
            <w:r>
              <w:rPr>
                <w:rFonts w:ascii="Arial Narrow" w:eastAsiaTheme="majorEastAsia" w:hAnsi="Arial Narrow" w:cstheme="majorBidi"/>
                <w:bCs/>
                <w:sz w:val="20"/>
                <w:szCs w:val="18"/>
              </w:rPr>
              <w:t>CM</w:t>
            </w:r>
            <w:r w:rsidRPr="0090755D">
              <w:rPr>
                <w:rFonts w:ascii="Arial Narrow" w:eastAsiaTheme="majorEastAsia" w:hAnsi="Arial Narrow" w:cstheme="majorBidi"/>
                <w:bCs/>
                <w:sz w:val="20"/>
                <w:szCs w:val="18"/>
              </w:rPr>
              <w:t xml:space="preserve">) </w:t>
            </w:r>
          </w:p>
        </w:tc>
        <w:tc>
          <w:tcPr>
            <w:tcW w:w="1322" w:type="dxa"/>
            <w:shd w:val="clear" w:color="auto" w:fill="FFFFFF" w:themeFill="background1"/>
            <w:vAlign w:val="center"/>
          </w:tcPr>
          <w:p w14:paraId="0C883EB2"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66</w:t>
            </w:r>
          </w:p>
          <w:p w14:paraId="61D9DE92"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5.38 (0.76)</w:t>
            </w:r>
          </w:p>
        </w:tc>
        <w:tc>
          <w:tcPr>
            <w:tcW w:w="1276" w:type="dxa"/>
            <w:shd w:val="clear" w:color="auto" w:fill="FFFFFF" w:themeFill="background1"/>
            <w:vAlign w:val="center"/>
          </w:tcPr>
          <w:p w14:paraId="7E3C71CF"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98</w:t>
            </w:r>
          </w:p>
          <w:p w14:paraId="6FE70C2E"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2.79 (0.60)</w:t>
            </w:r>
          </w:p>
        </w:tc>
        <w:tc>
          <w:tcPr>
            <w:tcW w:w="1483" w:type="dxa"/>
            <w:shd w:val="clear" w:color="auto" w:fill="FFFFFF" w:themeFill="background1"/>
            <w:vAlign w:val="center"/>
          </w:tcPr>
          <w:p w14:paraId="0DCB35D4" w14:textId="393A41A1" w:rsidR="00E019C8" w:rsidRPr="0090755D" w:rsidRDefault="008738E0" w:rsidP="007D675B">
            <w:pPr>
              <w:keepNext/>
              <w:keepLines/>
              <w:widowControl w:val="0"/>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588" w:type="dxa"/>
            <w:shd w:val="clear" w:color="auto" w:fill="FFFFFF" w:themeFill="background1"/>
            <w:vAlign w:val="center"/>
          </w:tcPr>
          <w:p w14:paraId="47DCB5E5" w14:textId="77777777" w:rsidR="00E019C8" w:rsidRPr="0090755D" w:rsidRDefault="00E019C8" w:rsidP="007D675B">
            <w:pPr>
              <w:keepNext/>
              <w:keepLines/>
              <w:widowControl w:val="0"/>
              <w:jc w:val="center"/>
              <w:rPr>
                <w:rFonts w:ascii="Arial Narrow" w:eastAsiaTheme="majorEastAsia" w:hAnsi="Arial Narrow" w:cstheme="majorBidi"/>
                <w:b/>
                <w:sz w:val="20"/>
                <w:szCs w:val="18"/>
              </w:rPr>
            </w:pPr>
            <w:r w:rsidRPr="0090755D">
              <w:rPr>
                <w:rFonts w:ascii="Arial Narrow" w:eastAsiaTheme="majorEastAsia" w:hAnsi="Arial Narrow" w:cstheme="majorBidi"/>
                <w:bCs/>
                <w:sz w:val="20"/>
                <w:szCs w:val="18"/>
              </w:rPr>
              <w:t>-2.59 (-4.48, -0.70)</w:t>
            </w:r>
            <w:r w:rsidRPr="0090755D">
              <w:rPr>
                <w:rFonts w:ascii="Arial Narrow" w:eastAsiaTheme="majorEastAsia" w:hAnsi="Arial Narrow" w:cstheme="majorBidi"/>
                <w:b/>
                <w:sz w:val="20"/>
                <w:szCs w:val="18"/>
              </w:rPr>
              <w:t xml:space="preserve"> p=0.0074</w:t>
            </w:r>
          </w:p>
        </w:tc>
      </w:tr>
      <w:tr w:rsidR="00E019C8" w:rsidRPr="0090755D" w14:paraId="007CF626" w14:textId="77777777" w:rsidTr="003B0D6F">
        <w:trPr>
          <w:trHeight w:val="20"/>
          <w:jc w:val="center"/>
        </w:trPr>
        <w:tc>
          <w:tcPr>
            <w:tcW w:w="1683" w:type="dxa"/>
            <w:shd w:val="clear" w:color="auto" w:fill="FFFFFF" w:themeFill="background1"/>
            <w:vAlign w:val="center"/>
          </w:tcPr>
          <w:p w14:paraId="64E25C0D" w14:textId="77777777" w:rsidR="00E019C8" w:rsidRPr="0090755D" w:rsidRDefault="00E019C8" w:rsidP="007D675B">
            <w:pPr>
              <w:keepNext/>
              <w:keepLines/>
              <w:widowControl w:val="0"/>
              <w:jc w:val="left"/>
              <w:rPr>
                <w:rFonts w:ascii="Arial Narrow" w:eastAsiaTheme="majorEastAsia" w:hAnsi="Arial Narrow" w:cstheme="majorBidi"/>
                <w:bCs/>
                <w:sz w:val="20"/>
                <w:szCs w:val="18"/>
              </w:rPr>
            </w:pPr>
            <w:r w:rsidRPr="000B3071">
              <w:rPr>
                <w:rFonts w:ascii="Arial Narrow" w:eastAsiaTheme="majorEastAsia" w:hAnsi="Arial Narrow" w:cstheme="majorBidi"/>
                <w:bCs/>
                <w:sz w:val="20"/>
                <w:szCs w:val="18"/>
              </w:rPr>
              <w:t>EPTI vs PBO</w:t>
            </w:r>
            <w:r w:rsidRPr="0090755D">
              <w:rPr>
                <w:rFonts w:ascii="Arial Narrow" w:eastAsiaTheme="majorEastAsia" w:hAnsi="Arial Narrow" w:cstheme="majorBidi"/>
                <w:bCs/>
                <w:sz w:val="20"/>
                <w:szCs w:val="18"/>
              </w:rPr>
              <w:t xml:space="preserve"> </w:t>
            </w:r>
          </w:p>
        </w:tc>
        <w:tc>
          <w:tcPr>
            <w:tcW w:w="1670" w:type="dxa"/>
            <w:shd w:val="clear" w:color="auto" w:fill="FFFFFF" w:themeFill="background1"/>
            <w:vAlign w:val="center"/>
          </w:tcPr>
          <w:p w14:paraId="5AF24167" w14:textId="69EC0151" w:rsidR="00E019C8" w:rsidRPr="0090755D" w:rsidRDefault="00E019C8" w:rsidP="007D675B">
            <w:pPr>
              <w:keepNext/>
              <w:keepLines/>
              <w:widowControl w:val="0"/>
              <w:jc w:val="left"/>
              <w:rPr>
                <w:rFonts w:ascii="Arial Narrow" w:eastAsiaTheme="majorEastAsia" w:hAnsi="Arial Narrow" w:cstheme="majorBidi"/>
                <w:bCs/>
                <w:sz w:val="20"/>
                <w:szCs w:val="18"/>
              </w:rPr>
            </w:pPr>
            <w:r>
              <w:rPr>
                <w:rFonts w:ascii="Arial Narrow" w:eastAsiaTheme="majorEastAsia" w:hAnsi="Arial Narrow" w:cstheme="majorBidi"/>
                <w:bCs/>
                <w:sz w:val="20"/>
                <w:szCs w:val="18"/>
              </w:rPr>
              <w:t>DELIVER (CM/EM)</w:t>
            </w:r>
          </w:p>
        </w:tc>
        <w:tc>
          <w:tcPr>
            <w:tcW w:w="1322" w:type="dxa"/>
            <w:shd w:val="clear" w:color="auto" w:fill="FFFFFF" w:themeFill="background1"/>
            <w:vAlign w:val="center"/>
          </w:tcPr>
          <w:p w14:paraId="1AC3EEBA" w14:textId="0AF48DAA" w:rsidR="00E019C8" w:rsidRPr="0090755D" w:rsidRDefault="008738E0" w:rsidP="007D675B">
            <w:pPr>
              <w:keepNext/>
              <w:keepLines/>
              <w:widowControl w:val="0"/>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276" w:type="dxa"/>
            <w:shd w:val="clear" w:color="auto" w:fill="FFFFFF" w:themeFill="background1"/>
            <w:vAlign w:val="center"/>
          </w:tcPr>
          <w:p w14:paraId="69AA1508"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56</w:t>
            </w:r>
          </w:p>
          <w:p w14:paraId="3CF5CE57"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7 (7.4)</w:t>
            </w:r>
          </w:p>
        </w:tc>
        <w:tc>
          <w:tcPr>
            <w:tcW w:w="1483" w:type="dxa"/>
            <w:shd w:val="clear" w:color="auto" w:fill="FFFFFF" w:themeFill="background1"/>
            <w:vAlign w:val="center"/>
          </w:tcPr>
          <w:p w14:paraId="3CF9B1CD"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56</w:t>
            </w:r>
          </w:p>
          <w:p w14:paraId="5226E947"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6.1 (7.3)</w:t>
            </w:r>
          </w:p>
        </w:tc>
        <w:tc>
          <w:tcPr>
            <w:tcW w:w="1588" w:type="dxa"/>
            <w:shd w:val="clear" w:color="auto" w:fill="FFFFFF" w:themeFill="background1"/>
            <w:vAlign w:val="center"/>
          </w:tcPr>
          <w:p w14:paraId="39D02089"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4.4 (-7.15, -1.65)</w:t>
            </w:r>
            <w:r w:rsidRPr="005C7E99">
              <w:rPr>
                <w:rFonts w:ascii="Arial Narrow" w:eastAsiaTheme="majorEastAsia" w:hAnsi="Arial Narrow" w:cstheme="majorBidi"/>
                <w:sz w:val="20"/>
                <w:szCs w:val="18"/>
                <w:vertAlign w:val="superscript"/>
              </w:rPr>
              <w:t>c</w:t>
            </w:r>
          </w:p>
        </w:tc>
      </w:tr>
      <w:tr w:rsidR="00E019C8" w:rsidRPr="0090755D" w14:paraId="5979B316" w14:textId="77777777" w:rsidTr="003B0D6F">
        <w:trPr>
          <w:trHeight w:val="20"/>
          <w:jc w:val="center"/>
        </w:trPr>
        <w:tc>
          <w:tcPr>
            <w:tcW w:w="9022" w:type="dxa"/>
            <w:gridSpan w:val="6"/>
          </w:tcPr>
          <w:p w14:paraId="54FBC321" w14:textId="77777777" w:rsidR="00E019C8" w:rsidRPr="0090755D" w:rsidRDefault="00E019C8" w:rsidP="007D675B">
            <w:pPr>
              <w:keepNext/>
              <w:keepLines/>
              <w:widowControl w:val="0"/>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Indirect estimate of effect MD [95% CI]; p-value; Result &lt;0 favours erenumab</w:t>
            </w:r>
          </w:p>
        </w:tc>
      </w:tr>
      <w:tr w:rsidR="00E019C8" w:rsidRPr="0090755D" w14:paraId="75444F02" w14:textId="77777777" w:rsidTr="003B0D6F">
        <w:trPr>
          <w:trHeight w:val="20"/>
          <w:jc w:val="center"/>
        </w:trPr>
        <w:tc>
          <w:tcPr>
            <w:tcW w:w="7434" w:type="dxa"/>
            <w:gridSpan w:val="5"/>
            <w:tcBorders>
              <w:bottom w:val="single" w:sz="12" w:space="0" w:color="auto"/>
            </w:tcBorders>
            <w:vAlign w:val="center"/>
          </w:tcPr>
          <w:p w14:paraId="2CD84017" w14:textId="77777777"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Erenumab 70 mg, 12 weeks (Study 295) vs eptinezumab 100 mg, 24 weeks (DELIVER)</w:t>
            </w:r>
          </w:p>
        </w:tc>
        <w:tc>
          <w:tcPr>
            <w:tcW w:w="1588" w:type="dxa"/>
            <w:tcBorders>
              <w:bottom w:val="single" w:sz="12" w:space="0" w:color="auto"/>
            </w:tcBorders>
            <w:shd w:val="clear" w:color="auto" w:fill="auto"/>
            <w:vAlign w:val="center"/>
          </w:tcPr>
          <w:p w14:paraId="3D1469DC" w14:textId="77777777" w:rsidR="005C7E99"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1.81 </w:t>
            </w:r>
          </w:p>
          <w:p w14:paraId="3B1D6C83" w14:textId="77777777" w:rsidR="005C7E99"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1.527, 5.147] </w:t>
            </w:r>
          </w:p>
          <w:p w14:paraId="7F1F77CF" w14:textId="232770C1"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p = 0.2877)</w:t>
            </w:r>
          </w:p>
        </w:tc>
      </w:tr>
      <w:tr w:rsidR="00E019C8" w:rsidRPr="0090755D" w14:paraId="5B78913D" w14:textId="77777777" w:rsidTr="003B0D6F">
        <w:trPr>
          <w:trHeight w:val="20"/>
          <w:jc w:val="center"/>
        </w:trPr>
        <w:tc>
          <w:tcPr>
            <w:tcW w:w="9022" w:type="dxa"/>
            <w:gridSpan w:val="6"/>
            <w:tcBorders>
              <w:top w:val="single" w:sz="12" w:space="0" w:color="auto"/>
            </w:tcBorders>
          </w:tcPr>
          <w:p w14:paraId="58980805" w14:textId="77777777" w:rsidR="00E019C8" w:rsidRPr="0090755D" w:rsidRDefault="00E019C8" w:rsidP="007D675B">
            <w:pPr>
              <w:keepNext/>
              <w:keepLines/>
              <w:widowControl w:val="0"/>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ERE 140 mg vs GAL 120 mg</w:t>
            </w:r>
          </w:p>
        </w:tc>
      </w:tr>
      <w:tr w:rsidR="00E019C8" w:rsidRPr="0090755D" w14:paraId="465826FF" w14:textId="77777777" w:rsidTr="003B0D6F">
        <w:trPr>
          <w:trHeight w:val="20"/>
          <w:jc w:val="center"/>
        </w:trPr>
        <w:tc>
          <w:tcPr>
            <w:tcW w:w="1683" w:type="dxa"/>
            <w:shd w:val="clear" w:color="auto" w:fill="B8CCE4" w:themeFill="accent1" w:themeFillTint="66"/>
            <w:vAlign w:val="center"/>
          </w:tcPr>
          <w:p w14:paraId="3B68C0CE" w14:textId="77777777"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ERE vs PBO </w:t>
            </w:r>
          </w:p>
        </w:tc>
        <w:tc>
          <w:tcPr>
            <w:tcW w:w="1670" w:type="dxa"/>
            <w:shd w:val="clear" w:color="auto" w:fill="B8CCE4" w:themeFill="accent1" w:themeFillTint="66"/>
            <w:vAlign w:val="center"/>
          </w:tcPr>
          <w:p w14:paraId="3CB96B0A" w14:textId="569260CC"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Study 295 (</w:t>
            </w:r>
            <w:r>
              <w:rPr>
                <w:rFonts w:ascii="Arial Narrow" w:eastAsiaTheme="majorEastAsia" w:hAnsi="Arial Narrow" w:cstheme="majorBidi"/>
                <w:bCs/>
                <w:sz w:val="20"/>
                <w:szCs w:val="18"/>
              </w:rPr>
              <w:t>CM</w:t>
            </w:r>
            <w:r w:rsidRPr="0090755D">
              <w:rPr>
                <w:rFonts w:ascii="Arial Narrow" w:eastAsiaTheme="majorEastAsia" w:hAnsi="Arial Narrow" w:cstheme="majorBidi"/>
                <w:bCs/>
                <w:sz w:val="20"/>
                <w:szCs w:val="18"/>
              </w:rPr>
              <w:t xml:space="preserve">) </w:t>
            </w:r>
          </w:p>
        </w:tc>
        <w:tc>
          <w:tcPr>
            <w:tcW w:w="1322" w:type="dxa"/>
            <w:shd w:val="clear" w:color="auto" w:fill="B8CCE4" w:themeFill="accent1" w:themeFillTint="66"/>
            <w:vAlign w:val="center"/>
          </w:tcPr>
          <w:p w14:paraId="304C2E0F"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65</w:t>
            </w:r>
          </w:p>
          <w:p w14:paraId="758FBD9A"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7.0 (0.91)</w:t>
            </w:r>
          </w:p>
        </w:tc>
        <w:tc>
          <w:tcPr>
            <w:tcW w:w="1276" w:type="dxa"/>
            <w:shd w:val="clear" w:color="auto" w:fill="B8CCE4" w:themeFill="accent1" w:themeFillTint="66"/>
            <w:vAlign w:val="center"/>
          </w:tcPr>
          <w:p w14:paraId="2669BA14"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98</w:t>
            </w:r>
          </w:p>
          <w:p w14:paraId="411451EE"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2.79 (0.60)</w:t>
            </w:r>
          </w:p>
        </w:tc>
        <w:tc>
          <w:tcPr>
            <w:tcW w:w="1483" w:type="dxa"/>
            <w:shd w:val="clear" w:color="auto" w:fill="B8CCE4" w:themeFill="accent1" w:themeFillTint="66"/>
            <w:vAlign w:val="center"/>
          </w:tcPr>
          <w:p w14:paraId="4397E7EF"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p>
        </w:tc>
        <w:tc>
          <w:tcPr>
            <w:tcW w:w="1588" w:type="dxa"/>
            <w:shd w:val="clear" w:color="auto" w:fill="B8CCE4" w:themeFill="accent1" w:themeFillTint="66"/>
            <w:vAlign w:val="center"/>
          </w:tcPr>
          <w:p w14:paraId="35A998D0" w14:textId="77777777" w:rsidR="00E019C8" w:rsidRPr="0090755D" w:rsidRDefault="00E019C8" w:rsidP="007D675B">
            <w:pPr>
              <w:keepNext/>
              <w:keepLines/>
              <w:widowControl w:val="0"/>
              <w:jc w:val="center"/>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4.21 (-6.34, -2.07) p=0.0001</w:t>
            </w:r>
          </w:p>
        </w:tc>
      </w:tr>
      <w:tr w:rsidR="00E019C8" w:rsidRPr="0090755D" w14:paraId="7B157E93" w14:textId="77777777" w:rsidTr="003B0D6F">
        <w:trPr>
          <w:trHeight w:val="20"/>
          <w:jc w:val="center"/>
        </w:trPr>
        <w:tc>
          <w:tcPr>
            <w:tcW w:w="1683" w:type="dxa"/>
            <w:vMerge w:val="restart"/>
            <w:shd w:val="clear" w:color="auto" w:fill="FFFFFF" w:themeFill="background1"/>
            <w:vAlign w:val="center"/>
          </w:tcPr>
          <w:p w14:paraId="3EDCF0C2" w14:textId="77777777"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GAL vs PBO</w:t>
            </w:r>
          </w:p>
        </w:tc>
        <w:tc>
          <w:tcPr>
            <w:tcW w:w="1670" w:type="dxa"/>
            <w:shd w:val="clear" w:color="auto" w:fill="FFFFFF" w:themeFill="background1"/>
            <w:vAlign w:val="center"/>
          </w:tcPr>
          <w:p w14:paraId="3BA239FC" w14:textId="1851A7A6"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CONQUER </w:t>
            </w:r>
            <w:r>
              <w:rPr>
                <w:rFonts w:ascii="Arial Narrow" w:eastAsiaTheme="majorEastAsia" w:hAnsi="Arial Narrow" w:cstheme="majorBidi"/>
                <w:bCs/>
                <w:sz w:val="20"/>
                <w:szCs w:val="18"/>
              </w:rPr>
              <w:t>(CM)</w:t>
            </w:r>
            <w:r w:rsidRPr="0090755D">
              <w:rPr>
                <w:rFonts w:ascii="Arial Narrow" w:eastAsiaTheme="majorEastAsia" w:hAnsi="Arial Narrow" w:cstheme="majorBidi"/>
                <w:bCs/>
                <w:sz w:val="20"/>
                <w:szCs w:val="18"/>
              </w:rPr>
              <w:t xml:space="preserve"> </w:t>
            </w:r>
            <w:r w:rsidRPr="0090755D">
              <w:rPr>
                <w:rFonts w:ascii="Arial Narrow" w:eastAsiaTheme="majorEastAsia" w:hAnsi="Arial Narrow" w:cstheme="majorBidi"/>
                <w:bCs/>
                <w:sz w:val="20"/>
                <w:szCs w:val="18"/>
                <w:vertAlign w:val="superscript"/>
              </w:rPr>
              <w:t>a</w:t>
            </w:r>
          </w:p>
        </w:tc>
        <w:tc>
          <w:tcPr>
            <w:tcW w:w="1322" w:type="dxa"/>
            <w:shd w:val="clear" w:color="auto" w:fill="FFFFFF" w:themeFill="background1"/>
            <w:vAlign w:val="center"/>
          </w:tcPr>
          <w:p w14:paraId="1DB64C56" w14:textId="23F56616" w:rsidR="00E019C8" w:rsidRPr="0090755D" w:rsidRDefault="008738E0" w:rsidP="008738E0">
            <w:pPr>
              <w:keepNext/>
              <w:keepLines/>
              <w:widowControl w:val="0"/>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276" w:type="dxa"/>
            <w:shd w:val="clear" w:color="auto" w:fill="FFFFFF" w:themeFill="background1"/>
            <w:vAlign w:val="center"/>
          </w:tcPr>
          <w:p w14:paraId="759B491E"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42</w:t>
            </w:r>
          </w:p>
          <w:p w14:paraId="615107D8"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56 (NR)</w:t>
            </w:r>
          </w:p>
        </w:tc>
        <w:tc>
          <w:tcPr>
            <w:tcW w:w="1483" w:type="dxa"/>
            <w:shd w:val="clear" w:color="auto" w:fill="FFFFFF" w:themeFill="background1"/>
            <w:vAlign w:val="center"/>
          </w:tcPr>
          <w:p w14:paraId="7CA6E4B9"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42</w:t>
            </w:r>
          </w:p>
          <w:p w14:paraId="29A185B2"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6.70 (NR)</w:t>
            </w:r>
          </w:p>
        </w:tc>
        <w:tc>
          <w:tcPr>
            <w:tcW w:w="1588" w:type="dxa"/>
            <w:shd w:val="clear" w:color="auto" w:fill="FFFFFF" w:themeFill="background1"/>
            <w:vAlign w:val="center"/>
          </w:tcPr>
          <w:p w14:paraId="3492B423" w14:textId="77777777" w:rsidR="00E019C8" w:rsidRPr="0090755D" w:rsidRDefault="00E019C8" w:rsidP="007D675B">
            <w:pPr>
              <w:keepNext/>
              <w:keepLines/>
              <w:widowControl w:val="0"/>
              <w:jc w:val="center"/>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5.14 (1.30); p≤0.001</w:t>
            </w:r>
          </w:p>
        </w:tc>
      </w:tr>
      <w:tr w:rsidR="00E019C8" w:rsidRPr="0090755D" w14:paraId="08A7E38A" w14:textId="77777777" w:rsidTr="003B0D6F">
        <w:trPr>
          <w:trHeight w:val="20"/>
          <w:jc w:val="center"/>
        </w:trPr>
        <w:tc>
          <w:tcPr>
            <w:tcW w:w="1683" w:type="dxa"/>
            <w:vMerge/>
            <w:shd w:val="clear" w:color="auto" w:fill="FFFFFF" w:themeFill="background1"/>
            <w:vAlign w:val="center"/>
          </w:tcPr>
          <w:p w14:paraId="02A5C1C5" w14:textId="77777777" w:rsidR="00E019C8" w:rsidRPr="0090755D" w:rsidRDefault="00E019C8" w:rsidP="007D675B">
            <w:pPr>
              <w:keepNext/>
              <w:keepLines/>
              <w:widowControl w:val="0"/>
              <w:jc w:val="left"/>
              <w:rPr>
                <w:rFonts w:ascii="Arial Narrow" w:eastAsiaTheme="majorEastAsia" w:hAnsi="Arial Narrow" w:cstheme="majorBidi"/>
                <w:bCs/>
                <w:sz w:val="20"/>
                <w:szCs w:val="18"/>
              </w:rPr>
            </w:pPr>
          </w:p>
        </w:tc>
        <w:tc>
          <w:tcPr>
            <w:tcW w:w="1670" w:type="dxa"/>
            <w:shd w:val="clear" w:color="auto" w:fill="FFFFFF" w:themeFill="background1"/>
            <w:vAlign w:val="center"/>
          </w:tcPr>
          <w:p w14:paraId="3100EFB9" w14:textId="4411449C"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REGAIN </w:t>
            </w:r>
            <w:r>
              <w:rPr>
                <w:rFonts w:ascii="Arial Narrow" w:eastAsiaTheme="majorEastAsia" w:hAnsi="Arial Narrow" w:cstheme="majorBidi"/>
                <w:bCs/>
                <w:sz w:val="20"/>
                <w:szCs w:val="18"/>
              </w:rPr>
              <w:t>(CM)</w:t>
            </w:r>
            <w:r w:rsidRPr="0090755D">
              <w:rPr>
                <w:rFonts w:ascii="Arial Narrow" w:eastAsiaTheme="majorEastAsia" w:hAnsi="Arial Narrow" w:cstheme="majorBidi"/>
                <w:bCs/>
                <w:sz w:val="20"/>
                <w:szCs w:val="18"/>
              </w:rPr>
              <w:t xml:space="preserve"> </w:t>
            </w:r>
            <w:r w:rsidRPr="0090755D">
              <w:rPr>
                <w:rFonts w:ascii="Arial Narrow" w:eastAsiaTheme="majorEastAsia" w:hAnsi="Arial Narrow" w:cstheme="majorBidi"/>
                <w:bCs/>
                <w:sz w:val="20"/>
                <w:szCs w:val="18"/>
                <w:vertAlign w:val="superscript"/>
              </w:rPr>
              <w:t>b</w:t>
            </w:r>
          </w:p>
        </w:tc>
        <w:tc>
          <w:tcPr>
            <w:tcW w:w="1322" w:type="dxa"/>
            <w:shd w:val="clear" w:color="auto" w:fill="FFFFFF" w:themeFill="background1"/>
            <w:vAlign w:val="center"/>
          </w:tcPr>
          <w:p w14:paraId="0BF9587D" w14:textId="7DC905EE" w:rsidR="00E019C8" w:rsidRPr="0090755D" w:rsidRDefault="008738E0" w:rsidP="007D675B">
            <w:pPr>
              <w:keepNext/>
              <w:keepLines/>
              <w:widowControl w:val="0"/>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276" w:type="dxa"/>
            <w:shd w:val="clear" w:color="auto" w:fill="FFFFFF" w:themeFill="background1"/>
            <w:vAlign w:val="center"/>
          </w:tcPr>
          <w:p w14:paraId="77C46370"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103</w:t>
            </w:r>
          </w:p>
          <w:p w14:paraId="4427AA16"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0.39 (0.76)</w:t>
            </w:r>
          </w:p>
        </w:tc>
        <w:tc>
          <w:tcPr>
            <w:tcW w:w="1483" w:type="dxa"/>
            <w:shd w:val="clear" w:color="auto" w:fill="FFFFFF" w:themeFill="background1"/>
            <w:vAlign w:val="center"/>
          </w:tcPr>
          <w:p w14:paraId="40B4E522"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36</w:t>
            </w:r>
          </w:p>
          <w:p w14:paraId="76C72CB4"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5.64 (0.97)</w:t>
            </w:r>
          </w:p>
        </w:tc>
        <w:tc>
          <w:tcPr>
            <w:tcW w:w="1588" w:type="dxa"/>
            <w:shd w:val="clear" w:color="auto" w:fill="FFFFFF" w:themeFill="background1"/>
            <w:vAlign w:val="center"/>
          </w:tcPr>
          <w:p w14:paraId="520AF00C" w14:textId="77777777" w:rsidR="00E019C8" w:rsidRPr="0090755D" w:rsidRDefault="00E019C8" w:rsidP="007D675B">
            <w:pPr>
              <w:keepNext/>
              <w:keepLines/>
              <w:widowControl w:val="0"/>
              <w:jc w:val="center"/>
              <w:rPr>
                <w:rFonts w:ascii="Arial Narrow" w:eastAsiaTheme="majorEastAsia" w:hAnsi="Arial Narrow" w:cstheme="majorBidi"/>
                <w:b/>
                <w:sz w:val="20"/>
                <w:szCs w:val="18"/>
              </w:rPr>
            </w:pPr>
            <w:r w:rsidRPr="0090755D">
              <w:rPr>
                <w:rFonts w:ascii="Arial Narrow" w:eastAsiaTheme="majorEastAsia" w:hAnsi="Arial Narrow" w:cstheme="majorBidi"/>
                <w:bCs/>
                <w:sz w:val="20"/>
                <w:szCs w:val="18"/>
              </w:rPr>
              <w:t xml:space="preserve">-5.2 </w:t>
            </w:r>
            <w:r w:rsidRPr="008E5871">
              <w:rPr>
                <w:rFonts w:ascii="Arial Narrow" w:eastAsiaTheme="majorEastAsia" w:hAnsi="Arial Narrow" w:cstheme="majorBidi"/>
                <w:bCs/>
                <w:sz w:val="20"/>
                <w:szCs w:val="18"/>
                <w:shd w:val="clear" w:color="auto" w:fill="FFFFFF" w:themeFill="background1"/>
              </w:rPr>
              <w:t>(-7.7, -2.8)</w:t>
            </w:r>
            <w:r w:rsidRPr="0090755D">
              <w:rPr>
                <w:rFonts w:ascii="Arial Narrow" w:eastAsiaTheme="majorEastAsia" w:hAnsi="Arial Narrow" w:cstheme="majorBidi"/>
                <w:bCs/>
                <w:sz w:val="20"/>
                <w:szCs w:val="18"/>
                <w:vertAlign w:val="superscript"/>
              </w:rPr>
              <w:t>c</w:t>
            </w:r>
          </w:p>
        </w:tc>
      </w:tr>
      <w:tr w:rsidR="00E019C8" w:rsidRPr="0090755D" w14:paraId="02CF3B92" w14:textId="77777777" w:rsidTr="003B0D6F">
        <w:trPr>
          <w:trHeight w:val="20"/>
          <w:jc w:val="center"/>
        </w:trPr>
        <w:tc>
          <w:tcPr>
            <w:tcW w:w="1683" w:type="dxa"/>
            <w:vAlign w:val="center"/>
          </w:tcPr>
          <w:p w14:paraId="2BD0DD2E" w14:textId="77777777"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Meta-analysis</w:t>
            </w:r>
          </w:p>
        </w:tc>
        <w:tc>
          <w:tcPr>
            <w:tcW w:w="5751" w:type="dxa"/>
            <w:gridSpan w:val="4"/>
            <w:shd w:val="clear" w:color="auto" w:fill="auto"/>
            <w:vAlign w:val="center"/>
          </w:tcPr>
          <w:p w14:paraId="06C20275" w14:textId="77777777"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CONQUER (subgroup), REGAIN (subgroup)</w:t>
            </w:r>
          </w:p>
          <w:p w14:paraId="5BE506B0" w14:textId="77777777"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I² = 0%, p = 0.95</w:t>
            </w:r>
          </w:p>
        </w:tc>
        <w:tc>
          <w:tcPr>
            <w:tcW w:w="1588" w:type="dxa"/>
            <w:shd w:val="clear" w:color="auto" w:fill="auto"/>
            <w:vAlign w:val="center"/>
          </w:tcPr>
          <w:p w14:paraId="7C3E7303" w14:textId="70CAFB76"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5.20 </w:t>
            </w:r>
            <w:r w:rsidR="003E3092">
              <w:rPr>
                <w:rFonts w:ascii="Arial Narrow" w:eastAsiaTheme="majorEastAsia" w:hAnsi="Arial Narrow" w:cstheme="majorBidi"/>
                <w:bCs/>
                <w:sz w:val="20"/>
                <w:szCs w:val="18"/>
              </w:rPr>
              <w:t>(</w:t>
            </w:r>
            <w:r w:rsidR="003E3092" w:rsidRPr="0090755D">
              <w:rPr>
                <w:rFonts w:ascii="Arial Narrow" w:eastAsiaTheme="majorEastAsia" w:hAnsi="Arial Narrow" w:cstheme="majorBidi"/>
                <w:bCs/>
                <w:sz w:val="20"/>
                <w:szCs w:val="18"/>
              </w:rPr>
              <w:t>-</w:t>
            </w:r>
            <w:r w:rsidRPr="0090755D">
              <w:rPr>
                <w:rFonts w:ascii="Arial Narrow" w:eastAsiaTheme="majorEastAsia" w:hAnsi="Arial Narrow" w:cstheme="majorBidi"/>
                <w:bCs/>
                <w:sz w:val="20"/>
                <w:szCs w:val="18"/>
              </w:rPr>
              <w:t>6.95, -3.45</w:t>
            </w:r>
            <w:r w:rsidR="003E3092">
              <w:rPr>
                <w:rFonts w:ascii="Arial Narrow" w:eastAsiaTheme="majorEastAsia" w:hAnsi="Arial Narrow" w:cstheme="majorBidi"/>
                <w:bCs/>
                <w:sz w:val="20"/>
                <w:szCs w:val="18"/>
              </w:rPr>
              <w:t>)</w:t>
            </w:r>
          </w:p>
        </w:tc>
      </w:tr>
      <w:tr w:rsidR="00E019C8" w:rsidRPr="0090755D" w14:paraId="5034B8E7" w14:textId="77777777" w:rsidTr="003B0D6F">
        <w:trPr>
          <w:trHeight w:val="20"/>
          <w:jc w:val="center"/>
        </w:trPr>
        <w:tc>
          <w:tcPr>
            <w:tcW w:w="9022" w:type="dxa"/>
            <w:gridSpan w:val="6"/>
          </w:tcPr>
          <w:p w14:paraId="632CFEB8" w14:textId="77777777" w:rsidR="00E019C8" w:rsidRPr="0090755D" w:rsidRDefault="00E019C8" w:rsidP="007D675B">
            <w:pPr>
              <w:keepNext/>
              <w:keepLines/>
              <w:widowControl w:val="0"/>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Indirect estimate of effect MD [95% CI]; p-value; Result &lt;0 favours erenumab</w:t>
            </w:r>
          </w:p>
        </w:tc>
      </w:tr>
      <w:tr w:rsidR="00E019C8" w:rsidRPr="0090755D" w14:paraId="5D396E48" w14:textId="77777777" w:rsidTr="003B0D6F">
        <w:trPr>
          <w:trHeight w:val="20"/>
          <w:jc w:val="center"/>
        </w:trPr>
        <w:tc>
          <w:tcPr>
            <w:tcW w:w="7434" w:type="dxa"/>
            <w:gridSpan w:val="5"/>
            <w:vAlign w:val="center"/>
          </w:tcPr>
          <w:p w14:paraId="11A66185" w14:textId="77777777"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Erenumab 140 mg, 12 weeks (Study 295) vs galcanezumab 120 mg, 3 months (CONQUER / REGAIN)</w:t>
            </w:r>
          </w:p>
        </w:tc>
        <w:tc>
          <w:tcPr>
            <w:tcW w:w="1588" w:type="dxa"/>
            <w:shd w:val="clear" w:color="auto" w:fill="auto"/>
            <w:vAlign w:val="center"/>
          </w:tcPr>
          <w:p w14:paraId="3B6C3241" w14:textId="77777777" w:rsidR="005C7E99"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0.99 </w:t>
            </w:r>
          </w:p>
          <w:p w14:paraId="1642EA0D" w14:textId="77777777" w:rsidR="005C7E99"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1.771, 3.751] </w:t>
            </w:r>
          </w:p>
          <w:p w14:paraId="36F7D880" w14:textId="0F6E51C0"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p = 0.4821)</w:t>
            </w:r>
          </w:p>
        </w:tc>
      </w:tr>
      <w:tr w:rsidR="00E019C8" w:rsidRPr="0090755D" w14:paraId="1F59DC89" w14:textId="77777777" w:rsidTr="003B0D6F">
        <w:trPr>
          <w:trHeight w:val="20"/>
          <w:jc w:val="center"/>
        </w:trPr>
        <w:tc>
          <w:tcPr>
            <w:tcW w:w="9022" w:type="dxa"/>
            <w:gridSpan w:val="6"/>
          </w:tcPr>
          <w:p w14:paraId="7F489A71" w14:textId="77777777" w:rsidR="00E019C8" w:rsidRPr="0090755D" w:rsidRDefault="00E019C8" w:rsidP="007D675B">
            <w:pPr>
              <w:keepNext/>
              <w:keepLines/>
              <w:widowControl w:val="0"/>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ERE 140 mg vs EPTI 100 mg</w:t>
            </w:r>
          </w:p>
        </w:tc>
      </w:tr>
      <w:tr w:rsidR="00E019C8" w:rsidRPr="0090755D" w14:paraId="6799DA5E" w14:textId="77777777" w:rsidTr="003B0D6F">
        <w:trPr>
          <w:trHeight w:val="20"/>
          <w:jc w:val="center"/>
        </w:trPr>
        <w:tc>
          <w:tcPr>
            <w:tcW w:w="1683" w:type="dxa"/>
            <w:shd w:val="clear" w:color="auto" w:fill="FFFFFF" w:themeFill="background1"/>
            <w:vAlign w:val="center"/>
          </w:tcPr>
          <w:p w14:paraId="556E346F" w14:textId="77777777"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ERE vs PBO </w:t>
            </w:r>
          </w:p>
        </w:tc>
        <w:tc>
          <w:tcPr>
            <w:tcW w:w="1670" w:type="dxa"/>
            <w:shd w:val="clear" w:color="auto" w:fill="FFFFFF" w:themeFill="background1"/>
            <w:vAlign w:val="center"/>
          </w:tcPr>
          <w:p w14:paraId="7FDE56CB" w14:textId="3FD11B61"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Study 295 (</w:t>
            </w:r>
            <w:r>
              <w:rPr>
                <w:rFonts w:ascii="Arial Narrow" w:eastAsiaTheme="majorEastAsia" w:hAnsi="Arial Narrow" w:cstheme="majorBidi"/>
                <w:bCs/>
                <w:sz w:val="20"/>
                <w:szCs w:val="18"/>
              </w:rPr>
              <w:t>CM</w:t>
            </w:r>
            <w:r w:rsidRPr="0090755D">
              <w:rPr>
                <w:rFonts w:ascii="Arial Narrow" w:eastAsiaTheme="majorEastAsia" w:hAnsi="Arial Narrow" w:cstheme="majorBidi"/>
                <w:bCs/>
                <w:sz w:val="20"/>
                <w:szCs w:val="18"/>
              </w:rPr>
              <w:t>)</w:t>
            </w:r>
          </w:p>
        </w:tc>
        <w:tc>
          <w:tcPr>
            <w:tcW w:w="1322" w:type="dxa"/>
            <w:shd w:val="clear" w:color="auto" w:fill="FFFFFF" w:themeFill="background1"/>
            <w:vAlign w:val="center"/>
          </w:tcPr>
          <w:p w14:paraId="0FB4AD19"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65</w:t>
            </w:r>
          </w:p>
          <w:p w14:paraId="21615B98"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7.0 (0.91)</w:t>
            </w:r>
          </w:p>
        </w:tc>
        <w:tc>
          <w:tcPr>
            <w:tcW w:w="1276" w:type="dxa"/>
            <w:shd w:val="clear" w:color="auto" w:fill="FFFFFF" w:themeFill="background1"/>
            <w:vAlign w:val="center"/>
          </w:tcPr>
          <w:p w14:paraId="2F03A2F2"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98</w:t>
            </w:r>
          </w:p>
          <w:p w14:paraId="398EF7C1"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2.79 (0.60)</w:t>
            </w:r>
          </w:p>
        </w:tc>
        <w:tc>
          <w:tcPr>
            <w:tcW w:w="1483" w:type="dxa"/>
            <w:shd w:val="clear" w:color="auto" w:fill="FFFFFF" w:themeFill="background1"/>
            <w:vAlign w:val="center"/>
          </w:tcPr>
          <w:p w14:paraId="3CC378C9" w14:textId="185A1FC1" w:rsidR="00E019C8" w:rsidRPr="0090755D" w:rsidRDefault="008738E0" w:rsidP="007D675B">
            <w:pPr>
              <w:keepNext/>
              <w:keepLines/>
              <w:widowControl w:val="0"/>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588" w:type="dxa"/>
            <w:shd w:val="clear" w:color="auto" w:fill="FFFFFF" w:themeFill="background1"/>
            <w:vAlign w:val="center"/>
          </w:tcPr>
          <w:p w14:paraId="31FD9069" w14:textId="77777777" w:rsidR="00E019C8" w:rsidRPr="0090755D" w:rsidRDefault="00E019C8" w:rsidP="007D675B">
            <w:pPr>
              <w:keepNext/>
              <w:keepLines/>
              <w:widowControl w:val="0"/>
              <w:jc w:val="center"/>
              <w:rPr>
                <w:rFonts w:ascii="Arial Narrow" w:eastAsiaTheme="majorEastAsia" w:hAnsi="Arial Narrow" w:cstheme="majorBidi"/>
                <w:b/>
                <w:sz w:val="20"/>
                <w:szCs w:val="18"/>
              </w:rPr>
            </w:pPr>
            <w:r w:rsidRPr="0090755D">
              <w:rPr>
                <w:rFonts w:ascii="Arial Narrow" w:eastAsiaTheme="majorEastAsia" w:hAnsi="Arial Narrow" w:cstheme="majorBidi"/>
                <w:bCs/>
                <w:sz w:val="20"/>
                <w:szCs w:val="18"/>
              </w:rPr>
              <w:t>-4.21 (-6.34, -2.07)</w:t>
            </w:r>
            <w:r w:rsidRPr="0090755D">
              <w:rPr>
                <w:rFonts w:ascii="Arial Narrow" w:eastAsiaTheme="majorEastAsia" w:hAnsi="Arial Narrow" w:cstheme="majorBidi"/>
                <w:b/>
                <w:sz w:val="20"/>
                <w:szCs w:val="18"/>
              </w:rPr>
              <w:t xml:space="preserve"> p=0.0001</w:t>
            </w:r>
          </w:p>
        </w:tc>
      </w:tr>
      <w:tr w:rsidR="00E019C8" w:rsidRPr="0090755D" w14:paraId="6CDCC33C" w14:textId="77777777" w:rsidTr="003B0D6F">
        <w:trPr>
          <w:trHeight w:val="20"/>
          <w:jc w:val="center"/>
        </w:trPr>
        <w:tc>
          <w:tcPr>
            <w:tcW w:w="1683" w:type="dxa"/>
            <w:shd w:val="clear" w:color="auto" w:fill="FFFFFF" w:themeFill="background1"/>
            <w:vAlign w:val="center"/>
          </w:tcPr>
          <w:p w14:paraId="145B3A44" w14:textId="77777777"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EPTI vs PBO </w:t>
            </w:r>
          </w:p>
        </w:tc>
        <w:tc>
          <w:tcPr>
            <w:tcW w:w="1670" w:type="dxa"/>
            <w:shd w:val="clear" w:color="auto" w:fill="FFFFFF" w:themeFill="background1"/>
            <w:vAlign w:val="center"/>
          </w:tcPr>
          <w:p w14:paraId="0AD70EAF" w14:textId="0F98770F" w:rsidR="00E019C8" w:rsidRPr="0090755D" w:rsidRDefault="00E019C8" w:rsidP="007D675B">
            <w:pPr>
              <w:keepNext/>
              <w:keepLines/>
              <w:widowControl w:val="0"/>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DELIVER (CM/EM)</w:t>
            </w:r>
          </w:p>
        </w:tc>
        <w:tc>
          <w:tcPr>
            <w:tcW w:w="1322" w:type="dxa"/>
            <w:shd w:val="clear" w:color="auto" w:fill="FFFFFF" w:themeFill="background1"/>
            <w:vAlign w:val="center"/>
          </w:tcPr>
          <w:p w14:paraId="775B0A17" w14:textId="5480E6B6" w:rsidR="00E019C8" w:rsidRPr="0090755D" w:rsidRDefault="008738E0" w:rsidP="007D675B">
            <w:pPr>
              <w:keepNext/>
              <w:keepLines/>
              <w:widowControl w:val="0"/>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276" w:type="dxa"/>
            <w:shd w:val="clear" w:color="auto" w:fill="FFFFFF" w:themeFill="background1"/>
            <w:vAlign w:val="center"/>
          </w:tcPr>
          <w:p w14:paraId="7A9F0F3C"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56</w:t>
            </w:r>
          </w:p>
          <w:p w14:paraId="43186CCE"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7 (7.4)</w:t>
            </w:r>
          </w:p>
        </w:tc>
        <w:tc>
          <w:tcPr>
            <w:tcW w:w="1483" w:type="dxa"/>
            <w:shd w:val="clear" w:color="auto" w:fill="FFFFFF" w:themeFill="background1"/>
            <w:vAlign w:val="center"/>
          </w:tcPr>
          <w:p w14:paraId="1B12E5FE"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N=56</w:t>
            </w:r>
          </w:p>
          <w:p w14:paraId="3F0DFBDE"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6.1 (7.3)</w:t>
            </w:r>
          </w:p>
        </w:tc>
        <w:tc>
          <w:tcPr>
            <w:tcW w:w="1588" w:type="dxa"/>
            <w:shd w:val="clear" w:color="auto" w:fill="FFFFFF" w:themeFill="background1"/>
            <w:vAlign w:val="center"/>
          </w:tcPr>
          <w:p w14:paraId="16844F24" w14:textId="77777777"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4.4 (-7.15, -1.65)</w:t>
            </w:r>
            <w:r w:rsidRPr="005C7E99">
              <w:rPr>
                <w:rFonts w:ascii="Arial Narrow" w:eastAsiaTheme="majorEastAsia" w:hAnsi="Arial Narrow" w:cstheme="majorBidi"/>
                <w:sz w:val="20"/>
                <w:szCs w:val="18"/>
                <w:vertAlign w:val="superscript"/>
              </w:rPr>
              <w:t>c</w:t>
            </w:r>
          </w:p>
        </w:tc>
      </w:tr>
      <w:tr w:rsidR="00E019C8" w:rsidRPr="0090755D" w14:paraId="25E24B94" w14:textId="77777777" w:rsidTr="003B0D6F">
        <w:trPr>
          <w:trHeight w:val="20"/>
          <w:jc w:val="center"/>
        </w:trPr>
        <w:tc>
          <w:tcPr>
            <w:tcW w:w="9022" w:type="dxa"/>
            <w:gridSpan w:val="6"/>
            <w:tcBorders>
              <w:bottom w:val="single" w:sz="4" w:space="0" w:color="auto"/>
            </w:tcBorders>
          </w:tcPr>
          <w:p w14:paraId="6C3AC69C" w14:textId="77777777" w:rsidR="00E019C8" w:rsidRPr="0090755D" w:rsidRDefault="00E019C8" w:rsidP="007D675B">
            <w:pPr>
              <w:keepNext/>
              <w:keepLines/>
              <w:widowControl w:val="0"/>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Indirect estimate of effect MD [95% CI]; p-value; Result &lt;0 favours erenumab</w:t>
            </w:r>
          </w:p>
        </w:tc>
      </w:tr>
      <w:tr w:rsidR="00E019C8" w:rsidRPr="0090755D" w14:paraId="41006718" w14:textId="77777777" w:rsidTr="003B0D6F">
        <w:trPr>
          <w:trHeight w:val="20"/>
          <w:jc w:val="center"/>
        </w:trPr>
        <w:tc>
          <w:tcPr>
            <w:tcW w:w="7434" w:type="dxa"/>
            <w:gridSpan w:val="5"/>
            <w:tcBorders>
              <w:bottom w:val="single" w:sz="4" w:space="0" w:color="auto"/>
            </w:tcBorders>
            <w:vAlign w:val="center"/>
          </w:tcPr>
          <w:p w14:paraId="757A3ECF" w14:textId="77777777" w:rsidR="00E019C8" w:rsidRPr="0090755D" w:rsidRDefault="00E019C8" w:rsidP="007D675B">
            <w:pPr>
              <w:keepNext/>
              <w:keepLines/>
              <w:widowControl w:val="0"/>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Erenumab 140 mg, 12 weeks (Study 295) vs eptinezumab 100 mg, 24 weeks (DELIVER)</w:t>
            </w:r>
          </w:p>
        </w:tc>
        <w:tc>
          <w:tcPr>
            <w:tcW w:w="1588" w:type="dxa"/>
            <w:tcBorders>
              <w:bottom w:val="single" w:sz="4" w:space="0" w:color="auto"/>
            </w:tcBorders>
            <w:shd w:val="clear" w:color="auto" w:fill="auto"/>
            <w:vAlign w:val="center"/>
          </w:tcPr>
          <w:p w14:paraId="6442EB3D" w14:textId="77777777" w:rsidR="005C7E99"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0.19 </w:t>
            </w:r>
          </w:p>
          <w:p w14:paraId="42626BC7" w14:textId="77777777" w:rsidR="005C7E99"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3.291, 3.671] </w:t>
            </w:r>
          </w:p>
          <w:p w14:paraId="6DC8876E" w14:textId="6914147A" w:rsidR="00E019C8" w:rsidRPr="0090755D" w:rsidRDefault="00E019C8" w:rsidP="007D675B">
            <w:pPr>
              <w:keepNext/>
              <w:keepLines/>
              <w:widowControl w:val="0"/>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p = 0.9148)</w:t>
            </w:r>
          </w:p>
        </w:tc>
      </w:tr>
    </w:tbl>
    <w:p w14:paraId="4503CCA6" w14:textId="6C018AEF" w:rsidR="00A36265" w:rsidRPr="00833DD1" w:rsidRDefault="00A36265" w:rsidP="003B0D6F">
      <w:pPr>
        <w:pStyle w:val="TableFigureFooter"/>
        <w:rPr>
          <w:i/>
          <w:iCs/>
        </w:rPr>
      </w:pPr>
      <w:r w:rsidRPr="00833DD1">
        <w:t xml:space="preserve">Source: Table 2.25, p83; </w:t>
      </w:r>
      <w:r w:rsidR="00B51DB8" w:rsidRPr="00833DD1">
        <w:t xml:space="preserve">Table </w:t>
      </w:r>
      <w:r w:rsidRPr="00833DD1">
        <w:t xml:space="preserve">2.26, p84; </w:t>
      </w:r>
      <w:r w:rsidR="00B51DB8" w:rsidRPr="00833DD1">
        <w:t xml:space="preserve">Table </w:t>
      </w:r>
      <w:r w:rsidRPr="00833DD1">
        <w:t xml:space="preserve">2.27, p85; </w:t>
      </w:r>
      <w:r w:rsidR="00B51DB8" w:rsidRPr="00833DD1">
        <w:t>Table</w:t>
      </w:r>
      <w:r w:rsidRPr="00833DD1">
        <w:t xml:space="preserve"> 2.30, pp91-92; </w:t>
      </w:r>
      <w:r w:rsidR="00B51DB8" w:rsidRPr="00833DD1">
        <w:t xml:space="preserve">Table </w:t>
      </w:r>
      <w:r w:rsidRPr="00833DD1">
        <w:t xml:space="preserve">2.31, p92; </w:t>
      </w:r>
      <w:r w:rsidR="00B51DB8" w:rsidRPr="00833DD1">
        <w:t xml:space="preserve">Table </w:t>
      </w:r>
      <w:r w:rsidRPr="00833DD1">
        <w:t xml:space="preserve">2.32, pp93-94; </w:t>
      </w:r>
      <w:r w:rsidR="00B51DB8" w:rsidRPr="00833DD1">
        <w:t xml:space="preserve">Table </w:t>
      </w:r>
      <w:r w:rsidRPr="00833DD1">
        <w:t xml:space="preserve">2.33, p94; </w:t>
      </w:r>
      <w:r w:rsidR="00B51DB8" w:rsidRPr="00833DD1">
        <w:t>Table</w:t>
      </w:r>
      <w:r w:rsidRPr="00833DD1">
        <w:t xml:space="preserve"> 2.40, p106; </w:t>
      </w:r>
      <w:r w:rsidR="00B51DB8" w:rsidRPr="00833DD1">
        <w:t xml:space="preserve">Table </w:t>
      </w:r>
      <w:r w:rsidRPr="00833DD1">
        <w:t xml:space="preserve">A.16, p173 of the resubmission. </w:t>
      </w:r>
      <w:r w:rsidR="00834B8A" w:rsidRPr="00833DD1">
        <w:rPr>
          <w:b/>
          <w:bCs/>
        </w:rPr>
        <w:t>Bold</w:t>
      </w:r>
      <w:r w:rsidR="00834B8A" w:rsidRPr="00833DD1">
        <w:t xml:space="preserve"> indicates statistically significant result.</w:t>
      </w:r>
    </w:p>
    <w:p w14:paraId="3DCEC73C" w14:textId="00BADB89" w:rsidR="00A36265" w:rsidRPr="00833DD1" w:rsidRDefault="00A36265" w:rsidP="003B0D6F">
      <w:pPr>
        <w:pStyle w:val="TableFigureFooter"/>
        <w:rPr>
          <w:i/>
          <w:iCs/>
        </w:rPr>
      </w:pPr>
      <w:r w:rsidRPr="00833DD1">
        <w:t xml:space="preserve">CI = confidence interval; CM = chronic migraine; </w:t>
      </w:r>
      <w:r w:rsidR="004D6CFA" w:rsidRPr="00833DD1">
        <w:t>EM = episodic migraine;</w:t>
      </w:r>
      <w:r w:rsidRPr="00833DD1">
        <w:t xml:space="preserve"> EPTI = eptinezumab; </w:t>
      </w:r>
      <w:r w:rsidR="00B10A86" w:rsidRPr="00833DD1">
        <w:t>ERE = erenumab;</w:t>
      </w:r>
      <w:r w:rsidRPr="00833DD1">
        <w:t xml:space="preserve"> FREM = fremanezumab; GAL = galcanezumab; LSM = least squares mean; </w:t>
      </w:r>
      <w:r w:rsidR="00B10A86" w:rsidRPr="00833DD1">
        <w:t xml:space="preserve">MD = mean difference; </w:t>
      </w:r>
      <w:r w:rsidR="0040149F" w:rsidRPr="00833DD1">
        <w:t xml:space="preserve">MMDs = monthly migraine days; </w:t>
      </w:r>
      <w:r w:rsidR="007B785C" w:rsidRPr="00833DD1">
        <w:t xml:space="preserve">N = </w:t>
      </w:r>
      <w:r w:rsidR="009D3E2F" w:rsidRPr="00833DD1">
        <w:t xml:space="preserve">number of </w:t>
      </w:r>
      <w:r w:rsidR="009C30C9">
        <w:t>patient</w:t>
      </w:r>
      <w:r w:rsidR="009D3E2F" w:rsidRPr="00833DD1">
        <w:t>s in the subgroup;</w:t>
      </w:r>
      <w:r w:rsidRPr="00833DD1">
        <w:t xml:space="preserve"> NR = not reported; </w:t>
      </w:r>
      <w:r w:rsidR="00D4355C" w:rsidRPr="00833DD1">
        <w:t xml:space="preserve">PBAC = Pharmaceutical Benefits Advisory Committee; </w:t>
      </w:r>
      <w:r w:rsidR="00B10A86" w:rsidRPr="00833DD1">
        <w:t xml:space="preserve">PBO = placebo; </w:t>
      </w:r>
      <w:r w:rsidRPr="00833DD1">
        <w:t xml:space="preserve">SD = standard deviation; SE = standard error; TF= treatment failure. </w:t>
      </w:r>
    </w:p>
    <w:p w14:paraId="40BE2050" w14:textId="4E0DDE8E" w:rsidR="00A36265" w:rsidRPr="00833DD1" w:rsidRDefault="00A36265" w:rsidP="003B0D6F">
      <w:pPr>
        <w:pStyle w:val="TableFigureFooter"/>
        <w:rPr>
          <w:i/>
          <w:iCs/>
        </w:rPr>
      </w:pPr>
      <w:proofErr w:type="spellStart"/>
      <w:r w:rsidRPr="00833DD1">
        <w:rPr>
          <w:vertAlign w:val="superscript"/>
        </w:rPr>
        <w:t>a</w:t>
      </w:r>
      <w:proofErr w:type="spellEnd"/>
      <w:r w:rsidRPr="00833DD1">
        <w:t xml:space="preserve"> The CONQUER trial reports outcomes for the CM subgroup of </w:t>
      </w:r>
      <w:r w:rsidR="009C30C9">
        <w:t>patient</w:t>
      </w:r>
      <w:r w:rsidRPr="00833DD1">
        <w:t>s with 3-4 prior preventive medication category failures.</w:t>
      </w:r>
    </w:p>
    <w:p w14:paraId="58EA7CE5" w14:textId="2E81AA30" w:rsidR="00A36265" w:rsidRPr="00833DD1" w:rsidRDefault="00A36265" w:rsidP="00BD4573">
      <w:pPr>
        <w:pStyle w:val="TableFigureFooter"/>
        <w:spacing w:after="0"/>
        <w:rPr>
          <w:i/>
          <w:iCs/>
        </w:rPr>
      </w:pPr>
      <w:r w:rsidRPr="00833DD1">
        <w:rPr>
          <w:vertAlign w:val="superscript"/>
        </w:rPr>
        <w:t>b</w:t>
      </w:r>
      <w:r w:rsidRPr="00833DD1">
        <w:t xml:space="preserve"> The REGAIN trial reports outcomes for the subgroup of </w:t>
      </w:r>
      <w:r w:rsidR="009C30C9">
        <w:t>patient</w:t>
      </w:r>
      <w:r w:rsidRPr="00833DD1">
        <w:t>s with 3 preventive medication failures (not necessarily 3 classes of medications).</w:t>
      </w:r>
    </w:p>
    <w:p w14:paraId="36C6433F" w14:textId="77777777" w:rsidR="00A36265" w:rsidRPr="00833DD1" w:rsidRDefault="00A36265" w:rsidP="003B0D6F">
      <w:pPr>
        <w:pStyle w:val="TableFigureFooter"/>
        <w:rPr>
          <w:i/>
          <w:iCs/>
        </w:rPr>
      </w:pPr>
      <w:r w:rsidRPr="00833DD1">
        <w:rPr>
          <w:vertAlign w:val="superscript"/>
        </w:rPr>
        <w:lastRenderedPageBreak/>
        <w:t>c</w:t>
      </w:r>
      <w:r w:rsidRPr="00833DD1">
        <w:t xml:space="preserve"> LSM difference and/or 95% CI not reported in study report. Difference and/or 95% CI in mean change calculated in RevMan/Study reported proportion only; n back-calculated.</w:t>
      </w:r>
    </w:p>
    <w:p w14:paraId="6F0E8A7F" w14:textId="011E0F83" w:rsidR="00A36265" w:rsidRPr="00833DD1" w:rsidRDefault="00A36265" w:rsidP="003B0D6F">
      <w:pPr>
        <w:pStyle w:val="TableFigureFooter"/>
        <w:rPr>
          <w:i/>
          <w:iCs/>
        </w:rPr>
      </w:pPr>
      <w:r w:rsidRPr="00833DD1">
        <w:rPr>
          <w:shd w:val="clear" w:color="auto" w:fill="B8CCE4" w:themeFill="accent1" w:themeFillTint="66"/>
        </w:rPr>
        <w:t>Blue shading</w:t>
      </w:r>
      <w:r w:rsidRPr="00833DD1">
        <w:t xml:space="preserve"> indicates data previously considered by the PBAC.</w:t>
      </w:r>
    </w:p>
    <w:p w14:paraId="20C75ADC" w14:textId="09A1A812" w:rsidR="00A36265" w:rsidRDefault="00A36265" w:rsidP="007D675B">
      <w:pPr>
        <w:pStyle w:val="Caption"/>
        <w:jc w:val="left"/>
      </w:pPr>
      <w:bookmarkStart w:id="47" w:name="_Ref176640294"/>
      <w:r>
        <w:t xml:space="preserve">Table </w:t>
      </w:r>
      <w:r w:rsidR="00833DD1">
        <w:fldChar w:fldCharType="begin" w:fldLock="1"/>
      </w:r>
      <w:r w:rsidR="00833DD1">
        <w:instrText xml:space="preserve"> SEQ Table \* ARABIC </w:instrText>
      </w:r>
      <w:r w:rsidR="00833DD1">
        <w:fldChar w:fldCharType="separate"/>
      </w:r>
      <w:r w:rsidR="00760DC5">
        <w:rPr>
          <w:noProof/>
        </w:rPr>
        <w:t>10</w:t>
      </w:r>
      <w:r w:rsidR="00833DD1">
        <w:rPr>
          <w:noProof/>
        </w:rPr>
        <w:fldChar w:fldCharType="end"/>
      </w:r>
      <w:bookmarkEnd w:id="47"/>
      <w:r w:rsidR="008824E8">
        <w:t>:</w:t>
      </w:r>
      <w:r>
        <w:t xml:space="preserve"> </w:t>
      </w:r>
      <w:r w:rsidRPr="00954964">
        <w:t xml:space="preserve">Results of the indirect treatment comparison: </w:t>
      </w:r>
      <w:r w:rsidR="00D103FF">
        <w:t>≥ </w:t>
      </w:r>
      <w:r w:rsidRPr="00A36265">
        <w:t xml:space="preserve">50% reduction in monthly migraine days </w:t>
      </w:r>
      <w:r w:rsidRPr="00F96480">
        <w:t>(</w:t>
      </w:r>
      <w:r w:rsidR="00D103FF">
        <w:t>≥ </w:t>
      </w:r>
      <w:r w:rsidRPr="00F96480">
        <w:t xml:space="preserve">3 TF </w:t>
      </w:r>
      <w:r w:rsidR="00C713EE">
        <w:t xml:space="preserve">post-hoc </w:t>
      </w:r>
      <w:r w:rsidRPr="00F96480">
        <w:t>subgroup</w:t>
      </w:r>
      <w:r w:rsidRPr="00954964">
        <w:t>)</w:t>
      </w:r>
    </w:p>
    <w:tbl>
      <w:tblPr>
        <w:tblpPr w:leftFromText="180" w:rightFromText="180" w:vertAnchor="text" w:tblpXSpec="center" w:tblpY="1"/>
        <w:tblOverlap w:val="never"/>
        <w:tblW w:w="90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0: Results of the indirect treatment comparison: ≥ 50% reduction in monthly migraine days (≥ 3 TF post-hoc subgroup)"/>
      </w:tblPr>
      <w:tblGrid>
        <w:gridCol w:w="1271"/>
        <w:gridCol w:w="1701"/>
        <w:gridCol w:w="1275"/>
        <w:gridCol w:w="1402"/>
        <w:gridCol w:w="1583"/>
        <w:gridCol w:w="1790"/>
      </w:tblGrid>
      <w:tr w:rsidR="0004639A" w:rsidRPr="0090755D" w14:paraId="7250EA4C" w14:textId="77777777" w:rsidTr="00F64B10">
        <w:trPr>
          <w:trHeight w:val="216"/>
        </w:trPr>
        <w:tc>
          <w:tcPr>
            <w:tcW w:w="1271" w:type="dxa"/>
            <w:vMerge w:val="restart"/>
          </w:tcPr>
          <w:p w14:paraId="477FDF5B" w14:textId="77066D83"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 xml:space="preserve">Comparison </w:t>
            </w:r>
          </w:p>
        </w:tc>
        <w:tc>
          <w:tcPr>
            <w:tcW w:w="1701" w:type="dxa"/>
            <w:vMerge w:val="restart"/>
          </w:tcPr>
          <w:p w14:paraId="0FA88585" w14:textId="77777777"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 xml:space="preserve">Trial </w:t>
            </w:r>
          </w:p>
        </w:tc>
        <w:tc>
          <w:tcPr>
            <w:tcW w:w="4260" w:type="dxa"/>
            <w:gridSpan w:val="3"/>
          </w:tcPr>
          <w:p w14:paraId="4F170287" w14:textId="22324174" w:rsidR="0004639A" w:rsidRPr="0090755D" w:rsidRDefault="00D103FF" w:rsidP="007D675B">
            <w:pPr>
              <w:keepNext/>
              <w:keepLines/>
              <w:jc w:val="left"/>
              <w:rPr>
                <w:rFonts w:ascii="Arial Narrow" w:eastAsiaTheme="majorEastAsia" w:hAnsi="Arial Narrow" w:cstheme="majorBidi"/>
                <w:b/>
                <w:sz w:val="20"/>
                <w:szCs w:val="18"/>
              </w:rPr>
            </w:pPr>
            <w:r>
              <w:rPr>
                <w:rFonts w:ascii="Arial Narrow" w:eastAsiaTheme="majorEastAsia" w:hAnsi="Arial Narrow" w:cstheme="majorBidi"/>
                <w:b/>
                <w:sz w:val="20"/>
                <w:szCs w:val="18"/>
              </w:rPr>
              <w:t>≥ </w:t>
            </w:r>
            <w:r w:rsidR="0004639A" w:rsidRPr="0090755D">
              <w:rPr>
                <w:rFonts w:ascii="Arial Narrow" w:eastAsiaTheme="majorEastAsia" w:hAnsi="Arial Narrow" w:cstheme="majorBidi"/>
                <w:b/>
                <w:sz w:val="20"/>
                <w:szCs w:val="18"/>
              </w:rPr>
              <w:t>50% reduction in monthly migraine days</w:t>
            </w:r>
            <w:r w:rsidR="007B785C">
              <w:rPr>
                <w:rFonts w:ascii="Arial Narrow" w:eastAsiaTheme="majorEastAsia" w:hAnsi="Arial Narrow" w:cstheme="majorBidi"/>
                <w:b/>
                <w:sz w:val="20"/>
                <w:szCs w:val="18"/>
              </w:rPr>
              <w:t>, n/N (%)</w:t>
            </w:r>
            <w:r w:rsidR="0004639A" w:rsidRPr="0090755D">
              <w:rPr>
                <w:rFonts w:ascii="Arial Narrow" w:eastAsiaTheme="majorEastAsia" w:hAnsi="Arial Narrow" w:cstheme="majorBidi"/>
                <w:b/>
                <w:sz w:val="20"/>
                <w:szCs w:val="18"/>
              </w:rPr>
              <w:t xml:space="preserve"> (</w:t>
            </w:r>
            <w:r>
              <w:rPr>
                <w:rFonts w:ascii="Arial Narrow" w:eastAsiaTheme="majorEastAsia" w:hAnsi="Arial Narrow" w:cstheme="majorBidi"/>
                <w:b/>
                <w:sz w:val="20"/>
                <w:szCs w:val="18"/>
              </w:rPr>
              <w:t>≥ </w:t>
            </w:r>
            <w:r w:rsidR="0004639A" w:rsidRPr="0090755D">
              <w:rPr>
                <w:rFonts w:ascii="Arial Narrow" w:eastAsiaTheme="majorEastAsia" w:hAnsi="Arial Narrow" w:cstheme="majorBidi"/>
                <w:b/>
                <w:sz w:val="20"/>
                <w:szCs w:val="18"/>
              </w:rPr>
              <w:t>3 TF subgroup)</w:t>
            </w:r>
          </w:p>
        </w:tc>
        <w:tc>
          <w:tcPr>
            <w:tcW w:w="1790" w:type="dxa"/>
            <w:vMerge w:val="restart"/>
            <w:shd w:val="clear" w:color="auto" w:fill="auto"/>
            <w:vAlign w:val="center"/>
          </w:tcPr>
          <w:p w14:paraId="40C8CC43" w14:textId="461084D4"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 xml:space="preserve">Treatment effect: OR (95% CI) </w:t>
            </w:r>
          </w:p>
        </w:tc>
      </w:tr>
      <w:tr w:rsidR="0004639A" w:rsidRPr="0090755D" w14:paraId="218EAB86" w14:textId="77777777" w:rsidTr="00F64B10">
        <w:trPr>
          <w:trHeight w:val="216"/>
        </w:trPr>
        <w:tc>
          <w:tcPr>
            <w:tcW w:w="1271" w:type="dxa"/>
            <w:vMerge/>
          </w:tcPr>
          <w:p w14:paraId="25395C26" w14:textId="77777777" w:rsidR="0004639A" w:rsidRPr="0090755D" w:rsidRDefault="0004639A" w:rsidP="007D675B">
            <w:pPr>
              <w:keepNext/>
              <w:keepLines/>
              <w:jc w:val="left"/>
              <w:rPr>
                <w:rFonts w:ascii="Arial Narrow" w:eastAsiaTheme="majorEastAsia" w:hAnsi="Arial Narrow" w:cstheme="majorBidi"/>
                <w:bCs/>
                <w:sz w:val="20"/>
                <w:szCs w:val="18"/>
              </w:rPr>
            </w:pPr>
          </w:p>
        </w:tc>
        <w:tc>
          <w:tcPr>
            <w:tcW w:w="1701" w:type="dxa"/>
            <w:vMerge/>
          </w:tcPr>
          <w:p w14:paraId="2490DF12" w14:textId="77777777" w:rsidR="0004639A" w:rsidRPr="0090755D" w:rsidRDefault="0004639A" w:rsidP="007D675B">
            <w:pPr>
              <w:keepNext/>
              <w:keepLines/>
              <w:jc w:val="left"/>
              <w:rPr>
                <w:rFonts w:ascii="Arial Narrow" w:eastAsiaTheme="majorEastAsia" w:hAnsi="Arial Narrow" w:cstheme="majorBidi"/>
                <w:bCs/>
                <w:sz w:val="20"/>
                <w:szCs w:val="18"/>
              </w:rPr>
            </w:pPr>
          </w:p>
        </w:tc>
        <w:tc>
          <w:tcPr>
            <w:tcW w:w="1275" w:type="dxa"/>
          </w:tcPr>
          <w:p w14:paraId="64CA7108" w14:textId="00A87EE0" w:rsidR="0004639A" w:rsidRPr="0090755D" w:rsidRDefault="00D4355C" w:rsidP="007D675B">
            <w:pPr>
              <w:keepNext/>
              <w:keepLines/>
              <w:jc w:val="left"/>
              <w:rPr>
                <w:rFonts w:ascii="Arial Narrow" w:eastAsiaTheme="majorEastAsia" w:hAnsi="Arial Narrow" w:cstheme="majorBidi"/>
                <w:b/>
                <w:sz w:val="20"/>
                <w:szCs w:val="18"/>
              </w:rPr>
            </w:pPr>
            <w:r>
              <w:rPr>
                <w:rFonts w:ascii="Arial Narrow" w:eastAsiaTheme="majorEastAsia" w:hAnsi="Arial Narrow" w:cstheme="majorBidi"/>
                <w:b/>
                <w:sz w:val="20"/>
                <w:szCs w:val="18"/>
              </w:rPr>
              <w:t>ERE</w:t>
            </w:r>
            <w:r w:rsidRPr="0090755D">
              <w:rPr>
                <w:rFonts w:ascii="Arial Narrow" w:eastAsiaTheme="majorEastAsia" w:hAnsi="Arial Narrow" w:cstheme="majorBidi"/>
                <w:b/>
                <w:sz w:val="20"/>
                <w:szCs w:val="18"/>
              </w:rPr>
              <w:t xml:space="preserve"> </w:t>
            </w:r>
          </w:p>
        </w:tc>
        <w:tc>
          <w:tcPr>
            <w:tcW w:w="1402" w:type="dxa"/>
          </w:tcPr>
          <w:p w14:paraId="455F2249" w14:textId="77777777"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 xml:space="preserve">Placebo </w:t>
            </w:r>
          </w:p>
        </w:tc>
        <w:tc>
          <w:tcPr>
            <w:tcW w:w="1583" w:type="dxa"/>
          </w:tcPr>
          <w:p w14:paraId="6DB33750" w14:textId="45F5F469"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GAL/FREM/EPTI</w:t>
            </w:r>
          </w:p>
        </w:tc>
        <w:tc>
          <w:tcPr>
            <w:tcW w:w="1790" w:type="dxa"/>
            <w:vMerge/>
            <w:shd w:val="clear" w:color="auto" w:fill="auto"/>
            <w:vAlign w:val="center"/>
          </w:tcPr>
          <w:p w14:paraId="0F5DEE61" w14:textId="77777777" w:rsidR="0004639A" w:rsidRPr="0090755D" w:rsidRDefault="0004639A" w:rsidP="007D675B">
            <w:pPr>
              <w:keepNext/>
              <w:keepLines/>
              <w:jc w:val="left"/>
              <w:rPr>
                <w:rFonts w:ascii="Arial Narrow" w:eastAsiaTheme="majorEastAsia" w:hAnsi="Arial Narrow" w:cstheme="majorBidi"/>
                <w:bCs/>
                <w:sz w:val="20"/>
                <w:szCs w:val="18"/>
              </w:rPr>
            </w:pPr>
          </w:p>
        </w:tc>
      </w:tr>
      <w:tr w:rsidR="0004639A" w:rsidRPr="0090755D" w14:paraId="4DCDF38C" w14:textId="77777777">
        <w:trPr>
          <w:trHeight w:val="216"/>
        </w:trPr>
        <w:tc>
          <w:tcPr>
            <w:tcW w:w="9022" w:type="dxa"/>
            <w:gridSpan w:val="6"/>
          </w:tcPr>
          <w:p w14:paraId="1DCC9DC9" w14:textId="77777777"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ERE 70 mg vs GAL 120 mg</w:t>
            </w:r>
          </w:p>
        </w:tc>
      </w:tr>
      <w:tr w:rsidR="0004639A" w:rsidRPr="0090755D" w14:paraId="08453316" w14:textId="77777777" w:rsidTr="00470CC7">
        <w:trPr>
          <w:trHeight w:val="216"/>
        </w:trPr>
        <w:tc>
          <w:tcPr>
            <w:tcW w:w="1271" w:type="dxa"/>
            <w:shd w:val="clear" w:color="auto" w:fill="B8CCE4" w:themeFill="accent1" w:themeFillTint="66"/>
            <w:vAlign w:val="center"/>
          </w:tcPr>
          <w:p w14:paraId="71051F4B" w14:textId="2EA5187A"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ERE vs PBO</w:t>
            </w:r>
          </w:p>
        </w:tc>
        <w:tc>
          <w:tcPr>
            <w:tcW w:w="1701" w:type="dxa"/>
            <w:shd w:val="clear" w:color="auto" w:fill="B8CCE4" w:themeFill="accent1" w:themeFillTint="66"/>
            <w:vAlign w:val="center"/>
          </w:tcPr>
          <w:p w14:paraId="6C8E6D7D" w14:textId="07AE4A8C"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Study 295 (</w:t>
            </w:r>
            <w:r w:rsidR="00717C32">
              <w:rPr>
                <w:rFonts w:ascii="Arial Narrow" w:eastAsiaTheme="majorEastAsia" w:hAnsi="Arial Narrow" w:cstheme="majorBidi"/>
                <w:bCs/>
                <w:sz w:val="20"/>
                <w:szCs w:val="18"/>
              </w:rPr>
              <w:t>CM</w:t>
            </w:r>
            <w:r w:rsidRPr="0090755D">
              <w:rPr>
                <w:rFonts w:ascii="Arial Narrow" w:eastAsiaTheme="majorEastAsia" w:hAnsi="Arial Narrow" w:cstheme="majorBidi"/>
                <w:bCs/>
                <w:sz w:val="20"/>
                <w:szCs w:val="18"/>
              </w:rPr>
              <w:t xml:space="preserve">) </w:t>
            </w:r>
          </w:p>
        </w:tc>
        <w:tc>
          <w:tcPr>
            <w:tcW w:w="1275" w:type="dxa"/>
            <w:shd w:val="clear" w:color="auto" w:fill="B8CCE4" w:themeFill="accent1" w:themeFillTint="66"/>
            <w:vAlign w:val="center"/>
          </w:tcPr>
          <w:p w14:paraId="2F0B4E52" w14:textId="1A7B6B67" w:rsidR="0004639A" w:rsidRPr="0090755D" w:rsidRDefault="0004639A" w:rsidP="007D675B">
            <w:pPr>
              <w:keepNext/>
              <w:keepLines/>
              <w:jc w:val="center"/>
              <w:rPr>
                <w:rFonts w:ascii="Arial Narrow" w:eastAsiaTheme="majorEastAsia" w:hAnsi="Arial Narrow" w:cstheme="majorBidi"/>
                <w:bCs/>
                <w:sz w:val="20"/>
                <w:szCs w:val="18"/>
              </w:rPr>
            </w:pPr>
            <w:r w:rsidRPr="009E6732">
              <w:rPr>
                <w:rFonts w:ascii="Arial Narrow" w:eastAsiaTheme="majorEastAsia" w:hAnsi="Arial Narrow" w:cstheme="majorBidi"/>
                <w:bCs/>
                <w:sz w:val="20"/>
                <w:szCs w:val="18"/>
                <w:shd w:val="clear" w:color="auto" w:fill="FFFFFF" w:themeFill="background1"/>
              </w:rPr>
              <w:t>23</w:t>
            </w:r>
            <w:r w:rsidRPr="0090755D">
              <w:rPr>
                <w:rFonts w:ascii="Arial Narrow" w:eastAsiaTheme="majorEastAsia" w:hAnsi="Arial Narrow" w:cstheme="majorBidi"/>
                <w:bCs/>
                <w:sz w:val="20"/>
                <w:szCs w:val="18"/>
                <w:shd w:val="clear" w:color="auto" w:fill="FFFFFF" w:themeFill="background1"/>
              </w:rPr>
              <w:t>/</w:t>
            </w:r>
            <w:r w:rsidRPr="008E5871">
              <w:rPr>
                <w:rFonts w:ascii="Arial Narrow" w:eastAsiaTheme="majorEastAsia" w:hAnsi="Arial Narrow" w:cstheme="majorBidi"/>
                <w:bCs/>
                <w:sz w:val="20"/>
                <w:szCs w:val="18"/>
                <w:shd w:val="clear" w:color="auto" w:fill="FFFFFF" w:themeFill="background1"/>
              </w:rPr>
              <w:t xml:space="preserve">66 </w:t>
            </w:r>
            <w:r w:rsidRPr="0090755D">
              <w:rPr>
                <w:rFonts w:ascii="Arial Narrow" w:eastAsiaTheme="majorEastAsia" w:hAnsi="Arial Narrow" w:cstheme="majorBidi"/>
                <w:bCs/>
                <w:sz w:val="20"/>
                <w:szCs w:val="18"/>
              </w:rPr>
              <w:t>(34.8)</w:t>
            </w:r>
          </w:p>
        </w:tc>
        <w:tc>
          <w:tcPr>
            <w:tcW w:w="1402" w:type="dxa"/>
            <w:shd w:val="clear" w:color="auto" w:fill="B8CCE4" w:themeFill="accent1" w:themeFillTint="66"/>
            <w:vAlign w:val="center"/>
          </w:tcPr>
          <w:p w14:paraId="5FC867A5" w14:textId="5EC40696"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5/98 (15.3)</w:t>
            </w:r>
          </w:p>
        </w:tc>
        <w:tc>
          <w:tcPr>
            <w:tcW w:w="1583" w:type="dxa"/>
            <w:shd w:val="clear" w:color="auto" w:fill="B8CCE4" w:themeFill="accent1" w:themeFillTint="66"/>
            <w:vAlign w:val="center"/>
          </w:tcPr>
          <w:p w14:paraId="263D0633" w14:textId="77777777" w:rsidR="0004639A" w:rsidRPr="0090755D" w:rsidRDefault="0004639A" w:rsidP="007D675B">
            <w:pPr>
              <w:keepNext/>
              <w:keepLines/>
              <w:jc w:val="center"/>
              <w:rPr>
                <w:rFonts w:ascii="Arial Narrow" w:eastAsiaTheme="majorEastAsia" w:hAnsi="Arial Narrow" w:cstheme="majorBidi"/>
                <w:bCs/>
                <w:sz w:val="20"/>
                <w:szCs w:val="18"/>
              </w:rPr>
            </w:pPr>
          </w:p>
        </w:tc>
        <w:tc>
          <w:tcPr>
            <w:tcW w:w="1790" w:type="dxa"/>
            <w:shd w:val="clear" w:color="auto" w:fill="B8CCE4" w:themeFill="accent1" w:themeFillTint="66"/>
            <w:vAlign w:val="center"/>
          </w:tcPr>
          <w:p w14:paraId="0E23A387" w14:textId="48BF15E0"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2.96 (1.39, 6.27); </w:t>
            </w:r>
            <w:r w:rsidRPr="0090755D">
              <w:rPr>
                <w:rFonts w:ascii="Arial Narrow" w:eastAsiaTheme="majorEastAsia" w:hAnsi="Arial Narrow" w:cstheme="majorBidi"/>
                <w:b/>
                <w:sz w:val="20"/>
                <w:szCs w:val="18"/>
              </w:rPr>
              <w:t>p=0.0041</w:t>
            </w:r>
          </w:p>
        </w:tc>
      </w:tr>
      <w:tr w:rsidR="0004639A" w:rsidRPr="0090755D" w14:paraId="3AF1A1D3" w14:textId="77777777" w:rsidTr="008E5871">
        <w:trPr>
          <w:trHeight w:val="216"/>
        </w:trPr>
        <w:tc>
          <w:tcPr>
            <w:tcW w:w="1271" w:type="dxa"/>
            <w:vMerge w:val="restart"/>
            <w:shd w:val="clear" w:color="auto" w:fill="FFFFFF" w:themeFill="background1"/>
            <w:vAlign w:val="center"/>
          </w:tcPr>
          <w:p w14:paraId="61C57994"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GAL vs PBO</w:t>
            </w:r>
          </w:p>
        </w:tc>
        <w:tc>
          <w:tcPr>
            <w:tcW w:w="1701" w:type="dxa"/>
            <w:shd w:val="clear" w:color="auto" w:fill="FFFFFF" w:themeFill="background1"/>
            <w:vAlign w:val="center"/>
          </w:tcPr>
          <w:p w14:paraId="026A93E7" w14:textId="153FF5FC"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CONQUER </w:t>
            </w:r>
            <w:r w:rsidR="00717C32">
              <w:rPr>
                <w:rFonts w:ascii="Arial Narrow" w:eastAsiaTheme="majorEastAsia" w:hAnsi="Arial Narrow" w:cstheme="majorBidi"/>
                <w:bCs/>
                <w:sz w:val="20"/>
                <w:szCs w:val="18"/>
              </w:rPr>
              <w:t>(CM)</w:t>
            </w:r>
            <w:r w:rsidRPr="0090755D">
              <w:rPr>
                <w:rFonts w:ascii="Arial Narrow" w:eastAsiaTheme="majorEastAsia" w:hAnsi="Arial Narrow" w:cstheme="majorBidi"/>
                <w:bCs/>
                <w:sz w:val="20"/>
                <w:szCs w:val="18"/>
              </w:rPr>
              <w:t xml:space="preserve"> </w:t>
            </w:r>
            <w:r w:rsidRPr="0090755D">
              <w:rPr>
                <w:rFonts w:ascii="Arial Narrow" w:eastAsiaTheme="majorEastAsia" w:hAnsi="Arial Narrow" w:cstheme="majorBidi"/>
                <w:bCs/>
                <w:sz w:val="20"/>
                <w:szCs w:val="18"/>
                <w:vertAlign w:val="superscript"/>
              </w:rPr>
              <w:t>a</w:t>
            </w:r>
          </w:p>
        </w:tc>
        <w:tc>
          <w:tcPr>
            <w:tcW w:w="1275" w:type="dxa"/>
            <w:shd w:val="clear" w:color="auto" w:fill="FFFFFF" w:themeFill="background1"/>
            <w:vAlign w:val="center"/>
          </w:tcPr>
          <w:p w14:paraId="42A38B13" w14:textId="701FA569" w:rsidR="0004639A" w:rsidRPr="0090755D" w:rsidRDefault="008738E0" w:rsidP="007D675B">
            <w:pPr>
              <w:keepNext/>
              <w:keepLines/>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402" w:type="dxa"/>
            <w:shd w:val="clear" w:color="auto" w:fill="FFFFFF" w:themeFill="background1"/>
            <w:vAlign w:val="center"/>
          </w:tcPr>
          <w:p w14:paraId="171B1F16" w14:textId="530AE287"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4/42 (8.4)</w:t>
            </w:r>
          </w:p>
        </w:tc>
        <w:tc>
          <w:tcPr>
            <w:tcW w:w="1583" w:type="dxa"/>
            <w:shd w:val="clear" w:color="auto" w:fill="FFFFFF" w:themeFill="background1"/>
            <w:vAlign w:val="center"/>
          </w:tcPr>
          <w:p w14:paraId="068457E7" w14:textId="1F3AE031"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7/42 (41.5)</w:t>
            </w:r>
          </w:p>
        </w:tc>
        <w:tc>
          <w:tcPr>
            <w:tcW w:w="1790" w:type="dxa"/>
            <w:shd w:val="clear" w:color="auto" w:fill="FFFFFF" w:themeFill="background1"/>
            <w:vAlign w:val="center"/>
          </w:tcPr>
          <w:p w14:paraId="1E2CE248" w14:textId="5886D572" w:rsidR="0004639A" w:rsidRPr="0090755D" w:rsidRDefault="0004639A" w:rsidP="007D675B">
            <w:pPr>
              <w:keepNext/>
              <w:keepLines/>
              <w:jc w:val="center"/>
              <w:rPr>
                <w:rFonts w:ascii="Arial Narrow" w:eastAsiaTheme="majorEastAsia" w:hAnsi="Arial Narrow" w:cstheme="majorBidi"/>
                <w:bCs/>
                <w:sz w:val="20"/>
                <w:szCs w:val="18"/>
                <w:highlight w:val="yellow"/>
              </w:rPr>
            </w:pPr>
            <w:r w:rsidRPr="0090755D">
              <w:rPr>
                <w:rFonts w:ascii="Arial Narrow" w:eastAsiaTheme="majorEastAsia" w:hAnsi="Arial Narrow" w:cstheme="majorBidi"/>
                <w:bCs/>
                <w:sz w:val="20"/>
                <w:szCs w:val="18"/>
              </w:rPr>
              <w:t xml:space="preserve">6.46 </w:t>
            </w:r>
            <w:r w:rsidR="003E3092">
              <w:rPr>
                <w:rFonts w:ascii="Arial Narrow" w:eastAsiaTheme="majorEastAsia" w:hAnsi="Arial Narrow" w:cstheme="majorBidi"/>
                <w:bCs/>
                <w:sz w:val="20"/>
                <w:szCs w:val="18"/>
              </w:rPr>
              <w:t>(</w:t>
            </w:r>
            <w:r w:rsidRPr="0090755D">
              <w:rPr>
                <w:rFonts w:ascii="Arial Narrow" w:eastAsiaTheme="majorEastAsia" w:hAnsi="Arial Narrow" w:cstheme="majorBidi"/>
                <w:bCs/>
                <w:sz w:val="20"/>
                <w:szCs w:val="18"/>
              </w:rPr>
              <w:t>1.94, 21.46</w:t>
            </w:r>
            <w:r w:rsidR="003E3092">
              <w:rPr>
                <w:rFonts w:ascii="Arial Narrow" w:eastAsiaTheme="majorEastAsia" w:hAnsi="Arial Narrow" w:cstheme="majorBidi"/>
                <w:bCs/>
                <w:sz w:val="20"/>
                <w:szCs w:val="18"/>
              </w:rPr>
              <w:t>)</w:t>
            </w:r>
          </w:p>
        </w:tc>
      </w:tr>
      <w:tr w:rsidR="0004639A" w:rsidRPr="0090755D" w14:paraId="7B24D0AB" w14:textId="77777777" w:rsidTr="008E5871">
        <w:trPr>
          <w:trHeight w:val="216"/>
        </w:trPr>
        <w:tc>
          <w:tcPr>
            <w:tcW w:w="1271" w:type="dxa"/>
            <w:vMerge/>
            <w:shd w:val="clear" w:color="auto" w:fill="FFFFFF" w:themeFill="background1"/>
          </w:tcPr>
          <w:p w14:paraId="62D9E1EF" w14:textId="77777777" w:rsidR="0004639A" w:rsidRPr="0090755D" w:rsidRDefault="0004639A" w:rsidP="007D675B">
            <w:pPr>
              <w:keepNext/>
              <w:keepLines/>
              <w:jc w:val="left"/>
              <w:rPr>
                <w:rFonts w:ascii="Arial Narrow" w:eastAsiaTheme="majorEastAsia" w:hAnsi="Arial Narrow" w:cstheme="majorBidi"/>
                <w:bCs/>
                <w:sz w:val="20"/>
                <w:szCs w:val="18"/>
              </w:rPr>
            </w:pPr>
          </w:p>
        </w:tc>
        <w:tc>
          <w:tcPr>
            <w:tcW w:w="1701" w:type="dxa"/>
            <w:shd w:val="clear" w:color="auto" w:fill="FFFFFF" w:themeFill="background1"/>
            <w:vAlign w:val="center"/>
          </w:tcPr>
          <w:p w14:paraId="0E6C5D58" w14:textId="78583D3A"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REGAIN </w:t>
            </w:r>
            <w:r w:rsidR="00717C32">
              <w:rPr>
                <w:rFonts w:ascii="Arial Narrow" w:eastAsiaTheme="majorEastAsia" w:hAnsi="Arial Narrow" w:cstheme="majorBidi"/>
                <w:bCs/>
                <w:sz w:val="20"/>
                <w:szCs w:val="18"/>
              </w:rPr>
              <w:t>(CM)</w:t>
            </w:r>
            <w:r w:rsidRPr="0090755D">
              <w:rPr>
                <w:rFonts w:ascii="Arial Narrow" w:eastAsiaTheme="majorEastAsia" w:hAnsi="Arial Narrow" w:cstheme="majorBidi"/>
                <w:bCs/>
                <w:sz w:val="20"/>
                <w:szCs w:val="18"/>
              </w:rPr>
              <w:t xml:space="preserve"> </w:t>
            </w:r>
            <w:r w:rsidRPr="0090755D">
              <w:rPr>
                <w:rFonts w:ascii="Arial Narrow" w:eastAsiaTheme="majorEastAsia" w:hAnsi="Arial Narrow" w:cstheme="majorBidi"/>
                <w:bCs/>
                <w:sz w:val="20"/>
                <w:szCs w:val="18"/>
                <w:vertAlign w:val="superscript"/>
              </w:rPr>
              <w:t>b</w:t>
            </w:r>
          </w:p>
        </w:tc>
        <w:tc>
          <w:tcPr>
            <w:tcW w:w="1275" w:type="dxa"/>
            <w:shd w:val="clear" w:color="auto" w:fill="FFFFFF" w:themeFill="background1"/>
            <w:vAlign w:val="center"/>
          </w:tcPr>
          <w:p w14:paraId="6E45B223" w14:textId="0919B06C" w:rsidR="0004639A" w:rsidRPr="0090755D" w:rsidRDefault="008738E0" w:rsidP="007D675B">
            <w:pPr>
              <w:keepNext/>
              <w:keepLines/>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402" w:type="dxa"/>
            <w:shd w:val="clear" w:color="auto" w:fill="FFFFFF" w:themeFill="background1"/>
            <w:vAlign w:val="center"/>
          </w:tcPr>
          <w:p w14:paraId="02CFD943" w14:textId="3BE64AE0"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6/103 (6.1)</w:t>
            </w:r>
          </w:p>
        </w:tc>
        <w:tc>
          <w:tcPr>
            <w:tcW w:w="1583" w:type="dxa"/>
            <w:shd w:val="clear" w:color="auto" w:fill="FFFFFF" w:themeFill="background1"/>
            <w:vAlign w:val="center"/>
          </w:tcPr>
          <w:p w14:paraId="7ACE8C38" w14:textId="0AB4B0C6"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0</w:t>
            </w:r>
            <w:r w:rsidRPr="008E5871">
              <w:rPr>
                <w:rFonts w:ascii="Arial Narrow" w:eastAsiaTheme="majorEastAsia" w:hAnsi="Arial Narrow" w:cstheme="majorBidi"/>
                <w:bCs/>
                <w:sz w:val="20"/>
                <w:szCs w:val="18"/>
                <w:shd w:val="clear" w:color="auto" w:fill="FFFFFF" w:themeFill="background1"/>
              </w:rPr>
              <w:t>/36</w:t>
            </w:r>
            <w:r w:rsidRPr="0090755D">
              <w:rPr>
                <w:rFonts w:ascii="Arial Narrow" w:eastAsiaTheme="majorEastAsia" w:hAnsi="Arial Narrow" w:cstheme="majorBidi"/>
                <w:bCs/>
                <w:sz w:val="20"/>
                <w:szCs w:val="18"/>
              </w:rPr>
              <w:t xml:space="preserve"> (29.1)</w:t>
            </w:r>
          </w:p>
        </w:tc>
        <w:tc>
          <w:tcPr>
            <w:tcW w:w="1790" w:type="dxa"/>
            <w:shd w:val="clear" w:color="auto" w:fill="FFFFFF" w:themeFill="background1"/>
            <w:vAlign w:val="center"/>
          </w:tcPr>
          <w:p w14:paraId="60E638FB" w14:textId="5D06D152"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6.22 </w:t>
            </w:r>
            <w:r w:rsidR="003E3092">
              <w:rPr>
                <w:rFonts w:ascii="Arial Narrow" w:eastAsiaTheme="majorEastAsia" w:hAnsi="Arial Narrow" w:cstheme="majorBidi"/>
                <w:bCs/>
                <w:sz w:val="20"/>
                <w:szCs w:val="18"/>
              </w:rPr>
              <w:t>(</w:t>
            </w:r>
            <w:r w:rsidRPr="0090755D">
              <w:rPr>
                <w:rFonts w:ascii="Arial Narrow" w:eastAsiaTheme="majorEastAsia" w:hAnsi="Arial Narrow" w:cstheme="majorBidi"/>
                <w:bCs/>
                <w:sz w:val="20"/>
                <w:szCs w:val="18"/>
              </w:rPr>
              <w:t>2.07, 18.69</w:t>
            </w:r>
            <w:r w:rsidR="003E3092">
              <w:rPr>
                <w:rFonts w:ascii="Arial Narrow" w:eastAsiaTheme="majorEastAsia" w:hAnsi="Arial Narrow" w:cstheme="majorBidi"/>
                <w:bCs/>
                <w:sz w:val="20"/>
                <w:szCs w:val="18"/>
              </w:rPr>
              <w:t>)</w:t>
            </w:r>
          </w:p>
        </w:tc>
      </w:tr>
      <w:tr w:rsidR="0004639A" w:rsidRPr="0090755D" w14:paraId="5B55C580" w14:textId="77777777" w:rsidTr="008E5871">
        <w:trPr>
          <w:trHeight w:val="216"/>
        </w:trPr>
        <w:tc>
          <w:tcPr>
            <w:tcW w:w="1271" w:type="dxa"/>
            <w:shd w:val="clear" w:color="auto" w:fill="FFFFFF" w:themeFill="background1"/>
          </w:tcPr>
          <w:p w14:paraId="4E662801"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Meta-analysis</w:t>
            </w:r>
          </w:p>
        </w:tc>
        <w:tc>
          <w:tcPr>
            <w:tcW w:w="5961" w:type="dxa"/>
            <w:gridSpan w:val="4"/>
            <w:shd w:val="clear" w:color="auto" w:fill="FFFFFF" w:themeFill="background1"/>
            <w:vAlign w:val="center"/>
          </w:tcPr>
          <w:p w14:paraId="3222DB2E" w14:textId="052EE915"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CONQUER (CM subgroup), REGAIN (CM subgroup)</w:t>
            </w:r>
            <w:r w:rsidR="00A36265">
              <w:rPr>
                <w:rFonts w:ascii="Arial Narrow" w:eastAsiaTheme="majorEastAsia" w:hAnsi="Arial Narrow" w:cstheme="majorBidi"/>
                <w:bCs/>
                <w:sz w:val="20"/>
                <w:szCs w:val="18"/>
              </w:rPr>
              <w:t xml:space="preserve"> </w:t>
            </w:r>
            <w:r w:rsidRPr="0090755D">
              <w:rPr>
                <w:rFonts w:ascii="Arial Narrow" w:eastAsiaTheme="majorEastAsia" w:hAnsi="Arial Narrow" w:cstheme="majorBidi"/>
                <w:bCs/>
                <w:sz w:val="20"/>
                <w:szCs w:val="18"/>
              </w:rPr>
              <w:t>(I² = 0%, p = 0.45)</w:t>
            </w:r>
          </w:p>
        </w:tc>
        <w:tc>
          <w:tcPr>
            <w:tcW w:w="1790" w:type="dxa"/>
            <w:shd w:val="clear" w:color="auto" w:fill="FFFFFF" w:themeFill="background1"/>
            <w:vAlign w:val="center"/>
          </w:tcPr>
          <w:p w14:paraId="7E3F3EB6" w14:textId="05900AF0" w:rsidR="0004639A" w:rsidRPr="0090755D" w:rsidRDefault="0004639A" w:rsidP="007D675B">
            <w:pPr>
              <w:keepNext/>
              <w:keepLines/>
              <w:jc w:val="center"/>
              <w:rPr>
                <w:rFonts w:ascii="Arial Narrow" w:eastAsiaTheme="majorEastAsia" w:hAnsi="Arial Narrow" w:cstheme="majorBidi"/>
                <w:bCs/>
                <w:sz w:val="20"/>
                <w:szCs w:val="18"/>
                <w:highlight w:val="yellow"/>
              </w:rPr>
            </w:pPr>
            <w:r w:rsidRPr="0090755D">
              <w:rPr>
                <w:rFonts w:ascii="Arial Narrow" w:eastAsiaTheme="majorEastAsia" w:hAnsi="Arial Narrow" w:cstheme="majorBidi"/>
                <w:bCs/>
                <w:sz w:val="20"/>
                <w:szCs w:val="18"/>
              </w:rPr>
              <w:t xml:space="preserve">6.33 </w:t>
            </w:r>
            <w:r w:rsidR="003E3092">
              <w:rPr>
                <w:rFonts w:ascii="Arial Narrow" w:eastAsiaTheme="majorEastAsia" w:hAnsi="Arial Narrow" w:cstheme="majorBidi"/>
                <w:bCs/>
                <w:sz w:val="20"/>
                <w:szCs w:val="18"/>
              </w:rPr>
              <w:t>(</w:t>
            </w:r>
            <w:r w:rsidRPr="0090755D">
              <w:rPr>
                <w:rFonts w:ascii="Arial Narrow" w:eastAsiaTheme="majorEastAsia" w:hAnsi="Arial Narrow" w:cstheme="majorBidi"/>
                <w:bCs/>
                <w:sz w:val="20"/>
                <w:szCs w:val="18"/>
              </w:rPr>
              <w:t>2.81, 14.24</w:t>
            </w:r>
            <w:r w:rsidR="003E3092">
              <w:rPr>
                <w:rFonts w:ascii="Arial Narrow" w:eastAsiaTheme="majorEastAsia" w:hAnsi="Arial Narrow" w:cstheme="majorBidi"/>
                <w:bCs/>
                <w:sz w:val="20"/>
                <w:szCs w:val="18"/>
              </w:rPr>
              <w:t>)</w:t>
            </w:r>
          </w:p>
        </w:tc>
      </w:tr>
      <w:tr w:rsidR="0004639A" w:rsidRPr="0090755D" w14:paraId="3C30DF35" w14:textId="77777777">
        <w:trPr>
          <w:trHeight w:val="216"/>
        </w:trPr>
        <w:tc>
          <w:tcPr>
            <w:tcW w:w="9022" w:type="dxa"/>
            <w:gridSpan w:val="6"/>
          </w:tcPr>
          <w:p w14:paraId="0486A33C" w14:textId="77777777" w:rsidR="0004639A" w:rsidRPr="0090755D" w:rsidRDefault="0004639A" w:rsidP="007D675B">
            <w:pPr>
              <w:keepNext/>
              <w:keepLines/>
              <w:jc w:val="left"/>
              <w:rPr>
                <w:rFonts w:ascii="Arial Narrow" w:eastAsiaTheme="majorEastAsia" w:hAnsi="Arial Narrow" w:cstheme="majorBidi"/>
                <w:b/>
                <w:sz w:val="20"/>
                <w:szCs w:val="18"/>
              </w:rPr>
            </w:pPr>
            <w:r w:rsidRPr="0090755D">
              <w:rPr>
                <w:rFonts w:ascii="Arial Narrow" w:eastAsiaTheme="majorEastAsia" w:hAnsi="Arial Narrow" w:cstheme="majorBidi"/>
                <w:b/>
                <w:sz w:val="20"/>
                <w:szCs w:val="18"/>
              </w:rPr>
              <w:t>Indirect estimate of effect OR [95% CI]; p-value; Result &gt;1 favours erenumab</w:t>
            </w:r>
          </w:p>
        </w:tc>
      </w:tr>
      <w:tr w:rsidR="0004639A" w:rsidRPr="0090755D" w14:paraId="0B704E34" w14:textId="77777777">
        <w:trPr>
          <w:trHeight w:val="216"/>
        </w:trPr>
        <w:tc>
          <w:tcPr>
            <w:tcW w:w="7232" w:type="dxa"/>
            <w:gridSpan w:val="5"/>
            <w:vAlign w:val="center"/>
          </w:tcPr>
          <w:p w14:paraId="3EA88D11" w14:textId="65B71F3E"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Erenumab 70 mg, 12 weeks (Study 295) vs galcanezumab 120 mg, 3 months (CONQUER / REGAIN)</w:t>
            </w:r>
          </w:p>
        </w:tc>
        <w:tc>
          <w:tcPr>
            <w:tcW w:w="1790" w:type="dxa"/>
            <w:shd w:val="clear" w:color="auto" w:fill="auto"/>
            <w:vAlign w:val="center"/>
          </w:tcPr>
          <w:p w14:paraId="63388C6E" w14:textId="77777777"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0.468 [0.155, 1.415] (p = 0.1784)</w:t>
            </w:r>
          </w:p>
        </w:tc>
      </w:tr>
      <w:tr w:rsidR="0004639A" w:rsidRPr="0090755D" w14:paraId="10E1C465" w14:textId="77777777">
        <w:trPr>
          <w:trHeight w:val="216"/>
        </w:trPr>
        <w:tc>
          <w:tcPr>
            <w:tcW w:w="9022" w:type="dxa"/>
            <w:gridSpan w:val="6"/>
          </w:tcPr>
          <w:p w14:paraId="6E74C621"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
                <w:sz w:val="20"/>
                <w:szCs w:val="18"/>
              </w:rPr>
              <w:t>ERE 70 mg vs EPTI 100 mg</w:t>
            </w:r>
          </w:p>
        </w:tc>
      </w:tr>
      <w:tr w:rsidR="0004639A" w:rsidRPr="0090755D" w14:paraId="1A6F15F5" w14:textId="77777777" w:rsidTr="00470CC7">
        <w:trPr>
          <w:trHeight w:val="216"/>
        </w:trPr>
        <w:tc>
          <w:tcPr>
            <w:tcW w:w="1271" w:type="dxa"/>
            <w:shd w:val="clear" w:color="auto" w:fill="B8CCE4" w:themeFill="accent1" w:themeFillTint="66"/>
            <w:vAlign w:val="center"/>
          </w:tcPr>
          <w:p w14:paraId="40381974" w14:textId="7077CF49"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ERE vs PBO</w:t>
            </w:r>
          </w:p>
        </w:tc>
        <w:tc>
          <w:tcPr>
            <w:tcW w:w="1701" w:type="dxa"/>
            <w:shd w:val="clear" w:color="auto" w:fill="B8CCE4" w:themeFill="accent1" w:themeFillTint="66"/>
            <w:vAlign w:val="center"/>
          </w:tcPr>
          <w:p w14:paraId="43354AE9" w14:textId="6C31C9C9" w:rsidR="0004639A" w:rsidRPr="0090755D" w:rsidRDefault="0004639A" w:rsidP="007D675B">
            <w:pPr>
              <w:keepNext/>
              <w:keepLines/>
              <w:jc w:val="center"/>
              <w:rPr>
                <w:rFonts w:ascii="Arial Narrow" w:eastAsiaTheme="majorEastAsia" w:hAnsi="Arial Narrow" w:cstheme="majorBidi"/>
                <w:bCs/>
                <w:sz w:val="20"/>
                <w:szCs w:val="18"/>
              </w:rPr>
            </w:pPr>
            <w:r w:rsidRPr="008E5871">
              <w:rPr>
                <w:rFonts w:ascii="Arial Narrow" w:eastAsiaTheme="majorEastAsia" w:hAnsi="Arial Narrow" w:cstheme="majorBidi"/>
                <w:bCs/>
                <w:sz w:val="20"/>
                <w:szCs w:val="18"/>
                <w:shd w:val="clear" w:color="auto" w:fill="FFFFFF" w:themeFill="background1"/>
              </w:rPr>
              <w:t>Study 295 (</w:t>
            </w:r>
            <w:r w:rsidR="00717C32" w:rsidRPr="008E5871">
              <w:rPr>
                <w:rFonts w:ascii="Arial Narrow" w:eastAsiaTheme="majorEastAsia" w:hAnsi="Arial Narrow" w:cstheme="majorBidi"/>
                <w:sz w:val="20"/>
                <w:szCs w:val="18"/>
                <w:shd w:val="clear" w:color="auto" w:fill="FFFFFF" w:themeFill="background1"/>
              </w:rPr>
              <w:t>CM</w:t>
            </w:r>
            <w:r w:rsidRPr="0090755D">
              <w:rPr>
                <w:rFonts w:ascii="Arial Narrow" w:eastAsiaTheme="majorEastAsia" w:hAnsi="Arial Narrow" w:cstheme="majorBidi"/>
                <w:bCs/>
                <w:sz w:val="20"/>
                <w:szCs w:val="18"/>
              </w:rPr>
              <w:t>)</w:t>
            </w:r>
          </w:p>
        </w:tc>
        <w:tc>
          <w:tcPr>
            <w:tcW w:w="1275" w:type="dxa"/>
            <w:shd w:val="clear" w:color="auto" w:fill="B8CCE4" w:themeFill="accent1" w:themeFillTint="66"/>
            <w:vAlign w:val="center"/>
          </w:tcPr>
          <w:p w14:paraId="6E87A954" w14:textId="635D43F3" w:rsidR="0004639A" w:rsidRPr="0090755D" w:rsidRDefault="0004639A" w:rsidP="007D675B">
            <w:pPr>
              <w:keepNext/>
              <w:keepLines/>
              <w:jc w:val="center"/>
              <w:rPr>
                <w:rFonts w:ascii="Arial Narrow" w:eastAsiaTheme="majorEastAsia" w:hAnsi="Arial Narrow" w:cstheme="majorBidi"/>
                <w:bCs/>
                <w:sz w:val="20"/>
                <w:szCs w:val="18"/>
              </w:rPr>
            </w:pPr>
            <w:r w:rsidRPr="008E5871">
              <w:rPr>
                <w:rFonts w:ascii="Arial Narrow" w:eastAsiaTheme="majorEastAsia" w:hAnsi="Arial Narrow" w:cstheme="majorBidi"/>
                <w:bCs/>
                <w:sz w:val="20"/>
                <w:szCs w:val="18"/>
                <w:shd w:val="clear" w:color="auto" w:fill="FFFFFF" w:themeFill="background1"/>
              </w:rPr>
              <w:t>23</w:t>
            </w:r>
            <w:r w:rsidRPr="0090755D">
              <w:rPr>
                <w:rFonts w:ascii="Arial Narrow" w:eastAsiaTheme="majorEastAsia" w:hAnsi="Arial Narrow" w:cstheme="majorBidi"/>
                <w:bCs/>
                <w:sz w:val="20"/>
                <w:szCs w:val="18"/>
              </w:rPr>
              <w:t>/66 (34.8)</w:t>
            </w:r>
          </w:p>
        </w:tc>
        <w:tc>
          <w:tcPr>
            <w:tcW w:w="1402" w:type="dxa"/>
            <w:shd w:val="clear" w:color="auto" w:fill="B8CCE4" w:themeFill="accent1" w:themeFillTint="66"/>
            <w:vAlign w:val="center"/>
          </w:tcPr>
          <w:p w14:paraId="6577EFCD" w14:textId="29748BEA"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5/98 (15.3)</w:t>
            </w:r>
          </w:p>
        </w:tc>
        <w:tc>
          <w:tcPr>
            <w:tcW w:w="1583" w:type="dxa"/>
            <w:shd w:val="clear" w:color="auto" w:fill="B8CCE4" w:themeFill="accent1" w:themeFillTint="66"/>
            <w:vAlign w:val="center"/>
          </w:tcPr>
          <w:p w14:paraId="45378814" w14:textId="3991DBB4" w:rsidR="0004639A" w:rsidRPr="0090755D" w:rsidRDefault="008738E0" w:rsidP="007D675B">
            <w:pPr>
              <w:keepNext/>
              <w:keepLines/>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790" w:type="dxa"/>
            <w:shd w:val="clear" w:color="auto" w:fill="B8CCE4" w:themeFill="accent1" w:themeFillTint="66"/>
            <w:vAlign w:val="center"/>
          </w:tcPr>
          <w:p w14:paraId="7E6C43B9" w14:textId="77777777"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2.96 (1.39, 6.27); </w:t>
            </w:r>
            <w:r w:rsidRPr="0090755D">
              <w:rPr>
                <w:rFonts w:ascii="Arial Narrow" w:eastAsiaTheme="majorEastAsia" w:hAnsi="Arial Narrow" w:cstheme="majorBidi"/>
                <w:b/>
                <w:sz w:val="20"/>
                <w:szCs w:val="18"/>
              </w:rPr>
              <w:t>p=0.0041</w:t>
            </w:r>
          </w:p>
        </w:tc>
      </w:tr>
      <w:tr w:rsidR="0004639A" w:rsidRPr="0090755D" w14:paraId="5AC95D22" w14:textId="77777777" w:rsidTr="008E5871">
        <w:trPr>
          <w:trHeight w:val="216"/>
        </w:trPr>
        <w:tc>
          <w:tcPr>
            <w:tcW w:w="1271" w:type="dxa"/>
            <w:shd w:val="clear" w:color="auto" w:fill="FFFFFF" w:themeFill="background1"/>
            <w:vAlign w:val="center"/>
          </w:tcPr>
          <w:p w14:paraId="32AA1453" w14:textId="3F58042D"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EPTI vs PBO</w:t>
            </w:r>
          </w:p>
        </w:tc>
        <w:tc>
          <w:tcPr>
            <w:tcW w:w="1701" w:type="dxa"/>
            <w:shd w:val="clear" w:color="auto" w:fill="FFFFFF" w:themeFill="background1"/>
            <w:vAlign w:val="center"/>
          </w:tcPr>
          <w:p w14:paraId="41DA7018" w14:textId="5C83E19D" w:rsidR="0004639A" w:rsidRPr="0090755D" w:rsidRDefault="00653B18" w:rsidP="007D675B">
            <w:pPr>
              <w:keepNext/>
              <w:keepLines/>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DELIVER (CM</w:t>
            </w:r>
            <w:r w:rsidR="004D6CFA">
              <w:rPr>
                <w:rFonts w:ascii="Arial Narrow" w:eastAsiaTheme="majorEastAsia" w:hAnsi="Arial Narrow" w:cstheme="majorBidi"/>
                <w:bCs/>
                <w:sz w:val="20"/>
                <w:szCs w:val="18"/>
              </w:rPr>
              <w:t>/</w:t>
            </w:r>
            <w:r>
              <w:rPr>
                <w:rFonts w:ascii="Arial Narrow" w:eastAsiaTheme="majorEastAsia" w:hAnsi="Arial Narrow" w:cstheme="majorBidi"/>
                <w:bCs/>
                <w:sz w:val="20"/>
                <w:szCs w:val="18"/>
              </w:rPr>
              <w:t>EM)</w:t>
            </w:r>
          </w:p>
        </w:tc>
        <w:tc>
          <w:tcPr>
            <w:tcW w:w="1275" w:type="dxa"/>
            <w:shd w:val="clear" w:color="auto" w:fill="FFFFFF" w:themeFill="background1"/>
            <w:vAlign w:val="center"/>
          </w:tcPr>
          <w:p w14:paraId="740B2E8B" w14:textId="2BA65246" w:rsidR="0004639A" w:rsidRPr="0090755D" w:rsidRDefault="008738E0" w:rsidP="007D675B">
            <w:pPr>
              <w:keepNext/>
              <w:keepLines/>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402" w:type="dxa"/>
            <w:shd w:val="clear" w:color="auto" w:fill="FFFFFF" w:themeFill="background1"/>
            <w:vAlign w:val="center"/>
          </w:tcPr>
          <w:p w14:paraId="6C0584ED" w14:textId="627D5201"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5/56 (8.9)</w:t>
            </w:r>
          </w:p>
        </w:tc>
        <w:tc>
          <w:tcPr>
            <w:tcW w:w="1583" w:type="dxa"/>
            <w:shd w:val="clear" w:color="auto" w:fill="FFFFFF" w:themeFill="background1"/>
            <w:vAlign w:val="center"/>
          </w:tcPr>
          <w:p w14:paraId="2AC970CF" w14:textId="68A5518E"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7/56 (30.4)</w:t>
            </w:r>
          </w:p>
        </w:tc>
        <w:tc>
          <w:tcPr>
            <w:tcW w:w="1790" w:type="dxa"/>
            <w:shd w:val="clear" w:color="auto" w:fill="FFFFFF" w:themeFill="background1"/>
            <w:vAlign w:val="center"/>
          </w:tcPr>
          <w:p w14:paraId="0CF980A8" w14:textId="08F4939C"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4.45 </w:t>
            </w:r>
            <w:r w:rsidR="003E3092">
              <w:rPr>
                <w:rFonts w:ascii="Arial Narrow" w:eastAsiaTheme="majorEastAsia" w:hAnsi="Arial Narrow" w:cstheme="majorBidi"/>
                <w:bCs/>
                <w:sz w:val="20"/>
                <w:szCs w:val="18"/>
              </w:rPr>
              <w:t>(</w:t>
            </w:r>
            <w:r w:rsidRPr="0090755D">
              <w:rPr>
                <w:rFonts w:ascii="Arial Narrow" w:eastAsiaTheme="majorEastAsia" w:hAnsi="Arial Narrow" w:cstheme="majorBidi"/>
                <w:bCs/>
                <w:sz w:val="20"/>
                <w:szCs w:val="18"/>
              </w:rPr>
              <w:t>1.51, 13.10</w:t>
            </w:r>
            <w:r w:rsidR="003E3092">
              <w:rPr>
                <w:rFonts w:ascii="Arial Narrow" w:eastAsiaTheme="majorEastAsia" w:hAnsi="Arial Narrow" w:cstheme="majorBidi"/>
                <w:bCs/>
                <w:sz w:val="20"/>
                <w:szCs w:val="18"/>
              </w:rPr>
              <w:t>)</w:t>
            </w:r>
          </w:p>
        </w:tc>
      </w:tr>
      <w:tr w:rsidR="0004639A" w:rsidRPr="0090755D" w14:paraId="72CEAFDD" w14:textId="77777777">
        <w:trPr>
          <w:trHeight w:val="216"/>
        </w:trPr>
        <w:tc>
          <w:tcPr>
            <w:tcW w:w="9022" w:type="dxa"/>
            <w:gridSpan w:val="6"/>
          </w:tcPr>
          <w:p w14:paraId="7A06D2B7"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
                <w:sz w:val="20"/>
                <w:szCs w:val="18"/>
              </w:rPr>
              <w:t>Indirect estimate of effect OR [95% CI]; p-value; Result &gt;1 favours erenumab</w:t>
            </w:r>
          </w:p>
        </w:tc>
      </w:tr>
      <w:tr w:rsidR="0004639A" w:rsidRPr="0090755D" w14:paraId="2D0EE283" w14:textId="77777777" w:rsidTr="00F64B10">
        <w:trPr>
          <w:trHeight w:val="216"/>
        </w:trPr>
        <w:tc>
          <w:tcPr>
            <w:tcW w:w="7232" w:type="dxa"/>
            <w:gridSpan w:val="5"/>
            <w:tcBorders>
              <w:bottom w:val="single" w:sz="12" w:space="0" w:color="auto"/>
            </w:tcBorders>
            <w:vAlign w:val="center"/>
          </w:tcPr>
          <w:p w14:paraId="7E3D9503"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Erenumab 70 mg, 12 weeks (Study 295) vs eptinezumab 100 mg, 12 weeks (DELIVER)</w:t>
            </w:r>
          </w:p>
        </w:tc>
        <w:tc>
          <w:tcPr>
            <w:tcW w:w="1790" w:type="dxa"/>
            <w:shd w:val="clear" w:color="auto" w:fill="auto"/>
            <w:vAlign w:val="center"/>
          </w:tcPr>
          <w:p w14:paraId="1B8A8B4E" w14:textId="77777777"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0.665 [0.178, 2.482] (p = 0.544)</w:t>
            </w:r>
          </w:p>
        </w:tc>
      </w:tr>
      <w:tr w:rsidR="0004639A" w:rsidRPr="0090755D" w14:paraId="440E8AA0" w14:textId="77777777">
        <w:trPr>
          <w:trHeight w:val="216"/>
        </w:trPr>
        <w:tc>
          <w:tcPr>
            <w:tcW w:w="9022" w:type="dxa"/>
            <w:gridSpan w:val="6"/>
            <w:tcBorders>
              <w:top w:val="single" w:sz="12" w:space="0" w:color="auto"/>
            </w:tcBorders>
          </w:tcPr>
          <w:p w14:paraId="2F1497C1"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
                <w:sz w:val="20"/>
                <w:szCs w:val="18"/>
              </w:rPr>
              <w:t>ERE 140 mg vs GAL 120 mg</w:t>
            </w:r>
          </w:p>
        </w:tc>
      </w:tr>
      <w:tr w:rsidR="0004639A" w:rsidRPr="0090755D" w14:paraId="273039B5" w14:textId="77777777" w:rsidTr="00470CC7">
        <w:trPr>
          <w:trHeight w:val="216"/>
        </w:trPr>
        <w:tc>
          <w:tcPr>
            <w:tcW w:w="1271" w:type="dxa"/>
            <w:shd w:val="clear" w:color="auto" w:fill="B8CCE4" w:themeFill="accent1" w:themeFillTint="66"/>
            <w:vAlign w:val="center"/>
          </w:tcPr>
          <w:p w14:paraId="7CE8E8D9"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ERE vs PBO </w:t>
            </w:r>
          </w:p>
        </w:tc>
        <w:tc>
          <w:tcPr>
            <w:tcW w:w="1701" w:type="dxa"/>
            <w:shd w:val="clear" w:color="auto" w:fill="B8CCE4" w:themeFill="accent1" w:themeFillTint="66"/>
            <w:vAlign w:val="center"/>
          </w:tcPr>
          <w:p w14:paraId="0E39CD0A" w14:textId="4D171DA1"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Study 295 (</w:t>
            </w:r>
            <w:r w:rsidR="00717C32">
              <w:rPr>
                <w:rFonts w:ascii="Arial Narrow" w:eastAsiaTheme="majorEastAsia" w:hAnsi="Arial Narrow" w:cstheme="majorBidi"/>
                <w:bCs/>
                <w:sz w:val="20"/>
                <w:szCs w:val="18"/>
              </w:rPr>
              <w:t>CM</w:t>
            </w:r>
            <w:r w:rsidRPr="0090755D">
              <w:rPr>
                <w:rFonts w:ascii="Arial Narrow" w:eastAsiaTheme="majorEastAsia" w:hAnsi="Arial Narrow" w:cstheme="majorBidi"/>
                <w:bCs/>
                <w:sz w:val="20"/>
                <w:szCs w:val="18"/>
              </w:rPr>
              <w:t xml:space="preserve">) </w:t>
            </w:r>
          </w:p>
        </w:tc>
        <w:tc>
          <w:tcPr>
            <w:tcW w:w="1275" w:type="dxa"/>
            <w:shd w:val="clear" w:color="auto" w:fill="B8CCE4" w:themeFill="accent1" w:themeFillTint="66"/>
            <w:vAlign w:val="center"/>
          </w:tcPr>
          <w:p w14:paraId="5A7BA404" w14:textId="308394EC"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25/65 (38.5)</w:t>
            </w:r>
          </w:p>
        </w:tc>
        <w:tc>
          <w:tcPr>
            <w:tcW w:w="1402" w:type="dxa"/>
            <w:shd w:val="clear" w:color="auto" w:fill="B8CCE4" w:themeFill="accent1" w:themeFillTint="66"/>
            <w:vAlign w:val="center"/>
          </w:tcPr>
          <w:p w14:paraId="54500DCF" w14:textId="485BEAFE"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5/98 (15.3)</w:t>
            </w:r>
          </w:p>
        </w:tc>
        <w:tc>
          <w:tcPr>
            <w:tcW w:w="1583" w:type="dxa"/>
            <w:shd w:val="clear" w:color="auto" w:fill="B8CCE4" w:themeFill="accent1" w:themeFillTint="66"/>
            <w:vAlign w:val="center"/>
          </w:tcPr>
          <w:p w14:paraId="1E2EAEAB" w14:textId="294D8391" w:rsidR="0004639A" w:rsidRPr="0090755D" w:rsidRDefault="008738E0" w:rsidP="007D675B">
            <w:pPr>
              <w:keepNext/>
              <w:keepLines/>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790" w:type="dxa"/>
            <w:shd w:val="clear" w:color="auto" w:fill="B8CCE4" w:themeFill="accent1" w:themeFillTint="66"/>
            <w:vAlign w:val="center"/>
          </w:tcPr>
          <w:p w14:paraId="7FEFA23F" w14:textId="77777777"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3.48 (1.64, 7.39); </w:t>
            </w:r>
            <w:r w:rsidRPr="0090755D">
              <w:rPr>
                <w:rFonts w:ascii="Arial Narrow" w:eastAsiaTheme="majorEastAsia" w:hAnsi="Arial Narrow" w:cstheme="majorBidi"/>
                <w:b/>
                <w:sz w:val="20"/>
                <w:szCs w:val="18"/>
              </w:rPr>
              <w:t>p=0.001</w:t>
            </w:r>
          </w:p>
        </w:tc>
      </w:tr>
      <w:tr w:rsidR="0004639A" w:rsidRPr="0090755D" w14:paraId="0D636C73" w14:textId="77777777" w:rsidTr="008E5871">
        <w:trPr>
          <w:trHeight w:val="216"/>
        </w:trPr>
        <w:tc>
          <w:tcPr>
            <w:tcW w:w="1271" w:type="dxa"/>
            <w:vMerge w:val="restart"/>
            <w:shd w:val="clear" w:color="auto" w:fill="FFFFFF" w:themeFill="background1"/>
            <w:vAlign w:val="center"/>
          </w:tcPr>
          <w:p w14:paraId="0022A11C"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GAL vs PBO</w:t>
            </w:r>
          </w:p>
        </w:tc>
        <w:tc>
          <w:tcPr>
            <w:tcW w:w="1701" w:type="dxa"/>
            <w:shd w:val="clear" w:color="auto" w:fill="FFFFFF" w:themeFill="background1"/>
            <w:vAlign w:val="center"/>
          </w:tcPr>
          <w:p w14:paraId="3DDB65E6" w14:textId="176E17F8"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CONQUER </w:t>
            </w:r>
            <w:r w:rsidR="00717C32">
              <w:rPr>
                <w:rFonts w:ascii="Arial Narrow" w:eastAsiaTheme="majorEastAsia" w:hAnsi="Arial Narrow" w:cstheme="majorBidi"/>
                <w:bCs/>
                <w:sz w:val="20"/>
                <w:szCs w:val="18"/>
              </w:rPr>
              <w:t>(CM)</w:t>
            </w:r>
            <w:r w:rsidRPr="0090755D">
              <w:rPr>
                <w:rFonts w:ascii="Arial Narrow" w:eastAsiaTheme="majorEastAsia" w:hAnsi="Arial Narrow" w:cstheme="majorBidi"/>
                <w:bCs/>
                <w:sz w:val="20"/>
                <w:szCs w:val="18"/>
              </w:rPr>
              <w:t xml:space="preserve"> </w:t>
            </w:r>
            <w:r w:rsidRPr="0090755D">
              <w:rPr>
                <w:rFonts w:ascii="Arial Narrow" w:eastAsiaTheme="majorEastAsia" w:hAnsi="Arial Narrow" w:cstheme="majorBidi"/>
                <w:bCs/>
                <w:sz w:val="20"/>
                <w:szCs w:val="18"/>
                <w:vertAlign w:val="superscript"/>
              </w:rPr>
              <w:t>a</w:t>
            </w:r>
          </w:p>
        </w:tc>
        <w:tc>
          <w:tcPr>
            <w:tcW w:w="1275" w:type="dxa"/>
            <w:shd w:val="clear" w:color="auto" w:fill="FFFFFF" w:themeFill="background1"/>
            <w:vAlign w:val="center"/>
          </w:tcPr>
          <w:p w14:paraId="68F4798A" w14:textId="26AEFEA7" w:rsidR="0004639A" w:rsidRPr="0090755D" w:rsidRDefault="008738E0" w:rsidP="007D675B">
            <w:pPr>
              <w:keepNext/>
              <w:keepLines/>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402" w:type="dxa"/>
            <w:shd w:val="clear" w:color="auto" w:fill="FFFFFF" w:themeFill="background1"/>
            <w:vAlign w:val="center"/>
          </w:tcPr>
          <w:p w14:paraId="05E79793" w14:textId="4D2D66B9"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4/42 (8.4)</w:t>
            </w:r>
          </w:p>
        </w:tc>
        <w:tc>
          <w:tcPr>
            <w:tcW w:w="1583" w:type="dxa"/>
            <w:shd w:val="clear" w:color="auto" w:fill="FFFFFF" w:themeFill="background1"/>
            <w:vAlign w:val="center"/>
          </w:tcPr>
          <w:p w14:paraId="20AEA038" w14:textId="1BA2CC3B"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7/42 (41.5)</w:t>
            </w:r>
          </w:p>
        </w:tc>
        <w:tc>
          <w:tcPr>
            <w:tcW w:w="1790" w:type="dxa"/>
            <w:shd w:val="clear" w:color="auto" w:fill="FFFFFF" w:themeFill="background1"/>
            <w:vAlign w:val="center"/>
          </w:tcPr>
          <w:p w14:paraId="66455890" w14:textId="16D28D4C"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6.46 </w:t>
            </w:r>
            <w:r w:rsidR="003E3092">
              <w:rPr>
                <w:rFonts w:ascii="Arial Narrow" w:eastAsiaTheme="majorEastAsia" w:hAnsi="Arial Narrow" w:cstheme="majorBidi"/>
                <w:bCs/>
                <w:sz w:val="20"/>
                <w:szCs w:val="18"/>
              </w:rPr>
              <w:t>(</w:t>
            </w:r>
            <w:r w:rsidRPr="0090755D">
              <w:rPr>
                <w:rFonts w:ascii="Arial Narrow" w:eastAsiaTheme="majorEastAsia" w:hAnsi="Arial Narrow" w:cstheme="majorBidi"/>
                <w:bCs/>
                <w:sz w:val="20"/>
                <w:szCs w:val="18"/>
              </w:rPr>
              <w:t>1.94, 21.46</w:t>
            </w:r>
            <w:r w:rsidR="003E3092">
              <w:rPr>
                <w:rFonts w:ascii="Arial Narrow" w:eastAsiaTheme="majorEastAsia" w:hAnsi="Arial Narrow" w:cstheme="majorBidi"/>
                <w:bCs/>
                <w:sz w:val="20"/>
                <w:szCs w:val="18"/>
              </w:rPr>
              <w:t>)</w:t>
            </w:r>
          </w:p>
        </w:tc>
      </w:tr>
      <w:tr w:rsidR="0004639A" w:rsidRPr="0090755D" w14:paraId="72C951F7" w14:textId="77777777" w:rsidTr="008E5871">
        <w:trPr>
          <w:trHeight w:val="216"/>
        </w:trPr>
        <w:tc>
          <w:tcPr>
            <w:tcW w:w="1271" w:type="dxa"/>
            <w:vMerge/>
            <w:shd w:val="clear" w:color="auto" w:fill="FFFFFF" w:themeFill="background1"/>
            <w:vAlign w:val="center"/>
          </w:tcPr>
          <w:p w14:paraId="3A442CFA" w14:textId="77777777" w:rsidR="0004639A" w:rsidRPr="0090755D" w:rsidRDefault="0004639A" w:rsidP="007D675B">
            <w:pPr>
              <w:keepNext/>
              <w:keepLines/>
              <w:jc w:val="left"/>
              <w:rPr>
                <w:rFonts w:ascii="Arial Narrow" w:eastAsiaTheme="majorEastAsia" w:hAnsi="Arial Narrow" w:cstheme="majorBidi"/>
                <w:bCs/>
                <w:sz w:val="20"/>
                <w:szCs w:val="18"/>
              </w:rPr>
            </w:pPr>
          </w:p>
        </w:tc>
        <w:tc>
          <w:tcPr>
            <w:tcW w:w="1701" w:type="dxa"/>
            <w:shd w:val="clear" w:color="auto" w:fill="FFFFFF" w:themeFill="background1"/>
            <w:vAlign w:val="center"/>
          </w:tcPr>
          <w:p w14:paraId="5C1C0365" w14:textId="52567C2C"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REGAIN </w:t>
            </w:r>
            <w:r w:rsidR="00717C32">
              <w:rPr>
                <w:rFonts w:ascii="Arial Narrow" w:eastAsiaTheme="majorEastAsia" w:hAnsi="Arial Narrow" w:cstheme="majorBidi"/>
                <w:bCs/>
                <w:sz w:val="20"/>
                <w:szCs w:val="18"/>
              </w:rPr>
              <w:t>(CM)</w:t>
            </w:r>
            <w:r w:rsidRPr="0090755D">
              <w:rPr>
                <w:rFonts w:ascii="Arial Narrow" w:eastAsiaTheme="majorEastAsia" w:hAnsi="Arial Narrow" w:cstheme="majorBidi"/>
                <w:bCs/>
                <w:sz w:val="20"/>
                <w:szCs w:val="18"/>
              </w:rPr>
              <w:t xml:space="preserve"> </w:t>
            </w:r>
            <w:r w:rsidRPr="0090755D">
              <w:rPr>
                <w:rFonts w:ascii="Arial Narrow" w:eastAsiaTheme="majorEastAsia" w:hAnsi="Arial Narrow" w:cstheme="majorBidi"/>
                <w:bCs/>
                <w:sz w:val="20"/>
                <w:szCs w:val="18"/>
                <w:vertAlign w:val="superscript"/>
              </w:rPr>
              <w:t>b</w:t>
            </w:r>
          </w:p>
        </w:tc>
        <w:tc>
          <w:tcPr>
            <w:tcW w:w="1275" w:type="dxa"/>
            <w:shd w:val="clear" w:color="auto" w:fill="FFFFFF" w:themeFill="background1"/>
            <w:vAlign w:val="center"/>
          </w:tcPr>
          <w:p w14:paraId="39BB1089" w14:textId="226C217D" w:rsidR="0004639A" w:rsidRPr="0090755D" w:rsidRDefault="008738E0" w:rsidP="007D675B">
            <w:pPr>
              <w:keepNext/>
              <w:keepLines/>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402" w:type="dxa"/>
            <w:shd w:val="clear" w:color="auto" w:fill="FFFFFF" w:themeFill="background1"/>
            <w:vAlign w:val="center"/>
          </w:tcPr>
          <w:p w14:paraId="58761F40" w14:textId="37F83F5B"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6/103 (6.1)</w:t>
            </w:r>
          </w:p>
        </w:tc>
        <w:tc>
          <w:tcPr>
            <w:tcW w:w="1583" w:type="dxa"/>
            <w:shd w:val="clear" w:color="auto" w:fill="FFFFFF" w:themeFill="background1"/>
            <w:vAlign w:val="center"/>
          </w:tcPr>
          <w:p w14:paraId="4699BF07" w14:textId="3BDBCB18"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0/36 (29.1)</w:t>
            </w:r>
          </w:p>
        </w:tc>
        <w:tc>
          <w:tcPr>
            <w:tcW w:w="1790" w:type="dxa"/>
            <w:shd w:val="clear" w:color="auto" w:fill="FFFFFF" w:themeFill="background1"/>
            <w:vAlign w:val="center"/>
          </w:tcPr>
          <w:p w14:paraId="13425526" w14:textId="1A2FA128"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6.22 </w:t>
            </w:r>
            <w:r w:rsidR="003E3092">
              <w:rPr>
                <w:rFonts w:ascii="Arial Narrow" w:eastAsiaTheme="majorEastAsia" w:hAnsi="Arial Narrow" w:cstheme="majorBidi"/>
                <w:bCs/>
                <w:sz w:val="20"/>
                <w:szCs w:val="18"/>
              </w:rPr>
              <w:t>(</w:t>
            </w:r>
            <w:r w:rsidRPr="0090755D">
              <w:rPr>
                <w:rFonts w:ascii="Arial Narrow" w:eastAsiaTheme="majorEastAsia" w:hAnsi="Arial Narrow" w:cstheme="majorBidi"/>
                <w:bCs/>
                <w:sz w:val="20"/>
                <w:szCs w:val="18"/>
              </w:rPr>
              <w:t>2.07, 18.69</w:t>
            </w:r>
            <w:r w:rsidR="003E3092">
              <w:rPr>
                <w:rFonts w:ascii="Arial Narrow" w:eastAsiaTheme="majorEastAsia" w:hAnsi="Arial Narrow" w:cstheme="majorBidi"/>
                <w:bCs/>
                <w:sz w:val="20"/>
                <w:szCs w:val="18"/>
              </w:rPr>
              <w:t>)</w:t>
            </w:r>
          </w:p>
        </w:tc>
      </w:tr>
      <w:tr w:rsidR="0004639A" w:rsidRPr="0090755D" w14:paraId="23284B79" w14:textId="77777777" w:rsidTr="008E5871">
        <w:trPr>
          <w:trHeight w:val="216"/>
        </w:trPr>
        <w:tc>
          <w:tcPr>
            <w:tcW w:w="1271" w:type="dxa"/>
            <w:shd w:val="clear" w:color="auto" w:fill="FFFFFF" w:themeFill="background1"/>
            <w:vAlign w:val="center"/>
          </w:tcPr>
          <w:p w14:paraId="305A75A8"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Meta-analysis</w:t>
            </w:r>
          </w:p>
        </w:tc>
        <w:tc>
          <w:tcPr>
            <w:tcW w:w="5961" w:type="dxa"/>
            <w:gridSpan w:val="4"/>
            <w:shd w:val="clear" w:color="auto" w:fill="FFFFFF" w:themeFill="background1"/>
            <w:vAlign w:val="center"/>
          </w:tcPr>
          <w:p w14:paraId="22E27A62" w14:textId="7C5664A0"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CONQUER (subgroup), REGAIN (subgroup)</w:t>
            </w:r>
            <w:r w:rsidR="00F64B10">
              <w:rPr>
                <w:rFonts w:ascii="Arial Narrow" w:eastAsiaTheme="majorEastAsia" w:hAnsi="Arial Narrow" w:cstheme="majorBidi"/>
                <w:bCs/>
                <w:sz w:val="20"/>
                <w:szCs w:val="18"/>
              </w:rPr>
              <w:t xml:space="preserve"> </w:t>
            </w:r>
            <w:r w:rsidRPr="0090755D">
              <w:rPr>
                <w:rFonts w:ascii="Arial Narrow" w:eastAsiaTheme="majorEastAsia" w:hAnsi="Arial Narrow" w:cstheme="majorBidi"/>
                <w:bCs/>
                <w:sz w:val="20"/>
                <w:szCs w:val="18"/>
              </w:rPr>
              <w:t>(I² = 0%, p = 0.45)</w:t>
            </w:r>
          </w:p>
        </w:tc>
        <w:tc>
          <w:tcPr>
            <w:tcW w:w="1790" w:type="dxa"/>
            <w:shd w:val="clear" w:color="auto" w:fill="FFFFFF" w:themeFill="background1"/>
            <w:vAlign w:val="center"/>
          </w:tcPr>
          <w:p w14:paraId="657DB8D2" w14:textId="680ACEFF"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6.33 </w:t>
            </w:r>
            <w:r w:rsidR="003E3092">
              <w:rPr>
                <w:rFonts w:ascii="Arial Narrow" w:eastAsiaTheme="majorEastAsia" w:hAnsi="Arial Narrow" w:cstheme="majorBidi"/>
                <w:bCs/>
                <w:sz w:val="20"/>
                <w:szCs w:val="18"/>
              </w:rPr>
              <w:t>(</w:t>
            </w:r>
            <w:r w:rsidRPr="0090755D">
              <w:rPr>
                <w:rFonts w:ascii="Arial Narrow" w:eastAsiaTheme="majorEastAsia" w:hAnsi="Arial Narrow" w:cstheme="majorBidi"/>
                <w:bCs/>
                <w:sz w:val="20"/>
                <w:szCs w:val="18"/>
              </w:rPr>
              <w:t>2.81, 14.24</w:t>
            </w:r>
            <w:r w:rsidR="003E3092">
              <w:rPr>
                <w:rFonts w:ascii="Arial Narrow" w:eastAsiaTheme="majorEastAsia" w:hAnsi="Arial Narrow" w:cstheme="majorBidi"/>
                <w:bCs/>
                <w:sz w:val="20"/>
                <w:szCs w:val="18"/>
              </w:rPr>
              <w:t>)</w:t>
            </w:r>
          </w:p>
        </w:tc>
      </w:tr>
      <w:tr w:rsidR="0004639A" w:rsidRPr="0090755D" w14:paraId="5B7D0F21" w14:textId="77777777">
        <w:trPr>
          <w:trHeight w:val="216"/>
        </w:trPr>
        <w:tc>
          <w:tcPr>
            <w:tcW w:w="9022" w:type="dxa"/>
            <w:gridSpan w:val="6"/>
          </w:tcPr>
          <w:p w14:paraId="5BE42C1C"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
                <w:sz w:val="20"/>
                <w:szCs w:val="18"/>
              </w:rPr>
              <w:t>Indirect estimate of effect OR [95% CI]; p-value; Result &gt;1 favours erenumab</w:t>
            </w:r>
          </w:p>
        </w:tc>
      </w:tr>
      <w:tr w:rsidR="0004639A" w:rsidRPr="0090755D" w14:paraId="45AB7EEC" w14:textId="77777777" w:rsidTr="00F64B10">
        <w:trPr>
          <w:trHeight w:val="216"/>
        </w:trPr>
        <w:tc>
          <w:tcPr>
            <w:tcW w:w="7232" w:type="dxa"/>
            <w:gridSpan w:val="5"/>
            <w:vAlign w:val="center"/>
          </w:tcPr>
          <w:p w14:paraId="67BA4079"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Erenumab 140 mg, 12 weeks (Study 295) vs galcanezumab 120 mg, 3 months (CONQUER / REGAIN)</w:t>
            </w:r>
          </w:p>
        </w:tc>
        <w:tc>
          <w:tcPr>
            <w:tcW w:w="1790" w:type="dxa"/>
            <w:shd w:val="clear" w:color="auto" w:fill="auto"/>
            <w:vAlign w:val="center"/>
          </w:tcPr>
          <w:p w14:paraId="0ADFF93E" w14:textId="77777777" w:rsidR="00F64B10"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0.55 [0.182, 1.663]</w:t>
            </w:r>
          </w:p>
          <w:p w14:paraId="6F4859D7" w14:textId="7A4D8478"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p = 0.2894)</w:t>
            </w:r>
          </w:p>
        </w:tc>
      </w:tr>
      <w:tr w:rsidR="0004639A" w:rsidRPr="0090755D" w14:paraId="74FE47C3" w14:textId="77777777">
        <w:trPr>
          <w:trHeight w:val="216"/>
        </w:trPr>
        <w:tc>
          <w:tcPr>
            <w:tcW w:w="9022" w:type="dxa"/>
            <w:gridSpan w:val="6"/>
          </w:tcPr>
          <w:p w14:paraId="5F30FA46"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
                <w:sz w:val="20"/>
                <w:szCs w:val="18"/>
              </w:rPr>
              <w:t>ERE 140 mg vs EPTI 100 mg</w:t>
            </w:r>
          </w:p>
        </w:tc>
      </w:tr>
      <w:tr w:rsidR="0004639A" w:rsidRPr="0090755D" w14:paraId="2F5809AE" w14:textId="77777777" w:rsidTr="00470CC7">
        <w:trPr>
          <w:trHeight w:val="216"/>
        </w:trPr>
        <w:tc>
          <w:tcPr>
            <w:tcW w:w="1271" w:type="dxa"/>
            <w:shd w:val="clear" w:color="auto" w:fill="B8CCE4" w:themeFill="accent1" w:themeFillTint="66"/>
          </w:tcPr>
          <w:p w14:paraId="5A13F91A"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ERE vs PBO </w:t>
            </w:r>
          </w:p>
        </w:tc>
        <w:tc>
          <w:tcPr>
            <w:tcW w:w="1701" w:type="dxa"/>
            <w:shd w:val="clear" w:color="auto" w:fill="B8CCE4" w:themeFill="accent1" w:themeFillTint="66"/>
            <w:vAlign w:val="center"/>
          </w:tcPr>
          <w:p w14:paraId="4B483EA0" w14:textId="5AE684DE"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Study 295 (</w:t>
            </w:r>
            <w:r w:rsidR="00717C32">
              <w:rPr>
                <w:rFonts w:ascii="Arial Narrow" w:eastAsiaTheme="majorEastAsia" w:hAnsi="Arial Narrow" w:cstheme="majorBidi"/>
                <w:bCs/>
                <w:sz w:val="20"/>
                <w:szCs w:val="18"/>
              </w:rPr>
              <w:t>CM</w:t>
            </w:r>
            <w:r w:rsidRPr="0090755D">
              <w:rPr>
                <w:rFonts w:ascii="Arial Narrow" w:eastAsiaTheme="majorEastAsia" w:hAnsi="Arial Narrow" w:cstheme="majorBidi"/>
                <w:bCs/>
                <w:sz w:val="20"/>
                <w:szCs w:val="18"/>
              </w:rPr>
              <w:t xml:space="preserve">) </w:t>
            </w:r>
          </w:p>
        </w:tc>
        <w:tc>
          <w:tcPr>
            <w:tcW w:w="1275" w:type="dxa"/>
            <w:shd w:val="clear" w:color="auto" w:fill="B8CCE4" w:themeFill="accent1" w:themeFillTint="66"/>
            <w:vAlign w:val="center"/>
          </w:tcPr>
          <w:p w14:paraId="2D975459" w14:textId="185CA4F0"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25/65 (38.5)</w:t>
            </w:r>
          </w:p>
        </w:tc>
        <w:tc>
          <w:tcPr>
            <w:tcW w:w="1402" w:type="dxa"/>
            <w:shd w:val="clear" w:color="auto" w:fill="B8CCE4" w:themeFill="accent1" w:themeFillTint="66"/>
            <w:vAlign w:val="center"/>
          </w:tcPr>
          <w:p w14:paraId="218B941B" w14:textId="17F4C504"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5/98 (15.3)</w:t>
            </w:r>
          </w:p>
        </w:tc>
        <w:tc>
          <w:tcPr>
            <w:tcW w:w="1583" w:type="dxa"/>
            <w:shd w:val="clear" w:color="auto" w:fill="B8CCE4" w:themeFill="accent1" w:themeFillTint="66"/>
            <w:vAlign w:val="center"/>
          </w:tcPr>
          <w:p w14:paraId="02BD8503" w14:textId="1DBD0C46" w:rsidR="0004639A" w:rsidRPr="0090755D" w:rsidRDefault="008738E0" w:rsidP="007D675B">
            <w:pPr>
              <w:keepNext/>
              <w:keepLines/>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790" w:type="dxa"/>
            <w:shd w:val="clear" w:color="auto" w:fill="B8CCE4" w:themeFill="accent1" w:themeFillTint="66"/>
            <w:vAlign w:val="center"/>
          </w:tcPr>
          <w:p w14:paraId="3BA47638" w14:textId="77777777"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3.48 (1.64, 7.39); </w:t>
            </w:r>
            <w:r w:rsidRPr="0090755D">
              <w:rPr>
                <w:rFonts w:ascii="Arial Narrow" w:eastAsiaTheme="majorEastAsia" w:hAnsi="Arial Narrow" w:cstheme="majorBidi"/>
                <w:b/>
                <w:sz w:val="20"/>
                <w:szCs w:val="18"/>
              </w:rPr>
              <w:t>p=0.001</w:t>
            </w:r>
          </w:p>
        </w:tc>
      </w:tr>
      <w:tr w:rsidR="0004639A" w:rsidRPr="0090755D" w14:paraId="391F95AD" w14:textId="77777777" w:rsidTr="008E5871">
        <w:trPr>
          <w:trHeight w:val="216"/>
        </w:trPr>
        <w:tc>
          <w:tcPr>
            <w:tcW w:w="1271" w:type="dxa"/>
            <w:shd w:val="clear" w:color="auto" w:fill="FFFFFF" w:themeFill="background1"/>
          </w:tcPr>
          <w:p w14:paraId="5F781FB1"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EPTI vs PBO </w:t>
            </w:r>
          </w:p>
        </w:tc>
        <w:tc>
          <w:tcPr>
            <w:tcW w:w="1701" w:type="dxa"/>
            <w:shd w:val="clear" w:color="auto" w:fill="FFFFFF" w:themeFill="background1"/>
            <w:vAlign w:val="center"/>
          </w:tcPr>
          <w:p w14:paraId="1E64AE15" w14:textId="203BAB07" w:rsidR="0004639A" w:rsidRPr="0090755D" w:rsidRDefault="00653B18" w:rsidP="007D675B">
            <w:pPr>
              <w:keepNext/>
              <w:keepLines/>
              <w:jc w:val="left"/>
              <w:rPr>
                <w:rFonts w:ascii="Arial Narrow" w:eastAsiaTheme="majorEastAsia" w:hAnsi="Arial Narrow" w:cstheme="majorBidi"/>
                <w:bCs/>
                <w:sz w:val="20"/>
                <w:szCs w:val="18"/>
              </w:rPr>
            </w:pPr>
            <w:r>
              <w:rPr>
                <w:rFonts w:ascii="Arial Narrow" w:eastAsiaTheme="majorEastAsia" w:hAnsi="Arial Narrow" w:cstheme="majorBidi"/>
                <w:bCs/>
                <w:sz w:val="20"/>
                <w:szCs w:val="18"/>
              </w:rPr>
              <w:t>DELIVER (CM</w:t>
            </w:r>
            <w:r w:rsidR="004D6CFA">
              <w:rPr>
                <w:rFonts w:ascii="Arial Narrow" w:eastAsiaTheme="majorEastAsia" w:hAnsi="Arial Narrow" w:cstheme="majorBidi"/>
                <w:bCs/>
                <w:sz w:val="20"/>
                <w:szCs w:val="18"/>
              </w:rPr>
              <w:t>/</w:t>
            </w:r>
            <w:r>
              <w:rPr>
                <w:rFonts w:ascii="Arial Narrow" w:eastAsiaTheme="majorEastAsia" w:hAnsi="Arial Narrow" w:cstheme="majorBidi"/>
                <w:bCs/>
                <w:sz w:val="20"/>
                <w:szCs w:val="18"/>
              </w:rPr>
              <w:t>EM)</w:t>
            </w:r>
          </w:p>
        </w:tc>
        <w:tc>
          <w:tcPr>
            <w:tcW w:w="1275" w:type="dxa"/>
            <w:shd w:val="clear" w:color="auto" w:fill="FFFFFF" w:themeFill="background1"/>
            <w:vAlign w:val="center"/>
          </w:tcPr>
          <w:p w14:paraId="17771ADF" w14:textId="788C8E8D" w:rsidR="0004639A" w:rsidRPr="0090755D" w:rsidRDefault="008738E0" w:rsidP="007D675B">
            <w:pPr>
              <w:keepNext/>
              <w:keepLines/>
              <w:jc w:val="center"/>
              <w:rPr>
                <w:rFonts w:ascii="Arial Narrow" w:eastAsiaTheme="majorEastAsia" w:hAnsi="Arial Narrow" w:cstheme="majorBidi"/>
                <w:bCs/>
                <w:sz w:val="20"/>
                <w:szCs w:val="18"/>
              </w:rPr>
            </w:pPr>
            <w:r>
              <w:rPr>
                <w:rFonts w:ascii="Arial Narrow" w:eastAsiaTheme="majorEastAsia" w:hAnsi="Arial Narrow" w:cstheme="majorBidi"/>
                <w:bCs/>
                <w:sz w:val="20"/>
                <w:szCs w:val="18"/>
              </w:rPr>
              <w:t>-</w:t>
            </w:r>
          </w:p>
        </w:tc>
        <w:tc>
          <w:tcPr>
            <w:tcW w:w="1402" w:type="dxa"/>
            <w:shd w:val="clear" w:color="auto" w:fill="FFFFFF" w:themeFill="background1"/>
            <w:vAlign w:val="center"/>
          </w:tcPr>
          <w:p w14:paraId="4F4E9C2D" w14:textId="6BCF5862"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5/56 (8.9)</w:t>
            </w:r>
          </w:p>
        </w:tc>
        <w:tc>
          <w:tcPr>
            <w:tcW w:w="1583" w:type="dxa"/>
            <w:shd w:val="clear" w:color="auto" w:fill="FFFFFF" w:themeFill="background1"/>
            <w:vAlign w:val="center"/>
          </w:tcPr>
          <w:p w14:paraId="15CA48E9" w14:textId="70EFE77A"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17/56 (30.4)</w:t>
            </w:r>
          </w:p>
        </w:tc>
        <w:tc>
          <w:tcPr>
            <w:tcW w:w="1790" w:type="dxa"/>
            <w:shd w:val="clear" w:color="auto" w:fill="FFFFFF" w:themeFill="background1"/>
            <w:vAlign w:val="center"/>
          </w:tcPr>
          <w:p w14:paraId="0C5BCEF7" w14:textId="68FEDC29"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 xml:space="preserve">4.45 </w:t>
            </w:r>
            <w:r w:rsidR="003E3092">
              <w:rPr>
                <w:rFonts w:ascii="Arial Narrow" w:eastAsiaTheme="majorEastAsia" w:hAnsi="Arial Narrow" w:cstheme="majorBidi"/>
                <w:bCs/>
                <w:sz w:val="20"/>
                <w:szCs w:val="18"/>
              </w:rPr>
              <w:t>(</w:t>
            </w:r>
            <w:r w:rsidRPr="0090755D">
              <w:rPr>
                <w:rFonts w:ascii="Arial Narrow" w:eastAsiaTheme="majorEastAsia" w:hAnsi="Arial Narrow" w:cstheme="majorBidi"/>
                <w:bCs/>
                <w:sz w:val="20"/>
                <w:szCs w:val="18"/>
              </w:rPr>
              <w:t>1.51, 13.10</w:t>
            </w:r>
            <w:r w:rsidR="003E3092">
              <w:rPr>
                <w:rFonts w:ascii="Arial Narrow" w:eastAsiaTheme="majorEastAsia" w:hAnsi="Arial Narrow" w:cstheme="majorBidi"/>
                <w:bCs/>
                <w:sz w:val="20"/>
                <w:szCs w:val="18"/>
              </w:rPr>
              <w:t>)</w:t>
            </w:r>
          </w:p>
        </w:tc>
      </w:tr>
      <w:tr w:rsidR="0004639A" w:rsidRPr="0090755D" w14:paraId="0B7A4A23" w14:textId="77777777">
        <w:trPr>
          <w:trHeight w:val="216"/>
        </w:trPr>
        <w:tc>
          <w:tcPr>
            <w:tcW w:w="9022" w:type="dxa"/>
            <w:gridSpan w:val="6"/>
          </w:tcPr>
          <w:p w14:paraId="0BBDCD51"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
                <w:sz w:val="20"/>
                <w:szCs w:val="18"/>
              </w:rPr>
              <w:t>Indirect estimate of effect OR [95% CI]; p-value; Result &gt;1 favours erenumab</w:t>
            </w:r>
          </w:p>
        </w:tc>
      </w:tr>
      <w:tr w:rsidR="0004639A" w:rsidRPr="0090755D" w14:paraId="4F6E2380" w14:textId="77777777" w:rsidTr="00F64B10">
        <w:trPr>
          <w:trHeight w:val="216"/>
        </w:trPr>
        <w:tc>
          <w:tcPr>
            <w:tcW w:w="7232" w:type="dxa"/>
            <w:gridSpan w:val="5"/>
            <w:tcBorders>
              <w:bottom w:val="single" w:sz="12" w:space="0" w:color="auto"/>
            </w:tcBorders>
            <w:vAlign w:val="center"/>
          </w:tcPr>
          <w:p w14:paraId="6D7ACC8C" w14:textId="77777777" w:rsidR="0004639A" w:rsidRPr="0090755D" w:rsidRDefault="0004639A" w:rsidP="007D675B">
            <w:pPr>
              <w:keepNext/>
              <w:keepLines/>
              <w:jc w:val="left"/>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Erenumab 140 mg, 12 weeks (Study 295) vs eptinezumab 100 mg, 12 weeks (DELIVER)</w:t>
            </w:r>
          </w:p>
        </w:tc>
        <w:tc>
          <w:tcPr>
            <w:tcW w:w="1790" w:type="dxa"/>
            <w:tcBorders>
              <w:bottom w:val="single" w:sz="12" w:space="0" w:color="auto"/>
            </w:tcBorders>
            <w:shd w:val="clear" w:color="auto" w:fill="auto"/>
            <w:vAlign w:val="center"/>
          </w:tcPr>
          <w:p w14:paraId="1B3E5A1A" w14:textId="77777777" w:rsidR="00F64B10"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0.782 [0.21, 2.918]</w:t>
            </w:r>
          </w:p>
          <w:p w14:paraId="1B05FAAB" w14:textId="7A048A66" w:rsidR="0004639A" w:rsidRPr="0090755D" w:rsidRDefault="0004639A" w:rsidP="007D675B">
            <w:pPr>
              <w:keepNext/>
              <w:keepLines/>
              <w:jc w:val="center"/>
              <w:rPr>
                <w:rFonts w:ascii="Arial Narrow" w:eastAsiaTheme="majorEastAsia" w:hAnsi="Arial Narrow" w:cstheme="majorBidi"/>
                <w:bCs/>
                <w:sz w:val="20"/>
                <w:szCs w:val="18"/>
              </w:rPr>
            </w:pPr>
            <w:r w:rsidRPr="0090755D">
              <w:rPr>
                <w:rFonts w:ascii="Arial Narrow" w:eastAsiaTheme="majorEastAsia" w:hAnsi="Arial Narrow" w:cstheme="majorBidi"/>
                <w:bCs/>
                <w:sz w:val="20"/>
                <w:szCs w:val="18"/>
              </w:rPr>
              <w:t>(p = 0.7144)</w:t>
            </w:r>
          </w:p>
        </w:tc>
      </w:tr>
    </w:tbl>
    <w:p w14:paraId="3E764311" w14:textId="4236E915" w:rsidR="00027A20" w:rsidRPr="00833DD1" w:rsidRDefault="00027A20" w:rsidP="003B0D6F">
      <w:pPr>
        <w:pStyle w:val="TableFigureFooter"/>
      </w:pPr>
      <w:r w:rsidRPr="00712618">
        <w:t xml:space="preserve">Source: Table 2.25, p83; </w:t>
      </w:r>
      <w:r w:rsidR="0008181D" w:rsidRPr="00712618">
        <w:t xml:space="preserve">Table </w:t>
      </w:r>
      <w:r w:rsidRPr="00712618">
        <w:t xml:space="preserve">2.26, p84; </w:t>
      </w:r>
      <w:r w:rsidR="0026429B" w:rsidRPr="00712618">
        <w:t xml:space="preserve">Table </w:t>
      </w:r>
      <w:r w:rsidRPr="00712618">
        <w:t xml:space="preserve">2.27, p85; </w:t>
      </w:r>
      <w:r w:rsidR="0026429B" w:rsidRPr="00712618">
        <w:t xml:space="preserve">Table </w:t>
      </w:r>
      <w:r w:rsidRPr="00712618">
        <w:t xml:space="preserve">2.30, pp91-92; </w:t>
      </w:r>
      <w:r w:rsidR="0026429B" w:rsidRPr="00712618">
        <w:t xml:space="preserve">Table </w:t>
      </w:r>
      <w:r w:rsidRPr="00712618">
        <w:t xml:space="preserve">2.31, p92; </w:t>
      </w:r>
      <w:r w:rsidR="00EC3D8D" w:rsidRPr="00712618">
        <w:t xml:space="preserve">Table </w:t>
      </w:r>
      <w:r w:rsidRPr="00712618">
        <w:t xml:space="preserve">2.32, pp93-94; </w:t>
      </w:r>
      <w:r w:rsidR="00EC3D8D" w:rsidRPr="00712618">
        <w:t xml:space="preserve">Table </w:t>
      </w:r>
      <w:r w:rsidRPr="00712618">
        <w:t>2.33, p94;</w:t>
      </w:r>
      <w:r w:rsidRPr="009D3E2F">
        <w:t xml:space="preserve"> </w:t>
      </w:r>
      <w:r w:rsidR="00EC3D8D" w:rsidRPr="00833DD1">
        <w:t xml:space="preserve">Table </w:t>
      </w:r>
      <w:r w:rsidRPr="00833DD1">
        <w:t xml:space="preserve">2.40, p106; </w:t>
      </w:r>
      <w:r w:rsidR="00EC3D8D" w:rsidRPr="00833DD1">
        <w:t xml:space="preserve">Table </w:t>
      </w:r>
      <w:r w:rsidRPr="00833DD1">
        <w:t xml:space="preserve">A.16, p173 of the resubmission. </w:t>
      </w:r>
    </w:p>
    <w:p w14:paraId="59F7CA5A" w14:textId="7C77CF4F" w:rsidR="00027A20" w:rsidRPr="00833DD1" w:rsidRDefault="00027A20" w:rsidP="003B0D6F">
      <w:pPr>
        <w:pStyle w:val="TableFigureFooter"/>
        <w:rPr>
          <w:i/>
          <w:iCs/>
        </w:rPr>
      </w:pPr>
      <w:r w:rsidRPr="00833DD1">
        <w:t xml:space="preserve">CI = confidence interval; CM = chronic migraine; </w:t>
      </w:r>
      <w:r w:rsidR="004D6CFA" w:rsidRPr="00833DD1">
        <w:t>EM = episodic migraine;</w:t>
      </w:r>
      <w:r w:rsidRPr="00833DD1">
        <w:t xml:space="preserve"> EPTI = eptinezumab; </w:t>
      </w:r>
      <w:r w:rsidR="00D4355C" w:rsidRPr="00833DD1">
        <w:t xml:space="preserve">ERE = erenumab; </w:t>
      </w:r>
      <w:r w:rsidRPr="00833DD1">
        <w:t xml:space="preserve">FREM = fremanezumab; GAL = galcanezumab; LSM = least squares mean; </w:t>
      </w:r>
      <w:r w:rsidR="007B785C" w:rsidRPr="00833DD1">
        <w:t xml:space="preserve">N = </w:t>
      </w:r>
      <w:r w:rsidR="009D3E2F" w:rsidRPr="00833DD1">
        <w:t xml:space="preserve">number of </w:t>
      </w:r>
      <w:r w:rsidR="009C30C9">
        <w:t>patient</w:t>
      </w:r>
      <w:r w:rsidR="009D3E2F" w:rsidRPr="00833DD1">
        <w:t>s in the subgroup;</w:t>
      </w:r>
      <w:r w:rsidR="007B785C" w:rsidRPr="00833DD1">
        <w:t xml:space="preserve"> </w:t>
      </w:r>
      <w:r w:rsidRPr="00833DD1">
        <w:t xml:space="preserve">NR = not reported; </w:t>
      </w:r>
      <w:r w:rsidR="00D4355C" w:rsidRPr="00833DD1">
        <w:t xml:space="preserve">OR = odds ratio; PBAC = Pharmaceutical Benefits Advisory Committee; PBO = placebo; </w:t>
      </w:r>
      <w:r w:rsidRPr="00833DD1">
        <w:t xml:space="preserve">SD = standard deviation; SE = standard error; TF= treatment failure. </w:t>
      </w:r>
    </w:p>
    <w:p w14:paraId="121ABD1C" w14:textId="4370228F" w:rsidR="00027A20" w:rsidRPr="00833DD1" w:rsidRDefault="00027A20" w:rsidP="003B0D6F">
      <w:pPr>
        <w:pStyle w:val="TableFigureFooter"/>
        <w:rPr>
          <w:i/>
          <w:iCs/>
        </w:rPr>
      </w:pPr>
      <w:proofErr w:type="spellStart"/>
      <w:r w:rsidRPr="00833DD1">
        <w:rPr>
          <w:vertAlign w:val="superscript"/>
        </w:rPr>
        <w:t>a</w:t>
      </w:r>
      <w:proofErr w:type="spellEnd"/>
      <w:r w:rsidRPr="00833DD1">
        <w:t xml:space="preserve"> The CONQUER trial reports outcomes for the CM subgroup of </w:t>
      </w:r>
      <w:r w:rsidR="009C30C9">
        <w:t>patient</w:t>
      </w:r>
      <w:r w:rsidRPr="00833DD1">
        <w:t>s with 3-4 prior preventive medication category failures.</w:t>
      </w:r>
    </w:p>
    <w:p w14:paraId="26D5898E" w14:textId="280E2B64" w:rsidR="00027A20" w:rsidRPr="00833DD1" w:rsidRDefault="00027A20" w:rsidP="003B0D6F">
      <w:pPr>
        <w:pStyle w:val="TableFigureFooter"/>
        <w:rPr>
          <w:i/>
          <w:iCs/>
        </w:rPr>
      </w:pPr>
      <w:r w:rsidRPr="00833DD1">
        <w:rPr>
          <w:vertAlign w:val="superscript"/>
        </w:rPr>
        <w:t>b</w:t>
      </w:r>
      <w:r w:rsidRPr="00833DD1">
        <w:t xml:space="preserve"> The REGAIN trial reports outcomes for the subgroup of </w:t>
      </w:r>
      <w:r w:rsidR="009C30C9">
        <w:t>patient</w:t>
      </w:r>
      <w:r w:rsidRPr="00833DD1">
        <w:t>s with 3 preventive medication failures (not necessarily 3 classes of medications).</w:t>
      </w:r>
    </w:p>
    <w:p w14:paraId="331EBDE8" w14:textId="7746C160" w:rsidR="00027A20" w:rsidRPr="00833DD1" w:rsidRDefault="00027A20" w:rsidP="003B0D6F">
      <w:pPr>
        <w:pStyle w:val="TableFigureFooter"/>
        <w:rPr>
          <w:i/>
          <w:iCs/>
        </w:rPr>
      </w:pPr>
      <w:r w:rsidRPr="00833DD1">
        <w:rPr>
          <w:shd w:val="clear" w:color="auto" w:fill="B8CCE4" w:themeFill="accent1" w:themeFillTint="66"/>
        </w:rPr>
        <w:t>Blue shading</w:t>
      </w:r>
      <w:r w:rsidRPr="00833DD1">
        <w:t xml:space="preserve"> indicates data previously considered by the PBAC.</w:t>
      </w:r>
    </w:p>
    <w:p w14:paraId="3F438380" w14:textId="47FC7F3A" w:rsidR="00EC30F4" w:rsidRPr="00712618" w:rsidRDefault="00EC30F4" w:rsidP="00EC30F4">
      <w:pPr>
        <w:pStyle w:val="3-BodyText"/>
      </w:pPr>
      <w:r w:rsidRPr="00712618">
        <w:t xml:space="preserve">The resubmission claimed that there were no statistically significant differences in the change in baseline </w:t>
      </w:r>
      <w:bookmarkStart w:id="48" w:name="_Hlk176715829"/>
      <w:r w:rsidRPr="00712618">
        <w:t xml:space="preserve">monthly migraine days </w:t>
      </w:r>
      <w:bookmarkEnd w:id="48"/>
      <w:r w:rsidRPr="00712618">
        <w:t xml:space="preserve">in the </w:t>
      </w:r>
      <w:r w:rsidR="00D103FF">
        <w:t>≥ </w:t>
      </w:r>
      <w:r w:rsidRPr="00712618">
        <w:t xml:space="preserve">3 treatment failure subgroup, </w:t>
      </w:r>
      <w:r w:rsidR="00177F1C" w:rsidRPr="00712618">
        <w:t>except for</w:t>
      </w:r>
      <w:r w:rsidRPr="00712618">
        <w:t xml:space="preserve"> erenumab 70 mg v</w:t>
      </w:r>
      <w:r w:rsidR="00896C7E">
        <w:t>ersu</w:t>
      </w:r>
      <w:r w:rsidRPr="00712618">
        <w:t>s galcanezumab. The comparison of erenumab 70</w:t>
      </w:r>
      <w:r w:rsidR="003B0D6F">
        <w:t> </w:t>
      </w:r>
      <w:r w:rsidRPr="00712618">
        <w:t>mg v</w:t>
      </w:r>
      <w:r w:rsidR="00896C7E">
        <w:t>ersu</w:t>
      </w:r>
      <w:r w:rsidRPr="00712618">
        <w:t xml:space="preserve">s galcanezumab was statistically significant (p = 0.047), in favour of </w:t>
      </w:r>
      <w:r w:rsidRPr="00712618">
        <w:lastRenderedPageBreak/>
        <w:t xml:space="preserve">galcanezumab. </w:t>
      </w:r>
      <w:r w:rsidR="00814A92" w:rsidRPr="00712618">
        <w:t>Furthermore, the upper 95% CI exceeded the non-inferiority margin of 2</w:t>
      </w:r>
      <w:r w:rsidR="003B0D6F">
        <w:t> </w:t>
      </w:r>
      <w:r w:rsidR="00814A92" w:rsidRPr="00712618">
        <w:t xml:space="preserve">days in all the indirect comparisons. </w:t>
      </w:r>
    </w:p>
    <w:p w14:paraId="1808B6AF" w14:textId="42675AB6" w:rsidR="00EC30F4" w:rsidRPr="00712618" w:rsidRDefault="00EC30F4" w:rsidP="00EC30F4">
      <w:pPr>
        <w:pStyle w:val="3-BodyText"/>
      </w:pPr>
      <w:r w:rsidRPr="00712618">
        <w:t xml:space="preserve">The resubmission claimed that there were no statistically significant differences in the proportion of responders in the </w:t>
      </w:r>
      <w:r w:rsidR="00D103FF">
        <w:t>≥ </w:t>
      </w:r>
      <w:r w:rsidRPr="00712618">
        <w:t xml:space="preserve">3 treatment failure </w:t>
      </w:r>
      <w:r w:rsidR="006B1B35" w:rsidRPr="00371106">
        <w:rPr>
          <w:i/>
          <w:iCs/>
        </w:rPr>
        <w:t>post-hoc</w:t>
      </w:r>
      <w:r w:rsidR="006B1B35" w:rsidRPr="00712618">
        <w:t xml:space="preserve"> </w:t>
      </w:r>
      <w:r w:rsidRPr="00712618">
        <w:t xml:space="preserve">subgroup. </w:t>
      </w:r>
    </w:p>
    <w:p w14:paraId="2698285A" w14:textId="235BC945" w:rsidR="00934988" w:rsidRPr="00712618" w:rsidRDefault="00896C7E" w:rsidP="00EC30F4">
      <w:pPr>
        <w:pStyle w:val="3-BodyText"/>
        <w:rPr>
          <w:rStyle w:val="CommentReference"/>
          <w:rFonts w:asciiTheme="minorHAnsi" w:hAnsiTheme="minorHAnsi"/>
          <w:b w:val="0"/>
          <w:sz w:val="24"/>
          <w:szCs w:val="22"/>
        </w:rPr>
      </w:pPr>
      <w:r>
        <w:t>T</w:t>
      </w:r>
      <w:r w:rsidR="00EC30F4" w:rsidRPr="00712618">
        <w:t xml:space="preserve">here were </w:t>
      </w:r>
      <w:r w:rsidR="00704FE9" w:rsidRPr="00712618">
        <w:t xml:space="preserve">multiple </w:t>
      </w:r>
      <w:r w:rsidR="00EC30F4" w:rsidRPr="00712618">
        <w:t>differences between the trials and there was a considerable variation in placebo responses across the erenumab 70 mg, fremanezumab HALO-CM, NCT03303079 and REGAIN</w:t>
      </w:r>
      <w:r w:rsidR="00043251" w:rsidRPr="00712618">
        <w:t xml:space="preserve"> </w:t>
      </w:r>
      <w:r w:rsidR="00594338" w:rsidRPr="00712618">
        <w:t xml:space="preserve">trials </w:t>
      </w:r>
      <w:r w:rsidR="00043251" w:rsidRPr="00712618">
        <w:t>(</w:t>
      </w:r>
      <w:r>
        <w:t>r</w:t>
      </w:r>
      <w:r w:rsidRPr="00712618">
        <w:t xml:space="preserve">efer </w:t>
      </w:r>
      <w:r w:rsidR="00043251" w:rsidRPr="00712618">
        <w:t xml:space="preserve">to </w:t>
      </w:r>
      <w:r>
        <w:t>paragraphs</w:t>
      </w:r>
      <w:r w:rsidR="00251818" w:rsidRPr="00712618">
        <w:t xml:space="preserve"> </w:t>
      </w:r>
      <w:r w:rsidR="00251818" w:rsidRPr="00712618">
        <w:fldChar w:fldCharType="begin" w:fldLock="1"/>
      </w:r>
      <w:r w:rsidR="00251818" w:rsidRPr="00712618">
        <w:instrText xml:space="preserve"> REF _Ref176791394 \n \h  \* MERGEFORMAT </w:instrText>
      </w:r>
      <w:r w:rsidR="00251818" w:rsidRPr="00712618">
        <w:fldChar w:fldCharType="separate"/>
      </w:r>
      <w:r w:rsidR="00760DC5">
        <w:t>6.17</w:t>
      </w:r>
      <w:r w:rsidR="00251818" w:rsidRPr="00712618">
        <w:fldChar w:fldCharType="end"/>
      </w:r>
      <w:r>
        <w:t xml:space="preserve"> and </w:t>
      </w:r>
      <w:r w:rsidR="00251818" w:rsidRPr="00712618">
        <w:fldChar w:fldCharType="begin" w:fldLock="1"/>
      </w:r>
      <w:r w:rsidR="00251818" w:rsidRPr="00712618">
        <w:instrText xml:space="preserve"> REF _Ref176791881 \n \h  \* MERGEFORMAT </w:instrText>
      </w:r>
      <w:r w:rsidR="00251818" w:rsidRPr="00712618">
        <w:fldChar w:fldCharType="separate"/>
      </w:r>
      <w:r w:rsidR="00760DC5">
        <w:t>6.18</w:t>
      </w:r>
      <w:r w:rsidR="00251818" w:rsidRPr="00712618">
        <w:fldChar w:fldCharType="end"/>
      </w:r>
      <w:r w:rsidR="00043251" w:rsidRPr="00712618">
        <w:t>)</w:t>
      </w:r>
      <w:r w:rsidR="00EC30F4" w:rsidRPr="00712618">
        <w:t xml:space="preserve">. These </w:t>
      </w:r>
      <w:r w:rsidR="00DD2378" w:rsidRPr="00712618">
        <w:t>differences</w:t>
      </w:r>
      <w:r w:rsidR="00EC30F4" w:rsidRPr="00712618">
        <w:t xml:space="preserve"> </w:t>
      </w:r>
      <w:r w:rsidR="00704FE9" w:rsidRPr="00712618">
        <w:t>reduced the</w:t>
      </w:r>
      <w:r w:rsidR="00EC30F4" w:rsidRPr="00712618">
        <w:t xml:space="preserve"> transitivity </w:t>
      </w:r>
      <w:r w:rsidR="00704FE9" w:rsidRPr="00712618">
        <w:t xml:space="preserve">between </w:t>
      </w:r>
      <w:r w:rsidR="00EC30F4" w:rsidRPr="00712618">
        <w:t xml:space="preserve">the trials, increasing uncertainty in the results. Furthermore, the </w:t>
      </w:r>
      <w:r w:rsidR="00553289" w:rsidRPr="00371106">
        <w:rPr>
          <w:i/>
          <w:iCs/>
        </w:rPr>
        <w:t>post hoc</w:t>
      </w:r>
      <w:r w:rsidR="00553289" w:rsidRPr="00712618">
        <w:t xml:space="preserve"> subgroup analyses reduced the </w:t>
      </w:r>
      <w:r w:rsidR="00EC30F4" w:rsidRPr="00712618">
        <w:t>sample size</w:t>
      </w:r>
      <w:r w:rsidR="00DD2378" w:rsidRPr="00712618">
        <w:t>s,</w:t>
      </w:r>
      <w:r w:rsidR="00EC30F4" w:rsidRPr="00712618">
        <w:t xml:space="preserve"> increas</w:t>
      </w:r>
      <w:r w:rsidR="00DD2378" w:rsidRPr="00712618">
        <w:t>ing</w:t>
      </w:r>
      <w:r w:rsidR="00EC30F4" w:rsidRPr="00712618">
        <w:t xml:space="preserve"> the likelihood of </w:t>
      </w:r>
      <w:r w:rsidR="00936A93" w:rsidRPr="00712618">
        <w:rPr>
          <w:rFonts w:eastAsia="Calibri"/>
        </w:rPr>
        <w:t xml:space="preserve">not finding </w:t>
      </w:r>
      <w:r w:rsidR="00EC30F4" w:rsidRPr="00712618">
        <w:t>statistically significant difference</w:t>
      </w:r>
      <w:r w:rsidR="00DD2378" w:rsidRPr="00712618">
        <w:t>s</w:t>
      </w:r>
      <w:r w:rsidR="009D704B" w:rsidRPr="00712618">
        <w:t xml:space="preserve"> in the treatment effect</w:t>
      </w:r>
      <w:r w:rsidR="00EC30F4" w:rsidRPr="00712618">
        <w:t>.</w:t>
      </w:r>
    </w:p>
    <w:p w14:paraId="1452C351" w14:textId="0D19F1B0" w:rsidR="00B60939" w:rsidRPr="0098262F" w:rsidRDefault="00B60939" w:rsidP="00D86231">
      <w:pPr>
        <w:pStyle w:val="4-SubsectionHeading"/>
      </w:pPr>
      <w:bookmarkStart w:id="49" w:name="_Toc22897642"/>
      <w:bookmarkStart w:id="50" w:name="_Toc177099850"/>
      <w:r w:rsidRPr="0098262F">
        <w:t>Comparative harms</w:t>
      </w:r>
      <w:bookmarkEnd w:id="49"/>
      <w:bookmarkEnd w:id="50"/>
    </w:p>
    <w:p w14:paraId="2DAF16D1" w14:textId="1C2E8CB2" w:rsidR="00B60939" w:rsidRPr="00A02572" w:rsidRDefault="006E0186" w:rsidP="00D86231">
      <w:pPr>
        <w:pStyle w:val="3-BodyText"/>
      </w:pPr>
      <w:r>
        <w:fldChar w:fldCharType="begin" w:fldLock="1"/>
      </w:r>
      <w:r>
        <w:instrText xml:space="preserve"> REF _Ref176640355 \h </w:instrText>
      </w:r>
      <w:r>
        <w:fldChar w:fldCharType="separate"/>
      </w:r>
      <w:r w:rsidR="00760DC5">
        <w:t xml:space="preserve">Table </w:t>
      </w:r>
      <w:r w:rsidR="00760DC5">
        <w:rPr>
          <w:noProof/>
        </w:rPr>
        <w:t>11</w:t>
      </w:r>
      <w:r>
        <w:fldChar w:fldCharType="end"/>
      </w:r>
      <w:r>
        <w:t xml:space="preserve"> </w:t>
      </w:r>
      <w:r w:rsidR="00EC30F4">
        <w:t xml:space="preserve">presents a summary of the adverse </w:t>
      </w:r>
      <w:r w:rsidR="00EC30F4" w:rsidRPr="00FA7CBB">
        <w:t xml:space="preserve">events </w:t>
      </w:r>
      <w:r w:rsidR="00EC30F4">
        <w:t>(AEs) for the erenumab trials.</w:t>
      </w:r>
      <w:r w:rsidR="00EC30F4" w:rsidRPr="00A02572">
        <w:t xml:space="preserve"> </w:t>
      </w:r>
    </w:p>
    <w:p w14:paraId="6DA737D1" w14:textId="79C0443A" w:rsidR="00EC30F4" w:rsidRPr="00E81DBB" w:rsidRDefault="00785588" w:rsidP="006E2379">
      <w:pPr>
        <w:pStyle w:val="Caption"/>
        <w:jc w:val="left"/>
      </w:pPr>
      <w:bookmarkStart w:id="51" w:name="_Ref176640355"/>
      <w:r>
        <w:lastRenderedPageBreak/>
        <w:t xml:space="preserve">Table </w:t>
      </w:r>
      <w:r w:rsidR="00833DD1">
        <w:fldChar w:fldCharType="begin" w:fldLock="1"/>
      </w:r>
      <w:r w:rsidR="00833DD1">
        <w:instrText xml:space="preserve"> SEQ Table \* ARABIC </w:instrText>
      </w:r>
      <w:r w:rsidR="00833DD1">
        <w:fldChar w:fldCharType="separate"/>
      </w:r>
      <w:r w:rsidR="00760DC5">
        <w:rPr>
          <w:noProof/>
        </w:rPr>
        <w:t>11</w:t>
      </w:r>
      <w:r w:rsidR="00833DD1">
        <w:rPr>
          <w:noProof/>
        </w:rPr>
        <w:fldChar w:fldCharType="end"/>
      </w:r>
      <w:bookmarkEnd w:id="51"/>
      <w:r w:rsidR="00A02572">
        <w:t>:</w:t>
      </w:r>
      <w:r>
        <w:t xml:space="preserve"> </w:t>
      </w:r>
      <w:r w:rsidRPr="007372E9">
        <w:t xml:space="preserve">Summary </w:t>
      </w:r>
      <w:r w:rsidR="005D26B4" w:rsidRPr="007372E9">
        <w:t xml:space="preserve">of key adverse events in the </w:t>
      </w:r>
      <w:r w:rsidR="0005372A" w:rsidRPr="007372E9">
        <w:t xml:space="preserve">erenumab </w:t>
      </w:r>
      <w:r w:rsidR="005D26B4" w:rsidRPr="007372E9">
        <w:t>tri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1: Summary of key adverse events in the erenumab trials"/>
      </w:tblPr>
      <w:tblGrid>
        <w:gridCol w:w="1876"/>
        <w:gridCol w:w="1866"/>
        <w:gridCol w:w="1892"/>
        <w:gridCol w:w="1769"/>
        <w:gridCol w:w="1613"/>
      </w:tblGrid>
      <w:tr w:rsidR="00EC30F4" w:rsidRPr="0098262F" w14:paraId="7BE0905C" w14:textId="77777777" w:rsidTr="008738E0">
        <w:trPr>
          <w:tblHeader/>
        </w:trPr>
        <w:tc>
          <w:tcPr>
            <w:tcW w:w="1876" w:type="dxa"/>
            <w:vAlign w:val="center"/>
          </w:tcPr>
          <w:p w14:paraId="43154376" w14:textId="77777777" w:rsidR="00EC30F4" w:rsidRPr="0098262F" w:rsidRDefault="00EC30F4" w:rsidP="00896C7E">
            <w:pPr>
              <w:pStyle w:val="In-tableHeading"/>
            </w:pPr>
            <w:r w:rsidRPr="0098262F">
              <w:t>Trial ID</w:t>
            </w:r>
          </w:p>
        </w:tc>
        <w:tc>
          <w:tcPr>
            <w:tcW w:w="1866" w:type="dxa"/>
            <w:vAlign w:val="center"/>
          </w:tcPr>
          <w:p w14:paraId="21C9ED7F" w14:textId="7698E0F4" w:rsidR="00EC30F4" w:rsidRPr="0098262F" w:rsidRDefault="00EC30F4" w:rsidP="00896C7E">
            <w:pPr>
              <w:pStyle w:val="In-tableHeading"/>
            </w:pPr>
            <w:r>
              <w:t>ERE n</w:t>
            </w:r>
            <w:r w:rsidRPr="0098262F">
              <w:t>/N (%)</w:t>
            </w:r>
          </w:p>
        </w:tc>
        <w:tc>
          <w:tcPr>
            <w:tcW w:w="1892" w:type="dxa"/>
            <w:vAlign w:val="center"/>
          </w:tcPr>
          <w:p w14:paraId="5AA8DCA1" w14:textId="77777777" w:rsidR="00EC30F4" w:rsidRPr="0098262F" w:rsidRDefault="00EC30F4" w:rsidP="00896C7E">
            <w:pPr>
              <w:pStyle w:val="In-tableHeading"/>
            </w:pPr>
            <w:r>
              <w:t>Placebo n</w:t>
            </w:r>
            <w:r w:rsidRPr="0098262F">
              <w:t>/N (%)</w:t>
            </w:r>
          </w:p>
        </w:tc>
        <w:tc>
          <w:tcPr>
            <w:tcW w:w="1769" w:type="dxa"/>
            <w:vAlign w:val="center"/>
          </w:tcPr>
          <w:p w14:paraId="1B24EEDF" w14:textId="77777777" w:rsidR="00EC30F4" w:rsidRPr="0098262F" w:rsidRDefault="00EC30F4" w:rsidP="00896C7E">
            <w:pPr>
              <w:pStyle w:val="In-tableHeading"/>
            </w:pPr>
            <w:r w:rsidRPr="0098262F">
              <w:t>RR</w:t>
            </w:r>
            <w:r>
              <w:t xml:space="preserve">/OR </w:t>
            </w:r>
            <w:r w:rsidRPr="0098262F">
              <w:t>(95% CI)</w:t>
            </w:r>
            <w:r w:rsidRPr="005E621C">
              <w:rPr>
                <w:vertAlign w:val="superscript"/>
              </w:rPr>
              <w:t>a</w:t>
            </w:r>
          </w:p>
        </w:tc>
        <w:tc>
          <w:tcPr>
            <w:tcW w:w="1613" w:type="dxa"/>
            <w:vAlign w:val="center"/>
          </w:tcPr>
          <w:p w14:paraId="72ECA771" w14:textId="77777777" w:rsidR="00EC30F4" w:rsidRPr="0098262F" w:rsidRDefault="00EC30F4" w:rsidP="00896C7E">
            <w:pPr>
              <w:pStyle w:val="In-tableHeading"/>
            </w:pPr>
            <w:r>
              <w:t>RD (95% CI)</w:t>
            </w:r>
            <w:r w:rsidRPr="005E621C">
              <w:rPr>
                <w:vertAlign w:val="superscript"/>
              </w:rPr>
              <w:t>a</w:t>
            </w:r>
          </w:p>
        </w:tc>
      </w:tr>
      <w:tr w:rsidR="00EC30F4" w:rsidRPr="0098262F" w14:paraId="2495F5F1" w14:textId="77777777" w:rsidTr="008738E0">
        <w:tc>
          <w:tcPr>
            <w:tcW w:w="7403" w:type="dxa"/>
            <w:gridSpan w:val="4"/>
            <w:vAlign w:val="center"/>
          </w:tcPr>
          <w:p w14:paraId="710F126E" w14:textId="00B71B15" w:rsidR="00EC30F4" w:rsidRPr="00E93C92" w:rsidRDefault="00EC30F4" w:rsidP="006E2379">
            <w:pPr>
              <w:pStyle w:val="TableText0"/>
              <w:rPr>
                <w:b/>
                <w:bCs w:val="0"/>
              </w:rPr>
            </w:pPr>
            <w:r w:rsidRPr="00E93C92">
              <w:rPr>
                <w:b/>
                <w:bCs w:val="0"/>
              </w:rPr>
              <w:t>TEAEs</w:t>
            </w:r>
          </w:p>
        </w:tc>
        <w:tc>
          <w:tcPr>
            <w:tcW w:w="1613" w:type="dxa"/>
          </w:tcPr>
          <w:p w14:paraId="6A42ED49" w14:textId="77777777" w:rsidR="00EC30F4" w:rsidRPr="0098262F" w:rsidRDefault="00EC30F4" w:rsidP="006E2379">
            <w:pPr>
              <w:pStyle w:val="TableText0"/>
            </w:pPr>
          </w:p>
        </w:tc>
      </w:tr>
      <w:tr w:rsidR="00EC30F4" w:rsidRPr="0098262F" w14:paraId="0D7C3EB0" w14:textId="77777777" w:rsidTr="008738E0">
        <w:tc>
          <w:tcPr>
            <w:tcW w:w="7403" w:type="dxa"/>
            <w:gridSpan w:val="4"/>
            <w:vAlign w:val="center"/>
          </w:tcPr>
          <w:p w14:paraId="2808F206" w14:textId="65045A92" w:rsidR="00EC30F4" w:rsidRPr="00E93C92" w:rsidRDefault="00EC30F4" w:rsidP="006E2379">
            <w:pPr>
              <w:pStyle w:val="TableText0"/>
              <w:rPr>
                <w:b/>
                <w:bCs w:val="0"/>
              </w:rPr>
            </w:pPr>
            <w:r w:rsidRPr="00E93C92">
              <w:rPr>
                <w:b/>
                <w:bCs w:val="0"/>
              </w:rPr>
              <w:t>Erenumab 70 mg (12</w:t>
            </w:r>
            <w:r w:rsidR="00944FCD">
              <w:rPr>
                <w:b/>
                <w:bCs w:val="0"/>
              </w:rPr>
              <w:t>-24</w:t>
            </w:r>
            <w:r w:rsidRPr="00E93C92">
              <w:rPr>
                <w:b/>
                <w:bCs w:val="0"/>
              </w:rPr>
              <w:t xml:space="preserve"> weeks)</w:t>
            </w:r>
          </w:p>
        </w:tc>
        <w:tc>
          <w:tcPr>
            <w:tcW w:w="1613" w:type="dxa"/>
          </w:tcPr>
          <w:p w14:paraId="7A3990FD" w14:textId="77777777" w:rsidR="00EC30F4" w:rsidRPr="0098262F" w:rsidRDefault="00EC30F4" w:rsidP="006E2379">
            <w:pPr>
              <w:pStyle w:val="TableText0"/>
            </w:pPr>
          </w:p>
        </w:tc>
      </w:tr>
      <w:tr w:rsidR="00EC30F4" w:rsidRPr="0098262F" w14:paraId="13C7AEE8" w14:textId="77777777" w:rsidTr="008738E0">
        <w:tc>
          <w:tcPr>
            <w:tcW w:w="1876" w:type="dxa"/>
            <w:shd w:val="clear" w:color="auto" w:fill="B8CCE4" w:themeFill="accent1" w:themeFillTint="66"/>
            <w:vAlign w:val="center"/>
          </w:tcPr>
          <w:p w14:paraId="727D9451" w14:textId="77777777" w:rsidR="00EC30F4" w:rsidRPr="0098262F" w:rsidRDefault="00EC30F4" w:rsidP="006E2379">
            <w:pPr>
              <w:pStyle w:val="TableText0"/>
            </w:pPr>
            <w:r w:rsidRPr="00485C3E">
              <w:t>Study 295 (CM)</w:t>
            </w:r>
          </w:p>
        </w:tc>
        <w:tc>
          <w:tcPr>
            <w:tcW w:w="1866" w:type="dxa"/>
            <w:shd w:val="clear" w:color="auto" w:fill="B8CCE4" w:themeFill="accent1" w:themeFillTint="66"/>
            <w:vAlign w:val="center"/>
          </w:tcPr>
          <w:p w14:paraId="56AFD1F9" w14:textId="77777777" w:rsidR="00EC30F4" w:rsidRPr="0098262F" w:rsidRDefault="00EC30F4" w:rsidP="006E2379">
            <w:pPr>
              <w:pStyle w:val="TableText0"/>
              <w:jc w:val="center"/>
            </w:pPr>
            <w:r w:rsidRPr="0096662B">
              <w:t>83/190 (43.7)</w:t>
            </w:r>
          </w:p>
        </w:tc>
        <w:tc>
          <w:tcPr>
            <w:tcW w:w="1892" w:type="dxa"/>
            <w:shd w:val="clear" w:color="auto" w:fill="B8CCE4" w:themeFill="accent1" w:themeFillTint="66"/>
            <w:vAlign w:val="center"/>
          </w:tcPr>
          <w:p w14:paraId="321722B0" w14:textId="77777777" w:rsidR="00EC30F4" w:rsidRPr="0098262F" w:rsidRDefault="00EC30F4" w:rsidP="006E2379">
            <w:pPr>
              <w:pStyle w:val="TableText0"/>
              <w:jc w:val="center"/>
            </w:pPr>
            <w:r w:rsidRPr="0096662B">
              <w:t>110/282 (39.0)</w:t>
            </w:r>
          </w:p>
        </w:tc>
        <w:tc>
          <w:tcPr>
            <w:tcW w:w="1769" w:type="dxa"/>
            <w:shd w:val="clear" w:color="auto" w:fill="B8CCE4" w:themeFill="accent1" w:themeFillTint="66"/>
            <w:vAlign w:val="center"/>
          </w:tcPr>
          <w:p w14:paraId="3C9A7CA0" w14:textId="27752506" w:rsidR="00EC30F4" w:rsidRPr="0098262F" w:rsidRDefault="00EC30F4" w:rsidP="006E2379">
            <w:pPr>
              <w:pStyle w:val="TableText0"/>
              <w:jc w:val="center"/>
            </w:pPr>
            <w:r w:rsidRPr="00AC5946">
              <w:t xml:space="preserve">1.12 </w:t>
            </w:r>
            <w:r w:rsidR="003E3092">
              <w:t>(</w:t>
            </w:r>
            <w:r w:rsidRPr="00AC5946">
              <w:t>0.90, 1.39</w:t>
            </w:r>
            <w:r w:rsidR="003E3092">
              <w:t>)</w:t>
            </w:r>
          </w:p>
        </w:tc>
        <w:tc>
          <w:tcPr>
            <w:tcW w:w="1613" w:type="dxa"/>
            <w:shd w:val="clear" w:color="auto" w:fill="B8CCE4" w:themeFill="accent1" w:themeFillTint="66"/>
            <w:vAlign w:val="center"/>
          </w:tcPr>
          <w:p w14:paraId="0DABD2EE" w14:textId="0684DBCB" w:rsidR="00EC30F4" w:rsidRPr="0098262F" w:rsidRDefault="00EC30F4" w:rsidP="006E2379">
            <w:pPr>
              <w:pStyle w:val="TableText0"/>
              <w:jc w:val="center"/>
            </w:pPr>
            <w:r w:rsidRPr="00AC5946">
              <w:t xml:space="preserve">0.05 </w:t>
            </w:r>
            <w:r w:rsidR="003E3092">
              <w:t>(</w:t>
            </w:r>
            <w:r w:rsidRPr="00AC5946">
              <w:t>-0.04, 0.14</w:t>
            </w:r>
            <w:r w:rsidR="003E3092">
              <w:t>)</w:t>
            </w:r>
          </w:p>
        </w:tc>
      </w:tr>
      <w:tr w:rsidR="00EC30F4" w:rsidRPr="0098262F" w14:paraId="0F97DD88" w14:textId="77777777" w:rsidTr="008738E0">
        <w:tc>
          <w:tcPr>
            <w:tcW w:w="1876" w:type="dxa"/>
            <w:vAlign w:val="center"/>
          </w:tcPr>
          <w:p w14:paraId="6E8DC7D4" w14:textId="77777777" w:rsidR="00EC30F4" w:rsidRPr="0098262F" w:rsidRDefault="00EC30F4" w:rsidP="006E2379">
            <w:pPr>
              <w:pStyle w:val="TableText0"/>
            </w:pPr>
            <w:r w:rsidRPr="00485C3E">
              <w:t>DRAGON (CM)</w:t>
            </w:r>
          </w:p>
        </w:tc>
        <w:tc>
          <w:tcPr>
            <w:tcW w:w="1866" w:type="dxa"/>
            <w:shd w:val="clear" w:color="auto" w:fill="auto"/>
            <w:vAlign w:val="center"/>
          </w:tcPr>
          <w:p w14:paraId="50381024" w14:textId="77777777" w:rsidR="00EC30F4" w:rsidRPr="0098262F" w:rsidRDefault="00EC30F4" w:rsidP="006E2379">
            <w:pPr>
              <w:pStyle w:val="TableText0"/>
              <w:jc w:val="center"/>
            </w:pPr>
            <w:r w:rsidRPr="0096662B">
              <w:t>127/279 (45.5)</w:t>
            </w:r>
          </w:p>
        </w:tc>
        <w:tc>
          <w:tcPr>
            <w:tcW w:w="1892" w:type="dxa"/>
            <w:shd w:val="clear" w:color="auto" w:fill="auto"/>
            <w:vAlign w:val="center"/>
          </w:tcPr>
          <w:p w14:paraId="11D0264C" w14:textId="77777777" w:rsidR="00EC30F4" w:rsidRPr="0098262F" w:rsidRDefault="00EC30F4" w:rsidP="006E2379">
            <w:pPr>
              <w:pStyle w:val="TableText0"/>
              <w:jc w:val="center"/>
            </w:pPr>
            <w:r w:rsidRPr="0096662B">
              <w:t>132/278 (47.5)</w:t>
            </w:r>
          </w:p>
        </w:tc>
        <w:tc>
          <w:tcPr>
            <w:tcW w:w="1769" w:type="dxa"/>
            <w:shd w:val="clear" w:color="auto" w:fill="auto"/>
            <w:vAlign w:val="center"/>
          </w:tcPr>
          <w:p w14:paraId="7959F6B1" w14:textId="78CE9895" w:rsidR="00EC30F4" w:rsidRPr="0098262F" w:rsidRDefault="00EC30F4" w:rsidP="006E2379">
            <w:pPr>
              <w:pStyle w:val="TableText0"/>
              <w:jc w:val="center"/>
            </w:pPr>
            <w:r w:rsidRPr="00AC5946">
              <w:t xml:space="preserve">0.96 </w:t>
            </w:r>
            <w:r w:rsidR="003E3092">
              <w:t>(</w:t>
            </w:r>
            <w:r w:rsidRPr="00AC5946">
              <w:t>0.80, 1.15</w:t>
            </w:r>
            <w:r w:rsidR="003E3092">
              <w:t>)</w:t>
            </w:r>
          </w:p>
        </w:tc>
        <w:tc>
          <w:tcPr>
            <w:tcW w:w="1613" w:type="dxa"/>
            <w:shd w:val="clear" w:color="auto" w:fill="auto"/>
            <w:vAlign w:val="center"/>
          </w:tcPr>
          <w:p w14:paraId="0B59D047" w14:textId="7EA9210D" w:rsidR="00EC30F4" w:rsidRPr="0098262F" w:rsidRDefault="00EC30F4" w:rsidP="006E2379">
            <w:pPr>
              <w:pStyle w:val="TableText0"/>
              <w:jc w:val="center"/>
            </w:pPr>
            <w:r w:rsidRPr="00AC5946">
              <w:t xml:space="preserve">-0.02 </w:t>
            </w:r>
            <w:r w:rsidR="003E3092">
              <w:t>(</w:t>
            </w:r>
            <w:r w:rsidRPr="00AC5946">
              <w:t>-0.10, 0.06</w:t>
            </w:r>
            <w:r w:rsidR="003E3092">
              <w:t>)</w:t>
            </w:r>
          </w:p>
        </w:tc>
      </w:tr>
      <w:tr w:rsidR="00EC30F4" w:rsidRPr="0098262F" w14:paraId="3FE2F9C7" w14:textId="77777777" w:rsidTr="008738E0">
        <w:tc>
          <w:tcPr>
            <w:tcW w:w="1876" w:type="dxa"/>
            <w:vAlign w:val="center"/>
          </w:tcPr>
          <w:p w14:paraId="501A648D" w14:textId="77777777" w:rsidR="00EC30F4" w:rsidRPr="0098262F" w:rsidRDefault="00EC30F4" w:rsidP="006E2379">
            <w:pPr>
              <w:pStyle w:val="TableText0"/>
            </w:pPr>
            <w:r w:rsidRPr="00485C3E">
              <w:t>Study 609 (CM</w:t>
            </w:r>
            <w:r>
              <w:t>/</w:t>
            </w:r>
            <w:r w:rsidRPr="00485C3E">
              <w:t>EM)</w:t>
            </w:r>
          </w:p>
        </w:tc>
        <w:tc>
          <w:tcPr>
            <w:tcW w:w="1866" w:type="dxa"/>
            <w:shd w:val="clear" w:color="auto" w:fill="auto"/>
            <w:vAlign w:val="center"/>
          </w:tcPr>
          <w:p w14:paraId="1F904D44" w14:textId="77777777" w:rsidR="00EC30F4" w:rsidRPr="0098262F" w:rsidRDefault="00EC30F4" w:rsidP="006E2379">
            <w:pPr>
              <w:pStyle w:val="TableText0"/>
              <w:jc w:val="center"/>
            </w:pPr>
            <w:r w:rsidRPr="0096662B">
              <w:t>86/130 (66.2)</w:t>
            </w:r>
          </w:p>
        </w:tc>
        <w:tc>
          <w:tcPr>
            <w:tcW w:w="1892" w:type="dxa"/>
            <w:shd w:val="clear" w:color="auto" w:fill="auto"/>
            <w:vAlign w:val="center"/>
          </w:tcPr>
          <w:p w14:paraId="7DF0ED96" w14:textId="77777777" w:rsidR="00EC30F4" w:rsidRPr="0098262F" w:rsidRDefault="00EC30F4" w:rsidP="006E2379">
            <w:pPr>
              <w:pStyle w:val="TableText0"/>
              <w:jc w:val="center"/>
            </w:pPr>
            <w:r w:rsidRPr="0096662B">
              <w:t>78/131 (59.5)</w:t>
            </w:r>
          </w:p>
        </w:tc>
        <w:tc>
          <w:tcPr>
            <w:tcW w:w="1769" w:type="dxa"/>
            <w:shd w:val="clear" w:color="auto" w:fill="auto"/>
            <w:vAlign w:val="center"/>
          </w:tcPr>
          <w:p w14:paraId="1ED78310" w14:textId="17F6FA29" w:rsidR="00EC30F4" w:rsidRPr="0098262F" w:rsidRDefault="00EC30F4" w:rsidP="006E2379">
            <w:pPr>
              <w:pStyle w:val="TableText0"/>
              <w:jc w:val="center"/>
            </w:pPr>
            <w:r w:rsidRPr="00AC5946">
              <w:t xml:space="preserve">1.11 </w:t>
            </w:r>
            <w:r w:rsidR="003E3092">
              <w:t>(</w:t>
            </w:r>
            <w:r w:rsidRPr="00AC5946">
              <w:t>0.92, 1.34</w:t>
            </w:r>
            <w:r w:rsidR="003E3092">
              <w:t>)</w:t>
            </w:r>
          </w:p>
        </w:tc>
        <w:tc>
          <w:tcPr>
            <w:tcW w:w="1613" w:type="dxa"/>
            <w:shd w:val="clear" w:color="auto" w:fill="auto"/>
            <w:vAlign w:val="center"/>
          </w:tcPr>
          <w:p w14:paraId="4CCBC21F" w14:textId="69A27A24" w:rsidR="00EC30F4" w:rsidRPr="0098262F" w:rsidRDefault="00EC30F4" w:rsidP="006E2379">
            <w:pPr>
              <w:pStyle w:val="TableText0"/>
              <w:jc w:val="center"/>
            </w:pPr>
            <w:r w:rsidRPr="00AC5946">
              <w:t xml:space="preserve">0.07 </w:t>
            </w:r>
            <w:r w:rsidR="003E3092">
              <w:t>(</w:t>
            </w:r>
            <w:r w:rsidRPr="00AC5946">
              <w:t>-0.05, 0.18</w:t>
            </w:r>
            <w:r w:rsidR="003E3092">
              <w:t>)</w:t>
            </w:r>
          </w:p>
        </w:tc>
      </w:tr>
      <w:tr w:rsidR="00EC30F4" w:rsidRPr="0098262F" w14:paraId="4DD20D4E" w14:textId="77777777" w:rsidTr="008738E0">
        <w:tc>
          <w:tcPr>
            <w:tcW w:w="9016" w:type="dxa"/>
            <w:gridSpan w:val="5"/>
            <w:vAlign w:val="center"/>
          </w:tcPr>
          <w:p w14:paraId="01950AF5" w14:textId="4A7AC74B" w:rsidR="00EC30F4" w:rsidRPr="00E93C92" w:rsidRDefault="00EC30F4" w:rsidP="006E2379">
            <w:pPr>
              <w:pStyle w:val="TableText0"/>
              <w:rPr>
                <w:b/>
                <w:bCs w:val="0"/>
              </w:rPr>
            </w:pPr>
            <w:r w:rsidRPr="00E93C92">
              <w:rPr>
                <w:b/>
                <w:bCs w:val="0"/>
              </w:rPr>
              <w:t>Erenumab 140 mg (12</w:t>
            </w:r>
            <w:r w:rsidR="00944FCD">
              <w:rPr>
                <w:b/>
                <w:bCs w:val="0"/>
              </w:rPr>
              <w:t>-24</w:t>
            </w:r>
            <w:r w:rsidRPr="00E93C92">
              <w:rPr>
                <w:b/>
                <w:bCs w:val="0"/>
              </w:rPr>
              <w:t xml:space="preserve"> weeks) </w:t>
            </w:r>
          </w:p>
        </w:tc>
      </w:tr>
      <w:tr w:rsidR="00EC30F4" w:rsidRPr="0098262F" w14:paraId="2F66296A" w14:textId="77777777" w:rsidTr="008738E0">
        <w:tc>
          <w:tcPr>
            <w:tcW w:w="1876" w:type="dxa"/>
            <w:shd w:val="clear" w:color="auto" w:fill="B8CCE4" w:themeFill="accent1" w:themeFillTint="66"/>
            <w:vAlign w:val="center"/>
          </w:tcPr>
          <w:p w14:paraId="0E553AF0" w14:textId="77777777" w:rsidR="00EC30F4" w:rsidRPr="0098262F" w:rsidRDefault="00EC30F4" w:rsidP="006E2379">
            <w:pPr>
              <w:pStyle w:val="TableText0"/>
            </w:pPr>
            <w:r w:rsidRPr="00485C3E">
              <w:t>Study 295 (CM)</w:t>
            </w:r>
          </w:p>
        </w:tc>
        <w:tc>
          <w:tcPr>
            <w:tcW w:w="1866" w:type="dxa"/>
            <w:shd w:val="clear" w:color="auto" w:fill="B8CCE4" w:themeFill="accent1" w:themeFillTint="66"/>
            <w:vAlign w:val="center"/>
          </w:tcPr>
          <w:p w14:paraId="76C2C0B5" w14:textId="77777777" w:rsidR="00EC30F4" w:rsidRPr="0098262F" w:rsidRDefault="00EC30F4" w:rsidP="006E2379">
            <w:pPr>
              <w:pStyle w:val="TableText0"/>
              <w:jc w:val="center"/>
            </w:pPr>
            <w:r w:rsidRPr="0096662B">
              <w:t>88/188 (46.8)</w:t>
            </w:r>
          </w:p>
        </w:tc>
        <w:tc>
          <w:tcPr>
            <w:tcW w:w="1892" w:type="dxa"/>
            <w:shd w:val="clear" w:color="auto" w:fill="B8CCE4" w:themeFill="accent1" w:themeFillTint="66"/>
            <w:vAlign w:val="center"/>
          </w:tcPr>
          <w:p w14:paraId="2867D073" w14:textId="77777777" w:rsidR="00EC30F4" w:rsidRPr="0098262F" w:rsidRDefault="00EC30F4" w:rsidP="006E2379">
            <w:pPr>
              <w:pStyle w:val="TableText0"/>
              <w:jc w:val="center"/>
            </w:pPr>
            <w:r w:rsidRPr="0096662B">
              <w:t>110/282 (39.0)</w:t>
            </w:r>
          </w:p>
        </w:tc>
        <w:tc>
          <w:tcPr>
            <w:tcW w:w="1769" w:type="dxa"/>
            <w:shd w:val="clear" w:color="auto" w:fill="B8CCE4" w:themeFill="accent1" w:themeFillTint="66"/>
            <w:vAlign w:val="center"/>
          </w:tcPr>
          <w:p w14:paraId="31B48673" w14:textId="122987B7" w:rsidR="00EC30F4" w:rsidRPr="0098262F" w:rsidRDefault="00EC30F4" w:rsidP="006E2379">
            <w:pPr>
              <w:pStyle w:val="TableText0"/>
              <w:jc w:val="center"/>
            </w:pPr>
            <w:r w:rsidRPr="00AC5946">
              <w:t xml:space="preserve">1.20 </w:t>
            </w:r>
            <w:r w:rsidR="003E3092">
              <w:t>(</w:t>
            </w:r>
            <w:r w:rsidRPr="00AC5946">
              <w:t>0.97, 1.48</w:t>
            </w:r>
            <w:r w:rsidR="003E3092">
              <w:t>)</w:t>
            </w:r>
          </w:p>
        </w:tc>
        <w:tc>
          <w:tcPr>
            <w:tcW w:w="1613" w:type="dxa"/>
            <w:shd w:val="clear" w:color="auto" w:fill="B8CCE4" w:themeFill="accent1" w:themeFillTint="66"/>
            <w:vAlign w:val="center"/>
          </w:tcPr>
          <w:p w14:paraId="7596A5DE" w14:textId="150EA35D" w:rsidR="00EC30F4" w:rsidRPr="0098262F" w:rsidRDefault="00EC30F4" w:rsidP="006E2379">
            <w:pPr>
              <w:pStyle w:val="TableText0"/>
              <w:jc w:val="center"/>
            </w:pPr>
            <w:r w:rsidRPr="00B26B3D">
              <w:t xml:space="preserve">0.08 </w:t>
            </w:r>
            <w:r w:rsidR="003E3092">
              <w:t>(</w:t>
            </w:r>
            <w:r w:rsidRPr="00B26B3D">
              <w:t>-0.01, 0.17</w:t>
            </w:r>
            <w:r w:rsidR="003E3092">
              <w:t>)</w:t>
            </w:r>
          </w:p>
        </w:tc>
      </w:tr>
      <w:tr w:rsidR="004D3D89" w:rsidRPr="0098262F" w14:paraId="6D31C570" w14:textId="77777777" w:rsidTr="008738E0">
        <w:tc>
          <w:tcPr>
            <w:tcW w:w="9016" w:type="dxa"/>
            <w:gridSpan w:val="5"/>
            <w:vAlign w:val="center"/>
          </w:tcPr>
          <w:p w14:paraId="5A2F8C9A" w14:textId="63EB6B68" w:rsidR="004D3D89" w:rsidRPr="000E2FED" w:rsidRDefault="004D3D89" w:rsidP="006E2379">
            <w:pPr>
              <w:pStyle w:val="TableText0"/>
              <w:rPr>
                <w:b/>
                <w:bCs w:val="0"/>
              </w:rPr>
            </w:pPr>
            <w:r w:rsidRPr="000E2FED">
              <w:rPr>
                <w:b/>
                <w:bCs w:val="0"/>
              </w:rPr>
              <w:t>Any Grade 3+ treatment-emergent AEs</w:t>
            </w:r>
          </w:p>
        </w:tc>
      </w:tr>
      <w:tr w:rsidR="00481CA3" w:rsidRPr="0098262F" w14:paraId="36D114CA" w14:textId="77777777" w:rsidTr="008738E0">
        <w:tc>
          <w:tcPr>
            <w:tcW w:w="9016" w:type="dxa"/>
            <w:gridSpan w:val="5"/>
            <w:vAlign w:val="center"/>
          </w:tcPr>
          <w:p w14:paraId="36996C00" w14:textId="0F10798D" w:rsidR="00481CA3" w:rsidRPr="00481CA3" w:rsidRDefault="00481CA3" w:rsidP="006E2379">
            <w:pPr>
              <w:pStyle w:val="TableText0"/>
              <w:rPr>
                <w:b/>
                <w:bCs w:val="0"/>
              </w:rPr>
            </w:pPr>
            <w:r w:rsidRPr="00481CA3">
              <w:rPr>
                <w:b/>
                <w:bCs w:val="0"/>
              </w:rPr>
              <w:t>Erenumab 70 mg (12</w:t>
            </w:r>
            <w:r w:rsidR="00944FCD">
              <w:rPr>
                <w:b/>
                <w:bCs w:val="0"/>
              </w:rPr>
              <w:t>-24</w:t>
            </w:r>
            <w:r w:rsidRPr="00481CA3">
              <w:rPr>
                <w:b/>
                <w:bCs w:val="0"/>
              </w:rPr>
              <w:t xml:space="preserve"> weeks)</w:t>
            </w:r>
          </w:p>
        </w:tc>
      </w:tr>
      <w:tr w:rsidR="00574F4F" w:rsidRPr="0098262F" w14:paraId="2376BA97" w14:textId="77777777" w:rsidTr="008738E0">
        <w:tc>
          <w:tcPr>
            <w:tcW w:w="1876" w:type="dxa"/>
            <w:shd w:val="clear" w:color="auto" w:fill="B8CCE4" w:themeFill="accent1" w:themeFillTint="66"/>
            <w:vAlign w:val="center"/>
          </w:tcPr>
          <w:p w14:paraId="1DA15779" w14:textId="78AA7112" w:rsidR="00574F4F" w:rsidRPr="00485C3E" w:rsidRDefault="00574F4F" w:rsidP="006E2379">
            <w:pPr>
              <w:pStyle w:val="TableText0"/>
            </w:pPr>
            <w:r w:rsidRPr="00485C3E">
              <w:t>Study 295 (CM)</w:t>
            </w:r>
          </w:p>
        </w:tc>
        <w:tc>
          <w:tcPr>
            <w:tcW w:w="1866" w:type="dxa"/>
            <w:shd w:val="clear" w:color="auto" w:fill="B8CCE4" w:themeFill="accent1" w:themeFillTint="66"/>
          </w:tcPr>
          <w:p w14:paraId="51A57800" w14:textId="5930F710" w:rsidR="00574F4F" w:rsidRPr="0096662B" w:rsidRDefault="00574F4F" w:rsidP="006E2379">
            <w:pPr>
              <w:pStyle w:val="TableText0"/>
              <w:jc w:val="center"/>
            </w:pPr>
            <w:r w:rsidRPr="0096662B">
              <w:rPr>
                <w:rFonts w:cs="Calibri"/>
              </w:rPr>
              <w:t>11/190 (5.8)</w:t>
            </w:r>
          </w:p>
        </w:tc>
        <w:tc>
          <w:tcPr>
            <w:tcW w:w="1892" w:type="dxa"/>
            <w:shd w:val="clear" w:color="auto" w:fill="B8CCE4" w:themeFill="accent1" w:themeFillTint="66"/>
          </w:tcPr>
          <w:p w14:paraId="53F976EF" w14:textId="46831746" w:rsidR="00574F4F" w:rsidRPr="0096662B" w:rsidRDefault="00574F4F" w:rsidP="006E2379">
            <w:pPr>
              <w:pStyle w:val="TableText0"/>
              <w:jc w:val="center"/>
            </w:pPr>
            <w:r w:rsidRPr="0096662B">
              <w:rPr>
                <w:rFonts w:cs="Calibri"/>
              </w:rPr>
              <w:t>13/282 (4.6)</w:t>
            </w:r>
          </w:p>
        </w:tc>
        <w:tc>
          <w:tcPr>
            <w:tcW w:w="1769" w:type="dxa"/>
            <w:shd w:val="clear" w:color="auto" w:fill="B8CCE4" w:themeFill="accent1" w:themeFillTint="66"/>
          </w:tcPr>
          <w:p w14:paraId="24548DFC" w14:textId="5DB3B806" w:rsidR="00574F4F" w:rsidRDefault="00574F4F" w:rsidP="006E2379">
            <w:pPr>
              <w:pStyle w:val="TableText0"/>
              <w:jc w:val="center"/>
            </w:pPr>
            <w:r w:rsidRPr="008530C2">
              <w:rPr>
                <w:rFonts w:cs="Calibri"/>
              </w:rPr>
              <w:t xml:space="preserve">1.26 </w:t>
            </w:r>
            <w:r w:rsidR="003E3092">
              <w:rPr>
                <w:rFonts w:cs="Calibri"/>
              </w:rPr>
              <w:t>(</w:t>
            </w:r>
            <w:r w:rsidRPr="008530C2">
              <w:rPr>
                <w:rFonts w:cs="Calibri"/>
              </w:rPr>
              <w:t>0.57, 2.74</w:t>
            </w:r>
            <w:r w:rsidR="003E3092">
              <w:rPr>
                <w:rFonts w:cs="Calibri"/>
              </w:rPr>
              <w:t>)</w:t>
            </w:r>
          </w:p>
        </w:tc>
        <w:tc>
          <w:tcPr>
            <w:tcW w:w="1613" w:type="dxa"/>
            <w:shd w:val="clear" w:color="auto" w:fill="B8CCE4" w:themeFill="accent1" w:themeFillTint="66"/>
          </w:tcPr>
          <w:p w14:paraId="5AD7CA3F" w14:textId="06AD1962" w:rsidR="00574F4F" w:rsidRDefault="00574F4F" w:rsidP="006E2379">
            <w:pPr>
              <w:pStyle w:val="TableText0"/>
              <w:jc w:val="center"/>
            </w:pPr>
            <w:r w:rsidRPr="0076761D">
              <w:rPr>
                <w:rFonts w:cs="Calibri"/>
              </w:rPr>
              <w:t xml:space="preserve">0.01 </w:t>
            </w:r>
            <w:r w:rsidR="003E3092">
              <w:rPr>
                <w:rFonts w:cs="Calibri"/>
              </w:rPr>
              <w:t>(</w:t>
            </w:r>
            <w:r w:rsidRPr="0076761D">
              <w:rPr>
                <w:rFonts w:cs="Calibri"/>
              </w:rPr>
              <w:t>-0.03, 0.05</w:t>
            </w:r>
            <w:r w:rsidR="003E3092">
              <w:rPr>
                <w:rFonts w:cs="Calibri"/>
              </w:rPr>
              <w:t>)</w:t>
            </w:r>
          </w:p>
        </w:tc>
      </w:tr>
      <w:tr w:rsidR="00574F4F" w:rsidRPr="0098262F" w14:paraId="2F7C18CB" w14:textId="77777777" w:rsidTr="008738E0">
        <w:tc>
          <w:tcPr>
            <w:tcW w:w="1876" w:type="dxa"/>
            <w:vAlign w:val="center"/>
          </w:tcPr>
          <w:p w14:paraId="1549B5AB" w14:textId="3DC0AC43" w:rsidR="00574F4F" w:rsidRPr="00485C3E" w:rsidRDefault="00574F4F" w:rsidP="006E2379">
            <w:pPr>
              <w:pStyle w:val="TableText0"/>
            </w:pPr>
            <w:r w:rsidRPr="00485C3E">
              <w:t>DRAGON (CM)</w:t>
            </w:r>
          </w:p>
        </w:tc>
        <w:tc>
          <w:tcPr>
            <w:tcW w:w="1866" w:type="dxa"/>
            <w:shd w:val="clear" w:color="auto" w:fill="auto"/>
          </w:tcPr>
          <w:p w14:paraId="47CB1EC9" w14:textId="2E20B8F0" w:rsidR="00574F4F" w:rsidRPr="0096662B" w:rsidRDefault="00574F4F" w:rsidP="006E2379">
            <w:pPr>
              <w:pStyle w:val="TableText0"/>
              <w:jc w:val="center"/>
            </w:pPr>
            <w:r w:rsidRPr="00D3605F">
              <w:t>9/279 (3.2)</w:t>
            </w:r>
          </w:p>
        </w:tc>
        <w:tc>
          <w:tcPr>
            <w:tcW w:w="1892" w:type="dxa"/>
            <w:shd w:val="clear" w:color="auto" w:fill="auto"/>
          </w:tcPr>
          <w:p w14:paraId="5668F1AA" w14:textId="3863A73B" w:rsidR="00574F4F" w:rsidRPr="0096662B" w:rsidRDefault="00574F4F" w:rsidP="006E2379">
            <w:pPr>
              <w:pStyle w:val="TableText0"/>
              <w:jc w:val="center"/>
            </w:pPr>
            <w:r w:rsidRPr="00D3605F">
              <w:t>14/278 (4.7)</w:t>
            </w:r>
          </w:p>
        </w:tc>
        <w:tc>
          <w:tcPr>
            <w:tcW w:w="1769" w:type="dxa"/>
            <w:shd w:val="clear" w:color="auto" w:fill="auto"/>
          </w:tcPr>
          <w:p w14:paraId="130BEF23" w14:textId="353AA721" w:rsidR="00574F4F" w:rsidRDefault="00574F4F" w:rsidP="006E2379">
            <w:pPr>
              <w:pStyle w:val="TableText0"/>
              <w:jc w:val="center"/>
            </w:pPr>
            <w:r w:rsidRPr="003C07B1">
              <w:t xml:space="preserve">0.64 </w:t>
            </w:r>
            <w:r w:rsidR="003E3092">
              <w:t>(</w:t>
            </w:r>
            <w:r w:rsidRPr="003C07B1">
              <w:t>0.28, 1.46</w:t>
            </w:r>
            <w:r w:rsidR="003E3092">
              <w:t>)</w:t>
            </w:r>
          </w:p>
        </w:tc>
        <w:tc>
          <w:tcPr>
            <w:tcW w:w="1613" w:type="dxa"/>
            <w:shd w:val="clear" w:color="auto" w:fill="auto"/>
          </w:tcPr>
          <w:p w14:paraId="4BE1C62A" w14:textId="432696D4" w:rsidR="00574F4F" w:rsidRDefault="00574F4F" w:rsidP="006E2379">
            <w:pPr>
              <w:pStyle w:val="TableText0"/>
              <w:jc w:val="center"/>
            </w:pPr>
            <w:r w:rsidRPr="003C07B1">
              <w:t xml:space="preserve">-0.02 </w:t>
            </w:r>
            <w:r w:rsidR="003E3092">
              <w:t>(</w:t>
            </w:r>
            <w:r w:rsidRPr="003C07B1">
              <w:t>-0.05, 0.01</w:t>
            </w:r>
            <w:r w:rsidR="003E3092">
              <w:t>)</w:t>
            </w:r>
          </w:p>
        </w:tc>
      </w:tr>
      <w:tr w:rsidR="00574F4F" w:rsidRPr="0098262F" w14:paraId="0F7254D0" w14:textId="77777777" w:rsidTr="008738E0">
        <w:tc>
          <w:tcPr>
            <w:tcW w:w="1876" w:type="dxa"/>
            <w:vAlign w:val="center"/>
          </w:tcPr>
          <w:p w14:paraId="617517C8" w14:textId="239D4F66" w:rsidR="00574F4F" w:rsidRPr="00485C3E" w:rsidRDefault="00574F4F" w:rsidP="006E2379">
            <w:pPr>
              <w:pStyle w:val="TableText0"/>
            </w:pPr>
            <w:r w:rsidRPr="00485C3E">
              <w:t>Study 609 (CM</w:t>
            </w:r>
            <w:r>
              <w:t>/</w:t>
            </w:r>
            <w:r w:rsidRPr="00485C3E">
              <w:t>EM)</w:t>
            </w:r>
          </w:p>
        </w:tc>
        <w:tc>
          <w:tcPr>
            <w:tcW w:w="1866" w:type="dxa"/>
            <w:shd w:val="clear" w:color="auto" w:fill="auto"/>
          </w:tcPr>
          <w:p w14:paraId="641E3F7A" w14:textId="62134651" w:rsidR="00574F4F" w:rsidRPr="0096662B" w:rsidRDefault="00574F4F" w:rsidP="006E2379">
            <w:pPr>
              <w:pStyle w:val="TableText0"/>
              <w:jc w:val="center"/>
            </w:pPr>
            <w:r w:rsidRPr="0096662B">
              <w:t>4/130 (3.1)</w:t>
            </w:r>
          </w:p>
        </w:tc>
        <w:tc>
          <w:tcPr>
            <w:tcW w:w="1892" w:type="dxa"/>
            <w:shd w:val="clear" w:color="auto" w:fill="auto"/>
          </w:tcPr>
          <w:p w14:paraId="777613C4" w14:textId="187D80FF" w:rsidR="00574F4F" w:rsidRPr="0096662B" w:rsidRDefault="00574F4F" w:rsidP="006E2379">
            <w:pPr>
              <w:pStyle w:val="TableText0"/>
              <w:jc w:val="center"/>
            </w:pPr>
            <w:r w:rsidRPr="0096662B">
              <w:t>2/131 (1.5)</w:t>
            </w:r>
          </w:p>
        </w:tc>
        <w:tc>
          <w:tcPr>
            <w:tcW w:w="1769" w:type="dxa"/>
            <w:shd w:val="clear" w:color="auto" w:fill="auto"/>
          </w:tcPr>
          <w:p w14:paraId="07E14E5A" w14:textId="3BE07836" w:rsidR="00574F4F" w:rsidRDefault="00574F4F" w:rsidP="006E2379">
            <w:pPr>
              <w:pStyle w:val="TableText0"/>
              <w:jc w:val="center"/>
            </w:pPr>
            <w:r w:rsidRPr="00AC5946">
              <w:t xml:space="preserve">2.02 </w:t>
            </w:r>
            <w:r w:rsidR="003E3092">
              <w:t>(</w:t>
            </w:r>
            <w:r w:rsidRPr="00AC5946">
              <w:t>0.38, 10.81</w:t>
            </w:r>
            <w:r w:rsidR="003E3092">
              <w:t>)</w:t>
            </w:r>
          </w:p>
        </w:tc>
        <w:tc>
          <w:tcPr>
            <w:tcW w:w="1613" w:type="dxa"/>
            <w:shd w:val="clear" w:color="auto" w:fill="auto"/>
          </w:tcPr>
          <w:p w14:paraId="698787D1" w14:textId="5092A7F8" w:rsidR="00574F4F" w:rsidRDefault="00574F4F" w:rsidP="006E2379">
            <w:pPr>
              <w:pStyle w:val="TableText0"/>
              <w:jc w:val="center"/>
            </w:pPr>
            <w:r w:rsidRPr="00AC5946">
              <w:t xml:space="preserve">0.02 </w:t>
            </w:r>
            <w:r w:rsidR="003E3092">
              <w:t>(</w:t>
            </w:r>
            <w:r w:rsidRPr="00AC5946">
              <w:t>-0.02, 0.05</w:t>
            </w:r>
            <w:r w:rsidR="003E3092">
              <w:t>)</w:t>
            </w:r>
          </w:p>
        </w:tc>
      </w:tr>
      <w:tr w:rsidR="00574F4F" w:rsidRPr="0098262F" w14:paraId="02E7EE6E" w14:textId="77777777" w:rsidTr="008738E0">
        <w:tc>
          <w:tcPr>
            <w:tcW w:w="9016" w:type="dxa"/>
            <w:gridSpan w:val="5"/>
            <w:vAlign w:val="center"/>
          </w:tcPr>
          <w:p w14:paraId="680AD706" w14:textId="15FF9628" w:rsidR="00574F4F" w:rsidRPr="00B8464C" w:rsidRDefault="00574F4F" w:rsidP="006E2379">
            <w:pPr>
              <w:pStyle w:val="TableText0"/>
              <w:rPr>
                <w:b/>
                <w:bCs w:val="0"/>
              </w:rPr>
            </w:pPr>
            <w:r w:rsidRPr="00B8464C">
              <w:rPr>
                <w:b/>
                <w:bCs w:val="0"/>
              </w:rPr>
              <w:t>Erenumab 140 mg (12-24 weeks)</w:t>
            </w:r>
          </w:p>
        </w:tc>
      </w:tr>
      <w:tr w:rsidR="00FB18BE" w:rsidRPr="0098262F" w14:paraId="38CF5B6C" w14:textId="77777777" w:rsidTr="008738E0">
        <w:tc>
          <w:tcPr>
            <w:tcW w:w="1876" w:type="dxa"/>
            <w:shd w:val="clear" w:color="auto" w:fill="B8CCE4" w:themeFill="accent1" w:themeFillTint="66"/>
            <w:vAlign w:val="center"/>
          </w:tcPr>
          <w:p w14:paraId="1B06545B" w14:textId="1C039F60" w:rsidR="00FB18BE" w:rsidRPr="00485C3E" w:rsidRDefault="00FB18BE" w:rsidP="006E2379">
            <w:pPr>
              <w:pStyle w:val="TableText0"/>
            </w:pPr>
            <w:r w:rsidRPr="00485C3E">
              <w:t>Study 295 (CM)</w:t>
            </w:r>
          </w:p>
        </w:tc>
        <w:tc>
          <w:tcPr>
            <w:tcW w:w="1866" w:type="dxa"/>
            <w:shd w:val="clear" w:color="auto" w:fill="B8CCE4" w:themeFill="accent1" w:themeFillTint="66"/>
          </w:tcPr>
          <w:p w14:paraId="5CDEF68E" w14:textId="0EBBCC56" w:rsidR="00FB18BE" w:rsidRPr="0096662B" w:rsidRDefault="00FB18BE" w:rsidP="006E2379">
            <w:pPr>
              <w:pStyle w:val="TableText0"/>
              <w:jc w:val="center"/>
            </w:pPr>
            <w:r w:rsidRPr="0096662B">
              <w:rPr>
                <w:rFonts w:cs="Calibri"/>
              </w:rPr>
              <w:t>4/188 (2.1)</w:t>
            </w:r>
          </w:p>
        </w:tc>
        <w:tc>
          <w:tcPr>
            <w:tcW w:w="1892" w:type="dxa"/>
            <w:shd w:val="clear" w:color="auto" w:fill="B8CCE4" w:themeFill="accent1" w:themeFillTint="66"/>
          </w:tcPr>
          <w:p w14:paraId="70A59B12" w14:textId="09A1CD46" w:rsidR="00FB18BE" w:rsidRPr="0096662B" w:rsidRDefault="00FB18BE" w:rsidP="006E2379">
            <w:pPr>
              <w:pStyle w:val="TableText0"/>
              <w:jc w:val="center"/>
            </w:pPr>
            <w:r w:rsidRPr="0096662B">
              <w:rPr>
                <w:rFonts w:cs="Calibri"/>
              </w:rPr>
              <w:t>13/282 (4.6)</w:t>
            </w:r>
          </w:p>
        </w:tc>
        <w:tc>
          <w:tcPr>
            <w:tcW w:w="1769" w:type="dxa"/>
            <w:shd w:val="clear" w:color="auto" w:fill="B8CCE4" w:themeFill="accent1" w:themeFillTint="66"/>
          </w:tcPr>
          <w:p w14:paraId="1C3AFA8D" w14:textId="0BED051A" w:rsidR="00FB18BE" w:rsidRDefault="00FB18BE" w:rsidP="006E2379">
            <w:pPr>
              <w:pStyle w:val="TableText0"/>
              <w:jc w:val="center"/>
            </w:pPr>
            <w:r w:rsidRPr="000A05C3">
              <w:rPr>
                <w:rFonts w:cs="Calibri"/>
              </w:rPr>
              <w:t xml:space="preserve">0.46 </w:t>
            </w:r>
            <w:r w:rsidR="003E3092">
              <w:rPr>
                <w:rFonts w:cs="Calibri"/>
              </w:rPr>
              <w:t>(</w:t>
            </w:r>
            <w:r w:rsidRPr="000A05C3">
              <w:rPr>
                <w:rFonts w:cs="Calibri"/>
              </w:rPr>
              <w:t>0.15, 1.39</w:t>
            </w:r>
            <w:r w:rsidR="003E3092">
              <w:rPr>
                <w:rFonts w:cs="Calibri"/>
              </w:rPr>
              <w:t>)</w:t>
            </w:r>
          </w:p>
        </w:tc>
        <w:tc>
          <w:tcPr>
            <w:tcW w:w="1613" w:type="dxa"/>
            <w:shd w:val="clear" w:color="auto" w:fill="B8CCE4" w:themeFill="accent1" w:themeFillTint="66"/>
          </w:tcPr>
          <w:p w14:paraId="1DAAB430" w14:textId="7AD95CAE" w:rsidR="00FB18BE" w:rsidRDefault="00FB18BE" w:rsidP="006E2379">
            <w:pPr>
              <w:pStyle w:val="TableText0"/>
              <w:jc w:val="center"/>
            </w:pPr>
            <w:r w:rsidRPr="00531754">
              <w:rPr>
                <w:rFonts w:cs="Calibri"/>
              </w:rPr>
              <w:t xml:space="preserve">-0.02 </w:t>
            </w:r>
            <w:r w:rsidR="003E3092">
              <w:rPr>
                <w:rFonts w:cs="Calibri"/>
              </w:rPr>
              <w:t>(</w:t>
            </w:r>
            <w:r w:rsidRPr="00531754">
              <w:rPr>
                <w:rFonts w:cs="Calibri"/>
              </w:rPr>
              <w:t>-0.06, 0.01</w:t>
            </w:r>
            <w:r w:rsidR="003E3092">
              <w:rPr>
                <w:rFonts w:cs="Calibri"/>
              </w:rPr>
              <w:t>)</w:t>
            </w:r>
          </w:p>
        </w:tc>
      </w:tr>
      <w:tr w:rsidR="00574F4F" w:rsidRPr="0098262F" w14:paraId="15E7753F" w14:textId="77777777" w:rsidTr="008738E0">
        <w:tc>
          <w:tcPr>
            <w:tcW w:w="9016" w:type="dxa"/>
            <w:gridSpan w:val="5"/>
            <w:vAlign w:val="center"/>
          </w:tcPr>
          <w:p w14:paraId="447349EA" w14:textId="2D180CDB" w:rsidR="00574F4F" w:rsidRPr="00E93C92" w:rsidRDefault="00574F4F" w:rsidP="006E2379">
            <w:pPr>
              <w:pStyle w:val="TableText0"/>
              <w:rPr>
                <w:b/>
                <w:bCs w:val="0"/>
              </w:rPr>
            </w:pPr>
            <w:r w:rsidRPr="00E93C92">
              <w:rPr>
                <w:b/>
                <w:bCs w:val="0"/>
              </w:rPr>
              <w:t xml:space="preserve">Any Serious AE </w:t>
            </w:r>
          </w:p>
        </w:tc>
      </w:tr>
      <w:tr w:rsidR="00574F4F" w:rsidRPr="0098262F" w14:paraId="19D35B62" w14:textId="77777777" w:rsidTr="008738E0">
        <w:tc>
          <w:tcPr>
            <w:tcW w:w="9016" w:type="dxa"/>
            <w:gridSpan w:val="5"/>
            <w:vAlign w:val="center"/>
          </w:tcPr>
          <w:p w14:paraId="6B89A031" w14:textId="2192DB68" w:rsidR="00574F4F" w:rsidRPr="00E93C92" w:rsidRDefault="00574F4F" w:rsidP="006E2379">
            <w:pPr>
              <w:pStyle w:val="TableText0"/>
              <w:rPr>
                <w:b/>
                <w:bCs w:val="0"/>
              </w:rPr>
            </w:pPr>
            <w:r w:rsidRPr="00E93C92">
              <w:rPr>
                <w:b/>
                <w:bCs w:val="0"/>
              </w:rPr>
              <w:t>Erenumab 70 mg (12</w:t>
            </w:r>
            <w:r>
              <w:rPr>
                <w:b/>
                <w:bCs w:val="0"/>
              </w:rPr>
              <w:t>-24</w:t>
            </w:r>
            <w:r w:rsidRPr="00E93C92">
              <w:rPr>
                <w:b/>
                <w:bCs w:val="0"/>
              </w:rPr>
              <w:t xml:space="preserve"> weeks)</w:t>
            </w:r>
          </w:p>
        </w:tc>
      </w:tr>
      <w:tr w:rsidR="00574F4F" w:rsidRPr="0098262F" w14:paraId="46EF1840" w14:textId="77777777" w:rsidTr="008738E0">
        <w:tc>
          <w:tcPr>
            <w:tcW w:w="1876" w:type="dxa"/>
            <w:shd w:val="clear" w:color="auto" w:fill="B8CCE4" w:themeFill="accent1" w:themeFillTint="66"/>
            <w:vAlign w:val="center"/>
          </w:tcPr>
          <w:p w14:paraId="5C658183" w14:textId="77777777" w:rsidR="00574F4F" w:rsidRPr="0098262F" w:rsidRDefault="00574F4F" w:rsidP="006E2379">
            <w:pPr>
              <w:pStyle w:val="TableText0"/>
            </w:pPr>
            <w:r w:rsidRPr="00485C3E">
              <w:t>Study 295 (CM)</w:t>
            </w:r>
          </w:p>
        </w:tc>
        <w:tc>
          <w:tcPr>
            <w:tcW w:w="1866" w:type="dxa"/>
            <w:shd w:val="clear" w:color="auto" w:fill="B8CCE4" w:themeFill="accent1" w:themeFillTint="66"/>
            <w:vAlign w:val="center"/>
          </w:tcPr>
          <w:p w14:paraId="3D26604C" w14:textId="77777777" w:rsidR="00574F4F" w:rsidRPr="0098262F" w:rsidRDefault="00574F4F" w:rsidP="006E2379">
            <w:pPr>
              <w:pStyle w:val="TableText0"/>
              <w:jc w:val="center"/>
            </w:pPr>
            <w:r w:rsidRPr="0096662B">
              <w:t>6/190 (3.2)</w:t>
            </w:r>
          </w:p>
        </w:tc>
        <w:tc>
          <w:tcPr>
            <w:tcW w:w="1892" w:type="dxa"/>
            <w:shd w:val="clear" w:color="auto" w:fill="B8CCE4" w:themeFill="accent1" w:themeFillTint="66"/>
            <w:vAlign w:val="center"/>
          </w:tcPr>
          <w:p w14:paraId="0449180F" w14:textId="77777777" w:rsidR="00574F4F" w:rsidRPr="0098262F" w:rsidRDefault="00574F4F" w:rsidP="006E2379">
            <w:pPr>
              <w:pStyle w:val="TableText0"/>
              <w:jc w:val="center"/>
            </w:pPr>
            <w:r w:rsidRPr="0096662B">
              <w:t>7/282 (2.5)</w:t>
            </w:r>
          </w:p>
        </w:tc>
        <w:tc>
          <w:tcPr>
            <w:tcW w:w="1769" w:type="dxa"/>
            <w:shd w:val="clear" w:color="auto" w:fill="B8CCE4" w:themeFill="accent1" w:themeFillTint="66"/>
            <w:vAlign w:val="center"/>
          </w:tcPr>
          <w:p w14:paraId="032C9FC4" w14:textId="1151B142" w:rsidR="00574F4F" w:rsidRPr="0098262F" w:rsidRDefault="00574F4F" w:rsidP="006E2379">
            <w:pPr>
              <w:pStyle w:val="TableText0"/>
              <w:jc w:val="center"/>
            </w:pPr>
            <w:r w:rsidRPr="00AC5946">
              <w:t xml:space="preserve">1.27 </w:t>
            </w:r>
            <w:r w:rsidR="003E3092">
              <w:t>(</w:t>
            </w:r>
            <w:r w:rsidRPr="00AC5946">
              <w:t>0.43, 3.73</w:t>
            </w:r>
            <w:r w:rsidR="003E3092">
              <w:t>)</w:t>
            </w:r>
          </w:p>
        </w:tc>
        <w:tc>
          <w:tcPr>
            <w:tcW w:w="1613" w:type="dxa"/>
            <w:shd w:val="clear" w:color="auto" w:fill="B8CCE4" w:themeFill="accent1" w:themeFillTint="66"/>
            <w:vAlign w:val="center"/>
          </w:tcPr>
          <w:p w14:paraId="61F9CB0A" w14:textId="44856833" w:rsidR="00574F4F" w:rsidRPr="0098262F" w:rsidRDefault="00574F4F" w:rsidP="006E2379">
            <w:pPr>
              <w:pStyle w:val="TableText0"/>
              <w:jc w:val="center"/>
            </w:pPr>
            <w:r w:rsidRPr="00AC5946">
              <w:t xml:space="preserve">0.01 </w:t>
            </w:r>
            <w:r w:rsidR="003E3092">
              <w:t>(</w:t>
            </w:r>
            <w:r w:rsidR="00EC30F4" w:rsidRPr="00AC5946">
              <w:t>-</w:t>
            </w:r>
            <w:r w:rsidRPr="00AC5946">
              <w:t>0.02, 0.04</w:t>
            </w:r>
            <w:r w:rsidR="003E3092">
              <w:t>)</w:t>
            </w:r>
          </w:p>
        </w:tc>
      </w:tr>
      <w:tr w:rsidR="00574F4F" w:rsidRPr="0098262F" w14:paraId="614FB7E0" w14:textId="77777777" w:rsidTr="008738E0">
        <w:tc>
          <w:tcPr>
            <w:tcW w:w="1876" w:type="dxa"/>
            <w:vAlign w:val="center"/>
          </w:tcPr>
          <w:p w14:paraId="5D822305" w14:textId="77777777" w:rsidR="00574F4F" w:rsidRPr="0098262F" w:rsidRDefault="00574F4F" w:rsidP="006E2379">
            <w:pPr>
              <w:pStyle w:val="TableText0"/>
            </w:pPr>
            <w:r w:rsidRPr="00485C3E">
              <w:t>DRAGON (CM)</w:t>
            </w:r>
          </w:p>
        </w:tc>
        <w:tc>
          <w:tcPr>
            <w:tcW w:w="1866" w:type="dxa"/>
            <w:shd w:val="clear" w:color="auto" w:fill="auto"/>
            <w:vAlign w:val="center"/>
          </w:tcPr>
          <w:p w14:paraId="64865380" w14:textId="77777777" w:rsidR="00574F4F" w:rsidRPr="0098262F" w:rsidRDefault="00574F4F" w:rsidP="006E2379">
            <w:pPr>
              <w:pStyle w:val="TableText0"/>
              <w:jc w:val="center"/>
            </w:pPr>
            <w:r w:rsidRPr="0096662B">
              <w:t>7/279 (2.5)</w:t>
            </w:r>
          </w:p>
        </w:tc>
        <w:tc>
          <w:tcPr>
            <w:tcW w:w="1892" w:type="dxa"/>
            <w:shd w:val="clear" w:color="auto" w:fill="auto"/>
            <w:vAlign w:val="center"/>
          </w:tcPr>
          <w:p w14:paraId="103E49CB" w14:textId="77777777" w:rsidR="00574F4F" w:rsidRPr="0098262F" w:rsidRDefault="00574F4F" w:rsidP="006E2379">
            <w:pPr>
              <w:pStyle w:val="TableText0"/>
              <w:jc w:val="center"/>
            </w:pPr>
            <w:r w:rsidRPr="0096662B">
              <w:t>7/278 (2.5)</w:t>
            </w:r>
          </w:p>
        </w:tc>
        <w:tc>
          <w:tcPr>
            <w:tcW w:w="1769" w:type="dxa"/>
            <w:shd w:val="clear" w:color="auto" w:fill="auto"/>
            <w:vAlign w:val="center"/>
          </w:tcPr>
          <w:p w14:paraId="40A1A0A0" w14:textId="60906141" w:rsidR="00574F4F" w:rsidRPr="0098262F" w:rsidRDefault="00574F4F" w:rsidP="006E2379">
            <w:pPr>
              <w:pStyle w:val="TableText0"/>
              <w:jc w:val="center"/>
            </w:pPr>
            <w:r w:rsidRPr="00AC5946">
              <w:t xml:space="preserve">1.00 </w:t>
            </w:r>
            <w:r w:rsidR="003E3092">
              <w:t>(</w:t>
            </w:r>
            <w:r w:rsidRPr="00AC5946">
              <w:t>0.35, 2.80</w:t>
            </w:r>
            <w:r w:rsidR="003E3092">
              <w:t>)</w:t>
            </w:r>
          </w:p>
        </w:tc>
        <w:tc>
          <w:tcPr>
            <w:tcW w:w="1613" w:type="dxa"/>
            <w:shd w:val="clear" w:color="auto" w:fill="auto"/>
            <w:vAlign w:val="center"/>
          </w:tcPr>
          <w:p w14:paraId="139BF697" w14:textId="19EEDBAE" w:rsidR="00574F4F" w:rsidRPr="0098262F" w:rsidRDefault="00574F4F" w:rsidP="006E2379">
            <w:pPr>
              <w:pStyle w:val="TableText0"/>
              <w:jc w:val="center"/>
            </w:pPr>
            <w:r w:rsidRPr="00AC5946">
              <w:t xml:space="preserve">0.00 </w:t>
            </w:r>
            <w:r w:rsidR="003E3092">
              <w:t>(</w:t>
            </w:r>
            <w:r w:rsidR="00EC30F4" w:rsidRPr="00AC5946">
              <w:t>-</w:t>
            </w:r>
            <w:r w:rsidRPr="00AC5946">
              <w:t>0.03, 0.03</w:t>
            </w:r>
            <w:r w:rsidR="003E3092">
              <w:t>)</w:t>
            </w:r>
          </w:p>
        </w:tc>
      </w:tr>
      <w:tr w:rsidR="00574F4F" w:rsidRPr="0098262F" w14:paraId="63ABEDEB" w14:textId="77777777" w:rsidTr="008738E0">
        <w:tc>
          <w:tcPr>
            <w:tcW w:w="1876" w:type="dxa"/>
            <w:vAlign w:val="center"/>
          </w:tcPr>
          <w:p w14:paraId="4A4DEEFB" w14:textId="77777777" w:rsidR="00574F4F" w:rsidRPr="0098262F" w:rsidRDefault="00574F4F" w:rsidP="006E2379">
            <w:pPr>
              <w:pStyle w:val="TableText0"/>
            </w:pPr>
            <w:r w:rsidRPr="00485C3E">
              <w:t>Study 609 (CM</w:t>
            </w:r>
            <w:r>
              <w:t>/</w:t>
            </w:r>
            <w:r w:rsidRPr="00485C3E">
              <w:t>EM)</w:t>
            </w:r>
          </w:p>
        </w:tc>
        <w:tc>
          <w:tcPr>
            <w:tcW w:w="1866" w:type="dxa"/>
            <w:shd w:val="clear" w:color="auto" w:fill="auto"/>
            <w:vAlign w:val="center"/>
          </w:tcPr>
          <w:p w14:paraId="2AD5EE86" w14:textId="77777777" w:rsidR="00574F4F" w:rsidRPr="0098262F" w:rsidRDefault="00574F4F" w:rsidP="006E2379">
            <w:pPr>
              <w:pStyle w:val="TableText0"/>
              <w:jc w:val="center"/>
            </w:pPr>
            <w:r w:rsidRPr="0096662B">
              <w:t>2/130 (1.5)</w:t>
            </w:r>
          </w:p>
        </w:tc>
        <w:tc>
          <w:tcPr>
            <w:tcW w:w="1892" w:type="dxa"/>
            <w:shd w:val="clear" w:color="auto" w:fill="auto"/>
            <w:vAlign w:val="center"/>
          </w:tcPr>
          <w:p w14:paraId="6C2C4E43" w14:textId="77777777" w:rsidR="00574F4F" w:rsidRPr="0098262F" w:rsidRDefault="00574F4F" w:rsidP="006E2379">
            <w:pPr>
              <w:pStyle w:val="TableText0"/>
              <w:jc w:val="center"/>
            </w:pPr>
            <w:r w:rsidRPr="0096662B">
              <w:t>2/131 (1.5)</w:t>
            </w:r>
          </w:p>
        </w:tc>
        <w:tc>
          <w:tcPr>
            <w:tcW w:w="1769" w:type="dxa"/>
            <w:shd w:val="clear" w:color="auto" w:fill="auto"/>
            <w:vAlign w:val="center"/>
          </w:tcPr>
          <w:p w14:paraId="7AC35A65" w14:textId="5310B027" w:rsidR="00574F4F" w:rsidRPr="0098262F" w:rsidRDefault="00574F4F" w:rsidP="006E2379">
            <w:pPr>
              <w:pStyle w:val="TableText0"/>
              <w:jc w:val="center"/>
            </w:pPr>
            <w:r w:rsidRPr="00AC5946">
              <w:t xml:space="preserve">1.01 </w:t>
            </w:r>
            <w:r w:rsidR="003E3092">
              <w:t>(</w:t>
            </w:r>
            <w:r w:rsidRPr="00AC5946">
              <w:t>0.14, 7.05</w:t>
            </w:r>
            <w:r w:rsidR="003E3092">
              <w:t>)</w:t>
            </w:r>
          </w:p>
        </w:tc>
        <w:tc>
          <w:tcPr>
            <w:tcW w:w="1613" w:type="dxa"/>
            <w:shd w:val="clear" w:color="auto" w:fill="auto"/>
            <w:vAlign w:val="center"/>
          </w:tcPr>
          <w:p w14:paraId="336FD0D9" w14:textId="11033BC4" w:rsidR="00574F4F" w:rsidRPr="0098262F" w:rsidRDefault="00574F4F" w:rsidP="006E2379">
            <w:pPr>
              <w:pStyle w:val="TableText0"/>
              <w:jc w:val="center"/>
            </w:pPr>
            <w:r w:rsidRPr="00AC5946">
              <w:t xml:space="preserve">0.00 </w:t>
            </w:r>
            <w:r w:rsidR="003E3092">
              <w:t>(</w:t>
            </w:r>
            <w:r w:rsidR="00EC30F4" w:rsidRPr="00AC5946">
              <w:t>-</w:t>
            </w:r>
            <w:r w:rsidRPr="00AC5946">
              <w:t>0.03, 0.03</w:t>
            </w:r>
            <w:r w:rsidR="003E3092">
              <w:t>)</w:t>
            </w:r>
          </w:p>
        </w:tc>
      </w:tr>
      <w:tr w:rsidR="00574F4F" w:rsidRPr="0098262F" w14:paraId="269BCB04" w14:textId="77777777" w:rsidTr="008738E0">
        <w:tc>
          <w:tcPr>
            <w:tcW w:w="9016" w:type="dxa"/>
            <w:gridSpan w:val="5"/>
            <w:vAlign w:val="center"/>
          </w:tcPr>
          <w:p w14:paraId="55D34F73" w14:textId="7C94ED0E" w:rsidR="00574F4F" w:rsidRPr="00E93C92" w:rsidRDefault="00574F4F" w:rsidP="006E2379">
            <w:pPr>
              <w:pStyle w:val="TableText0"/>
              <w:rPr>
                <w:b/>
                <w:bCs w:val="0"/>
              </w:rPr>
            </w:pPr>
            <w:r w:rsidRPr="00E93C92">
              <w:rPr>
                <w:b/>
                <w:bCs w:val="0"/>
              </w:rPr>
              <w:t>Erenumab 140 mg (12</w:t>
            </w:r>
            <w:r>
              <w:rPr>
                <w:b/>
                <w:bCs w:val="0"/>
              </w:rPr>
              <w:t>-24</w:t>
            </w:r>
            <w:r w:rsidRPr="00E93C92">
              <w:rPr>
                <w:b/>
                <w:bCs w:val="0"/>
              </w:rPr>
              <w:t xml:space="preserve"> weeks) </w:t>
            </w:r>
          </w:p>
        </w:tc>
      </w:tr>
      <w:tr w:rsidR="00574F4F" w:rsidRPr="0098262F" w14:paraId="08BAE47E" w14:textId="77777777" w:rsidTr="008738E0">
        <w:tc>
          <w:tcPr>
            <w:tcW w:w="1876" w:type="dxa"/>
            <w:shd w:val="clear" w:color="auto" w:fill="B8CCE4" w:themeFill="accent1" w:themeFillTint="66"/>
            <w:vAlign w:val="center"/>
          </w:tcPr>
          <w:p w14:paraId="41C822EF" w14:textId="77777777" w:rsidR="00574F4F" w:rsidRPr="0098262F" w:rsidRDefault="00574F4F" w:rsidP="006E2379">
            <w:pPr>
              <w:pStyle w:val="TableText0"/>
            </w:pPr>
            <w:r w:rsidRPr="00485C3E">
              <w:t>Study 295 (CM)</w:t>
            </w:r>
          </w:p>
        </w:tc>
        <w:tc>
          <w:tcPr>
            <w:tcW w:w="1866" w:type="dxa"/>
            <w:shd w:val="clear" w:color="auto" w:fill="B8CCE4" w:themeFill="accent1" w:themeFillTint="66"/>
            <w:vAlign w:val="center"/>
          </w:tcPr>
          <w:p w14:paraId="35F0F36E" w14:textId="77777777" w:rsidR="00574F4F" w:rsidRPr="0098262F" w:rsidRDefault="00574F4F" w:rsidP="006E2379">
            <w:pPr>
              <w:pStyle w:val="TableText0"/>
              <w:jc w:val="center"/>
            </w:pPr>
            <w:r w:rsidRPr="0096662B">
              <w:t>2/188 (1.1)</w:t>
            </w:r>
          </w:p>
        </w:tc>
        <w:tc>
          <w:tcPr>
            <w:tcW w:w="1892" w:type="dxa"/>
            <w:shd w:val="clear" w:color="auto" w:fill="B8CCE4" w:themeFill="accent1" w:themeFillTint="66"/>
            <w:vAlign w:val="center"/>
          </w:tcPr>
          <w:p w14:paraId="77B79D2C" w14:textId="77777777" w:rsidR="00574F4F" w:rsidRPr="0098262F" w:rsidRDefault="00574F4F" w:rsidP="006E2379">
            <w:pPr>
              <w:pStyle w:val="TableText0"/>
              <w:jc w:val="center"/>
            </w:pPr>
            <w:r w:rsidRPr="0096662B">
              <w:t>7/282 (2.5)</w:t>
            </w:r>
          </w:p>
        </w:tc>
        <w:tc>
          <w:tcPr>
            <w:tcW w:w="1769" w:type="dxa"/>
            <w:shd w:val="clear" w:color="auto" w:fill="B8CCE4" w:themeFill="accent1" w:themeFillTint="66"/>
            <w:vAlign w:val="center"/>
          </w:tcPr>
          <w:p w14:paraId="5A15957F" w14:textId="79F1D05D" w:rsidR="00574F4F" w:rsidRPr="0098262F" w:rsidRDefault="00574F4F" w:rsidP="006E2379">
            <w:pPr>
              <w:pStyle w:val="TableText0"/>
              <w:jc w:val="center"/>
            </w:pPr>
            <w:r w:rsidRPr="00AC5946">
              <w:t xml:space="preserve">0.43 </w:t>
            </w:r>
            <w:r w:rsidR="003E3092">
              <w:t>(</w:t>
            </w:r>
            <w:r w:rsidRPr="00AC5946">
              <w:t>0.09, 2.04</w:t>
            </w:r>
            <w:r w:rsidR="003E3092">
              <w:t>)</w:t>
            </w:r>
          </w:p>
        </w:tc>
        <w:tc>
          <w:tcPr>
            <w:tcW w:w="1613" w:type="dxa"/>
            <w:shd w:val="clear" w:color="auto" w:fill="B8CCE4" w:themeFill="accent1" w:themeFillTint="66"/>
            <w:vAlign w:val="center"/>
          </w:tcPr>
          <w:p w14:paraId="0915145D" w14:textId="68FE9D5D" w:rsidR="00574F4F" w:rsidRPr="0098262F" w:rsidRDefault="00574F4F" w:rsidP="006E2379">
            <w:pPr>
              <w:pStyle w:val="TableText0"/>
              <w:jc w:val="center"/>
            </w:pPr>
            <w:r w:rsidRPr="00DD54D2">
              <w:t xml:space="preserve">-0.01 </w:t>
            </w:r>
            <w:r w:rsidR="003E3092">
              <w:t>(</w:t>
            </w:r>
            <w:r w:rsidR="00EC30F4" w:rsidRPr="00DD54D2">
              <w:t>-</w:t>
            </w:r>
            <w:r w:rsidRPr="00DD54D2">
              <w:t>0.04, 0.01</w:t>
            </w:r>
            <w:r w:rsidR="003E3092">
              <w:t>)</w:t>
            </w:r>
          </w:p>
        </w:tc>
      </w:tr>
      <w:tr w:rsidR="00574F4F" w:rsidRPr="0098262F" w14:paraId="47199E0E" w14:textId="77777777" w:rsidTr="008738E0">
        <w:tc>
          <w:tcPr>
            <w:tcW w:w="9016" w:type="dxa"/>
            <w:gridSpan w:val="5"/>
            <w:vAlign w:val="center"/>
          </w:tcPr>
          <w:p w14:paraId="0793AB27" w14:textId="06013B75" w:rsidR="00574F4F" w:rsidRPr="0098262F" w:rsidRDefault="00574F4F" w:rsidP="006E2379">
            <w:pPr>
              <w:pStyle w:val="TableText0"/>
            </w:pPr>
            <w:r w:rsidRPr="00E93C92">
              <w:rPr>
                <w:b/>
                <w:bCs w:val="0"/>
              </w:rPr>
              <w:t>Any TEAE leading to discontinuation</w:t>
            </w:r>
          </w:p>
        </w:tc>
      </w:tr>
      <w:tr w:rsidR="00574F4F" w:rsidRPr="0098262F" w14:paraId="47DCDBCB" w14:textId="77777777" w:rsidTr="008738E0">
        <w:tc>
          <w:tcPr>
            <w:tcW w:w="9016" w:type="dxa"/>
            <w:gridSpan w:val="5"/>
            <w:vAlign w:val="center"/>
          </w:tcPr>
          <w:p w14:paraId="3CD16357" w14:textId="0F955469" w:rsidR="00574F4F" w:rsidRPr="00E93C92" w:rsidRDefault="00574F4F" w:rsidP="006E2379">
            <w:pPr>
              <w:pStyle w:val="TableText0"/>
              <w:rPr>
                <w:b/>
                <w:bCs w:val="0"/>
              </w:rPr>
            </w:pPr>
            <w:r w:rsidRPr="00E93C92">
              <w:rPr>
                <w:b/>
                <w:bCs w:val="0"/>
              </w:rPr>
              <w:t>Erenumab 70 mg (12</w:t>
            </w:r>
            <w:r>
              <w:rPr>
                <w:b/>
                <w:bCs w:val="0"/>
              </w:rPr>
              <w:t>-24</w:t>
            </w:r>
            <w:r w:rsidRPr="00E93C92">
              <w:rPr>
                <w:b/>
                <w:bCs w:val="0"/>
              </w:rPr>
              <w:t xml:space="preserve"> weeks)</w:t>
            </w:r>
          </w:p>
        </w:tc>
      </w:tr>
      <w:tr w:rsidR="00574F4F" w:rsidRPr="0098262F" w14:paraId="21DCD05D" w14:textId="77777777" w:rsidTr="008738E0">
        <w:tc>
          <w:tcPr>
            <w:tcW w:w="1876" w:type="dxa"/>
            <w:shd w:val="clear" w:color="auto" w:fill="B8CCE4" w:themeFill="accent1" w:themeFillTint="66"/>
            <w:vAlign w:val="center"/>
          </w:tcPr>
          <w:p w14:paraId="7EE8D6C1" w14:textId="77777777" w:rsidR="00574F4F" w:rsidRPr="0098262F" w:rsidRDefault="00574F4F" w:rsidP="006E2379">
            <w:pPr>
              <w:pStyle w:val="TableText0"/>
            </w:pPr>
            <w:r w:rsidRPr="00485C3E">
              <w:t>Study 295 (CM)</w:t>
            </w:r>
          </w:p>
        </w:tc>
        <w:tc>
          <w:tcPr>
            <w:tcW w:w="1866" w:type="dxa"/>
            <w:shd w:val="clear" w:color="auto" w:fill="B8CCE4" w:themeFill="accent1" w:themeFillTint="66"/>
            <w:vAlign w:val="center"/>
          </w:tcPr>
          <w:p w14:paraId="4583AC6A" w14:textId="77777777" w:rsidR="00574F4F" w:rsidRPr="007E7ADB" w:rsidRDefault="00574F4F" w:rsidP="006E2379">
            <w:pPr>
              <w:pStyle w:val="TableText0"/>
              <w:jc w:val="center"/>
            </w:pPr>
            <w:r w:rsidRPr="007E7ADB">
              <w:t>0/190 (0)</w:t>
            </w:r>
          </w:p>
        </w:tc>
        <w:tc>
          <w:tcPr>
            <w:tcW w:w="1892" w:type="dxa"/>
            <w:shd w:val="clear" w:color="auto" w:fill="B8CCE4" w:themeFill="accent1" w:themeFillTint="66"/>
            <w:vAlign w:val="center"/>
          </w:tcPr>
          <w:p w14:paraId="677A338D" w14:textId="77777777" w:rsidR="00574F4F" w:rsidRPr="007E7ADB" w:rsidRDefault="00574F4F" w:rsidP="006E2379">
            <w:pPr>
              <w:pStyle w:val="TableText0"/>
              <w:jc w:val="center"/>
            </w:pPr>
            <w:r w:rsidRPr="007E7ADB">
              <w:t>2/282 (0.7)</w:t>
            </w:r>
          </w:p>
        </w:tc>
        <w:tc>
          <w:tcPr>
            <w:tcW w:w="1769" w:type="dxa"/>
            <w:shd w:val="clear" w:color="auto" w:fill="B8CCE4" w:themeFill="accent1" w:themeFillTint="66"/>
            <w:vAlign w:val="center"/>
          </w:tcPr>
          <w:p w14:paraId="56188848" w14:textId="7B14EF75" w:rsidR="00574F4F" w:rsidRPr="0098262F" w:rsidRDefault="00574F4F" w:rsidP="006E2379">
            <w:pPr>
              <w:pStyle w:val="TableText0"/>
              <w:jc w:val="center"/>
            </w:pPr>
            <w:r w:rsidRPr="005952EF">
              <w:t xml:space="preserve">0.30 </w:t>
            </w:r>
            <w:r w:rsidR="003E3092">
              <w:t>(</w:t>
            </w:r>
            <w:r w:rsidRPr="005952EF">
              <w:t>0.01, 6.14</w:t>
            </w:r>
            <w:r w:rsidR="003E3092">
              <w:t>)</w:t>
            </w:r>
          </w:p>
        </w:tc>
        <w:tc>
          <w:tcPr>
            <w:tcW w:w="1613" w:type="dxa"/>
            <w:shd w:val="clear" w:color="auto" w:fill="B8CCE4" w:themeFill="accent1" w:themeFillTint="66"/>
            <w:vAlign w:val="center"/>
          </w:tcPr>
          <w:p w14:paraId="063106C1" w14:textId="64BCB2CF" w:rsidR="00574F4F" w:rsidRPr="0098262F" w:rsidRDefault="00574F4F" w:rsidP="006E2379">
            <w:pPr>
              <w:pStyle w:val="TableText0"/>
              <w:jc w:val="center"/>
            </w:pPr>
            <w:r>
              <w:t xml:space="preserve">-0.01 </w:t>
            </w:r>
            <w:r w:rsidR="003E3092">
              <w:t>(</w:t>
            </w:r>
            <w:r w:rsidR="00EC30F4">
              <w:t>-</w:t>
            </w:r>
            <w:r>
              <w:t>0.02, 0.00</w:t>
            </w:r>
            <w:r w:rsidR="003E3092">
              <w:t>)</w:t>
            </w:r>
          </w:p>
        </w:tc>
      </w:tr>
      <w:tr w:rsidR="00574F4F" w:rsidRPr="0098262F" w14:paraId="4EE09D2C" w14:textId="77777777" w:rsidTr="008738E0">
        <w:tc>
          <w:tcPr>
            <w:tcW w:w="1876" w:type="dxa"/>
            <w:vAlign w:val="center"/>
          </w:tcPr>
          <w:p w14:paraId="2F3246BE" w14:textId="77777777" w:rsidR="00574F4F" w:rsidRPr="0098262F" w:rsidRDefault="00574F4F" w:rsidP="006E2379">
            <w:pPr>
              <w:pStyle w:val="TableText0"/>
            </w:pPr>
            <w:r w:rsidRPr="00485C3E">
              <w:t>DRAGON (CM)</w:t>
            </w:r>
          </w:p>
        </w:tc>
        <w:tc>
          <w:tcPr>
            <w:tcW w:w="1866" w:type="dxa"/>
            <w:shd w:val="clear" w:color="auto" w:fill="auto"/>
            <w:vAlign w:val="center"/>
          </w:tcPr>
          <w:p w14:paraId="36D0C163" w14:textId="77777777" w:rsidR="00574F4F" w:rsidRPr="0098262F" w:rsidRDefault="00574F4F" w:rsidP="006E2379">
            <w:pPr>
              <w:pStyle w:val="TableText0"/>
              <w:jc w:val="center"/>
            </w:pPr>
            <w:r w:rsidRPr="0096662B">
              <w:t>2/279 (0.7)</w:t>
            </w:r>
          </w:p>
        </w:tc>
        <w:tc>
          <w:tcPr>
            <w:tcW w:w="1892" w:type="dxa"/>
            <w:shd w:val="clear" w:color="auto" w:fill="auto"/>
            <w:vAlign w:val="center"/>
          </w:tcPr>
          <w:p w14:paraId="0197CF0E" w14:textId="77777777" w:rsidR="00574F4F" w:rsidRPr="0098262F" w:rsidRDefault="00574F4F" w:rsidP="006E2379">
            <w:pPr>
              <w:pStyle w:val="TableText0"/>
              <w:jc w:val="center"/>
            </w:pPr>
            <w:r w:rsidRPr="0096662B">
              <w:t>2/278 (0.7)</w:t>
            </w:r>
          </w:p>
        </w:tc>
        <w:tc>
          <w:tcPr>
            <w:tcW w:w="1769" w:type="dxa"/>
            <w:shd w:val="clear" w:color="auto" w:fill="auto"/>
            <w:vAlign w:val="center"/>
          </w:tcPr>
          <w:p w14:paraId="37EF08A1" w14:textId="3589F533" w:rsidR="00574F4F" w:rsidRPr="0098262F" w:rsidRDefault="00574F4F" w:rsidP="006E2379">
            <w:pPr>
              <w:pStyle w:val="TableText0"/>
              <w:jc w:val="center"/>
            </w:pPr>
            <w:r w:rsidRPr="00AC5946">
              <w:t xml:space="preserve">1.00 </w:t>
            </w:r>
            <w:r w:rsidR="003E3092">
              <w:t>(</w:t>
            </w:r>
            <w:r w:rsidRPr="00AC5946">
              <w:t>0.14, 7.02</w:t>
            </w:r>
            <w:r w:rsidR="003E3092">
              <w:t>)</w:t>
            </w:r>
          </w:p>
        </w:tc>
        <w:tc>
          <w:tcPr>
            <w:tcW w:w="1613" w:type="dxa"/>
            <w:shd w:val="clear" w:color="auto" w:fill="auto"/>
            <w:vAlign w:val="center"/>
          </w:tcPr>
          <w:p w14:paraId="682AD956" w14:textId="2781ECB5" w:rsidR="00574F4F" w:rsidRPr="0098262F" w:rsidRDefault="00574F4F" w:rsidP="006E2379">
            <w:pPr>
              <w:pStyle w:val="TableText0"/>
              <w:jc w:val="center"/>
            </w:pPr>
            <w:r w:rsidRPr="00AC5946">
              <w:t xml:space="preserve">0.00 </w:t>
            </w:r>
            <w:r w:rsidR="003E3092">
              <w:t>(</w:t>
            </w:r>
            <w:r w:rsidR="00EC30F4" w:rsidRPr="00AC5946">
              <w:t>-</w:t>
            </w:r>
            <w:r w:rsidRPr="00AC5946">
              <w:t>0.01, 0.01</w:t>
            </w:r>
            <w:r w:rsidR="003E3092">
              <w:t>)</w:t>
            </w:r>
          </w:p>
        </w:tc>
      </w:tr>
      <w:tr w:rsidR="00574F4F" w:rsidRPr="0098262F" w14:paraId="1F5A734F" w14:textId="77777777" w:rsidTr="008738E0">
        <w:tc>
          <w:tcPr>
            <w:tcW w:w="1876" w:type="dxa"/>
            <w:vAlign w:val="center"/>
          </w:tcPr>
          <w:p w14:paraId="19FA6E2A" w14:textId="77777777" w:rsidR="00574F4F" w:rsidRPr="0098262F" w:rsidRDefault="00574F4F" w:rsidP="006E2379">
            <w:pPr>
              <w:pStyle w:val="TableText0"/>
            </w:pPr>
            <w:r w:rsidRPr="00485C3E">
              <w:t>Study 609 (CM</w:t>
            </w:r>
            <w:r>
              <w:t>/</w:t>
            </w:r>
            <w:r w:rsidRPr="00485C3E">
              <w:t>EM)</w:t>
            </w:r>
          </w:p>
        </w:tc>
        <w:tc>
          <w:tcPr>
            <w:tcW w:w="1866" w:type="dxa"/>
            <w:shd w:val="clear" w:color="auto" w:fill="auto"/>
            <w:vAlign w:val="center"/>
          </w:tcPr>
          <w:p w14:paraId="3760F82E" w14:textId="77777777" w:rsidR="00574F4F" w:rsidRPr="0098262F" w:rsidRDefault="00574F4F" w:rsidP="006E2379">
            <w:pPr>
              <w:pStyle w:val="TableText0"/>
              <w:jc w:val="center"/>
            </w:pPr>
            <w:r w:rsidRPr="0096662B">
              <w:t>0/130 (0)</w:t>
            </w:r>
          </w:p>
        </w:tc>
        <w:tc>
          <w:tcPr>
            <w:tcW w:w="1892" w:type="dxa"/>
            <w:shd w:val="clear" w:color="auto" w:fill="auto"/>
            <w:vAlign w:val="center"/>
          </w:tcPr>
          <w:p w14:paraId="1E1DDC06" w14:textId="77777777" w:rsidR="00574F4F" w:rsidRPr="0098262F" w:rsidRDefault="00574F4F" w:rsidP="006E2379">
            <w:pPr>
              <w:pStyle w:val="TableText0"/>
              <w:jc w:val="center"/>
            </w:pPr>
            <w:r w:rsidRPr="0096662B">
              <w:t>0/131 (0)</w:t>
            </w:r>
          </w:p>
        </w:tc>
        <w:tc>
          <w:tcPr>
            <w:tcW w:w="1769" w:type="dxa"/>
            <w:shd w:val="clear" w:color="auto" w:fill="auto"/>
            <w:vAlign w:val="center"/>
          </w:tcPr>
          <w:p w14:paraId="7A8E8773" w14:textId="77777777" w:rsidR="00574F4F" w:rsidRPr="0098262F" w:rsidRDefault="00574F4F" w:rsidP="006E2379">
            <w:pPr>
              <w:pStyle w:val="TableText0"/>
              <w:jc w:val="center"/>
            </w:pPr>
            <w:r>
              <w:t>NE</w:t>
            </w:r>
          </w:p>
        </w:tc>
        <w:tc>
          <w:tcPr>
            <w:tcW w:w="1613" w:type="dxa"/>
            <w:shd w:val="clear" w:color="auto" w:fill="auto"/>
            <w:vAlign w:val="center"/>
          </w:tcPr>
          <w:p w14:paraId="48EF4C99" w14:textId="66E1134F" w:rsidR="00574F4F" w:rsidRPr="0098262F" w:rsidRDefault="00574F4F" w:rsidP="006E2379">
            <w:pPr>
              <w:pStyle w:val="TableText0"/>
              <w:jc w:val="center"/>
            </w:pPr>
            <w:r w:rsidRPr="00866951">
              <w:t xml:space="preserve">0.00 </w:t>
            </w:r>
            <w:r w:rsidR="003E3092">
              <w:t>(</w:t>
            </w:r>
            <w:r w:rsidRPr="00866951">
              <w:t>0.00, 0.00</w:t>
            </w:r>
            <w:r w:rsidR="003E3092">
              <w:t>)</w:t>
            </w:r>
          </w:p>
        </w:tc>
      </w:tr>
      <w:tr w:rsidR="00574F4F" w:rsidRPr="0098262F" w14:paraId="4B17097E" w14:textId="77777777" w:rsidTr="008738E0">
        <w:tc>
          <w:tcPr>
            <w:tcW w:w="9016" w:type="dxa"/>
            <w:gridSpan w:val="5"/>
            <w:vAlign w:val="center"/>
          </w:tcPr>
          <w:p w14:paraId="6C065C7D" w14:textId="49187F78" w:rsidR="00574F4F" w:rsidRPr="00E93C92" w:rsidRDefault="00574F4F" w:rsidP="006E2379">
            <w:pPr>
              <w:pStyle w:val="TableText0"/>
              <w:rPr>
                <w:b/>
                <w:bCs w:val="0"/>
              </w:rPr>
            </w:pPr>
            <w:r w:rsidRPr="00E93C92">
              <w:rPr>
                <w:b/>
                <w:bCs w:val="0"/>
              </w:rPr>
              <w:t>Erenumab 140 mg (12</w:t>
            </w:r>
            <w:r>
              <w:rPr>
                <w:b/>
                <w:bCs w:val="0"/>
              </w:rPr>
              <w:t>-24</w:t>
            </w:r>
            <w:r w:rsidRPr="00E93C92">
              <w:rPr>
                <w:b/>
                <w:bCs w:val="0"/>
              </w:rPr>
              <w:t xml:space="preserve"> weeks) </w:t>
            </w:r>
          </w:p>
        </w:tc>
      </w:tr>
      <w:tr w:rsidR="00574F4F" w:rsidRPr="0098262F" w14:paraId="03A6FB65" w14:textId="77777777" w:rsidTr="008738E0">
        <w:tc>
          <w:tcPr>
            <w:tcW w:w="1876" w:type="dxa"/>
            <w:shd w:val="clear" w:color="auto" w:fill="B8CCE4" w:themeFill="accent1" w:themeFillTint="66"/>
            <w:vAlign w:val="center"/>
          </w:tcPr>
          <w:p w14:paraId="4DD3F7C5" w14:textId="77777777" w:rsidR="00574F4F" w:rsidRPr="0098262F" w:rsidRDefault="00574F4F" w:rsidP="006E2379">
            <w:pPr>
              <w:pStyle w:val="TableText0"/>
            </w:pPr>
            <w:r w:rsidRPr="00485C3E">
              <w:t>Study 295 (CM)</w:t>
            </w:r>
          </w:p>
        </w:tc>
        <w:tc>
          <w:tcPr>
            <w:tcW w:w="1866" w:type="dxa"/>
            <w:shd w:val="clear" w:color="auto" w:fill="B8CCE4" w:themeFill="accent1" w:themeFillTint="66"/>
            <w:vAlign w:val="center"/>
          </w:tcPr>
          <w:p w14:paraId="57D527F7" w14:textId="77777777" w:rsidR="00574F4F" w:rsidRPr="007E7ADB" w:rsidRDefault="00574F4F" w:rsidP="006E2379">
            <w:pPr>
              <w:pStyle w:val="TableText0"/>
              <w:jc w:val="center"/>
            </w:pPr>
            <w:r w:rsidRPr="007E7ADB">
              <w:t>2/188 (1.1)</w:t>
            </w:r>
          </w:p>
        </w:tc>
        <w:tc>
          <w:tcPr>
            <w:tcW w:w="1892" w:type="dxa"/>
            <w:shd w:val="clear" w:color="auto" w:fill="B8CCE4" w:themeFill="accent1" w:themeFillTint="66"/>
            <w:vAlign w:val="center"/>
          </w:tcPr>
          <w:p w14:paraId="276B220C" w14:textId="77777777" w:rsidR="00574F4F" w:rsidRPr="007E7ADB" w:rsidRDefault="00574F4F" w:rsidP="006E2379">
            <w:pPr>
              <w:pStyle w:val="TableText0"/>
              <w:jc w:val="center"/>
            </w:pPr>
            <w:r w:rsidRPr="007E7ADB">
              <w:t>2/282 (0.7)</w:t>
            </w:r>
          </w:p>
        </w:tc>
        <w:tc>
          <w:tcPr>
            <w:tcW w:w="1769" w:type="dxa"/>
            <w:shd w:val="clear" w:color="auto" w:fill="B8CCE4" w:themeFill="accent1" w:themeFillTint="66"/>
            <w:vAlign w:val="center"/>
          </w:tcPr>
          <w:p w14:paraId="5405EEBD" w14:textId="3FE66D8A" w:rsidR="00574F4F" w:rsidRPr="0098262F" w:rsidRDefault="00574F4F" w:rsidP="006E2379">
            <w:pPr>
              <w:pStyle w:val="TableText0"/>
              <w:jc w:val="center"/>
            </w:pPr>
            <w:r>
              <w:t xml:space="preserve">1.50 </w:t>
            </w:r>
            <w:r w:rsidR="003E3092">
              <w:t>(</w:t>
            </w:r>
            <w:r>
              <w:t>0.21, 10.56</w:t>
            </w:r>
            <w:r w:rsidR="003E3092">
              <w:t>)</w:t>
            </w:r>
          </w:p>
        </w:tc>
        <w:tc>
          <w:tcPr>
            <w:tcW w:w="1613" w:type="dxa"/>
            <w:shd w:val="clear" w:color="auto" w:fill="B8CCE4" w:themeFill="accent1" w:themeFillTint="66"/>
            <w:vAlign w:val="center"/>
          </w:tcPr>
          <w:p w14:paraId="02A4B456" w14:textId="100DA844" w:rsidR="00574F4F" w:rsidRPr="0098262F" w:rsidRDefault="00574F4F" w:rsidP="006E2379">
            <w:pPr>
              <w:pStyle w:val="TableText0"/>
              <w:jc w:val="center"/>
            </w:pPr>
            <w:r w:rsidRPr="00866951">
              <w:t xml:space="preserve">0.00 </w:t>
            </w:r>
            <w:r w:rsidR="003E3092">
              <w:t>(</w:t>
            </w:r>
            <w:r w:rsidR="00EC30F4" w:rsidRPr="00866951">
              <w:t>-</w:t>
            </w:r>
            <w:r w:rsidRPr="00866951">
              <w:t>0.01, 0.02</w:t>
            </w:r>
            <w:r w:rsidR="003E3092">
              <w:t>)</w:t>
            </w:r>
          </w:p>
        </w:tc>
      </w:tr>
      <w:tr w:rsidR="00574F4F" w:rsidRPr="0098262F" w14:paraId="6D293C51" w14:textId="77777777" w:rsidTr="008738E0">
        <w:tc>
          <w:tcPr>
            <w:tcW w:w="9016" w:type="dxa"/>
            <w:gridSpan w:val="5"/>
            <w:vAlign w:val="center"/>
          </w:tcPr>
          <w:p w14:paraId="28B970CD" w14:textId="4EBDD168" w:rsidR="00574F4F" w:rsidRDefault="00574F4F" w:rsidP="006E2379">
            <w:pPr>
              <w:pStyle w:val="TableText0"/>
            </w:pPr>
            <w:r w:rsidRPr="0017205E">
              <w:rPr>
                <w:b/>
                <w:bCs w:val="0"/>
              </w:rPr>
              <w:t>Deaths</w:t>
            </w:r>
          </w:p>
        </w:tc>
      </w:tr>
      <w:tr w:rsidR="00574F4F" w:rsidRPr="0098262F" w14:paraId="30A4B1A6" w14:textId="77777777" w:rsidTr="008738E0">
        <w:tc>
          <w:tcPr>
            <w:tcW w:w="9016" w:type="dxa"/>
            <w:gridSpan w:val="5"/>
            <w:vAlign w:val="center"/>
          </w:tcPr>
          <w:p w14:paraId="7A191E1A" w14:textId="23B81BD4" w:rsidR="00574F4F" w:rsidRPr="0017205E" w:rsidRDefault="00574F4F" w:rsidP="006E2379">
            <w:pPr>
              <w:pStyle w:val="TableText0"/>
              <w:rPr>
                <w:b/>
                <w:bCs w:val="0"/>
              </w:rPr>
            </w:pPr>
            <w:r w:rsidRPr="0017205E">
              <w:rPr>
                <w:b/>
                <w:bCs w:val="0"/>
              </w:rPr>
              <w:t>Erenumab 70 mg (12</w:t>
            </w:r>
            <w:r>
              <w:rPr>
                <w:b/>
                <w:bCs w:val="0"/>
              </w:rPr>
              <w:t>-24</w:t>
            </w:r>
            <w:r w:rsidRPr="0017205E">
              <w:rPr>
                <w:b/>
                <w:bCs w:val="0"/>
              </w:rPr>
              <w:t xml:space="preserve"> weeks)</w:t>
            </w:r>
          </w:p>
        </w:tc>
      </w:tr>
      <w:tr w:rsidR="00BD5942" w:rsidRPr="0098262F" w14:paraId="71774F1D" w14:textId="77777777" w:rsidTr="008738E0">
        <w:tc>
          <w:tcPr>
            <w:tcW w:w="1876" w:type="dxa"/>
            <w:shd w:val="clear" w:color="auto" w:fill="B8CCE4" w:themeFill="accent1" w:themeFillTint="66"/>
            <w:vAlign w:val="center"/>
          </w:tcPr>
          <w:p w14:paraId="74053830" w14:textId="7BA118FB" w:rsidR="00BD5942" w:rsidRPr="00485C3E" w:rsidRDefault="00BD5942" w:rsidP="006E2379">
            <w:pPr>
              <w:pStyle w:val="TableText0"/>
            </w:pPr>
            <w:r w:rsidRPr="00485C3E">
              <w:t>Study 295 (CM)</w:t>
            </w:r>
          </w:p>
        </w:tc>
        <w:tc>
          <w:tcPr>
            <w:tcW w:w="1866" w:type="dxa"/>
            <w:shd w:val="clear" w:color="auto" w:fill="B8CCE4" w:themeFill="accent1" w:themeFillTint="66"/>
          </w:tcPr>
          <w:p w14:paraId="0749750A" w14:textId="05123A16" w:rsidR="00BD5942" w:rsidRPr="0096662B" w:rsidRDefault="00BD5942" w:rsidP="006E2379">
            <w:pPr>
              <w:pStyle w:val="TableText0"/>
              <w:jc w:val="center"/>
            </w:pPr>
            <w:r w:rsidRPr="0096662B">
              <w:rPr>
                <w:rFonts w:cs="Calibri"/>
              </w:rPr>
              <w:t>0/190 (0)</w:t>
            </w:r>
          </w:p>
        </w:tc>
        <w:tc>
          <w:tcPr>
            <w:tcW w:w="1892" w:type="dxa"/>
            <w:shd w:val="clear" w:color="auto" w:fill="B8CCE4" w:themeFill="accent1" w:themeFillTint="66"/>
          </w:tcPr>
          <w:p w14:paraId="281BADD1" w14:textId="274B1EE2" w:rsidR="00BD5942" w:rsidRPr="0096662B" w:rsidRDefault="00BD5942" w:rsidP="006E2379">
            <w:pPr>
              <w:pStyle w:val="TableText0"/>
              <w:jc w:val="center"/>
            </w:pPr>
            <w:r w:rsidRPr="0096662B">
              <w:rPr>
                <w:rFonts w:cs="Calibri"/>
              </w:rPr>
              <w:t>0/282 (0)</w:t>
            </w:r>
          </w:p>
        </w:tc>
        <w:tc>
          <w:tcPr>
            <w:tcW w:w="1769" w:type="dxa"/>
            <w:shd w:val="clear" w:color="auto" w:fill="B8CCE4" w:themeFill="accent1" w:themeFillTint="66"/>
          </w:tcPr>
          <w:p w14:paraId="48E7F2B5" w14:textId="0926BF57" w:rsidR="00BD5942" w:rsidRDefault="00BD5942" w:rsidP="006E2379">
            <w:pPr>
              <w:pStyle w:val="TableText0"/>
              <w:jc w:val="center"/>
            </w:pPr>
            <w:r>
              <w:rPr>
                <w:rFonts w:cs="Calibri"/>
              </w:rPr>
              <w:t>NE</w:t>
            </w:r>
          </w:p>
        </w:tc>
        <w:tc>
          <w:tcPr>
            <w:tcW w:w="1613" w:type="dxa"/>
            <w:shd w:val="clear" w:color="auto" w:fill="B8CCE4" w:themeFill="accent1" w:themeFillTint="66"/>
          </w:tcPr>
          <w:p w14:paraId="0556E40C" w14:textId="62E31104" w:rsidR="00BD5942" w:rsidRDefault="00BD5942" w:rsidP="006E2379">
            <w:pPr>
              <w:pStyle w:val="TableText0"/>
              <w:jc w:val="center"/>
            </w:pPr>
            <w:r w:rsidRPr="00866951">
              <w:rPr>
                <w:rFonts w:cs="Calibri"/>
              </w:rPr>
              <w:t xml:space="preserve">0.00 </w:t>
            </w:r>
            <w:r w:rsidR="003E3092">
              <w:rPr>
                <w:rFonts w:cs="Calibri"/>
              </w:rPr>
              <w:t>(</w:t>
            </w:r>
            <w:r w:rsidRPr="00866951">
              <w:rPr>
                <w:rFonts w:cs="Calibri"/>
              </w:rPr>
              <w:t>0.00, 0.00</w:t>
            </w:r>
            <w:r w:rsidR="003E3092">
              <w:rPr>
                <w:rFonts w:cs="Calibri"/>
              </w:rPr>
              <w:t>)</w:t>
            </w:r>
          </w:p>
        </w:tc>
      </w:tr>
      <w:tr w:rsidR="00BD5942" w:rsidRPr="0098262F" w14:paraId="48BC7A04" w14:textId="77777777" w:rsidTr="008738E0">
        <w:tc>
          <w:tcPr>
            <w:tcW w:w="1876" w:type="dxa"/>
            <w:vAlign w:val="center"/>
          </w:tcPr>
          <w:p w14:paraId="047140E8" w14:textId="6E485037" w:rsidR="00BD5942" w:rsidRPr="00485C3E" w:rsidRDefault="00BD5942" w:rsidP="006E2379">
            <w:pPr>
              <w:pStyle w:val="TableText0"/>
            </w:pPr>
            <w:r>
              <w:t>D</w:t>
            </w:r>
            <w:r w:rsidRPr="00485C3E">
              <w:t>RAGON (CM)</w:t>
            </w:r>
          </w:p>
        </w:tc>
        <w:tc>
          <w:tcPr>
            <w:tcW w:w="1866" w:type="dxa"/>
            <w:shd w:val="clear" w:color="auto" w:fill="auto"/>
          </w:tcPr>
          <w:p w14:paraId="07D3AF38" w14:textId="07EC831F" w:rsidR="00BD5942" w:rsidRPr="0096662B" w:rsidRDefault="00BD5942" w:rsidP="006E2379">
            <w:pPr>
              <w:pStyle w:val="TableText0"/>
              <w:jc w:val="center"/>
            </w:pPr>
            <w:r w:rsidRPr="0096662B">
              <w:t>0/279 (0)</w:t>
            </w:r>
          </w:p>
        </w:tc>
        <w:tc>
          <w:tcPr>
            <w:tcW w:w="1892" w:type="dxa"/>
            <w:shd w:val="clear" w:color="auto" w:fill="auto"/>
          </w:tcPr>
          <w:p w14:paraId="5EF5ADE4" w14:textId="176EE686" w:rsidR="00BD5942" w:rsidRPr="0096662B" w:rsidRDefault="00BD5942" w:rsidP="006E2379">
            <w:pPr>
              <w:pStyle w:val="TableText0"/>
              <w:jc w:val="center"/>
            </w:pPr>
            <w:r w:rsidRPr="0096662B">
              <w:t>0/278 (0)</w:t>
            </w:r>
          </w:p>
        </w:tc>
        <w:tc>
          <w:tcPr>
            <w:tcW w:w="1769" w:type="dxa"/>
            <w:shd w:val="clear" w:color="auto" w:fill="auto"/>
          </w:tcPr>
          <w:p w14:paraId="121CE6A9" w14:textId="0FA1C5EB" w:rsidR="00BD5942" w:rsidRDefault="00BD5942" w:rsidP="006E2379">
            <w:pPr>
              <w:pStyle w:val="TableText0"/>
              <w:jc w:val="center"/>
            </w:pPr>
            <w:r>
              <w:t>NE</w:t>
            </w:r>
          </w:p>
        </w:tc>
        <w:tc>
          <w:tcPr>
            <w:tcW w:w="1613" w:type="dxa"/>
            <w:shd w:val="clear" w:color="auto" w:fill="auto"/>
          </w:tcPr>
          <w:p w14:paraId="79C9AB45" w14:textId="66749CCF" w:rsidR="00BD5942" w:rsidRDefault="00BD5942" w:rsidP="006E2379">
            <w:pPr>
              <w:pStyle w:val="TableText0"/>
              <w:jc w:val="center"/>
            </w:pPr>
            <w:r w:rsidRPr="00866951">
              <w:rPr>
                <w:rFonts w:cs="Calibri"/>
              </w:rPr>
              <w:t xml:space="preserve">0.00 </w:t>
            </w:r>
            <w:r w:rsidR="003E3092">
              <w:rPr>
                <w:rFonts w:cs="Calibri"/>
              </w:rPr>
              <w:t>(</w:t>
            </w:r>
            <w:r w:rsidRPr="00866951">
              <w:rPr>
                <w:rFonts w:cs="Calibri"/>
              </w:rPr>
              <w:t>0.00, 0.00</w:t>
            </w:r>
            <w:r w:rsidR="003E3092">
              <w:rPr>
                <w:rFonts w:cs="Calibri"/>
              </w:rPr>
              <w:t>)</w:t>
            </w:r>
          </w:p>
        </w:tc>
      </w:tr>
      <w:tr w:rsidR="00BD5942" w:rsidRPr="0098262F" w14:paraId="2A493E1C" w14:textId="77777777" w:rsidTr="008738E0">
        <w:tc>
          <w:tcPr>
            <w:tcW w:w="1876" w:type="dxa"/>
            <w:vAlign w:val="center"/>
          </w:tcPr>
          <w:p w14:paraId="6E57E7AC" w14:textId="673A31B5" w:rsidR="00BD5942" w:rsidRPr="00485C3E" w:rsidRDefault="00BD5942" w:rsidP="006E2379">
            <w:pPr>
              <w:pStyle w:val="TableText0"/>
            </w:pPr>
            <w:r w:rsidRPr="00485C3E">
              <w:t>Study 609 (CM</w:t>
            </w:r>
            <w:r>
              <w:t>/</w:t>
            </w:r>
            <w:r w:rsidRPr="00485C3E">
              <w:t>EM)</w:t>
            </w:r>
          </w:p>
        </w:tc>
        <w:tc>
          <w:tcPr>
            <w:tcW w:w="1866" w:type="dxa"/>
            <w:shd w:val="clear" w:color="auto" w:fill="auto"/>
          </w:tcPr>
          <w:p w14:paraId="3D5F9464" w14:textId="148E673E" w:rsidR="00BD5942" w:rsidRPr="0096662B" w:rsidRDefault="00BD5942" w:rsidP="006E2379">
            <w:pPr>
              <w:pStyle w:val="TableText0"/>
              <w:jc w:val="center"/>
            </w:pPr>
            <w:r w:rsidRPr="0096662B">
              <w:t>0/130 (0)</w:t>
            </w:r>
          </w:p>
        </w:tc>
        <w:tc>
          <w:tcPr>
            <w:tcW w:w="1892" w:type="dxa"/>
            <w:shd w:val="clear" w:color="auto" w:fill="auto"/>
          </w:tcPr>
          <w:p w14:paraId="16CC912E" w14:textId="361B70B8" w:rsidR="00BD5942" w:rsidRPr="0096662B" w:rsidRDefault="00BD5942" w:rsidP="006E2379">
            <w:pPr>
              <w:pStyle w:val="TableText0"/>
              <w:jc w:val="center"/>
            </w:pPr>
            <w:r w:rsidRPr="0096662B">
              <w:t>0/131 (0)</w:t>
            </w:r>
          </w:p>
        </w:tc>
        <w:tc>
          <w:tcPr>
            <w:tcW w:w="1769" w:type="dxa"/>
            <w:shd w:val="clear" w:color="auto" w:fill="auto"/>
          </w:tcPr>
          <w:p w14:paraId="40EA44D0" w14:textId="4880DD19" w:rsidR="00BD5942" w:rsidRDefault="00BD5942" w:rsidP="006E2379">
            <w:pPr>
              <w:pStyle w:val="TableText0"/>
              <w:jc w:val="center"/>
            </w:pPr>
            <w:r>
              <w:t>NE</w:t>
            </w:r>
          </w:p>
        </w:tc>
        <w:tc>
          <w:tcPr>
            <w:tcW w:w="1613" w:type="dxa"/>
            <w:shd w:val="clear" w:color="auto" w:fill="auto"/>
          </w:tcPr>
          <w:p w14:paraId="765EB4C1" w14:textId="6F47D173" w:rsidR="00BD5942" w:rsidRDefault="00BD5942" w:rsidP="006E2379">
            <w:pPr>
              <w:pStyle w:val="TableText0"/>
              <w:jc w:val="center"/>
            </w:pPr>
            <w:r w:rsidRPr="00866951">
              <w:rPr>
                <w:rFonts w:cs="Calibri"/>
              </w:rPr>
              <w:t xml:space="preserve">0.00 </w:t>
            </w:r>
            <w:r w:rsidR="003E3092">
              <w:rPr>
                <w:rFonts w:cs="Calibri"/>
              </w:rPr>
              <w:t>(</w:t>
            </w:r>
            <w:r w:rsidRPr="00866951">
              <w:rPr>
                <w:rFonts w:cs="Calibri"/>
              </w:rPr>
              <w:t>0.00, 0.00</w:t>
            </w:r>
            <w:r w:rsidR="003E3092">
              <w:rPr>
                <w:rFonts w:cs="Calibri"/>
              </w:rPr>
              <w:t>)</w:t>
            </w:r>
          </w:p>
        </w:tc>
      </w:tr>
      <w:tr w:rsidR="00BD5942" w:rsidRPr="0098262F" w14:paraId="49AE99F6" w14:textId="77777777" w:rsidTr="008738E0">
        <w:tc>
          <w:tcPr>
            <w:tcW w:w="9016" w:type="dxa"/>
            <w:gridSpan w:val="5"/>
            <w:vAlign w:val="center"/>
          </w:tcPr>
          <w:p w14:paraId="344EAF7A" w14:textId="7222A2EC" w:rsidR="00BD5942" w:rsidRPr="00893150" w:rsidRDefault="00BD5942" w:rsidP="006E2379">
            <w:pPr>
              <w:pStyle w:val="TableText0"/>
              <w:rPr>
                <w:b/>
                <w:bCs w:val="0"/>
              </w:rPr>
            </w:pPr>
            <w:r w:rsidRPr="00893150">
              <w:rPr>
                <w:b/>
                <w:bCs w:val="0"/>
              </w:rPr>
              <w:t>Erenumab 140 mg (12</w:t>
            </w:r>
            <w:r>
              <w:rPr>
                <w:b/>
                <w:bCs w:val="0"/>
              </w:rPr>
              <w:t>-24</w:t>
            </w:r>
            <w:r w:rsidRPr="00893150">
              <w:rPr>
                <w:b/>
                <w:bCs w:val="0"/>
              </w:rPr>
              <w:t xml:space="preserve"> weeks)</w:t>
            </w:r>
          </w:p>
        </w:tc>
      </w:tr>
      <w:tr w:rsidR="00BD5942" w:rsidRPr="0098262F" w14:paraId="4140BE65" w14:textId="77777777" w:rsidTr="008738E0">
        <w:tc>
          <w:tcPr>
            <w:tcW w:w="1876" w:type="dxa"/>
            <w:shd w:val="clear" w:color="auto" w:fill="B8CCE4" w:themeFill="accent1" w:themeFillTint="66"/>
            <w:vAlign w:val="center"/>
          </w:tcPr>
          <w:p w14:paraId="144C729A" w14:textId="69F6A50E" w:rsidR="00BD5942" w:rsidRPr="00485C3E" w:rsidRDefault="00BD5942" w:rsidP="006E2379">
            <w:pPr>
              <w:pStyle w:val="TableText0"/>
            </w:pPr>
            <w:r w:rsidRPr="00485C3E">
              <w:t>Study 295 (CM)</w:t>
            </w:r>
          </w:p>
        </w:tc>
        <w:tc>
          <w:tcPr>
            <w:tcW w:w="1866" w:type="dxa"/>
            <w:shd w:val="clear" w:color="auto" w:fill="B8CCE4" w:themeFill="accent1" w:themeFillTint="66"/>
          </w:tcPr>
          <w:p w14:paraId="53D5311F" w14:textId="20648BB0" w:rsidR="00BD5942" w:rsidRPr="0096662B" w:rsidRDefault="00BD5942" w:rsidP="006E2379">
            <w:pPr>
              <w:pStyle w:val="TableText0"/>
              <w:jc w:val="center"/>
            </w:pPr>
            <w:r w:rsidRPr="0096662B">
              <w:rPr>
                <w:rFonts w:cs="Calibri"/>
              </w:rPr>
              <w:t>0/188 (0)</w:t>
            </w:r>
          </w:p>
        </w:tc>
        <w:tc>
          <w:tcPr>
            <w:tcW w:w="1892" w:type="dxa"/>
            <w:shd w:val="clear" w:color="auto" w:fill="B8CCE4" w:themeFill="accent1" w:themeFillTint="66"/>
          </w:tcPr>
          <w:p w14:paraId="34CA4E6D" w14:textId="725DC3E6" w:rsidR="00BD5942" w:rsidRPr="0096662B" w:rsidRDefault="00BD5942" w:rsidP="006E2379">
            <w:pPr>
              <w:pStyle w:val="TableText0"/>
              <w:jc w:val="center"/>
            </w:pPr>
            <w:r w:rsidRPr="0096662B">
              <w:rPr>
                <w:rFonts w:cs="Calibri"/>
              </w:rPr>
              <w:t>0/282 (0)</w:t>
            </w:r>
          </w:p>
        </w:tc>
        <w:tc>
          <w:tcPr>
            <w:tcW w:w="1769" w:type="dxa"/>
            <w:shd w:val="clear" w:color="auto" w:fill="B8CCE4" w:themeFill="accent1" w:themeFillTint="66"/>
          </w:tcPr>
          <w:p w14:paraId="502F6F1B" w14:textId="7B69137F" w:rsidR="00BD5942" w:rsidRDefault="00BD5942" w:rsidP="006E2379">
            <w:pPr>
              <w:pStyle w:val="TableText0"/>
              <w:jc w:val="center"/>
            </w:pPr>
            <w:r>
              <w:rPr>
                <w:rFonts w:cs="Calibri"/>
              </w:rPr>
              <w:t>NE</w:t>
            </w:r>
          </w:p>
        </w:tc>
        <w:tc>
          <w:tcPr>
            <w:tcW w:w="1613" w:type="dxa"/>
            <w:shd w:val="clear" w:color="auto" w:fill="B8CCE4" w:themeFill="accent1" w:themeFillTint="66"/>
          </w:tcPr>
          <w:p w14:paraId="46C651E6" w14:textId="445E056A" w:rsidR="00BD5942" w:rsidRDefault="00BD5942" w:rsidP="006E2379">
            <w:pPr>
              <w:pStyle w:val="TableText0"/>
              <w:jc w:val="center"/>
            </w:pPr>
            <w:r w:rsidRPr="00866951">
              <w:rPr>
                <w:rFonts w:cs="Calibri"/>
              </w:rPr>
              <w:t xml:space="preserve">0.00 </w:t>
            </w:r>
            <w:r w:rsidR="003E3092">
              <w:rPr>
                <w:rFonts w:cs="Calibri"/>
              </w:rPr>
              <w:t>(</w:t>
            </w:r>
            <w:r w:rsidRPr="00866951">
              <w:rPr>
                <w:rFonts w:cs="Calibri"/>
              </w:rPr>
              <w:t>0.00, 0.00</w:t>
            </w:r>
            <w:r w:rsidR="003E3092">
              <w:rPr>
                <w:rFonts w:cs="Calibri"/>
              </w:rPr>
              <w:t>)</w:t>
            </w:r>
          </w:p>
        </w:tc>
      </w:tr>
    </w:tbl>
    <w:p w14:paraId="320E7322" w14:textId="60B321FD" w:rsidR="00EC30F4" w:rsidRPr="00712618" w:rsidRDefault="00EC30F4" w:rsidP="003B0D6F">
      <w:pPr>
        <w:pStyle w:val="TableFigureFooter"/>
        <w:rPr>
          <w:sz w:val="20"/>
        </w:rPr>
      </w:pPr>
      <w:r w:rsidRPr="00712618">
        <w:t>Source: Table 2.20, p77</w:t>
      </w:r>
      <w:r w:rsidR="00BD5942" w:rsidRPr="00712618">
        <w:t xml:space="preserve"> </w:t>
      </w:r>
      <w:r w:rsidRPr="00712618">
        <w:t>of the resubmission.</w:t>
      </w:r>
    </w:p>
    <w:p w14:paraId="1166F649" w14:textId="0C7397BF" w:rsidR="00B80436" w:rsidRPr="00712618" w:rsidRDefault="00EC30F4" w:rsidP="003B0D6F">
      <w:pPr>
        <w:pStyle w:val="TableFigureFooter"/>
        <w:rPr>
          <w:rFonts w:eastAsia="Calibri"/>
        </w:rPr>
      </w:pPr>
      <w:r w:rsidRPr="00712618">
        <w:rPr>
          <w:rFonts w:eastAsia="Calibri"/>
        </w:rPr>
        <w:t xml:space="preserve">AE = adverse event; CI = confidence interval; CM = chronic migraine; EM = episodic migraine; </w:t>
      </w:r>
      <w:r w:rsidR="00D4355C" w:rsidRPr="00712618">
        <w:rPr>
          <w:rFonts w:eastAsia="Calibri"/>
        </w:rPr>
        <w:t xml:space="preserve">ERE = erenumab; n = number of </w:t>
      </w:r>
      <w:r w:rsidR="009C30C9" w:rsidRPr="00712618">
        <w:rPr>
          <w:rFonts w:eastAsia="Calibri"/>
        </w:rPr>
        <w:t>patient</w:t>
      </w:r>
      <w:r w:rsidR="00D4355C" w:rsidRPr="00712618">
        <w:rPr>
          <w:rFonts w:eastAsia="Calibri"/>
        </w:rPr>
        <w:t xml:space="preserve">s reporting data; N = total </w:t>
      </w:r>
      <w:r w:rsidR="009C30C9" w:rsidRPr="00712618">
        <w:rPr>
          <w:rFonts w:eastAsia="Calibri"/>
        </w:rPr>
        <w:t>patient</w:t>
      </w:r>
      <w:r w:rsidR="00D4355C" w:rsidRPr="00712618">
        <w:rPr>
          <w:rFonts w:eastAsia="Calibri"/>
        </w:rPr>
        <w:t xml:space="preserve">s in arm; </w:t>
      </w:r>
      <w:r w:rsidRPr="00712618">
        <w:rPr>
          <w:rFonts w:eastAsia="Calibri"/>
        </w:rPr>
        <w:t xml:space="preserve">NA = not applicable; NE = not estimable; NR = not reported; OR = odds ratio; </w:t>
      </w:r>
      <w:r w:rsidR="00D4355C" w:rsidRPr="00712618">
        <w:rPr>
          <w:rFonts w:eastAsia="Calibri"/>
        </w:rPr>
        <w:t xml:space="preserve">PBAC = Pharmaceutical Benefits Advisory Committee; </w:t>
      </w:r>
      <w:r w:rsidRPr="00712618">
        <w:rPr>
          <w:rFonts w:eastAsia="Calibri"/>
        </w:rPr>
        <w:t xml:space="preserve">PBO = placebo; RR = risk ratio; RD = risk difference; SAE = serious adverse event; </w:t>
      </w:r>
      <w:r w:rsidR="005A7802" w:rsidRPr="00712618">
        <w:rPr>
          <w:rFonts w:eastAsia="Calibri"/>
        </w:rPr>
        <w:t>TEAE = treatment-emergent</w:t>
      </w:r>
      <w:r w:rsidR="00D4355C" w:rsidRPr="00712618">
        <w:rPr>
          <w:rFonts w:eastAsia="Calibri"/>
        </w:rPr>
        <w:t xml:space="preserve"> adverse event.</w:t>
      </w:r>
    </w:p>
    <w:p w14:paraId="227E65F6" w14:textId="7A2917C2" w:rsidR="00F0576A" w:rsidRPr="00712618" w:rsidRDefault="00D56A50" w:rsidP="003B0D6F">
      <w:pPr>
        <w:pStyle w:val="TableFigureFooter"/>
        <w:rPr>
          <w:rFonts w:eastAsia="Calibri"/>
        </w:rPr>
      </w:pPr>
      <w:r w:rsidRPr="00712618">
        <w:t>Note</w:t>
      </w:r>
      <w:r w:rsidR="00F0576A" w:rsidRPr="00712618">
        <w:t>s</w:t>
      </w:r>
      <w:r w:rsidRPr="00712618">
        <w:t xml:space="preserve">: </w:t>
      </w:r>
      <w:r w:rsidR="007D2361" w:rsidRPr="00712618">
        <w:t xml:space="preserve">Study 295 (CM) and DRAGON (CM) </w:t>
      </w:r>
      <w:r w:rsidR="006F15E2" w:rsidRPr="00712618">
        <w:t>were</w:t>
      </w:r>
      <w:r w:rsidR="007D2361" w:rsidRPr="00712618">
        <w:t xml:space="preserve"> 12 weeks; </w:t>
      </w:r>
      <w:r w:rsidR="00B06A4E" w:rsidRPr="00712618">
        <w:t xml:space="preserve">Study 609 (CM/EM) </w:t>
      </w:r>
      <w:r w:rsidR="006F15E2" w:rsidRPr="00712618">
        <w:t>wa</w:t>
      </w:r>
      <w:r w:rsidR="00B06A4E" w:rsidRPr="00712618">
        <w:t>s 24 weeks</w:t>
      </w:r>
      <w:r w:rsidR="00F0576A" w:rsidRPr="00712618">
        <w:t xml:space="preserve">; </w:t>
      </w:r>
      <w:r w:rsidR="00F0576A" w:rsidRPr="00712618">
        <w:rPr>
          <w:rFonts w:eastAsia="Calibri"/>
        </w:rPr>
        <w:t>Treatment differences were calculated post-hoc for the purposes of the submission.</w:t>
      </w:r>
    </w:p>
    <w:p w14:paraId="4856AFC0" w14:textId="34C3E4C8" w:rsidR="00EC30F4" w:rsidRPr="00712618" w:rsidRDefault="00EC30F4" w:rsidP="003B0D6F">
      <w:pPr>
        <w:pStyle w:val="TableFigureFooter"/>
      </w:pPr>
      <w:r w:rsidRPr="00712618">
        <w:rPr>
          <w:shd w:val="clear" w:color="auto" w:fill="B8CCE4" w:themeFill="accent1" w:themeFillTint="66"/>
        </w:rPr>
        <w:t>Blue shading</w:t>
      </w:r>
      <w:r w:rsidRPr="00712618">
        <w:t xml:space="preserve"> indicates data previously considered by the PBAC.</w:t>
      </w:r>
    </w:p>
    <w:p w14:paraId="20B5DC35" w14:textId="184F67A7" w:rsidR="00FB056E" w:rsidRPr="00712618" w:rsidRDefault="00FB056E" w:rsidP="00FB056E">
      <w:pPr>
        <w:pStyle w:val="3-BodyText"/>
        <w:rPr>
          <w:lang w:val="en-US"/>
        </w:rPr>
      </w:pPr>
      <w:r w:rsidRPr="00712618">
        <w:rPr>
          <w:lang w:val="en-US"/>
        </w:rPr>
        <w:t xml:space="preserve">In the Study 295 trial, the proportion of </w:t>
      </w:r>
      <w:r w:rsidR="009C30C9" w:rsidRPr="00712618">
        <w:rPr>
          <w:lang w:val="en-US"/>
        </w:rPr>
        <w:t>patient</w:t>
      </w:r>
      <w:r w:rsidRPr="00712618">
        <w:rPr>
          <w:lang w:val="en-US"/>
        </w:rPr>
        <w:t>s experiencing any treatment-emergent AEs was 46.8%, 43.7%, and 39.0% in the erenumab 140 mg arm, erenumab 70</w:t>
      </w:r>
      <w:r w:rsidR="003B0D6F">
        <w:rPr>
          <w:lang w:val="en-US"/>
        </w:rPr>
        <w:t> </w:t>
      </w:r>
      <w:r w:rsidRPr="00712618">
        <w:rPr>
          <w:lang w:val="en-US"/>
        </w:rPr>
        <w:t xml:space="preserve">mg and placebo arms, respectively. Serious AEs occurred in 1.1%, 3.2% and 2.5% of </w:t>
      </w:r>
      <w:r w:rsidR="009C30C9" w:rsidRPr="00712618">
        <w:rPr>
          <w:lang w:val="en-US"/>
        </w:rPr>
        <w:t>patient</w:t>
      </w:r>
      <w:r w:rsidRPr="00712618">
        <w:rPr>
          <w:lang w:val="en-US"/>
        </w:rPr>
        <w:t xml:space="preserve">s in the erenumab 140 mg, erenumab 70 mg and placebo arms, respectively. The resubmission claimed that there was no apparent dose relationship in the proportion of </w:t>
      </w:r>
      <w:r w:rsidR="009C30C9" w:rsidRPr="00712618">
        <w:rPr>
          <w:lang w:val="en-US"/>
        </w:rPr>
        <w:t>patient</w:t>
      </w:r>
      <w:r w:rsidRPr="00712618">
        <w:rPr>
          <w:lang w:val="en-US"/>
        </w:rPr>
        <w:t xml:space="preserve">s with Grade 3 or higher AEs or serious AEs between the erenumab 140 mg and 70 mg arms. The resubmission also claimed that the incidence </w:t>
      </w:r>
      <w:r w:rsidRPr="00712618">
        <w:rPr>
          <w:lang w:val="en-US"/>
        </w:rPr>
        <w:lastRenderedPageBreak/>
        <w:t>of AEs resulting in discontinuation was low (≤1%), indicating that AEs were manageable, and no fatal AEs were reported during the study.</w:t>
      </w:r>
    </w:p>
    <w:p w14:paraId="21441CD4" w14:textId="0507F7E4" w:rsidR="00FB056E" w:rsidRPr="00712618" w:rsidRDefault="00626D76" w:rsidP="00FB056E">
      <w:pPr>
        <w:pStyle w:val="3-BodyText"/>
      </w:pPr>
      <w:r w:rsidRPr="00712618">
        <w:rPr>
          <w:lang w:val="en-US"/>
        </w:rPr>
        <w:t>Of the most frequently reported events, injection site pain, upper respiratory tract infection, constipation, muscle spasms and migraine, were reported more frequently in the erenumab 70 mg and/or erenumab 140 mg arms than in the placebo arm, with the only significant differences occurring in the rates of constipation (4.3% v</w:t>
      </w:r>
      <w:r w:rsidR="00896C7E">
        <w:rPr>
          <w:lang w:val="en-US"/>
        </w:rPr>
        <w:t>ersu</w:t>
      </w:r>
      <w:r w:rsidRPr="00712618">
        <w:rPr>
          <w:lang w:val="en-US"/>
        </w:rPr>
        <w:t>s 0.4%) and injection site erythema (3.2% v</w:t>
      </w:r>
      <w:r w:rsidR="00896C7E">
        <w:rPr>
          <w:lang w:val="en-US"/>
        </w:rPr>
        <w:t>ersu</w:t>
      </w:r>
      <w:r w:rsidRPr="00712618">
        <w:rPr>
          <w:lang w:val="en-US"/>
        </w:rPr>
        <w:t>s 0%) between erenumab 140 mg and placebo.</w:t>
      </w:r>
    </w:p>
    <w:p w14:paraId="4ACCFF6B" w14:textId="4880C4C3" w:rsidR="0005372A" w:rsidRPr="00712618" w:rsidRDefault="006E0186" w:rsidP="0005372A">
      <w:pPr>
        <w:pStyle w:val="3-BodyText"/>
      </w:pPr>
      <w:r w:rsidRPr="00712618">
        <w:fldChar w:fldCharType="begin" w:fldLock="1"/>
      </w:r>
      <w:r w:rsidRPr="00712618">
        <w:instrText xml:space="preserve"> REF _Ref176640424 \h </w:instrText>
      </w:r>
      <w:r w:rsidR="00712618" w:rsidRPr="00712618">
        <w:instrText xml:space="preserve"> \* MERGEFORMAT </w:instrText>
      </w:r>
      <w:r w:rsidRPr="00712618">
        <w:fldChar w:fldCharType="separate"/>
      </w:r>
      <w:r w:rsidR="00760DC5">
        <w:t xml:space="preserve">Table </w:t>
      </w:r>
      <w:r w:rsidR="00760DC5">
        <w:rPr>
          <w:noProof/>
        </w:rPr>
        <w:t>12</w:t>
      </w:r>
      <w:r w:rsidRPr="00712618">
        <w:fldChar w:fldCharType="end"/>
      </w:r>
      <w:r w:rsidRPr="00712618">
        <w:t xml:space="preserve"> </w:t>
      </w:r>
      <w:r w:rsidR="0005372A" w:rsidRPr="00712618">
        <w:t>presents the indirect comparison</w:t>
      </w:r>
      <w:r w:rsidR="00C0644B" w:rsidRPr="00712618">
        <w:t>s</w:t>
      </w:r>
      <w:r w:rsidR="0005372A" w:rsidRPr="00712618">
        <w:t xml:space="preserve"> of </w:t>
      </w:r>
      <w:r w:rsidR="00C0644B" w:rsidRPr="00712618">
        <w:t xml:space="preserve">key </w:t>
      </w:r>
      <w:r w:rsidR="001F165C" w:rsidRPr="00712618">
        <w:t>AEs</w:t>
      </w:r>
      <w:r w:rsidR="0005372A" w:rsidRPr="00712618">
        <w:t>.</w:t>
      </w:r>
    </w:p>
    <w:p w14:paraId="73770EB9" w14:textId="5633E8BA" w:rsidR="00C0644B" w:rsidRDefault="00C0644B" w:rsidP="003D734B">
      <w:pPr>
        <w:pStyle w:val="Caption"/>
        <w:keepNext w:val="0"/>
        <w:jc w:val="left"/>
      </w:pPr>
      <w:bookmarkStart w:id="52" w:name="_Ref176508669"/>
      <w:bookmarkStart w:id="53" w:name="_Ref176640424"/>
      <w:r>
        <w:t>Table</w:t>
      </w:r>
      <w:bookmarkEnd w:id="52"/>
      <w:r w:rsidR="00282C0B">
        <w:t xml:space="preserve"> </w:t>
      </w:r>
      <w:r w:rsidR="00833DD1">
        <w:fldChar w:fldCharType="begin" w:fldLock="1"/>
      </w:r>
      <w:r w:rsidR="00833DD1">
        <w:instrText xml:space="preserve"> SEQ Table \* ARABIC </w:instrText>
      </w:r>
      <w:r w:rsidR="00833DD1">
        <w:fldChar w:fldCharType="separate"/>
      </w:r>
      <w:r w:rsidR="00760DC5">
        <w:rPr>
          <w:noProof/>
        </w:rPr>
        <w:t>12</w:t>
      </w:r>
      <w:r w:rsidR="00833DD1">
        <w:rPr>
          <w:noProof/>
        </w:rPr>
        <w:fldChar w:fldCharType="end"/>
      </w:r>
      <w:bookmarkEnd w:id="53"/>
      <w:r w:rsidR="008E5B5F">
        <w:t>:</w:t>
      </w:r>
      <w:r>
        <w:t xml:space="preserve"> </w:t>
      </w:r>
      <w:r w:rsidRPr="009D13EB">
        <w:t>Results of the indirect treatment comparison: safety outcomes (whole trial populations)</w:t>
      </w:r>
      <w:bookmarkStart w:id="54" w:name="_Hlk176119891"/>
    </w:p>
    <w:tbl>
      <w:tblPr>
        <w:tblStyle w:val="TableGrid"/>
        <w:tblW w:w="0" w:type="auto"/>
        <w:tblLook w:val="04A0" w:firstRow="1" w:lastRow="0" w:firstColumn="1" w:lastColumn="0" w:noHBand="0" w:noVBand="1"/>
        <w:tblCaption w:val="Table 12: Results of the indirect treatment comparison: safety outcomes (whole trial populations)"/>
      </w:tblPr>
      <w:tblGrid>
        <w:gridCol w:w="1173"/>
        <w:gridCol w:w="1832"/>
        <w:gridCol w:w="1385"/>
        <w:gridCol w:w="1432"/>
        <w:gridCol w:w="1557"/>
        <w:gridCol w:w="1638"/>
      </w:tblGrid>
      <w:tr w:rsidR="00C0644B" w14:paraId="607975EF" w14:textId="77777777" w:rsidTr="0036307C">
        <w:trPr>
          <w:trHeight w:val="20"/>
        </w:trPr>
        <w:tc>
          <w:tcPr>
            <w:tcW w:w="1173" w:type="dxa"/>
            <w:vMerge w:val="restart"/>
            <w:vAlign w:val="center"/>
          </w:tcPr>
          <w:p w14:paraId="397CBB7B" w14:textId="77777777" w:rsidR="00C0644B" w:rsidRDefault="00C0644B" w:rsidP="003D734B">
            <w:pPr>
              <w:pStyle w:val="TableText0"/>
              <w:keepNext w:val="0"/>
              <w:rPr>
                <w:b/>
                <w:bCs w:val="0"/>
              </w:rPr>
            </w:pPr>
            <w:bookmarkStart w:id="55" w:name="_Hlk176119838"/>
            <w:bookmarkEnd w:id="54"/>
            <w:r>
              <w:rPr>
                <w:b/>
                <w:bCs w:val="0"/>
              </w:rPr>
              <w:t xml:space="preserve">Comparison </w:t>
            </w:r>
          </w:p>
        </w:tc>
        <w:tc>
          <w:tcPr>
            <w:tcW w:w="1832" w:type="dxa"/>
            <w:vMerge w:val="restart"/>
            <w:vAlign w:val="center"/>
          </w:tcPr>
          <w:p w14:paraId="0131234C" w14:textId="77777777" w:rsidR="00C0644B" w:rsidRPr="00FA0ACC" w:rsidRDefault="00C0644B" w:rsidP="003D734B">
            <w:pPr>
              <w:pStyle w:val="TableText0"/>
              <w:keepNext w:val="0"/>
              <w:rPr>
                <w:b/>
                <w:bCs w:val="0"/>
              </w:rPr>
            </w:pPr>
            <w:r w:rsidRPr="00FA0ACC">
              <w:rPr>
                <w:b/>
                <w:bCs w:val="0"/>
              </w:rPr>
              <w:t xml:space="preserve">Trial ID </w:t>
            </w:r>
          </w:p>
        </w:tc>
        <w:tc>
          <w:tcPr>
            <w:tcW w:w="4374" w:type="dxa"/>
            <w:gridSpan w:val="3"/>
            <w:vAlign w:val="center"/>
          </w:tcPr>
          <w:p w14:paraId="5523C445" w14:textId="32EC64B1" w:rsidR="00C0644B" w:rsidRPr="00FA0ACC" w:rsidRDefault="00C0644B" w:rsidP="003D734B">
            <w:pPr>
              <w:pStyle w:val="TableText0"/>
              <w:keepNext w:val="0"/>
              <w:rPr>
                <w:b/>
                <w:bCs w:val="0"/>
              </w:rPr>
            </w:pPr>
            <w:r>
              <w:rPr>
                <w:b/>
                <w:bCs w:val="0"/>
              </w:rPr>
              <w:t>At least one AE</w:t>
            </w:r>
            <w:r w:rsidRPr="00CB4A56">
              <w:rPr>
                <w:b/>
                <w:bCs w:val="0"/>
              </w:rPr>
              <w:t xml:space="preserve"> </w:t>
            </w:r>
            <w:r w:rsidR="007B785C">
              <w:rPr>
                <w:b/>
                <w:bCs w:val="0"/>
              </w:rPr>
              <w:t xml:space="preserve">n/N (%) </w:t>
            </w:r>
            <w:r w:rsidRPr="00CB4A56">
              <w:rPr>
                <w:b/>
                <w:bCs w:val="0"/>
              </w:rPr>
              <w:t>(whole trial populations)</w:t>
            </w:r>
          </w:p>
        </w:tc>
        <w:tc>
          <w:tcPr>
            <w:tcW w:w="1638" w:type="dxa"/>
            <w:vMerge w:val="restart"/>
            <w:vAlign w:val="center"/>
          </w:tcPr>
          <w:p w14:paraId="582D649B" w14:textId="77777777" w:rsidR="00C0644B" w:rsidRDefault="00C0644B" w:rsidP="003D734B">
            <w:pPr>
              <w:pStyle w:val="TableText0"/>
              <w:keepNext w:val="0"/>
              <w:rPr>
                <w:b/>
                <w:bCs w:val="0"/>
              </w:rPr>
            </w:pPr>
            <w:r>
              <w:rPr>
                <w:b/>
                <w:bCs w:val="0"/>
              </w:rPr>
              <w:t xml:space="preserve">Treatment effect: </w:t>
            </w:r>
            <w:r w:rsidRPr="00FA0ACC">
              <w:rPr>
                <w:b/>
                <w:bCs w:val="0"/>
              </w:rPr>
              <w:t xml:space="preserve">RR (95% CI) </w:t>
            </w:r>
          </w:p>
        </w:tc>
      </w:tr>
      <w:tr w:rsidR="00483E32" w14:paraId="574DBC5F" w14:textId="77777777" w:rsidTr="0036307C">
        <w:trPr>
          <w:trHeight w:val="20"/>
          <w:tblHeader/>
        </w:trPr>
        <w:tc>
          <w:tcPr>
            <w:tcW w:w="1173" w:type="dxa"/>
            <w:vMerge/>
            <w:tcBorders>
              <w:bottom w:val="single" w:sz="4" w:space="0" w:color="auto"/>
            </w:tcBorders>
          </w:tcPr>
          <w:p w14:paraId="2EAE33AF" w14:textId="77777777" w:rsidR="00C0644B" w:rsidRDefault="00C0644B" w:rsidP="003D734B">
            <w:pPr>
              <w:pStyle w:val="TableText0"/>
              <w:keepNext w:val="0"/>
              <w:rPr>
                <w:b/>
                <w:bCs w:val="0"/>
              </w:rPr>
            </w:pPr>
          </w:p>
        </w:tc>
        <w:tc>
          <w:tcPr>
            <w:tcW w:w="1832" w:type="dxa"/>
            <w:vMerge/>
            <w:tcBorders>
              <w:bottom w:val="single" w:sz="4" w:space="0" w:color="auto"/>
            </w:tcBorders>
          </w:tcPr>
          <w:p w14:paraId="6C017C97" w14:textId="77777777" w:rsidR="00C0644B" w:rsidRPr="00FA0ACC" w:rsidRDefault="00C0644B" w:rsidP="003D734B">
            <w:pPr>
              <w:pStyle w:val="TableText0"/>
              <w:keepNext w:val="0"/>
              <w:rPr>
                <w:b/>
                <w:bCs w:val="0"/>
              </w:rPr>
            </w:pPr>
          </w:p>
        </w:tc>
        <w:tc>
          <w:tcPr>
            <w:tcW w:w="1385" w:type="dxa"/>
            <w:tcBorders>
              <w:bottom w:val="single" w:sz="4" w:space="0" w:color="auto"/>
            </w:tcBorders>
          </w:tcPr>
          <w:p w14:paraId="101599A8" w14:textId="3B6BB943" w:rsidR="00C0644B" w:rsidRDefault="00483E32" w:rsidP="003D734B">
            <w:pPr>
              <w:pStyle w:val="TableText0"/>
              <w:keepNext w:val="0"/>
              <w:rPr>
                <w:b/>
                <w:bCs w:val="0"/>
              </w:rPr>
            </w:pPr>
            <w:r>
              <w:rPr>
                <w:b/>
                <w:bCs w:val="0"/>
              </w:rPr>
              <w:t>ERE</w:t>
            </w:r>
          </w:p>
        </w:tc>
        <w:tc>
          <w:tcPr>
            <w:tcW w:w="1432" w:type="dxa"/>
            <w:tcBorders>
              <w:bottom w:val="single" w:sz="4" w:space="0" w:color="auto"/>
            </w:tcBorders>
          </w:tcPr>
          <w:p w14:paraId="27B46B9E" w14:textId="77777777" w:rsidR="00C0644B" w:rsidRPr="00FA0ACC" w:rsidRDefault="00C0644B" w:rsidP="003D734B">
            <w:pPr>
              <w:pStyle w:val="TableText0"/>
              <w:keepNext w:val="0"/>
              <w:rPr>
                <w:b/>
                <w:bCs w:val="0"/>
              </w:rPr>
            </w:pPr>
            <w:r>
              <w:rPr>
                <w:b/>
                <w:bCs w:val="0"/>
              </w:rPr>
              <w:t>Placebo</w:t>
            </w:r>
          </w:p>
        </w:tc>
        <w:tc>
          <w:tcPr>
            <w:tcW w:w="1557" w:type="dxa"/>
            <w:tcBorders>
              <w:bottom w:val="single" w:sz="4" w:space="0" w:color="auto"/>
            </w:tcBorders>
          </w:tcPr>
          <w:p w14:paraId="4F915EF8" w14:textId="77777777" w:rsidR="00C0644B" w:rsidRPr="00FA0ACC" w:rsidRDefault="00C0644B" w:rsidP="003D734B">
            <w:pPr>
              <w:pStyle w:val="TableText0"/>
              <w:keepNext w:val="0"/>
              <w:rPr>
                <w:b/>
                <w:bCs w:val="0"/>
              </w:rPr>
            </w:pPr>
            <w:r w:rsidRPr="00CB4A56">
              <w:rPr>
                <w:b/>
                <w:bCs w:val="0"/>
              </w:rPr>
              <w:t>GAL/FREM/EPTI</w:t>
            </w:r>
          </w:p>
        </w:tc>
        <w:tc>
          <w:tcPr>
            <w:tcW w:w="1638" w:type="dxa"/>
            <w:vMerge/>
            <w:tcBorders>
              <w:bottom w:val="single" w:sz="4" w:space="0" w:color="auto"/>
            </w:tcBorders>
          </w:tcPr>
          <w:p w14:paraId="16F53061" w14:textId="77777777" w:rsidR="00C0644B" w:rsidRDefault="00C0644B" w:rsidP="003D734B">
            <w:pPr>
              <w:pStyle w:val="TableText0"/>
              <w:keepNext w:val="0"/>
              <w:rPr>
                <w:b/>
                <w:bCs w:val="0"/>
              </w:rPr>
            </w:pPr>
          </w:p>
        </w:tc>
      </w:tr>
      <w:tr w:rsidR="00C0644B" w14:paraId="3159B6B5" w14:textId="77777777" w:rsidTr="0036307C">
        <w:trPr>
          <w:trHeight w:val="20"/>
        </w:trPr>
        <w:tc>
          <w:tcPr>
            <w:tcW w:w="9017" w:type="dxa"/>
            <w:gridSpan w:val="6"/>
          </w:tcPr>
          <w:p w14:paraId="5C407F1F" w14:textId="77777777" w:rsidR="00C0644B" w:rsidRPr="00416E51" w:rsidRDefault="00C0644B" w:rsidP="003D734B">
            <w:pPr>
              <w:pStyle w:val="TableText0"/>
              <w:keepNext w:val="0"/>
              <w:rPr>
                <w:b/>
                <w:bCs w:val="0"/>
              </w:rPr>
            </w:pPr>
            <w:r w:rsidRPr="00416E51">
              <w:rPr>
                <w:b/>
                <w:bCs w:val="0"/>
              </w:rPr>
              <w:t>At least one AE</w:t>
            </w:r>
          </w:p>
        </w:tc>
      </w:tr>
      <w:tr w:rsidR="00483E32" w14:paraId="68274164" w14:textId="77777777" w:rsidTr="0036307C">
        <w:trPr>
          <w:trHeight w:val="20"/>
        </w:trPr>
        <w:tc>
          <w:tcPr>
            <w:tcW w:w="117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9C30D8D" w14:textId="77777777" w:rsidR="00C0644B" w:rsidRDefault="00C0644B" w:rsidP="003D734B">
            <w:pPr>
              <w:pStyle w:val="TableText0"/>
              <w:keepNext w:val="0"/>
            </w:pPr>
            <w:r>
              <w:t>ERE 140 mg</w:t>
            </w:r>
          </w:p>
        </w:tc>
        <w:tc>
          <w:tcPr>
            <w:tcW w:w="183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AEBC539" w14:textId="77777777" w:rsidR="00C0644B" w:rsidRDefault="00C0644B" w:rsidP="003D734B">
            <w:pPr>
              <w:pStyle w:val="TableText0"/>
              <w:keepNext w:val="0"/>
            </w:pPr>
            <w:r>
              <w:t xml:space="preserve">Study 295 </w:t>
            </w:r>
          </w:p>
        </w:tc>
        <w:tc>
          <w:tcPr>
            <w:tcW w:w="1385"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1F9DDDF" w14:textId="031E3B45" w:rsidR="00C0644B" w:rsidRDefault="00C0644B" w:rsidP="003D734B">
            <w:pPr>
              <w:pStyle w:val="TableText0"/>
              <w:keepNext w:val="0"/>
              <w:jc w:val="center"/>
            </w:pPr>
            <w:r w:rsidRPr="00AD2398">
              <w:rPr>
                <w:rFonts w:cs="Calibri"/>
              </w:rPr>
              <w:t>88/188 (46.8)</w:t>
            </w:r>
          </w:p>
        </w:tc>
        <w:tc>
          <w:tcPr>
            <w:tcW w:w="143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9C17666" w14:textId="39D46F34" w:rsidR="00C0644B" w:rsidRDefault="00C0644B" w:rsidP="003D734B">
            <w:pPr>
              <w:pStyle w:val="TableText0"/>
              <w:keepNext w:val="0"/>
              <w:jc w:val="center"/>
            </w:pPr>
            <w:r w:rsidRPr="0096662B">
              <w:rPr>
                <w:rFonts w:cs="Calibri"/>
              </w:rPr>
              <w:t>110/282 (39.0)</w:t>
            </w:r>
          </w:p>
        </w:tc>
        <w:tc>
          <w:tcPr>
            <w:tcW w:w="1557" w:type="dxa"/>
            <w:tcBorders>
              <w:left w:val="single" w:sz="4" w:space="0" w:color="auto"/>
              <w:right w:val="single" w:sz="4" w:space="0" w:color="auto"/>
            </w:tcBorders>
            <w:shd w:val="clear" w:color="auto" w:fill="B8CCE4" w:themeFill="accent1" w:themeFillTint="66"/>
            <w:vAlign w:val="center"/>
          </w:tcPr>
          <w:p w14:paraId="6DE7FE58" w14:textId="490A3153" w:rsidR="00C0644B" w:rsidRDefault="008738E0" w:rsidP="003D734B">
            <w:pPr>
              <w:pStyle w:val="TableText0"/>
              <w:keepNext w:val="0"/>
              <w:jc w:val="center"/>
            </w:pPr>
            <w:r>
              <w:t>-</w:t>
            </w:r>
          </w:p>
        </w:tc>
        <w:tc>
          <w:tcPr>
            <w:tcW w:w="163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8156742" w14:textId="0F239C1B" w:rsidR="00C0644B" w:rsidRDefault="00C0644B" w:rsidP="003D734B">
            <w:pPr>
              <w:pStyle w:val="TableText0"/>
              <w:keepNext w:val="0"/>
              <w:jc w:val="center"/>
            </w:pPr>
            <w:r w:rsidRPr="00AC5946">
              <w:rPr>
                <w:rFonts w:cs="Calibri"/>
              </w:rPr>
              <w:t xml:space="preserve">1.20 </w:t>
            </w:r>
            <w:r w:rsidR="003E3092">
              <w:rPr>
                <w:rFonts w:cs="Calibri"/>
              </w:rPr>
              <w:t>(</w:t>
            </w:r>
            <w:r w:rsidRPr="00AC5946">
              <w:rPr>
                <w:rFonts w:cs="Calibri"/>
              </w:rPr>
              <w:t>0.97, 1.48</w:t>
            </w:r>
            <w:r w:rsidR="003E3092">
              <w:rPr>
                <w:rFonts w:cs="Calibri"/>
              </w:rPr>
              <w:t>)</w:t>
            </w:r>
          </w:p>
        </w:tc>
      </w:tr>
      <w:tr w:rsidR="00483E32" w14:paraId="0369547D" w14:textId="77777777" w:rsidTr="0036307C">
        <w:trPr>
          <w:trHeight w:val="20"/>
        </w:trPr>
        <w:tc>
          <w:tcPr>
            <w:tcW w:w="11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48141" w14:textId="77777777" w:rsidR="00C0644B" w:rsidRDefault="00C0644B" w:rsidP="003D734B">
            <w:pPr>
              <w:pStyle w:val="TableText0"/>
              <w:keepNext w:val="0"/>
            </w:pPr>
            <w:r>
              <w:t xml:space="preserve">ERE 70 mg </w:t>
            </w:r>
          </w:p>
        </w:tc>
        <w:tc>
          <w:tcPr>
            <w:tcW w:w="18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F71FA" w14:textId="77777777" w:rsidR="00C0644B" w:rsidRDefault="00C0644B" w:rsidP="003D734B">
            <w:pPr>
              <w:pStyle w:val="TableText0"/>
              <w:keepNext w:val="0"/>
            </w:pPr>
            <w:r w:rsidRPr="008E5871">
              <w:rPr>
                <w:shd w:val="clear" w:color="auto" w:fill="FFFFFF" w:themeFill="background1"/>
              </w:rPr>
              <w:t>Study 295</w:t>
            </w:r>
            <w:r>
              <w:t xml:space="preserve">, DRAGON, Study 609 </w:t>
            </w: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0F247C15" w14:textId="64286FA1" w:rsidR="00C0644B" w:rsidRDefault="00C0644B" w:rsidP="003D734B">
            <w:pPr>
              <w:pStyle w:val="TableText0"/>
              <w:keepNext w:val="0"/>
              <w:jc w:val="center"/>
            </w:pPr>
            <w:r>
              <w:rPr>
                <w:rFonts w:cs="Calibri"/>
              </w:rPr>
              <w:t>296/599 (49.4)</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05B8F990" w14:textId="7E4F59B0" w:rsidR="00C0644B" w:rsidRDefault="00C0644B" w:rsidP="003D734B">
            <w:pPr>
              <w:pStyle w:val="TableText0"/>
              <w:keepNext w:val="0"/>
              <w:jc w:val="center"/>
            </w:pPr>
            <w:r>
              <w:rPr>
                <w:rFonts w:cs="Calibri"/>
              </w:rPr>
              <w:t>320/691 (46.3)</w:t>
            </w:r>
          </w:p>
        </w:tc>
        <w:tc>
          <w:tcPr>
            <w:tcW w:w="1557" w:type="dxa"/>
            <w:tcBorders>
              <w:left w:val="single" w:sz="4" w:space="0" w:color="auto"/>
              <w:right w:val="single" w:sz="4" w:space="0" w:color="auto"/>
            </w:tcBorders>
            <w:vAlign w:val="center"/>
          </w:tcPr>
          <w:p w14:paraId="244ACB2D" w14:textId="27130CA7" w:rsidR="00C0644B" w:rsidRDefault="008738E0" w:rsidP="003D734B">
            <w:pPr>
              <w:pStyle w:val="TableText0"/>
              <w:keepNext w:val="0"/>
              <w:jc w:val="center"/>
            </w:pPr>
            <w:r>
              <w:t>-</w:t>
            </w:r>
          </w:p>
        </w:tc>
        <w:tc>
          <w:tcPr>
            <w:tcW w:w="1638" w:type="dxa"/>
            <w:tcBorders>
              <w:top w:val="single" w:sz="4" w:space="0" w:color="auto"/>
              <w:left w:val="single" w:sz="4" w:space="0" w:color="auto"/>
              <w:bottom w:val="single" w:sz="4" w:space="0" w:color="auto"/>
              <w:right w:val="single" w:sz="4" w:space="0" w:color="auto"/>
            </w:tcBorders>
            <w:shd w:val="clear" w:color="auto" w:fill="auto"/>
            <w:vAlign w:val="center"/>
          </w:tcPr>
          <w:p w14:paraId="64614A39" w14:textId="773D87DC" w:rsidR="00C0644B" w:rsidRDefault="00C0644B" w:rsidP="003D734B">
            <w:pPr>
              <w:pStyle w:val="TableText0"/>
              <w:keepNext w:val="0"/>
              <w:jc w:val="center"/>
            </w:pPr>
            <w:r>
              <w:rPr>
                <w:rFonts w:cs="Calibri"/>
              </w:rPr>
              <w:t xml:space="preserve">1.05 </w:t>
            </w:r>
            <w:r w:rsidR="003E3092">
              <w:rPr>
                <w:rFonts w:cs="Calibri"/>
              </w:rPr>
              <w:t>(</w:t>
            </w:r>
            <w:r>
              <w:rPr>
                <w:rFonts w:cs="Calibri"/>
              </w:rPr>
              <w:t>0.94, 1.17</w:t>
            </w:r>
            <w:r w:rsidR="003E3092">
              <w:rPr>
                <w:rFonts w:cs="Calibri"/>
              </w:rPr>
              <w:t>)</w:t>
            </w:r>
          </w:p>
        </w:tc>
      </w:tr>
      <w:tr w:rsidR="00483E32" w14:paraId="605CA5F4" w14:textId="77777777" w:rsidTr="0036307C">
        <w:trPr>
          <w:trHeight w:val="20"/>
        </w:trPr>
        <w:tc>
          <w:tcPr>
            <w:tcW w:w="11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AE279" w14:textId="77777777" w:rsidR="00C0644B" w:rsidRDefault="00C0644B" w:rsidP="003D734B">
            <w:pPr>
              <w:pStyle w:val="TableText0"/>
              <w:keepNext w:val="0"/>
            </w:pPr>
            <w:r>
              <w:t xml:space="preserve">GAL 120 mg </w:t>
            </w:r>
          </w:p>
        </w:tc>
        <w:tc>
          <w:tcPr>
            <w:tcW w:w="18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2F3C76" w14:textId="77777777" w:rsidR="00C0644B" w:rsidRDefault="00C0644B" w:rsidP="003D734B">
            <w:pPr>
              <w:pStyle w:val="TableText0"/>
              <w:keepNext w:val="0"/>
            </w:pPr>
            <w:r>
              <w:t>REGAIN, CONQUER</w:t>
            </w:r>
          </w:p>
        </w:tc>
        <w:tc>
          <w:tcPr>
            <w:tcW w:w="1385" w:type="dxa"/>
            <w:tcBorders>
              <w:left w:val="single" w:sz="4" w:space="0" w:color="auto"/>
              <w:right w:val="single" w:sz="4" w:space="0" w:color="auto"/>
            </w:tcBorders>
            <w:vAlign w:val="center"/>
          </w:tcPr>
          <w:p w14:paraId="412F4220" w14:textId="20D931CB" w:rsidR="00C0644B" w:rsidRDefault="008738E0" w:rsidP="003D734B">
            <w:pPr>
              <w:pStyle w:val="TableText0"/>
              <w:keepNext w:val="0"/>
              <w:jc w:val="center"/>
            </w:pPr>
            <w:r>
              <w:t>-</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4D089580" w14:textId="0E91EF92" w:rsidR="00C0644B" w:rsidRDefault="00C0644B" w:rsidP="003D734B">
            <w:pPr>
              <w:pStyle w:val="TableText0"/>
              <w:keepNext w:val="0"/>
              <w:jc w:val="center"/>
            </w:pPr>
            <w:r>
              <w:rPr>
                <w:rFonts w:cs="Calibri"/>
              </w:rPr>
              <w:t>401/788 (50.9)</w:t>
            </w:r>
          </w:p>
        </w:tc>
        <w:tc>
          <w:tcPr>
            <w:tcW w:w="1557" w:type="dxa"/>
            <w:tcBorders>
              <w:top w:val="single" w:sz="4" w:space="0" w:color="auto"/>
              <w:left w:val="single" w:sz="4" w:space="0" w:color="auto"/>
              <w:bottom w:val="single" w:sz="4" w:space="0" w:color="auto"/>
              <w:right w:val="single" w:sz="4" w:space="0" w:color="auto"/>
            </w:tcBorders>
            <w:shd w:val="clear" w:color="auto" w:fill="auto"/>
            <w:vAlign w:val="center"/>
          </w:tcPr>
          <w:p w14:paraId="5D5C1B1A" w14:textId="0FA07634" w:rsidR="00C0644B" w:rsidRDefault="00C0644B" w:rsidP="003D734B">
            <w:pPr>
              <w:pStyle w:val="TableText0"/>
              <w:keepNext w:val="0"/>
              <w:jc w:val="center"/>
            </w:pPr>
            <w:r>
              <w:rPr>
                <w:rFonts w:cs="Calibri"/>
              </w:rPr>
              <w:t>278/505 (55.0)</w:t>
            </w:r>
          </w:p>
        </w:tc>
        <w:tc>
          <w:tcPr>
            <w:tcW w:w="1638" w:type="dxa"/>
            <w:tcBorders>
              <w:top w:val="single" w:sz="4" w:space="0" w:color="auto"/>
              <w:left w:val="single" w:sz="4" w:space="0" w:color="auto"/>
              <w:bottom w:val="single" w:sz="4" w:space="0" w:color="auto"/>
              <w:right w:val="single" w:sz="4" w:space="0" w:color="auto"/>
            </w:tcBorders>
            <w:shd w:val="clear" w:color="auto" w:fill="auto"/>
            <w:vAlign w:val="center"/>
          </w:tcPr>
          <w:p w14:paraId="318898DA" w14:textId="44975A16" w:rsidR="00C0644B" w:rsidRDefault="00C0644B" w:rsidP="003D734B">
            <w:pPr>
              <w:pStyle w:val="TableText0"/>
              <w:keepNext w:val="0"/>
              <w:jc w:val="center"/>
            </w:pPr>
            <w:r w:rsidRPr="00A471F4">
              <w:rPr>
                <w:rFonts w:cs="Calibri"/>
              </w:rPr>
              <w:t xml:space="preserve">1.07 </w:t>
            </w:r>
            <w:r w:rsidR="003E3092">
              <w:rPr>
                <w:rFonts w:cs="Calibri"/>
              </w:rPr>
              <w:t>(</w:t>
            </w:r>
            <w:r w:rsidRPr="00A471F4">
              <w:rPr>
                <w:rFonts w:cs="Calibri"/>
              </w:rPr>
              <w:t>0.89, 1.28</w:t>
            </w:r>
            <w:r w:rsidR="003E3092">
              <w:rPr>
                <w:rFonts w:cs="Calibri"/>
              </w:rPr>
              <w:t>)</w:t>
            </w:r>
          </w:p>
        </w:tc>
      </w:tr>
      <w:tr w:rsidR="00483E32" w14:paraId="299B3EBA" w14:textId="77777777" w:rsidTr="0036307C">
        <w:trPr>
          <w:trHeight w:val="20"/>
        </w:trPr>
        <w:tc>
          <w:tcPr>
            <w:tcW w:w="11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77BC6" w14:textId="77777777" w:rsidR="00C0644B" w:rsidRDefault="00C0644B" w:rsidP="003D734B">
            <w:pPr>
              <w:pStyle w:val="TableText0"/>
              <w:keepNext w:val="0"/>
            </w:pPr>
            <w:r>
              <w:t xml:space="preserve">FREM 225/675mg </w:t>
            </w:r>
          </w:p>
        </w:tc>
        <w:tc>
          <w:tcPr>
            <w:tcW w:w="18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4379F" w14:textId="77777777" w:rsidR="00C0644B" w:rsidRDefault="00C0644B" w:rsidP="003D734B">
            <w:pPr>
              <w:pStyle w:val="TableText0"/>
              <w:keepNext w:val="0"/>
            </w:pPr>
            <w:r>
              <w:t>FOCUS, HALO-CM, NCT03303079</w:t>
            </w:r>
          </w:p>
        </w:tc>
        <w:tc>
          <w:tcPr>
            <w:tcW w:w="1385" w:type="dxa"/>
            <w:tcBorders>
              <w:left w:val="single" w:sz="4" w:space="0" w:color="auto"/>
              <w:right w:val="single" w:sz="4" w:space="0" w:color="auto"/>
            </w:tcBorders>
            <w:vAlign w:val="center"/>
          </w:tcPr>
          <w:p w14:paraId="6E467652" w14:textId="47580B64" w:rsidR="00C0644B" w:rsidRDefault="008738E0" w:rsidP="003D734B">
            <w:pPr>
              <w:pStyle w:val="TableText0"/>
              <w:keepNext w:val="0"/>
              <w:jc w:val="center"/>
            </w:pPr>
            <w:r>
              <w:t>-</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20362466" w14:textId="7D67C8EB" w:rsidR="00C0644B" w:rsidRDefault="00C0644B" w:rsidP="003D734B">
            <w:pPr>
              <w:pStyle w:val="TableText0"/>
              <w:keepNext w:val="0"/>
              <w:jc w:val="center"/>
            </w:pPr>
            <w:r>
              <w:t>984/1686 (58.4)</w:t>
            </w:r>
          </w:p>
        </w:tc>
        <w:tc>
          <w:tcPr>
            <w:tcW w:w="1557" w:type="dxa"/>
            <w:tcBorders>
              <w:top w:val="single" w:sz="4" w:space="0" w:color="auto"/>
              <w:left w:val="single" w:sz="4" w:space="0" w:color="auto"/>
              <w:bottom w:val="single" w:sz="4" w:space="0" w:color="auto"/>
              <w:right w:val="single" w:sz="4" w:space="0" w:color="auto"/>
            </w:tcBorders>
            <w:shd w:val="clear" w:color="auto" w:fill="auto"/>
            <w:vAlign w:val="center"/>
          </w:tcPr>
          <w:p w14:paraId="581F219D" w14:textId="1193D1CA" w:rsidR="00C0644B" w:rsidRDefault="00C0644B" w:rsidP="003D734B">
            <w:pPr>
              <w:pStyle w:val="TableText0"/>
              <w:keepNext w:val="0"/>
              <w:jc w:val="center"/>
            </w:pPr>
            <w:r>
              <w:t>1047/1694 (61.8)</w:t>
            </w:r>
          </w:p>
        </w:tc>
        <w:tc>
          <w:tcPr>
            <w:tcW w:w="1638" w:type="dxa"/>
            <w:tcBorders>
              <w:top w:val="single" w:sz="4" w:space="0" w:color="auto"/>
              <w:left w:val="single" w:sz="4" w:space="0" w:color="auto"/>
              <w:bottom w:val="single" w:sz="4" w:space="0" w:color="auto"/>
              <w:right w:val="single" w:sz="4" w:space="0" w:color="auto"/>
            </w:tcBorders>
            <w:shd w:val="clear" w:color="auto" w:fill="auto"/>
            <w:vAlign w:val="center"/>
          </w:tcPr>
          <w:p w14:paraId="3D596598" w14:textId="3A126248" w:rsidR="00C0644B" w:rsidRDefault="00C0644B" w:rsidP="003D734B">
            <w:pPr>
              <w:pStyle w:val="TableText0"/>
              <w:keepNext w:val="0"/>
              <w:jc w:val="center"/>
            </w:pPr>
            <w:r w:rsidRPr="006721A9">
              <w:t xml:space="preserve">1.06 </w:t>
            </w:r>
            <w:r w:rsidR="003E3092">
              <w:t>(</w:t>
            </w:r>
            <w:r w:rsidRPr="006721A9">
              <w:t>1.01, 1.13</w:t>
            </w:r>
            <w:r w:rsidR="003E3092">
              <w:t>)</w:t>
            </w:r>
          </w:p>
        </w:tc>
      </w:tr>
      <w:tr w:rsidR="00483E32" w14:paraId="7E26BBC5" w14:textId="77777777" w:rsidTr="0036307C">
        <w:trPr>
          <w:trHeight w:val="20"/>
        </w:trPr>
        <w:tc>
          <w:tcPr>
            <w:tcW w:w="11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C23C7D" w14:textId="6451697B" w:rsidR="00C0644B" w:rsidRDefault="00C0644B" w:rsidP="003D734B">
            <w:pPr>
              <w:pStyle w:val="TableText0"/>
              <w:keepNext w:val="0"/>
            </w:pPr>
            <w:r>
              <w:t>EPTI 100</w:t>
            </w:r>
            <w:r w:rsidR="00483E32">
              <w:t> </w:t>
            </w:r>
            <w:r>
              <w:t>mg</w:t>
            </w:r>
          </w:p>
        </w:tc>
        <w:tc>
          <w:tcPr>
            <w:tcW w:w="18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9755DD" w14:textId="77777777" w:rsidR="00C0644B" w:rsidRDefault="00C0644B" w:rsidP="003D734B">
            <w:pPr>
              <w:pStyle w:val="TableText0"/>
              <w:keepNext w:val="0"/>
            </w:pPr>
            <w:r>
              <w:t>DELIVER, PROMISE-2, Study 005</w:t>
            </w:r>
          </w:p>
        </w:tc>
        <w:tc>
          <w:tcPr>
            <w:tcW w:w="1385" w:type="dxa"/>
            <w:tcBorders>
              <w:left w:val="single" w:sz="4" w:space="0" w:color="auto"/>
              <w:bottom w:val="single" w:sz="4" w:space="0" w:color="auto"/>
              <w:right w:val="single" w:sz="4" w:space="0" w:color="auto"/>
            </w:tcBorders>
            <w:vAlign w:val="center"/>
          </w:tcPr>
          <w:p w14:paraId="01C5B995" w14:textId="17B9E295" w:rsidR="00C0644B" w:rsidRDefault="008738E0" w:rsidP="003D734B">
            <w:pPr>
              <w:pStyle w:val="TableText0"/>
              <w:keepNext w:val="0"/>
              <w:jc w:val="center"/>
            </w:pPr>
            <w:r>
              <w:t>-</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196D48BF" w14:textId="6E513633" w:rsidR="00C0644B" w:rsidRDefault="00C0644B" w:rsidP="003D734B">
            <w:pPr>
              <w:pStyle w:val="TableText0"/>
              <w:keepNext w:val="0"/>
              <w:jc w:val="center"/>
            </w:pPr>
            <w:r>
              <w:t>358/785 (45.6)</w:t>
            </w:r>
          </w:p>
        </w:tc>
        <w:tc>
          <w:tcPr>
            <w:tcW w:w="1557" w:type="dxa"/>
            <w:tcBorders>
              <w:top w:val="single" w:sz="4" w:space="0" w:color="auto"/>
              <w:left w:val="single" w:sz="4" w:space="0" w:color="auto"/>
              <w:bottom w:val="single" w:sz="4" w:space="0" w:color="auto"/>
              <w:right w:val="single" w:sz="4" w:space="0" w:color="auto"/>
            </w:tcBorders>
            <w:shd w:val="clear" w:color="auto" w:fill="auto"/>
            <w:vAlign w:val="center"/>
          </w:tcPr>
          <w:p w14:paraId="108C8309" w14:textId="3C993EC2" w:rsidR="00C0644B" w:rsidRDefault="00C0644B" w:rsidP="003D734B">
            <w:pPr>
              <w:pStyle w:val="TableText0"/>
              <w:keepNext w:val="0"/>
              <w:jc w:val="center"/>
            </w:pPr>
            <w:r>
              <w:t>352/777 (45.3)</w:t>
            </w:r>
          </w:p>
        </w:tc>
        <w:tc>
          <w:tcPr>
            <w:tcW w:w="1638" w:type="dxa"/>
            <w:tcBorders>
              <w:top w:val="single" w:sz="4" w:space="0" w:color="auto"/>
              <w:left w:val="single" w:sz="4" w:space="0" w:color="auto"/>
              <w:bottom w:val="single" w:sz="4" w:space="0" w:color="auto"/>
              <w:right w:val="single" w:sz="4" w:space="0" w:color="auto"/>
            </w:tcBorders>
            <w:shd w:val="clear" w:color="auto" w:fill="auto"/>
            <w:vAlign w:val="center"/>
          </w:tcPr>
          <w:p w14:paraId="798BAADC" w14:textId="2C64D43C" w:rsidR="00C0644B" w:rsidRDefault="00C0644B" w:rsidP="003D734B">
            <w:pPr>
              <w:pStyle w:val="TableText0"/>
              <w:keepNext w:val="0"/>
              <w:jc w:val="center"/>
            </w:pPr>
            <w:r w:rsidRPr="00735A9E">
              <w:t xml:space="preserve">0.99 </w:t>
            </w:r>
            <w:r w:rsidR="003E3092">
              <w:t>(</w:t>
            </w:r>
            <w:r w:rsidRPr="00735A9E">
              <w:t>0.89, 1.11</w:t>
            </w:r>
            <w:r w:rsidR="003E3092">
              <w:t>)</w:t>
            </w:r>
          </w:p>
        </w:tc>
      </w:tr>
      <w:tr w:rsidR="00C0644B" w14:paraId="7C5CAC24" w14:textId="77777777" w:rsidTr="0036307C">
        <w:trPr>
          <w:trHeight w:val="20"/>
        </w:trPr>
        <w:tc>
          <w:tcPr>
            <w:tcW w:w="5822" w:type="dxa"/>
            <w:gridSpan w:val="4"/>
            <w:vAlign w:val="center"/>
          </w:tcPr>
          <w:p w14:paraId="2EFE6C87" w14:textId="77777777" w:rsidR="00C0644B" w:rsidRPr="00416E51" w:rsidRDefault="00C0644B" w:rsidP="003D734B">
            <w:pPr>
              <w:pStyle w:val="TableText0"/>
              <w:keepNext w:val="0"/>
              <w:rPr>
                <w:b/>
                <w:bCs w:val="0"/>
              </w:rPr>
            </w:pPr>
            <w:r w:rsidRPr="00416E51">
              <w:rPr>
                <w:b/>
                <w:bCs w:val="0"/>
              </w:rPr>
              <w:t>Erenumab vs comparators; indirect treatment comparison</w:t>
            </w:r>
          </w:p>
        </w:tc>
        <w:tc>
          <w:tcPr>
            <w:tcW w:w="3195" w:type="dxa"/>
            <w:gridSpan w:val="2"/>
            <w:tcBorders>
              <w:top w:val="single" w:sz="4" w:space="0" w:color="auto"/>
            </w:tcBorders>
          </w:tcPr>
          <w:p w14:paraId="71964989" w14:textId="77777777" w:rsidR="00C0644B" w:rsidRPr="00416E51" w:rsidRDefault="00C0644B" w:rsidP="003D734B">
            <w:pPr>
              <w:pStyle w:val="TableText0"/>
              <w:keepNext w:val="0"/>
              <w:rPr>
                <w:b/>
                <w:bCs w:val="0"/>
              </w:rPr>
            </w:pPr>
            <w:r w:rsidRPr="00416E51">
              <w:rPr>
                <w:b/>
                <w:bCs w:val="0"/>
              </w:rPr>
              <w:t xml:space="preserve">Indirect estimate of effect </w:t>
            </w:r>
          </w:p>
          <w:p w14:paraId="2D900C73" w14:textId="77777777" w:rsidR="00C0644B" w:rsidRPr="00416E51" w:rsidRDefault="00C0644B" w:rsidP="003D734B">
            <w:pPr>
              <w:pStyle w:val="TableText0"/>
              <w:keepNext w:val="0"/>
              <w:rPr>
                <w:b/>
                <w:bCs w:val="0"/>
              </w:rPr>
            </w:pPr>
            <w:r w:rsidRPr="00416E51">
              <w:rPr>
                <w:b/>
                <w:bCs w:val="0"/>
              </w:rPr>
              <w:t>RR [95% CI]; p-value</w:t>
            </w:r>
          </w:p>
          <w:p w14:paraId="0A3A5F0A" w14:textId="77777777" w:rsidR="00C0644B" w:rsidRPr="00416E51" w:rsidRDefault="00C0644B" w:rsidP="003D734B">
            <w:pPr>
              <w:pStyle w:val="TableText0"/>
              <w:keepNext w:val="0"/>
              <w:rPr>
                <w:b/>
                <w:bCs w:val="0"/>
              </w:rPr>
            </w:pPr>
            <w:r w:rsidRPr="00416E51">
              <w:rPr>
                <w:b/>
                <w:bCs w:val="0"/>
              </w:rPr>
              <w:t>Result &lt;1 favours erenumab</w:t>
            </w:r>
          </w:p>
        </w:tc>
      </w:tr>
      <w:tr w:rsidR="00C0644B" w14:paraId="64B3DF0C"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A44D30C" w14:textId="77777777" w:rsidR="00C0644B" w:rsidRPr="00416E51" w:rsidRDefault="00C0644B" w:rsidP="003D734B">
            <w:pPr>
              <w:pStyle w:val="TableText0"/>
              <w:keepNext w:val="0"/>
            </w:pPr>
            <w:r w:rsidRPr="00416E51">
              <w:t xml:space="preserve">Erenumab 70 mg vs galcanezumab 120 mg </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61317A" w14:textId="77777777" w:rsidR="00C0644B" w:rsidRPr="00416E51" w:rsidRDefault="00C0644B" w:rsidP="003D734B">
            <w:pPr>
              <w:pStyle w:val="TableText0"/>
              <w:keepNext w:val="0"/>
              <w:jc w:val="center"/>
            </w:pPr>
            <w:r w:rsidRPr="00416E51">
              <w:t>0.981 [0.794, 1.213] (p = 0.8616)</w:t>
            </w:r>
          </w:p>
        </w:tc>
      </w:tr>
      <w:tr w:rsidR="00C0644B" w14:paraId="263C93CF"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380C55F" w14:textId="77777777" w:rsidR="00C0644B" w:rsidRPr="00416E51" w:rsidRDefault="00C0644B" w:rsidP="003D734B">
            <w:pPr>
              <w:pStyle w:val="TableText0"/>
              <w:keepNext w:val="0"/>
            </w:pPr>
            <w:r w:rsidRPr="00416E51">
              <w:t>Erenumab 70 mg vs fremanezumab 225 mg/675 mg</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20AA92" w14:textId="77777777" w:rsidR="00C0644B" w:rsidRPr="00416E51" w:rsidRDefault="00C0644B" w:rsidP="003D734B">
            <w:pPr>
              <w:pStyle w:val="TableText0"/>
              <w:keepNext w:val="0"/>
              <w:jc w:val="center"/>
            </w:pPr>
            <w:r w:rsidRPr="00416E51">
              <w:t>0.991 [0.876, 1.12] (p = 0.8799)</w:t>
            </w:r>
          </w:p>
        </w:tc>
      </w:tr>
      <w:tr w:rsidR="00C0644B" w14:paraId="4196521E"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CFF2DD5" w14:textId="77777777" w:rsidR="00C0644B" w:rsidRPr="00416E51" w:rsidRDefault="00C0644B" w:rsidP="003D734B">
            <w:pPr>
              <w:pStyle w:val="TableText0"/>
              <w:keepNext w:val="0"/>
            </w:pPr>
            <w:r w:rsidRPr="00416E51">
              <w:t xml:space="preserve">Erenumab 70 mg vs eptinezumab 100 mg </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8E4913" w14:textId="77777777" w:rsidR="00C0644B" w:rsidRPr="00416E51" w:rsidRDefault="00C0644B" w:rsidP="003D734B">
            <w:pPr>
              <w:pStyle w:val="TableText0"/>
              <w:keepNext w:val="0"/>
              <w:jc w:val="center"/>
            </w:pPr>
            <w:r w:rsidRPr="00416E51">
              <w:t>1.061 [0.908, 1.239] (p = 0.4583)</w:t>
            </w:r>
          </w:p>
        </w:tc>
      </w:tr>
      <w:tr w:rsidR="00C0644B" w14:paraId="5C3109AF"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ED9182C" w14:textId="77777777" w:rsidR="00C0644B" w:rsidRPr="00416E51" w:rsidRDefault="00C0644B" w:rsidP="003D734B">
            <w:pPr>
              <w:pStyle w:val="TableText0"/>
              <w:keepNext w:val="0"/>
            </w:pPr>
            <w:r w:rsidRPr="00416E51">
              <w:t xml:space="preserve">Erenumab 140 mg vs galcanezumab 120 mg </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813092" w14:textId="77777777" w:rsidR="00C0644B" w:rsidRPr="00416E51" w:rsidRDefault="00C0644B" w:rsidP="003D734B">
            <w:pPr>
              <w:pStyle w:val="TableText0"/>
              <w:keepNext w:val="0"/>
              <w:jc w:val="center"/>
            </w:pPr>
            <w:r w:rsidRPr="00416E51">
              <w:t>1.121 [0.849, 1.482] (p = 0.4199)</w:t>
            </w:r>
          </w:p>
        </w:tc>
      </w:tr>
      <w:tr w:rsidR="00C0644B" w14:paraId="3B07102B"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04D64B3" w14:textId="77777777" w:rsidR="00C0644B" w:rsidRPr="00416E51" w:rsidRDefault="00C0644B" w:rsidP="003D734B">
            <w:pPr>
              <w:pStyle w:val="TableText0"/>
              <w:keepNext w:val="0"/>
            </w:pPr>
            <w:r w:rsidRPr="00416E51">
              <w:t>Erenumab 140 mg vs fremanezumab 225 mg/675 mg</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1D16F9" w14:textId="77777777" w:rsidR="00C0644B" w:rsidRPr="00416E51" w:rsidRDefault="00C0644B" w:rsidP="003D734B">
            <w:pPr>
              <w:pStyle w:val="TableText0"/>
              <w:keepNext w:val="0"/>
              <w:jc w:val="center"/>
            </w:pPr>
            <w:r w:rsidRPr="00416E51">
              <w:t>1.132 [0.91, 1.409] (p = 0.266)</w:t>
            </w:r>
          </w:p>
        </w:tc>
      </w:tr>
      <w:tr w:rsidR="00C0644B" w14:paraId="357383CB"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90426ED" w14:textId="77777777" w:rsidR="00C0644B" w:rsidRPr="00416E51" w:rsidRDefault="00C0644B" w:rsidP="003D734B">
            <w:pPr>
              <w:pStyle w:val="TableText0"/>
              <w:keepNext w:val="0"/>
            </w:pPr>
            <w:r w:rsidRPr="00416E51">
              <w:t xml:space="preserve">Erenumab 140 mg vs eptinezumab 100 mg </w:t>
            </w:r>
          </w:p>
        </w:tc>
        <w:tc>
          <w:tcPr>
            <w:tcW w:w="3195" w:type="dxa"/>
            <w:gridSpan w:val="2"/>
            <w:tcBorders>
              <w:top w:val="single" w:sz="4" w:space="0" w:color="auto"/>
              <w:left w:val="single" w:sz="4" w:space="0" w:color="auto"/>
              <w:bottom w:val="double" w:sz="4" w:space="0" w:color="auto"/>
              <w:right w:val="single" w:sz="4" w:space="0" w:color="auto"/>
            </w:tcBorders>
            <w:shd w:val="clear" w:color="auto" w:fill="auto"/>
            <w:vAlign w:val="center"/>
          </w:tcPr>
          <w:p w14:paraId="4F561BC0" w14:textId="77777777" w:rsidR="00C0644B" w:rsidRPr="00416E51" w:rsidRDefault="00C0644B" w:rsidP="003D734B">
            <w:pPr>
              <w:pStyle w:val="TableText0"/>
              <w:keepNext w:val="0"/>
              <w:jc w:val="center"/>
            </w:pPr>
            <w:r w:rsidRPr="00416E51">
              <w:t>1.212 [0.955, 1.538] (p = 0.1137)</w:t>
            </w:r>
          </w:p>
        </w:tc>
      </w:tr>
      <w:tr w:rsidR="00C0644B" w14:paraId="291E3179" w14:textId="77777777" w:rsidTr="0036307C">
        <w:trPr>
          <w:trHeight w:val="20"/>
        </w:trPr>
        <w:tc>
          <w:tcPr>
            <w:tcW w:w="1173" w:type="dxa"/>
            <w:vMerge w:val="restart"/>
            <w:tcBorders>
              <w:top w:val="double" w:sz="4" w:space="0" w:color="auto"/>
            </w:tcBorders>
            <w:vAlign w:val="center"/>
          </w:tcPr>
          <w:p w14:paraId="2B93E3EE" w14:textId="77777777" w:rsidR="00C0644B" w:rsidRDefault="00C0644B" w:rsidP="00760DC5">
            <w:pPr>
              <w:pStyle w:val="TableText0"/>
            </w:pPr>
            <w:r>
              <w:rPr>
                <w:b/>
                <w:bCs w:val="0"/>
              </w:rPr>
              <w:t xml:space="preserve">Comparison </w:t>
            </w:r>
          </w:p>
        </w:tc>
        <w:tc>
          <w:tcPr>
            <w:tcW w:w="1832" w:type="dxa"/>
            <w:vMerge w:val="restart"/>
            <w:tcBorders>
              <w:top w:val="double" w:sz="4" w:space="0" w:color="auto"/>
            </w:tcBorders>
            <w:vAlign w:val="center"/>
          </w:tcPr>
          <w:p w14:paraId="639BEB7D" w14:textId="77777777" w:rsidR="00C0644B" w:rsidRDefault="00C0644B" w:rsidP="00760DC5">
            <w:pPr>
              <w:pStyle w:val="TableText0"/>
            </w:pPr>
            <w:r w:rsidRPr="00FA0ACC">
              <w:rPr>
                <w:b/>
                <w:bCs w:val="0"/>
              </w:rPr>
              <w:t xml:space="preserve">Trial ID </w:t>
            </w:r>
          </w:p>
        </w:tc>
        <w:tc>
          <w:tcPr>
            <w:tcW w:w="4374" w:type="dxa"/>
            <w:gridSpan w:val="3"/>
            <w:tcBorders>
              <w:top w:val="double" w:sz="4" w:space="0" w:color="auto"/>
            </w:tcBorders>
            <w:vAlign w:val="center"/>
          </w:tcPr>
          <w:p w14:paraId="6FA605EE" w14:textId="77777777" w:rsidR="00C0644B" w:rsidRDefault="00C0644B" w:rsidP="00760DC5">
            <w:pPr>
              <w:pStyle w:val="TableText0"/>
            </w:pPr>
            <w:r>
              <w:rPr>
                <w:b/>
                <w:bCs w:val="0"/>
              </w:rPr>
              <w:t>Serious AEs</w:t>
            </w:r>
            <w:r w:rsidRPr="00CB4A56">
              <w:rPr>
                <w:b/>
                <w:bCs w:val="0"/>
              </w:rPr>
              <w:t xml:space="preserve"> (whole trial populations)</w:t>
            </w:r>
          </w:p>
        </w:tc>
        <w:tc>
          <w:tcPr>
            <w:tcW w:w="1638" w:type="dxa"/>
            <w:vMerge w:val="restart"/>
            <w:tcBorders>
              <w:top w:val="double" w:sz="4" w:space="0" w:color="auto"/>
            </w:tcBorders>
            <w:vAlign w:val="center"/>
          </w:tcPr>
          <w:p w14:paraId="4F3E6E66" w14:textId="77777777" w:rsidR="00C0644B" w:rsidRPr="00416E51" w:rsidRDefault="00C0644B" w:rsidP="00760DC5">
            <w:pPr>
              <w:pStyle w:val="TableText0"/>
              <w:rPr>
                <w:b/>
                <w:bCs w:val="0"/>
              </w:rPr>
            </w:pPr>
            <w:r w:rsidRPr="00416E51">
              <w:rPr>
                <w:b/>
                <w:bCs w:val="0"/>
              </w:rPr>
              <w:t>Treatment effect: RR (95% CI)</w:t>
            </w:r>
          </w:p>
        </w:tc>
      </w:tr>
      <w:tr w:rsidR="00483E32" w14:paraId="4EAC71F8" w14:textId="77777777" w:rsidTr="0036307C">
        <w:trPr>
          <w:trHeight w:val="20"/>
        </w:trPr>
        <w:tc>
          <w:tcPr>
            <w:tcW w:w="1173" w:type="dxa"/>
            <w:vMerge/>
            <w:tcBorders>
              <w:bottom w:val="single" w:sz="4" w:space="0" w:color="auto"/>
            </w:tcBorders>
          </w:tcPr>
          <w:p w14:paraId="065CB073" w14:textId="77777777" w:rsidR="00C0644B" w:rsidRDefault="00C0644B" w:rsidP="00760DC5">
            <w:pPr>
              <w:pStyle w:val="TableText0"/>
            </w:pPr>
          </w:p>
        </w:tc>
        <w:tc>
          <w:tcPr>
            <w:tcW w:w="1832" w:type="dxa"/>
            <w:vMerge/>
            <w:tcBorders>
              <w:bottom w:val="single" w:sz="4" w:space="0" w:color="auto"/>
            </w:tcBorders>
          </w:tcPr>
          <w:p w14:paraId="2CE9D5D0" w14:textId="77777777" w:rsidR="00C0644B" w:rsidRDefault="00C0644B" w:rsidP="00760DC5">
            <w:pPr>
              <w:pStyle w:val="TableText0"/>
            </w:pPr>
          </w:p>
        </w:tc>
        <w:tc>
          <w:tcPr>
            <w:tcW w:w="1385" w:type="dxa"/>
            <w:tcBorders>
              <w:bottom w:val="single" w:sz="4" w:space="0" w:color="auto"/>
            </w:tcBorders>
          </w:tcPr>
          <w:p w14:paraId="21BC6295" w14:textId="77777777" w:rsidR="00C0644B" w:rsidRDefault="00C0644B" w:rsidP="00760DC5">
            <w:pPr>
              <w:pStyle w:val="TableText0"/>
            </w:pPr>
            <w:r>
              <w:rPr>
                <w:b/>
                <w:bCs w:val="0"/>
              </w:rPr>
              <w:t>Erenumab</w:t>
            </w:r>
          </w:p>
        </w:tc>
        <w:tc>
          <w:tcPr>
            <w:tcW w:w="1432" w:type="dxa"/>
            <w:tcBorders>
              <w:bottom w:val="single" w:sz="4" w:space="0" w:color="auto"/>
            </w:tcBorders>
          </w:tcPr>
          <w:p w14:paraId="531EB5AF" w14:textId="77777777" w:rsidR="00C0644B" w:rsidRDefault="00C0644B" w:rsidP="00760DC5">
            <w:pPr>
              <w:pStyle w:val="TableText0"/>
            </w:pPr>
            <w:r>
              <w:rPr>
                <w:b/>
                <w:bCs w:val="0"/>
              </w:rPr>
              <w:t>Placebo</w:t>
            </w:r>
          </w:p>
        </w:tc>
        <w:tc>
          <w:tcPr>
            <w:tcW w:w="1557" w:type="dxa"/>
            <w:tcBorders>
              <w:bottom w:val="single" w:sz="4" w:space="0" w:color="auto"/>
            </w:tcBorders>
          </w:tcPr>
          <w:p w14:paraId="5C2CE652" w14:textId="77777777" w:rsidR="00C0644B" w:rsidRDefault="00C0644B" w:rsidP="00760DC5">
            <w:pPr>
              <w:pStyle w:val="TableText0"/>
            </w:pPr>
            <w:r w:rsidRPr="00CB4A56">
              <w:rPr>
                <w:b/>
                <w:bCs w:val="0"/>
              </w:rPr>
              <w:t>GAL/FREM/EPTI</w:t>
            </w:r>
          </w:p>
        </w:tc>
        <w:tc>
          <w:tcPr>
            <w:tcW w:w="1638" w:type="dxa"/>
            <w:vMerge/>
            <w:tcBorders>
              <w:bottom w:val="single" w:sz="4" w:space="0" w:color="auto"/>
            </w:tcBorders>
          </w:tcPr>
          <w:p w14:paraId="418CB945" w14:textId="77777777" w:rsidR="00C0644B" w:rsidRDefault="00C0644B" w:rsidP="00760DC5">
            <w:pPr>
              <w:pStyle w:val="TableText0"/>
            </w:pPr>
          </w:p>
        </w:tc>
      </w:tr>
      <w:tr w:rsidR="00C0644B" w14:paraId="4CCD706D" w14:textId="77777777" w:rsidTr="0036307C">
        <w:trPr>
          <w:trHeight w:val="20"/>
        </w:trPr>
        <w:tc>
          <w:tcPr>
            <w:tcW w:w="9017" w:type="dxa"/>
            <w:gridSpan w:val="6"/>
            <w:tcBorders>
              <w:bottom w:val="single" w:sz="4" w:space="0" w:color="auto"/>
            </w:tcBorders>
          </w:tcPr>
          <w:p w14:paraId="489D1222" w14:textId="77777777" w:rsidR="00C0644B" w:rsidRPr="00416E51" w:rsidRDefault="00C0644B" w:rsidP="003D734B">
            <w:pPr>
              <w:pStyle w:val="TableText0"/>
              <w:keepNext w:val="0"/>
              <w:rPr>
                <w:b/>
                <w:bCs w:val="0"/>
              </w:rPr>
            </w:pPr>
            <w:r w:rsidRPr="00416E51">
              <w:rPr>
                <w:b/>
                <w:bCs w:val="0"/>
              </w:rPr>
              <w:t>Serious AEs</w:t>
            </w:r>
          </w:p>
        </w:tc>
      </w:tr>
      <w:tr w:rsidR="00483E32" w14:paraId="75B00EB9" w14:textId="77777777" w:rsidTr="0036307C">
        <w:trPr>
          <w:trHeight w:val="20"/>
        </w:trPr>
        <w:tc>
          <w:tcPr>
            <w:tcW w:w="1173" w:type="dxa"/>
            <w:tcBorders>
              <w:top w:val="single" w:sz="4" w:space="0" w:color="auto"/>
              <w:bottom w:val="single" w:sz="4" w:space="0" w:color="auto"/>
            </w:tcBorders>
            <w:shd w:val="clear" w:color="auto" w:fill="B8CCE4" w:themeFill="accent1" w:themeFillTint="66"/>
            <w:vAlign w:val="center"/>
          </w:tcPr>
          <w:p w14:paraId="005EE9C8" w14:textId="77777777" w:rsidR="00C0644B" w:rsidRDefault="00C0644B" w:rsidP="00760DC5">
            <w:pPr>
              <w:pStyle w:val="TableText0"/>
            </w:pPr>
            <w:r>
              <w:t xml:space="preserve">ERE 140 mg </w:t>
            </w:r>
          </w:p>
        </w:tc>
        <w:tc>
          <w:tcPr>
            <w:tcW w:w="1832" w:type="dxa"/>
            <w:tcBorders>
              <w:top w:val="single" w:sz="4" w:space="0" w:color="auto"/>
              <w:left w:val="nil"/>
              <w:bottom w:val="single" w:sz="4" w:space="0" w:color="auto"/>
            </w:tcBorders>
            <w:shd w:val="clear" w:color="auto" w:fill="B8CCE4" w:themeFill="accent1" w:themeFillTint="66"/>
            <w:vAlign w:val="center"/>
          </w:tcPr>
          <w:p w14:paraId="543B4B83" w14:textId="77777777" w:rsidR="00C0644B" w:rsidRDefault="00C0644B" w:rsidP="003D734B">
            <w:pPr>
              <w:pStyle w:val="TableText0"/>
              <w:keepNext w:val="0"/>
            </w:pPr>
            <w:r>
              <w:t xml:space="preserve">Study 295 </w:t>
            </w:r>
          </w:p>
        </w:tc>
        <w:tc>
          <w:tcPr>
            <w:tcW w:w="1385" w:type="dxa"/>
            <w:tcBorders>
              <w:top w:val="single" w:sz="4" w:space="0" w:color="auto"/>
              <w:bottom w:val="single" w:sz="4" w:space="0" w:color="auto"/>
            </w:tcBorders>
            <w:shd w:val="clear" w:color="auto" w:fill="B8CCE4" w:themeFill="accent1" w:themeFillTint="66"/>
            <w:vAlign w:val="center"/>
          </w:tcPr>
          <w:p w14:paraId="01CCC0BA" w14:textId="6ED3B623" w:rsidR="00C0644B" w:rsidRDefault="00C0644B" w:rsidP="003D734B">
            <w:pPr>
              <w:pStyle w:val="TableText0"/>
              <w:keepNext w:val="0"/>
              <w:jc w:val="center"/>
            </w:pPr>
            <w:r w:rsidRPr="00300E9D">
              <w:t>2/188 (1.1)</w:t>
            </w:r>
          </w:p>
        </w:tc>
        <w:tc>
          <w:tcPr>
            <w:tcW w:w="1432" w:type="dxa"/>
            <w:tcBorders>
              <w:top w:val="single" w:sz="4" w:space="0" w:color="auto"/>
              <w:bottom w:val="single" w:sz="4" w:space="0" w:color="auto"/>
            </w:tcBorders>
            <w:shd w:val="clear" w:color="auto" w:fill="B8CCE4" w:themeFill="accent1" w:themeFillTint="66"/>
            <w:vAlign w:val="center"/>
          </w:tcPr>
          <w:p w14:paraId="270A6328" w14:textId="4AFF617D" w:rsidR="00C0644B" w:rsidRDefault="00C0644B" w:rsidP="003D734B">
            <w:pPr>
              <w:pStyle w:val="TableText0"/>
              <w:keepNext w:val="0"/>
              <w:jc w:val="center"/>
            </w:pPr>
            <w:r w:rsidRPr="0096662B">
              <w:t>7/282 (2.5)</w:t>
            </w:r>
          </w:p>
        </w:tc>
        <w:tc>
          <w:tcPr>
            <w:tcW w:w="1557" w:type="dxa"/>
            <w:shd w:val="clear" w:color="auto" w:fill="B8CCE4" w:themeFill="accent1" w:themeFillTint="66"/>
            <w:vAlign w:val="center"/>
          </w:tcPr>
          <w:p w14:paraId="548AC93A" w14:textId="51362D25" w:rsidR="00C0644B" w:rsidRDefault="008738E0" w:rsidP="003D734B">
            <w:pPr>
              <w:pStyle w:val="TableText0"/>
              <w:keepNext w:val="0"/>
              <w:jc w:val="center"/>
            </w:pPr>
            <w:r>
              <w:t>-</w:t>
            </w:r>
          </w:p>
        </w:tc>
        <w:tc>
          <w:tcPr>
            <w:tcW w:w="1638" w:type="dxa"/>
            <w:tcBorders>
              <w:top w:val="single" w:sz="4" w:space="0" w:color="auto"/>
              <w:bottom w:val="single" w:sz="4" w:space="0" w:color="auto"/>
              <w:right w:val="single" w:sz="4" w:space="0" w:color="auto"/>
            </w:tcBorders>
            <w:shd w:val="clear" w:color="auto" w:fill="B8CCE4" w:themeFill="accent1" w:themeFillTint="66"/>
            <w:vAlign w:val="center"/>
          </w:tcPr>
          <w:p w14:paraId="6B56A2CA" w14:textId="710A3BB7" w:rsidR="00C0644B" w:rsidRDefault="00C0644B" w:rsidP="003D734B">
            <w:pPr>
              <w:pStyle w:val="TableText0"/>
              <w:keepNext w:val="0"/>
              <w:jc w:val="center"/>
            </w:pPr>
            <w:r w:rsidRPr="00B72C81">
              <w:t xml:space="preserve">0.43 </w:t>
            </w:r>
            <w:r w:rsidR="003E3092">
              <w:t>(</w:t>
            </w:r>
            <w:r w:rsidRPr="00B72C81">
              <w:t>0.09, 2.04</w:t>
            </w:r>
            <w:r w:rsidR="003E3092">
              <w:t>)</w:t>
            </w:r>
          </w:p>
        </w:tc>
      </w:tr>
      <w:tr w:rsidR="00483E32" w14:paraId="788BB918" w14:textId="77777777" w:rsidTr="0036307C">
        <w:trPr>
          <w:trHeight w:val="20"/>
        </w:trPr>
        <w:tc>
          <w:tcPr>
            <w:tcW w:w="1173" w:type="dxa"/>
            <w:tcBorders>
              <w:top w:val="single" w:sz="4" w:space="0" w:color="auto"/>
              <w:left w:val="single" w:sz="4" w:space="0" w:color="auto"/>
              <w:bottom w:val="single" w:sz="4" w:space="0" w:color="auto"/>
              <w:right w:val="single" w:sz="4" w:space="0" w:color="auto"/>
            </w:tcBorders>
            <w:shd w:val="clear" w:color="auto" w:fill="auto"/>
            <w:vAlign w:val="center"/>
          </w:tcPr>
          <w:p w14:paraId="7E31CC69" w14:textId="77777777" w:rsidR="00C0644B" w:rsidRDefault="00C0644B" w:rsidP="00760DC5">
            <w:pPr>
              <w:pStyle w:val="TableText0"/>
            </w:pPr>
            <w:r>
              <w:t xml:space="preserve">ERE 70 mg </w:t>
            </w:r>
          </w:p>
        </w:tc>
        <w:tc>
          <w:tcPr>
            <w:tcW w:w="1832" w:type="dxa"/>
            <w:tcBorders>
              <w:top w:val="single" w:sz="4" w:space="0" w:color="auto"/>
              <w:left w:val="single" w:sz="4" w:space="0" w:color="auto"/>
              <w:bottom w:val="single" w:sz="4" w:space="0" w:color="auto"/>
              <w:right w:val="single" w:sz="4" w:space="0" w:color="auto"/>
            </w:tcBorders>
            <w:shd w:val="clear" w:color="auto" w:fill="auto"/>
            <w:vAlign w:val="center"/>
          </w:tcPr>
          <w:p w14:paraId="577BC610" w14:textId="77777777" w:rsidR="00C0644B" w:rsidRDefault="00C0644B" w:rsidP="003D734B">
            <w:pPr>
              <w:pStyle w:val="TableText0"/>
              <w:keepNext w:val="0"/>
            </w:pPr>
            <w:r w:rsidRPr="00470CC7">
              <w:t>Study 295, DRAGON</w:t>
            </w:r>
            <w:r>
              <w:t xml:space="preserve">, Study 609 </w:t>
            </w: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426A3FA2" w14:textId="30A1C08F" w:rsidR="00C0644B" w:rsidRDefault="00C0644B" w:rsidP="003D734B">
            <w:pPr>
              <w:pStyle w:val="TableText0"/>
              <w:keepNext w:val="0"/>
              <w:jc w:val="center"/>
            </w:pPr>
            <w:r>
              <w:t>15/599 (2.5)</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0118124E" w14:textId="48650923" w:rsidR="00C0644B" w:rsidRDefault="00C0644B" w:rsidP="003D734B">
            <w:pPr>
              <w:pStyle w:val="TableText0"/>
              <w:keepNext w:val="0"/>
              <w:jc w:val="center"/>
            </w:pPr>
            <w:r>
              <w:t>16/691 (2.3)</w:t>
            </w:r>
          </w:p>
        </w:tc>
        <w:tc>
          <w:tcPr>
            <w:tcW w:w="1557" w:type="dxa"/>
            <w:tcBorders>
              <w:left w:val="single" w:sz="4" w:space="0" w:color="auto"/>
              <w:right w:val="single" w:sz="4" w:space="0" w:color="auto"/>
            </w:tcBorders>
            <w:vAlign w:val="center"/>
          </w:tcPr>
          <w:p w14:paraId="1382F5C2" w14:textId="266EB511" w:rsidR="00C0644B" w:rsidRDefault="008738E0" w:rsidP="003D734B">
            <w:pPr>
              <w:pStyle w:val="TableText0"/>
              <w:keepNext w:val="0"/>
              <w:jc w:val="center"/>
            </w:pPr>
            <w:r>
              <w:t>-</w:t>
            </w:r>
          </w:p>
        </w:tc>
        <w:tc>
          <w:tcPr>
            <w:tcW w:w="1638" w:type="dxa"/>
            <w:tcBorders>
              <w:top w:val="single" w:sz="4" w:space="0" w:color="auto"/>
              <w:left w:val="single" w:sz="4" w:space="0" w:color="auto"/>
              <w:bottom w:val="single" w:sz="4" w:space="0" w:color="auto"/>
              <w:right w:val="single" w:sz="4" w:space="0" w:color="auto"/>
            </w:tcBorders>
            <w:shd w:val="clear" w:color="auto" w:fill="auto"/>
            <w:vAlign w:val="center"/>
          </w:tcPr>
          <w:p w14:paraId="221AC887" w14:textId="46913E82" w:rsidR="00C0644B" w:rsidRDefault="00C0644B" w:rsidP="003D734B">
            <w:pPr>
              <w:pStyle w:val="TableText0"/>
              <w:keepNext w:val="0"/>
              <w:jc w:val="center"/>
            </w:pPr>
            <w:r>
              <w:t xml:space="preserve">1.11 </w:t>
            </w:r>
            <w:r w:rsidR="003E3092">
              <w:t>(</w:t>
            </w:r>
            <w:r>
              <w:t>0.55, 2.22</w:t>
            </w:r>
            <w:r w:rsidR="003E3092">
              <w:t>)</w:t>
            </w:r>
          </w:p>
        </w:tc>
      </w:tr>
      <w:tr w:rsidR="00483E32" w14:paraId="154BEEC9" w14:textId="77777777" w:rsidTr="0036307C">
        <w:trPr>
          <w:trHeight w:val="20"/>
        </w:trPr>
        <w:tc>
          <w:tcPr>
            <w:tcW w:w="1173" w:type="dxa"/>
            <w:tcBorders>
              <w:top w:val="single" w:sz="4" w:space="0" w:color="auto"/>
              <w:left w:val="single" w:sz="4" w:space="0" w:color="auto"/>
              <w:bottom w:val="single" w:sz="4" w:space="0" w:color="auto"/>
              <w:right w:val="single" w:sz="4" w:space="0" w:color="auto"/>
            </w:tcBorders>
            <w:shd w:val="clear" w:color="auto" w:fill="auto"/>
            <w:vAlign w:val="center"/>
          </w:tcPr>
          <w:p w14:paraId="2348D24E" w14:textId="77777777" w:rsidR="00C0644B" w:rsidRDefault="00C0644B" w:rsidP="00760DC5">
            <w:pPr>
              <w:pStyle w:val="TableText0"/>
            </w:pPr>
            <w:r>
              <w:t xml:space="preserve">GAL 120 mg </w:t>
            </w:r>
          </w:p>
        </w:tc>
        <w:tc>
          <w:tcPr>
            <w:tcW w:w="1832" w:type="dxa"/>
            <w:tcBorders>
              <w:top w:val="single" w:sz="4" w:space="0" w:color="auto"/>
              <w:left w:val="single" w:sz="4" w:space="0" w:color="auto"/>
              <w:bottom w:val="single" w:sz="4" w:space="0" w:color="auto"/>
              <w:right w:val="single" w:sz="4" w:space="0" w:color="auto"/>
            </w:tcBorders>
            <w:shd w:val="clear" w:color="auto" w:fill="auto"/>
            <w:vAlign w:val="center"/>
          </w:tcPr>
          <w:p w14:paraId="3BB8D0E1" w14:textId="77777777" w:rsidR="00C0644B" w:rsidRDefault="00C0644B" w:rsidP="003D734B">
            <w:pPr>
              <w:pStyle w:val="TableText0"/>
              <w:keepNext w:val="0"/>
            </w:pPr>
            <w:r>
              <w:t>REGAIN, CONQUER</w:t>
            </w:r>
          </w:p>
        </w:tc>
        <w:tc>
          <w:tcPr>
            <w:tcW w:w="1385" w:type="dxa"/>
            <w:tcBorders>
              <w:left w:val="single" w:sz="4" w:space="0" w:color="auto"/>
              <w:right w:val="single" w:sz="4" w:space="0" w:color="auto"/>
            </w:tcBorders>
            <w:vAlign w:val="center"/>
          </w:tcPr>
          <w:p w14:paraId="3C3219B6" w14:textId="002511BD" w:rsidR="00C0644B" w:rsidRDefault="008738E0" w:rsidP="003D734B">
            <w:pPr>
              <w:pStyle w:val="TableText0"/>
              <w:keepNext w:val="0"/>
              <w:jc w:val="center"/>
            </w:pPr>
            <w:r>
              <w:t>-</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69112A04" w14:textId="4D17D632" w:rsidR="00C0644B" w:rsidRDefault="00C0644B" w:rsidP="003D734B">
            <w:pPr>
              <w:pStyle w:val="TableText0"/>
              <w:keepNext w:val="0"/>
              <w:jc w:val="center"/>
            </w:pPr>
            <w:r>
              <w:t>6/788 (0.8)</w:t>
            </w:r>
          </w:p>
        </w:tc>
        <w:tc>
          <w:tcPr>
            <w:tcW w:w="1557" w:type="dxa"/>
            <w:tcBorders>
              <w:top w:val="single" w:sz="4" w:space="0" w:color="auto"/>
              <w:left w:val="single" w:sz="4" w:space="0" w:color="auto"/>
              <w:bottom w:val="single" w:sz="4" w:space="0" w:color="auto"/>
              <w:right w:val="single" w:sz="4" w:space="0" w:color="auto"/>
            </w:tcBorders>
            <w:shd w:val="clear" w:color="auto" w:fill="auto"/>
            <w:vAlign w:val="center"/>
          </w:tcPr>
          <w:p w14:paraId="5285BF8E" w14:textId="26811541" w:rsidR="00C0644B" w:rsidRDefault="00C0644B" w:rsidP="003D734B">
            <w:pPr>
              <w:pStyle w:val="TableText0"/>
              <w:keepNext w:val="0"/>
              <w:jc w:val="center"/>
            </w:pPr>
            <w:r>
              <w:t>3/505 (0.6)</w:t>
            </w:r>
          </w:p>
        </w:tc>
        <w:tc>
          <w:tcPr>
            <w:tcW w:w="1638" w:type="dxa"/>
            <w:tcBorders>
              <w:top w:val="single" w:sz="4" w:space="0" w:color="auto"/>
              <w:left w:val="single" w:sz="4" w:space="0" w:color="auto"/>
              <w:bottom w:val="single" w:sz="4" w:space="0" w:color="auto"/>
              <w:right w:val="single" w:sz="4" w:space="0" w:color="auto"/>
            </w:tcBorders>
            <w:shd w:val="clear" w:color="auto" w:fill="auto"/>
            <w:vAlign w:val="center"/>
          </w:tcPr>
          <w:p w14:paraId="70129E33" w14:textId="7F6C6DC0" w:rsidR="00C0644B" w:rsidRDefault="00C0644B" w:rsidP="003D734B">
            <w:pPr>
              <w:pStyle w:val="TableText0"/>
              <w:keepNext w:val="0"/>
              <w:jc w:val="center"/>
            </w:pPr>
            <w:r w:rsidRPr="00325E7B">
              <w:t xml:space="preserve">0.74 </w:t>
            </w:r>
            <w:r w:rsidR="003E3092">
              <w:t>(</w:t>
            </w:r>
            <w:r w:rsidRPr="00325E7B">
              <w:t>0.17, 3.17</w:t>
            </w:r>
            <w:r w:rsidR="003E3092">
              <w:t>)</w:t>
            </w:r>
          </w:p>
        </w:tc>
      </w:tr>
      <w:tr w:rsidR="00483E32" w14:paraId="794F4FBC" w14:textId="77777777" w:rsidTr="0036307C">
        <w:trPr>
          <w:trHeight w:val="20"/>
        </w:trPr>
        <w:tc>
          <w:tcPr>
            <w:tcW w:w="1173" w:type="dxa"/>
            <w:tcBorders>
              <w:top w:val="single" w:sz="4" w:space="0" w:color="auto"/>
              <w:left w:val="single" w:sz="4" w:space="0" w:color="auto"/>
              <w:bottom w:val="single" w:sz="4" w:space="0" w:color="auto"/>
              <w:right w:val="single" w:sz="4" w:space="0" w:color="auto"/>
            </w:tcBorders>
            <w:shd w:val="clear" w:color="auto" w:fill="auto"/>
            <w:vAlign w:val="center"/>
          </w:tcPr>
          <w:p w14:paraId="1D1449FF" w14:textId="77777777" w:rsidR="00C0644B" w:rsidRDefault="00C0644B" w:rsidP="00760DC5">
            <w:pPr>
              <w:pStyle w:val="TableText0"/>
            </w:pPr>
            <w:r>
              <w:t xml:space="preserve">FREM 225/675mg </w:t>
            </w:r>
          </w:p>
        </w:tc>
        <w:tc>
          <w:tcPr>
            <w:tcW w:w="1832" w:type="dxa"/>
            <w:tcBorders>
              <w:top w:val="single" w:sz="4" w:space="0" w:color="auto"/>
              <w:left w:val="single" w:sz="4" w:space="0" w:color="auto"/>
              <w:bottom w:val="single" w:sz="4" w:space="0" w:color="auto"/>
              <w:right w:val="single" w:sz="4" w:space="0" w:color="auto"/>
            </w:tcBorders>
            <w:shd w:val="clear" w:color="auto" w:fill="auto"/>
            <w:vAlign w:val="center"/>
          </w:tcPr>
          <w:p w14:paraId="2E677F39" w14:textId="77777777" w:rsidR="00C0644B" w:rsidRDefault="00C0644B" w:rsidP="003D734B">
            <w:pPr>
              <w:pStyle w:val="TableText0"/>
              <w:keepNext w:val="0"/>
            </w:pPr>
            <w:r>
              <w:t>FOCUS, HALO-CM, NCT03303079</w:t>
            </w:r>
          </w:p>
        </w:tc>
        <w:tc>
          <w:tcPr>
            <w:tcW w:w="1385" w:type="dxa"/>
            <w:tcBorders>
              <w:left w:val="single" w:sz="4" w:space="0" w:color="auto"/>
              <w:right w:val="single" w:sz="4" w:space="0" w:color="auto"/>
            </w:tcBorders>
            <w:vAlign w:val="center"/>
          </w:tcPr>
          <w:p w14:paraId="53888167" w14:textId="29263ADB" w:rsidR="00C0644B" w:rsidRDefault="008738E0" w:rsidP="003D734B">
            <w:pPr>
              <w:pStyle w:val="TableText0"/>
              <w:keepNext w:val="0"/>
              <w:jc w:val="center"/>
            </w:pPr>
            <w:r>
              <w:t>-</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36D92223" w14:textId="7DBB4F97" w:rsidR="00C0644B" w:rsidRDefault="00C0644B" w:rsidP="003D734B">
            <w:pPr>
              <w:pStyle w:val="TableText0"/>
              <w:keepNext w:val="0"/>
              <w:jc w:val="center"/>
            </w:pPr>
            <w:r>
              <w:t>22/1686 (1.3)</w:t>
            </w:r>
          </w:p>
        </w:tc>
        <w:tc>
          <w:tcPr>
            <w:tcW w:w="1557" w:type="dxa"/>
            <w:tcBorders>
              <w:top w:val="single" w:sz="4" w:space="0" w:color="auto"/>
              <w:left w:val="single" w:sz="4" w:space="0" w:color="auto"/>
              <w:bottom w:val="single" w:sz="4" w:space="0" w:color="auto"/>
              <w:right w:val="single" w:sz="4" w:space="0" w:color="auto"/>
            </w:tcBorders>
            <w:shd w:val="clear" w:color="auto" w:fill="auto"/>
            <w:vAlign w:val="center"/>
          </w:tcPr>
          <w:p w14:paraId="42FF6AC3" w14:textId="15E942FA" w:rsidR="00C0644B" w:rsidRDefault="00C0644B" w:rsidP="003D734B">
            <w:pPr>
              <w:pStyle w:val="TableText0"/>
              <w:keepNext w:val="0"/>
              <w:jc w:val="center"/>
            </w:pPr>
            <w:r>
              <w:t>18/1694 (1.1)</w:t>
            </w:r>
          </w:p>
        </w:tc>
        <w:tc>
          <w:tcPr>
            <w:tcW w:w="1638" w:type="dxa"/>
            <w:tcBorders>
              <w:top w:val="single" w:sz="4" w:space="0" w:color="auto"/>
              <w:left w:val="single" w:sz="4" w:space="0" w:color="auto"/>
              <w:bottom w:val="single" w:sz="4" w:space="0" w:color="auto"/>
              <w:right w:val="single" w:sz="4" w:space="0" w:color="auto"/>
            </w:tcBorders>
            <w:shd w:val="clear" w:color="auto" w:fill="auto"/>
            <w:vAlign w:val="center"/>
          </w:tcPr>
          <w:p w14:paraId="5BAF90B5" w14:textId="18943074" w:rsidR="00C0644B" w:rsidRDefault="00C0644B" w:rsidP="003D734B">
            <w:pPr>
              <w:pStyle w:val="TableText0"/>
              <w:keepNext w:val="0"/>
              <w:jc w:val="center"/>
            </w:pPr>
            <w:r w:rsidRPr="00325E7B">
              <w:t xml:space="preserve">0.80 </w:t>
            </w:r>
            <w:r w:rsidR="003E3092">
              <w:t>(</w:t>
            </w:r>
            <w:r w:rsidRPr="00325E7B">
              <w:t>0.42, 1.52</w:t>
            </w:r>
            <w:r w:rsidR="003E3092">
              <w:t>)</w:t>
            </w:r>
          </w:p>
        </w:tc>
      </w:tr>
      <w:tr w:rsidR="00483E32" w14:paraId="575D0D97" w14:textId="77777777" w:rsidTr="0036307C">
        <w:trPr>
          <w:trHeight w:val="20"/>
        </w:trPr>
        <w:tc>
          <w:tcPr>
            <w:tcW w:w="1173" w:type="dxa"/>
            <w:tcBorders>
              <w:top w:val="single" w:sz="4" w:space="0" w:color="auto"/>
              <w:left w:val="single" w:sz="4" w:space="0" w:color="auto"/>
              <w:bottom w:val="single" w:sz="4" w:space="0" w:color="auto"/>
              <w:right w:val="single" w:sz="4" w:space="0" w:color="auto"/>
            </w:tcBorders>
            <w:shd w:val="clear" w:color="auto" w:fill="auto"/>
            <w:vAlign w:val="center"/>
          </w:tcPr>
          <w:p w14:paraId="72B2D348" w14:textId="77777777" w:rsidR="00C0644B" w:rsidRDefault="00C0644B" w:rsidP="00760DC5">
            <w:pPr>
              <w:pStyle w:val="TableText0"/>
            </w:pPr>
            <w:r>
              <w:t>EPTI 100 mg</w:t>
            </w:r>
          </w:p>
        </w:tc>
        <w:tc>
          <w:tcPr>
            <w:tcW w:w="1832" w:type="dxa"/>
            <w:tcBorders>
              <w:top w:val="single" w:sz="4" w:space="0" w:color="auto"/>
              <w:left w:val="single" w:sz="4" w:space="0" w:color="auto"/>
              <w:bottom w:val="single" w:sz="4" w:space="0" w:color="auto"/>
              <w:right w:val="single" w:sz="4" w:space="0" w:color="auto"/>
            </w:tcBorders>
            <w:shd w:val="clear" w:color="auto" w:fill="auto"/>
            <w:vAlign w:val="center"/>
          </w:tcPr>
          <w:p w14:paraId="51607840" w14:textId="77777777" w:rsidR="00C0644B" w:rsidRDefault="00C0644B" w:rsidP="003D734B">
            <w:pPr>
              <w:pStyle w:val="TableText0"/>
              <w:keepNext w:val="0"/>
            </w:pPr>
            <w:r>
              <w:t>DELIVER, PROMISE-2, Study 005</w:t>
            </w:r>
          </w:p>
        </w:tc>
        <w:tc>
          <w:tcPr>
            <w:tcW w:w="1385" w:type="dxa"/>
            <w:tcBorders>
              <w:left w:val="single" w:sz="4" w:space="0" w:color="auto"/>
              <w:bottom w:val="single" w:sz="4" w:space="0" w:color="auto"/>
              <w:right w:val="single" w:sz="4" w:space="0" w:color="auto"/>
            </w:tcBorders>
            <w:vAlign w:val="center"/>
          </w:tcPr>
          <w:p w14:paraId="7CF21C44" w14:textId="3AACAA11" w:rsidR="00C0644B" w:rsidRDefault="008738E0" w:rsidP="003D734B">
            <w:pPr>
              <w:pStyle w:val="TableText0"/>
              <w:keepNext w:val="0"/>
              <w:jc w:val="center"/>
            </w:pPr>
            <w:r>
              <w:t>-</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6F3367EB" w14:textId="0813938F" w:rsidR="00C0644B" w:rsidRDefault="00C0644B" w:rsidP="003D734B">
            <w:pPr>
              <w:pStyle w:val="TableText0"/>
              <w:keepNext w:val="0"/>
              <w:jc w:val="center"/>
            </w:pPr>
            <w:r>
              <w:t>8/785 (1.0)</w:t>
            </w:r>
          </w:p>
        </w:tc>
        <w:tc>
          <w:tcPr>
            <w:tcW w:w="1557" w:type="dxa"/>
            <w:tcBorders>
              <w:top w:val="single" w:sz="4" w:space="0" w:color="auto"/>
              <w:left w:val="single" w:sz="4" w:space="0" w:color="auto"/>
              <w:bottom w:val="single" w:sz="4" w:space="0" w:color="auto"/>
              <w:right w:val="single" w:sz="4" w:space="0" w:color="auto"/>
            </w:tcBorders>
            <w:shd w:val="clear" w:color="auto" w:fill="auto"/>
            <w:vAlign w:val="center"/>
          </w:tcPr>
          <w:p w14:paraId="22268F18" w14:textId="72107803" w:rsidR="00C0644B" w:rsidRDefault="00C0644B" w:rsidP="003D734B">
            <w:pPr>
              <w:pStyle w:val="TableText0"/>
              <w:keepNext w:val="0"/>
              <w:jc w:val="center"/>
            </w:pPr>
            <w:r>
              <w:t>16/1127 (1.4)</w:t>
            </w:r>
          </w:p>
        </w:tc>
        <w:tc>
          <w:tcPr>
            <w:tcW w:w="1638" w:type="dxa"/>
            <w:tcBorders>
              <w:top w:val="single" w:sz="4" w:space="0" w:color="auto"/>
              <w:left w:val="single" w:sz="4" w:space="0" w:color="auto"/>
              <w:bottom w:val="single" w:sz="4" w:space="0" w:color="auto"/>
              <w:right w:val="single" w:sz="4" w:space="0" w:color="auto"/>
            </w:tcBorders>
            <w:shd w:val="clear" w:color="auto" w:fill="auto"/>
            <w:vAlign w:val="center"/>
          </w:tcPr>
          <w:p w14:paraId="3C4C54C6" w14:textId="2D9E8D7A" w:rsidR="00C0644B" w:rsidRDefault="00C0644B" w:rsidP="003D734B">
            <w:pPr>
              <w:pStyle w:val="TableText0"/>
              <w:keepNext w:val="0"/>
              <w:jc w:val="center"/>
            </w:pPr>
            <w:r w:rsidRPr="00325E7B">
              <w:t xml:space="preserve">1.48 </w:t>
            </w:r>
            <w:r w:rsidR="003E3092">
              <w:t>(</w:t>
            </w:r>
            <w:r w:rsidRPr="00325E7B">
              <w:t>0.62, 3.49</w:t>
            </w:r>
            <w:r w:rsidR="003E3092">
              <w:t>)</w:t>
            </w:r>
          </w:p>
        </w:tc>
      </w:tr>
      <w:tr w:rsidR="00C0644B" w:rsidRPr="003C797D" w14:paraId="26F0009D"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7DF35A5" w14:textId="77777777" w:rsidR="00C0644B" w:rsidRPr="00E1376D" w:rsidRDefault="00C0644B" w:rsidP="003D734B">
            <w:pPr>
              <w:pStyle w:val="TableText0"/>
              <w:keepNext w:val="0"/>
              <w:rPr>
                <w:b/>
                <w:bCs w:val="0"/>
              </w:rPr>
            </w:pPr>
            <w:r w:rsidRPr="00E1376D">
              <w:rPr>
                <w:b/>
                <w:bCs w:val="0"/>
              </w:rPr>
              <w:t xml:space="preserve">Erenumab vs comparators; indirect treatment comparison </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tcPr>
          <w:p w14:paraId="3919C1F9" w14:textId="77777777" w:rsidR="00C0644B" w:rsidRDefault="00C0644B" w:rsidP="003D734B">
            <w:pPr>
              <w:pStyle w:val="PBACTableText"/>
              <w:keepLines/>
              <w:widowControl w:val="0"/>
              <w:spacing w:before="0" w:after="0"/>
              <w:rPr>
                <w:rFonts w:eastAsiaTheme="majorEastAsia" w:cstheme="majorBidi"/>
                <w:b/>
                <w:szCs w:val="18"/>
              </w:rPr>
            </w:pPr>
            <w:r w:rsidRPr="00E1376D">
              <w:rPr>
                <w:rFonts w:eastAsiaTheme="majorEastAsia" w:cstheme="majorBidi"/>
                <w:b/>
                <w:szCs w:val="18"/>
              </w:rPr>
              <w:t>Indirect estimate of effect</w:t>
            </w:r>
          </w:p>
          <w:p w14:paraId="2C334ECA" w14:textId="77777777" w:rsidR="00C0644B" w:rsidRPr="00E1376D" w:rsidRDefault="00C0644B" w:rsidP="003D734B">
            <w:pPr>
              <w:pStyle w:val="PBACTableText"/>
              <w:keepLines/>
              <w:widowControl w:val="0"/>
              <w:spacing w:before="0" w:after="0"/>
              <w:rPr>
                <w:rFonts w:eastAsiaTheme="majorEastAsia" w:cstheme="majorBidi"/>
                <w:b/>
                <w:szCs w:val="18"/>
              </w:rPr>
            </w:pPr>
            <w:r w:rsidRPr="00E1376D">
              <w:rPr>
                <w:rFonts w:eastAsiaTheme="majorEastAsia" w:cstheme="majorBidi"/>
                <w:b/>
                <w:szCs w:val="18"/>
              </w:rPr>
              <w:t>RR [95% CI]; p-value</w:t>
            </w:r>
          </w:p>
          <w:p w14:paraId="47627359" w14:textId="77777777" w:rsidR="00C0644B" w:rsidRPr="00E1376D" w:rsidRDefault="00C0644B" w:rsidP="003D734B">
            <w:pPr>
              <w:pStyle w:val="TableText0"/>
              <w:keepNext w:val="0"/>
              <w:rPr>
                <w:b/>
                <w:bCs w:val="0"/>
              </w:rPr>
            </w:pPr>
            <w:r w:rsidRPr="00E1376D">
              <w:rPr>
                <w:b/>
                <w:bCs w:val="0"/>
              </w:rPr>
              <w:t>Result &lt;1 favours erenumab</w:t>
            </w:r>
          </w:p>
        </w:tc>
      </w:tr>
      <w:tr w:rsidR="00C0644B" w:rsidRPr="003C797D" w14:paraId="7ACAE901"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054545C" w14:textId="77777777" w:rsidR="00C0644B" w:rsidRPr="003C797D" w:rsidRDefault="00C0644B" w:rsidP="003D734B">
            <w:pPr>
              <w:pStyle w:val="TableText0"/>
              <w:keepNext w:val="0"/>
            </w:pPr>
            <w:r w:rsidRPr="003C797D">
              <w:t xml:space="preserve">Erenumab 70 mg vs galcanezumab 120 mg </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tcPr>
          <w:p w14:paraId="1E3538A6" w14:textId="77777777" w:rsidR="00C0644B" w:rsidRPr="003C797D" w:rsidRDefault="00C0644B" w:rsidP="003D734B">
            <w:pPr>
              <w:pStyle w:val="TableText0"/>
              <w:keepNext w:val="0"/>
              <w:jc w:val="center"/>
            </w:pPr>
            <w:r w:rsidRPr="003C797D">
              <w:t>1.5 [0.297, 7.585] (p = 0.6239)</w:t>
            </w:r>
          </w:p>
        </w:tc>
      </w:tr>
      <w:tr w:rsidR="00C0644B" w:rsidRPr="003C797D" w14:paraId="002B5EE1"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559CE1D" w14:textId="77777777" w:rsidR="00C0644B" w:rsidRPr="003C797D" w:rsidRDefault="00C0644B" w:rsidP="003D734B">
            <w:pPr>
              <w:pStyle w:val="TableText0"/>
              <w:keepNext w:val="0"/>
            </w:pPr>
            <w:r w:rsidRPr="003C797D">
              <w:t>Erenumab 70 mg vs fremanezumab 225 mg/675 mg</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tcPr>
          <w:p w14:paraId="71450706" w14:textId="77777777" w:rsidR="00C0644B" w:rsidRPr="003C797D" w:rsidRDefault="00C0644B" w:rsidP="003D734B">
            <w:pPr>
              <w:pStyle w:val="TableText0"/>
              <w:keepNext w:val="0"/>
              <w:jc w:val="center"/>
            </w:pPr>
            <w:r w:rsidRPr="003C797D">
              <w:t>1.388 [0.537, 3.584] (p = 0.4987)</w:t>
            </w:r>
          </w:p>
        </w:tc>
      </w:tr>
      <w:tr w:rsidR="00C0644B" w:rsidRPr="003C797D" w14:paraId="24BFAED2"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AE38E38" w14:textId="77777777" w:rsidR="00C0644B" w:rsidRPr="003C797D" w:rsidRDefault="00C0644B" w:rsidP="003D734B">
            <w:pPr>
              <w:pStyle w:val="TableText0"/>
              <w:keepNext w:val="0"/>
            </w:pPr>
            <w:r w:rsidRPr="003C797D">
              <w:t xml:space="preserve">Erenumab 70 mg vs eptinezumab 100 mg </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tcPr>
          <w:p w14:paraId="26D3C1D4" w14:textId="77777777" w:rsidR="00C0644B" w:rsidRPr="003C797D" w:rsidRDefault="00C0644B" w:rsidP="003D734B">
            <w:pPr>
              <w:pStyle w:val="TableText0"/>
              <w:keepNext w:val="0"/>
              <w:jc w:val="center"/>
            </w:pPr>
            <w:r w:rsidRPr="003C797D">
              <w:t>0.75 [0.247, 2.277] (p = 0.6116)</w:t>
            </w:r>
          </w:p>
        </w:tc>
      </w:tr>
      <w:tr w:rsidR="00C0644B" w:rsidRPr="003C797D" w14:paraId="34517B99"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8A268BB" w14:textId="77777777" w:rsidR="00C0644B" w:rsidRPr="003C797D" w:rsidRDefault="00C0644B" w:rsidP="003D734B">
            <w:pPr>
              <w:pStyle w:val="TableText0"/>
              <w:keepNext w:val="0"/>
            </w:pPr>
            <w:r w:rsidRPr="003C797D">
              <w:t xml:space="preserve">Erenumab 140 mg vs galcanezumab 120 mg </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tcPr>
          <w:p w14:paraId="3998C1D9" w14:textId="77777777" w:rsidR="00C0644B" w:rsidRPr="003C797D" w:rsidRDefault="00C0644B" w:rsidP="003D734B">
            <w:pPr>
              <w:pStyle w:val="TableText0"/>
              <w:keepNext w:val="0"/>
              <w:jc w:val="center"/>
            </w:pPr>
            <w:r w:rsidRPr="003C797D">
              <w:t>0.581 [0.068, 4.933] (p = 0.6189)</w:t>
            </w:r>
          </w:p>
        </w:tc>
      </w:tr>
      <w:tr w:rsidR="00C0644B" w:rsidRPr="003C797D" w14:paraId="7FDAB5C1"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4FF6749" w14:textId="77777777" w:rsidR="00C0644B" w:rsidRPr="003C797D" w:rsidRDefault="00C0644B" w:rsidP="003D734B">
            <w:pPr>
              <w:pStyle w:val="TableText0"/>
              <w:keepNext w:val="0"/>
            </w:pPr>
            <w:r w:rsidRPr="003C797D">
              <w:t>Erenumab 140 mg vs fremanezumab 225 mg/675 mg</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tcPr>
          <w:p w14:paraId="452A3908" w14:textId="77777777" w:rsidR="00C0644B" w:rsidRPr="003C797D" w:rsidRDefault="00C0644B" w:rsidP="003D734B">
            <w:pPr>
              <w:pStyle w:val="TableText0"/>
              <w:keepNext w:val="0"/>
              <w:jc w:val="center"/>
            </w:pPr>
            <w:r w:rsidRPr="003C797D">
              <w:t>0.538 [0.099, 2.906] (p = 0.4709)</w:t>
            </w:r>
          </w:p>
        </w:tc>
      </w:tr>
      <w:tr w:rsidR="00C0644B" w:rsidRPr="003C797D" w14:paraId="5190DBA1"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47BA2C1" w14:textId="77777777" w:rsidR="00C0644B" w:rsidRPr="003C797D" w:rsidRDefault="00C0644B" w:rsidP="003D734B">
            <w:pPr>
              <w:pStyle w:val="TableText0"/>
              <w:keepNext w:val="0"/>
              <w:keepLines w:val="0"/>
            </w:pPr>
            <w:r w:rsidRPr="003C797D">
              <w:t xml:space="preserve">Erenumab 140 mg vs eptinezumab 100 mg </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tcPr>
          <w:p w14:paraId="161F807C" w14:textId="77777777" w:rsidR="00C0644B" w:rsidRPr="003C797D" w:rsidRDefault="00C0644B" w:rsidP="003D734B">
            <w:pPr>
              <w:pStyle w:val="TableText0"/>
              <w:keepNext w:val="0"/>
              <w:keepLines w:val="0"/>
              <w:jc w:val="center"/>
            </w:pPr>
            <w:r w:rsidRPr="003C797D">
              <w:t>0.291 [0.049, 1.729] (p = 0.1744)</w:t>
            </w:r>
          </w:p>
        </w:tc>
      </w:tr>
      <w:tr w:rsidR="00C0644B" w14:paraId="2298A634" w14:textId="77777777" w:rsidTr="0036307C">
        <w:trPr>
          <w:trHeight w:val="20"/>
        </w:trPr>
        <w:tc>
          <w:tcPr>
            <w:tcW w:w="1173" w:type="dxa"/>
            <w:vMerge w:val="restart"/>
            <w:tcBorders>
              <w:top w:val="double" w:sz="4" w:space="0" w:color="auto"/>
            </w:tcBorders>
            <w:vAlign w:val="center"/>
          </w:tcPr>
          <w:p w14:paraId="3D468D60" w14:textId="22489144" w:rsidR="00C0644B" w:rsidRDefault="00C0644B" w:rsidP="00340053">
            <w:pPr>
              <w:pStyle w:val="TableText0"/>
              <w:keepLines w:val="0"/>
            </w:pPr>
            <w:r>
              <w:rPr>
                <w:b/>
                <w:bCs w:val="0"/>
              </w:rPr>
              <w:lastRenderedPageBreak/>
              <w:t>Comparison</w:t>
            </w:r>
          </w:p>
        </w:tc>
        <w:tc>
          <w:tcPr>
            <w:tcW w:w="1832" w:type="dxa"/>
            <w:vMerge w:val="restart"/>
            <w:tcBorders>
              <w:top w:val="double" w:sz="4" w:space="0" w:color="auto"/>
            </w:tcBorders>
            <w:vAlign w:val="center"/>
          </w:tcPr>
          <w:p w14:paraId="56AA6634" w14:textId="54F9A1AA" w:rsidR="00C0644B" w:rsidRDefault="00C0644B" w:rsidP="00340053">
            <w:pPr>
              <w:pStyle w:val="TableText0"/>
              <w:keepLines w:val="0"/>
            </w:pPr>
            <w:r w:rsidRPr="00FA0ACC">
              <w:rPr>
                <w:b/>
                <w:bCs w:val="0"/>
              </w:rPr>
              <w:t>Trial ID</w:t>
            </w:r>
          </w:p>
        </w:tc>
        <w:tc>
          <w:tcPr>
            <w:tcW w:w="4374" w:type="dxa"/>
            <w:gridSpan w:val="3"/>
            <w:tcBorders>
              <w:top w:val="double" w:sz="4" w:space="0" w:color="auto"/>
            </w:tcBorders>
            <w:vAlign w:val="center"/>
          </w:tcPr>
          <w:p w14:paraId="621FB9EC" w14:textId="4E3A3328" w:rsidR="00C0644B" w:rsidRDefault="00C0644B" w:rsidP="00340053">
            <w:pPr>
              <w:pStyle w:val="TableText0"/>
              <w:keepLines w:val="0"/>
            </w:pPr>
            <w:r w:rsidRPr="003C797D">
              <w:rPr>
                <w:b/>
                <w:bCs w:val="0"/>
              </w:rPr>
              <w:t xml:space="preserve">AEs resulting in discontinuation </w:t>
            </w:r>
            <w:r w:rsidR="00341FEB">
              <w:rPr>
                <w:b/>
                <w:bCs w:val="0"/>
              </w:rPr>
              <w:t xml:space="preserve">n/N (%) </w:t>
            </w:r>
            <w:r w:rsidRPr="00CB4A56">
              <w:rPr>
                <w:b/>
                <w:bCs w:val="0"/>
              </w:rPr>
              <w:t>(whole trial populations)</w:t>
            </w:r>
          </w:p>
        </w:tc>
        <w:tc>
          <w:tcPr>
            <w:tcW w:w="1638" w:type="dxa"/>
            <w:vMerge w:val="restart"/>
            <w:tcBorders>
              <w:top w:val="double" w:sz="4" w:space="0" w:color="auto"/>
            </w:tcBorders>
            <w:vAlign w:val="center"/>
          </w:tcPr>
          <w:p w14:paraId="762C7530" w14:textId="77777777" w:rsidR="00C0644B" w:rsidRPr="003C797D" w:rsidRDefault="00C0644B" w:rsidP="00340053">
            <w:pPr>
              <w:pStyle w:val="TableText0"/>
              <w:keepLines w:val="0"/>
              <w:rPr>
                <w:b/>
                <w:bCs w:val="0"/>
              </w:rPr>
            </w:pPr>
            <w:r w:rsidRPr="003C797D">
              <w:rPr>
                <w:b/>
                <w:bCs w:val="0"/>
              </w:rPr>
              <w:t>Treatment effect: RR (95% CI)</w:t>
            </w:r>
          </w:p>
        </w:tc>
      </w:tr>
      <w:tr w:rsidR="00483E32" w14:paraId="34820FC7" w14:textId="77777777" w:rsidTr="0036307C">
        <w:trPr>
          <w:trHeight w:val="20"/>
        </w:trPr>
        <w:tc>
          <w:tcPr>
            <w:tcW w:w="1173" w:type="dxa"/>
            <w:vMerge/>
            <w:tcBorders>
              <w:bottom w:val="single" w:sz="4" w:space="0" w:color="auto"/>
            </w:tcBorders>
          </w:tcPr>
          <w:p w14:paraId="552CE4CB" w14:textId="77777777" w:rsidR="00C0644B" w:rsidRDefault="00C0644B" w:rsidP="00340053">
            <w:pPr>
              <w:pStyle w:val="TableText0"/>
              <w:keepLines w:val="0"/>
            </w:pPr>
          </w:p>
        </w:tc>
        <w:tc>
          <w:tcPr>
            <w:tcW w:w="1832" w:type="dxa"/>
            <w:vMerge/>
            <w:tcBorders>
              <w:bottom w:val="single" w:sz="4" w:space="0" w:color="auto"/>
            </w:tcBorders>
          </w:tcPr>
          <w:p w14:paraId="365219A9" w14:textId="77777777" w:rsidR="00C0644B" w:rsidRDefault="00C0644B" w:rsidP="00340053">
            <w:pPr>
              <w:pStyle w:val="TableText0"/>
              <w:keepLines w:val="0"/>
            </w:pPr>
          </w:p>
        </w:tc>
        <w:tc>
          <w:tcPr>
            <w:tcW w:w="1385" w:type="dxa"/>
            <w:tcBorders>
              <w:bottom w:val="single" w:sz="4" w:space="0" w:color="auto"/>
            </w:tcBorders>
          </w:tcPr>
          <w:p w14:paraId="06AF410A" w14:textId="77777777" w:rsidR="00C0644B" w:rsidRDefault="00C0644B" w:rsidP="00340053">
            <w:pPr>
              <w:pStyle w:val="TableText0"/>
              <w:keepLines w:val="0"/>
            </w:pPr>
            <w:r>
              <w:rPr>
                <w:b/>
                <w:bCs w:val="0"/>
              </w:rPr>
              <w:t>Erenumab</w:t>
            </w:r>
          </w:p>
        </w:tc>
        <w:tc>
          <w:tcPr>
            <w:tcW w:w="1432" w:type="dxa"/>
            <w:tcBorders>
              <w:bottom w:val="single" w:sz="4" w:space="0" w:color="auto"/>
            </w:tcBorders>
          </w:tcPr>
          <w:p w14:paraId="0C5ECB8B" w14:textId="77777777" w:rsidR="00C0644B" w:rsidRDefault="00C0644B" w:rsidP="00340053">
            <w:pPr>
              <w:pStyle w:val="TableText0"/>
              <w:keepLines w:val="0"/>
            </w:pPr>
            <w:r>
              <w:rPr>
                <w:b/>
                <w:bCs w:val="0"/>
              </w:rPr>
              <w:t>Placebo</w:t>
            </w:r>
          </w:p>
        </w:tc>
        <w:tc>
          <w:tcPr>
            <w:tcW w:w="1557" w:type="dxa"/>
            <w:tcBorders>
              <w:bottom w:val="single" w:sz="4" w:space="0" w:color="auto"/>
            </w:tcBorders>
          </w:tcPr>
          <w:p w14:paraId="2BB33BBC" w14:textId="77777777" w:rsidR="00C0644B" w:rsidRDefault="00C0644B" w:rsidP="00340053">
            <w:pPr>
              <w:pStyle w:val="TableText0"/>
              <w:keepLines w:val="0"/>
            </w:pPr>
            <w:r w:rsidRPr="00CB4A56">
              <w:rPr>
                <w:b/>
                <w:bCs w:val="0"/>
              </w:rPr>
              <w:t>GAL/FREM/EPTI</w:t>
            </w:r>
          </w:p>
        </w:tc>
        <w:tc>
          <w:tcPr>
            <w:tcW w:w="1638" w:type="dxa"/>
            <w:vMerge/>
            <w:tcBorders>
              <w:bottom w:val="single" w:sz="4" w:space="0" w:color="auto"/>
            </w:tcBorders>
          </w:tcPr>
          <w:p w14:paraId="16076388" w14:textId="77777777" w:rsidR="00C0644B" w:rsidRDefault="00C0644B" w:rsidP="00340053">
            <w:pPr>
              <w:pStyle w:val="TableText0"/>
              <w:keepLines w:val="0"/>
            </w:pPr>
          </w:p>
        </w:tc>
      </w:tr>
      <w:tr w:rsidR="00C0644B" w14:paraId="40A13DA2" w14:textId="77777777" w:rsidTr="0036307C">
        <w:trPr>
          <w:trHeight w:val="20"/>
        </w:trPr>
        <w:tc>
          <w:tcPr>
            <w:tcW w:w="9017" w:type="dxa"/>
            <w:gridSpan w:val="6"/>
            <w:tcBorders>
              <w:bottom w:val="single" w:sz="4" w:space="0" w:color="auto"/>
            </w:tcBorders>
          </w:tcPr>
          <w:p w14:paraId="7CA4280C" w14:textId="77777777" w:rsidR="00C0644B" w:rsidRPr="003C797D" w:rsidRDefault="00C0644B" w:rsidP="00340053">
            <w:pPr>
              <w:pStyle w:val="TableText0"/>
              <w:keepLines w:val="0"/>
              <w:rPr>
                <w:b/>
                <w:bCs w:val="0"/>
              </w:rPr>
            </w:pPr>
            <w:r w:rsidRPr="003C797D">
              <w:rPr>
                <w:b/>
                <w:bCs w:val="0"/>
              </w:rPr>
              <w:t>AEs resulting in discontinuation</w:t>
            </w:r>
          </w:p>
        </w:tc>
      </w:tr>
      <w:tr w:rsidR="00483E32" w14:paraId="0A9C9AE8" w14:textId="77777777" w:rsidTr="0036307C">
        <w:trPr>
          <w:trHeight w:val="20"/>
        </w:trPr>
        <w:tc>
          <w:tcPr>
            <w:tcW w:w="1173" w:type="dxa"/>
            <w:tcBorders>
              <w:top w:val="single" w:sz="4" w:space="0" w:color="auto"/>
              <w:bottom w:val="single" w:sz="4" w:space="0" w:color="auto"/>
            </w:tcBorders>
            <w:shd w:val="clear" w:color="auto" w:fill="B8CCE4" w:themeFill="accent1" w:themeFillTint="66"/>
            <w:vAlign w:val="center"/>
          </w:tcPr>
          <w:p w14:paraId="04C651A3" w14:textId="77777777" w:rsidR="00C0644B" w:rsidRDefault="00C0644B" w:rsidP="00340053">
            <w:pPr>
              <w:pStyle w:val="TableText0"/>
              <w:keepLines w:val="0"/>
            </w:pPr>
            <w:r>
              <w:t xml:space="preserve">ERE 140 mg </w:t>
            </w:r>
          </w:p>
        </w:tc>
        <w:tc>
          <w:tcPr>
            <w:tcW w:w="1832" w:type="dxa"/>
            <w:tcBorders>
              <w:top w:val="single" w:sz="4" w:space="0" w:color="auto"/>
              <w:left w:val="nil"/>
              <w:bottom w:val="single" w:sz="4" w:space="0" w:color="auto"/>
            </w:tcBorders>
            <w:shd w:val="clear" w:color="auto" w:fill="B8CCE4" w:themeFill="accent1" w:themeFillTint="66"/>
            <w:vAlign w:val="center"/>
          </w:tcPr>
          <w:p w14:paraId="47368F44" w14:textId="77777777" w:rsidR="00C0644B" w:rsidRDefault="00C0644B" w:rsidP="00340053">
            <w:pPr>
              <w:pStyle w:val="TableText0"/>
              <w:keepLines w:val="0"/>
            </w:pPr>
            <w:r>
              <w:t>Study 295</w:t>
            </w:r>
          </w:p>
        </w:tc>
        <w:tc>
          <w:tcPr>
            <w:tcW w:w="1385" w:type="dxa"/>
            <w:tcBorders>
              <w:top w:val="single" w:sz="4" w:space="0" w:color="auto"/>
              <w:bottom w:val="single" w:sz="4" w:space="0" w:color="auto"/>
            </w:tcBorders>
            <w:shd w:val="clear" w:color="auto" w:fill="B8CCE4" w:themeFill="accent1" w:themeFillTint="66"/>
            <w:vAlign w:val="center"/>
          </w:tcPr>
          <w:p w14:paraId="1322EE43" w14:textId="36A65145" w:rsidR="00C0644B" w:rsidRDefault="00C0644B" w:rsidP="00340053">
            <w:pPr>
              <w:pStyle w:val="TableText0"/>
              <w:keepLines w:val="0"/>
              <w:jc w:val="center"/>
            </w:pPr>
            <w:r w:rsidRPr="00B72C81">
              <w:t>2/188 (1.1)</w:t>
            </w:r>
          </w:p>
        </w:tc>
        <w:tc>
          <w:tcPr>
            <w:tcW w:w="1432" w:type="dxa"/>
            <w:tcBorders>
              <w:top w:val="single" w:sz="4" w:space="0" w:color="auto"/>
              <w:bottom w:val="single" w:sz="4" w:space="0" w:color="auto"/>
            </w:tcBorders>
            <w:shd w:val="clear" w:color="auto" w:fill="B8CCE4" w:themeFill="accent1" w:themeFillTint="66"/>
            <w:vAlign w:val="center"/>
          </w:tcPr>
          <w:p w14:paraId="3E1B298D" w14:textId="258896A4" w:rsidR="00C0644B" w:rsidRDefault="00C0644B" w:rsidP="00340053">
            <w:pPr>
              <w:pStyle w:val="TableText0"/>
              <w:keepLines w:val="0"/>
              <w:jc w:val="center"/>
            </w:pPr>
            <w:r w:rsidRPr="0096662B">
              <w:rPr>
                <w:rFonts w:cs="Calibri"/>
              </w:rPr>
              <w:t>2/282 (0.7)</w:t>
            </w:r>
          </w:p>
        </w:tc>
        <w:tc>
          <w:tcPr>
            <w:tcW w:w="1557" w:type="dxa"/>
            <w:shd w:val="clear" w:color="auto" w:fill="B8CCE4" w:themeFill="accent1" w:themeFillTint="66"/>
            <w:vAlign w:val="center"/>
          </w:tcPr>
          <w:p w14:paraId="3315DC51" w14:textId="0D05337B" w:rsidR="00C0644B" w:rsidRDefault="008738E0" w:rsidP="00340053">
            <w:pPr>
              <w:pStyle w:val="TableText0"/>
              <w:keepLines w:val="0"/>
              <w:jc w:val="center"/>
            </w:pPr>
            <w:r>
              <w:t>-</w:t>
            </w:r>
          </w:p>
        </w:tc>
        <w:tc>
          <w:tcPr>
            <w:tcW w:w="1638" w:type="dxa"/>
            <w:tcBorders>
              <w:top w:val="single" w:sz="4" w:space="0" w:color="auto"/>
              <w:bottom w:val="single" w:sz="4" w:space="0" w:color="auto"/>
              <w:right w:val="single" w:sz="4" w:space="0" w:color="auto"/>
            </w:tcBorders>
            <w:shd w:val="clear" w:color="auto" w:fill="B8CCE4" w:themeFill="accent1" w:themeFillTint="66"/>
            <w:vAlign w:val="center"/>
          </w:tcPr>
          <w:p w14:paraId="68B1DDF3" w14:textId="3A16B0A3" w:rsidR="00C0644B" w:rsidRDefault="00C0644B" w:rsidP="00340053">
            <w:pPr>
              <w:pStyle w:val="TableText0"/>
              <w:keepLines w:val="0"/>
              <w:jc w:val="center"/>
            </w:pPr>
            <w:r w:rsidRPr="00B72C81">
              <w:t xml:space="preserve">1.50 </w:t>
            </w:r>
            <w:r w:rsidR="003E3092">
              <w:t>(</w:t>
            </w:r>
            <w:r w:rsidRPr="00B72C81">
              <w:t>0.21, 10.56</w:t>
            </w:r>
            <w:r w:rsidR="003E3092">
              <w:t>)</w:t>
            </w:r>
          </w:p>
        </w:tc>
      </w:tr>
      <w:tr w:rsidR="00483E32" w14:paraId="46DEB69C" w14:textId="77777777" w:rsidTr="0036307C">
        <w:trPr>
          <w:trHeight w:val="20"/>
        </w:trPr>
        <w:tc>
          <w:tcPr>
            <w:tcW w:w="1173" w:type="dxa"/>
            <w:tcBorders>
              <w:top w:val="single" w:sz="4" w:space="0" w:color="auto"/>
              <w:left w:val="single" w:sz="4" w:space="0" w:color="auto"/>
              <w:bottom w:val="single" w:sz="4" w:space="0" w:color="auto"/>
              <w:right w:val="single" w:sz="4" w:space="0" w:color="auto"/>
            </w:tcBorders>
            <w:shd w:val="clear" w:color="auto" w:fill="auto"/>
            <w:vAlign w:val="center"/>
          </w:tcPr>
          <w:p w14:paraId="34EF71C6" w14:textId="77777777" w:rsidR="00C0644B" w:rsidRDefault="00C0644B" w:rsidP="00340053">
            <w:pPr>
              <w:pStyle w:val="TableText0"/>
              <w:keepLines w:val="0"/>
            </w:pPr>
            <w:r>
              <w:t xml:space="preserve">ERE 70 mg </w:t>
            </w:r>
          </w:p>
        </w:tc>
        <w:tc>
          <w:tcPr>
            <w:tcW w:w="1832" w:type="dxa"/>
            <w:tcBorders>
              <w:top w:val="single" w:sz="4" w:space="0" w:color="auto"/>
              <w:left w:val="single" w:sz="4" w:space="0" w:color="auto"/>
              <w:bottom w:val="single" w:sz="4" w:space="0" w:color="auto"/>
              <w:right w:val="single" w:sz="4" w:space="0" w:color="auto"/>
            </w:tcBorders>
            <w:shd w:val="clear" w:color="auto" w:fill="auto"/>
            <w:vAlign w:val="center"/>
          </w:tcPr>
          <w:p w14:paraId="60EC9B4F" w14:textId="77777777" w:rsidR="00C0644B" w:rsidRPr="00470CC7" w:rsidRDefault="00C0644B" w:rsidP="00340053">
            <w:pPr>
              <w:pStyle w:val="TableText0"/>
              <w:keepLines w:val="0"/>
            </w:pPr>
            <w:r w:rsidRPr="00470CC7">
              <w:t>Study 295, DRAGON, Study 609</w:t>
            </w: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700F127E" w14:textId="13832D77" w:rsidR="00C0644B" w:rsidRDefault="00C0644B" w:rsidP="00340053">
            <w:pPr>
              <w:pStyle w:val="TableText0"/>
              <w:keepLines w:val="0"/>
              <w:jc w:val="center"/>
            </w:pPr>
            <w:r>
              <w:t>2/599 (0.3)</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0D456217" w14:textId="2A73F650" w:rsidR="00C0644B" w:rsidRDefault="00C0644B" w:rsidP="00340053">
            <w:pPr>
              <w:pStyle w:val="TableText0"/>
              <w:keepLines w:val="0"/>
              <w:jc w:val="center"/>
            </w:pPr>
            <w:r>
              <w:rPr>
                <w:rFonts w:cs="Calibri"/>
              </w:rPr>
              <w:t>4/691 (0.6)</w:t>
            </w:r>
          </w:p>
        </w:tc>
        <w:tc>
          <w:tcPr>
            <w:tcW w:w="1557" w:type="dxa"/>
            <w:tcBorders>
              <w:left w:val="single" w:sz="4" w:space="0" w:color="auto"/>
              <w:right w:val="single" w:sz="4" w:space="0" w:color="auto"/>
            </w:tcBorders>
            <w:vAlign w:val="center"/>
          </w:tcPr>
          <w:p w14:paraId="39D0B8A4" w14:textId="1B94BF57" w:rsidR="00C0644B" w:rsidRDefault="008738E0" w:rsidP="00340053">
            <w:pPr>
              <w:pStyle w:val="TableText0"/>
              <w:keepLines w:val="0"/>
              <w:jc w:val="center"/>
            </w:pPr>
            <w:r>
              <w:t>-</w:t>
            </w:r>
          </w:p>
        </w:tc>
        <w:tc>
          <w:tcPr>
            <w:tcW w:w="1638" w:type="dxa"/>
            <w:tcBorders>
              <w:top w:val="single" w:sz="4" w:space="0" w:color="auto"/>
              <w:left w:val="single" w:sz="4" w:space="0" w:color="auto"/>
              <w:bottom w:val="single" w:sz="4" w:space="0" w:color="auto"/>
              <w:right w:val="single" w:sz="4" w:space="0" w:color="auto"/>
            </w:tcBorders>
            <w:shd w:val="clear" w:color="auto" w:fill="auto"/>
            <w:vAlign w:val="center"/>
          </w:tcPr>
          <w:p w14:paraId="17482C78" w14:textId="1D2224EC" w:rsidR="00C0644B" w:rsidRDefault="00C0644B" w:rsidP="00340053">
            <w:pPr>
              <w:pStyle w:val="TableText0"/>
              <w:keepLines w:val="0"/>
              <w:jc w:val="center"/>
            </w:pPr>
            <w:r>
              <w:t xml:space="preserve">0.70 </w:t>
            </w:r>
            <w:r w:rsidR="003E3092">
              <w:t>(</w:t>
            </w:r>
            <w:r>
              <w:t>0.14, 3.60</w:t>
            </w:r>
            <w:r w:rsidR="003E3092">
              <w:t>)</w:t>
            </w:r>
          </w:p>
        </w:tc>
      </w:tr>
      <w:tr w:rsidR="00483E32" w14:paraId="76DF4256" w14:textId="77777777" w:rsidTr="0036307C">
        <w:trPr>
          <w:trHeight w:val="20"/>
        </w:trPr>
        <w:tc>
          <w:tcPr>
            <w:tcW w:w="1173" w:type="dxa"/>
            <w:tcBorders>
              <w:top w:val="single" w:sz="4" w:space="0" w:color="auto"/>
              <w:left w:val="single" w:sz="4" w:space="0" w:color="auto"/>
              <w:bottom w:val="single" w:sz="4" w:space="0" w:color="auto"/>
              <w:right w:val="single" w:sz="4" w:space="0" w:color="auto"/>
            </w:tcBorders>
            <w:shd w:val="clear" w:color="auto" w:fill="auto"/>
            <w:vAlign w:val="center"/>
          </w:tcPr>
          <w:p w14:paraId="69104F4B" w14:textId="77777777" w:rsidR="00C0644B" w:rsidRDefault="00C0644B" w:rsidP="00340053">
            <w:pPr>
              <w:pStyle w:val="TableText0"/>
              <w:keepLines w:val="0"/>
            </w:pPr>
            <w:r>
              <w:t xml:space="preserve">GAL 120 mg </w:t>
            </w:r>
          </w:p>
        </w:tc>
        <w:tc>
          <w:tcPr>
            <w:tcW w:w="1832" w:type="dxa"/>
            <w:tcBorders>
              <w:top w:val="single" w:sz="4" w:space="0" w:color="auto"/>
              <w:left w:val="single" w:sz="4" w:space="0" w:color="auto"/>
              <w:bottom w:val="single" w:sz="4" w:space="0" w:color="auto"/>
              <w:right w:val="single" w:sz="4" w:space="0" w:color="auto"/>
            </w:tcBorders>
            <w:shd w:val="clear" w:color="auto" w:fill="auto"/>
            <w:vAlign w:val="center"/>
          </w:tcPr>
          <w:p w14:paraId="31BEDB2C" w14:textId="77777777" w:rsidR="00C0644B" w:rsidRPr="00470CC7" w:rsidRDefault="00C0644B" w:rsidP="00340053">
            <w:pPr>
              <w:pStyle w:val="TableText0"/>
              <w:keepLines w:val="0"/>
            </w:pPr>
            <w:r w:rsidRPr="00470CC7">
              <w:t>REGAIN, CONQUER</w:t>
            </w:r>
          </w:p>
        </w:tc>
        <w:tc>
          <w:tcPr>
            <w:tcW w:w="1385" w:type="dxa"/>
            <w:tcBorders>
              <w:left w:val="single" w:sz="4" w:space="0" w:color="auto"/>
              <w:right w:val="single" w:sz="4" w:space="0" w:color="auto"/>
            </w:tcBorders>
            <w:vAlign w:val="center"/>
          </w:tcPr>
          <w:p w14:paraId="01EAE22F" w14:textId="347D3549" w:rsidR="00C0644B" w:rsidRDefault="008738E0" w:rsidP="00340053">
            <w:pPr>
              <w:pStyle w:val="TableText0"/>
              <w:keepLines w:val="0"/>
              <w:jc w:val="center"/>
            </w:pPr>
            <w:r>
              <w:t>-</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2AF3C538" w14:textId="41EF33E5" w:rsidR="00C0644B" w:rsidRDefault="00C0644B" w:rsidP="00340053">
            <w:pPr>
              <w:pStyle w:val="TableText0"/>
              <w:keepLines w:val="0"/>
              <w:jc w:val="center"/>
            </w:pPr>
            <w:r>
              <w:rPr>
                <w:rFonts w:cs="Calibri"/>
              </w:rPr>
              <w:t>6/788 (0.8)</w:t>
            </w:r>
          </w:p>
        </w:tc>
        <w:tc>
          <w:tcPr>
            <w:tcW w:w="1557" w:type="dxa"/>
            <w:tcBorders>
              <w:top w:val="single" w:sz="4" w:space="0" w:color="auto"/>
              <w:left w:val="single" w:sz="4" w:space="0" w:color="auto"/>
              <w:bottom w:val="single" w:sz="4" w:space="0" w:color="auto"/>
              <w:right w:val="single" w:sz="4" w:space="0" w:color="auto"/>
            </w:tcBorders>
            <w:shd w:val="clear" w:color="auto" w:fill="auto"/>
            <w:vAlign w:val="center"/>
          </w:tcPr>
          <w:p w14:paraId="64E1CC43" w14:textId="10A6C0F2" w:rsidR="00C0644B" w:rsidRDefault="00C0644B" w:rsidP="00340053">
            <w:pPr>
              <w:pStyle w:val="TableText0"/>
              <w:keepLines w:val="0"/>
              <w:jc w:val="center"/>
            </w:pPr>
            <w:r>
              <w:t>2/505 (0.4)</w:t>
            </w:r>
          </w:p>
        </w:tc>
        <w:tc>
          <w:tcPr>
            <w:tcW w:w="1638" w:type="dxa"/>
            <w:tcBorders>
              <w:top w:val="single" w:sz="4" w:space="0" w:color="auto"/>
              <w:left w:val="single" w:sz="4" w:space="0" w:color="auto"/>
              <w:bottom w:val="single" w:sz="4" w:space="0" w:color="auto"/>
              <w:right w:val="single" w:sz="4" w:space="0" w:color="auto"/>
            </w:tcBorders>
            <w:shd w:val="clear" w:color="auto" w:fill="auto"/>
            <w:vAlign w:val="center"/>
          </w:tcPr>
          <w:p w14:paraId="45660BCB" w14:textId="2EDA8D66" w:rsidR="00C0644B" w:rsidRDefault="00C0644B" w:rsidP="00340053">
            <w:pPr>
              <w:pStyle w:val="TableText0"/>
              <w:keepLines w:val="0"/>
              <w:jc w:val="center"/>
            </w:pPr>
            <w:r w:rsidRPr="00BB724A">
              <w:t xml:space="preserve">0.71 </w:t>
            </w:r>
            <w:r w:rsidR="003E3092">
              <w:t>(</w:t>
            </w:r>
            <w:r w:rsidRPr="00BB724A">
              <w:t>0.10, 5.34</w:t>
            </w:r>
            <w:r w:rsidR="003E3092">
              <w:t>)</w:t>
            </w:r>
          </w:p>
        </w:tc>
      </w:tr>
      <w:tr w:rsidR="00483E32" w14:paraId="0C35AB64" w14:textId="77777777" w:rsidTr="0036307C">
        <w:trPr>
          <w:trHeight w:val="20"/>
        </w:trPr>
        <w:tc>
          <w:tcPr>
            <w:tcW w:w="1173" w:type="dxa"/>
            <w:tcBorders>
              <w:top w:val="single" w:sz="4" w:space="0" w:color="auto"/>
              <w:left w:val="single" w:sz="4" w:space="0" w:color="auto"/>
              <w:bottom w:val="single" w:sz="4" w:space="0" w:color="auto"/>
              <w:right w:val="single" w:sz="4" w:space="0" w:color="auto"/>
            </w:tcBorders>
            <w:shd w:val="clear" w:color="auto" w:fill="auto"/>
            <w:vAlign w:val="center"/>
          </w:tcPr>
          <w:p w14:paraId="6E00C40B" w14:textId="77777777" w:rsidR="00C0644B" w:rsidRDefault="00C0644B" w:rsidP="006E2379">
            <w:pPr>
              <w:pStyle w:val="TableText0"/>
              <w:keepNext w:val="0"/>
              <w:keepLines w:val="0"/>
            </w:pPr>
            <w:r>
              <w:t xml:space="preserve">FREM 225/675mg </w:t>
            </w:r>
          </w:p>
        </w:tc>
        <w:tc>
          <w:tcPr>
            <w:tcW w:w="1832" w:type="dxa"/>
            <w:tcBorders>
              <w:top w:val="single" w:sz="4" w:space="0" w:color="auto"/>
              <w:left w:val="single" w:sz="4" w:space="0" w:color="auto"/>
              <w:bottom w:val="single" w:sz="4" w:space="0" w:color="auto"/>
              <w:right w:val="single" w:sz="4" w:space="0" w:color="auto"/>
            </w:tcBorders>
            <w:shd w:val="clear" w:color="auto" w:fill="auto"/>
            <w:vAlign w:val="center"/>
          </w:tcPr>
          <w:p w14:paraId="2E6DBBEE" w14:textId="77777777" w:rsidR="00C0644B" w:rsidRPr="00470CC7" w:rsidRDefault="00C0644B" w:rsidP="006E2379">
            <w:pPr>
              <w:pStyle w:val="TableText0"/>
              <w:keepNext w:val="0"/>
              <w:keepLines w:val="0"/>
            </w:pPr>
            <w:r w:rsidRPr="00470CC7">
              <w:t>FOCUS, HALO-CM, NCT03303079</w:t>
            </w:r>
          </w:p>
        </w:tc>
        <w:tc>
          <w:tcPr>
            <w:tcW w:w="1385" w:type="dxa"/>
            <w:tcBorders>
              <w:left w:val="single" w:sz="4" w:space="0" w:color="auto"/>
              <w:right w:val="single" w:sz="4" w:space="0" w:color="auto"/>
            </w:tcBorders>
            <w:vAlign w:val="center"/>
          </w:tcPr>
          <w:p w14:paraId="42CF5C86" w14:textId="427212B4" w:rsidR="00C0644B" w:rsidRDefault="008738E0" w:rsidP="006E2379">
            <w:pPr>
              <w:pStyle w:val="TableText0"/>
              <w:keepNext w:val="0"/>
              <w:keepLines w:val="0"/>
              <w:jc w:val="center"/>
            </w:pPr>
            <w:r>
              <w:t>-</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281D49F6" w14:textId="116F4E1C" w:rsidR="00C0644B" w:rsidRDefault="00C0644B" w:rsidP="006E2379">
            <w:pPr>
              <w:pStyle w:val="TableText0"/>
              <w:keepNext w:val="0"/>
              <w:keepLines w:val="0"/>
              <w:jc w:val="center"/>
            </w:pPr>
            <w:r>
              <w:rPr>
                <w:rFonts w:cs="Calibri"/>
              </w:rPr>
              <w:t>26/1686 (1.5)</w:t>
            </w:r>
          </w:p>
        </w:tc>
        <w:tc>
          <w:tcPr>
            <w:tcW w:w="1557" w:type="dxa"/>
            <w:tcBorders>
              <w:top w:val="single" w:sz="4" w:space="0" w:color="auto"/>
              <w:left w:val="single" w:sz="4" w:space="0" w:color="auto"/>
              <w:bottom w:val="single" w:sz="4" w:space="0" w:color="auto"/>
              <w:right w:val="single" w:sz="4" w:space="0" w:color="auto"/>
            </w:tcBorders>
            <w:shd w:val="clear" w:color="auto" w:fill="auto"/>
            <w:vAlign w:val="center"/>
          </w:tcPr>
          <w:p w14:paraId="06AB2E93" w14:textId="761449A8" w:rsidR="00C0644B" w:rsidRDefault="00C0644B" w:rsidP="006E2379">
            <w:pPr>
              <w:pStyle w:val="TableText0"/>
              <w:keepNext w:val="0"/>
              <w:keepLines w:val="0"/>
              <w:jc w:val="center"/>
            </w:pPr>
            <w:r>
              <w:t>17/1694 (1.0)</w:t>
            </w:r>
          </w:p>
        </w:tc>
        <w:tc>
          <w:tcPr>
            <w:tcW w:w="1638" w:type="dxa"/>
            <w:tcBorders>
              <w:top w:val="single" w:sz="4" w:space="0" w:color="auto"/>
              <w:left w:val="single" w:sz="4" w:space="0" w:color="auto"/>
              <w:bottom w:val="single" w:sz="4" w:space="0" w:color="auto"/>
              <w:right w:val="single" w:sz="4" w:space="0" w:color="auto"/>
            </w:tcBorders>
            <w:shd w:val="clear" w:color="auto" w:fill="auto"/>
            <w:vAlign w:val="center"/>
          </w:tcPr>
          <w:p w14:paraId="70266676" w14:textId="480A49D7" w:rsidR="00C0644B" w:rsidRDefault="00C0644B" w:rsidP="006E2379">
            <w:pPr>
              <w:pStyle w:val="TableText0"/>
              <w:keepNext w:val="0"/>
              <w:keepLines w:val="0"/>
              <w:jc w:val="center"/>
            </w:pPr>
            <w:r w:rsidRPr="00F03613">
              <w:t xml:space="preserve">0.69 </w:t>
            </w:r>
            <w:r w:rsidR="003E3092">
              <w:t>(</w:t>
            </w:r>
            <w:r w:rsidRPr="00F03613">
              <w:t>0.38, 1.28</w:t>
            </w:r>
            <w:r w:rsidR="003E3092">
              <w:t>)</w:t>
            </w:r>
          </w:p>
        </w:tc>
      </w:tr>
      <w:tr w:rsidR="00483E32" w14:paraId="17DC822E" w14:textId="77777777" w:rsidTr="0036307C">
        <w:trPr>
          <w:trHeight w:val="20"/>
        </w:trPr>
        <w:tc>
          <w:tcPr>
            <w:tcW w:w="1173" w:type="dxa"/>
            <w:tcBorders>
              <w:top w:val="single" w:sz="4" w:space="0" w:color="auto"/>
              <w:left w:val="single" w:sz="4" w:space="0" w:color="auto"/>
              <w:bottom w:val="single" w:sz="4" w:space="0" w:color="auto"/>
              <w:right w:val="single" w:sz="4" w:space="0" w:color="auto"/>
            </w:tcBorders>
            <w:shd w:val="clear" w:color="auto" w:fill="auto"/>
            <w:vAlign w:val="center"/>
          </w:tcPr>
          <w:p w14:paraId="01FCCBD0" w14:textId="77777777" w:rsidR="00C0644B" w:rsidRDefault="00C0644B" w:rsidP="006E2379">
            <w:pPr>
              <w:pStyle w:val="TableText0"/>
              <w:keepNext w:val="0"/>
              <w:keepLines w:val="0"/>
            </w:pPr>
            <w:r>
              <w:t>EPTI 100 mg</w:t>
            </w:r>
          </w:p>
        </w:tc>
        <w:tc>
          <w:tcPr>
            <w:tcW w:w="1832" w:type="dxa"/>
            <w:tcBorders>
              <w:top w:val="single" w:sz="4" w:space="0" w:color="auto"/>
              <w:left w:val="single" w:sz="4" w:space="0" w:color="auto"/>
              <w:bottom w:val="single" w:sz="4" w:space="0" w:color="auto"/>
              <w:right w:val="single" w:sz="4" w:space="0" w:color="auto"/>
            </w:tcBorders>
            <w:shd w:val="clear" w:color="auto" w:fill="auto"/>
            <w:vAlign w:val="center"/>
          </w:tcPr>
          <w:p w14:paraId="5A238BAE" w14:textId="77777777" w:rsidR="00C0644B" w:rsidRDefault="00C0644B" w:rsidP="006E2379">
            <w:pPr>
              <w:pStyle w:val="TableText0"/>
              <w:keepNext w:val="0"/>
              <w:keepLines w:val="0"/>
            </w:pPr>
            <w:r>
              <w:t>DELIVER, PROMISE-2, Study 005</w:t>
            </w:r>
          </w:p>
        </w:tc>
        <w:tc>
          <w:tcPr>
            <w:tcW w:w="1385" w:type="dxa"/>
            <w:tcBorders>
              <w:left w:val="single" w:sz="4" w:space="0" w:color="auto"/>
              <w:bottom w:val="single" w:sz="4" w:space="0" w:color="auto"/>
              <w:right w:val="single" w:sz="4" w:space="0" w:color="auto"/>
            </w:tcBorders>
            <w:shd w:val="clear" w:color="auto" w:fill="auto"/>
            <w:vAlign w:val="center"/>
          </w:tcPr>
          <w:p w14:paraId="20B276FE" w14:textId="2D444D6C" w:rsidR="00C0644B" w:rsidRDefault="008738E0" w:rsidP="006E2379">
            <w:pPr>
              <w:pStyle w:val="TableText0"/>
              <w:keepNext w:val="0"/>
              <w:keepLines w:val="0"/>
              <w:jc w:val="center"/>
            </w:pPr>
            <w:r>
              <w:t>-</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798BC483" w14:textId="4DBF8BA1" w:rsidR="00C0644B" w:rsidRDefault="00C0644B" w:rsidP="006E2379">
            <w:pPr>
              <w:pStyle w:val="TableText0"/>
              <w:keepNext w:val="0"/>
              <w:keepLines w:val="0"/>
              <w:jc w:val="center"/>
            </w:pPr>
            <w:r>
              <w:rPr>
                <w:rFonts w:cs="Calibri"/>
              </w:rPr>
              <w:t>3/785 (0</w:t>
            </w:r>
            <w:r w:rsidR="005C7E99">
              <w:rPr>
                <w:rFonts w:cs="Calibri"/>
              </w:rPr>
              <w:t>.</w:t>
            </w:r>
            <w:r>
              <w:rPr>
                <w:rFonts w:cs="Calibri"/>
              </w:rPr>
              <w:t>4)</w:t>
            </w:r>
          </w:p>
        </w:tc>
        <w:tc>
          <w:tcPr>
            <w:tcW w:w="1557" w:type="dxa"/>
            <w:tcBorders>
              <w:top w:val="single" w:sz="4" w:space="0" w:color="auto"/>
              <w:left w:val="single" w:sz="4" w:space="0" w:color="auto"/>
              <w:bottom w:val="single" w:sz="4" w:space="0" w:color="auto"/>
              <w:right w:val="single" w:sz="4" w:space="0" w:color="auto"/>
            </w:tcBorders>
            <w:shd w:val="clear" w:color="auto" w:fill="auto"/>
            <w:vAlign w:val="center"/>
          </w:tcPr>
          <w:p w14:paraId="01FED86B" w14:textId="485C871D" w:rsidR="00C0644B" w:rsidRDefault="00C0644B" w:rsidP="006E2379">
            <w:pPr>
              <w:pStyle w:val="TableText0"/>
              <w:keepNext w:val="0"/>
              <w:keepLines w:val="0"/>
              <w:jc w:val="center"/>
            </w:pPr>
            <w:r>
              <w:t>6/777 (0.8)</w:t>
            </w:r>
          </w:p>
        </w:tc>
        <w:tc>
          <w:tcPr>
            <w:tcW w:w="1638" w:type="dxa"/>
            <w:tcBorders>
              <w:top w:val="single" w:sz="4" w:space="0" w:color="auto"/>
              <w:left w:val="single" w:sz="4" w:space="0" w:color="auto"/>
              <w:bottom w:val="single" w:sz="4" w:space="0" w:color="auto"/>
              <w:right w:val="single" w:sz="4" w:space="0" w:color="auto"/>
            </w:tcBorders>
            <w:shd w:val="clear" w:color="auto" w:fill="auto"/>
            <w:vAlign w:val="center"/>
          </w:tcPr>
          <w:p w14:paraId="28C13A0B" w14:textId="584AEFB5" w:rsidR="00C0644B" w:rsidRDefault="00C0644B" w:rsidP="006E2379">
            <w:pPr>
              <w:pStyle w:val="TableText0"/>
              <w:keepNext w:val="0"/>
              <w:keepLines w:val="0"/>
              <w:jc w:val="center"/>
            </w:pPr>
            <w:r w:rsidRPr="00653677">
              <w:t xml:space="preserve">1.75 </w:t>
            </w:r>
            <w:r w:rsidR="003E3092">
              <w:t>(</w:t>
            </w:r>
            <w:r w:rsidRPr="00653677">
              <w:t>0.46, 6.71</w:t>
            </w:r>
            <w:r w:rsidR="003E3092">
              <w:t>)</w:t>
            </w:r>
          </w:p>
        </w:tc>
      </w:tr>
      <w:tr w:rsidR="00C0644B" w:rsidRPr="003C797D" w14:paraId="1B08DE01"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17AE273" w14:textId="77777777" w:rsidR="00C0644B" w:rsidRPr="003C797D" w:rsidRDefault="00C0644B" w:rsidP="006E2379">
            <w:pPr>
              <w:pStyle w:val="TableText0"/>
              <w:keepNext w:val="0"/>
              <w:keepLines w:val="0"/>
            </w:pPr>
            <w:r w:rsidRPr="003C797D">
              <w:rPr>
                <w:b/>
              </w:rPr>
              <w:t xml:space="preserve">Erenumab vs comparators; indirect treatment comparison </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4E110B" w14:textId="77777777" w:rsidR="00C0644B" w:rsidRPr="003C797D" w:rsidRDefault="00C0644B" w:rsidP="006E2379">
            <w:pPr>
              <w:pStyle w:val="PBACTableText"/>
              <w:widowControl w:val="0"/>
              <w:spacing w:before="0" w:after="0"/>
              <w:rPr>
                <w:b/>
                <w:bCs/>
              </w:rPr>
            </w:pPr>
            <w:r w:rsidRPr="003C797D">
              <w:rPr>
                <w:b/>
                <w:bCs/>
              </w:rPr>
              <w:t xml:space="preserve">Indirect estimate of effect </w:t>
            </w:r>
            <w:r w:rsidRPr="003C797D">
              <w:rPr>
                <w:b/>
                <w:bCs/>
              </w:rPr>
              <w:br/>
              <w:t>RR [95% CI]; p-value</w:t>
            </w:r>
          </w:p>
          <w:p w14:paraId="67F0C6D6" w14:textId="77777777" w:rsidR="00C0644B" w:rsidRPr="003C797D" w:rsidRDefault="00C0644B" w:rsidP="006E2379">
            <w:pPr>
              <w:pStyle w:val="TableText0"/>
              <w:keepNext w:val="0"/>
              <w:keepLines w:val="0"/>
            </w:pPr>
            <w:r w:rsidRPr="003C797D">
              <w:rPr>
                <w:b/>
              </w:rPr>
              <w:t>Result &lt;1 favours erenumab</w:t>
            </w:r>
          </w:p>
        </w:tc>
      </w:tr>
      <w:tr w:rsidR="00C0644B" w:rsidRPr="003C797D" w14:paraId="5BBB5F79"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tcPr>
          <w:p w14:paraId="3E39932C" w14:textId="77777777" w:rsidR="00C0644B" w:rsidRPr="003C797D" w:rsidRDefault="00C0644B" w:rsidP="006E2379">
            <w:pPr>
              <w:pStyle w:val="TableText0"/>
              <w:keepNext w:val="0"/>
              <w:keepLines w:val="0"/>
            </w:pPr>
            <w:r w:rsidRPr="003C797D">
              <w:t xml:space="preserve">Erenumab 70 mg vs galcanezumab 120 mg </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CFCB69" w14:textId="77777777" w:rsidR="00C0644B" w:rsidRPr="003C797D" w:rsidRDefault="00C0644B" w:rsidP="006E2379">
            <w:pPr>
              <w:pStyle w:val="TableText0"/>
              <w:keepNext w:val="0"/>
              <w:keepLines w:val="0"/>
              <w:jc w:val="center"/>
            </w:pPr>
            <w:r w:rsidRPr="003C797D">
              <w:t>0.986 [0.076, 12.848] (p = 0.9914)</w:t>
            </w:r>
          </w:p>
        </w:tc>
      </w:tr>
      <w:tr w:rsidR="00C0644B" w:rsidRPr="003C797D" w14:paraId="24AAA0E9"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tcPr>
          <w:p w14:paraId="3E4A871D" w14:textId="77777777" w:rsidR="00C0644B" w:rsidRPr="003C797D" w:rsidRDefault="00C0644B" w:rsidP="006E2379">
            <w:pPr>
              <w:pStyle w:val="TableText0"/>
              <w:keepNext w:val="0"/>
              <w:keepLines w:val="0"/>
            </w:pPr>
            <w:r w:rsidRPr="003C797D">
              <w:t>Erenumab 70 mg vs fremanezumab 225 mg/675 mg</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2E3B6D" w14:textId="77777777" w:rsidR="00C0644B" w:rsidRPr="003C797D" w:rsidRDefault="00C0644B" w:rsidP="006E2379">
            <w:pPr>
              <w:pStyle w:val="TableText0"/>
              <w:keepNext w:val="0"/>
              <w:keepLines w:val="0"/>
              <w:jc w:val="center"/>
            </w:pPr>
            <w:r w:rsidRPr="003C797D">
              <w:t>1.014 [0.179, 5.742] (p = 0.987)</w:t>
            </w:r>
          </w:p>
        </w:tc>
      </w:tr>
      <w:tr w:rsidR="00C0644B" w:rsidRPr="003C797D" w14:paraId="1C702A7B"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tcPr>
          <w:p w14:paraId="40EBDC18" w14:textId="77777777" w:rsidR="00C0644B" w:rsidRPr="003C797D" w:rsidRDefault="00C0644B" w:rsidP="006E2379">
            <w:pPr>
              <w:pStyle w:val="TableText0"/>
              <w:keepNext w:val="0"/>
              <w:keepLines w:val="0"/>
            </w:pPr>
            <w:r w:rsidRPr="003C797D">
              <w:t xml:space="preserve">Erenumab 70 mg vs eptinezumab 100 mg </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674934" w14:textId="77777777" w:rsidR="00C0644B" w:rsidRPr="003C797D" w:rsidRDefault="00C0644B" w:rsidP="006E2379">
            <w:pPr>
              <w:pStyle w:val="TableText0"/>
              <w:keepNext w:val="0"/>
              <w:keepLines w:val="0"/>
              <w:jc w:val="center"/>
            </w:pPr>
            <w:r w:rsidRPr="003C797D">
              <w:t>0.4 [0.049, 3.283] (p = 0.3936)</w:t>
            </w:r>
          </w:p>
        </w:tc>
      </w:tr>
      <w:tr w:rsidR="00C0644B" w:rsidRPr="003C797D" w14:paraId="4F144648"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tcPr>
          <w:p w14:paraId="161A7B51" w14:textId="77777777" w:rsidR="00C0644B" w:rsidRPr="003C797D" w:rsidRDefault="00C0644B" w:rsidP="006E2379">
            <w:pPr>
              <w:pStyle w:val="TableText0"/>
              <w:keepNext w:val="0"/>
              <w:keepLines w:val="0"/>
            </w:pPr>
            <w:r w:rsidRPr="003C797D">
              <w:t xml:space="preserve">Erenumab 140 mg vs galcanezumab 120 mg </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F9829C" w14:textId="77777777" w:rsidR="00C0644B" w:rsidRPr="003C797D" w:rsidRDefault="00C0644B" w:rsidP="006E2379">
            <w:pPr>
              <w:pStyle w:val="TableText0"/>
              <w:keepNext w:val="0"/>
              <w:keepLines w:val="0"/>
              <w:jc w:val="center"/>
            </w:pPr>
            <w:r w:rsidRPr="003C797D">
              <w:t>2.113 [0.13, 34.45] (p = 0.5995)</w:t>
            </w:r>
          </w:p>
        </w:tc>
      </w:tr>
      <w:tr w:rsidR="00C0644B" w:rsidRPr="003C797D" w14:paraId="15A58D0E"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tcPr>
          <w:p w14:paraId="57D9070E" w14:textId="77777777" w:rsidR="00C0644B" w:rsidRPr="003C797D" w:rsidRDefault="00C0644B" w:rsidP="006E2379">
            <w:pPr>
              <w:pStyle w:val="TableText0"/>
              <w:keepNext w:val="0"/>
              <w:keepLines w:val="0"/>
            </w:pPr>
            <w:r w:rsidRPr="003C797D">
              <w:t>Erenumab 140 mg vs fremanezumab 225 mg/675 mg</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F08831" w14:textId="77777777" w:rsidR="00C0644B" w:rsidRPr="003C797D" w:rsidRDefault="00C0644B" w:rsidP="006E2379">
            <w:pPr>
              <w:pStyle w:val="TableText0"/>
              <w:keepNext w:val="0"/>
              <w:keepLines w:val="0"/>
              <w:jc w:val="center"/>
            </w:pPr>
            <w:r w:rsidRPr="003C797D">
              <w:t>2.174 [0.28, 16.9] (p = 0.458)</w:t>
            </w:r>
          </w:p>
        </w:tc>
      </w:tr>
      <w:tr w:rsidR="00C0644B" w:rsidRPr="003C797D" w14:paraId="4A88B9BD" w14:textId="77777777" w:rsidTr="0036307C">
        <w:trPr>
          <w:trHeight w:val="20"/>
        </w:trPr>
        <w:tc>
          <w:tcPr>
            <w:tcW w:w="5822" w:type="dxa"/>
            <w:gridSpan w:val="4"/>
            <w:tcBorders>
              <w:top w:val="single" w:sz="4" w:space="0" w:color="auto"/>
              <w:left w:val="single" w:sz="4" w:space="0" w:color="auto"/>
              <w:bottom w:val="single" w:sz="4" w:space="0" w:color="auto"/>
              <w:right w:val="single" w:sz="4" w:space="0" w:color="auto"/>
            </w:tcBorders>
            <w:shd w:val="clear" w:color="auto" w:fill="auto"/>
          </w:tcPr>
          <w:p w14:paraId="0B210FFB" w14:textId="77777777" w:rsidR="00C0644B" w:rsidRPr="003C797D" w:rsidRDefault="00C0644B" w:rsidP="006E2379">
            <w:pPr>
              <w:pStyle w:val="TableText0"/>
              <w:keepNext w:val="0"/>
              <w:keepLines w:val="0"/>
            </w:pPr>
            <w:r w:rsidRPr="003C797D">
              <w:t xml:space="preserve">Erenumab 140 mg vs eptinezumab 100 mg </w:t>
            </w:r>
          </w:p>
        </w:tc>
        <w:tc>
          <w:tcPr>
            <w:tcW w:w="31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6EC503" w14:textId="77777777" w:rsidR="00C0644B" w:rsidRPr="003C797D" w:rsidRDefault="00C0644B" w:rsidP="006E2379">
            <w:pPr>
              <w:pStyle w:val="TableText0"/>
              <w:keepNext w:val="0"/>
              <w:keepLines w:val="0"/>
              <w:jc w:val="center"/>
            </w:pPr>
            <w:r w:rsidRPr="003C797D">
              <w:t>0.857 [0.08, 9.2] (p = 0.8987)</w:t>
            </w:r>
          </w:p>
        </w:tc>
      </w:tr>
    </w:tbl>
    <w:bookmarkEnd w:id="55"/>
    <w:p w14:paraId="7A4A6398" w14:textId="6D33D792" w:rsidR="00C0644B" w:rsidRDefault="00C0644B" w:rsidP="007D675B">
      <w:pPr>
        <w:pStyle w:val="FooterTableFigure"/>
        <w:keepNext/>
      </w:pPr>
      <w:r>
        <w:t xml:space="preserve">Source: Table 2.34, pp95-96 of the resubmission. </w:t>
      </w:r>
    </w:p>
    <w:p w14:paraId="08A1DF1D" w14:textId="1FEC873E" w:rsidR="00D4355C" w:rsidRDefault="00C0644B" w:rsidP="007D675B">
      <w:pPr>
        <w:pStyle w:val="FooterTableFigure"/>
        <w:keepNext/>
      </w:pPr>
      <w:r w:rsidRPr="00FA0ACC">
        <w:t>AE</w:t>
      </w:r>
      <w:r>
        <w:t xml:space="preserve">= </w:t>
      </w:r>
      <w:r w:rsidRPr="00FA0ACC">
        <w:t>adverse event; CI</w:t>
      </w:r>
      <w:r>
        <w:t xml:space="preserve"> = </w:t>
      </w:r>
      <w:r w:rsidRPr="00FA0ACC">
        <w:t>confidence interval; EPTI</w:t>
      </w:r>
      <w:r>
        <w:t xml:space="preserve"> = </w:t>
      </w:r>
      <w:r w:rsidRPr="00FA0ACC">
        <w:t>eptinezumab; ERE</w:t>
      </w:r>
      <w:r>
        <w:t xml:space="preserve"> = </w:t>
      </w:r>
      <w:r w:rsidRPr="00FA0ACC">
        <w:t>erenumab; FREM</w:t>
      </w:r>
      <w:r>
        <w:t xml:space="preserve"> = </w:t>
      </w:r>
      <w:r w:rsidRPr="00FA0ACC">
        <w:t>fremanezumab; GAL</w:t>
      </w:r>
      <w:r>
        <w:t xml:space="preserve"> =</w:t>
      </w:r>
      <w:r w:rsidRPr="00FA0ACC">
        <w:t xml:space="preserve">galcanezumab; </w:t>
      </w:r>
      <w:r w:rsidR="007B785C" w:rsidRPr="007B785C">
        <w:t xml:space="preserve">n = number of </w:t>
      </w:r>
      <w:r w:rsidR="009C30C9">
        <w:t>patient</w:t>
      </w:r>
      <w:r w:rsidR="007B785C" w:rsidRPr="007B785C">
        <w:t>s</w:t>
      </w:r>
      <w:r w:rsidR="00AF693D">
        <w:t xml:space="preserve"> with event; </w:t>
      </w:r>
      <w:r w:rsidR="007B785C" w:rsidRPr="007B785C">
        <w:t xml:space="preserve">N = total </w:t>
      </w:r>
      <w:r w:rsidR="009C30C9">
        <w:t>patient</w:t>
      </w:r>
      <w:r w:rsidR="007B785C" w:rsidRPr="007B785C">
        <w:t xml:space="preserve">s in arm; </w:t>
      </w:r>
      <w:r w:rsidR="00D4355C">
        <w:t xml:space="preserve">PBAC = Pharmaceutical Benefits Advisory Committee; </w:t>
      </w:r>
      <w:r w:rsidRPr="00FA0ACC">
        <w:t>R</w:t>
      </w:r>
      <w:r>
        <w:t>R =</w:t>
      </w:r>
      <w:r w:rsidRPr="00FA0ACC">
        <w:t xml:space="preserve"> risk ratio</w:t>
      </w:r>
      <w:r w:rsidR="007B785C">
        <w:t>.</w:t>
      </w:r>
    </w:p>
    <w:p w14:paraId="35C5235C" w14:textId="60D09821" w:rsidR="00D4355C" w:rsidRDefault="00D4355C" w:rsidP="007D675B">
      <w:pPr>
        <w:pStyle w:val="FooterTableFigure"/>
        <w:keepNext/>
      </w:pPr>
      <w:r w:rsidRPr="007E37A3">
        <w:rPr>
          <w:shd w:val="clear" w:color="auto" w:fill="B8CCE4" w:themeFill="accent1" w:themeFillTint="66"/>
        </w:rPr>
        <w:t>Blue shading</w:t>
      </w:r>
      <w:r w:rsidRPr="007E37A3">
        <w:t xml:space="preserve"> indicates data previously considered by the PBAC.</w:t>
      </w:r>
    </w:p>
    <w:p w14:paraId="133A01DF" w14:textId="0AA36476" w:rsidR="0005372A" w:rsidRPr="00712618" w:rsidRDefault="0005372A" w:rsidP="00833DD1">
      <w:pPr>
        <w:pStyle w:val="3-BodyText"/>
        <w:rPr>
          <w:lang w:val="en-US"/>
        </w:rPr>
      </w:pPr>
      <w:r w:rsidRPr="00712618">
        <w:rPr>
          <w:lang w:val="en-US"/>
        </w:rPr>
        <w:t>Overall, the risk of adverse events across the pivotal trials (Study 295, FOCUS, REGAIN, DELIVER) were similar</w:t>
      </w:r>
      <w:r w:rsidR="00833DD1" w:rsidRPr="00712618">
        <w:rPr>
          <w:lang w:val="en-US"/>
        </w:rPr>
        <w:t>; however, as trials were not powered to identify differences in safety the indirect comparisons were highly uncertain</w:t>
      </w:r>
      <w:r w:rsidRPr="00712618">
        <w:rPr>
          <w:lang w:val="en-US"/>
        </w:rPr>
        <w:t>.</w:t>
      </w:r>
      <w:r w:rsidR="00626D76" w:rsidRPr="00712618">
        <w:rPr>
          <w:lang w:val="en-US"/>
        </w:rPr>
        <w:t xml:space="preserve"> The most reported events were injection site pain for erenumab, galcanezumab and fremanezumab, and nasopharyngitis for eptinezumab.</w:t>
      </w:r>
      <w:r w:rsidR="00AD00B5" w:rsidRPr="00712618">
        <w:t xml:space="preserve"> </w:t>
      </w:r>
    </w:p>
    <w:p w14:paraId="40875894" w14:textId="77777777" w:rsidR="004A29D1" w:rsidRPr="00C9624D" w:rsidRDefault="004A29D1" w:rsidP="004A29D1">
      <w:pPr>
        <w:pStyle w:val="4-SubsectionHeading"/>
      </w:pPr>
      <w:bookmarkStart w:id="56" w:name="_Toc22897643"/>
      <w:bookmarkStart w:id="57" w:name="_Toc177099851"/>
      <w:r w:rsidRPr="00C9624D">
        <w:t>Benefits/harms</w:t>
      </w:r>
      <w:bookmarkEnd w:id="56"/>
      <w:bookmarkEnd w:id="57"/>
    </w:p>
    <w:p w14:paraId="3B653B96" w14:textId="011547FF" w:rsidR="00FC1884" w:rsidRPr="00F821E5" w:rsidRDefault="004A29D1" w:rsidP="00F821E5">
      <w:pPr>
        <w:pStyle w:val="3-BodyText"/>
      </w:pPr>
      <w:r w:rsidRPr="00F821E5">
        <w:rPr>
          <w:lang w:val="en-US"/>
        </w:rPr>
        <w:t xml:space="preserve">A benefits and harms table </w:t>
      </w:r>
      <w:proofErr w:type="gramStart"/>
      <w:r w:rsidR="00833DD1">
        <w:rPr>
          <w:lang w:val="en-US"/>
        </w:rPr>
        <w:t>was</w:t>
      </w:r>
      <w:proofErr w:type="gramEnd"/>
      <w:r w:rsidR="00833DD1" w:rsidRPr="00F821E5">
        <w:rPr>
          <w:lang w:val="en-US"/>
        </w:rPr>
        <w:t xml:space="preserve"> </w:t>
      </w:r>
      <w:r w:rsidRPr="00F821E5">
        <w:rPr>
          <w:lang w:val="en-US"/>
        </w:rPr>
        <w:t xml:space="preserve">not presented as the </w:t>
      </w:r>
      <w:r w:rsidR="00E17A2D">
        <w:rPr>
          <w:lang w:val="en-US"/>
        </w:rPr>
        <w:t>re</w:t>
      </w:r>
      <w:r w:rsidRPr="00F821E5">
        <w:rPr>
          <w:lang w:val="en-US"/>
        </w:rPr>
        <w:t xml:space="preserve">submission made a claim of non-inferiority. </w:t>
      </w:r>
    </w:p>
    <w:p w14:paraId="5F809B77" w14:textId="6F3402DD" w:rsidR="001458AE" w:rsidRPr="00C9624D" w:rsidRDefault="001458AE" w:rsidP="001458AE">
      <w:pPr>
        <w:pStyle w:val="4-SubsectionHeading"/>
      </w:pPr>
      <w:bookmarkStart w:id="58" w:name="_Toc22897644"/>
      <w:bookmarkStart w:id="59" w:name="_Toc177099852"/>
      <w:r w:rsidRPr="00C9624D">
        <w:t>Clinical claim</w:t>
      </w:r>
      <w:bookmarkEnd w:id="58"/>
      <w:bookmarkEnd w:id="59"/>
    </w:p>
    <w:p w14:paraId="722537EB" w14:textId="1C6C8695" w:rsidR="00483E32" w:rsidRPr="00712618" w:rsidRDefault="005F7588" w:rsidP="00E9094A">
      <w:pPr>
        <w:pStyle w:val="3-BodyText"/>
        <w:rPr>
          <w:rFonts w:eastAsia="Calibri"/>
        </w:rPr>
      </w:pPr>
      <w:r w:rsidRPr="00712618">
        <w:rPr>
          <w:rFonts w:eastAsia="Calibri"/>
        </w:rPr>
        <w:t xml:space="preserve">The </w:t>
      </w:r>
      <w:r w:rsidR="00483E32" w:rsidRPr="00712618">
        <w:rPr>
          <w:rFonts w:eastAsia="Calibri"/>
        </w:rPr>
        <w:t>re</w:t>
      </w:r>
      <w:r w:rsidRPr="00712618">
        <w:rPr>
          <w:rFonts w:eastAsia="Calibri"/>
        </w:rPr>
        <w:t xml:space="preserve">submission described </w:t>
      </w:r>
      <w:r w:rsidR="0085453E" w:rsidRPr="00712618">
        <w:rPr>
          <w:rFonts w:eastAsia="Calibri"/>
        </w:rPr>
        <w:t>erenumab</w:t>
      </w:r>
      <w:r w:rsidRPr="00712618">
        <w:rPr>
          <w:rFonts w:eastAsia="Calibri"/>
        </w:rPr>
        <w:t xml:space="preserve"> as non-inferior in terms of effectiveness compared to </w:t>
      </w:r>
      <w:r w:rsidR="0085453E" w:rsidRPr="00712618">
        <w:t>galcanezumab, fremanezumab and eptinezumab</w:t>
      </w:r>
      <w:r w:rsidRPr="00712618">
        <w:rPr>
          <w:rFonts w:eastAsia="Calibri"/>
        </w:rPr>
        <w:t xml:space="preserve">. </w:t>
      </w:r>
      <w:r w:rsidR="0094639C" w:rsidRPr="00712618">
        <w:rPr>
          <w:rFonts w:eastAsia="Calibri"/>
        </w:rPr>
        <w:t xml:space="preserve">On balance, </w:t>
      </w:r>
      <w:r w:rsidR="00CD0383">
        <w:rPr>
          <w:rFonts w:eastAsia="Calibri"/>
        </w:rPr>
        <w:t xml:space="preserve">the evaluation considered that </w:t>
      </w:r>
      <w:r w:rsidR="0094639C" w:rsidRPr="00712618">
        <w:rPr>
          <w:rFonts w:eastAsia="Calibri"/>
        </w:rPr>
        <w:t>t</w:t>
      </w:r>
      <w:r w:rsidRPr="00712618">
        <w:rPr>
          <w:rFonts w:eastAsia="Calibri"/>
        </w:rPr>
        <w:t>his claim</w:t>
      </w:r>
      <w:r w:rsidR="00833DD1" w:rsidRPr="00712618">
        <w:rPr>
          <w:rFonts w:eastAsia="Calibri"/>
        </w:rPr>
        <w:t xml:space="preserve">, although </w:t>
      </w:r>
      <w:r w:rsidR="00F61FC9" w:rsidRPr="00712618">
        <w:rPr>
          <w:rFonts w:eastAsia="Calibri"/>
        </w:rPr>
        <w:t>uncertain</w:t>
      </w:r>
      <w:r w:rsidR="00833DD1" w:rsidRPr="00712618">
        <w:rPr>
          <w:rFonts w:eastAsia="Calibri"/>
        </w:rPr>
        <w:t>, was</w:t>
      </w:r>
      <w:r w:rsidR="00F61FC9" w:rsidRPr="00712618">
        <w:rPr>
          <w:rFonts w:eastAsia="Calibri"/>
        </w:rPr>
        <w:t xml:space="preserve"> reasonably </w:t>
      </w:r>
      <w:r w:rsidRPr="00712618">
        <w:rPr>
          <w:rFonts w:eastAsia="Calibri"/>
        </w:rPr>
        <w:t>supported</w:t>
      </w:r>
      <w:r w:rsidR="007C70FF" w:rsidRPr="00712618">
        <w:rPr>
          <w:rFonts w:eastAsia="Calibri"/>
        </w:rPr>
        <w:t xml:space="preserve"> </w:t>
      </w:r>
      <w:r w:rsidR="00483E32" w:rsidRPr="00712618">
        <w:rPr>
          <w:rFonts w:eastAsia="Calibri"/>
        </w:rPr>
        <w:t xml:space="preserve">by the clinical evidence. </w:t>
      </w:r>
      <w:r w:rsidR="00910DB0" w:rsidRPr="00712618">
        <w:rPr>
          <w:rFonts w:eastAsia="Calibri"/>
        </w:rPr>
        <w:t>S</w:t>
      </w:r>
      <w:r w:rsidR="00483E32" w:rsidRPr="00712618">
        <w:rPr>
          <w:rFonts w:eastAsia="Calibri"/>
        </w:rPr>
        <w:t>everal issues</w:t>
      </w:r>
      <w:r w:rsidR="00814A92" w:rsidRPr="00712618">
        <w:rPr>
          <w:rFonts w:eastAsia="Calibri"/>
        </w:rPr>
        <w:t xml:space="preserve"> </w:t>
      </w:r>
      <w:r w:rsidR="00483E32" w:rsidRPr="00712618">
        <w:rPr>
          <w:rFonts w:eastAsia="Calibri"/>
        </w:rPr>
        <w:t>increase</w:t>
      </w:r>
      <w:r w:rsidR="00EB3617" w:rsidRPr="00712618">
        <w:rPr>
          <w:rFonts w:eastAsia="Calibri"/>
        </w:rPr>
        <w:t>d</w:t>
      </w:r>
      <w:r w:rsidR="00483E32" w:rsidRPr="00712618">
        <w:rPr>
          <w:rFonts w:eastAsia="Calibri"/>
        </w:rPr>
        <w:t xml:space="preserve"> uncertainty in the results:</w:t>
      </w:r>
    </w:p>
    <w:p w14:paraId="69D798A3" w14:textId="3923D5FE" w:rsidR="00483E32" w:rsidRPr="00712618" w:rsidRDefault="00483E32" w:rsidP="00D8013B">
      <w:pPr>
        <w:pStyle w:val="3-BodyText"/>
        <w:numPr>
          <w:ilvl w:val="1"/>
          <w:numId w:val="15"/>
        </w:numPr>
        <w:ind w:left="1134"/>
        <w:rPr>
          <w:rFonts w:eastAsia="Calibri"/>
        </w:rPr>
      </w:pPr>
      <w:r w:rsidRPr="00712618">
        <w:rPr>
          <w:rFonts w:eastAsia="Calibri"/>
        </w:rPr>
        <w:t>No head-to-head clinical trials comparing erenumab to the comparators were presented.</w:t>
      </w:r>
    </w:p>
    <w:p w14:paraId="11725361" w14:textId="19E424D4" w:rsidR="004C2922" w:rsidRPr="00712618" w:rsidRDefault="00483E32" w:rsidP="00D8013B">
      <w:pPr>
        <w:pStyle w:val="3-BodyText"/>
        <w:numPr>
          <w:ilvl w:val="1"/>
          <w:numId w:val="15"/>
        </w:numPr>
        <w:ind w:left="1134"/>
        <w:rPr>
          <w:rFonts w:eastAsia="Calibri"/>
        </w:rPr>
      </w:pPr>
      <w:r w:rsidRPr="00712618">
        <w:rPr>
          <w:rFonts w:eastAsia="Calibri"/>
        </w:rPr>
        <w:t>The resubmission presented a series of indirect comparisons using placebo as the common comparator, including whole trial populations</w:t>
      </w:r>
      <w:r w:rsidR="00D055DE" w:rsidRPr="00712618">
        <w:rPr>
          <w:rFonts w:eastAsia="Calibri"/>
        </w:rPr>
        <w:t>, pre-specified subgroup analyses (</w:t>
      </w:r>
      <w:r w:rsidR="009C30C9" w:rsidRPr="00712618">
        <w:rPr>
          <w:rFonts w:eastAsia="Calibri"/>
        </w:rPr>
        <w:t>patient</w:t>
      </w:r>
      <w:r w:rsidR="005C70F5" w:rsidRPr="00712618">
        <w:rPr>
          <w:rFonts w:eastAsia="Calibri"/>
        </w:rPr>
        <w:t xml:space="preserve">s </w:t>
      </w:r>
      <w:r w:rsidR="00D055DE" w:rsidRPr="00712618">
        <w:rPr>
          <w:rFonts w:eastAsia="Calibri"/>
        </w:rPr>
        <w:t>with chronic migraine)</w:t>
      </w:r>
      <w:r w:rsidRPr="00712618">
        <w:rPr>
          <w:rFonts w:eastAsia="Calibri"/>
        </w:rPr>
        <w:t xml:space="preserve"> and </w:t>
      </w:r>
      <w:r w:rsidRPr="00371106">
        <w:rPr>
          <w:rFonts w:eastAsia="Calibri"/>
          <w:i/>
          <w:iCs/>
        </w:rPr>
        <w:t>post-hoc</w:t>
      </w:r>
      <w:r w:rsidRPr="00712618">
        <w:rPr>
          <w:rFonts w:eastAsia="Calibri"/>
        </w:rPr>
        <w:t xml:space="preserve"> subgroup analyses</w:t>
      </w:r>
      <w:r w:rsidR="00814A92" w:rsidRPr="00712618">
        <w:rPr>
          <w:rFonts w:eastAsia="Calibri"/>
        </w:rPr>
        <w:t xml:space="preserve"> (</w:t>
      </w:r>
      <w:r w:rsidR="009C30C9" w:rsidRPr="00712618">
        <w:rPr>
          <w:rFonts w:eastAsia="Calibri"/>
        </w:rPr>
        <w:t>patient</w:t>
      </w:r>
      <w:r w:rsidR="00814A92" w:rsidRPr="00712618">
        <w:rPr>
          <w:rFonts w:eastAsia="Calibri"/>
        </w:rPr>
        <w:t xml:space="preserve">s experiencing </w:t>
      </w:r>
      <w:r w:rsidR="00D103FF">
        <w:rPr>
          <w:rFonts w:eastAsia="Calibri" w:cstheme="minorHAnsi"/>
        </w:rPr>
        <w:t>≥ </w:t>
      </w:r>
      <w:r w:rsidR="00814A92" w:rsidRPr="00712618">
        <w:rPr>
          <w:rFonts w:eastAsia="Calibri" w:cstheme="minorHAnsi"/>
        </w:rPr>
        <w:t>3 treatment failures)</w:t>
      </w:r>
      <w:r w:rsidRPr="00712618">
        <w:rPr>
          <w:rFonts w:eastAsia="Calibri"/>
        </w:rPr>
        <w:t>.</w:t>
      </w:r>
      <w:r w:rsidR="00814A92" w:rsidRPr="00712618">
        <w:rPr>
          <w:rFonts w:eastAsia="Calibri"/>
        </w:rPr>
        <w:t xml:space="preserve"> There were </w:t>
      </w:r>
      <w:r w:rsidR="00704FE9" w:rsidRPr="00712618">
        <w:rPr>
          <w:rFonts w:eastAsia="Calibri"/>
        </w:rPr>
        <w:t>multiple</w:t>
      </w:r>
      <w:r w:rsidR="00814A92" w:rsidRPr="00712618">
        <w:rPr>
          <w:rFonts w:eastAsia="Calibri"/>
        </w:rPr>
        <w:t xml:space="preserve"> differences between the trials and there was considerable variation in placebo responses </w:t>
      </w:r>
      <w:r w:rsidR="00814A92" w:rsidRPr="00712618">
        <w:rPr>
          <w:rFonts w:eastAsia="Calibri"/>
        </w:rPr>
        <w:lastRenderedPageBreak/>
        <w:t xml:space="preserve">across the trials. These </w:t>
      </w:r>
      <w:r w:rsidR="00F87FA4" w:rsidRPr="00712618">
        <w:rPr>
          <w:rFonts w:eastAsia="Calibri"/>
        </w:rPr>
        <w:t>differences</w:t>
      </w:r>
      <w:r w:rsidR="00814A92" w:rsidRPr="00712618">
        <w:rPr>
          <w:rFonts w:eastAsia="Calibri"/>
        </w:rPr>
        <w:t xml:space="preserve"> </w:t>
      </w:r>
      <w:r w:rsidR="00704FE9" w:rsidRPr="00712618">
        <w:rPr>
          <w:rFonts w:eastAsia="Calibri"/>
        </w:rPr>
        <w:t>reduced the</w:t>
      </w:r>
      <w:r w:rsidR="00814A92" w:rsidRPr="00712618">
        <w:rPr>
          <w:rFonts w:eastAsia="Calibri"/>
        </w:rPr>
        <w:t xml:space="preserve"> transitivity </w:t>
      </w:r>
      <w:r w:rsidR="00704FE9" w:rsidRPr="00712618">
        <w:rPr>
          <w:rFonts w:eastAsia="Calibri"/>
        </w:rPr>
        <w:t xml:space="preserve">between </w:t>
      </w:r>
      <w:r w:rsidR="00814A92" w:rsidRPr="00712618">
        <w:rPr>
          <w:rFonts w:eastAsia="Calibri"/>
        </w:rPr>
        <w:t xml:space="preserve">the trials, increasing uncertainty in the results. </w:t>
      </w:r>
    </w:p>
    <w:p w14:paraId="0FE5C24F" w14:textId="390F0CFF" w:rsidR="00814A92" w:rsidRPr="00712618" w:rsidRDefault="00814A92" w:rsidP="00D8013B">
      <w:pPr>
        <w:pStyle w:val="3-BodyText"/>
        <w:numPr>
          <w:ilvl w:val="1"/>
          <w:numId w:val="15"/>
        </w:numPr>
        <w:ind w:left="1134"/>
        <w:rPr>
          <w:rFonts w:eastAsia="Calibri"/>
        </w:rPr>
      </w:pPr>
      <w:r w:rsidRPr="00712618">
        <w:rPr>
          <w:rFonts w:eastAsia="Calibri"/>
        </w:rPr>
        <w:t xml:space="preserve">The use of subgroup analyses reduced the sample sizes </w:t>
      </w:r>
      <w:r w:rsidR="006C6EDB" w:rsidRPr="00712618">
        <w:rPr>
          <w:rFonts w:eastAsia="Calibri"/>
        </w:rPr>
        <w:t>and increased</w:t>
      </w:r>
      <w:r w:rsidRPr="00712618">
        <w:rPr>
          <w:rFonts w:eastAsia="Calibri"/>
        </w:rPr>
        <w:t xml:space="preserve"> the likelihood of not finding a statistically significant difference</w:t>
      </w:r>
      <w:r w:rsidR="009D704B" w:rsidRPr="00712618">
        <w:rPr>
          <w:rFonts w:eastAsia="Calibri"/>
        </w:rPr>
        <w:t xml:space="preserve"> in the treatment effect</w:t>
      </w:r>
      <w:r w:rsidRPr="00712618">
        <w:rPr>
          <w:rFonts w:eastAsia="Calibri"/>
        </w:rPr>
        <w:t xml:space="preserve">. </w:t>
      </w:r>
    </w:p>
    <w:p w14:paraId="4ADD8460" w14:textId="598ABF4A" w:rsidR="00936A93" w:rsidRPr="00712618" w:rsidRDefault="00483E32" w:rsidP="00D8013B">
      <w:pPr>
        <w:pStyle w:val="3-BodyText"/>
        <w:numPr>
          <w:ilvl w:val="1"/>
          <w:numId w:val="15"/>
        </w:numPr>
        <w:ind w:left="1134"/>
        <w:rPr>
          <w:rFonts w:eastAsia="Calibri"/>
        </w:rPr>
      </w:pPr>
      <w:r w:rsidRPr="00712618">
        <w:rPr>
          <w:rFonts w:eastAsia="Calibri"/>
        </w:rPr>
        <w:t>There was no statistically significant difference in the reduction in the</w:t>
      </w:r>
      <w:r w:rsidR="00814A92" w:rsidRPr="00712618">
        <w:rPr>
          <w:rFonts w:eastAsia="Calibri"/>
        </w:rPr>
        <w:t xml:space="preserve"> mean </w:t>
      </w:r>
      <w:r w:rsidR="00833DD1" w:rsidRPr="00712618">
        <w:rPr>
          <w:rFonts w:eastAsia="Calibri"/>
        </w:rPr>
        <w:t xml:space="preserve">monthly migraine days </w:t>
      </w:r>
      <w:r w:rsidRPr="00712618">
        <w:rPr>
          <w:rFonts w:eastAsia="Calibri"/>
        </w:rPr>
        <w:t xml:space="preserve">between erenumab </w:t>
      </w:r>
      <w:r w:rsidR="00814A92" w:rsidRPr="00712618">
        <w:rPr>
          <w:rFonts w:eastAsia="Calibri"/>
        </w:rPr>
        <w:t xml:space="preserve">70 mg or 140 mg </w:t>
      </w:r>
      <w:r w:rsidRPr="00712618">
        <w:rPr>
          <w:rFonts w:eastAsia="Calibri"/>
        </w:rPr>
        <w:t>and the comparators</w:t>
      </w:r>
      <w:r w:rsidR="00814A92" w:rsidRPr="00712618">
        <w:rPr>
          <w:rFonts w:eastAsia="Calibri"/>
        </w:rPr>
        <w:t xml:space="preserve"> </w:t>
      </w:r>
      <w:r w:rsidR="00814A92" w:rsidRPr="00712618">
        <w:t xml:space="preserve">(fremanezumab 225 mg/675 mg, galcanezumab 120 mg, eptinezumab 100 mg) in the </w:t>
      </w:r>
      <w:r w:rsidR="002250C8" w:rsidRPr="00712618">
        <w:t xml:space="preserve">indirect comparisons using the </w:t>
      </w:r>
      <w:r w:rsidR="00065E21">
        <w:t>chronic migraine populations</w:t>
      </w:r>
      <w:r w:rsidRPr="00712618">
        <w:rPr>
          <w:rFonts w:eastAsia="Calibri"/>
        </w:rPr>
        <w:t xml:space="preserve">. </w:t>
      </w:r>
      <w:r w:rsidR="00814A92" w:rsidRPr="00712618">
        <w:rPr>
          <w:rFonts w:eastAsia="Calibri"/>
        </w:rPr>
        <w:t>The</w:t>
      </w:r>
      <w:r w:rsidR="00065E21">
        <w:rPr>
          <w:rFonts w:eastAsia="Calibri"/>
        </w:rPr>
        <w:t>se</w:t>
      </w:r>
      <w:r w:rsidR="00814A92" w:rsidRPr="00712618">
        <w:rPr>
          <w:rFonts w:eastAsia="Calibri"/>
        </w:rPr>
        <w:t xml:space="preserve"> analyses comparing erenumab to fremanezumab and eptinezumab reported that the upper 95% CI was less than the non-inferiority margin of 2</w:t>
      </w:r>
      <w:r w:rsidR="0001149E" w:rsidRPr="00712618">
        <w:rPr>
          <w:rFonts w:eastAsia="Calibri"/>
        </w:rPr>
        <w:t xml:space="preserve"> days</w:t>
      </w:r>
      <w:r w:rsidR="00814A92" w:rsidRPr="00712618">
        <w:rPr>
          <w:rFonts w:eastAsia="Calibri"/>
        </w:rPr>
        <w:t xml:space="preserve">, supporting the non-inferiority of erenumab against these interventions. However, in the analyses against galcanezumab, the </w:t>
      </w:r>
      <w:r w:rsidR="00404E37" w:rsidRPr="00712618">
        <w:rPr>
          <w:rFonts w:eastAsia="Calibri"/>
        </w:rPr>
        <w:t xml:space="preserve">upper 95% CI </w:t>
      </w:r>
      <w:r w:rsidR="00E507A3" w:rsidRPr="00712618">
        <w:rPr>
          <w:rFonts w:eastAsia="Calibri"/>
        </w:rPr>
        <w:t xml:space="preserve">exceeded </w:t>
      </w:r>
      <w:r w:rsidR="00404E37" w:rsidRPr="00712618">
        <w:rPr>
          <w:rFonts w:eastAsia="Calibri"/>
        </w:rPr>
        <w:t xml:space="preserve">the </w:t>
      </w:r>
      <w:r w:rsidR="00814A92" w:rsidRPr="00712618">
        <w:rPr>
          <w:rFonts w:eastAsia="Calibri"/>
        </w:rPr>
        <w:t>non-inferiority margin of 2</w:t>
      </w:r>
      <w:r w:rsidR="00123B3E">
        <w:rPr>
          <w:rFonts w:eastAsia="Calibri"/>
        </w:rPr>
        <w:t> </w:t>
      </w:r>
      <w:r w:rsidR="00814A92" w:rsidRPr="00712618">
        <w:rPr>
          <w:rFonts w:eastAsia="Calibri"/>
        </w:rPr>
        <w:t>days.</w:t>
      </w:r>
      <w:r w:rsidR="00B8453B" w:rsidRPr="00712618">
        <w:t xml:space="preserve"> </w:t>
      </w:r>
      <w:r w:rsidR="00B8453B" w:rsidRPr="00712618">
        <w:rPr>
          <w:rFonts w:eastAsia="Calibri"/>
        </w:rPr>
        <w:t xml:space="preserve">This suggests that erenumab may be inferior to galcanezumab in terms of </w:t>
      </w:r>
      <w:r w:rsidR="00BC4136" w:rsidRPr="00712618">
        <w:rPr>
          <w:rFonts w:eastAsia="Calibri"/>
        </w:rPr>
        <w:t xml:space="preserve">the reduction in </w:t>
      </w:r>
      <w:r w:rsidR="00B8453B" w:rsidRPr="00712618">
        <w:rPr>
          <w:rFonts w:eastAsia="Calibri"/>
        </w:rPr>
        <w:t>monthly migraine days.</w:t>
      </w:r>
    </w:p>
    <w:p w14:paraId="4A4877AC" w14:textId="33861C04" w:rsidR="00814A92" w:rsidRPr="008738E0" w:rsidRDefault="00936A93" w:rsidP="00D8013B">
      <w:pPr>
        <w:pStyle w:val="3-BodyText"/>
        <w:numPr>
          <w:ilvl w:val="1"/>
          <w:numId w:val="15"/>
        </w:numPr>
        <w:ind w:left="1134"/>
        <w:rPr>
          <w:rFonts w:eastAsia="Calibri"/>
        </w:rPr>
      </w:pPr>
      <w:r w:rsidRPr="00712618">
        <w:rPr>
          <w:rFonts w:eastAsia="Calibri"/>
        </w:rPr>
        <w:t xml:space="preserve">There were no statistically significant differences in the reduction in the mean </w:t>
      </w:r>
      <w:r w:rsidR="00833DD1" w:rsidRPr="00712618">
        <w:rPr>
          <w:rFonts w:eastAsia="Calibri"/>
        </w:rPr>
        <w:t xml:space="preserve">monthly migraine days </w:t>
      </w:r>
      <w:r w:rsidRPr="00712618">
        <w:rPr>
          <w:rFonts w:eastAsia="Calibri"/>
        </w:rPr>
        <w:t xml:space="preserve">between erenumab 70 mg or 140 mg and the comparators (galcanezumab 120 mg, eptinezumab 100 mg) in the </w:t>
      </w:r>
      <w:r w:rsidR="00A1457D" w:rsidRPr="00712618">
        <w:rPr>
          <w:rFonts w:eastAsia="Calibri"/>
        </w:rPr>
        <w:t>indirect comparisons using the</w:t>
      </w:r>
      <w:r w:rsidRPr="00712618">
        <w:rPr>
          <w:rFonts w:eastAsia="Calibri"/>
        </w:rPr>
        <w:t xml:space="preserve"> </w:t>
      </w:r>
      <w:r w:rsidR="00D103FF">
        <w:rPr>
          <w:rFonts w:eastAsia="Calibri"/>
        </w:rPr>
        <w:t>≥ </w:t>
      </w:r>
      <w:r w:rsidRPr="00712618">
        <w:rPr>
          <w:rFonts w:eastAsia="Calibri"/>
        </w:rPr>
        <w:t xml:space="preserve">3 treatment failure subgroup, </w:t>
      </w:r>
      <w:r w:rsidR="00177F1C" w:rsidRPr="00712618">
        <w:rPr>
          <w:rFonts w:eastAsia="Calibri"/>
        </w:rPr>
        <w:t>except for</w:t>
      </w:r>
      <w:r w:rsidRPr="00712618">
        <w:rPr>
          <w:rFonts w:eastAsia="Calibri"/>
        </w:rPr>
        <w:t xml:space="preserve"> the erenumab 70 mg v</w:t>
      </w:r>
      <w:r w:rsidR="00896C7E">
        <w:rPr>
          <w:rFonts w:eastAsia="Calibri"/>
        </w:rPr>
        <w:t>ersu</w:t>
      </w:r>
      <w:r w:rsidRPr="00712618">
        <w:rPr>
          <w:rFonts w:eastAsia="Calibri"/>
        </w:rPr>
        <w:t>s galcanezumab. The comparison of erenumab 70 mg v</w:t>
      </w:r>
      <w:r w:rsidR="00896C7E">
        <w:rPr>
          <w:rFonts w:eastAsia="Calibri"/>
        </w:rPr>
        <w:t>ersu</w:t>
      </w:r>
      <w:r w:rsidRPr="00712618">
        <w:rPr>
          <w:rFonts w:eastAsia="Calibri"/>
        </w:rPr>
        <w:t xml:space="preserve">s galcanezumab was statistically significant (p = 0.047), in favour of galcanezumab. Furthermore, the </w:t>
      </w:r>
      <w:r w:rsidRPr="008738E0">
        <w:rPr>
          <w:rFonts w:eastAsia="Calibri"/>
        </w:rPr>
        <w:t xml:space="preserve">upper 95% CI exceeded the non-inferiority margin of 2 days in all the indirect comparisons. </w:t>
      </w:r>
      <w:r w:rsidR="00FF367F" w:rsidRPr="008738E0">
        <w:rPr>
          <w:rFonts w:eastAsia="Calibri"/>
        </w:rPr>
        <w:t xml:space="preserve">This suggests that erenumab may be inferior to galcanezumab in terms of </w:t>
      </w:r>
      <w:r w:rsidR="00BC4136" w:rsidRPr="008738E0">
        <w:rPr>
          <w:rFonts w:eastAsia="Calibri"/>
        </w:rPr>
        <w:t xml:space="preserve">the reduction in </w:t>
      </w:r>
      <w:r w:rsidR="00FF367F" w:rsidRPr="008738E0">
        <w:rPr>
          <w:rFonts w:eastAsia="Calibri"/>
        </w:rPr>
        <w:t xml:space="preserve">monthly migraine days. </w:t>
      </w:r>
      <w:r w:rsidR="00814A92" w:rsidRPr="008738E0">
        <w:rPr>
          <w:rFonts w:eastAsia="Calibri"/>
        </w:rPr>
        <w:t xml:space="preserve">No indirect comparison of erenumab to fremanezumab was presented due to a lack of data on the subgroup experiencing </w:t>
      </w:r>
      <w:r w:rsidR="00D103FF">
        <w:rPr>
          <w:rFonts w:eastAsia="Calibri"/>
        </w:rPr>
        <w:t>≥ </w:t>
      </w:r>
      <w:r w:rsidR="00814A92" w:rsidRPr="008738E0">
        <w:rPr>
          <w:rFonts w:eastAsia="Calibri"/>
        </w:rPr>
        <w:t xml:space="preserve"> 3 treatment failures.</w:t>
      </w:r>
    </w:p>
    <w:p w14:paraId="74D89EED" w14:textId="18A491D7" w:rsidR="00371106" w:rsidRPr="008738E0" w:rsidRDefault="00371106">
      <w:pPr>
        <w:pStyle w:val="3-BodyText"/>
        <w:rPr>
          <w:rFonts w:eastAsia="Calibri"/>
        </w:rPr>
      </w:pPr>
      <w:r w:rsidRPr="008738E0">
        <w:rPr>
          <w:iCs/>
          <w:snapToGrid w:val="0"/>
        </w:rPr>
        <w:t>The</w:t>
      </w:r>
      <w:r w:rsidRPr="008738E0">
        <w:rPr>
          <w:snapToGrid w:val="0"/>
        </w:rPr>
        <w:t xml:space="preserve"> PBAC considered that the claim of non-inferior</w:t>
      </w:r>
      <w:r w:rsidR="00CD0383" w:rsidRPr="008738E0">
        <w:rPr>
          <w:snapToGrid w:val="0"/>
        </w:rPr>
        <w:t xml:space="preserve"> </w:t>
      </w:r>
      <w:r w:rsidRPr="008738E0">
        <w:rPr>
          <w:snapToGrid w:val="0"/>
        </w:rPr>
        <w:t>comparative effectiveness was reasonable.</w:t>
      </w:r>
    </w:p>
    <w:p w14:paraId="7F613CD1" w14:textId="50C0C78F" w:rsidR="005F7588" w:rsidRPr="008738E0" w:rsidRDefault="005F7588">
      <w:pPr>
        <w:pStyle w:val="3-BodyText"/>
        <w:rPr>
          <w:rFonts w:eastAsia="Calibri"/>
        </w:rPr>
      </w:pPr>
      <w:r w:rsidRPr="008738E0">
        <w:rPr>
          <w:rFonts w:eastAsia="Calibri"/>
        </w:rPr>
        <w:t xml:space="preserve">The </w:t>
      </w:r>
      <w:r w:rsidR="00483E32" w:rsidRPr="008738E0">
        <w:rPr>
          <w:rFonts w:eastAsia="Calibri"/>
        </w:rPr>
        <w:t>re</w:t>
      </w:r>
      <w:r w:rsidRPr="008738E0">
        <w:rPr>
          <w:rFonts w:eastAsia="Calibri"/>
        </w:rPr>
        <w:t xml:space="preserve">submission described </w:t>
      </w:r>
      <w:r w:rsidR="0085453E" w:rsidRPr="008738E0">
        <w:rPr>
          <w:rFonts w:eastAsia="Calibri"/>
        </w:rPr>
        <w:t xml:space="preserve">erenumab </w:t>
      </w:r>
      <w:r w:rsidRPr="008738E0">
        <w:rPr>
          <w:rFonts w:eastAsia="Calibri"/>
        </w:rPr>
        <w:t>as non-inferior in term</w:t>
      </w:r>
      <w:r w:rsidR="00156F8F" w:rsidRPr="008738E0">
        <w:rPr>
          <w:rFonts w:eastAsia="Calibri"/>
        </w:rPr>
        <w:t>s</w:t>
      </w:r>
      <w:r w:rsidRPr="008738E0">
        <w:rPr>
          <w:rFonts w:eastAsia="Calibri"/>
        </w:rPr>
        <w:t xml:space="preserve"> of safety compared to </w:t>
      </w:r>
      <w:r w:rsidR="0085453E" w:rsidRPr="008738E0">
        <w:t>galcanezumab, fremanezumab and eptinezumab</w:t>
      </w:r>
      <w:r w:rsidRPr="008738E0">
        <w:rPr>
          <w:rFonts w:eastAsia="Calibri"/>
        </w:rPr>
        <w:t xml:space="preserve">. </w:t>
      </w:r>
    </w:p>
    <w:p w14:paraId="50F0C076" w14:textId="30588D01" w:rsidR="00613E51" w:rsidRPr="008738E0" w:rsidRDefault="00613E51" w:rsidP="00613E51">
      <w:pPr>
        <w:pStyle w:val="3-BodyText"/>
        <w:rPr>
          <w:snapToGrid w:val="0"/>
        </w:rPr>
      </w:pPr>
      <w:bookmarkStart w:id="60" w:name="_Hlk76376200"/>
      <w:r w:rsidRPr="008738E0">
        <w:rPr>
          <w:snapToGrid w:val="0"/>
        </w:rPr>
        <w:t xml:space="preserve">The PBAC considered that the claim </w:t>
      </w:r>
      <w:r w:rsidR="00CD0383" w:rsidRPr="008738E0">
        <w:rPr>
          <w:snapToGrid w:val="0"/>
        </w:rPr>
        <w:t xml:space="preserve">of </w:t>
      </w:r>
      <w:r w:rsidRPr="008738E0">
        <w:rPr>
          <w:snapToGrid w:val="0"/>
        </w:rPr>
        <w:t>non-inferior comparative safety was reasonable.</w:t>
      </w:r>
      <w:bookmarkEnd w:id="60"/>
    </w:p>
    <w:p w14:paraId="4E807A67" w14:textId="77777777" w:rsidR="001458AE" w:rsidRPr="008738E0" w:rsidRDefault="001458AE" w:rsidP="001458AE">
      <w:pPr>
        <w:pStyle w:val="4-SubsectionHeading"/>
      </w:pPr>
      <w:bookmarkStart w:id="61" w:name="_Toc22897645"/>
      <w:bookmarkStart w:id="62" w:name="_Toc177099853"/>
      <w:r w:rsidRPr="008738E0">
        <w:t>Economic analysis</w:t>
      </w:r>
      <w:bookmarkEnd w:id="61"/>
      <w:bookmarkEnd w:id="62"/>
      <w:r w:rsidRPr="008738E0">
        <w:t xml:space="preserve"> </w:t>
      </w:r>
    </w:p>
    <w:p w14:paraId="6CD662EE" w14:textId="12A4B5EC" w:rsidR="00812D54" w:rsidRPr="00712618" w:rsidRDefault="00812D54" w:rsidP="00641FB3">
      <w:pPr>
        <w:pStyle w:val="3-BodyText"/>
        <w:rPr>
          <w:b/>
          <w:bCs/>
        </w:rPr>
      </w:pPr>
      <w:r w:rsidRPr="008738E0">
        <w:t>The resubmission presented</w:t>
      </w:r>
      <w:r w:rsidRPr="00712618">
        <w:t xml:space="preserve"> a cost-minimisation approach </w:t>
      </w:r>
      <w:r w:rsidR="00371106">
        <w:t xml:space="preserve">(CMA) </w:t>
      </w:r>
      <w:r w:rsidRPr="00712618">
        <w:t xml:space="preserve">comparing erenumab to galcanezumab and fremanezumab on the basis that erenumab </w:t>
      </w:r>
      <w:r w:rsidR="008B7D2B" w:rsidRPr="00712618">
        <w:t>was non-inferior to</w:t>
      </w:r>
      <w:r w:rsidRPr="00712618">
        <w:t xml:space="preserve"> galcanezumab and fremanezumab in terms of effectiveness and safety.</w:t>
      </w:r>
    </w:p>
    <w:p w14:paraId="665D5BAE" w14:textId="14C87920" w:rsidR="00812D54" w:rsidRPr="00712618" w:rsidRDefault="00812D54" w:rsidP="00812D54">
      <w:pPr>
        <w:pStyle w:val="3-BodyText"/>
      </w:pPr>
      <w:r w:rsidRPr="00712618">
        <w:t xml:space="preserve">The resubmission did not present a </w:t>
      </w:r>
      <w:r w:rsidR="00371106">
        <w:t>CMA</w:t>
      </w:r>
      <w:r w:rsidRPr="00712618">
        <w:t xml:space="preserve"> compared to eptinezumab.</w:t>
      </w:r>
      <w:r w:rsidR="006E3003" w:rsidRPr="00712618">
        <w:t xml:space="preserve"> </w:t>
      </w:r>
    </w:p>
    <w:p w14:paraId="198AB3D6" w14:textId="77777777" w:rsidR="00812D54" w:rsidRPr="00712618" w:rsidRDefault="00A86E8B" w:rsidP="00BB732D">
      <w:pPr>
        <w:pStyle w:val="3-BodyText"/>
      </w:pPr>
      <w:bookmarkStart w:id="63" w:name="_Ref177382287"/>
      <w:r w:rsidRPr="00712618">
        <w:t xml:space="preserve">The equi-effective doses </w:t>
      </w:r>
      <w:r w:rsidR="00F61C18" w:rsidRPr="00712618">
        <w:t>we</w:t>
      </w:r>
      <w:r w:rsidRPr="00712618">
        <w:t>re estimated as</w:t>
      </w:r>
      <w:r w:rsidR="00812D54" w:rsidRPr="00712618">
        <w:t>:</w:t>
      </w:r>
      <w:bookmarkEnd w:id="63"/>
    </w:p>
    <w:p w14:paraId="46EE406B" w14:textId="77777777" w:rsidR="00812D54" w:rsidRPr="00123B3E" w:rsidRDefault="00812D54" w:rsidP="00652B6C">
      <w:pPr>
        <w:pStyle w:val="3-BodyText"/>
        <w:numPr>
          <w:ilvl w:val="1"/>
          <w:numId w:val="8"/>
        </w:numPr>
        <w:ind w:left="1134" w:hanging="357"/>
        <w:rPr>
          <w:rFonts w:eastAsia="Calibri"/>
        </w:rPr>
      </w:pPr>
      <w:r w:rsidRPr="00123B3E">
        <w:rPr>
          <w:rFonts w:eastAsia="Calibri"/>
        </w:rPr>
        <w:lastRenderedPageBreak/>
        <w:t>Erenumab 70 mg / 140 mg every 4 weeks.</w:t>
      </w:r>
    </w:p>
    <w:p w14:paraId="3D2A10F4" w14:textId="77777777" w:rsidR="00812D54" w:rsidRPr="00123B3E" w:rsidRDefault="00812D54" w:rsidP="00652B6C">
      <w:pPr>
        <w:pStyle w:val="3-BodyText"/>
        <w:numPr>
          <w:ilvl w:val="1"/>
          <w:numId w:val="8"/>
        </w:numPr>
        <w:ind w:left="1134" w:hanging="357"/>
        <w:rPr>
          <w:rFonts w:eastAsia="Calibri"/>
        </w:rPr>
      </w:pPr>
      <w:r w:rsidRPr="00123B3E">
        <w:rPr>
          <w:rFonts w:eastAsia="Calibri"/>
        </w:rPr>
        <w:t>Galcanezumab 240 mg given at Day 0, followed by 120 mg every month.</w:t>
      </w:r>
    </w:p>
    <w:p w14:paraId="11D93071" w14:textId="77777777" w:rsidR="00812D54" w:rsidRPr="00123B3E" w:rsidRDefault="00812D54" w:rsidP="00652B6C">
      <w:pPr>
        <w:pStyle w:val="3-BodyText"/>
        <w:numPr>
          <w:ilvl w:val="1"/>
          <w:numId w:val="8"/>
        </w:numPr>
        <w:ind w:left="1134" w:hanging="357"/>
        <w:rPr>
          <w:rFonts w:eastAsia="Calibri"/>
        </w:rPr>
      </w:pPr>
      <w:r w:rsidRPr="00123B3E">
        <w:rPr>
          <w:rFonts w:eastAsia="Calibri"/>
        </w:rPr>
        <w:t>Fremanezumab 225 mg every month.</w:t>
      </w:r>
    </w:p>
    <w:p w14:paraId="31354C56" w14:textId="393FC7E8" w:rsidR="00812D54" w:rsidRPr="00712618" w:rsidRDefault="00812D54" w:rsidP="00812D54">
      <w:pPr>
        <w:pStyle w:val="3-BodyText"/>
      </w:pPr>
      <w:r w:rsidRPr="00712618">
        <w:t xml:space="preserve">The resubmission claimed that the comparator dosing regimens reflected in these relativities were consistent with the regimens applied in previous </w:t>
      </w:r>
      <w:r w:rsidR="00371106">
        <w:t>CMAs</w:t>
      </w:r>
      <w:r w:rsidRPr="00712618">
        <w:t xml:space="preserve"> considered by the PBAC (Table 2, </w:t>
      </w:r>
      <w:r w:rsidR="00B75C00" w:rsidRPr="00712618">
        <w:t>F</w:t>
      </w:r>
      <w:r w:rsidRPr="00712618">
        <w:t xml:space="preserve">remanezumab PSD, March 2020 PBAC Meeting; Table 10, </w:t>
      </w:r>
      <w:r w:rsidR="00B75C00" w:rsidRPr="00712618">
        <w:t>E</w:t>
      </w:r>
      <w:r w:rsidRPr="00712618">
        <w:t xml:space="preserve">ptinezumab PSD, July 2022 PBAC meeting). </w:t>
      </w:r>
    </w:p>
    <w:p w14:paraId="5043D597" w14:textId="1384DC5C" w:rsidR="0068466E" w:rsidRPr="00712618" w:rsidRDefault="0068466E" w:rsidP="00BB732D">
      <w:pPr>
        <w:pStyle w:val="3-BodyText"/>
      </w:pPr>
      <w:r w:rsidRPr="00712618">
        <w:t xml:space="preserve">The resubmission did not consider any other additional costs or cost offsets. </w:t>
      </w:r>
    </w:p>
    <w:p w14:paraId="1752C845" w14:textId="0FF44D51" w:rsidR="00484DDB" w:rsidRPr="00613E51" w:rsidRDefault="006E0186" w:rsidP="00BB732D">
      <w:pPr>
        <w:pStyle w:val="3-BodyText"/>
      </w:pPr>
      <w:r w:rsidRPr="00712618">
        <w:fldChar w:fldCharType="begin" w:fldLock="1"/>
      </w:r>
      <w:r w:rsidRPr="00712618">
        <w:instrText xml:space="preserve"> REF _Ref173401572 \h </w:instrText>
      </w:r>
      <w:r w:rsidR="00712618" w:rsidRPr="00712618">
        <w:instrText xml:space="preserve"> \* MERGEFORMAT </w:instrText>
      </w:r>
      <w:r w:rsidRPr="00712618">
        <w:fldChar w:fldCharType="separate"/>
      </w:r>
      <w:r w:rsidR="00760DC5">
        <w:t xml:space="preserve">Table </w:t>
      </w:r>
      <w:r w:rsidR="00760DC5">
        <w:rPr>
          <w:noProof/>
        </w:rPr>
        <w:t>13</w:t>
      </w:r>
      <w:r w:rsidRPr="00712618">
        <w:fldChar w:fldCharType="end"/>
      </w:r>
      <w:r w:rsidRPr="00712618">
        <w:t xml:space="preserve"> </w:t>
      </w:r>
      <w:r w:rsidR="00484DDB" w:rsidRPr="00712618">
        <w:t xml:space="preserve">presents the results of the </w:t>
      </w:r>
      <w:r w:rsidR="00371106">
        <w:t>CMA</w:t>
      </w:r>
      <w:r w:rsidR="00484DDB" w:rsidRPr="00712618">
        <w:t xml:space="preserve">. </w:t>
      </w:r>
      <w:r w:rsidR="00AC6905" w:rsidRPr="00712618">
        <w:t xml:space="preserve">The CMA assumed dosing every 30 days for galcanezumab and fremanezumab, rather than monthly as specified in the equi-effective doses (see paragraph </w:t>
      </w:r>
      <w:r w:rsidR="00AC6905" w:rsidRPr="00712618">
        <w:fldChar w:fldCharType="begin" w:fldLock="1"/>
      </w:r>
      <w:r w:rsidR="00AC6905" w:rsidRPr="00712618">
        <w:instrText xml:space="preserve"> REF _Ref177382287 \r \h  \* MERGEFORMAT </w:instrText>
      </w:r>
      <w:r w:rsidR="00AC6905" w:rsidRPr="00712618">
        <w:fldChar w:fldCharType="separate"/>
      </w:r>
      <w:r w:rsidR="00760DC5">
        <w:t>6.55</w:t>
      </w:r>
      <w:r w:rsidR="00AC6905" w:rsidRPr="00712618">
        <w:fldChar w:fldCharType="end"/>
      </w:r>
      <w:r w:rsidR="00AC6905" w:rsidRPr="00712618">
        <w:t>). This result</w:t>
      </w:r>
      <w:r w:rsidR="00371106">
        <w:t>ed</w:t>
      </w:r>
      <w:r w:rsidR="00AC6905" w:rsidRPr="00712618">
        <w:t xml:space="preserve"> in a higher number of doses </w:t>
      </w:r>
      <w:r w:rsidR="00371106">
        <w:t xml:space="preserve">for galcanezumab </w:t>
      </w:r>
      <w:r w:rsidR="00AC6905" w:rsidRPr="00712618">
        <w:t>(25.35 rather than 25</w:t>
      </w:r>
      <w:r w:rsidR="00371106">
        <w:t>) and fremanezumab (</w:t>
      </w:r>
      <w:r w:rsidR="00AC6905" w:rsidRPr="00712618">
        <w:t xml:space="preserve">24.35 rather than 24). </w:t>
      </w:r>
      <w:r w:rsidR="00896C7E" w:rsidRPr="00613E51">
        <w:t xml:space="preserve">The </w:t>
      </w:r>
      <w:r w:rsidR="00002BAA">
        <w:t>Pre-Sub-Committee Response (</w:t>
      </w:r>
      <w:r w:rsidR="00896C7E" w:rsidRPr="00613E51">
        <w:t>PSCR</w:t>
      </w:r>
      <w:r w:rsidR="00002BAA">
        <w:t>)</w:t>
      </w:r>
      <w:r w:rsidR="00896C7E" w:rsidRPr="00613E51">
        <w:t xml:space="preserve"> stated that the exact definition of ‘monthly cycle’ had room for interpretation, and that 30-day reinjection cycles were previously accepted for galcanezumab (July 2019) and eptinezumab (July 2022). It was noted that the March 2020 </w:t>
      </w:r>
      <w:r w:rsidR="00AF5EF2" w:rsidRPr="00613E51">
        <w:t xml:space="preserve">and November 2022 </w:t>
      </w:r>
      <w:r w:rsidR="00896C7E" w:rsidRPr="00613E51">
        <w:t>fremanezumab submission</w:t>
      </w:r>
      <w:r w:rsidR="00AF5EF2" w:rsidRPr="00613E51">
        <w:t>s</w:t>
      </w:r>
      <w:r w:rsidR="00896C7E" w:rsidRPr="00613E51">
        <w:t xml:space="preserve"> assumed 24 doses over 2 years.</w:t>
      </w:r>
    </w:p>
    <w:p w14:paraId="035D15F4" w14:textId="0C9408F7" w:rsidR="00484DDB" w:rsidRDefault="00484DDB" w:rsidP="007D675B">
      <w:pPr>
        <w:pStyle w:val="Caption"/>
      </w:pPr>
      <w:bookmarkStart w:id="64" w:name="_Ref173401572"/>
      <w:r>
        <w:t xml:space="preserve">Table </w:t>
      </w:r>
      <w:r w:rsidR="00833DD1">
        <w:fldChar w:fldCharType="begin" w:fldLock="1"/>
      </w:r>
      <w:r w:rsidR="00833DD1">
        <w:instrText xml:space="preserve"> SEQ Table \* ARABIC </w:instrText>
      </w:r>
      <w:r w:rsidR="00833DD1">
        <w:fldChar w:fldCharType="separate"/>
      </w:r>
      <w:r w:rsidR="00760DC5">
        <w:rPr>
          <w:noProof/>
        </w:rPr>
        <w:t>13</w:t>
      </w:r>
      <w:r w:rsidR="00833DD1">
        <w:rPr>
          <w:noProof/>
        </w:rPr>
        <w:fldChar w:fldCharType="end"/>
      </w:r>
      <w:bookmarkEnd w:id="64"/>
      <w:r>
        <w:t xml:space="preserve">: </w:t>
      </w:r>
      <w:r w:rsidRPr="00CB5776">
        <w:t>Results of the cost-minimisation approach</w:t>
      </w:r>
      <w:r w:rsidR="008738E0">
        <w:t xml:space="preserve"> (published effective price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3: Results of the cost-minimisation approach (published effective prices)"/>
      </w:tblPr>
      <w:tblGrid>
        <w:gridCol w:w="4437"/>
        <w:gridCol w:w="1563"/>
        <w:gridCol w:w="1484"/>
        <w:gridCol w:w="1533"/>
      </w:tblGrid>
      <w:tr w:rsidR="00484DDB" w:rsidRPr="0098262F" w14:paraId="1206B615" w14:textId="77777777" w:rsidTr="006F75A2">
        <w:tc>
          <w:tcPr>
            <w:tcW w:w="2460" w:type="pct"/>
          </w:tcPr>
          <w:p w14:paraId="09D0059A" w14:textId="77777777" w:rsidR="00484DDB" w:rsidRPr="005C7E99" w:rsidRDefault="00484DDB" w:rsidP="00896C7E">
            <w:pPr>
              <w:pStyle w:val="In-tableHeading"/>
            </w:pPr>
            <w:r w:rsidRPr="005C7E99">
              <w:t>Component</w:t>
            </w:r>
          </w:p>
        </w:tc>
        <w:tc>
          <w:tcPr>
            <w:tcW w:w="866" w:type="pct"/>
            <w:vAlign w:val="center"/>
          </w:tcPr>
          <w:p w14:paraId="0C738CBC" w14:textId="6B5B2AAC" w:rsidR="00484DDB" w:rsidRPr="005C7E99" w:rsidRDefault="006217AF" w:rsidP="006F75A2">
            <w:pPr>
              <w:pStyle w:val="In-tableHeading"/>
              <w:jc w:val="center"/>
            </w:pPr>
            <w:r w:rsidRPr="005C7E99">
              <w:t>ERE</w:t>
            </w:r>
          </w:p>
        </w:tc>
        <w:tc>
          <w:tcPr>
            <w:tcW w:w="823" w:type="pct"/>
            <w:vAlign w:val="center"/>
          </w:tcPr>
          <w:p w14:paraId="47EACD15" w14:textId="35D699D0" w:rsidR="00484DDB" w:rsidRPr="005C7E99" w:rsidRDefault="006217AF" w:rsidP="006F75A2">
            <w:pPr>
              <w:pStyle w:val="In-tableHeading"/>
              <w:jc w:val="center"/>
            </w:pPr>
            <w:r w:rsidRPr="005C7E99">
              <w:t>GAL</w:t>
            </w:r>
          </w:p>
        </w:tc>
        <w:tc>
          <w:tcPr>
            <w:tcW w:w="850" w:type="pct"/>
            <w:vAlign w:val="center"/>
          </w:tcPr>
          <w:p w14:paraId="15CA6EBB" w14:textId="68671315" w:rsidR="00484DDB" w:rsidRPr="005C7E99" w:rsidRDefault="006217AF" w:rsidP="006F75A2">
            <w:pPr>
              <w:pStyle w:val="In-tableHeading"/>
              <w:jc w:val="center"/>
            </w:pPr>
            <w:r w:rsidRPr="005C7E99">
              <w:t>FREM</w:t>
            </w:r>
          </w:p>
        </w:tc>
      </w:tr>
      <w:tr w:rsidR="00484DDB" w:rsidRPr="0098262F" w14:paraId="0448B7E4" w14:textId="77777777" w:rsidTr="002A0DA0">
        <w:tc>
          <w:tcPr>
            <w:tcW w:w="2460" w:type="pct"/>
          </w:tcPr>
          <w:p w14:paraId="2683F54F" w14:textId="77777777" w:rsidR="00484DDB" w:rsidRPr="00B14A5E" w:rsidRDefault="00484DDB" w:rsidP="007D675B">
            <w:pPr>
              <w:pStyle w:val="TableText0"/>
              <w:rPr>
                <w:i/>
                <w:iCs/>
              </w:rPr>
            </w:pPr>
            <w:r w:rsidRPr="00B14A5E">
              <w:t>Cost per dose (AEMP)</w:t>
            </w:r>
          </w:p>
        </w:tc>
        <w:tc>
          <w:tcPr>
            <w:tcW w:w="866" w:type="pct"/>
            <w:vAlign w:val="center"/>
          </w:tcPr>
          <w:p w14:paraId="2F669B96" w14:textId="77777777" w:rsidR="00484DDB" w:rsidRPr="00B14A5E" w:rsidRDefault="00484DDB" w:rsidP="007D675B">
            <w:pPr>
              <w:pStyle w:val="TableText0"/>
              <w:jc w:val="center"/>
              <w:rPr>
                <w:i/>
                <w:iCs/>
              </w:rPr>
            </w:pPr>
            <w:r w:rsidRPr="00B14A5E">
              <w:t>$453.09</w:t>
            </w:r>
          </w:p>
        </w:tc>
        <w:tc>
          <w:tcPr>
            <w:tcW w:w="823" w:type="pct"/>
            <w:vAlign w:val="center"/>
          </w:tcPr>
          <w:p w14:paraId="0E6B92B3" w14:textId="77777777" w:rsidR="00484DDB" w:rsidRPr="00B14A5E" w:rsidRDefault="00484DDB" w:rsidP="007D675B">
            <w:pPr>
              <w:pStyle w:val="TableText0"/>
              <w:jc w:val="center"/>
              <w:rPr>
                <w:i/>
                <w:iCs/>
              </w:rPr>
            </w:pPr>
            <w:r w:rsidRPr="00B14A5E">
              <w:t xml:space="preserve">$463.00 </w:t>
            </w:r>
            <w:r w:rsidRPr="00B14A5E">
              <w:rPr>
                <w:vertAlign w:val="superscript"/>
              </w:rPr>
              <w:t>a</w:t>
            </w:r>
          </w:p>
        </w:tc>
        <w:tc>
          <w:tcPr>
            <w:tcW w:w="850" w:type="pct"/>
            <w:vAlign w:val="center"/>
          </w:tcPr>
          <w:p w14:paraId="4FE7A243" w14:textId="77777777" w:rsidR="00484DDB" w:rsidRPr="00B14A5E" w:rsidRDefault="00484DDB" w:rsidP="007D675B">
            <w:pPr>
              <w:pStyle w:val="TableText0"/>
              <w:jc w:val="center"/>
              <w:rPr>
                <w:i/>
                <w:iCs/>
              </w:rPr>
            </w:pPr>
            <w:r w:rsidRPr="00B14A5E">
              <w:t xml:space="preserve">$488.89 </w:t>
            </w:r>
            <w:r w:rsidRPr="00B14A5E">
              <w:rPr>
                <w:vertAlign w:val="superscript"/>
              </w:rPr>
              <w:t>a</w:t>
            </w:r>
          </w:p>
        </w:tc>
      </w:tr>
      <w:tr w:rsidR="00484DDB" w:rsidRPr="0098262F" w14:paraId="5E5A5A57" w14:textId="77777777" w:rsidTr="002A0DA0">
        <w:tc>
          <w:tcPr>
            <w:tcW w:w="2460" w:type="pct"/>
          </w:tcPr>
          <w:p w14:paraId="74C3473E" w14:textId="77777777" w:rsidR="00484DDB" w:rsidRPr="00B14A5E" w:rsidRDefault="00484DDB" w:rsidP="007D675B">
            <w:pPr>
              <w:pStyle w:val="TableText0"/>
              <w:rPr>
                <w:i/>
                <w:iCs/>
              </w:rPr>
            </w:pPr>
            <w:r w:rsidRPr="00B14A5E">
              <w:t>Dose duration</w:t>
            </w:r>
          </w:p>
        </w:tc>
        <w:tc>
          <w:tcPr>
            <w:tcW w:w="866" w:type="pct"/>
            <w:vAlign w:val="center"/>
          </w:tcPr>
          <w:p w14:paraId="0291162E" w14:textId="77777777" w:rsidR="00484DDB" w:rsidRPr="00B14A5E" w:rsidRDefault="00484DDB" w:rsidP="007D675B">
            <w:pPr>
              <w:pStyle w:val="TableText0"/>
              <w:jc w:val="center"/>
              <w:rPr>
                <w:i/>
                <w:iCs/>
              </w:rPr>
            </w:pPr>
            <w:r w:rsidRPr="00B14A5E">
              <w:t>2 years</w:t>
            </w:r>
          </w:p>
        </w:tc>
        <w:tc>
          <w:tcPr>
            <w:tcW w:w="823" w:type="pct"/>
            <w:vAlign w:val="center"/>
          </w:tcPr>
          <w:p w14:paraId="130C918B" w14:textId="77777777" w:rsidR="00484DDB" w:rsidRPr="00B14A5E" w:rsidRDefault="00484DDB" w:rsidP="007D675B">
            <w:pPr>
              <w:pStyle w:val="TableText0"/>
              <w:jc w:val="center"/>
              <w:rPr>
                <w:i/>
                <w:iCs/>
              </w:rPr>
            </w:pPr>
            <w:r w:rsidRPr="00B14A5E">
              <w:t>2 years</w:t>
            </w:r>
          </w:p>
        </w:tc>
        <w:tc>
          <w:tcPr>
            <w:tcW w:w="850" w:type="pct"/>
            <w:vAlign w:val="center"/>
          </w:tcPr>
          <w:p w14:paraId="64384921" w14:textId="77777777" w:rsidR="00484DDB" w:rsidRPr="00B14A5E" w:rsidRDefault="00484DDB" w:rsidP="007D675B">
            <w:pPr>
              <w:pStyle w:val="TableText0"/>
              <w:jc w:val="center"/>
              <w:rPr>
                <w:i/>
                <w:iCs/>
              </w:rPr>
            </w:pPr>
            <w:r w:rsidRPr="00B14A5E">
              <w:t>2 years</w:t>
            </w:r>
          </w:p>
        </w:tc>
      </w:tr>
      <w:tr w:rsidR="00484DDB" w:rsidRPr="0098262F" w14:paraId="3927AA8A" w14:textId="77777777" w:rsidTr="002A0DA0">
        <w:tc>
          <w:tcPr>
            <w:tcW w:w="2460" w:type="pct"/>
          </w:tcPr>
          <w:p w14:paraId="4B48B643" w14:textId="77777777" w:rsidR="00484DDB" w:rsidRPr="00B14A5E" w:rsidRDefault="00484DDB" w:rsidP="007D675B">
            <w:pPr>
              <w:pStyle w:val="TableText0"/>
              <w:rPr>
                <w:i/>
                <w:iCs/>
              </w:rPr>
            </w:pPr>
            <w:r w:rsidRPr="00B14A5E">
              <w:t>Units (doses) over 2 years</w:t>
            </w:r>
          </w:p>
        </w:tc>
        <w:tc>
          <w:tcPr>
            <w:tcW w:w="866" w:type="pct"/>
            <w:vAlign w:val="center"/>
          </w:tcPr>
          <w:p w14:paraId="3F850F71" w14:textId="77777777" w:rsidR="00484DDB" w:rsidRPr="00B14A5E" w:rsidRDefault="00484DDB" w:rsidP="007D675B">
            <w:pPr>
              <w:pStyle w:val="TableText0"/>
              <w:jc w:val="center"/>
              <w:rPr>
                <w:i/>
                <w:iCs/>
              </w:rPr>
            </w:pPr>
            <w:r w:rsidRPr="00B14A5E">
              <w:t>26.09</w:t>
            </w:r>
          </w:p>
        </w:tc>
        <w:tc>
          <w:tcPr>
            <w:tcW w:w="823" w:type="pct"/>
            <w:vAlign w:val="center"/>
          </w:tcPr>
          <w:p w14:paraId="6EAE397D" w14:textId="77777777" w:rsidR="00484DDB" w:rsidRPr="00B14A5E" w:rsidRDefault="00484DDB" w:rsidP="007D675B">
            <w:pPr>
              <w:pStyle w:val="TableText0"/>
              <w:jc w:val="center"/>
              <w:rPr>
                <w:i/>
                <w:iCs/>
              </w:rPr>
            </w:pPr>
            <w:r w:rsidRPr="00B14A5E">
              <w:t>25.35</w:t>
            </w:r>
          </w:p>
        </w:tc>
        <w:tc>
          <w:tcPr>
            <w:tcW w:w="850" w:type="pct"/>
            <w:vAlign w:val="center"/>
          </w:tcPr>
          <w:p w14:paraId="2CE06FA4" w14:textId="77777777" w:rsidR="00484DDB" w:rsidRPr="00B14A5E" w:rsidRDefault="00484DDB" w:rsidP="007D675B">
            <w:pPr>
              <w:pStyle w:val="TableText0"/>
              <w:jc w:val="center"/>
              <w:rPr>
                <w:i/>
                <w:iCs/>
              </w:rPr>
            </w:pPr>
            <w:r w:rsidRPr="00B14A5E">
              <w:t>24.35</w:t>
            </w:r>
          </w:p>
        </w:tc>
      </w:tr>
      <w:tr w:rsidR="00484DDB" w:rsidRPr="0098262F" w14:paraId="578D5B62" w14:textId="77777777" w:rsidTr="002A0DA0">
        <w:tc>
          <w:tcPr>
            <w:tcW w:w="2460" w:type="pct"/>
          </w:tcPr>
          <w:p w14:paraId="41C6404E" w14:textId="77777777" w:rsidR="00484DDB" w:rsidRPr="00B14A5E" w:rsidRDefault="00484DDB" w:rsidP="007D675B">
            <w:pPr>
              <w:pStyle w:val="TableText0"/>
              <w:rPr>
                <w:i/>
                <w:iCs/>
              </w:rPr>
            </w:pPr>
            <w:r w:rsidRPr="00B14A5E">
              <w:t>Total medicine cost over 2 years (AEMP)</w:t>
            </w:r>
          </w:p>
        </w:tc>
        <w:tc>
          <w:tcPr>
            <w:tcW w:w="866" w:type="pct"/>
            <w:vAlign w:val="center"/>
          </w:tcPr>
          <w:p w14:paraId="6D9DD7CF" w14:textId="77777777" w:rsidR="00484DDB" w:rsidRPr="006500E9" w:rsidRDefault="00484DDB" w:rsidP="007D675B">
            <w:pPr>
              <w:pStyle w:val="TableText0"/>
              <w:jc w:val="center"/>
            </w:pPr>
            <w:r w:rsidRPr="00E63EBC">
              <w:t>$11,820.79</w:t>
            </w:r>
            <w:r>
              <w:rPr>
                <w:vertAlign w:val="superscript"/>
              </w:rPr>
              <w:t xml:space="preserve"> b</w:t>
            </w:r>
          </w:p>
        </w:tc>
        <w:tc>
          <w:tcPr>
            <w:tcW w:w="823" w:type="pct"/>
            <w:vAlign w:val="center"/>
          </w:tcPr>
          <w:p w14:paraId="5B6D1A7B" w14:textId="77777777" w:rsidR="00484DDB" w:rsidRPr="00B14A5E" w:rsidRDefault="00484DDB" w:rsidP="007D675B">
            <w:pPr>
              <w:pStyle w:val="TableText0"/>
              <w:jc w:val="center"/>
              <w:rPr>
                <w:i/>
                <w:iCs/>
              </w:rPr>
            </w:pPr>
            <w:r w:rsidRPr="00B14A5E">
              <w:t>$11,737.05</w:t>
            </w:r>
          </w:p>
        </w:tc>
        <w:tc>
          <w:tcPr>
            <w:tcW w:w="850" w:type="pct"/>
            <w:vAlign w:val="center"/>
          </w:tcPr>
          <w:p w14:paraId="039DCB50" w14:textId="77777777" w:rsidR="00484DDB" w:rsidRPr="00B14A5E" w:rsidRDefault="00484DDB" w:rsidP="007D675B">
            <w:pPr>
              <w:pStyle w:val="TableText0"/>
              <w:jc w:val="center"/>
              <w:rPr>
                <w:i/>
                <w:iCs/>
              </w:rPr>
            </w:pPr>
            <w:r w:rsidRPr="00B14A5E">
              <w:t>$11,904.47</w:t>
            </w:r>
          </w:p>
        </w:tc>
      </w:tr>
      <w:tr w:rsidR="00484DDB" w:rsidRPr="0098262F" w14:paraId="31EA961A" w14:textId="77777777" w:rsidTr="002A0DA0">
        <w:tc>
          <w:tcPr>
            <w:tcW w:w="2460" w:type="pct"/>
          </w:tcPr>
          <w:p w14:paraId="64F79597" w14:textId="77777777" w:rsidR="00484DDB" w:rsidRPr="0098262F" w:rsidRDefault="00484DDB" w:rsidP="007D675B">
            <w:pPr>
              <w:pStyle w:val="TableText0"/>
            </w:pPr>
            <w:r>
              <w:t>Average to</w:t>
            </w:r>
            <w:r w:rsidRPr="0098262F">
              <w:t xml:space="preserve">tal medicine cost </w:t>
            </w:r>
            <w:r>
              <w:t>over 2 years (AEMP)</w:t>
            </w:r>
          </w:p>
        </w:tc>
        <w:tc>
          <w:tcPr>
            <w:tcW w:w="866" w:type="pct"/>
            <w:vAlign w:val="center"/>
          </w:tcPr>
          <w:p w14:paraId="0932BDA4" w14:textId="77777777" w:rsidR="00484DDB" w:rsidRPr="0098262F" w:rsidRDefault="00484DDB" w:rsidP="007D675B">
            <w:pPr>
              <w:pStyle w:val="TableText0"/>
              <w:jc w:val="center"/>
            </w:pPr>
            <w:r>
              <w:t>-</w:t>
            </w:r>
          </w:p>
        </w:tc>
        <w:tc>
          <w:tcPr>
            <w:tcW w:w="1673" w:type="pct"/>
            <w:gridSpan w:val="2"/>
            <w:vAlign w:val="center"/>
          </w:tcPr>
          <w:p w14:paraId="7AA1F2BF" w14:textId="77777777" w:rsidR="00484DDB" w:rsidRPr="00803D94" w:rsidRDefault="00484DDB" w:rsidP="007D675B">
            <w:pPr>
              <w:pStyle w:val="TableText0"/>
              <w:jc w:val="center"/>
            </w:pPr>
            <w:r>
              <w:t>$11,820.76</w:t>
            </w:r>
          </w:p>
        </w:tc>
      </w:tr>
      <w:tr w:rsidR="00484DDB" w:rsidRPr="0098262F" w14:paraId="74218DE9" w14:textId="77777777" w:rsidTr="002A0DA0">
        <w:tc>
          <w:tcPr>
            <w:tcW w:w="2460" w:type="pct"/>
          </w:tcPr>
          <w:p w14:paraId="0F8D4215" w14:textId="73A39E18" w:rsidR="00484DDB" w:rsidRPr="0098262F" w:rsidRDefault="00484DDB" w:rsidP="007D675B">
            <w:pPr>
              <w:pStyle w:val="TableText0"/>
            </w:pPr>
            <w:r w:rsidRPr="0098262F">
              <w:t xml:space="preserve">Difference in </w:t>
            </w:r>
            <w:r>
              <w:t>to</w:t>
            </w:r>
            <w:r w:rsidRPr="0098262F">
              <w:t xml:space="preserve">tal medicine cost </w:t>
            </w:r>
            <w:r w:rsidR="00EE1C68">
              <w:t xml:space="preserve">vs erenumab </w:t>
            </w:r>
            <w:r>
              <w:t>over 2</w:t>
            </w:r>
            <w:r w:rsidR="006F75A2">
              <w:t> </w:t>
            </w:r>
            <w:r>
              <w:t>years (AEMP)</w:t>
            </w:r>
          </w:p>
        </w:tc>
        <w:tc>
          <w:tcPr>
            <w:tcW w:w="866" w:type="pct"/>
            <w:vAlign w:val="center"/>
          </w:tcPr>
          <w:p w14:paraId="392CE2EA" w14:textId="77777777" w:rsidR="00484DDB" w:rsidRPr="00E63EBC" w:rsidRDefault="00484DDB" w:rsidP="007D675B">
            <w:pPr>
              <w:pStyle w:val="TableText0"/>
              <w:jc w:val="center"/>
            </w:pPr>
            <w:r w:rsidRPr="00E63EBC">
              <w:t>-</w:t>
            </w:r>
          </w:p>
        </w:tc>
        <w:tc>
          <w:tcPr>
            <w:tcW w:w="823" w:type="pct"/>
            <w:vAlign w:val="center"/>
          </w:tcPr>
          <w:p w14:paraId="0A0A0932" w14:textId="77777777" w:rsidR="00484DDB" w:rsidRPr="00E63EBC" w:rsidRDefault="00484DDB" w:rsidP="007D675B">
            <w:pPr>
              <w:pStyle w:val="TableText0"/>
              <w:jc w:val="center"/>
            </w:pPr>
            <w:r w:rsidRPr="00E63EBC">
              <w:t>-$83.74</w:t>
            </w:r>
          </w:p>
        </w:tc>
        <w:tc>
          <w:tcPr>
            <w:tcW w:w="850" w:type="pct"/>
            <w:vAlign w:val="center"/>
          </w:tcPr>
          <w:p w14:paraId="3E0F8301" w14:textId="77777777" w:rsidR="00484DDB" w:rsidRPr="00E63EBC" w:rsidRDefault="00484DDB" w:rsidP="007D675B">
            <w:pPr>
              <w:pStyle w:val="TableText0"/>
              <w:jc w:val="center"/>
            </w:pPr>
            <w:r w:rsidRPr="00E63EBC">
              <w:t>$83.68</w:t>
            </w:r>
          </w:p>
        </w:tc>
      </w:tr>
    </w:tbl>
    <w:p w14:paraId="3A865E69" w14:textId="4382B080" w:rsidR="00484DDB" w:rsidRPr="00EE1C68" w:rsidRDefault="00484DDB" w:rsidP="006F75A2">
      <w:pPr>
        <w:pStyle w:val="FooterTableFigure"/>
        <w:keepNext/>
        <w:keepLines/>
        <w:rPr>
          <w:i/>
          <w:iCs/>
        </w:rPr>
      </w:pPr>
      <w:r w:rsidRPr="0098262F">
        <w:t>Source:</w:t>
      </w:r>
      <w:r>
        <w:t xml:space="preserve"> Table</w:t>
      </w:r>
      <w:r w:rsidR="00EE1C68">
        <w:t xml:space="preserve">s 3.2 and </w:t>
      </w:r>
      <w:r>
        <w:t>3.4, p</w:t>
      </w:r>
      <w:r w:rsidR="00EE1C68">
        <w:t>p112-</w:t>
      </w:r>
      <w:r>
        <w:t>113 of the resubmission.</w:t>
      </w:r>
      <w:r w:rsidR="00EE1C68">
        <w:t xml:space="preserve"> </w:t>
      </w:r>
    </w:p>
    <w:p w14:paraId="4FE0B637" w14:textId="73ED33D6" w:rsidR="00484DDB" w:rsidRPr="009A3370" w:rsidRDefault="00484DDB" w:rsidP="006F75A2">
      <w:pPr>
        <w:pStyle w:val="FooterTableFigure"/>
        <w:keepNext/>
        <w:keepLines/>
      </w:pPr>
      <w:r w:rsidRPr="009A3370">
        <w:t>AEMP</w:t>
      </w:r>
      <w:r>
        <w:t xml:space="preserve"> =</w:t>
      </w:r>
      <w:r w:rsidRPr="009A3370">
        <w:t xml:space="preserve"> </w:t>
      </w:r>
      <w:r w:rsidR="00F55C17">
        <w:t>Approved</w:t>
      </w:r>
      <w:r w:rsidRPr="009A3370">
        <w:t xml:space="preserve"> ex-manufacturer price</w:t>
      </w:r>
      <w:r w:rsidR="006217AF">
        <w:t xml:space="preserve">; </w:t>
      </w:r>
      <w:bookmarkStart w:id="65" w:name="_Hlk176458290"/>
      <w:r w:rsidR="006217AF">
        <w:t>ERE = erenumab; FREM = fremanezumab; GAL = galcanezumab</w:t>
      </w:r>
      <w:r w:rsidR="00EE1C68">
        <w:t>.</w:t>
      </w:r>
      <w:bookmarkEnd w:id="65"/>
    </w:p>
    <w:p w14:paraId="79E75826" w14:textId="77777777" w:rsidR="00484DDB" w:rsidRDefault="00484DDB" w:rsidP="006F75A2">
      <w:pPr>
        <w:pStyle w:val="FooterTableFigure"/>
        <w:keepNext/>
        <w:keepLines/>
      </w:pPr>
      <w:r w:rsidRPr="00EE1C68">
        <w:rPr>
          <w:vertAlign w:val="superscript"/>
        </w:rPr>
        <w:t>a</w:t>
      </w:r>
      <w:r>
        <w:t xml:space="preserve"> AEMP</w:t>
      </w:r>
      <w:r w:rsidRPr="009A3370">
        <w:t xml:space="preserve"> as of June 2024</w:t>
      </w:r>
      <w:r w:rsidRPr="00803D94">
        <w:t>.</w:t>
      </w:r>
    </w:p>
    <w:p w14:paraId="3B2DA7E9" w14:textId="77777777" w:rsidR="00484DDB" w:rsidRDefault="00484DDB" w:rsidP="00CE320A">
      <w:pPr>
        <w:pStyle w:val="FooterTableFigure"/>
        <w:keepLines/>
      </w:pPr>
      <w:r w:rsidRPr="00EE1C68">
        <w:rPr>
          <w:vertAlign w:val="superscript"/>
        </w:rPr>
        <w:t>b</w:t>
      </w:r>
      <w:r>
        <w:t xml:space="preserve"> $453.09 x </w:t>
      </w:r>
      <w:r w:rsidRPr="00E63EBC">
        <w:t>(365.25/28)*2</w:t>
      </w:r>
    </w:p>
    <w:p w14:paraId="7F30D09D" w14:textId="77777777" w:rsidR="008738E0" w:rsidRDefault="00BA57A3">
      <w:pPr>
        <w:pStyle w:val="3-BodyText"/>
      </w:pPr>
      <w:r>
        <w:t>T</w:t>
      </w:r>
      <w:r w:rsidR="00E46216" w:rsidRPr="00712618">
        <w:t>he resubmission estimated a</w:t>
      </w:r>
      <w:r w:rsidR="00782C45" w:rsidRPr="00712618">
        <w:t>n</w:t>
      </w:r>
      <w:r w:rsidR="003849C9" w:rsidRPr="00712618">
        <w:t xml:space="preserve"> </w:t>
      </w:r>
      <w:r w:rsidR="00E46216" w:rsidRPr="00712618">
        <w:t xml:space="preserve">average of the total medicine cost over 2 years of </w:t>
      </w:r>
      <w:r w:rsidR="00E46216" w:rsidRPr="00613E51">
        <w:t xml:space="preserve">galcanezumab and fremanezumab to estimate the cost per dose of erenumab. </w:t>
      </w:r>
      <w:r w:rsidR="00896C7E" w:rsidRPr="00613E51">
        <w:t>This resulted in a higher price for erenumab than for galcanezumab.</w:t>
      </w:r>
      <w:r w:rsidR="005C34B2" w:rsidRPr="00613E51">
        <w:t xml:space="preserve"> The submission did not present clinical evidence to</w:t>
      </w:r>
      <w:r w:rsidR="005C34B2" w:rsidRPr="00712618">
        <w:t xml:space="preserve"> justify a higher cost than galcanezumab. </w:t>
      </w:r>
    </w:p>
    <w:p w14:paraId="38BE3DE5" w14:textId="78B884F2" w:rsidR="001458AE" w:rsidRDefault="001458AE" w:rsidP="001458AE">
      <w:pPr>
        <w:pStyle w:val="4-SubsectionHeading"/>
        <w:rPr>
          <w:lang w:eastAsia="en-AU"/>
        </w:rPr>
      </w:pPr>
      <w:bookmarkStart w:id="66" w:name="_Toc22897646"/>
      <w:bookmarkStart w:id="67" w:name="_Toc177099854"/>
      <w:bookmarkStart w:id="68" w:name="_Ref104805102"/>
      <w:r w:rsidRPr="002C2775">
        <w:rPr>
          <w:lang w:eastAsia="en-AU"/>
        </w:rPr>
        <w:t>Drug cost/patient/year</w:t>
      </w:r>
      <w:bookmarkEnd w:id="66"/>
      <w:bookmarkEnd w:id="67"/>
    </w:p>
    <w:p w14:paraId="37F19800" w14:textId="707154E1" w:rsidR="006217AF" w:rsidRPr="00712618" w:rsidRDefault="006E0186" w:rsidP="00AC6905">
      <w:pPr>
        <w:pStyle w:val="3-BodyText"/>
      </w:pPr>
      <w:r>
        <w:fldChar w:fldCharType="begin" w:fldLock="1"/>
      </w:r>
      <w:r>
        <w:instrText xml:space="preserve"> REF _Ref173855465 \h </w:instrText>
      </w:r>
      <w:r>
        <w:fldChar w:fldCharType="separate"/>
      </w:r>
      <w:r w:rsidR="00760DC5" w:rsidRPr="0098262F">
        <w:t xml:space="preserve">Table </w:t>
      </w:r>
      <w:r w:rsidR="00760DC5">
        <w:rPr>
          <w:noProof/>
        </w:rPr>
        <w:t>14</w:t>
      </w:r>
      <w:r>
        <w:fldChar w:fldCharType="end"/>
      </w:r>
      <w:r>
        <w:t xml:space="preserve"> </w:t>
      </w:r>
      <w:r w:rsidR="00AA0E12" w:rsidRPr="00AA0E12">
        <w:t xml:space="preserve">presents the estimated </w:t>
      </w:r>
      <w:r w:rsidR="00AA0E12" w:rsidRPr="00712618">
        <w:t>drug cost per patient per year</w:t>
      </w:r>
      <w:r w:rsidR="00371106">
        <w:t xml:space="preserve"> based on the published prices</w:t>
      </w:r>
      <w:r w:rsidR="00AA0E12" w:rsidRPr="00712618">
        <w:t>.</w:t>
      </w:r>
      <w:r w:rsidR="003D0F69" w:rsidRPr="00712618">
        <w:t xml:space="preserve"> </w:t>
      </w:r>
    </w:p>
    <w:p w14:paraId="51691BD3" w14:textId="66A7DC65" w:rsidR="00494207" w:rsidRPr="0098262F" w:rsidRDefault="00E16AD8" w:rsidP="00760DC5">
      <w:pPr>
        <w:pStyle w:val="Caption"/>
        <w:rPr>
          <w:rStyle w:val="CommentReference"/>
          <w:b/>
          <w:szCs w:val="24"/>
        </w:rPr>
      </w:pPr>
      <w:bookmarkStart w:id="69" w:name="_Ref173855465"/>
      <w:r w:rsidRPr="0098262F">
        <w:lastRenderedPageBreak/>
        <w:t xml:space="preserve">Table </w:t>
      </w:r>
      <w:r w:rsidR="00833DD1">
        <w:fldChar w:fldCharType="begin" w:fldLock="1"/>
      </w:r>
      <w:r w:rsidR="00833DD1">
        <w:instrText xml:space="preserve"> SEQ Table \* ARABIC </w:instrText>
      </w:r>
      <w:r w:rsidR="00833DD1">
        <w:fldChar w:fldCharType="separate"/>
      </w:r>
      <w:r w:rsidR="00760DC5">
        <w:rPr>
          <w:noProof/>
        </w:rPr>
        <w:t>14</w:t>
      </w:r>
      <w:r w:rsidR="00833DD1">
        <w:rPr>
          <w:noProof/>
        </w:rPr>
        <w:fldChar w:fldCharType="end"/>
      </w:r>
      <w:bookmarkEnd w:id="68"/>
      <w:bookmarkEnd w:id="69"/>
      <w:r w:rsidRPr="0098262F">
        <w:t>:</w:t>
      </w:r>
      <w:r w:rsidR="00494207" w:rsidRPr="0098262F">
        <w:rPr>
          <w:rStyle w:val="CommentReference"/>
          <w:b/>
          <w:szCs w:val="24"/>
        </w:rPr>
        <w:t xml:space="preserve"> Drug cost per patient for </w:t>
      </w:r>
      <w:r w:rsidR="00AA0E12">
        <w:rPr>
          <w:rStyle w:val="CommentReference"/>
          <w:b/>
          <w:szCs w:val="24"/>
        </w:rPr>
        <w:t>erenumab</w:t>
      </w:r>
      <w:r w:rsidR="00494207" w:rsidRPr="0098262F">
        <w:rPr>
          <w:rStyle w:val="CommentReference"/>
          <w:b/>
          <w:szCs w:val="24"/>
        </w:rPr>
        <w:t xml:space="preserve"> and </w:t>
      </w:r>
      <w:r w:rsidR="00AA0E12">
        <w:rPr>
          <w:rStyle w:val="CommentReference"/>
          <w:b/>
          <w:szCs w:val="24"/>
        </w:rPr>
        <w:t>galcanezumab</w:t>
      </w:r>
      <w:r w:rsidR="00494207" w:rsidRPr="0098262F">
        <w:rPr>
          <w:rStyle w:val="CommentReference"/>
          <w:b/>
          <w:szCs w:val="24"/>
        </w:rPr>
        <w:t xml:space="preserve"> </w:t>
      </w:r>
      <w:r w:rsidR="00AA0E12">
        <w:rPr>
          <w:rStyle w:val="CommentReference"/>
          <w:b/>
          <w:szCs w:val="24"/>
        </w:rPr>
        <w:t>and fremanezumab</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4: Drug cost per patient for erenumab and galcanezumab and fremanezumab"/>
      </w:tblPr>
      <w:tblGrid>
        <w:gridCol w:w="1351"/>
        <w:gridCol w:w="817"/>
        <w:gridCol w:w="716"/>
        <w:gridCol w:w="859"/>
        <w:gridCol w:w="1011"/>
        <w:gridCol w:w="717"/>
        <w:gridCol w:w="859"/>
        <w:gridCol w:w="1110"/>
        <w:gridCol w:w="718"/>
        <w:gridCol w:w="859"/>
      </w:tblGrid>
      <w:tr w:rsidR="00AC6905" w:rsidRPr="00712618" w14:paraId="21AC90BD" w14:textId="4E6FA8CD" w:rsidTr="00760DC5">
        <w:trPr>
          <w:tblHeader/>
          <w:jc w:val="center"/>
        </w:trPr>
        <w:tc>
          <w:tcPr>
            <w:tcW w:w="648" w:type="pct"/>
            <w:vMerge w:val="restart"/>
            <w:shd w:val="clear" w:color="auto" w:fill="auto"/>
            <w:vAlign w:val="center"/>
          </w:tcPr>
          <w:p w14:paraId="485D48B1" w14:textId="77777777" w:rsidR="00AC6905" w:rsidRPr="00712618" w:rsidRDefault="00AC6905" w:rsidP="00760DC5">
            <w:pPr>
              <w:pStyle w:val="In-tableHeading"/>
            </w:pPr>
          </w:p>
        </w:tc>
        <w:tc>
          <w:tcPr>
            <w:tcW w:w="1361" w:type="pct"/>
            <w:gridSpan w:val="3"/>
            <w:shd w:val="clear" w:color="auto" w:fill="auto"/>
            <w:vAlign w:val="center"/>
          </w:tcPr>
          <w:p w14:paraId="44C76606" w14:textId="12B1F325" w:rsidR="00AC6905" w:rsidRPr="00712618" w:rsidRDefault="00AC6905" w:rsidP="00760DC5">
            <w:pPr>
              <w:pStyle w:val="In-tableHeading"/>
              <w:jc w:val="center"/>
            </w:pPr>
            <w:r w:rsidRPr="00712618">
              <w:t>ERENUMAB</w:t>
            </w:r>
          </w:p>
        </w:tc>
        <w:tc>
          <w:tcPr>
            <w:tcW w:w="1468" w:type="pct"/>
            <w:gridSpan w:val="3"/>
            <w:shd w:val="clear" w:color="auto" w:fill="auto"/>
            <w:vAlign w:val="center"/>
          </w:tcPr>
          <w:p w14:paraId="709510A5" w14:textId="6DF1653A" w:rsidR="00AC6905" w:rsidRPr="00712618" w:rsidRDefault="00AC6905" w:rsidP="00760DC5">
            <w:pPr>
              <w:pStyle w:val="In-tableHeading"/>
              <w:jc w:val="center"/>
            </w:pPr>
            <w:r w:rsidRPr="00712618">
              <w:t>GALCANEZUMAB</w:t>
            </w:r>
          </w:p>
        </w:tc>
        <w:tc>
          <w:tcPr>
            <w:tcW w:w="1522" w:type="pct"/>
            <w:gridSpan w:val="3"/>
            <w:vAlign w:val="center"/>
          </w:tcPr>
          <w:p w14:paraId="6B33414B" w14:textId="40DC4671" w:rsidR="00AC6905" w:rsidRPr="00712618" w:rsidRDefault="00AC6905" w:rsidP="00760DC5">
            <w:pPr>
              <w:pStyle w:val="In-tableHeading"/>
              <w:jc w:val="center"/>
            </w:pPr>
            <w:r w:rsidRPr="00712618">
              <w:t>FREMANEZUMAB</w:t>
            </w:r>
          </w:p>
        </w:tc>
      </w:tr>
      <w:tr w:rsidR="00AC6905" w:rsidRPr="00712618" w14:paraId="74772A0A" w14:textId="77777777" w:rsidTr="00760DC5">
        <w:trPr>
          <w:tblHeader/>
          <w:jc w:val="center"/>
        </w:trPr>
        <w:tc>
          <w:tcPr>
            <w:tcW w:w="648" w:type="pct"/>
            <w:vMerge/>
            <w:shd w:val="clear" w:color="auto" w:fill="auto"/>
            <w:vAlign w:val="center"/>
          </w:tcPr>
          <w:p w14:paraId="7D3DE84A" w14:textId="77777777" w:rsidR="00AC6905" w:rsidRPr="00712618" w:rsidRDefault="00AC6905" w:rsidP="00760DC5">
            <w:pPr>
              <w:pStyle w:val="In-tableHeading"/>
            </w:pPr>
          </w:p>
        </w:tc>
        <w:tc>
          <w:tcPr>
            <w:tcW w:w="490" w:type="pct"/>
            <w:shd w:val="clear" w:color="auto" w:fill="auto"/>
            <w:vAlign w:val="center"/>
          </w:tcPr>
          <w:p w14:paraId="4B055CE9" w14:textId="3086BF48" w:rsidR="00AC6905" w:rsidRPr="00712618" w:rsidRDefault="00AC6905" w:rsidP="00760DC5">
            <w:pPr>
              <w:pStyle w:val="In-tableHeading"/>
              <w:jc w:val="center"/>
            </w:pPr>
            <w:r w:rsidRPr="00712618">
              <w:t>Trial</w:t>
            </w:r>
          </w:p>
        </w:tc>
        <w:tc>
          <w:tcPr>
            <w:tcW w:w="434" w:type="pct"/>
            <w:shd w:val="clear" w:color="auto" w:fill="auto"/>
            <w:vAlign w:val="center"/>
          </w:tcPr>
          <w:p w14:paraId="27CA4491" w14:textId="2A671E77" w:rsidR="00AC6905" w:rsidRPr="00712618" w:rsidRDefault="00AC6905" w:rsidP="00760DC5">
            <w:pPr>
              <w:pStyle w:val="In-tableHeading"/>
              <w:jc w:val="center"/>
            </w:pPr>
            <w:r w:rsidRPr="00712618">
              <w:t>Model</w:t>
            </w:r>
          </w:p>
        </w:tc>
        <w:tc>
          <w:tcPr>
            <w:tcW w:w="437" w:type="pct"/>
            <w:shd w:val="clear" w:color="auto" w:fill="auto"/>
            <w:vAlign w:val="center"/>
          </w:tcPr>
          <w:p w14:paraId="15B53410" w14:textId="72B7BFDC" w:rsidR="00AC6905" w:rsidRPr="00712618" w:rsidRDefault="00AC6905" w:rsidP="00760DC5">
            <w:pPr>
              <w:pStyle w:val="In-tableHeading"/>
              <w:jc w:val="center"/>
            </w:pPr>
            <w:r w:rsidRPr="00712618">
              <w:t>Financials</w:t>
            </w:r>
          </w:p>
        </w:tc>
        <w:tc>
          <w:tcPr>
            <w:tcW w:w="598" w:type="pct"/>
            <w:shd w:val="clear" w:color="auto" w:fill="auto"/>
            <w:vAlign w:val="center"/>
          </w:tcPr>
          <w:p w14:paraId="639B04EE" w14:textId="3C64E846" w:rsidR="00AC6905" w:rsidRPr="00712618" w:rsidRDefault="00AC6905" w:rsidP="00760DC5">
            <w:pPr>
              <w:pStyle w:val="In-tableHeading"/>
              <w:jc w:val="center"/>
            </w:pPr>
            <w:r w:rsidRPr="00712618">
              <w:t>Trial</w:t>
            </w:r>
          </w:p>
        </w:tc>
        <w:tc>
          <w:tcPr>
            <w:tcW w:w="435" w:type="pct"/>
            <w:shd w:val="clear" w:color="auto" w:fill="auto"/>
            <w:vAlign w:val="center"/>
          </w:tcPr>
          <w:p w14:paraId="4D19045D" w14:textId="4666DDAE" w:rsidR="00AC6905" w:rsidRPr="00712618" w:rsidRDefault="00AC6905" w:rsidP="00760DC5">
            <w:pPr>
              <w:pStyle w:val="In-tableHeading"/>
              <w:jc w:val="center"/>
            </w:pPr>
            <w:r w:rsidRPr="00712618">
              <w:t>Model</w:t>
            </w:r>
          </w:p>
        </w:tc>
        <w:tc>
          <w:tcPr>
            <w:tcW w:w="435" w:type="pct"/>
            <w:vAlign w:val="center"/>
          </w:tcPr>
          <w:p w14:paraId="53C93ED2" w14:textId="7353397E" w:rsidR="00AC6905" w:rsidRPr="00712618" w:rsidRDefault="00AC6905" w:rsidP="00760DC5">
            <w:pPr>
              <w:pStyle w:val="In-tableHeading"/>
              <w:jc w:val="center"/>
            </w:pPr>
            <w:r w:rsidRPr="00712618">
              <w:t>Financials</w:t>
            </w:r>
          </w:p>
        </w:tc>
        <w:tc>
          <w:tcPr>
            <w:tcW w:w="652" w:type="pct"/>
            <w:vAlign w:val="center"/>
          </w:tcPr>
          <w:p w14:paraId="6A7BF2BA" w14:textId="062FAB56" w:rsidR="00AC6905" w:rsidRPr="00712618" w:rsidRDefault="00AC6905" w:rsidP="00760DC5">
            <w:pPr>
              <w:pStyle w:val="In-tableHeading"/>
              <w:jc w:val="center"/>
            </w:pPr>
            <w:r w:rsidRPr="00712618">
              <w:t>Trial</w:t>
            </w:r>
          </w:p>
        </w:tc>
        <w:tc>
          <w:tcPr>
            <w:tcW w:w="435" w:type="pct"/>
            <w:vAlign w:val="center"/>
          </w:tcPr>
          <w:p w14:paraId="301BADC0" w14:textId="0386E45C" w:rsidR="00AC6905" w:rsidRPr="00712618" w:rsidRDefault="00AC6905" w:rsidP="00760DC5">
            <w:pPr>
              <w:pStyle w:val="In-tableHeading"/>
              <w:jc w:val="center"/>
            </w:pPr>
            <w:r w:rsidRPr="00712618">
              <w:t>Model</w:t>
            </w:r>
          </w:p>
        </w:tc>
        <w:tc>
          <w:tcPr>
            <w:tcW w:w="435" w:type="pct"/>
            <w:vAlign w:val="center"/>
          </w:tcPr>
          <w:p w14:paraId="30E572F8" w14:textId="15C2B1F0" w:rsidR="00AC6905" w:rsidRPr="00712618" w:rsidRDefault="00AC6905" w:rsidP="00760DC5">
            <w:pPr>
              <w:pStyle w:val="In-tableHeading"/>
              <w:jc w:val="center"/>
            </w:pPr>
            <w:r w:rsidRPr="00712618">
              <w:t>Financials</w:t>
            </w:r>
          </w:p>
        </w:tc>
      </w:tr>
      <w:tr w:rsidR="00AC6905" w:rsidRPr="00712618" w14:paraId="745DAF0B" w14:textId="4EE9D99F" w:rsidTr="00760DC5">
        <w:trPr>
          <w:jc w:val="center"/>
        </w:trPr>
        <w:tc>
          <w:tcPr>
            <w:tcW w:w="648" w:type="pct"/>
            <w:shd w:val="clear" w:color="auto" w:fill="auto"/>
            <w:vAlign w:val="center"/>
          </w:tcPr>
          <w:p w14:paraId="743973CE" w14:textId="09EDA652" w:rsidR="00AC6905" w:rsidRPr="00712618" w:rsidRDefault="00AC6905" w:rsidP="00760DC5">
            <w:pPr>
              <w:pStyle w:val="TableText0"/>
            </w:pPr>
            <w:r w:rsidRPr="00712618">
              <w:rPr>
                <w:lang w:val="en-US"/>
              </w:rPr>
              <w:t>Mean dose</w:t>
            </w:r>
          </w:p>
        </w:tc>
        <w:tc>
          <w:tcPr>
            <w:tcW w:w="1361" w:type="pct"/>
            <w:gridSpan w:val="3"/>
            <w:shd w:val="clear" w:color="auto" w:fill="auto"/>
            <w:vAlign w:val="center"/>
          </w:tcPr>
          <w:p w14:paraId="23821253" w14:textId="24115602" w:rsidR="00AC6905" w:rsidRPr="00712618" w:rsidRDefault="00AC6905" w:rsidP="00760DC5">
            <w:pPr>
              <w:pStyle w:val="TableText0"/>
              <w:jc w:val="center"/>
            </w:pPr>
            <w:r w:rsidRPr="00712618">
              <w:t>70 mg or 140 mg per cycle</w:t>
            </w:r>
          </w:p>
        </w:tc>
        <w:tc>
          <w:tcPr>
            <w:tcW w:w="598" w:type="pct"/>
            <w:shd w:val="clear" w:color="auto" w:fill="auto"/>
            <w:vAlign w:val="center"/>
          </w:tcPr>
          <w:p w14:paraId="5005B053" w14:textId="2E38EE78" w:rsidR="00AC6905" w:rsidRPr="00712618" w:rsidRDefault="00AC6905" w:rsidP="00760DC5">
            <w:pPr>
              <w:pStyle w:val="TableText0"/>
              <w:jc w:val="center"/>
            </w:pPr>
            <w:r w:rsidRPr="00712618">
              <w:t xml:space="preserve">240 mg per cycle </w:t>
            </w:r>
            <w:r w:rsidRPr="00712618">
              <w:br/>
              <w:t xml:space="preserve">or </w:t>
            </w:r>
            <w:r w:rsidRPr="00712618">
              <w:br/>
              <w:t>240 mg at Day 0 then 120 mg per cycle</w:t>
            </w:r>
          </w:p>
        </w:tc>
        <w:tc>
          <w:tcPr>
            <w:tcW w:w="870" w:type="pct"/>
            <w:gridSpan w:val="2"/>
            <w:shd w:val="clear" w:color="auto" w:fill="auto"/>
            <w:vAlign w:val="center"/>
          </w:tcPr>
          <w:p w14:paraId="0D7FA15A" w14:textId="6462E5C4" w:rsidR="00AC6905" w:rsidRPr="00712618" w:rsidRDefault="00AC6905" w:rsidP="00760DC5">
            <w:pPr>
              <w:pStyle w:val="TableText0"/>
              <w:jc w:val="center"/>
            </w:pPr>
            <w:r w:rsidRPr="00712618">
              <w:t>240 mg at Day 0 then 120 mg per cycle</w:t>
            </w:r>
          </w:p>
        </w:tc>
        <w:tc>
          <w:tcPr>
            <w:tcW w:w="652" w:type="pct"/>
            <w:vAlign w:val="center"/>
          </w:tcPr>
          <w:p w14:paraId="7EEC6453" w14:textId="49A05623" w:rsidR="00AC6905" w:rsidRPr="00712618" w:rsidRDefault="00AC6905" w:rsidP="00760DC5">
            <w:pPr>
              <w:pStyle w:val="TableText0"/>
              <w:jc w:val="center"/>
            </w:pPr>
            <w:r w:rsidRPr="00712618">
              <w:t xml:space="preserve">675 mg per 3-month cycle </w:t>
            </w:r>
            <w:r w:rsidRPr="00712618">
              <w:br/>
              <w:t>or</w:t>
            </w:r>
            <w:r w:rsidRPr="00712618">
              <w:br/>
              <w:t xml:space="preserve"> 675 mg at Day 0 then 225 mg per 1-month cycle</w:t>
            </w:r>
          </w:p>
        </w:tc>
        <w:tc>
          <w:tcPr>
            <w:tcW w:w="870" w:type="pct"/>
            <w:gridSpan w:val="2"/>
            <w:vAlign w:val="center"/>
          </w:tcPr>
          <w:p w14:paraId="08DFB173" w14:textId="352738BA" w:rsidR="00AC6905" w:rsidRPr="00712618" w:rsidRDefault="00AC6905" w:rsidP="00760DC5">
            <w:pPr>
              <w:pStyle w:val="TableText0"/>
              <w:jc w:val="center"/>
            </w:pPr>
            <w:r w:rsidRPr="00712618">
              <w:t>225 mg per cycle</w:t>
            </w:r>
          </w:p>
        </w:tc>
      </w:tr>
      <w:tr w:rsidR="00AC6905" w:rsidRPr="00712618" w14:paraId="53A83773" w14:textId="77777777" w:rsidTr="00760DC5">
        <w:trPr>
          <w:jc w:val="center"/>
        </w:trPr>
        <w:tc>
          <w:tcPr>
            <w:tcW w:w="648" w:type="pct"/>
            <w:shd w:val="clear" w:color="auto" w:fill="auto"/>
            <w:vAlign w:val="center"/>
          </w:tcPr>
          <w:p w14:paraId="3BA1C6C9" w14:textId="23802E6B" w:rsidR="00AC6905" w:rsidRPr="00712618" w:rsidRDefault="00AC6905" w:rsidP="00760DC5">
            <w:pPr>
              <w:pStyle w:val="TableText0"/>
              <w:rPr>
                <w:lang w:val="en-US"/>
              </w:rPr>
            </w:pPr>
            <w:r w:rsidRPr="00712618">
              <w:rPr>
                <w:lang w:val="en-US"/>
              </w:rPr>
              <w:t>Cycle length</w:t>
            </w:r>
          </w:p>
        </w:tc>
        <w:tc>
          <w:tcPr>
            <w:tcW w:w="1361" w:type="pct"/>
            <w:gridSpan w:val="3"/>
            <w:shd w:val="clear" w:color="auto" w:fill="auto"/>
            <w:vAlign w:val="center"/>
          </w:tcPr>
          <w:p w14:paraId="299260EA" w14:textId="708F21A7" w:rsidR="00AC6905" w:rsidRPr="00712618" w:rsidRDefault="00AC6905" w:rsidP="00760DC5">
            <w:pPr>
              <w:pStyle w:val="TableText0"/>
              <w:jc w:val="center"/>
            </w:pPr>
            <w:r w:rsidRPr="00712618">
              <w:t>28 days</w:t>
            </w:r>
          </w:p>
        </w:tc>
        <w:tc>
          <w:tcPr>
            <w:tcW w:w="1468" w:type="pct"/>
            <w:gridSpan w:val="3"/>
            <w:shd w:val="clear" w:color="auto" w:fill="auto"/>
            <w:vAlign w:val="center"/>
          </w:tcPr>
          <w:p w14:paraId="6B0C33D3" w14:textId="2561BCEE" w:rsidR="00AC6905" w:rsidRPr="00712618" w:rsidRDefault="00AC6905" w:rsidP="00760DC5">
            <w:pPr>
              <w:pStyle w:val="TableText0"/>
              <w:jc w:val="center"/>
            </w:pPr>
            <w:r w:rsidRPr="00712618">
              <w:t>30 days</w:t>
            </w:r>
          </w:p>
        </w:tc>
        <w:tc>
          <w:tcPr>
            <w:tcW w:w="1522" w:type="pct"/>
            <w:gridSpan w:val="3"/>
            <w:vAlign w:val="center"/>
          </w:tcPr>
          <w:p w14:paraId="1E2612E9" w14:textId="14A5BFB6" w:rsidR="00AC6905" w:rsidRPr="00712618" w:rsidRDefault="00AC6905" w:rsidP="00760DC5">
            <w:pPr>
              <w:pStyle w:val="TableText0"/>
              <w:jc w:val="center"/>
            </w:pPr>
            <w:r w:rsidRPr="00712618">
              <w:t>30 days</w:t>
            </w:r>
          </w:p>
        </w:tc>
      </w:tr>
      <w:tr w:rsidR="00AC6905" w:rsidRPr="00712618" w14:paraId="455F2922" w14:textId="7DE7D0DD" w:rsidTr="00760DC5">
        <w:trPr>
          <w:jc w:val="center"/>
        </w:trPr>
        <w:tc>
          <w:tcPr>
            <w:tcW w:w="648" w:type="pct"/>
            <w:shd w:val="clear" w:color="auto" w:fill="auto"/>
            <w:vAlign w:val="center"/>
          </w:tcPr>
          <w:p w14:paraId="0818A7F9" w14:textId="3BC230B7" w:rsidR="00AC6905" w:rsidRPr="00712618" w:rsidRDefault="00AC6905" w:rsidP="00760DC5">
            <w:pPr>
              <w:pStyle w:val="TableText0"/>
            </w:pPr>
            <w:r w:rsidRPr="00712618">
              <w:t>Cost/patient/cycle</w:t>
            </w:r>
          </w:p>
        </w:tc>
        <w:tc>
          <w:tcPr>
            <w:tcW w:w="490" w:type="pct"/>
            <w:shd w:val="clear" w:color="auto" w:fill="auto"/>
            <w:vAlign w:val="center"/>
          </w:tcPr>
          <w:p w14:paraId="34F0ACD6" w14:textId="42613D09" w:rsidR="00AC6905" w:rsidRPr="00712618" w:rsidRDefault="00AC6905" w:rsidP="00760DC5">
            <w:pPr>
              <w:pStyle w:val="TableText0"/>
              <w:jc w:val="center"/>
            </w:pPr>
            <w:r w:rsidRPr="00712618">
              <w:t>$520</w:t>
            </w:r>
            <w:r w:rsidRPr="00712618">
              <w:rPr>
                <w:vertAlign w:val="superscript"/>
              </w:rPr>
              <w:t>a</w:t>
            </w:r>
          </w:p>
        </w:tc>
        <w:tc>
          <w:tcPr>
            <w:tcW w:w="434" w:type="pct"/>
            <w:shd w:val="clear" w:color="auto" w:fill="auto"/>
            <w:vAlign w:val="center"/>
          </w:tcPr>
          <w:p w14:paraId="10235C1F" w14:textId="77ABBEA4" w:rsidR="00AC6905" w:rsidRPr="00712618" w:rsidRDefault="00AC6905" w:rsidP="00760DC5">
            <w:pPr>
              <w:pStyle w:val="TableText0"/>
              <w:jc w:val="center"/>
            </w:pPr>
            <w:r w:rsidRPr="00712618">
              <w:t>$453</w:t>
            </w:r>
            <w:r w:rsidRPr="00712618">
              <w:rPr>
                <w:vertAlign w:val="superscript"/>
              </w:rPr>
              <w:t>b</w:t>
            </w:r>
          </w:p>
        </w:tc>
        <w:tc>
          <w:tcPr>
            <w:tcW w:w="437" w:type="pct"/>
            <w:shd w:val="clear" w:color="auto" w:fill="auto"/>
            <w:vAlign w:val="center"/>
          </w:tcPr>
          <w:p w14:paraId="3791C497" w14:textId="0D099345" w:rsidR="00AC6905" w:rsidRPr="00712618" w:rsidRDefault="00AC6905" w:rsidP="00760DC5">
            <w:pPr>
              <w:pStyle w:val="TableText0"/>
              <w:jc w:val="center"/>
            </w:pPr>
            <w:r w:rsidRPr="00712618">
              <w:t>$520</w:t>
            </w:r>
            <w:r w:rsidRPr="00712618">
              <w:rPr>
                <w:vertAlign w:val="superscript"/>
              </w:rPr>
              <w:t>a</w:t>
            </w:r>
          </w:p>
        </w:tc>
        <w:tc>
          <w:tcPr>
            <w:tcW w:w="598" w:type="pct"/>
            <w:shd w:val="clear" w:color="auto" w:fill="auto"/>
            <w:vAlign w:val="center"/>
          </w:tcPr>
          <w:p w14:paraId="6E2F9897" w14:textId="57CF90E5" w:rsidR="00AC6905" w:rsidRPr="00712618" w:rsidRDefault="00AC6905" w:rsidP="00760DC5">
            <w:pPr>
              <w:pStyle w:val="TableText0"/>
              <w:jc w:val="center"/>
            </w:pPr>
            <w:r w:rsidRPr="00712618">
              <w:t>$523</w:t>
            </w:r>
            <w:r w:rsidRPr="00712618">
              <w:rPr>
                <w:vertAlign w:val="superscript"/>
              </w:rPr>
              <w:t>c</w:t>
            </w:r>
          </w:p>
        </w:tc>
        <w:tc>
          <w:tcPr>
            <w:tcW w:w="435" w:type="pct"/>
            <w:shd w:val="clear" w:color="auto" w:fill="auto"/>
            <w:vAlign w:val="center"/>
          </w:tcPr>
          <w:p w14:paraId="32FDBA7D" w14:textId="1CA97EC2" w:rsidR="00AC6905" w:rsidRPr="00712618" w:rsidRDefault="00AC6905" w:rsidP="00760DC5">
            <w:pPr>
              <w:pStyle w:val="TableText0"/>
              <w:jc w:val="center"/>
            </w:pPr>
            <w:r w:rsidRPr="00712618">
              <w:t>$463</w:t>
            </w:r>
            <w:r w:rsidRPr="00712618">
              <w:rPr>
                <w:vertAlign w:val="superscript"/>
              </w:rPr>
              <w:t>d</w:t>
            </w:r>
          </w:p>
        </w:tc>
        <w:tc>
          <w:tcPr>
            <w:tcW w:w="435" w:type="pct"/>
            <w:vAlign w:val="center"/>
          </w:tcPr>
          <w:p w14:paraId="4AE81AF6" w14:textId="55B25367" w:rsidR="00AC6905" w:rsidRPr="00712618" w:rsidRDefault="00AC6905" w:rsidP="00760DC5">
            <w:pPr>
              <w:pStyle w:val="TableText0"/>
              <w:jc w:val="center"/>
            </w:pPr>
            <w:r w:rsidRPr="00712618">
              <w:t>$523</w:t>
            </w:r>
            <w:r w:rsidRPr="00712618">
              <w:rPr>
                <w:vertAlign w:val="superscript"/>
              </w:rPr>
              <w:t>c</w:t>
            </w:r>
          </w:p>
        </w:tc>
        <w:tc>
          <w:tcPr>
            <w:tcW w:w="652" w:type="pct"/>
            <w:vAlign w:val="center"/>
          </w:tcPr>
          <w:p w14:paraId="51E56444" w14:textId="09AA824F" w:rsidR="00AC6905" w:rsidRPr="00712618" w:rsidRDefault="00AC6905" w:rsidP="00760DC5">
            <w:pPr>
              <w:pStyle w:val="TableText0"/>
              <w:jc w:val="center"/>
            </w:pPr>
            <w:r w:rsidRPr="00712618">
              <w:t>$560</w:t>
            </w:r>
            <w:r w:rsidRPr="00712618">
              <w:rPr>
                <w:vertAlign w:val="superscript"/>
              </w:rPr>
              <w:t>c</w:t>
            </w:r>
          </w:p>
        </w:tc>
        <w:tc>
          <w:tcPr>
            <w:tcW w:w="435" w:type="pct"/>
            <w:vAlign w:val="center"/>
          </w:tcPr>
          <w:p w14:paraId="67693F81" w14:textId="560E1B40" w:rsidR="00AC6905" w:rsidRPr="00712618" w:rsidRDefault="00AC6905" w:rsidP="00760DC5">
            <w:pPr>
              <w:pStyle w:val="TableText0"/>
              <w:jc w:val="center"/>
            </w:pPr>
            <w:r w:rsidRPr="00712618">
              <w:t>$489</w:t>
            </w:r>
            <w:r w:rsidRPr="00712618">
              <w:rPr>
                <w:vertAlign w:val="superscript"/>
              </w:rPr>
              <w:t>d</w:t>
            </w:r>
          </w:p>
        </w:tc>
        <w:tc>
          <w:tcPr>
            <w:tcW w:w="435" w:type="pct"/>
            <w:vAlign w:val="center"/>
          </w:tcPr>
          <w:p w14:paraId="75589AF3" w14:textId="6A71FC52" w:rsidR="00AC6905" w:rsidRPr="00712618" w:rsidRDefault="00AC6905" w:rsidP="00760DC5">
            <w:pPr>
              <w:pStyle w:val="TableText0"/>
              <w:jc w:val="center"/>
            </w:pPr>
            <w:r w:rsidRPr="00712618">
              <w:t>$560</w:t>
            </w:r>
            <w:r w:rsidRPr="00712618">
              <w:rPr>
                <w:vertAlign w:val="superscript"/>
              </w:rPr>
              <w:t>c</w:t>
            </w:r>
          </w:p>
        </w:tc>
      </w:tr>
      <w:tr w:rsidR="00AC6905" w:rsidRPr="00712618" w14:paraId="06512171" w14:textId="02937DEA" w:rsidTr="00760DC5">
        <w:trPr>
          <w:jc w:val="center"/>
        </w:trPr>
        <w:tc>
          <w:tcPr>
            <w:tcW w:w="648" w:type="pct"/>
            <w:shd w:val="clear" w:color="auto" w:fill="auto"/>
            <w:vAlign w:val="center"/>
          </w:tcPr>
          <w:p w14:paraId="6EB9C80D" w14:textId="23D3AAC8" w:rsidR="00AC6905" w:rsidRPr="00712618" w:rsidRDefault="00AC6905" w:rsidP="00760DC5">
            <w:pPr>
              <w:pStyle w:val="TableText0"/>
            </w:pPr>
            <w:r w:rsidRPr="00712618">
              <w:t>Cost/patient/year</w:t>
            </w:r>
          </w:p>
        </w:tc>
        <w:tc>
          <w:tcPr>
            <w:tcW w:w="490" w:type="pct"/>
            <w:shd w:val="clear" w:color="auto" w:fill="auto"/>
            <w:vAlign w:val="center"/>
          </w:tcPr>
          <w:p w14:paraId="683C9E98" w14:textId="77330E66" w:rsidR="00AC6905" w:rsidRPr="00712618" w:rsidRDefault="00AC6905" w:rsidP="00760DC5">
            <w:pPr>
              <w:pStyle w:val="TableText0"/>
              <w:jc w:val="center"/>
            </w:pPr>
            <w:r w:rsidRPr="00712618">
              <w:rPr>
                <w:color w:val="000000"/>
              </w:rPr>
              <w:t>$6,783</w:t>
            </w:r>
            <w:r w:rsidRPr="00712618">
              <w:rPr>
                <w:color w:val="000000"/>
                <w:vertAlign w:val="superscript"/>
              </w:rPr>
              <w:t>e</w:t>
            </w:r>
          </w:p>
        </w:tc>
        <w:tc>
          <w:tcPr>
            <w:tcW w:w="434" w:type="pct"/>
            <w:shd w:val="clear" w:color="auto" w:fill="auto"/>
            <w:vAlign w:val="center"/>
          </w:tcPr>
          <w:p w14:paraId="789D216E" w14:textId="7B4E46C5" w:rsidR="00AC6905" w:rsidRPr="00712618" w:rsidRDefault="00AC6905" w:rsidP="00760DC5">
            <w:pPr>
              <w:keepNext/>
              <w:keepLines/>
              <w:jc w:val="center"/>
              <w:rPr>
                <w:rFonts w:ascii="Arial Narrow" w:hAnsi="Arial Narrow" w:cs="Times New Roman"/>
                <w:color w:val="000000"/>
                <w:sz w:val="20"/>
                <w:szCs w:val="20"/>
              </w:rPr>
            </w:pPr>
            <w:r w:rsidRPr="00712618">
              <w:rPr>
                <w:rFonts w:ascii="Arial Narrow" w:hAnsi="Arial Narrow"/>
                <w:color w:val="000000"/>
                <w:sz w:val="20"/>
                <w:szCs w:val="20"/>
              </w:rPr>
              <w:t>$5,910</w:t>
            </w:r>
            <w:r w:rsidRPr="00712618">
              <w:rPr>
                <w:rFonts w:ascii="Arial Narrow" w:hAnsi="Arial Narrow"/>
                <w:color w:val="000000"/>
                <w:sz w:val="20"/>
                <w:szCs w:val="20"/>
                <w:vertAlign w:val="superscript"/>
              </w:rPr>
              <w:t xml:space="preserve"> f</w:t>
            </w:r>
          </w:p>
        </w:tc>
        <w:tc>
          <w:tcPr>
            <w:tcW w:w="437" w:type="pct"/>
            <w:shd w:val="clear" w:color="auto" w:fill="auto"/>
            <w:vAlign w:val="center"/>
          </w:tcPr>
          <w:p w14:paraId="3F186E99" w14:textId="776A75F0" w:rsidR="00AC6905" w:rsidRPr="00712618" w:rsidRDefault="00AC6905" w:rsidP="00760DC5">
            <w:pPr>
              <w:keepNext/>
              <w:keepLines/>
              <w:jc w:val="center"/>
              <w:rPr>
                <w:rFonts w:ascii="Arial Narrow" w:hAnsi="Arial Narrow" w:cs="Times New Roman"/>
                <w:color w:val="000000"/>
                <w:sz w:val="20"/>
                <w:szCs w:val="20"/>
              </w:rPr>
            </w:pPr>
            <w:r w:rsidRPr="00712618">
              <w:rPr>
                <w:rFonts w:ascii="Arial Narrow" w:hAnsi="Arial Narrow"/>
                <w:color w:val="000000"/>
                <w:sz w:val="20"/>
                <w:szCs w:val="20"/>
              </w:rPr>
              <w:t>$6,783</w:t>
            </w:r>
            <w:r w:rsidRPr="00712618">
              <w:rPr>
                <w:rFonts w:ascii="Arial Narrow" w:hAnsi="Arial Narrow"/>
                <w:color w:val="000000"/>
                <w:sz w:val="20"/>
                <w:szCs w:val="20"/>
                <w:vertAlign w:val="superscript"/>
              </w:rPr>
              <w:t>e</w:t>
            </w:r>
          </w:p>
        </w:tc>
        <w:tc>
          <w:tcPr>
            <w:tcW w:w="598" w:type="pct"/>
            <w:shd w:val="clear" w:color="auto" w:fill="auto"/>
            <w:vAlign w:val="center"/>
          </w:tcPr>
          <w:p w14:paraId="2757C451" w14:textId="4D3833D4" w:rsidR="00AC6905" w:rsidRPr="00712618" w:rsidRDefault="00AC6905" w:rsidP="00760DC5">
            <w:pPr>
              <w:pStyle w:val="TableText0"/>
              <w:jc w:val="center"/>
            </w:pPr>
            <w:r w:rsidRPr="00712618">
              <w:rPr>
                <w:color w:val="000000"/>
              </w:rPr>
              <w:t>$6,368</w:t>
            </w:r>
            <w:r w:rsidRPr="00712618">
              <w:rPr>
                <w:color w:val="000000"/>
                <w:vertAlign w:val="superscript"/>
              </w:rPr>
              <w:t xml:space="preserve"> e</w:t>
            </w:r>
          </w:p>
        </w:tc>
        <w:tc>
          <w:tcPr>
            <w:tcW w:w="435" w:type="pct"/>
            <w:shd w:val="clear" w:color="auto" w:fill="auto"/>
            <w:vAlign w:val="center"/>
          </w:tcPr>
          <w:p w14:paraId="6D131E01" w14:textId="0EE5F562" w:rsidR="00AC6905" w:rsidRPr="00712618" w:rsidRDefault="00AC6905" w:rsidP="00760DC5">
            <w:pPr>
              <w:keepNext/>
              <w:keepLines/>
              <w:jc w:val="center"/>
              <w:rPr>
                <w:rFonts w:ascii="Arial Narrow" w:hAnsi="Arial Narrow" w:cs="Times New Roman"/>
                <w:color w:val="000000"/>
                <w:sz w:val="20"/>
                <w:szCs w:val="20"/>
              </w:rPr>
            </w:pPr>
            <w:r w:rsidRPr="00712618">
              <w:rPr>
                <w:rFonts w:ascii="Arial Narrow" w:hAnsi="Arial Narrow"/>
                <w:color w:val="000000"/>
                <w:sz w:val="20"/>
                <w:szCs w:val="20"/>
              </w:rPr>
              <w:t>$5,869</w:t>
            </w:r>
            <w:r w:rsidRPr="00712618">
              <w:rPr>
                <w:rFonts w:ascii="Arial Narrow" w:hAnsi="Arial Narrow"/>
                <w:color w:val="000000"/>
                <w:sz w:val="20"/>
                <w:szCs w:val="20"/>
                <w:vertAlign w:val="superscript"/>
              </w:rPr>
              <w:t xml:space="preserve"> f</w:t>
            </w:r>
          </w:p>
        </w:tc>
        <w:tc>
          <w:tcPr>
            <w:tcW w:w="435" w:type="pct"/>
            <w:vAlign w:val="center"/>
          </w:tcPr>
          <w:p w14:paraId="1173109D" w14:textId="665E27E2" w:rsidR="00AC6905" w:rsidRPr="00712618" w:rsidRDefault="00AC6905" w:rsidP="00760DC5">
            <w:pPr>
              <w:keepNext/>
              <w:keepLines/>
              <w:jc w:val="center"/>
              <w:rPr>
                <w:rFonts w:ascii="Arial Narrow" w:hAnsi="Arial Narrow" w:cs="Times New Roman"/>
                <w:color w:val="000000"/>
                <w:sz w:val="20"/>
                <w:szCs w:val="20"/>
              </w:rPr>
            </w:pPr>
            <w:r w:rsidRPr="00712618">
              <w:rPr>
                <w:rFonts w:ascii="Arial Narrow" w:hAnsi="Arial Narrow"/>
                <w:color w:val="000000"/>
                <w:sz w:val="20"/>
                <w:szCs w:val="20"/>
              </w:rPr>
              <w:t>$6,368</w:t>
            </w:r>
            <w:r w:rsidRPr="00712618">
              <w:rPr>
                <w:rFonts w:ascii="Arial Narrow" w:hAnsi="Arial Narrow"/>
                <w:color w:val="000000"/>
                <w:sz w:val="20"/>
                <w:szCs w:val="20"/>
                <w:vertAlign w:val="superscript"/>
              </w:rPr>
              <w:t xml:space="preserve"> e</w:t>
            </w:r>
          </w:p>
        </w:tc>
        <w:tc>
          <w:tcPr>
            <w:tcW w:w="652" w:type="pct"/>
            <w:vAlign w:val="center"/>
          </w:tcPr>
          <w:p w14:paraId="221F89D8" w14:textId="100CB23E" w:rsidR="00AC6905" w:rsidRPr="00712618" w:rsidRDefault="00AC6905" w:rsidP="00760DC5">
            <w:pPr>
              <w:pStyle w:val="TableText0"/>
              <w:jc w:val="center"/>
            </w:pPr>
            <w:r w:rsidRPr="00712618">
              <w:rPr>
                <w:color w:val="000000"/>
              </w:rPr>
              <w:t>$6,818</w:t>
            </w:r>
            <w:r w:rsidRPr="00712618">
              <w:rPr>
                <w:color w:val="000000"/>
                <w:vertAlign w:val="superscript"/>
              </w:rPr>
              <w:t xml:space="preserve"> e</w:t>
            </w:r>
          </w:p>
        </w:tc>
        <w:tc>
          <w:tcPr>
            <w:tcW w:w="435" w:type="pct"/>
            <w:vAlign w:val="center"/>
          </w:tcPr>
          <w:p w14:paraId="258C78A3" w14:textId="4B9B5CFA" w:rsidR="00AC6905" w:rsidRPr="00712618" w:rsidRDefault="00AC6905" w:rsidP="00760DC5">
            <w:pPr>
              <w:keepNext/>
              <w:keepLines/>
              <w:jc w:val="center"/>
              <w:rPr>
                <w:rFonts w:ascii="Arial Narrow" w:hAnsi="Arial Narrow" w:cs="Times New Roman"/>
                <w:color w:val="000000"/>
                <w:sz w:val="20"/>
                <w:szCs w:val="20"/>
              </w:rPr>
            </w:pPr>
            <w:r w:rsidRPr="00712618">
              <w:rPr>
                <w:rFonts w:ascii="Arial Narrow" w:hAnsi="Arial Narrow"/>
                <w:color w:val="000000"/>
                <w:sz w:val="20"/>
                <w:szCs w:val="20"/>
              </w:rPr>
              <w:t>$5,952</w:t>
            </w:r>
            <w:r w:rsidRPr="00712618">
              <w:rPr>
                <w:rFonts w:ascii="Arial Narrow" w:hAnsi="Arial Narrow"/>
                <w:color w:val="000000"/>
                <w:sz w:val="20"/>
                <w:szCs w:val="20"/>
                <w:vertAlign w:val="superscript"/>
              </w:rPr>
              <w:t>f</w:t>
            </w:r>
          </w:p>
        </w:tc>
        <w:tc>
          <w:tcPr>
            <w:tcW w:w="435" w:type="pct"/>
            <w:vAlign w:val="center"/>
          </w:tcPr>
          <w:p w14:paraId="42E999AD" w14:textId="6D525D5F" w:rsidR="00AC6905" w:rsidRPr="00712618" w:rsidRDefault="00AC6905" w:rsidP="00760DC5">
            <w:pPr>
              <w:keepNext/>
              <w:keepLines/>
              <w:jc w:val="center"/>
              <w:rPr>
                <w:rFonts w:ascii="Arial Narrow" w:hAnsi="Arial Narrow" w:cs="Times New Roman"/>
                <w:color w:val="000000"/>
                <w:sz w:val="20"/>
                <w:szCs w:val="20"/>
              </w:rPr>
            </w:pPr>
            <w:r w:rsidRPr="00712618">
              <w:rPr>
                <w:rFonts w:ascii="Arial Narrow" w:hAnsi="Arial Narrow"/>
                <w:color w:val="000000"/>
                <w:sz w:val="20"/>
                <w:szCs w:val="20"/>
              </w:rPr>
              <w:t>$6,818</w:t>
            </w:r>
            <w:r w:rsidRPr="00712618">
              <w:rPr>
                <w:rFonts w:ascii="Arial Narrow" w:hAnsi="Arial Narrow"/>
                <w:color w:val="000000"/>
                <w:sz w:val="20"/>
                <w:szCs w:val="20"/>
                <w:vertAlign w:val="superscript"/>
              </w:rPr>
              <w:t xml:space="preserve"> e</w:t>
            </w:r>
          </w:p>
        </w:tc>
      </w:tr>
    </w:tbl>
    <w:p w14:paraId="717CADAF" w14:textId="72B63169" w:rsidR="00494207" w:rsidRPr="00896C7E" w:rsidRDefault="00494207" w:rsidP="007D675B">
      <w:pPr>
        <w:pStyle w:val="FooterTableFigure"/>
        <w:keepNext/>
      </w:pPr>
      <w:r w:rsidRPr="0098262F">
        <w:t xml:space="preserve">Source: </w:t>
      </w:r>
      <w:r w:rsidR="00B601F7">
        <w:t>Table 3.4, p113, Table 4.15, p125 of the resubmission, and</w:t>
      </w:r>
      <w:r w:rsidR="00B601F7" w:rsidRPr="00B601F7">
        <w:rPr>
          <w:i/>
          <w:iCs/>
        </w:rPr>
        <w:t xml:space="preserve"> </w:t>
      </w:r>
      <w:r w:rsidR="00B601F7" w:rsidRPr="00896C7E">
        <w:t>calculated during the evaluation.</w:t>
      </w:r>
    </w:p>
    <w:p w14:paraId="5F14D5DC" w14:textId="6E1156EA" w:rsidR="006217AF" w:rsidRDefault="005C33DC" w:rsidP="007D675B">
      <w:pPr>
        <w:pStyle w:val="FooterTableFigure"/>
        <w:keepNext/>
      </w:pPr>
      <w:r>
        <w:t xml:space="preserve">AEMP = </w:t>
      </w:r>
      <w:r w:rsidR="00F55C17">
        <w:t>Approved</w:t>
      </w:r>
      <w:r w:rsidRPr="009A3370">
        <w:t xml:space="preserve"> ex-manufacturer price</w:t>
      </w:r>
      <w:r>
        <w:t xml:space="preserve">; </w:t>
      </w:r>
      <w:r w:rsidR="00B601F7" w:rsidRPr="00B601F7">
        <w:t>DPMQ=dispensed price for maximum quantity</w:t>
      </w:r>
      <w:r w:rsidR="00B601F7">
        <w:t xml:space="preserve">; </w:t>
      </w:r>
      <w:r w:rsidR="006217AF">
        <w:t>EPTI = eptinezumab; ERE = erenumab; FREM = fremanezumab; GAL = galcanezumab</w:t>
      </w:r>
      <w:r w:rsidR="009A10C6">
        <w:t xml:space="preserve">; </w:t>
      </w:r>
      <w:r w:rsidR="00D4355C">
        <w:t xml:space="preserve">PBAC = Pharmaceutical Benefits Advisory Committee; </w:t>
      </w:r>
      <w:r w:rsidR="009A10C6">
        <w:t>pm = per month</w:t>
      </w:r>
      <w:r w:rsidR="00D4355C">
        <w:t>.</w:t>
      </w:r>
    </w:p>
    <w:p w14:paraId="0485E3E4" w14:textId="340E3465" w:rsidR="005C418E" w:rsidRDefault="005C418E" w:rsidP="007D675B">
      <w:pPr>
        <w:pStyle w:val="FooterTableFigure"/>
        <w:keepNext/>
      </w:pPr>
      <w:r w:rsidRPr="00F0576A">
        <w:rPr>
          <w:vertAlign w:val="superscript"/>
        </w:rPr>
        <w:t>a</w:t>
      </w:r>
      <w:r>
        <w:t xml:space="preserve"> Cost-minimised DPMQ</w:t>
      </w:r>
    </w:p>
    <w:p w14:paraId="3BCCE50D" w14:textId="34F817C3" w:rsidR="005C33DC" w:rsidRDefault="005C418E" w:rsidP="007D675B">
      <w:pPr>
        <w:pStyle w:val="FooterTableFigure"/>
        <w:keepNext/>
      </w:pPr>
      <w:r w:rsidRPr="00F0576A">
        <w:rPr>
          <w:vertAlign w:val="superscript"/>
        </w:rPr>
        <w:t>b</w:t>
      </w:r>
      <w:r w:rsidR="005C33DC">
        <w:t xml:space="preserve"> </w:t>
      </w:r>
      <w:r>
        <w:t xml:space="preserve">Cost-minimised </w:t>
      </w:r>
      <w:r w:rsidR="005C33DC" w:rsidRPr="00B14A5E">
        <w:t>AEMP</w:t>
      </w:r>
    </w:p>
    <w:p w14:paraId="611169E7" w14:textId="35BF7AEA" w:rsidR="005C418E" w:rsidRDefault="005C418E" w:rsidP="007D675B">
      <w:pPr>
        <w:pStyle w:val="FooterTableFigure"/>
        <w:keepNext/>
      </w:pPr>
      <w:r w:rsidRPr="00F0576A">
        <w:rPr>
          <w:vertAlign w:val="superscript"/>
        </w:rPr>
        <w:t>c</w:t>
      </w:r>
      <w:r>
        <w:t xml:space="preserve"> Published DPMQ</w:t>
      </w:r>
    </w:p>
    <w:p w14:paraId="2A89F2BE" w14:textId="0F594E4F" w:rsidR="005C418E" w:rsidRDefault="005C418E" w:rsidP="007D675B">
      <w:pPr>
        <w:pStyle w:val="FooterTableFigure"/>
        <w:keepNext/>
      </w:pPr>
      <w:r w:rsidRPr="00F0576A">
        <w:rPr>
          <w:vertAlign w:val="superscript"/>
        </w:rPr>
        <w:t>d</w:t>
      </w:r>
      <w:r>
        <w:t xml:space="preserve"> Published AEMP</w:t>
      </w:r>
    </w:p>
    <w:p w14:paraId="777C6E96" w14:textId="77777777" w:rsidR="005C418E" w:rsidRPr="0098262F" w:rsidRDefault="005C418E" w:rsidP="007D675B">
      <w:pPr>
        <w:pStyle w:val="FooterTableFigure"/>
        <w:keepNext/>
      </w:pPr>
      <w:r w:rsidRPr="00F0576A">
        <w:rPr>
          <w:vertAlign w:val="superscript"/>
        </w:rPr>
        <w:t>e</w:t>
      </w:r>
      <w:r>
        <w:t xml:space="preserve"> Cost/patient/cycle * 365.25/cycle length</w:t>
      </w:r>
    </w:p>
    <w:p w14:paraId="3B51B816" w14:textId="2D445B79" w:rsidR="005C33DC" w:rsidRDefault="005C418E" w:rsidP="009B1A18">
      <w:pPr>
        <w:pStyle w:val="FooterTableFigure"/>
        <w:contextualSpacing w:val="0"/>
      </w:pPr>
      <w:r w:rsidRPr="00F0576A">
        <w:rPr>
          <w:vertAlign w:val="superscript"/>
        </w:rPr>
        <w:t>f</w:t>
      </w:r>
      <w:r w:rsidR="005C33DC">
        <w:t xml:space="preserve"> </w:t>
      </w:r>
      <w:r w:rsidR="005C33DC" w:rsidRPr="00B14A5E">
        <w:t>Total medicine cost over 2 years (AEMP)</w:t>
      </w:r>
      <w:r w:rsidR="005C33DC">
        <w:t xml:space="preserve"> / 2</w:t>
      </w:r>
    </w:p>
    <w:p w14:paraId="6C3B93A4" w14:textId="77777777" w:rsidR="00A55AF1" w:rsidRPr="00547E10" w:rsidRDefault="00A55AF1" w:rsidP="00A55AF1">
      <w:pPr>
        <w:pStyle w:val="4-SubsectionHeading"/>
        <w:rPr>
          <w:lang w:eastAsia="en-AU"/>
        </w:rPr>
      </w:pPr>
      <w:bookmarkStart w:id="70" w:name="_Toc22897647"/>
      <w:bookmarkStart w:id="71" w:name="_Toc177099855"/>
      <w:r w:rsidRPr="00547E10">
        <w:rPr>
          <w:lang w:eastAsia="en-AU"/>
        </w:rPr>
        <w:t>Estimated PBS usage &amp; financial implications</w:t>
      </w:r>
      <w:bookmarkEnd w:id="70"/>
      <w:bookmarkEnd w:id="71"/>
    </w:p>
    <w:p w14:paraId="2BAE1645" w14:textId="6A0D23DB" w:rsidR="00DD44DB" w:rsidRPr="00712618" w:rsidRDefault="00A55AF1" w:rsidP="002B05A1">
      <w:pPr>
        <w:pStyle w:val="3-BodyText"/>
      </w:pPr>
      <w:r w:rsidRPr="00712618">
        <w:t xml:space="preserve">This </w:t>
      </w:r>
      <w:r w:rsidR="00483E32" w:rsidRPr="00712618">
        <w:t>re</w:t>
      </w:r>
      <w:r w:rsidRPr="00712618">
        <w:t xml:space="preserve">submission </w:t>
      </w:r>
      <w:r w:rsidR="00623A19">
        <w:t>was not</w:t>
      </w:r>
      <w:r w:rsidRPr="00712618">
        <w:t xml:space="preserve"> considered by </w:t>
      </w:r>
      <w:r w:rsidR="00693A0E" w:rsidRPr="00712618">
        <w:t xml:space="preserve">the </w:t>
      </w:r>
      <w:r w:rsidRPr="00712618">
        <w:t>DUSC.</w:t>
      </w:r>
    </w:p>
    <w:p w14:paraId="16EF4367" w14:textId="29C55602" w:rsidR="002B05A1" w:rsidRPr="00712618" w:rsidRDefault="009D647B" w:rsidP="002B05A1">
      <w:pPr>
        <w:pStyle w:val="3-BodyText"/>
      </w:pPr>
      <w:r w:rsidRPr="00712618">
        <w:t xml:space="preserve">The </w:t>
      </w:r>
      <w:r w:rsidR="00483E32" w:rsidRPr="00712618">
        <w:t>re</w:t>
      </w:r>
      <w:r w:rsidRPr="00712618">
        <w:t xml:space="preserve">submission used a mixed epidemiology and market share approach to estimate the utilisation and financial impacts associated with the PBS listing of erenumab for the treatment of chronic migraine. This approach was taken because the fremanezumab PBS listing was expanded to include HFEM in November 2023, and so PBS script data following this change was inclusive of the chronic migraine and HFEM indications. </w:t>
      </w:r>
    </w:p>
    <w:p w14:paraId="1A057C7F" w14:textId="77777777" w:rsidR="005C5B7E" w:rsidRPr="00712618" w:rsidRDefault="005C5B7E" w:rsidP="005C5B7E">
      <w:pPr>
        <w:pStyle w:val="3-BodyText"/>
      </w:pPr>
      <w:r w:rsidRPr="00712618">
        <w:t>The resubmission performed the following steps to estimate the total number of scripts:</w:t>
      </w:r>
    </w:p>
    <w:p w14:paraId="5F85C523" w14:textId="4F7D076D" w:rsidR="005C5B7E" w:rsidRPr="005C5B7E" w:rsidDel="00881E72" w:rsidRDefault="005C5B7E" w:rsidP="00336230">
      <w:pPr>
        <w:pStyle w:val="3-BodyText"/>
        <w:numPr>
          <w:ilvl w:val="1"/>
          <w:numId w:val="13"/>
        </w:numPr>
        <w:ind w:left="1134"/>
      </w:pPr>
      <w:r w:rsidRPr="000919C8">
        <w:t xml:space="preserve">Estimated the number of patients treated based on information presented in the </w:t>
      </w:r>
      <w:r w:rsidR="00177F1C">
        <w:t xml:space="preserve">PSD of the </w:t>
      </w:r>
      <w:r w:rsidRPr="000919C8">
        <w:t>November 2020 PBAC submission for galcanezumab as treatment for chronic migraine.</w:t>
      </w:r>
    </w:p>
    <w:p w14:paraId="29E8C7FA" w14:textId="77777777" w:rsidR="005C5B7E" w:rsidRPr="000919C8" w:rsidRDefault="005C5B7E" w:rsidP="00336230">
      <w:pPr>
        <w:pStyle w:val="3-BodyText"/>
        <w:numPr>
          <w:ilvl w:val="1"/>
          <w:numId w:val="13"/>
        </w:numPr>
        <w:ind w:left="1134"/>
      </w:pPr>
      <w:r w:rsidRPr="000919C8">
        <w:t>Estimated the number of scripts for chronic migraine if all patients were treated with galcanezumab.</w:t>
      </w:r>
    </w:p>
    <w:p w14:paraId="624C89C0" w14:textId="77777777" w:rsidR="005C5B7E" w:rsidRPr="000919C8" w:rsidRDefault="005C5B7E" w:rsidP="00336230">
      <w:pPr>
        <w:pStyle w:val="3-BodyText"/>
        <w:numPr>
          <w:ilvl w:val="1"/>
          <w:numId w:val="13"/>
        </w:numPr>
        <w:ind w:left="1134"/>
      </w:pPr>
      <w:r w:rsidRPr="000919C8">
        <w:t>Predicted market growth if all patients were treated with galcanezumab.</w:t>
      </w:r>
    </w:p>
    <w:p w14:paraId="2D4D72FA" w14:textId="62F5369A" w:rsidR="005C5B7E" w:rsidRPr="000919C8" w:rsidDel="00881E72" w:rsidRDefault="005C5B7E" w:rsidP="00336230">
      <w:pPr>
        <w:pStyle w:val="3-BodyText"/>
        <w:numPr>
          <w:ilvl w:val="1"/>
          <w:numId w:val="13"/>
        </w:numPr>
        <w:ind w:left="1134"/>
      </w:pPr>
      <w:r w:rsidRPr="000919C8">
        <w:t>Conducted a market share analysis for galcanezumab, fremanezumab and eptinezumab</w:t>
      </w:r>
      <w:r>
        <w:t xml:space="preserve"> under the status quo scenario</w:t>
      </w:r>
      <w:r w:rsidRPr="000919C8">
        <w:t>.</w:t>
      </w:r>
    </w:p>
    <w:p w14:paraId="6320E700" w14:textId="433EF0A5" w:rsidR="00760DC5" w:rsidRPr="00336230" w:rsidRDefault="005C5B7E" w:rsidP="00336230">
      <w:pPr>
        <w:pStyle w:val="3-BodyText"/>
        <w:numPr>
          <w:ilvl w:val="1"/>
          <w:numId w:val="13"/>
        </w:numPr>
        <w:ind w:left="1134"/>
        <w:rPr>
          <w:rFonts w:ascii="Arial Narrow" w:hAnsi="Arial Narrow"/>
          <w:b/>
          <w:bCs/>
          <w:sz w:val="20"/>
          <w:szCs w:val="18"/>
        </w:rPr>
      </w:pPr>
      <w:r w:rsidRPr="000919C8">
        <w:t>Predicted market share for galcanezumab, fremanezumab, eptinezumab and erenumab in the scenario where erenumab is listed on the PBS.</w:t>
      </w:r>
      <w:r w:rsidR="006E0186">
        <w:rPr>
          <w:rFonts w:ascii="Calibri" w:eastAsia="Times New Roman" w:hAnsi="Calibri" w:cs="Arial"/>
          <w:szCs w:val="24"/>
        </w:rPr>
        <w:fldChar w:fldCharType="begin" w:fldLock="1"/>
      </w:r>
      <w:r w:rsidR="006E0186">
        <w:instrText xml:space="preserve"> REF _Ref104805262 \h </w:instrText>
      </w:r>
      <w:r w:rsidR="006E0186">
        <w:rPr>
          <w:rFonts w:ascii="Calibri" w:eastAsia="Times New Roman" w:hAnsi="Calibri" w:cs="Arial"/>
          <w:szCs w:val="24"/>
        </w:rPr>
      </w:r>
      <w:r w:rsidR="006E0186">
        <w:rPr>
          <w:rFonts w:ascii="Calibri" w:eastAsia="Times New Roman" w:hAnsi="Calibri" w:cs="Arial"/>
          <w:szCs w:val="24"/>
        </w:rPr>
        <w:fldChar w:fldCharType="separate"/>
      </w:r>
    </w:p>
    <w:p w14:paraId="04B31D2D" w14:textId="54D4DF92" w:rsidR="0072416F" w:rsidRPr="009D647B" w:rsidRDefault="00760DC5" w:rsidP="00C050E6">
      <w:pPr>
        <w:pStyle w:val="3-BodyText"/>
      </w:pPr>
      <w:r w:rsidRPr="0098262F">
        <w:t xml:space="preserve">Table </w:t>
      </w:r>
      <w:r>
        <w:rPr>
          <w:noProof/>
        </w:rPr>
        <w:t>15</w:t>
      </w:r>
      <w:r w:rsidR="006E0186">
        <w:fldChar w:fldCharType="end"/>
      </w:r>
      <w:r w:rsidR="006E0186">
        <w:t xml:space="preserve"> </w:t>
      </w:r>
      <w:r w:rsidR="009D647B" w:rsidRPr="009D647B">
        <w:t xml:space="preserve">presents the key </w:t>
      </w:r>
      <w:r w:rsidR="004658B5" w:rsidRPr="009D647B">
        <w:t>inputs relied on in the financial estimates.</w:t>
      </w:r>
    </w:p>
    <w:p w14:paraId="3393BCE7" w14:textId="25268D94" w:rsidR="00E42F73" w:rsidRPr="0098262F" w:rsidRDefault="00E16AD8" w:rsidP="001E5604">
      <w:pPr>
        <w:pStyle w:val="Caption"/>
        <w:keepLines w:val="0"/>
        <w:rPr>
          <w:rStyle w:val="CommentReference"/>
          <w:b/>
          <w:szCs w:val="24"/>
        </w:rPr>
      </w:pPr>
      <w:bookmarkStart w:id="72" w:name="_Ref104805262"/>
      <w:r w:rsidRPr="0098262F">
        <w:lastRenderedPageBreak/>
        <w:t xml:space="preserve">Table </w:t>
      </w:r>
      <w:r w:rsidR="00833DD1">
        <w:fldChar w:fldCharType="begin" w:fldLock="1"/>
      </w:r>
      <w:r w:rsidR="00833DD1">
        <w:instrText xml:space="preserve"> SEQ Table \* ARABIC </w:instrText>
      </w:r>
      <w:r w:rsidR="00833DD1">
        <w:fldChar w:fldCharType="separate"/>
      </w:r>
      <w:r w:rsidR="00760DC5">
        <w:rPr>
          <w:noProof/>
        </w:rPr>
        <w:t>15</w:t>
      </w:r>
      <w:r w:rsidR="00833DD1">
        <w:rPr>
          <w:noProof/>
        </w:rPr>
        <w:fldChar w:fldCharType="end"/>
      </w:r>
      <w:bookmarkEnd w:id="72"/>
      <w:r w:rsidRPr="0098262F">
        <w:t>:</w:t>
      </w:r>
      <w:r w:rsidR="00E42F73" w:rsidRPr="0098262F">
        <w:rPr>
          <w:rStyle w:val="CommentReference"/>
          <w:b/>
          <w:szCs w:val="24"/>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5: Key inputs for financial estimates"/>
      </w:tblPr>
      <w:tblGrid>
        <w:gridCol w:w="2515"/>
        <w:gridCol w:w="1800"/>
        <w:gridCol w:w="1921"/>
        <w:gridCol w:w="2781"/>
      </w:tblGrid>
      <w:tr w:rsidR="00DD5B4E" w:rsidRPr="00712618" w14:paraId="539D2D3F" w14:textId="77777777" w:rsidTr="00760DC5">
        <w:trPr>
          <w:tblHeader/>
        </w:trPr>
        <w:tc>
          <w:tcPr>
            <w:tcW w:w="1395" w:type="pct"/>
            <w:tcMar>
              <w:left w:w="20" w:type="dxa"/>
              <w:right w:w="20" w:type="dxa"/>
            </w:tcMar>
            <w:vAlign w:val="center"/>
          </w:tcPr>
          <w:p w14:paraId="3F0D7AC5" w14:textId="77777777" w:rsidR="009D647B" w:rsidRPr="00712618" w:rsidRDefault="009D647B" w:rsidP="00760DC5">
            <w:pPr>
              <w:pStyle w:val="In-tableHeading"/>
              <w:keepNext w:val="0"/>
              <w:keepLines w:val="0"/>
              <w:widowControl w:val="0"/>
            </w:pPr>
            <w:r w:rsidRPr="00712618">
              <w:t>Data</w:t>
            </w:r>
          </w:p>
        </w:tc>
        <w:tc>
          <w:tcPr>
            <w:tcW w:w="998" w:type="pct"/>
            <w:tcMar>
              <w:left w:w="20" w:type="dxa"/>
              <w:right w:w="20" w:type="dxa"/>
            </w:tcMar>
            <w:vAlign w:val="center"/>
          </w:tcPr>
          <w:p w14:paraId="032BA6EB" w14:textId="77777777" w:rsidR="009D647B" w:rsidRPr="00712618" w:rsidRDefault="009D647B" w:rsidP="00760DC5">
            <w:pPr>
              <w:pStyle w:val="In-tableHeading"/>
              <w:keepNext w:val="0"/>
              <w:keepLines w:val="0"/>
              <w:widowControl w:val="0"/>
            </w:pPr>
            <w:r w:rsidRPr="00712618">
              <w:t>Value</w:t>
            </w:r>
          </w:p>
        </w:tc>
        <w:tc>
          <w:tcPr>
            <w:tcW w:w="1065" w:type="pct"/>
            <w:tcMar>
              <w:left w:w="20" w:type="dxa"/>
              <w:right w:w="20" w:type="dxa"/>
            </w:tcMar>
            <w:vAlign w:val="center"/>
          </w:tcPr>
          <w:p w14:paraId="3CAF468F" w14:textId="77777777" w:rsidR="009D647B" w:rsidRPr="00712618" w:rsidRDefault="009D647B" w:rsidP="00760DC5">
            <w:pPr>
              <w:pStyle w:val="In-tableHeading"/>
              <w:keepNext w:val="0"/>
              <w:keepLines w:val="0"/>
              <w:widowControl w:val="0"/>
            </w:pPr>
            <w:r w:rsidRPr="00712618">
              <w:t>Source</w:t>
            </w:r>
          </w:p>
        </w:tc>
        <w:tc>
          <w:tcPr>
            <w:tcW w:w="1542" w:type="pct"/>
            <w:tcMar>
              <w:left w:w="20" w:type="dxa"/>
              <w:right w:w="20" w:type="dxa"/>
            </w:tcMar>
            <w:vAlign w:val="center"/>
          </w:tcPr>
          <w:p w14:paraId="2B32B6D7" w14:textId="77777777" w:rsidR="009D647B" w:rsidRPr="00712618" w:rsidRDefault="009D647B" w:rsidP="00760DC5">
            <w:pPr>
              <w:pStyle w:val="In-tableHeading"/>
              <w:keepNext w:val="0"/>
              <w:keepLines w:val="0"/>
              <w:widowControl w:val="0"/>
            </w:pPr>
            <w:r w:rsidRPr="00712618">
              <w:t>Comment</w:t>
            </w:r>
          </w:p>
        </w:tc>
      </w:tr>
      <w:tr w:rsidR="009D647B" w:rsidRPr="00712618" w14:paraId="064BF7D2" w14:textId="77777777" w:rsidTr="00760DC5">
        <w:tc>
          <w:tcPr>
            <w:tcW w:w="5000" w:type="pct"/>
            <w:gridSpan w:val="4"/>
            <w:tcMar>
              <w:left w:w="20" w:type="dxa"/>
              <w:right w:w="20" w:type="dxa"/>
            </w:tcMar>
            <w:vAlign w:val="center"/>
          </w:tcPr>
          <w:p w14:paraId="4FDDAD3E" w14:textId="77777777" w:rsidR="009D647B" w:rsidRPr="00712618" w:rsidRDefault="009D647B" w:rsidP="00760DC5">
            <w:pPr>
              <w:pStyle w:val="In-tableHeading"/>
              <w:keepNext w:val="0"/>
              <w:keepLines w:val="0"/>
              <w:widowControl w:val="0"/>
            </w:pPr>
            <w:r w:rsidRPr="00712618">
              <w:t>Eligible population</w:t>
            </w:r>
          </w:p>
        </w:tc>
      </w:tr>
      <w:tr w:rsidR="00DD5B4E" w:rsidRPr="00712618" w14:paraId="646C7906" w14:textId="77777777" w:rsidTr="00760DC5">
        <w:tc>
          <w:tcPr>
            <w:tcW w:w="1395" w:type="pct"/>
            <w:tcMar>
              <w:left w:w="20" w:type="dxa"/>
              <w:right w:w="20" w:type="dxa"/>
            </w:tcMar>
          </w:tcPr>
          <w:p w14:paraId="2B6EF407" w14:textId="35B58789" w:rsidR="009D647B" w:rsidRPr="00712618" w:rsidRDefault="00DD5B4E" w:rsidP="00760DC5">
            <w:pPr>
              <w:pStyle w:val="TableText0"/>
              <w:keepNext w:val="0"/>
              <w:keepLines w:val="0"/>
              <w:widowControl w:val="0"/>
            </w:pPr>
            <w:r w:rsidRPr="00712618">
              <w:t xml:space="preserve">Population aged above 18 years, prevalence of migraine, </w:t>
            </w:r>
            <w:r w:rsidR="00EB6FF1" w:rsidRPr="00712618">
              <w:t>%</w:t>
            </w:r>
            <w:r w:rsidRPr="00712618">
              <w:t xml:space="preserve"> with chronic migraine, </w:t>
            </w:r>
            <w:r w:rsidR="00EB6FF1" w:rsidRPr="00712618">
              <w:t>%</w:t>
            </w:r>
            <w:r w:rsidRPr="00712618">
              <w:t xml:space="preserve"> failed </w:t>
            </w:r>
            <w:r w:rsidR="00D103FF">
              <w:t>≥ </w:t>
            </w:r>
            <w:r w:rsidRPr="00712618">
              <w:t xml:space="preserve">3 prior treatments, uptake of </w:t>
            </w:r>
            <w:r w:rsidR="00031473" w:rsidRPr="00712618">
              <w:t>botulinum toxin type A</w:t>
            </w:r>
            <w:r w:rsidR="00031473" w:rsidRPr="00712618" w:rsidDel="00031473">
              <w:t xml:space="preserve"> </w:t>
            </w:r>
            <w:r w:rsidRPr="00712618">
              <w:t>and galcanezumab.</w:t>
            </w:r>
          </w:p>
        </w:tc>
        <w:tc>
          <w:tcPr>
            <w:tcW w:w="998" w:type="pct"/>
            <w:tcMar>
              <w:left w:w="20" w:type="dxa"/>
              <w:right w:w="20" w:type="dxa"/>
            </w:tcMar>
          </w:tcPr>
          <w:p w14:paraId="5A9487FC" w14:textId="77777777" w:rsidR="009D647B" w:rsidRPr="00712618" w:rsidRDefault="009D647B" w:rsidP="00760DC5">
            <w:pPr>
              <w:pStyle w:val="TableText0"/>
              <w:keepNext w:val="0"/>
              <w:keepLines w:val="0"/>
              <w:widowControl w:val="0"/>
            </w:pPr>
            <w:r w:rsidRPr="00712618">
              <w:t>Various</w:t>
            </w:r>
          </w:p>
        </w:tc>
        <w:tc>
          <w:tcPr>
            <w:tcW w:w="1065" w:type="pct"/>
            <w:tcMar>
              <w:left w:w="20" w:type="dxa"/>
              <w:right w:w="20" w:type="dxa"/>
            </w:tcMar>
          </w:tcPr>
          <w:p w14:paraId="0F31A76A" w14:textId="39897C4E" w:rsidR="009D647B" w:rsidRPr="00712618" w:rsidRDefault="009D647B" w:rsidP="00760DC5">
            <w:pPr>
              <w:pStyle w:val="TableText0"/>
              <w:keepNext w:val="0"/>
              <w:keepLines w:val="0"/>
              <w:widowControl w:val="0"/>
            </w:pPr>
            <w:r w:rsidRPr="00712618">
              <w:t>Various published sources</w:t>
            </w:r>
            <w:r w:rsidR="00DD5B4E" w:rsidRPr="00712618">
              <w:t xml:space="preserve"> and </w:t>
            </w:r>
            <w:r w:rsidR="00F00CF3" w:rsidRPr="00712618">
              <w:t>G</w:t>
            </w:r>
            <w:r w:rsidR="00DD5B4E" w:rsidRPr="00712618">
              <w:t>alcanezumab</w:t>
            </w:r>
            <w:r w:rsidR="00F00CF3" w:rsidRPr="00712618">
              <w:t>,</w:t>
            </w:r>
            <w:r w:rsidR="00DD5B4E" w:rsidRPr="00712618">
              <w:t xml:space="preserve"> PSD, November 2020 PBAC meeting.</w:t>
            </w:r>
          </w:p>
        </w:tc>
        <w:tc>
          <w:tcPr>
            <w:tcW w:w="1542" w:type="pct"/>
            <w:tcMar>
              <w:left w:w="20" w:type="dxa"/>
              <w:right w:w="20" w:type="dxa"/>
            </w:tcMar>
          </w:tcPr>
          <w:p w14:paraId="7EF05150" w14:textId="3F884884" w:rsidR="009D647B" w:rsidRPr="00712618" w:rsidRDefault="00DD5B4E" w:rsidP="00760DC5">
            <w:pPr>
              <w:pStyle w:val="TableText0"/>
              <w:keepNext w:val="0"/>
              <w:keepLines w:val="0"/>
              <w:widowControl w:val="0"/>
            </w:pPr>
            <w:r w:rsidRPr="00712618">
              <w:t xml:space="preserve">The data sources were appropriate. </w:t>
            </w:r>
          </w:p>
        </w:tc>
      </w:tr>
      <w:tr w:rsidR="00DD5B4E" w:rsidRPr="00712618" w14:paraId="358CD5F7" w14:textId="77777777" w:rsidTr="00760DC5">
        <w:tc>
          <w:tcPr>
            <w:tcW w:w="1395" w:type="pct"/>
            <w:tcMar>
              <w:left w:w="20" w:type="dxa"/>
              <w:right w:w="20" w:type="dxa"/>
            </w:tcMar>
          </w:tcPr>
          <w:p w14:paraId="628B3851" w14:textId="77777777" w:rsidR="009D647B" w:rsidRPr="00712618" w:rsidRDefault="009D647B" w:rsidP="00760DC5">
            <w:pPr>
              <w:pStyle w:val="TableText0"/>
              <w:keepNext w:val="0"/>
              <w:keepLines w:val="0"/>
              <w:widowControl w:val="0"/>
            </w:pPr>
            <w:r w:rsidRPr="00712618">
              <w:t>Initial response and treatment persistence, proposed</w:t>
            </w:r>
          </w:p>
        </w:tc>
        <w:tc>
          <w:tcPr>
            <w:tcW w:w="998" w:type="pct"/>
            <w:tcMar>
              <w:left w:w="20" w:type="dxa"/>
              <w:right w:w="20" w:type="dxa"/>
            </w:tcMar>
          </w:tcPr>
          <w:p w14:paraId="11FC7171" w14:textId="77777777" w:rsidR="009D647B" w:rsidRPr="00712618" w:rsidRDefault="009D647B" w:rsidP="00760DC5">
            <w:pPr>
              <w:pStyle w:val="TableText0"/>
              <w:keepNext w:val="0"/>
              <w:keepLines w:val="0"/>
              <w:widowControl w:val="0"/>
            </w:pPr>
            <w:r w:rsidRPr="00712618">
              <w:t>Initial response at 3 months = not applied</w:t>
            </w:r>
          </w:p>
          <w:p w14:paraId="1C98B2C0" w14:textId="0ACA20A3" w:rsidR="009D647B" w:rsidRPr="00712618" w:rsidRDefault="00EB6FF1" w:rsidP="00760DC5">
            <w:pPr>
              <w:pStyle w:val="TableText0"/>
              <w:keepNext w:val="0"/>
              <w:keepLines w:val="0"/>
              <w:widowControl w:val="0"/>
            </w:pPr>
            <w:r w:rsidRPr="00712618">
              <w:t>P</w:t>
            </w:r>
            <w:r w:rsidR="009D647B" w:rsidRPr="00712618">
              <w:t>ersistence = 86% at the end of Year 1, declining to 61% at the end of Year 6</w:t>
            </w:r>
          </w:p>
        </w:tc>
        <w:tc>
          <w:tcPr>
            <w:tcW w:w="1065" w:type="pct"/>
            <w:tcMar>
              <w:left w:w="20" w:type="dxa"/>
              <w:right w:w="20" w:type="dxa"/>
            </w:tcMar>
          </w:tcPr>
          <w:p w14:paraId="3C6099F5" w14:textId="0ABAF840" w:rsidR="009D647B" w:rsidRPr="00712618" w:rsidRDefault="009D647B" w:rsidP="00760DC5">
            <w:pPr>
              <w:pStyle w:val="TableText0"/>
              <w:keepNext w:val="0"/>
              <w:keepLines w:val="0"/>
              <w:widowControl w:val="0"/>
            </w:pPr>
            <w:r w:rsidRPr="00712618">
              <w:t>Table 4</w:t>
            </w:r>
            <w:r w:rsidR="00F00CF3" w:rsidRPr="00712618">
              <w:t>, G</w:t>
            </w:r>
            <w:r w:rsidRPr="00712618">
              <w:t>alcanezumab</w:t>
            </w:r>
            <w:r w:rsidR="00F00CF3" w:rsidRPr="00712618">
              <w:t>,</w:t>
            </w:r>
            <w:r w:rsidRPr="00712618">
              <w:t xml:space="preserve"> PSD, November 2020 PBAC meeting.</w:t>
            </w:r>
          </w:p>
        </w:tc>
        <w:tc>
          <w:tcPr>
            <w:tcW w:w="1542" w:type="pct"/>
            <w:tcMar>
              <w:left w:w="20" w:type="dxa"/>
              <w:right w:w="20" w:type="dxa"/>
            </w:tcMar>
          </w:tcPr>
          <w:p w14:paraId="60FF19C7" w14:textId="13111826" w:rsidR="009D647B" w:rsidRPr="00712618" w:rsidRDefault="009D647B" w:rsidP="00760DC5">
            <w:pPr>
              <w:pStyle w:val="TableText0"/>
              <w:keepNext w:val="0"/>
              <w:keepLines w:val="0"/>
              <w:widowControl w:val="0"/>
            </w:pPr>
            <w:r w:rsidRPr="00712618">
              <w:t>This was uncertain.</w:t>
            </w:r>
            <w:r w:rsidR="001D7576" w:rsidRPr="00712618">
              <w:t xml:space="preserve"> </w:t>
            </w:r>
          </w:p>
        </w:tc>
      </w:tr>
      <w:tr w:rsidR="00DD5B4E" w:rsidRPr="00712618" w14:paraId="45B41C6A" w14:textId="77777777" w:rsidTr="00760DC5">
        <w:tc>
          <w:tcPr>
            <w:tcW w:w="1395" w:type="pct"/>
            <w:tcMar>
              <w:left w:w="20" w:type="dxa"/>
              <w:right w:w="20" w:type="dxa"/>
            </w:tcMar>
          </w:tcPr>
          <w:p w14:paraId="5DFC7FB5" w14:textId="77777777" w:rsidR="009D647B" w:rsidRPr="00712618" w:rsidRDefault="009D647B" w:rsidP="00760DC5">
            <w:pPr>
              <w:pStyle w:val="TableText0"/>
              <w:keepNext w:val="0"/>
              <w:keepLines w:val="0"/>
              <w:widowControl w:val="0"/>
            </w:pPr>
            <w:r w:rsidRPr="00712618">
              <w:t>Annual growth in galcanezumab scripts</w:t>
            </w:r>
          </w:p>
        </w:tc>
        <w:tc>
          <w:tcPr>
            <w:tcW w:w="998" w:type="pct"/>
            <w:tcMar>
              <w:left w:w="20" w:type="dxa"/>
              <w:right w:w="20" w:type="dxa"/>
            </w:tcMar>
          </w:tcPr>
          <w:p w14:paraId="3ABC2330" w14:textId="77777777" w:rsidR="009D647B" w:rsidRPr="00712618" w:rsidRDefault="009D647B" w:rsidP="00760DC5">
            <w:pPr>
              <w:pStyle w:val="TableText0"/>
              <w:keepNext w:val="0"/>
              <w:keepLines w:val="0"/>
              <w:widowControl w:val="0"/>
            </w:pPr>
            <w:r w:rsidRPr="00712618">
              <w:t>14,727</w:t>
            </w:r>
          </w:p>
        </w:tc>
        <w:tc>
          <w:tcPr>
            <w:tcW w:w="1065" w:type="pct"/>
            <w:tcMar>
              <w:left w:w="20" w:type="dxa"/>
              <w:right w:w="20" w:type="dxa"/>
            </w:tcMar>
          </w:tcPr>
          <w:p w14:paraId="5E9EB982" w14:textId="77777777" w:rsidR="009D647B" w:rsidRPr="00712618" w:rsidRDefault="009D647B" w:rsidP="00760DC5">
            <w:pPr>
              <w:pStyle w:val="TableText0"/>
              <w:keepNext w:val="0"/>
              <w:keepLines w:val="0"/>
              <w:widowControl w:val="0"/>
              <w:rPr>
                <w:highlight w:val="yellow"/>
              </w:rPr>
            </w:pPr>
            <w:r w:rsidRPr="00712618">
              <w:t>Projection based on a linear trend</w:t>
            </w:r>
          </w:p>
        </w:tc>
        <w:tc>
          <w:tcPr>
            <w:tcW w:w="1542" w:type="pct"/>
            <w:tcMar>
              <w:left w:w="20" w:type="dxa"/>
              <w:right w:w="20" w:type="dxa"/>
            </w:tcMar>
          </w:tcPr>
          <w:p w14:paraId="0A3F9E99" w14:textId="1C939815" w:rsidR="009D647B" w:rsidRPr="00712618" w:rsidRDefault="009D647B" w:rsidP="00760DC5">
            <w:pPr>
              <w:pStyle w:val="TableText0"/>
              <w:keepNext w:val="0"/>
              <w:keepLines w:val="0"/>
              <w:widowControl w:val="0"/>
            </w:pPr>
            <w:r w:rsidRPr="00712618">
              <w:t>This was uncertain and based on the difference in projected scripts between 2025 and 2026.</w:t>
            </w:r>
            <w:r w:rsidR="001D7576" w:rsidRPr="00712618">
              <w:rPr>
                <w:vertAlign w:val="superscript"/>
              </w:rPr>
              <w:t>a</w:t>
            </w:r>
          </w:p>
        </w:tc>
      </w:tr>
      <w:tr w:rsidR="009D647B" w:rsidRPr="00712618" w14:paraId="4CF90D7D" w14:textId="77777777" w:rsidTr="00760DC5">
        <w:tc>
          <w:tcPr>
            <w:tcW w:w="5000" w:type="pct"/>
            <w:gridSpan w:val="4"/>
            <w:tcMar>
              <w:left w:w="20" w:type="dxa"/>
              <w:right w:w="20" w:type="dxa"/>
            </w:tcMar>
            <w:vAlign w:val="center"/>
          </w:tcPr>
          <w:p w14:paraId="29B2D744" w14:textId="77777777" w:rsidR="009D647B" w:rsidRPr="00712618" w:rsidRDefault="009D647B" w:rsidP="00760DC5">
            <w:pPr>
              <w:pStyle w:val="TableText0"/>
              <w:keepNext w:val="0"/>
              <w:keepLines w:val="0"/>
              <w:widowControl w:val="0"/>
              <w:rPr>
                <w:b/>
                <w:bCs w:val="0"/>
              </w:rPr>
            </w:pPr>
            <w:r w:rsidRPr="00712618">
              <w:rPr>
                <w:b/>
                <w:bCs w:val="0"/>
              </w:rPr>
              <w:t>Treatment utilization</w:t>
            </w:r>
          </w:p>
        </w:tc>
      </w:tr>
      <w:tr w:rsidR="00DD5B4E" w:rsidRPr="00712618" w14:paraId="76CE527D" w14:textId="77777777" w:rsidTr="00760DC5">
        <w:trPr>
          <w:trHeight w:val="941"/>
        </w:trPr>
        <w:tc>
          <w:tcPr>
            <w:tcW w:w="1395" w:type="pct"/>
            <w:tcMar>
              <w:left w:w="20" w:type="dxa"/>
              <w:right w:w="20" w:type="dxa"/>
            </w:tcMar>
          </w:tcPr>
          <w:p w14:paraId="4F3FFE3A" w14:textId="07DC5AB4" w:rsidR="00DD5B4E" w:rsidRPr="00712618" w:rsidRDefault="00DD5B4E" w:rsidP="00760DC5">
            <w:pPr>
              <w:pStyle w:val="TableText0"/>
              <w:keepNext w:val="0"/>
              <w:keepLines w:val="0"/>
              <w:widowControl w:val="0"/>
            </w:pPr>
            <w:r w:rsidRPr="00712618">
              <w:t>Market share under the status quo scenario (i.e. without the listing of erenumab on the PBS)</w:t>
            </w:r>
          </w:p>
        </w:tc>
        <w:tc>
          <w:tcPr>
            <w:tcW w:w="998" w:type="pct"/>
            <w:tcMar>
              <w:left w:w="20" w:type="dxa"/>
              <w:right w:w="20" w:type="dxa"/>
            </w:tcMar>
          </w:tcPr>
          <w:p w14:paraId="1FB87484" w14:textId="2C839CFF" w:rsidR="00DD5B4E" w:rsidRPr="00E97041" w:rsidRDefault="00DD5B4E" w:rsidP="00760DC5">
            <w:pPr>
              <w:pStyle w:val="TableText0"/>
              <w:keepNext w:val="0"/>
              <w:keepLines w:val="0"/>
              <w:widowControl w:val="0"/>
              <w:rPr>
                <w:lang w:val="pt-PT"/>
              </w:rPr>
            </w:pPr>
            <w:r w:rsidRPr="00E97041">
              <w:rPr>
                <w:lang w:val="pt-PT"/>
              </w:rPr>
              <w:t xml:space="preserve">Galcanezumab </w:t>
            </w:r>
            <w:r w:rsidR="00EB6FF1" w:rsidRPr="00E97041">
              <w:rPr>
                <w:lang w:val="pt-PT"/>
              </w:rPr>
              <w:t>&amp;</w:t>
            </w:r>
            <w:r w:rsidRPr="00E97041">
              <w:rPr>
                <w:lang w:val="pt-PT"/>
              </w:rPr>
              <w:t xml:space="preserve"> fremanezumab: Yr 1-4: 45%</w:t>
            </w:r>
          </w:p>
          <w:p w14:paraId="6508D4BB" w14:textId="025AAF9E" w:rsidR="00DD5B4E" w:rsidRPr="00E97041" w:rsidRDefault="00DD5B4E" w:rsidP="00760DC5">
            <w:pPr>
              <w:pStyle w:val="TableText0"/>
              <w:keepNext w:val="0"/>
              <w:keepLines w:val="0"/>
              <w:widowControl w:val="0"/>
              <w:rPr>
                <w:lang w:val="pt-PT"/>
              </w:rPr>
            </w:pPr>
            <w:r w:rsidRPr="00E97041">
              <w:rPr>
                <w:lang w:val="pt-PT"/>
              </w:rPr>
              <w:t>Eptinezumab: Yr 1-4: 10%</w:t>
            </w:r>
          </w:p>
        </w:tc>
        <w:tc>
          <w:tcPr>
            <w:tcW w:w="1065" w:type="pct"/>
            <w:tcMar>
              <w:left w:w="20" w:type="dxa"/>
              <w:right w:w="20" w:type="dxa"/>
            </w:tcMar>
          </w:tcPr>
          <w:p w14:paraId="1ED5E5B9" w14:textId="3FE83D4C" w:rsidR="00DD5B4E" w:rsidRPr="00712618" w:rsidRDefault="00DD5B4E" w:rsidP="00760DC5">
            <w:pPr>
              <w:pStyle w:val="TableText0"/>
              <w:keepNext w:val="0"/>
              <w:keepLines w:val="0"/>
              <w:widowControl w:val="0"/>
            </w:pPr>
            <w:r w:rsidRPr="00712618">
              <w:t>Assumed based on PBS usage data (2021-2023).</w:t>
            </w:r>
          </w:p>
        </w:tc>
        <w:tc>
          <w:tcPr>
            <w:tcW w:w="1542" w:type="pct"/>
            <w:tcMar>
              <w:left w:w="20" w:type="dxa"/>
              <w:right w:w="20" w:type="dxa"/>
            </w:tcMar>
          </w:tcPr>
          <w:p w14:paraId="0EDAB13E" w14:textId="11D83530" w:rsidR="00DD5B4E" w:rsidRPr="00712618" w:rsidRDefault="00DD5B4E" w:rsidP="00760DC5">
            <w:pPr>
              <w:pStyle w:val="TableText0"/>
              <w:keepNext w:val="0"/>
              <w:keepLines w:val="0"/>
              <w:widowControl w:val="0"/>
            </w:pPr>
            <w:r w:rsidRPr="00712618">
              <w:t xml:space="preserve">This was uncertain given that eptinezumab was listed </w:t>
            </w:r>
            <w:r w:rsidR="009A6E45" w:rsidRPr="00712618">
              <w:t xml:space="preserve">on the 1 August 2023 </w:t>
            </w:r>
            <w:r w:rsidRPr="00712618">
              <w:t>and PBS usage was confounded by galcanezumab experiencing medicine shortages.</w:t>
            </w:r>
          </w:p>
        </w:tc>
      </w:tr>
      <w:tr w:rsidR="00DD5B4E" w:rsidRPr="00712618" w14:paraId="5C130ED5" w14:textId="77777777" w:rsidTr="00760DC5">
        <w:tc>
          <w:tcPr>
            <w:tcW w:w="1395" w:type="pct"/>
            <w:shd w:val="clear" w:color="auto" w:fill="auto"/>
            <w:tcMar>
              <w:left w:w="20" w:type="dxa"/>
              <w:right w:w="20" w:type="dxa"/>
            </w:tcMar>
          </w:tcPr>
          <w:p w14:paraId="43646102" w14:textId="3B189664" w:rsidR="00DD5B4E" w:rsidRPr="00712618" w:rsidRDefault="00DD5B4E" w:rsidP="00760DC5">
            <w:pPr>
              <w:pStyle w:val="TableText0"/>
              <w:keepNext w:val="0"/>
              <w:keepLines w:val="0"/>
              <w:widowControl w:val="0"/>
            </w:pPr>
            <w:r w:rsidRPr="00712618">
              <w:t>Market share under the proposed scenario (i.e. with the listing of erenumab on the PBS)</w:t>
            </w:r>
          </w:p>
        </w:tc>
        <w:tc>
          <w:tcPr>
            <w:tcW w:w="998" w:type="pct"/>
            <w:shd w:val="clear" w:color="auto" w:fill="auto"/>
            <w:tcMar>
              <w:left w:w="20" w:type="dxa"/>
              <w:right w:w="20" w:type="dxa"/>
            </w:tcMar>
          </w:tcPr>
          <w:p w14:paraId="773E425A" w14:textId="77777777" w:rsidR="00DD5B4E" w:rsidRPr="00712618" w:rsidRDefault="00DD5B4E" w:rsidP="00760DC5">
            <w:pPr>
              <w:pStyle w:val="TableText0"/>
              <w:keepNext w:val="0"/>
              <w:keepLines w:val="0"/>
              <w:widowControl w:val="0"/>
            </w:pPr>
            <w:r w:rsidRPr="00712618">
              <w:t>Erenumab: Yr 1: 10% to Yr 6: 30%</w:t>
            </w:r>
          </w:p>
          <w:p w14:paraId="1BB23AD8" w14:textId="0E0F99BA" w:rsidR="00DD5B4E" w:rsidRPr="00712618" w:rsidRDefault="00DD5B4E" w:rsidP="00760DC5">
            <w:pPr>
              <w:pStyle w:val="TableText0"/>
              <w:keepNext w:val="0"/>
              <w:keepLines w:val="0"/>
              <w:widowControl w:val="0"/>
            </w:pPr>
            <w:r w:rsidRPr="00712618">
              <w:t xml:space="preserve">Galcanezumab </w:t>
            </w:r>
            <w:r w:rsidR="00EB6FF1" w:rsidRPr="00712618">
              <w:t>&amp;</w:t>
            </w:r>
            <w:r w:rsidRPr="00712618">
              <w:t xml:space="preserve"> fremanezumab: Yr 1: 40% to Yr 6: 30%</w:t>
            </w:r>
          </w:p>
          <w:p w14:paraId="7CEA6715" w14:textId="1F883EEC" w:rsidR="00DD5B4E" w:rsidRPr="00712618" w:rsidRDefault="00DD5B4E" w:rsidP="00760DC5">
            <w:pPr>
              <w:pStyle w:val="TableText0"/>
              <w:keepNext w:val="0"/>
              <w:keepLines w:val="0"/>
              <w:widowControl w:val="0"/>
            </w:pPr>
            <w:r w:rsidRPr="00712618">
              <w:t>Eptinezumab: Yr 1 - 6: 10%</w:t>
            </w:r>
          </w:p>
        </w:tc>
        <w:tc>
          <w:tcPr>
            <w:tcW w:w="1065" w:type="pct"/>
            <w:shd w:val="clear" w:color="auto" w:fill="auto"/>
            <w:tcMar>
              <w:left w:w="20" w:type="dxa"/>
              <w:right w:w="20" w:type="dxa"/>
            </w:tcMar>
          </w:tcPr>
          <w:p w14:paraId="47819D45" w14:textId="322A961B" w:rsidR="00DD5B4E" w:rsidRPr="00712618" w:rsidRDefault="00DD5B4E" w:rsidP="00760DC5">
            <w:pPr>
              <w:pStyle w:val="TableText0"/>
              <w:keepNext w:val="0"/>
              <w:keepLines w:val="0"/>
              <w:widowControl w:val="0"/>
            </w:pPr>
            <w:r w:rsidRPr="00712618">
              <w:t>Assumed</w:t>
            </w:r>
          </w:p>
        </w:tc>
        <w:tc>
          <w:tcPr>
            <w:tcW w:w="1542" w:type="pct"/>
            <w:shd w:val="clear" w:color="auto" w:fill="auto"/>
            <w:tcMar>
              <w:left w:w="20" w:type="dxa"/>
              <w:right w:w="20" w:type="dxa"/>
            </w:tcMar>
          </w:tcPr>
          <w:p w14:paraId="527B37A8" w14:textId="6183A861" w:rsidR="00DD5B4E" w:rsidRPr="00712618" w:rsidRDefault="00DD5B4E" w:rsidP="00760DC5">
            <w:pPr>
              <w:pStyle w:val="TableText0"/>
              <w:keepNext w:val="0"/>
              <w:keepLines w:val="0"/>
              <w:widowControl w:val="0"/>
            </w:pPr>
            <w:r w:rsidRPr="00712618">
              <w:t>This was uncertain.</w:t>
            </w:r>
            <w:r w:rsidR="00DE0D17" w:rsidRPr="00712618">
              <w:t xml:space="preserve"> </w:t>
            </w:r>
          </w:p>
        </w:tc>
      </w:tr>
      <w:tr w:rsidR="00DD5B4E" w:rsidRPr="00712618" w14:paraId="6E747B02" w14:textId="77777777" w:rsidTr="00760DC5">
        <w:tc>
          <w:tcPr>
            <w:tcW w:w="5000" w:type="pct"/>
            <w:gridSpan w:val="4"/>
            <w:tcMar>
              <w:left w:w="20" w:type="dxa"/>
              <w:right w:w="20" w:type="dxa"/>
            </w:tcMar>
            <w:vAlign w:val="center"/>
          </w:tcPr>
          <w:p w14:paraId="41FEFE74" w14:textId="77777777" w:rsidR="00DD5B4E" w:rsidRPr="00712618" w:rsidRDefault="00DD5B4E" w:rsidP="00760DC5">
            <w:pPr>
              <w:pStyle w:val="TableText0"/>
              <w:keepNext w:val="0"/>
              <w:keepLines w:val="0"/>
              <w:widowControl w:val="0"/>
              <w:rPr>
                <w:b/>
                <w:bCs w:val="0"/>
              </w:rPr>
            </w:pPr>
            <w:r w:rsidRPr="00712618">
              <w:rPr>
                <w:b/>
                <w:bCs w:val="0"/>
              </w:rPr>
              <w:t>Costs</w:t>
            </w:r>
          </w:p>
        </w:tc>
      </w:tr>
      <w:tr w:rsidR="00DD5B4E" w:rsidRPr="00712618" w14:paraId="355FD4D8" w14:textId="77777777" w:rsidTr="00760DC5">
        <w:tc>
          <w:tcPr>
            <w:tcW w:w="1395" w:type="pct"/>
            <w:tcMar>
              <w:left w:w="20" w:type="dxa"/>
              <w:right w:w="20" w:type="dxa"/>
            </w:tcMar>
          </w:tcPr>
          <w:p w14:paraId="7A4DB2E9" w14:textId="77777777" w:rsidR="00DD5B4E" w:rsidRPr="00712618" w:rsidRDefault="00DD5B4E" w:rsidP="00760DC5">
            <w:pPr>
              <w:pStyle w:val="TableText0"/>
              <w:keepNext w:val="0"/>
              <w:keepLines w:val="0"/>
              <w:widowControl w:val="0"/>
            </w:pPr>
            <w:r w:rsidRPr="00712618">
              <w:t>Erenumab (initiation and continuation)</w:t>
            </w:r>
          </w:p>
        </w:tc>
        <w:tc>
          <w:tcPr>
            <w:tcW w:w="998" w:type="pct"/>
            <w:tcMar>
              <w:left w:w="20" w:type="dxa"/>
              <w:right w:w="20" w:type="dxa"/>
            </w:tcMar>
          </w:tcPr>
          <w:p w14:paraId="11D57CDF" w14:textId="77777777" w:rsidR="00DD5B4E" w:rsidRPr="00712618" w:rsidRDefault="00DD5B4E" w:rsidP="00760DC5">
            <w:pPr>
              <w:pStyle w:val="TableText0"/>
              <w:keepNext w:val="0"/>
              <w:keepLines w:val="0"/>
              <w:widowControl w:val="0"/>
              <w:rPr>
                <w:highlight w:val="yellow"/>
              </w:rPr>
            </w:pPr>
            <w:r w:rsidRPr="00712618">
              <w:t>$519.98</w:t>
            </w:r>
          </w:p>
        </w:tc>
        <w:tc>
          <w:tcPr>
            <w:tcW w:w="1065" w:type="pct"/>
            <w:tcMar>
              <w:left w:w="20" w:type="dxa"/>
              <w:right w:w="20" w:type="dxa"/>
            </w:tcMar>
          </w:tcPr>
          <w:p w14:paraId="462443F7" w14:textId="77777777" w:rsidR="00DD5B4E" w:rsidRPr="00712618" w:rsidRDefault="00DD5B4E" w:rsidP="00760DC5">
            <w:pPr>
              <w:pStyle w:val="TableText0"/>
              <w:keepNext w:val="0"/>
              <w:keepLines w:val="0"/>
              <w:widowControl w:val="0"/>
            </w:pPr>
            <w:r w:rsidRPr="00712618">
              <w:t>Requested cost-minimised price (DPMQ)</w:t>
            </w:r>
          </w:p>
        </w:tc>
        <w:tc>
          <w:tcPr>
            <w:tcW w:w="1542" w:type="pct"/>
            <w:tcMar>
              <w:left w:w="20" w:type="dxa"/>
              <w:right w:w="20" w:type="dxa"/>
            </w:tcMar>
          </w:tcPr>
          <w:p w14:paraId="7850231C" w14:textId="1097A588" w:rsidR="00DD5B4E" w:rsidRPr="00712618" w:rsidRDefault="00371106" w:rsidP="00760DC5">
            <w:pPr>
              <w:pStyle w:val="TableText0"/>
              <w:keepNext w:val="0"/>
              <w:keepLines w:val="0"/>
              <w:widowControl w:val="0"/>
            </w:pPr>
            <w:r>
              <w:t>-</w:t>
            </w:r>
          </w:p>
        </w:tc>
      </w:tr>
      <w:tr w:rsidR="00DD5B4E" w:rsidRPr="00712618" w14:paraId="415676F9" w14:textId="77777777" w:rsidTr="00760DC5">
        <w:tc>
          <w:tcPr>
            <w:tcW w:w="1395" w:type="pct"/>
            <w:tcMar>
              <w:left w:w="20" w:type="dxa"/>
              <w:right w:w="20" w:type="dxa"/>
            </w:tcMar>
          </w:tcPr>
          <w:p w14:paraId="6D8B5023" w14:textId="77777777" w:rsidR="00DD5B4E" w:rsidRPr="00712618" w:rsidRDefault="00DD5B4E" w:rsidP="00760DC5">
            <w:pPr>
              <w:pStyle w:val="TableText0"/>
              <w:keepNext w:val="0"/>
              <w:keepLines w:val="0"/>
              <w:widowControl w:val="0"/>
            </w:pPr>
            <w:r w:rsidRPr="00712618">
              <w:t>MBS costs</w:t>
            </w:r>
          </w:p>
        </w:tc>
        <w:tc>
          <w:tcPr>
            <w:tcW w:w="998" w:type="pct"/>
            <w:tcMar>
              <w:left w:w="20" w:type="dxa"/>
              <w:right w:w="20" w:type="dxa"/>
            </w:tcMar>
          </w:tcPr>
          <w:p w14:paraId="148E30F3" w14:textId="77777777" w:rsidR="00DD5B4E" w:rsidRPr="00712618" w:rsidRDefault="00DD5B4E" w:rsidP="00760DC5">
            <w:pPr>
              <w:pStyle w:val="TableText0"/>
              <w:keepNext w:val="0"/>
              <w:keepLines w:val="0"/>
              <w:widowControl w:val="0"/>
            </w:pPr>
            <w:r w:rsidRPr="00712618">
              <w:t>$0</w:t>
            </w:r>
          </w:p>
        </w:tc>
        <w:tc>
          <w:tcPr>
            <w:tcW w:w="1065" w:type="pct"/>
            <w:tcMar>
              <w:left w:w="20" w:type="dxa"/>
              <w:right w:w="20" w:type="dxa"/>
            </w:tcMar>
          </w:tcPr>
          <w:p w14:paraId="2DF892DA" w14:textId="77777777" w:rsidR="00DD5B4E" w:rsidRPr="00712618" w:rsidRDefault="00DD5B4E" w:rsidP="00760DC5">
            <w:pPr>
              <w:pStyle w:val="TableText0"/>
              <w:keepNext w:val="0"/>
              <w:keepLines w:val="0"/>
              <w:widowControl w:val="0"/>
            </w:pPr>
            <w:r w:rsidRPr="00712618">
              <w:t>-</w:t>
            </w:r>
          </w:p>
        </w:tc>
        <w:tc>
          <w:tcPr>
            <w:tcW w:w="1542" w:type="pct"/>
            <w:tcMar>
              <w:left w:w="20" w:type="dxa"/>
              <w:right w:w="20" w:type="dxa"/>
            </w:tcMar>
          </w:tcPr>
          <w:p w14:paraId="34266DFE" w14:textId="1698C674" w:rsidR="00DD5B4E" w:rsidRPr="00712618" w:rsidRDefault="00371106" w:rsidP="00760DC5">
            <w:pPr>
              <w:pStyle w:val="TableText0"/>
              <w:keepNext w:val="0"/>
              <w:keepLines w:val="0"/>
              <w:widowControl w:val="0"/>
            </w:pPr>
            <w:r>
              <w:t>-</w:t>
            </w:r>
          </w:p>
        </w:tc>
      </w:tr>
    </w:tbl>
    <w:p w14:paraId="2D1F1629" w14:textId="77777777" w:rsidR="009D647B" w:rsidRDefault="009D647B" w:rsidP="00760DC5">
      <w:pPr>
        <w:pStyle w:val="FooterTableFigure"/>
        <w:widowControl w:val="0"/>
      </w:pPr>
      <w:r w:rsidRPr="0098262F">
        <w:t xml:space="preserve">Source: </w:t>
      </w:r>
      <w:r>
        <w:t>Table 4.3 p116, p120, Table 4.10 and 4.11 p122, and Table 4.15 p125 of the resubmission and sheet “8. ABS population” of file “Erenumab CM Section 4 July 2024 PBAC.xlsx”</w:t>
      </w:r>
    </w:p>
    <w:p w14:paraId="5A7B14B2" w14:textId="56A78437" w:rsidR="00DE0D17" w:rsidRPr="000919C8" w:rsidRDefault="009D647B" w:rsidP="00760DC5">
      <w:pPr>
        <w:pStyle w:val="FooterTableFigure"/>
        <w:widowControl w:val="0"/>
      </w:pPr>
      <w:r>
        <w:t>DPM</w:t>
      </w:r>
      <w:r w:rsidR="00DE0D17">
        <w:t>Q</w:t>
      </w:r>
      <w:r>
        <w:t xml:space="preserve"> = dispensed price for maximum quantity</w:t>
      </w:r>
      <w:r w:rsidR="00DE0D17">
        <w:t>; DUSC = Drug Utilisation Sub Committee;</w:t>
      </w:r>
      <w:r w:rsidR="00DE0D17" w:rsidRPr="000919C8">
        <w:t xml:space="preserve"> </w:t>
      </w:r>
      <w:r>
        <w:t>HFEM = high</w:t>
      </w:r>
      <w:r w:rsidR="00CA00A0">
        <w:t>-</w:t>
      </w:r>
      <w:r>
        <w:t xml:space="preserve">frequency episodic migraine; </w:t>
      </w:r>
      <w:r w:rsidR="00DE0D17">
        <w:t xml:space="preserve">PBAC = Pharmaceutical Benefits Advisory Committee; </w:t>
      </w:r>
      <w:r w:rsidR="00DE0D17" w:rsidRPr="000919C8">
        <w:t>PBS = Pharmaceutical Benefits Scheme</w:t>
      </w:r>
      <w:r w:rsidR="00DE0D17">
        <w:t>; PSD = Public Summary Document; RPBS = Repatriation Pharmaceutical Benefits Scheme</w:t>
      </w:r>
      <w:r w:rsidR="00DE0D17" w:rsidRPr="000919C8">
        <w:t>.</w:t>
      </w:r>
    </w:p>
    <w:p w14:paraId="0CBC4C03" w14:textId="7C8375F4" w:rsidR="009D647B" w:rsidRDefault="001D7576" w:rsidP="00760DC5">
      <w:pPr>
        <w:pStyle w:val="FooterTableFigure"/>
      </w:pPr>
      <w:r>
        <w:rPr>
          <w:vertAlign w:val="superscript"/>
        </w:rPr>
        <w:t>a</w:t>
      </w:r>
      <w:r w:rsidR="009D647B" w:rsidRPr="00C12619">
        <w:t xml:space="preserve"> Cell</w:t>
      </w:r>
      <w:r w:rsidR="009D647B">
        <w:t xml:space="preserve"> E75, Sheet “Novartis BIM” in “Erenumab CM Section 4 July 2024 PBAC.xlsx”</w:t>
      </w:r>
    </w:p>
    <w:p w14:paraId="56F34483" w14:textId="6310B6A3" w:rsidR="00CA00A0" w:rsidRPr="00712618" w:rsidRDefault="009D647B">
      <w:pPr>
        <w:pStyle w:val="3-BodyText"/>
      </w:pPr>
      <w:r w:rsidRPr="00712618">
        <w:t xml:space="preserve">The </w:t>
      </w:r>
      <w:r w:rsidR="00483E32" w:rsidRPr="00712618">
        <w:t>re</w:t>
      </w:r>
      <w:r w:rsidRPr="00712618">
        <w:t xml:space="preserve">submission estimated that the number of patients initiating galcanezumab was </w:t>
      </w:r>
      <w:r w:rsidR="006A74DD" w:rsidRPr="006A74DD">
        <w:t>5,000 to &lt; 10,000</w:t>
      </w:r>
      <w:r w:rsidR="006A74DD">
        <w:t xml:space="preserve"> </w:t>
      </w:r>
      <w:r w:rsidRPr="00712618">
        <w:t xml:space="preserve">in 2021 and </w:t>
      </w:r>
      <w:r w:rsidR="006A74DD" w:rsidRPr="006A74DD">
        <w:t>5,000 to &lt; 10,000</w:t>
      </w:r>
      <w:r w:rsidRPr="00712618">
        <w:t xml:space="preserve"> in 2022</w:t>
      </w:r>
      <w:r w:rsidR="00371106">
        <w:t xml:space="preserve"> and</w:t>
      </w:r>
      <w:r w:rsidRPr="00712618">
        <w:t xml:space="preserve"> that the number of scripts was </w:t>
      </w:r>
      <w:r w:rsidR="00130C11" w:rsidRPr="00130C11">
        <w:t>80,000 to &lt; 90,000</w:t>
      </w:r>
      <w:r w:rsidR="00130C11">
        <w:t xml:space="preserve"> </w:t>
      </w:r>
      <w:r w:rsidRPr="00712618">
        <w:t xml:space="preserve">in 2021 and </w:t>
      </w:r>
      <w:r w:rsidR="00016721" w:rsidRPr="00016721">
        <w:t>100,000 to &lt; 200,000</w:t>
      </w:r>
      <w:r w:rsidRPr="00712618">
        <w:t xml:space="preserve"> in 2022. </w:t>
      </w:r>
    </w:p>
    <w:p w14:paraId="1354FC37" w14:textId="58280A0C" w:rsidR="00CA00A0" w:rsidRPr="00712618" w:rsidRDefault="009D647B" w:rsidP="00CA00A0">
      <w:pPr>
        <w:pStyle w:val="3-BodyText"/>
      </w:pPr>
      <w:r w:rsidRPr="00712618">
        <w:t xml:space="preserve">The resubmission predicted the growth in the number of scripts for chronic migraine if all patients were treated with galcanezumab by assuming a growth of 14,277 scripts per annum based on a linear trend. </w:t>
      </w:r>
    </w:p>
    <w:p w14:paraId="4810090E" w14:textId="760747C2" w:rsidR="00CA00A0" w:rsidRPr="00712618" w:rsidRDefault="009D647B" w:rsidP="00CA00A0">
      <w:pPr>
        <w:pStyle w:val="3-BodyText"/>
      </w:pPr>
      <w:r w:rsidRPr="00712618">
        <w:t>The resubmission conducted a market share analysis to estimate the number of scripts dispensed of galcanezumab, fremanezumab, and eptinezumab under the status quo scenario (i.e.</w:t>
      </w:r>
      <w:r w:rsidR="007326DB" w:rsidRPr="00712618">
        <w:t>,</w:t>
      </w:r>
      <w:r w:rsidRPr="00712618">
        <w:t xml:space="preserve"> without the listing of erenumab on the PBS). </w:t>
      </w:r>
      <w:r w:rsidR="00896C7E">
        <w:t>Uncertainties with this approach included that</w:t>
      </w:r>
      <w:r w:rsidRPr="00712618">
        <w:t xml:space="preserve"> eptinezumab was listed </w:t>
      </w:r>
      <w:r w:rsidR="004D7701" w:rsidRPr="00712618">
        <w:t xml:space="preserve">on the 1 </w:t>
      </w:r>
      <w:r w:rsidR="00466F35" w:rsidRPr="00712618">
        <w:t xml:space="preserve">August 2023 </w:t>
      </w:r>
      <w:r w:rsidR="000C5CA5" w:rsidRPr="00712618">
        <w:t>(</w:t>
      </w:r>
      <w:r w:rsidR="00F2112B" w:rsidRPr="00712618">
        <w:t xml:space="preserve">eptinezumab </w:t>
      </w:r>
      <w:r w:rsidR="00F2112B" w:rsidRPr="00712618">
        <w:lastRenderedPageBreak/>
        <w:t xml:space="preserve">represented </w:t>
      </w:r>
      <w:r w:rsidR="002B5823" w:rsidRPr="00712618">
        <w:t>3</w:t>
      </w:r>
      <w:r w:rsidR="000C5CA5" w:rsidRPr="00712618">
        <w:t xml:space="preserve">% </w:t>
      </w:r>
      <w:r w:rsidR="00F2112B" w:rsidRPr="00712618">
        <w:t xml:space="preserve">of all PBS scripts for CGRP medications </w:t>
      </w:r>
      <w:r w:rsidR="002B5823" w:rsidRPr="00712618">
        <w:t xml:space="preserve">from January </w:t>
      </w:r>
      <w:r w:rsidR="00F2112B" w:rsidRPr="00712618">
        <w:t>to April</w:t>
      </w:r>
      <w:r w:rsidR="006B35D5">
        <w:t> </w:t>
      </w:r>
      <w:r w:rsidR="002B5823" w:rsidRPr="00712618">
        <w:t>2024</w:t>
      </w:r>
      <w:r w:rsidR="000C5CA5" w:rsidRPr="00712618">
        <w:t>)</w:t>
      </w:r>
      <w:r w:rsidRPr="00712618">
        <w:t xml:space="preserve"> and PBS usage was confounded by galcanezumab experiencing medicine shortages in late 2022.</w:t>
      </w:r>
    </w:p>
    <w:p w14:paraId="3B80C612" w14:textId="0C86C4BB" w:rsidR="00D25A5B" w:rsidRPr="00712618" w:rsidRDefault="009D647B" w:rsidP="00D25A5B">
      <w:pPr>
        <w:pStyle w:val="3-BodyText"/>
      </w:pPr>
      <w:r w:rsidRPr="00712618">
        <w:t>The resubmission conducted a market share analysis to estimate the number of scripts dispensed of erenumab, galcanezumab, fremanezumab, and eptinezumab under the proposed scenario (i.e.</w:t>
      </w:r>
      <w:r w:rsidR="00AD636A" w:rsidRPr="00712618">
        <w:t>,</w:t>
      </w:r>
      <w:r w:rsidRPr="00712618">
        <w:t xml:space="preserve"> with the listing of erenumab on the PBS). </w:t>
      </w:r>
      <w:r w:rsidR="00D25A5B" w:rsidRPr="00712618">
        <w:t>The resubmission stated the total market size for the CGRP inhibitors for the treatment of chronic migraine is not expected to grow because of the proposed erenumab listing.</w:t>
      </w:r>
    </w:p>
    <w:p w14:paraId="26FB6670" w14:textId="34102E37" w:rsidR="00B505C8" w:rsidRPr="00712618" w:rsidRDefault="00876337" w:rsidP="00B505C8">
      <w:pPr>
        <w:pStyle w:val="3-BodyText"/>
      </w:pPr>
      <w:r w:rsidRPr="00712618">
        <w:fldChar w:fldCharType="begin" w:fldLock="1"/>
      </w:r>
      <w:r w:rsidRPr="00712618">
        <w:instrText xml:space="preserve"> REF _Ref176792375 \h </w:instrText>
      </w:r>
      <w:r w:rsidR="00712618" w:rsidRPr="00712618">
        <w:instrText xml:space="preserve"> \* MERGEFORMAT </w:instrText>
      </w:r>
      <w:r w:rsidRPr="00712618">
        <w:fldChar w:fldCharType="separate"/>
      </w:r>
      <w:r w:rsidR="00760DC5">
        <w:t xml:space="preserve">Table </w:t>
      </w:r>
      <w:r w:rsidR="00760DC5">
        <w:rPr>
          <w:noProof/>
        </w:rPr>
        <w:t>16</w:t>
      </w:r>
      <w:r w:rsidRPr="00712618">
        <w:fldChar w:fldCharType="end"/>
      </w:r>
      <w:r w:rsidR="00E16AD8" w:rsidRPr="00712618">
        <w:fldChar w:fldCharType="begin" w:fldLock="1"/>
      </w:r>
      <w:r w:rsidR="00E16AD8" w:rsidRPr="00712618">
        <w:instrText xml:space="preserve"> REF _Ref104805295 \h  \* MERGEFORMAT </w:instrText>
      </w:r>
      <w:r w:rsidR="00E16AD8" w:rsidRPr="00712618">
        <w:fldChar w:fldCharType="separate"/>
      </w:r>
      <w:r w:rsidR="00E16AD8" w:rsidRPr="00712618">
        <w:fldChar w:fldCharType="end"/>
      </w:r>
      <w:r w:rsidR="00BD66F7" w:rsidRPr="00712618">
        <w:t xml:space="preserve"> presents the estimated use and financial implications </w:t>
      </w:r>
      <w:r w:rsidR="00132E54" w:rsidRPr="00712618">
        <w:t xml:space="preserve">to the PBS/RPBS </w:t>
      </w:r>
      <w:r w:rsidR="00BD66F7" w:rsidRPr="00712618">
        <w:t>of listing erenumab.</w:t>
      </w:r>
      <w:r w:rsidR="003D0F69" w:rsidRPr="00712618">
        <w:t xml:space="preserve"> </w:t>
      </w:r>
    </w:p>
    <w:p w14:paraId="521CB4D5" w14:textId="632571A1" w:rsidR="00A55AF1" w:rsidRPr="00BD66F7" w:rsidRDefault="00876337" w:rsidP="006E2379">
      <w:pPr>
        <w:pStyle w:val="Caption"/>
      </w:pPr>
      <w:bookmarkStart w:id="73" w:name="_Ref176792375"/>
      <w:r>
        <w:t xml:space="preserve">Table </w:t>
      </w:r>
      <w:r w:rsidR="00833DD1">
        <w:fldChar w:fldCharType="begin" w:fldLock="1"/>
      </w:r>
      <w:r w:rsidR="00833DD1">
        <w:instrText xml:space="preserve"> SEQ Table \* ARABIC </w:instrText>
      </w:r>
      <w:r w:rsidR="00833DD1">
        <w:fldChar w:fldCharType="separate"/>
      </w:r>
      <w:r w:rsidR="00760DC5">
        <w:rPr>
          <w:noProof/>
        </w:rPr>
        <w:t>16</w:t>
      </w:r>
      <w:r w:rsidR="00833DD1">
        <w:rPr>
          <w:noProof/>
        </w:rPr>
        <w:fldChar w:fldCharType="end"/>
      </w:r>
      <w:bookmarkEnd w:id="73"/>
      <w:r w:rsidR="00A55AF1" w:rsidRPr="00BD66F7">
        <w:t>: Estimated use and financial implications</w:t>
      </w:r>
      <w:r w:rsidR="00D20064">
        <w:t xml:space="preserve"> (cost-minimised pr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6: Estimated use and financial implications (cost-minimised prices)"/>
      </w:tblPr>
      <w:tblGrid>
        <w:gridCol w:w="2405"/>
        <w:gridCol w:w="1102"/>
        <w:gridCol w:w="1102"/>
        <w:gridCol w:w="1102"/>
        <w:gridCol w:w="1102"/>
        <w:gridCol w:w="1102"/>
        <w:gridCol w:w="1102"/>
      </w:tblGrid>
      <w:tr w:rsidR="00385A9D" w:rsidRPr="00C41BFD" w14:paraId="43A2A3A1" w14:textId="77777777" w:rsidTr="00E2353C">
        <w:trPr>
          <w:tblHeader/>
        </w:trPr>
        <w:tc>
          <w:tcPr>
            <w:tcW w:w="1334" w:type="pct"/>
            <w:shd w:val="clear" w:color="auto" w:fill="auto"/>
            <w:vAlign w:val="center"/>
          </w:tcPr>
          <w:p w14:paraId="0A4E41E1" w14:textId="77777777" w:rsidR="00385A9D" w:rsidRPr="00C41BFD" w:rsidRDefault="00385A9D" w:rsidP="00896C7E">
            <w:pPr>
              <w:pStyle w:val="In-tableHeading"/>
              <w:rPr>
                <w:szCs w:val="20"/>
              </w:rPr>
            </w:pPr>
          </w:p>
        </w:tc>
        <w:tc>
          <w:tcPr>
            <w:tcW w:w="611" w:type="pct"/>
            <w:shd w:val="clear" w:color="auto" w:fill="auto"/>
            <w:vAlign w:val="center"/>
          </w:tcPr>
          <w:p w14:paraId="77420B6F" w14:textId="77777777" w:rsidR="00385A9D" w:rsidRPr="00C41BFD" w:rsidRDefault="00385A9D" w:rsidP="00E2353C">
            <w:pPr>
              <w:pStyle w:val="In-tableHeading"/>
              <w:jc w:val="center"/>
              <w:rPr>
                <w:szCs w:val="20"/>
              </w:rPr>
            </w:pPr>
            <w:r w:rsidRPr="00C41BFD">
              <w:rPr>
                <w:szCs w:val="20"/>
              </w:rPr>
              <w:t>Year 1</w:t>
            </w:r>
          </w:p>
        </w:tc>
        <w:tc>
          <w:tcPr>
            <w:tcW w:w="611" w:type="pct"/>
            <w:shd w:val="clear" w:color="auto" w:fill="auto"/>
            <w:vAlign w:val="center"/>
          </w:tcPr>
          <w:p w14:paraId="3BBD9218" w14:textId="77777777" w:rsidR="00385A9D" w:rsidRPr="00C41BFD" w:rsidRDefault="00385A9D" w:rsidP="00E2353C">
            <w:pPr>
              <w:pStyle w:val="In-tableHeading"/>
              <w:jc w:val="center"/>
              <w:rPr>
                <w:szCs w:val="20"/>
              </w:rPr>
            </w:pPr>
            <w:r w:rsidRPr="00C41BFD">
              <w:rPr>
                <w:szCs w:val="20"/>
              </w:rPr>
              <w:t>Year 2</w:t>
            </w:r>
          </w:p>
        </w:tc>
        <w:tc>
          <w:tcPr>
            <w:tcW w:w="611" w:type="pct"/>
            <w:shd w:val="clear" w:color="auto" w:fill="auto"/>
            <w:vAlign w:val="center"/>
          </w:tcPr>
          <w:p w14:paraId="729A646E" w14:textId="77777777" w:rsidR="00385A9D" w:rsidRPr="00C41BFD" w:rsidRDefault="00385A9D" w:rsidP="00E2353C">
            <w:pPr>
              <w:pStyle w:val="In-tableHeading"/>
              <w:jc w:val="center"/>
              <w:rPr>
                <w:szCs w:val="20"/>
              </w:rPr>
            </w:pPr>
            <w:r w:rsidRPr="00C41BFD">
              <w:rPr>
                <w:szCs w:val="20"/>
              </w:rPr>
              <w:t>Year 3</w:t>
            </w:r>
          </w:p>
        </w:tc>
        <w:tc>
          <w:tcPr>
            <w:tcW w:w="611" w:type="pct"/>
            <w:shd w:val="clear" w:color="auto" w:fill="auto"/>
            <w:vAlign w:val="center"/>
          </w:tcPr>
          <w:p w14:paraId="280BB544" w14:textId="77777777" w:rsidR="00385A9D" w:rsidRPr="00C41BFD" w:rsidRDefault="00385A9D" w:rsidP="00E2353C">
            <w:pPr>
              <w:pStyle w:val="In-tableHeading"/>
              <w:jc w:val="center"/>
              <w:rPr>
                <w:szCs w:val="20"/>
              </w:rPr>
            </w:pPr>
            <w:r w:rsidRPr="00C41BFD">
              <w:rPr>
                <w:szCs w:val="20"/>
              </w:rPr>
              <w:t>Year 4</w:t>
            </w:r>
          </w:p>
        </w:tc>
        <w:tc>
          <w:tcPr>
            <w:tcW w:w="611" w:type="pct"/>
            <w:shd w:val="clear" w:color="auto" w:fill="auto"/>
            <w:vAlign w:val="center"/>
          </w:tcPr>
          <w:p w14:paraId="6435BB5B" w14:textId="77777777" w:rsidR="00385A9D" w:rsidRPr="00C41BFD" w:rsidRDefault="00385A9D" w:rsidP="00E2353C">
            <w:pPr>
              <w:pStyle w:val="In-tableHeading"/>
              <w:jc w:val="center"/>
              <w:rPr>
                <w:szCs w:val="20"/>
              </w:rPr>
            </w:pPr>
            <w:r w:rsidRPr="00C41BFD">
              <w:rPr>
                <w:szCs w:val="20"/>
              </w:rPr>
              <w:t>Year 5</w:t>
            </w:r>
          </w:p>
        </w:tc>
        <w:tc>
          <w:tcPr>
            <w:tcW w:w="611" w:type="pct"/>
            <w:vAlign w:val="center"/>
          </w:tcPr>
          <w:p w14:paraId="7C618119" w14:textId="77777777" w:rsidR="00385A9D" w:rsidRPr="00C41BFD" w:rsidRDefault="00385A9D" w:rsidP="00E2353C">
            <w:pPr>
              <w:pStyle w:val="In-tableHeading"/>
              <w:jc w:val="center"/>
              <w:rPr>
                <w:szCs w:val="20"/>
              </w:rPr>
            </w:pPr>
            <w:r w:rsidRPr="00C41BFD">
              <w:rPr>
                <w:szCs w:val="20"/>
              </w:rPr>
              <w:t>Year 6</w:t>
            </w:r>
          </w:p>
        </w:tc>
      </w:tr>
      <w:tr w:rsidR="00385A9D" w:rsidRPr="00C41BFD" w14:paraId="3C519059" w14:textId="77777777" w:rsidTr="006E2379">
        <w:tc>
          <w:tcPr>
            <w:tcW w:w="5000" w:type="pct"/>
            <w:gridSpan w:val="7"/>
            <w:shd w:val="clear" w:color="auto" w:fill="auto"/>
            <w:vAlign w:val="center"/>
          </w:tcPr>
          <w:p w14:paraId="516C2197" w14:textId="77777777" w:rsidR="00385A9D" w:rsidRPr="00C41BFD" w:rsidRDefault="00385A9D" w:rsidP="00896C7E">
            <w:pPr>
              <w:pStyle w:val="In-tableHeading"/>
              <w:rPr>
                <w:szCs w:val="20"/>
              </w:rPr>
            </w:pPr>
            <w:r w:rsidRPr="00C41BFD">
              <w:rPr>
                <w:szCs w:val="20"/>
              </w:rPr>
              <w:t>Estimated extent of use</w:t>
            </w:r>
          </w:p>
        </w:tc>
      </w:tr>
      <w:tr w:rsidR="00D20064" w:rsidRPr="00C41BFD" w14:paraId="1CEE4D09" w14:textId="77777777" w:rsidTr="006E2379">
        <w:tc>
          <w:tcPr>
            <w:tcW w:w="1334" w:type="pct"/>
            <w:shd w:val="clear" w:color="auto" w:fill="auto"/>
            <w:vAlign w:val="center"/>
          </w:tcPr>
          <w:p w14:paraId="229A1EDF" w14:textId="77777777" w:rsidR="00D20064" w:rsidRPr="00C41BFD" w:rsidRDefault="00D20064" w:rsidP="006E2379">
            <w:pPr>
              <w:pStyle w:val="TableText0"/>
            </w:pPr>
            <w:r w:rsidRPr="00C41BFD">
              <w:t>Number of scripts dispensed</w:t>
            </w:r>
            <w:r w:rsidRPr="00C41BFD">
              <w:rPr>
                <w:vertAlign w:val="superscript"/>
              </w:rPr>
              <w:t>a</w:t>
            </w:r>
          </w:p>
        </w:tc>
        <w:tc>
          <w:tcPr>
            <w:tcW w:w="611" w:type="pct"/>
            <w:shd w:val="clear" w:color="auto" w:fill="auto"/>
            <w:vAlign w:val="center"/>
          </w:tcPr>
          <w:p w14:paraId="0D9F25C2" w14:textId="2E248D95" w:rsidR="00D20064" w:rsidRPr="00C41BFD" w:rsidRDefault="00977D27" w:rsidP="006E2379">
            <w:pPr>
              <w:pStyle w:val="TableText0"/>
              <w:jc w:val="center"/>
              <w:rPr>
                <w:vertAlign w:val="superscript"/>
              </w:rPr>
            </w:pPr>
            <w:r w:rsidRPr="00535FDE">
              <w:rPr>
                <w:rFonts w:hint="eastAsia"/>
                <w:color w:val="000000"/>
                <w:w w:val="18"/>
                <w:shd w:val="solid" w:color="000000" w:fill="000000"/>
                <w:fitText w:val="83" w:id="-761001979"/>
                <w14:textFill>
                  <w14:solidFill>
                    <w14:srgbClr w14:val="000000">
                      <w14:alpha w14:val="100000"/>
                    </w14:srgbClr>
                  </w14:solidFill>
                </w14:textFill>
              </w:rPr>
              <w:t xml:space="preserve">　</w:t>
            </w:r>
            <w:r w:rsidRPr="00535FDE">
              <w:rPr>
                <w:color w:val="000000"/>
                <w:w w:val="18"/>
                <w:shd w:val="solid" w:color="000000" w:fill="000000"/>
                <w:fitText w:val="83" w:id="-761001979"/>
                <w14:textFill>
                  <w14:solidFill>
                    <w14:srgbClr w14:val="000000">
                      <w14:alpha w14:val="100000"/>
                    </w14:srgbClr>
                  </w14:solidFill>
                </w14:textFill>
              </w:rPr>
              <w:t>|</w:t>
            </w:r>
            <w:r w:rsidRPr="00535FDE">
              <w:rPr>
                <w:rFonts w:hint="eastAsia"/>
                <w:color w:val="000000"/>
                <w:w w:val="18"/>
                <w:shd w:val="solid" w:color="000000" w:fill="000000"/>
                <w:fitText w:val="83" w:id="-761001979"/>
                <w14:textFill>
                  <w14:solidFill>
                    <w14:srgbClr w14:val="000000">
                      <w14:alpha w14:val="100000"/>
                    </w14:srgbClr>
                  </w14:solidFill>
                </w14:textFill>
              </w:rPr>
              <w:t xml:space="preserve">　</w:t>
            </w:r>
            <w:r w:rsidR="0060736F" w:rsidRPr="00C41BFD">
              <w:t xml:space="preserve"> </w:t>
            </w:r>
            <w:r w:rsidR="0060736F" w:rsidRPr="00C41BFD">
              <w:rPr>
                <w:vertAlign w:val="superscript"/>
              </w:rPr>
              <w:t>1</w:t>
            </w:r>
          </w:p>
        </w:tc>
        <w:tc>
          <w:tcPr>
            <w:tcW w:w="611" w:type="pct"/>
            <w:shd w:val="clear" w:color="auto" w:fill="auto"/>
            <w:vAlign w:val="center"/>
          </w:tcPr>
          <w:p w14:paraId="2D7847AA" w14:textId="63990120" w:rsidR="00D20064" w:rsidRPr="00C41BFD" w:rsidRDefault="00977D27" w:rsidP="006E2379">
            <w:pPr>
              <w:pStyle w:val="TableText0"/>
              <w:jc w:val="center"/>
              <w:rPr>
                <w:vertAlign w:val="superscript"/>
              </w:rPr>
            </w:pPr>
            <w:r w:rsidRPr="00977D27">
              <w:rPr>
                <w:rFonts w:hint="eastAsia"/>
                <w:color w:val="000000"/>
                <w:w w:val="18"/>
                <w:shd w:val="solid" w:color="000000" w:fill="000000"/>
                <w:fitText w:val="84" w:id="-761001978"/>
                <w14:textFill>
                  <w14:solidFill>
                    <w14:srgbClr w14:val="000000">
                      <w14:alpha w14:val="100000"/>
                    </w14:srgbClr>
                  </w14:solidFill>
                </w14:textFill>
              </w:rPr>
              <w:t xml:space="preserve">　</w:t>
            </w:r>
            <w:r w:rsidRPr="00977D27">
              <w:rPr>
                <w:color w:val="000000"/>
                <w:w w:val="18"/>
                <w:shd w:val="solid" w:color="000000" w:fill="000000"/>
                <w:fitText w:val="84" w:id="-761001978"/>
                <w14:textFill>
                  <w14:solidFill>
                    <w14:srgbClr w14:val="000000">
                      <w14:alpha w14:val="100000"/>
                    </w14:srgbClr>
                  </w14:solidFill>
                </w14:textFill>
              </w:rPr>
              <w:t>|</w:t>
            </w:r>
            <w:r w:rsidRPr="00977D27">
              <w:rPr>
                <w:rFonts w:hint="eastAsia"/>
                <w:color w:val="000000"/>
                <w:spacing w:val="4"/>
                <w:w w:val="18"/>
                <w:shd w:val="solid" w:color="000000" w:fill="000000"/>
                <w:fitText w:val="84" w:id="-761001978"/>
                <w14:textFill>
                  <w14:solidFill>
                    <w14:srgbClr w14:val="000000">
                      <w14:alpha w14:val="100000"/>
                    </w14:srgbClr>
                  </w14:solidFill>
                </w14:textFill>
              </w:rPr>
              <w:t xml:space="preserve">　</w:t>
            </w:r>
            <w:r w:rsidR="0060736F" w:rsidRPr="00C41BFD">
              <w:t xml:space="preserve"> </w:t>
            </w:r>
            <w:r w:rsidR="0060736F" w:rsidRPr="00C41BFD">
              <w:rPr>
                <w:vertAlign w:val="superscript"/>
              </w:rPr>
              <w:t>2</w:t>
            </w:r>
          </w:p>
        </w:tc>
        <w:tc>
          <w:tcPr>
            <w:tcW w:w="611" w:type="pct"/>
            <w:shd w:val="clear" w:color="auto" w:fill="auto"/>
            <w:vAlign w:val="center"/>
          </w:tcPr>
          <w:p w14:paraId="7A620378" w14:textId="2A1BDDD7" w:rsidR="00D20064" w:rsidRPr="00C41BFD" w:rsidRDefault="00977D27" w:rsidP="006E2379">
            <w:pPr>
              <w:pStyle w:val="TableText0"/>
              <w:jc w:val="center"/>
              <w:rPr>
                <w:vertAlign w:val="superscript"/>
              </w:rPr>
            </w:pPr>
            <w:r w:rsidRPr="00977D27">
              <w:rPr>
                <w:rFonts w:hint="eastAsia"/>
                <w:color w:val="000000"/>
                <w:w w:val="18"/>
                <w:shd w:val="solid" w:color="000000" w:fill="000000"/>
                <w:fitText w:val="83" w:id="-761001977"/>
                <w14:textFill>
                  <w14:solidFill>
                    <w14:srgbClr w14:val="000000">
                      <w14:alpha w14:val="100000"/>
                    </w14:srgbClr>
                  </w14:solidFill>
                </w14:textFill>
              </w:rPr>
              <w:t xml:space="preserve">　</w:t>
            </w:r>
            <w:r w:rsidRPr="00977D27">
              <w:rPr>
                <w:color w:val="000000"/>
                <w:w w:val="18"/>
                <w:shd w:val="solid" w:color="000000" w:fill="000000"/>
                <w:fitText w:val="83" w:id="-761001977"/>
                <w14:textFill>
                  <w14:solidFill>
                    <w14:srgbClr w14:val="000000">
                      <w14:alpha w14:val="100000"/>
                    </w14:srgbClr>
                  </w14:solidFill>
                </w14:textFill>
              </w:rPr>
              <w:t>|</w:t>
            </w:r>
            <w:r w:rsidRPr="00977D27">
              <w:rPr>
                <w:rFonts w:hint="eastAsia"/>
                <w:color w:val="000000"/>
                <w:spacing w:val="3"/>
                <w:w w:val="18"/>
                <w:shd w:val="solid" w:color="000000" w:fill="000000"/>
                <w:fitText w:val="83" w:id="-761001977"/>
                <w14:textFill>
                  <w14:solidFill>
                    <w14:srgbClr w14:val="000000">
                      <w14:alpha w14:val="100000"/>
                    </w14:srgbClr>
                  </w14:solidFill>
                </w14:textFill>
              </w:rPr>
              <w:t xml:space="preserve">　</w:t>
            </w:r>
            <w:r w:rsidR="0060736F" w:rsidRPr="00C41BFD">
              <w:t xml:space="preserve"> </w:t>
            </w:r>
            <w:r w:rsidR="0060736F" w:rsidRPr="00C41BFD">
              <w:rPr>
                <w:vertAlign w:val="superscript"/>
              </w:rPr>
              <w:t>3</w:t>
            </w:r>
          </w:p>
        </w:tc>
        <w:tc>
          <w:tcPr>
            <w:tcW w:w="611" w:type="pct"/>
            <w:shd w:val="clear" w:color="auto" w:fill="auto"/>
            <w:vAlign w:val="center"/>
          </w:tcPr>
          <w:p w14:paraId="1D2C1413" w14:textId="0CFAF5EA" w:rsidR="00D20064" w:rsidRPr="00C41BFD" w:rsidRDefault="00977D27" w:rsidP="006E2379">
            <w:pPr>
              <w:pStyle w:val="TableText0"/>
              <w:jc w:val="center"/>
              <w:rPr>
                <w:vertAlign w:val="superscript"/>
              </w:rPr>
            </w:pPr>
            <w:r w:rsidRPr="00977D27">
              <w:rPr>
                <w:rFonts w:hint="eastAsia"/>
                <w:color w:val="000000"/>
                <w:w w:val="18"/>
                <w:shd w:val="solid" w:color="000000" w:fill="000000"/>
                <w:fitText w:val="84" w:id="-761001976"/>
                <w14:textFill>
                  <w14:solidFill>
                    <w14:srgbClr w14:val="000000">
                      <w14:alpha w14:val="100000"/>
                    </w14:srgbClr>
                  </w14:solidFill>
                </w14:textFill>
              </w:rPr>
              <w:t xml:space="preserve">　</w:t>
            </w:r>
            <w:r w:rsidRPr="00977D27">
              <w:rPr>
                <w:color w:val="000000"/>
                <w:w w:val="18"/>
                <w:shd w:val="solid" w:color="000000" w:fill="000000"/>
                <w:fitText w:val="84" w:id="-761001976"/>
                <w14:textFill>
                  <w14:solidFill>
                    <w14:srgbClr w14:val="000000">
                      <w14:alpha w14:val="100000"/>
                    </w14:srgbClr>
                  </w14:solidFill>
                </w14:textFill>
              </w:rPr>
              <w:t>|</w:t>
            </w:r>
            <w:r w:rsidRPr="00977D27">
              <w:rPr>
                <w:rFonts w:hint="eastAsia"/>
                <w:color w:val="000000"/>
                <w:spacing w:val="4"/>
                <w:w w:val="18"/>
                <w:shd w:val="solid" w:color="000000" w:fill="000000"/>
                <w:fitText w:val="84" w:id="-761001976"/>
                <w14:textFill>
                  <w14:solidFill>
                    <w14:srgbClr w14:val="000000">
                      <w14:alpha w14:val="100000"/>
                    </w14:srgbClr>
                  </w14:solidFill>
                </w14:textFill>
              </w:rPr>
              <w:t xml:space="preserve">　</w:t>
            </w:r>
            <w:r w:rsidR="0060736F" w:rsidRPr="00C41BFD">
              <w:t xml:space="preserve"> </w:t>
            </w:r>
            <w:r w:rsidR="0060736F" w:rsidRPr="00C41BFD">
              <w:rPr>
                <w:vertAlign w:val="superscript"/>
              </w:rPr>
              <w:t>4</w:t>
            </w:r>
          </w:p>
        </w:tc>
        <w:tc>
          <w:tcPr>
            <w:tcW w:w="611" w:type="pct"/>
            <w:shd w:val="clear" w:color="auto" w:fill="auto"/>
            <w:vAlign w:val="center"/>
          </w:tcPr>
          <w:p w14:paraId="3F0ACB95" w14:textId="7EDAB709" w:rsidR="00D20064" w:rsidRPr="00C41BFD" w:rsidRDefault="00977D27" w:rsidP="006E2379">
            <w:pPr>
              <w:pStyle w:val="TableText0"/>
              <w:jc w:val="center"/>
              <w:rPr>
                <w:vertAlign w:val="superscript"/>
              </w:rPr>
            </w:pPr>
            <w:r w:rsidRPr="00977D27">
              <w:rPr>
                <w:rFonts w:hint="eastAsia"/>
                <w:color w:val="000000"/>
                <w:w w:val="18"/>
                <w:shd w:val="solid" w:color="000000" w:fill="000000"/>
                <w:fitText w:val="83" w:id="-761001975"/>
                <w14:textFill>
                  <w14:solidFill>
                    <w14:srgbClr w14:val="000000">
                      <w14:alpha w14:val="100000"/>
                    </w14:srgbClr>
                  </w14:solidFill>
                </w14:textFill>
              </w:rPr>
              <w:t xml:space="preserve">　</w:t>
            </w:r>
            <w:r w:rsidRPr="00977D27">
              <w:rPr>
                <w:color w:val="000000"/>
                <w:w w:val="18"/>
                <w:shd w:val="solid" w:color="000000" w:fill="000000"/>
                <w:fitText w:val="83" w:id="-761001975"/>
                <w14:textFill>
                  <w14:solidFill>
                    <w14:srgbClr w14:val="000000">
                      <w14:alpha w14:val="100000"/>
                    </w14:srgbClr>
                  </w14:solidFill>
                </w14:textFill>
              </w:rPr>
              <w:t>|</w:t>
            </w:r>
            <w:r w:rsidRPr="00977D27">
              <w:rPr>
                <w:rFonts w:hint="eastAsia"/>
                <w:color w:val="000000"/>
                <w:spacing w:val="3"/>
                <w:w w:val="18"/>
                <w:shd w:val="solid" w:color="000000" w:fill="000000"/>
                <w:fitText w:val="83" w:id="-761001975"/>
                <w14:textFill>
                  <w14:solidFill>
                    <w14:srgbClr w14:val="000000">
                      <w14:alpha w14:val="100000"/>
                    </w14:srgbClr>
                  </w14:solidFill>
                </w14:textFill>
              </w:rPr>
              <w:t xml:space="preserve">　</w:t>
            </w:r>
            <w:r w:rsidR="0060736F" w:rsidRPr="00C41BFD">
              <w:t xml:space="preserve"> </w:t>
            </w:r>
            <w:r w:rsidR="0060736F" w:rsidRPr="00C41BFD">
              <w:rPr>
                <w:vertAlign w:val="superscript"/>
              </w:rPr>
              <w:t>5</w:t>
            </w:r>
          </w:p>
        </w:tc>
        <w:tc>
          <w:tcPr>
            <w:tcW w:w="611" w:type="pct"/>
            <w:vAlign w:val="center"/>
          </w:tcPr>
          <w:p w14:paraId="1C30F331" w14:textId="666B825C" w:rsidR="00D20064" w:rsidRPr="00C41BFD" w:rsidRDefault="00977D27" w:rsidP="006E2379">
            <w:pPr>
              <w:pStyle w:val="TableText0"/>
              <w:jc w:val="center"/>
              <w:rPr>
                <w:vertAlign w:val="superscript"/>
              </w:rPr>
            </w:pPr>
            <w:r w:rsidRPr="00977D27">
              <w:rPr>
                <w:rFonts w:hint="eastAsia"/>
                <w:color w:val="000000"/>
                <w:w w:val="18"/>
                <w:shd w:val="solid" w:color="000000" w:fill="000000"/>
                <w:fitText w:val="83" w:id="-761001974"/>
                <w14:textFill>
                  <w14:solidFill>
                    <w14:srgbClr w14:val="000000">
                      <w14:alpha w14:val="100000"/>
                    </w14:srgbClr>
                  </w14:solidFill>
                </w14:textFill>
              </w:rPr>
              <w:t xml:space="preserve">　</w:t>
            </w:r>
            <w:r w:rsidRPr="00977D27">
              <w:rPr>
                <w:color w:val="000000"/>
                <w:w w:val="18"/>
                <w:shd w:val="solid" w:color="000000" w:fill="000000"/>
                <w:fitText w:val="83" w:id="-761001974"/>
                <w14:textFill>
                  <w14:solidFill>
                    <w14:srgbClr w14:val="000000">
                      <w14:alpha w14:val="100000"/>
                    </w14:srgbClr>
                  </w14:solidFill>
                </w14:textFill>
              </w:rPr>
              <w:t>|</w:t>
            </w:r>
            <w:r w:rsidRPr="00977D27">
              <w:rPr>
                <w:rFonts w:hint="eastAsia"/>
                <w:color w:val="000000"/>
                <w:spacing w:val="3"/>
                <w:w w:val="18"/>
                <w:shd w:val="solid" w:color="000000" w:fill="000000"/>
                <w:fitText w:val="83" w:id="-761001974"/>
                <w14:textFill>
                  <w14:solidFill>
                    <w14:srgbClr w14:val="000000">
                      <w14:alpha w14:val="100000"/>
                    </w14:srgbClr>
                  </w14:solidFill>
                </w14:textFill>
              </w:rPr>
              <w:t xml:space="preserve">　</w:t>
            </w:r>
            <w:r w:rsidR="0060736F" w:rsidRPr="00C41BFD">
              <w:t xml:space="preserve"> </w:t>
            </w:r>
            <w:r w:rsidR="0060736F" w:rsidRPr="00C41BFD">
              <w:rPr>
                <w:vertAlign w:val="superscript"/>
              </w:rPr>
              <w:t>6</w:t>
            </w:r>
          </w:p>
        </w:tc>
      </w:tr>
      <w:tr w:rsidR="00385A9D" w:rsidRPr="00C41BFD" w14:paraId="1E699D47" w14:textId="77777777" w:rsidTr="006E2379">
        <w:tc>
          <w:tcPr>
            <w:tcW w:w="5000" w:type="pct"/>
            <w:gridSpan w:val="7"/>
            <w:shd w:val="clear" w:color="auto" w:fill="auto"/>
            <w:vAlign w:val="center"/>
          </w:tcPr>
          <w:p w14:paraId="7D0E0884" w14:textId="23A58BD2" w:rsidR="00385A9D" w:rsidRPr="00C41BFD" w:rsidRDefault="00A55AF1" w:rsidP="00896C7E">
            <w:pPr>
              <w:pStyle w:val="In-tableHeading"/>
              <w:rPr>
                <w:szCs w:val="20"/>
              </w:rPr>
            </w:pPr>
            <w:r w:rsidRPr="00C41BFD">
              <w:rPr>
                <w:szCs w:val="20"/>
              </w:rPr>
              <w:t xml:space="preserve">Estimated financial implications of </w:t>
            </w:r>
            <w:r w:rsidR="00D20064" w:rsidRPr="00C41BFD">
              <w:rPr>
                <w:szCs w:val="20"/>
              </w:rPr>
              <w:t>erenumab</w:t>
            </w:r>
          </w:p>
        </w:tc>
      </w:tr>
      <w:tr w:rsidR="00D20064" w:rsidRPr="00C41BFD" w14:paraId="4B4ACF1A" w14:textId="77777777" w:rsidTr="00977D27">
        <w:tc>
          <w:tcPr>
            <w:tcW w:w="1334" w:type="pct"/>
            <w:shd w:val="clear" w:color="auto" w:fill="auto"/>
            <w:vAlign w:val="center"/>
          </w:tcPr>
          <w:p w14:paraId="467993BD" w14:textId="5541B3D1" w:rsidR="00D20064" w:rsidRPr="00C41BFD" w:rsidRDefault="00D20064" w:rsidP="006E2379">
            <w:pPr>
              <w:pStyle w:val="TableText0"/>
              <w:rPr>
                <w:b/>
              </w:rPr>
            </w:pPr>
            <w:r w:rsidRPr="00C41BFD">
              <w:rPr>
                <w:b/>
              </w:rPr>
              <w:t>Cost to PBS/RPBS less copayments</w:t>
            </w:r>
          </w:p>
        </w:tc>
        <w:tc>
          <w:tcPr>
            <w:tcW w:w="611" w:type="pct"/>
            <w:shd w:val="clear" w:color="auto" w:fill="auto"/>
            <w:vAlign w:val="center"/>
          </w:tcPr>
          <w:p w14:paraId="4125A2B6" w14:textId="35063976" w:rsidR="00D20064" w:rsidRPr="00C41BFD" w:rsidRDefault="00D20064" w:rsidP="00977D27">
            <w:pPr>
              <w:pStyle w:val="TableText0"/>
              <w:jc w:val="center"/>
              <w:rPr>
                <w:b/>
                <w:vertAlign w:val="superscript"/>
              </w:rPr>
            </w:pPr>
            <w:r w:rsidRPr="00C41BFD">
              <w:rPr>
                <w:b/>
              </w:rPr>
              <w:t>$</w:t>
            </w:r>
            <w:r w:rsidR="00977D27" w:rsidRPr="00977D27">
              <w:rPr>
                <w:b/>
                <w:color w:val="000000"/>
                <w:spacing w:val="67"/>
                <w:shd w:val="solid" w:color="000000" w:fill="000000"/>
                <w:fitText w:val="159" w:id="-761001973"/>
                <w14:textFill>
                  <w14:solidFill>
                    <w14:srgbClr w14:val="000000">
                      <w14:alpha w14:val="100000"/>
                    </w14:srgbClr>
                  </w14:solidFill>
                </w14:textFill>
              </w:rPr>
              <w:t>|</w:t>
            </w:r>
            <w:r w:rsidR="00977D27" w:rsidRPr="00977D27">
              <w:rPr>
                <w:b/>
                <w:color w:val="000000"/>
                <w:spacing w:val="1"/>
                <w:shd w:val="solid" w:color="000000" w:fill="000000"/>
                <w:fitText w:val="159" w:id="-761001973"/>
                <w14:textFill>
                  <w14:solidFill>
                    <w14:srgbClr w14:val="000000">
                      <w14:alpha w14:val="100000"/>
                    </w14:srgbClr>
                  </w14:solidFill>
                </w14:textFill>
              </w:rPr>
              <w:t>|</w:t>
            </w:r>
            <w:r w:rsidR="0060736F" w:rsidRPr="00C41BFD">
              <w:rPr>
                <w:b/>
              </w:rPr>
              <w:t xml:space="preserve"> </w:t>
            </w:r>
            <w:r w:rsidR="00C41BFD" w:rsidRPr="00C41BFD">
              <w:rPr>
                <w:b/>
                <w:vertAlign w:val="superscript"/>
              </w:rPr>
              <w:t>7</w:t>
            </w:r>
          </w:p>
        </w:tc>
        <w:tc>
          <w:tcPr>
            <w:tcW w:w="611" w:type="pct"/>
            <w:shd w:val="clear" w:color="auto" w:fill="auto"/>
            <w:vAlign w:val="center"/>
          </w:tcPr>
          <w:p w14:paraId="5BDFECEB" w14:textId="7859CD23" w:rsidR="00D20064" w:rsidRPr="00C41BFD" w:rsidRDefault="00D20064" w:rsidP="00977D27">
            <w:pPr>
              <w:pStyle w:val="TableText0"/>
              <w:jc w:val="center"/>
              <w:rPr>
                <w:b/>
                <w:vertAlign w:val="superscript"/>
              </w:rPr>
            </w:pPr>
            <w:r w:rsidRPr="00C41BFD">
              <w:rPr>
                <w:b/>
              </w:rPr>
              <w:t>$</w:t>
            </w:r>
            <w:r w:rsidR="00977D27" w:rsidRPr="00977D27">
              <w:rPr>
                <w:b/>
                <w:color w:val="000000"/>
                <w:spacing w:val="66"/>
                <w:shd w:val="solid" w:color="000000" w:fill="000000"/>
                <w:fitText w:val="158" w:id="-761001972"/>
                <w14:textFill>
                  <w14:solidFill>
                    <w14:srgbClr w14:val="000000">
                      <w14:alpha w14:val="100000"/>
                    </w14:srgbClr>
                  </w14:solidFill>
                </w14:textFill>
              </w:rPr>
              <w:t>|</w:t>
            </w:r>
            <w:r w:rsidR="00977D27" w:rsidRPr="00977D27">
              <w:rPr>
                <w:b/>
                <w:color w:val="000000"/>
                <w:spacing w:val="1"/>
                <w:shd w:val="solid" w:color="000000" w:fill="000000"/>
                <w:fitText w:val="158" w:id="-761001972"/>
                <w14:textFill>
                  <w14:solidFill>
                    <w14:srgbClr w14:val="000000">
                      <w14:alpha w14:val="100000"/>
                    </w14:srgbClr>
                  </w14:solidFill>
                </w14:textFill>
              </w:rPr>
              <w:t>|</w:t>
            </w:r>
            <w:r w:rsidR="00C41BFD" w:rsidRPr="00C41BFD">
              <w:rPr>
                <w:b/>
              </w:rPr>
              <w:t xml:space="preserve"> </w:t>
            </w:r>
            <w:r w:rsidR="00C41BFD" w:rsidRPr="00C41BFD">
              <w:rPr>
                <w:b/>
                <w:vertAlign w:val="superscript"/>
              </w:rPr>
              <w:t>8</w:t>
            </w:r>
          </w:p>
        </w:tc>
        <w:tc>
          <w:tcPr>
            <w:tcW w:w="611" w:type="pct"/>
            <w:shd w:val="clear" w:color="auto" w:fill="auto"/>
            <w:vAlign w:val="center"/>
          </w:tcPr>
          <w:p w14:paraId="3890D42E" w14:textId="514E5700" w:rsidR="00D20064" w:rsidRPr="00C41BFD" w:rsidRDefault="00D20064" w:rsidP="00977D27">
            <w:pPr>
              <w:pStyle w:val="TableText0"/>
              <w:jc w:val="center"/>
              <w:rPr>
                <w:b/>
              </w:rPr>
            </w:pPr>
            <w:r w:rsidRPr="00C41BFD">
              <w:rPr>
                <w:b/>
              </w:rPr>
              <w:t>$</w:t>
            </w:r>
            <w:r w:rsidR="00977D27" w:rsidRPr="00977D27">
              <w:rPr>
                <w:b/>
                <w:color w:val="000000"/>
                <w:spacing w:val="66"/>
                <w:shd w:val="solid" w:color="000000" w:fill="000000"/>
                <w:fitText w:val="158" w:id="-761001971"/>
                <w14:textFill>
                  <w14:solidFill>
                    <w14:srgbClr w14:val="000000">
                      <w14:alpha w14:val="100000"/>
                    </w14:srgbClr>
                  </w14:solidFill>
                </w14:textFill>
              </w:rPr>
              <w:t>|</w:t>
            </w:r>
            <w:r w:rsidR="00977D27" w:rsidRPr="00977D27">
              <w:rPr>
                <w:b/>
                <w:color w:val="000000"/>
                <w:spacing w:val="1"/>
                <w:shd w:val="solid" w:color="000000" w:fill="000000"/>
                <w:fitText w:val="158" w:id="-761001971"/>
                <w14:textFill>
                  <w14:solidFill>
                    <w14:srgbClr w14:val="000000">
                      <w14:alpha w14:val="100000"/>
                    </w14:srgbClr>
                  </w14:solidFill>
                </w14:textFill>
              </w:rPr>
              <w:t>|</w:t>
            </w:r>
            <w:r w:rsidR="00C41BFD" w:rsidRPr="00C41BFD">
              <w:rPr>
                <w:b/>
              </w:rPr>
              <w:t xml:space="preserve"> </w:t>
            </w:r>
            <w:r w:rsidR="00C41BFD" w:rsidRPr="00C41BFD">
              <w:rPr>
                <w:b/>
                <w:vertAlign w:val="superscript"/>
              </w:rPr>
              <w:t>8</w:t>
            </w:r>
          </w:p>
        </w:tc>
        <w:tc>
          <w:tcPr>
            <w:tcW w:w="611" w:type="pct"/>
            <w:shd w:val="clear" w:color="auto" w:fill="auto"/>
            <w:vAlign w:val="center"/>
          </w:tcPr>
          <w:p w14:paraId="2728B643" w14:textId="7CD3883E" w:rsidR="00D20064" w:rsidRPr="00C41BFD" w:rsidRDefault="00D20064" w:rsidP="00977D27">
            <w:pPr>
              <w:pStyle w:val="TableText0"/>
              <w:jc w:val="center"/>
              <w:rPr>
                <w:b/>
              </w:rPr>
            </w:pPr>
            <w:r w:rsidRPr="00C41BFD">
              <w:rPr>
                <w:b/>
              </w:rPr>
              <w:t>$</w:t>
            </w:r>
            <w:r w:rsidR="00977D27" w:rsidRPr="00977D27">
              <w:rPr>
                <w:b/>
                <w:color w:val="000000"/>
                <w:spacing w:val="66"/>
                <w:shd w:val="solid" w:color="000000" w:fill="000000"/>
                <w:fitText w:val="158" w:id="-761001970"/>
                <w14:textFill>
                  <w14:solidFill>
                    <w14:srgbClr w14:val="000000">
                      <w14:alpha w14:val="100000"/>
                    </w14:srgbClr>
                  </w14:solidFill>
                </w14:textFill>
              </w:rPr>
              <w:t>|</w:t>
            </w:r>
            <w:r w:rsidR="00977D27" w:rsidRPr="00977D27">
              <w:rPr>
                <w:b/>
                <w:color w:val="000000"/>
                <w:spacing w:val="1"/>
                <w:shd w:val="solid" w:color="000000" w:fill="000000"/>
                <w:fitText w:val="158" w:id="-761001970"/>
                <w14:textFill>
                  <w14:solidFill>
                    <w14:srgbClr w14:val="000000">
                      <w14:alpha w14:val="100000"/>
                    </w14:srgbClr>
                  </w14:solidFill>
                </w14:textFill>
              </w:rPr>
              <w:t>|</w:t>
            </w:r>
            <w:r w:rsidR="00C41BFD">
              <w:rPr>
                <w:b/>
              </w:rPr>
              <w:t xml:space="preserve"> </w:t>
            </w:r>
            <w:r w:rsidR="00C41BFD">
              <w:rPr>
                <w:b/>
                <w:vertAlign w:val="superscript"/>
              </w:rPr>
              <w:t>9</w:t>
            </w:r>
          </w:p>
        </w:tc>
        <w:tc>
          <w:tcPr>
            <w:tcW w:w="611" w:type="pct"/>
            <w:shd w:val="clear" w:color="auto" w:fill="auto"/>
            <w:vAlign w:val="center"/>
          </w:tcPr>
          <w:p w14:paraId="5FE5021A" w14:textId="68AAF4B9" w:rsidR="00D20064" w:rsidRPr="00C41BFD" w:rsidRDefault="00D20064" w:rsidP="00977D27">
            <w:pPr>
              <w:pStyle w:val="TableText0"/>
              <w:jc w:val="center"/>
              <w:rPr>
                <w:b/>
              </w:rPr>
            </w:pPr>
            <w:r w:rsidRPr="00C41BFD">
              <w:rPr>
                <w:b/>
              </w:rPr>
              <w:t>$</w:t>
            </w:r>
            <w:r w:rsidR="00977D27" w:rsidRPr="00977D27">
              <w:rPr>
                <w:b/>
                <w:color w:val="000000"/>
                <w:spacing w:val="108"/>
                <w:shd w:val="solid" w:color="000000" w:fill="000000"/>
                <w:fitText w:val="200" w:id="-761001969"/>
                <w14:textFill>
                  <w14:solidFill>
                    <w14:srgbClr w14:val="000000">
                      <w14:alpha w14:val="100000"/>
                    </w14:srgbClr>
                  </w14:solidFill>
                </w14:textFill>
              </w:rPr>
              <w:t>|</w:t>
            </w:r>
            <w:r w:rsidR="00977D27" w:rsidRPr="00977D27">
              <w:rPr>
                <w:b/>
                <w:color w:val="000000"/>
                <w:spacing w:val="1"/>
                <w:shd w:val="solid" w:color="000000" w:fill="000000"/>
                <w:fitText w:val="200" w:id="-761001969"/>
                <w14:textFill>
                  <w14:solidFill>
                    <w14:srgbClr w14:val="000000">
                      <w14:alpha w14:val="100000"/>
                    </w14:srgbClr>
                  </w14:solidFill>
                </w14:textFill>
              </w:rPr>
              <w:t>|</w:t>
            </w:r>
            <w:r w:rsidR="00C41BFD">
              <w:rPr>
                <w:b/>
              </w:rPr>
              <w:t xml:space="preserve"> </w:t>
            </w:r>
            <w:r w:rsidR="00C41BFD" w:rsidRPr="00C41BFD">
              <w:rPr>
                <w:b/>
                <w:vertAlign w:val="superscript"/>
              </w:rPr>
              <w:t>1</w:t>
            </w:r>
            <w:r w:rsidR="00C41BFD">
              <w:rPr>
                <w:b/>
                <w:vertAlign w:val="superscript"/>
              </w:rPr>
              <w:t>0</w:t>
            </w:r>
          </w:p>
        </w:tc>
        <w:tc>
          <w:tcPr>
            <w:tcW w:w="611" w:type="pct"/>
            <w:vAlign w:val="center"/>
          </w:tcPr>
          <w:p w14:paraId="6F8E9082" w14:textId="0500E2A1" w:rsidR="00D20064" w:rsidRPr="00C41BFD" w:rsidRDefault="00D20064" w:rsidP="00977D27">
            <w:pPr>
              <w:pStyle w:val="TableText0"/>
              <w:jc w:val="center"/>
              <w:rPr>
                <w:b/>
                <w:vertAlign w:val="superscript"/>
              </w:rPr>
            </w:pPr>
            <w:r w:rsidRPr="00C41BFD">
              <w:rPr>
                <w:b/>
              </w:rPr>
              <w:t>$</w:t>
            </w:r>
            <w:r w:rsidR="00977D27" w:rsidRPr="00977D27">
              <w:rPr>
                <w:b/>
                <w:color w:val="000000"/>
                <w:spacing w:val="108"/>
                <w:shd w:val="solid" w:color="000000" w:fill="000000"/>
                <w:fitText w:val="200" w:id="-761001968"/>
                <w14:textFill>
                  <w14:solidFill>
                    <w14:srgbClr w14:val="000000">
                      <w14:alpha w14:val="100000"/>
                    </w14:srgbClr>
                  </w14:solidFill>
                </w14:textFill>
              </w:rPr>
              <w:t>|</w:t>
            </w:r>
            <w:r w:rsidR="00977D27" w:rsidRPr="00977D27">
              <w:rPr>
                <w:b/>
                <w:color w:val="000000"/>
                <w:spacing w:val="1"/>
                <w:shd w:val="solid" w:color="000000" w:fill="000000"/>
                <w:fitText w:val="200" w:id="-761001968"/>
                <w14:textFill>
                  <w14:solidFill>
                    <w14:srgbClr w14:val="000000">
                      <w14:alpha w14:val="100000"/>
                    </w14:srgbClr>
                  </w14:solidFill>
                </w14:textFill>
              </w:rPr>
              <w:t>|</w:t>
            </w:r>
            <w:r w:rsidR="00C41BFD">
              <w:rPr>
                <w:b/>
              </w:rPr>
              <w:t xml:space="preserve"> </w:t>
            </w:r>
            <w:r w:rsidR="00C41BFD">
              <w:rPr>
                <w:b/>
                <w:vertAlign w:val="superscript"/>
              </w:rPr>
              <w:t>11</w:t>
            </w:r>
          </w:p>
        </w:tc>
      </w:tr>
      <w:tr w:rsidR="00385A9D" w:rsidRPr="00C41BFD" w14:paraId="344AC0E2" w14:textId="77777777" w:rsidTr="006E2379">
        <w:tc>
          <w:tcPr>
            <w:tcW w:w="5000" w:type="pct"/>
            <w:gridSpan w:val="7"/>
            <w:shd w:val="clear" w:color="auto" w:fill="auto"/>
            <w:vAlign w:val="center"/>
          </w:tcPr>
          <w:p w14:paraId="0FF7E64D" w14:textId="7B25251D" w:rsidR="00385A9D" w:rsidRPr="00C41BFD" w:rsidRDefault="00385A9D" w:rsidP="006E2379">
            <w:pPr>
              <w:pStyle w:val="TableText0"/>
              <w:rPr>
                <w:b/>
              </w:rPr>
            </w:pPr>
            <w:r w:rsidRPr="00C41BFD">
              <w:rPr>
                <w:b/>
              </w:rPr>
              <w:t xml:space="preserve">Estimated financial implications for </w:t>
            </w:r>
            <w:r w:rsidR="00D20064" w:rsidRPr="00C41BFD">
              <w:rPr>
                <w:b/>
              </w:rPr>
              <w:t>galcanezumab, fremanezumab and eptinezumab</w:t>
            </w:r>
          </w:p>
        </w:tc>
      </w:tr>
      <w:tr w:rsidR="00D20064" w:rsidRPr="00C41BFD" w14:paraId="0CE077D9" w14:textId="77777777" w:rsidTr="00977D27">
        <w:tc>
          <w:tcPr>
            <w:tcW w:w="1334" w:type="pct"/>
            <w:shd w:val="clear" w:color="auto" w:fill="auto"/>
            <w:vAlign w:val="center"/>
          </w:tcPr>
          <w:p w14:paraId="40F6A2C5" w14:textId="135CB323" w:rsidR="00D20064" w:rsidRPr="00C41BFD" w:rsidRDefault="00D20064" w:rsidP="006E2379">
            <w:pPr>
              <w:pStyle w:val="TableText0"/>
            </w:pPr>
            <w:r w:rsidRPr="00C41BFD">
              <w:t>Cost to PBS/RPBS less copayments</w:t>
            </w:r>
          </w:p>
        </w:tc>
        <w:tc>
          <w:tcPr>
            <w:tcW w:w="611" w:type="pct"/>
            <w:shd w:val="clear" w:color="auto" w:fill="auto"/>
            <w:vAlign w:val="center"/>
          </w:tcPr>
          <w:p w14:paraId="50CF2446" w14:textId="5A969727" w:rsidR="00D20064" w:rsidRPr="00C41BFD" w:rsidRDefault="00D20064" w:rsidP="00977D27">
            <w:pPr>
              <w:pStyle w:val="TableText0"/>
              <w:jc w:val="center"/>
            </w:pPr>
            <w:r w:rsidRPr="00C41BFD">
              <w:t>$</w:t>
            </w:r>
            <w:r w:rsidR="00977D27" w:rsidRPr="00977D27">
              <w:rPr>
                <w:rFonts w:hint="eastAsia"/>
                <w:color w:val="000000"/>
                <w:w w:val="26"/>
                <w:shd w:val="solid" w:color="000000" w:fill="000000"/>
                <w:fitText w:val="116" w:id="-761001984"/>
                <w14:textFill>
                  <w14:solidFill>
                    <w14:srgbClr w14:val="000000">
                      <w14:alpha w14:val="100000"/>
                    </w14:srgbClr>
                  </w14:solidFill>
                </w14:textFill>
              </w:rPr>
              <w:t xml:space="preserve">　</w:t>
            </w:r>
            <w:r w:rsidR="00977D27" w:rsidRPr="00977D27">
              <w:rPr>
                <w:color w:val="000000"/>
                <w:w w:val="26"/>
                <w:shd w:val="solid" w:color="000000" w:fill="000000"/>
                <w:fitText w:val="116" w:id="-761001984"/>
                <w14:textFill>
                  <w14:solidFill>
                    <w14:srgbClr w14:val="000000">
                      <w14:alpha w14:val="100000"/>
                    </w14:srgbClr>
                  </w14:solidFill>
                </w14:textFill>
              </w:rPr>
              <w:t>|</w:t>
            </w:r>
            <w:r w:rsidR="00977D27" w:rsidRPr="00977D27">
              <w:rPr>
                <w:rFonts w:hint="eastAsia"/>
                <w:color w:val="000000"/>
                <w:spacing w:val="1"/>
                <w:w w:val="26"/>
                <w:shd w:val="solid" w:color="000000" w:fill="000000"/>
                <w:fitText w:val="116" w:id="-761001984"/>
                <w14:textFill>
                  <w14:solidFill>
                    <w14:srgbClr w14:val="000000">
                      <w14:alpha w14:val="100000"/>
                    </w14:srgbClr>
                  </w14:solidFill>
                </w14:textFill>
              </w:rPr>
              <w:t xml:space="preserve">　</w:t>
            </w:r>
            <w:r w:rsidR="00C41BFD" w:rsidRPr="00C41BFD">
              <w:rPr>
                <w:b/>
              </w:rPr>
              <w:t xml:space="preserve"> </w:t>
            </w:r>
            <w:r w:rsidR="00C41BFD" w:rsidRPr="00C41BFD">
              <w:rPr>
                <w:b/>
                <w:vertAlign w:val="superscript"/>
              </w:rPr>
              <w:t>7</w:t>
            </w:r>
          </w:p>
        </w:tc>
        <w:tc>
          <w:tcPr>
            <w:tcW w:w="611" w:type="pct"/>
            <w:shd w:val="clear" w:color="auto" w:fill="auto"/>
            <w:vAlign w:val="center"/>
          </w:tcPr>
          <w:p w14:paraId="35AF80ED" w14:textId="08FCFC34" w:rsidR="00D20064" w:rsidRPr="00C41BFD" w:rsidRDefault="00D20064" w:rsidP="00977D27">
            <w:pPr>
              <w:pStyle w:val="TableText0"/>
              <w:jc w:val="center"/>
            </w:pPr>
            <w:r w:rsidRPr="00C41BFD">
              <w:t>$</w:t>
            </w:r>
            <w:r w:rsidR="00977D27" w:rsidRPr="00977D27">
              <w:rPr>
                <w:rFonts w:hint="eastAsia"/>
                <w:color w:val="000000"/>
                <w:w w:val="26"/>
                <w:shd w:val="solid" w:color="000000" w:fill="000000"/>
                <w:fitText w:val="117" w:id="-761001983"/>
                <w14:textFill>
                  <w14:solidFill>
                    <w14:srgbClr w14:val="000000">
                      <w14:alpha w14:val="100000"/>
                    </w14:srgbClr>
                  </w14:solidFill>
                </w14:textFill>
              </w:rPr>
              <w:t xml:space="preserve">　</w:t>
            </w:r>
            <w:r w:rsidR="00977D27" w:rsidRPr="00977D27">
              <w:rPr>
                <w:color w:val="000000"/>
                <w:w w:val="26"/>
                <w:shd w:val="solid" w:color="000000" w:fill="000000"/>
                <w:fitText w:val="117" w:id="-761001983"/>
                <w14:textFill>
                  <w14:solidFill>
                    <w14:srgbClr w14:val="000000">
                      <w14:alpha w14:val="100000"/>
                    </w14:srgbClr>
                  </w14:solidFill>
                </w14:textFill>
              </w:rPr>
              <w:t>|</w:t>
            </w:r>
            <w:r w:rsidR="00977D27" w:rsidRPr="00977D27">
              <w:rPr>
                <w:rFonts w:hint="eastAsia"/>
                <w:color w:val="000000"/>
                <w:spacing w:val="2"/>
                <w:w w:val="26"/>
                <w:shd w:val="solid" w:color="000000" w:fill="000000"/>
                <w:fitText w:val="117" w:id="-761001983"/>
                <w14:textFill>
                  <w14:solidFill>
                    <w14:srgbClr w14:val="000000">
                      <w14:alpha w14:val="100000"/>
                    </w14:srgbClr>
                  </w14:solidFill>
                </w14:textFill>
              </w:rPr>
              <w:t xml:space="preserve">　</w:t>
            </w:r>
            <w:r w:rsidR="00C41BFD" w:rsidRPr="00C41BFD">
              <w:rPr>
                <w:b/>
              </w:rPr>
              <w:t xml:space="preserve"> </w:t>
            </w:r>
            <w:r w:rsidR="00C41BFD" w:rsidRPr="00C41BFD">
              <w:rPr>
                <w:b/>
                <w:vertAlign w:val="superscript"/>
              </w:rPr>
              <w:t>8</w:t>
            </w:r>
          </w:p>
        </w:tc>
        <w:tc>
          <w:tcPr>
            <w:tcW w:w="611" w:type="pct"/>
            <w:shd w:val="clear" w:color="auto" w:fill="auto"/>
            <w:vAlign w:val="center"/>
          </w:tcPr>
          <w:p w14:paraId="28F1C25D" w14:textId="322A2517" w:rsidR="00D20064" w:rsidRPr="00C41BFD" w:rsidRDefault="00D20064" w:rsidP="00977D27">
            <w:pPr>
              <w:pStyle w:val="TableText0"/>
              <w:jc w:val="center"/>
            </w:pPr>
            <w:r w:rsidRPr="00C41BFD">
              <w:t>$</w:t>
            </w:r>
            <w:r w:rsidR="00977D27" w:rsidRPr="00977D27">
              <w:rPr>
                <w:rFonts w:hint="eastAsia"/>
                <w:color w:val="000000"/>
                <w:w w:val="26"/>
                <w:shd w:val="solid" w:color="000000" w:fill="000000"/>
                <w:fitText w:val="117" w:id="-761001982"/>
                <w14:textFill>
                  <w14:solidFill>
                    <w14:srgbClr w14:val="000000">
                      <w14:alpha w14:val="100000"/>
                    </w14:srgbClr>
                  </w14:solidFill>
                </w14:textFill>
              </w:rPr>
              <w:t xml:space="preserve">　</w:t>
            </w:r>
            <w:r w:rsidR="00977D27" w:rsidRPr="00977D27">
              <w:rPr>
                <w:color w:val="000000"/>
                <w:w w:val="26"/>
                <w:shd w:val="solid" w:color="000000" w:fill="000000"/>
                <w:fitText w:val="117" w:id="-761001982"/>
                <w14:textFill>
                  <w14:solidFill>
                    <w14:srgbClr w14:val="000000">
                      <w14:alpha w14:val="100000"/>
                    </w14:srgbClr>
                  </w14:solidFill>
                </w14:textFill>
              </w:rPr>
              <w:t>|</w:t>
            </w:r>
            <w:r w:rsidR="00977D27" w:rsidRPr="00977D27">
              <w:rPr>
                <w:rFonts w:hint="eastAsia"/>
                <w:color w:val="000000"/>
                <w:spacing w:val="2"/>
                <w:w w:val="26"/>
                <w:shd w:val="solid" w:color="000000" w:fill="000000"/>
                <w:fitText w:val="117" w:id="-761001982"/>
                <w14:textFill>
                  <w14:solidFill>
                    <w14:srgbClr w14:val="000000">
                      <w14:alpha w14:val="100000"/>
                    </w14:srgbClr>
                  </w14:solidFill>
                </w14:textFill>
              </w:rPr>
              <w:t xml:space="preserve">　</w:t>
            </w:r>
            <w:r w:rsidR="00C41BFD" w:rsidRPr="00C41BFD">
              <w:rPr>
                <w:b/>
              </w:rPr>
              <w:t xml:space="preserve"> </w:t>
            </w:r>
            <w:r w:rsidR="00C41BFD" w:rsidRPr="00C41BFD">
              <w:rPr>
                <w:b/>
                <w:vertAlign w:val="superscript"/>
              </w:rPr>
              <w:t>8</w:t>
            </w:r>
          </w:p>
        </w:tc>
        <w:tc>
          <w:tcPr>
            <w:tcW w:w="611" w:type="pct"/>
            <w:shd w:val="clear" w:color="auto" w:fill="auto"/>
            <w:vAlign w:val="center"/>
          </w:tcPr>
          <w:p w14:paraId="5DBA4173" w14:textId="376777DF" w:rsidR="00D20064" w:rsidRPr="00C41BFD" w:rsidRDefault="00D20064" w:rsidP="00977D27">
            <w:pPr>
              <w:pStyle w:val="TableText0"/>
              <w:jc w:val="center"/>
            </w:pPr>
            <w:r w:rsidRPr="00C41BFD">
              <w:t>$</w:t>
            </w:r>
            <w:r w:rsidR="00977D27" w:rsidRPr="00977D27">
              <w:rPr>
                <w:rFonts w:hint="eastAsia"/>
                <w:color w:val="000000"/>
                <w:w w:val="26"/>
                <w:shd w:val="solid" w:color="000000" w:fill="000000"/>
                <w:fitText w:val="117" w:id="-761001981"/>
                <w14:textFill>
                  <w14:solidFill>
                    <w14:srgbClr w14:val="000000">
                      <w14:alpha w14:val="100000"/>
                    </w14:srgbClr>
                  </w14:solidFill>
                </w14:textFill>
              </w:rPr>
              <w:t xml:space="preserve">　</w:t>
            </w:r>
            <w:r w:rsidR="00977D27" w:rsidRPr="00977D27">
              <w:rPr>
                <w:color w:val="000000"/>
                <w:w w:val="26"/>
                <w:shd w:val="solid" w:color="000000" w:fill="000000"/>
                <w:fitText w:val="117" w:id="-761001981"/>
                <w14:textFill>
                  <w14:solidFill>
                    <w14:srgbClr w14:val="000000">
                      <w14:alpha w14:val="100000"/>
                    </w14:srgbClr>
                  </w14:solidFill>
                </w14:textFill>
              </w:rPr>
              <w:t>|</w:t>
            </w:r>
            <w:r w:rsidR="00977D27" w:rsidRPr="00977D27">
              <w:rPr>
                <w:rFonts w:hint="eastAsia"/>
                <w:color w:val="000000"/>
                <w:spacing w:val="2"/>
                <w:w w:val="26"/>
                <w:shd w:val="solid" w:color="000000" w:fill="000000"/>
                <w:fitText w:val="117" w:id="-761001981"/>
                <w14:textFill>
                  <w14:solidFill>
                    <w14:srgbClr w14:val="000000">
                      <w14:alpha w14:val="100000"/>
                    </w14:srgbClr>
                  </w14:solidFill>
                </w14:textFill>
              </w:rPr>
              <w:t xml:space="preserve">　</w:t>
            </w:r>
            <w:r w:rsidR="00C41BFD">
              <w:rPr>
                <w:b/>
              </w:rPr>
              <w:t xml:space="preserve"> </w:t>
            </w:r>
            <w:r w:rsidR="00C41BFD">
              <w:rPr>
                <w:b/>
                <w:vertAlign w:val="superscript"/>
              </w:rPr>
              <w:t>9</w:t>
            </w:r>
          </w:p>
        </w:tc>
        <w:tc>
          <w:tcPr>
            <w:tcW w:w="611" w:type="pct"/>
            <w:shd w:val="clear" w:color="auto" w:fill="auto"/>
            <w:vAlign w:val="center"/>
          </w:tcPr>
          <w:p w14:paraId="4D6DC68C" w14:textId="51EF5B5A" w:rsidR="00D20064" w:rsidRPr="00C41BFD" w:rsidRDefault="00D20064" w:rsidP="00977D27">
            <w:pPr>
              <w:pStyle w:val="TableText0"/>
              <w:jc w:val="center"/>
            </w:pPr>
            <w:r w:rsidRPr="00C41BFD">
              <w:t>$</w:t>
            </w:r>
            <w:r w:rsidR="00977D27" w:rsidRPr="00977D27">
              <w:rPr>
                <w:color w:val="000000"/>
                <w:spacing w:val="72"/>
                <w:shd w:val="solid" w:color="000000" w:fill="000000"/>
                <w:fitText w:val="158" w:id="-761001980"/>
                <w14:textFill>
                  <w14:solidFill>
                    <w14:srgbClr w14:val="000000">
                      <w14:alpha w14:val="100000"/>
                    </w14:srgbClr>
                  </w14:solidFill>
                </w14:textFill>
              </w:rPr>
              <w:t>|</w:t>
            </w:r>
            <w:r w:rsidR="00977D27" w:rsidRPr="00977D27">
              <w:rPr>
                <w:color w:val="000000"/>
                <w:spacing w:val="1"/>
                <w:shd w:val="solid" w:color="000000" w:fill="000000"/>
                <w:fitText w:val="158" w:id="-761001980"/>
                <w14:textFill>
                  <w14:solidFill>
                    <w14:srgbClr w14:val="000000">
                      <w14:alpha w14:val="100000"/>
                    </w14:srgbClr>
                  </w14:solidFill>
                </w14:textFill>
              </w:rPr>
              <w:t>|</w:t>
            </w:r>
            <w:r w:rsidR="00C41BFD">
              <w:rPr>
                <w:b/>
              </w:rPr>
              <w:t xml:space="preserve"> </w:t>
            </w:r>
            <w:r w:rsidR="00C41BFD" w:rsidRPr="00C41BFD">
              <w:rPr>
                <w:b/>
                <w:vertAlign w:val="superscript"/>
              </w:rPr>
              <w:t>1</w:t>
            </w:r>
            <w:r w:rsidR="00C41BFD">
              <w:rPr>
                <w:b/>
                <w:vertAlign w:val="superscript"/>
              </w:rPr>
              <w:t>0</w:t>
            </w:r>
          </w:p>
        </w:tc>
        <w:tc>
          <w:tcPr>
            <w:tcW w:w="611" w:type="pct"/>
            <w:vAlign w:val="center"/>
          </w:tcPr>
          <w:p w14:paraId="0766C6AC" w14:textId="2428884B" w:rsidR="00D20064" w:rsidRPr="00C41BFD" w:rsidRDefault="00D20064" w:rsidP="00977D27">
            <w:pPr>
              <w:pStyle w:val="TableText0"/>
              <w:jc w:val="center"/>
            </w:pPr>
            <w:r w:rsidRPr="00C41BFD">
              <w:t>$</w:t>
            </w:r>
            <w:r w:rsidR="00977D27" w:rsidRPr="00977D27">
              <w:rPr>
                <w:color w:val="000000"/>
                <w:spacing w:val="72"/>
                <w:shd w:val="solid" w:color="000000" w:fill="000000"/>
                <w:fitText w:val="158" w:id="-761001979"/>
                <w14:textFill>
                  <w14:solidFill>
                    <w14:srgbClr w14:val="000000">
                      <w14:alpha w14:val="100000"/>
                    </w14:srgbClr>
                  </w14:solidFill>
                </w14:textFill>
              </w:rPr>
              <w:t>|</w:t>
            </w:r>
            <w:r w:rsidR="00977D27" w:rsidRPr="00977D27">
              <w:rPr>
                <w:color w:val="000000"/>
                <w:spacing w:val="1"/>
                <w:shd w:val="solid" w:color="000000" w:fill="000000"/>
                <w:fitText w:val="158" w:id="-761001979"/>
                <w14:textFill>
                  <w14:solidFill>
                    <w14:srgbClr w14:val="000000">
                      <w14:alpha w14:val="100000"/>
                    </w14:srgbClr>
                  </w14:solidFill>
                </w14:textFill>
              </w:rPr>
              <w:t>|</w:t>
            </w:r>
            <w:r w:rsidR="00C41BFD">
              <w:rPr>
                <w:b/>
              </w:rPr>
              <w:t xml:space="preserve"> </w:t>
            </w:r>
            <w:r w:rsidR="00C41BFD">
              <w:rPr>
                <w:b/>
                <w:vertAlign w:val="superscript"/>
              </w:rPr>
              <w:t>11</w:t>
            </w:r>
          </w:p>
        </w:tc>
      </w:tr>
      <w:tr w:rsidR="00385A9D" w:rsidRPr="00C41BFD" w14:paraId="4FA07BD8" w14:textId="77777777" w:rsidTr="006E2379">
        <w:tc>
          <w:tcPr>
            <w:tcW w:w="5000" w:type="pct"/>
            <w:gridSpan w:val="7"/>
            <w:shd w:val="clear" w:color="auto" w:fill="auto"/>
            <w:vAlign w:val="center"/>
          </w:tcPr>
          <w:p w14:paraId="1A627EA0" w14:textId="69A2629A" w:rsidR="00385A9D" w:rsidRPr="00C41BFD" w:rsidRDefault="00A55AF1" w:rsidP="00896C7E">
            <w:pPr>
              <w:pStyle w:val="In-tableHeading"/>
              <w:rPr>
                <w:szCs w:val="20"/>
              </w:rPr>
            </w:pPr>
            <w:r w:rsidRPr="00C41BFD">
              <w:rPr>
                <w:szCs w:val="20"/>
              </w:rPr>
              <w:t xml:space="preserve">Net financial </w:t>
            </w:r>
            <w:r w:rsidR="00385A9D" w:rsidRPr="00C41BFD">
              <w:rPr>
                <w:szCs w:val="20"/>
              </w:rPr>
              <w:t>implications</w:t>
            </w:r>
          </w:p>
        </w:tc>
      </w:tr>
      <w:tr w:rsidR="00D20064" w:rsidRPr="00C41BFD" w14:paraId="3F33D4C6" w14:textId="77777777" w:rsidTr="006E2379">
        <w:tc>
          <w:tcPr>
            <w:tcW w:w="1334" w:type="pct"/>
            <w:shd w:val="clear" w:color="auto" w:fill="auto"/>
            <w:vAlign w:val="center"/>
          </w:tcPr>
          <w:p w14:paraId="5ABBDE64" w14:textId="77777777" w:rsidR="00D20064" w:rsidRPr="00C41BFD" w:rsidRDefault="00D20064" w:rsidP="006E2379">
            <w:pPr>
              <w:pStyle w:val="TableText0"/>
            </w:pPr>
            <w:r w:rsidRPr="00C41BFD">
              <w:t>Net cost to PBS/RPBS</w:t>
            </w:r>
          </w:p>
        </w:tc>
        <w:tc>
          <w:tcPr>
            <w:tcW w:w="611" w:type="pct"/>
            <w:shd w:val="clear" w:color="auto" w:fill="auto"/>
            <w:vAlign w:val="center"/>
          </w:tcPr>
          <w:p w14:paraId="744F82C2" w14:textId="737A332A" w:rsidR="00D20064" w:rsidRPr="00C41BFD" w:rsidRDefault="00D20064" w:rsidP="006E2379">
            <w:pPr>
              <w:pStyle w:val="TableText0"/>
              <w:jc w:val="center"/>
            </w:pPr>
            <w:r w:rsidRPr="00C41BFD">
              <w:rPr>
                <w:rStyle w:val="Hyperlink9"/>
              </w:rPr>
              <w:t>$</w:t>
            </w:r>
            <w:r w:rsidR="00977D27" w:rsidRPr="00977D27">
              <w:rPr>
                <w:rStyle w:val="Hyperlink9"/>
                <w:color w:val="000000"/>
                <w:spacing w:val="73"/>
                <w:shd w:val="solid" w:color="000000" w:fill="000000"/>
                <w:fitText w:val="159" w:id="-761001978"/>
                <w14:textFill>
                  <w14:solidFill>
                    <w14:srgbClr w14:val="000000">
                      <w14:alpha w14:val="100000"/>
                    </w14:srgbClr>
                  </w14:solidFill>
                </w14:textFill>
              </w:rPr>
              <w:t>|</w:t>
            </w:r>
            <w:r w:rsidR="00977D27" w:rsidRPr="00977D27">
              <w:rPr>
                <w:rStyle w:val="Hyperlink9"/>
                <w:color w:val="000000"/>
                <w:spacing w:val="1"/>
                <w:shd w:val="solid" w:color="000000" w:fill="000000"/>
                <w:fitText w:val="159" w:id="-761001978"/>
                <w14:textFill>
                  <w14:solidFill>
                    <w14:srgbClr w14:val="000000">
                      <w14:alpha w14:val="100000"/>
                    </w14:srgbClr>
                  </w14:solidFill>
                </w14:textFill>
              </w:rPr>
              <w:t>|</w:t>
            </w:r>
            <w:r w:rsidR="00C41BFD" w:rsidRPr="00C41BFD">
              <w:rPr>
                <w:bCs w:val="0"/>
              </w:rPr>
              <w:t xml:space="preserve"> </w:t>
            </w:r>
            <w:r w:rsidR="00C41BFD" w:rsidRPr="00C41BFD">
              <w:rPr>
                <w:bCs w:val="0"/>
                <w:vertAlign w:val="superscript"/>
              </w:rPr>
              <w:t>12</w:t>
            </w:r>
          </w:p>
        </w:tc>
        <w:tc>
          <w:tcPr>
            <w:tcW w:w="611" w:type="pct"/>
            <w:shd w:val="clear" w:color="auto" w:fill="auto"/>
            <w:vAlign w:val="center"/>
          </w:tcPr>
          <w:p w14:paraId="295843EA" w14:textId="1CC0EF14" w:rsidR="00D20064" w:rsidRPr="00C41BFD" w:rsidRDefault="00D20064" w:rsidP="006E2379">
            <w:pPr>
              <w:pStyle w:val="TableText0"/>
              <w:jc w:val="center"/>
            </w:pPr>
            <w:r w:rsidRPr="00C41BFD">
              <w:rPr>
                <w:rStyle w:val="Hyperlink9"/>
              </w:rPr>
              <w:t>$</w:t>
            </w:r>
            <w:r w:rsidR="00977D27" w:rsidRPr="00977D27">
              <w:rPr>
                <w:rStyle w:val="Hyperlink9"/>
                <w:color w:val="000000"/>
                <w:spacing w:val="72"/>
                <w:shd w:val="solid" w:color="000000" w:fill="000000"/>
                <w:fitText w:val="158" w:id="-761001977"/>
                <w14:textFill>
                  <w14:solidFill>
                    <w14:srgbClr w14:val="000000">
                      <w14:alpha w14:val="100000"/>
                    </w14:srgbClr>
                  </w14:solidFill>
                </w14:textFill>
              </w:rPr>
              <w:t>|</w:t>
            </w:r>
            <w:r w:rsidR="00977D27" w:rsidRPr="00977D27">
              <w:rPr>
                <w:rStyle w:val="Hyperlink9"/>
                <w:color w:val="000000"/>
                <w:spacing w:val="1"/>
                <w:shd w:val="solid" w:color="000000" w:fill="000000"/>
                <w:fitText w:val="158" w:id="-761001977"/>
                <w14:textFill>
                  <w14:solidFill>
                    <w14:srgbClr w14:val="000000">
                      <w14:alpha w14:val="100000"/>
                    </w14:srgbClr>
                  </w14:solidFill>
                </w14:textFill>
              </w:rPr>
              <w:t>|</w:t>
            </w:r>
            <w:r w:rsidR="00C41BFD" w:rsidRPr="00C41BFD">
              <w:rPr>
                <w:bCs w:val="0"/>
              </w:rPr>
              <w:t xml:space="preserve"> </w:t>
            </w:r>
            <w:r w:rsidR="00C41BFD" w:rsidRPr="00C41BFD">
              <w:rPr>
                <w:bCs w:val="0"/>
                <w:vertAlign w:val="superscript"/>
              </w:rPr>
              <w:t>12</w:t>
            </w:r>
          </w:p>
        </w:tc>
        <w:tc>
          <w:tcPr>
            <w:tcW w:w="611" w:type="pct"/>
            <w:shd w:val="clear" w:color="auto" w:fill="auto"/>
            <w:vAlign w:val="center"/>
          </w:tcPr>
          <w:p w14:paraId="3A32302A" w14:textId="6596E76B" w:rsidR="00D20064" w:rsidRPr="00C41BFD" w:rsidRDefault="00D20064" w:rsidP="006E2379">
            <w:pPr>
              <w:pStyle w:val="TableText0"/>
              <w:jc w:val="center"/>
            </w:pPr>
            <w:r w:rsidRPr="00C41BFD">
              <w:rPr>
                <w:rStyle w:val="Hyperlink9"/>
              </w:rPr>
              <w:t>$</w:t>
            </w:r>
            <w:r w:rsidR="00977D27" w:rsidRPr="00977D27">
              <w:rPr>
                <w:rStyle w:val="Hyperlink9"/>
                <w:color w:val="000000"/>
                <w:spacing w:val="72"/>
                <w:shd w:val="solid" w:color="000000" w:fill="000000"/>
                <w:fitText w:val="158" w:id="-761001976"/>
                <w14:textFill>
                  <w14:solidFill>
                    <w14:srgbClr w14:val="000000">
                      <w14:alpha w14:val="100000"/>
                    </w14:srgbClr>
                  </w14:solidFill>
                </w14:textFill>
              </w:rPr>
              <w:t>|</w:t>
            </w:r>
            <w:r w:rsidR="00977D27" w:rsidRPr="00977D27">
              <w:rPr>
                <w:rStyle w:val="Hyperlink9"/>
                <w:color w:val="000000"/>
                <w:spacing w:val="1"/>
                <w:shd w:val="solid" w:color="000000" w:fill="000000"/>
                <w:fitText w:val="158" w:id="-761001976"/>
                <w14:textFill>
                  <w14:solidFill>
                    <w14:srgbClr w14:val="000000">
                      <w14:alpha w14:val="100000"/>
                    </w14:srgbClr>
                  </w14:solidFill>
                </w14:textFill>
              </w:rPr>
              <w:t>|</w:t>
            </w:r>
            <w:r w:rsidR="00C41BFD" w:rsidRPr="00C41BFD">
              <w:rPr>
                <w:bCs w:val="0"/>
              </w:rPr>
              <w:t xml:space="preserve"> </w:t>
            </w:r>
            <w:r w:rsidR="00C41BFD" w:rsidRPr="00C41BFD">
              <w:rPr>
                <w:bCs w:val="0"/>
                <w:vertAlign w:val="superscript"/>
              </w:rPr>
              <w:t>12</w:t>
            </w:r>
          </w:p>
        </w:tc>
        <w:tc>
          <w:tcPr>
            <w:tcW w:w="611" w:type="pct"/>
            <w:shd w:val="clear" w:color="auto" w:fill="auto"/>
            <w:vAlign w:val="center"/>
          </w:tcPr>
          <w:p w14:paraId="326E9207" w14:textId="2798DC73" w:rsidR="00D20064" w:rsidRPr="00C41BFD" w:rsidRDefault="00D20064" w:rsidP="006E2379">
            <w:pPr>
              <w:pStyle w:val="TableText0"/>
              <w:jc w:val="center"/>
            </w:pPr>
            <w:r w:rsidRPr="00C41BFD">
              <w:rPr>
                <w:rStyle w:val="Hyperlink9"/>
              </w:rPr>
              <w:t>$</w:t>
            </w:r>
            <w:r w:rsidR="00977D27" w:rsidRPr="00977D27">
              <w:rPr>
                <w:rStyle w:val="Hyperlink9"/>
                <w:color w:val="000000"/>
                <w:spacing w:val="72"/>
                <w:shd w:val="solid" w:color="000000" w:fill="000000"/>
                <w:fitText w:val="158" w:id="-761001975"/>
                <w14:textFill>
                  <w14:solidFill>
                    <w14:srgbClr w14:val="000000">
                      <w14:alpha w14:val="100000"/>
                    </w14:srgbClr>
                  </w14:solidFill>
                </w14:textFill>
              </w:rPr>
              <w:t>|</w:t>
            </w:r>
            <w:r w:rsidR="00977D27" w:rsidRPr="00977D27">
              <w:rPr>
                <w:rStyle w:val="Hyperlink9"/>
                <w:color w:val="000000"/>
                <w:spacing w:val="1"/>
                <w:shd w:val="solid" w:color="000000" w:fill="000000"/>
                <w:fitText w:val="158" w:id="-761001975"/>
                <w14:textFill>
                  <w14:solidFill>
                    <w14:srgbClr w14:val="000000">
                      <w14:alpha w14:val="100000"/>
                    </w14:srgbClr>
                  </w14:solidFill>
                </w14:textFill>
              </w:rPr>
              <w:t>|</w:t>
            </w:r>
            <w:r w:rsidR="00C41BFD" w:rsidRPr="00C41BFD">
              <w:rPr>
                <w:bCs w:val="0"/>
              </w:rPr>
              <w:t xml:space="preserve"> </w:t>
            </w:r>
            <w:r w:rsidR="00C41BFD" w:rsidRPr="00C41BFD">
              <w:rPr>
                <w:bCs w:val="0"/>
                <w:vertAlign w:val="superscript"/>
              </w:rPr>
              <w:t>12</w:t>
            </w:r>
          </w:p>
        </w:tc>
        <w:tc>
          <w:tcPr>
            <w:tcW w:w="611" w:type="pct"/>
            <w:shd w:val="clear" w:color="auto" w:fill="auto"/>
            <w:vAlign w:val="center"/>
          </w:tcPr>
          <w:p w14:paraId="56E4D70E" w14:textId="0A62776E" w:rsidR="00D20064" w:rsidRPr="00C41BFD" w:rsidRDefault="00D20064" w:rsidP="006E2379">
            <w:pPr>
              <w:pStyle w:val="TableText0"/>
              <w:jc w:val="center"/>
            </w:pPr>
            <w:r w:rsidRPr="00C41BFD">
              <w:rPr>
                <w:rStyle w:val="Hyperlink9"/>
              </w:rPr>
              <w:t>$</w:t>
            </w:r>
            <w:r w:rsidR="00977D27" w:rsidRPr="00977D27">
              <w:rPr>
                <w:rStyle w:val="Hyperlink9"/>
                <w:color w:val="000000"/>
                <w:spacing w:val="72"/>
                <w:shd w:val="solid" w:color="000000" w:fill="000000"/>
                <w:fitText w:val="158" w:id="-761001974"/>
                <w14:textFill>
                  <w14:solidFill>
                    <w14:srgbClr w14:val="000000">
                      <w14:alpha w14:val="100000"/>
                    </w14:srgbClr>
                  </w14:solidFill>
                </w14:textFill>
              </w:rPr>
              <w:t>|</w:t>
            </w:r>
            <w:r w:rsidR="00977D27" w:rsidRPr="00977D27">
              <w:rPr>
                <w:rStyle w:val="Hyperlink9"/>
                <w:color w:val="000000"/>
                <w:spacing w:val="1"/>
                <w:shd w:val="solid" w:color="000000" w:fill="000000"/>
                <w:fitText w:val="158" w:id="-761001974"/>
                <w14:textFill>
                  <w14:solidFill>
                    <w14:srgbClr w14:val="000000">
                      <w14:alpha w14:val="100000"/>
                    </w14:srgbClr>
                  </w14:solidFill>
                </w14:textFill>
              </w:rPr>
              <w:t>|</w:t>
            </w:r>
            <w:r w:rsidR="00C41BFD" w:rsidRPr="00C41BFD">
              <w:rPr>
                <w:bCs w:val="0"/>
              </w:rPr>
              <w:t xml:space="preserve"> </w:t>
            </w:r>
            <w:r w:rsidR="00C41BFD" w:rsidRPr="00C41BFD">
              <w:rPr>
                <w:bCs w:val="0"/>
                <w:vertAlign w:val="superscript"/>
              </w:rPr>
              <w:t>12</w:t>
            </w:r>
          </w:p>
        </w:tc>
        <w:tc>
          <w:tcPr>
            <w:tcW w:w="611" w:type="pct"/>
            <w:vAlign w:val="center"/>
          </w:tcPr>
          <w:p w14:paraId="241B1CFD" w14:textId="43EE8119" w:rsidR="00D20064" w:rsidRPr="00C41BFD" w:rsidRDefault="00D20064" w:rsidP="006E2379">
            <w:pPr>
              <w:pStyle w:val="TableText0"/>
              <w:jc w:val="center"/>
            </w:pPr>
            <w:r w:rsidRPr="00C41BFD">
              <w:rPr>
                <w:rStyle w:val="Hyperlink9"/>
              </w:rPr>
              <w:t>$</w:t>
            </w:r>
            <w:r w:rsidR="00977D27" w:rsidRPr="00977D27">
              <w:rPr>
                <w:rStyle w:val="Hyperlink9"/>
                <w:color w:val="000000"/>
                <w:spacing w:val="72"/>
                <w:shd w:val="solid" w:color="000000" w:fill="000000"/>
                <w:fitText w:val="158" w:id="-761001973"/>
                <w14:textFill>
                  <w14:solidFill>
                    <w14:srgbClr w14:val="000000">
                      <w14:alpha w14:val="100000"/>
                    </w14:srgbClr>
                  </w14:solidFill>
                </w14:textFill>
              </w:rPr>
              <w:t>|</w:t>
            </w:r>
            <w:r w:rsidR="00977D27" w:rsidRPr="00977D27">
              <w:rPr>
                <w:rStyle w:val="Hyperlink9"/>
                <w:color w:val="000000"/>
                <w:spacing w:val="1"/>
                <w:shd w:val="solid" w:color="000000" w:fill="000000"/>
                <w:fitText w:val="158" w:id="-761001973"/>
                <w14:textFill>
                  <w14:solidFill>
                    <w14:srgbClr w14:val="000000">
                      <w14:alpha w14:val="100000"/>
                    </w14:srgbClr>
                  </w14:solidFill>
                </w14:textFill>
              </w:rPr>
              <w:t>|</w:t>
            </w:r>
            <w:r w:rsidR="00C41BFD" w:rsidRPr="00C41BFD">
              <w:rPr>
                <w:bCs w:val="0"/>
              </w:rPr>
              <w:t xml:space="preserve"> </w:t>
            </w:r>
            <w:r w:rsidR="00C41BFD" w:rsidRPr="00C41BFD">
              <w:rPr>
                <w:bCs w:val="0"/>
                <w:vertAlign w:val="superscript"/>
              </w:rPr>
              <w:t>12</w:t>
            </w:r>
          </w:p>
        </w:tc>
      </w:tr>
      <w:tr w:rsidR="00385A9D" w:rsidRPr="00C41BFD" w14:paraId="571B64F4" w14:textId="77777777" w:rsidTr="006E2379">
        <w:tc>
          <w:tcPr>
            <w:tcW w:w="1334" w:type="pct"/>
            <w:shd w:val="clear" w:color="auto" w:fill="auto"/>
            <w:vAlign w:val="center"/>
          </w:tcPr>
          <w:p w14:paraId="427698FB" w14:textId="2C0816D8" w:rsidR="00385A9D" w:rsidRPr="00C41BFD" w:rsidRDefault="00385A9D" w:rsidP="006E2379">
            <w:pPr>
              <w:pStyle w:val="TableText0"/>
            </w:pPr>
            <w:r w:rsidRPr="00C41BFD">
              <w:t>Net cost to MBS</w:t>
            </w:r>
          </w:p>
        </w:tc>
        <w:tc>
          <w:tcPr>
            <w:tcW w:w="611" w:type="pct"/>
            <w:shd w:val="clear" w:color="auto" w:fill="auto"/>
            <w:vAlign w:val="center"/>
          </w:tcPr>
          <w:p w14:paraId="5AD7A1FC" w14:textId="13A2A9E8" w:rsidR="00385A9D" w:rsidRPr="00C41BFD" w:rsidRDefault="00132E54" w:rsidP="006E2379">
            <w:pPr>
              <w:pStyle w:val="TableText0"/>
              <w:jc w:val="center"/>
            </w:pPr>
            <w:r w:rsidRPr="00C41BFD">
              <w:t>$</w:t>
            </w:r>
            <w:r w:rsidR="00977D27" w:rsidRPr="00977D27">
              <w:rPr>
                <w:color w:val="000000"/>
                <w:spacing w:val="73"/>
                <w:shd w:val="solid" w:color="000000" w:fill="000000"/>
                <w:fitText w:val="159" w:id="-761001972"/>
                <w14:textFill>
                  <w14:solidFill>
                    <w14:srgbClr w14:val="000000">
                      <w14:alpha w14:val="100000"/>
                    </w14:srgbClr>
                  </w14:solidFill>
                </w14:textFill>
              </w:rPr>
              <w:t>|</w:t>
            </w:r>
            <w:r w:rsidR="00977D27" w:rsidRPr="00977D27">
              <w:rPr>
                <w:color w:val="000000"/>
                <w:spacing w:val="1"/>
                <w:shd w:val="solid" w:color="000000" w:fill="000000"/>
                <w:fitText w:val="159" w:id="-761001972"/>
                <w14:textFill>
                  <w14:solidFill>
                    <w14:srgbClr w14:val="000000">
                      <w14:alpha w14:val="100000"/>
                    </w14:srgbClr>
                  </w14:solidFill>
                </w14:textFill>
              </w:rPr>
              <w:t>|</w:t>
            </w:r>
            <w:r w:rsidR="00C41BFD" w:rsidRPr="00C41BFD">
              <w:rPr>
                <w:bCs w:val="0"/>
              </w:rPr>
              <w:t xml:space="preserve"> </w:t>
            </w:r>
            <w:r w:rsidR="00C41BFD" w:rsidRPr="00C41BFD">
              <w:rPr>
                <w:bCs w:val="0"/>
                <w:vertAlign w:val="superscript"/>
              </w:rPr>
              <w:t>12</w:t>
            </w:r>
          </w:p>
        </w:tc>
        <w:tc>
          <w:tcPr>
            <w:tcW w:w="611" w:type="pct"/>
            <w:shd w:val="clear" w:color="auto" w:fill="auto"/>
            <w:vAlign w:val="center"/>
          </w:tcPr>
          <w:p w14:paraId="1D6E215B" w14:textId="4F45C986" w:rsidR="00385A9D" w:rsidRPr="00C41BFD" w:rsidRDefault="00132E54" w:rsidP="006E2379">
            <w:pPr>
              <w:pStyle w:val="TableText0"/>
              <w:jc w:val="center"/>
            </w:pPr>
            <w:r w:rsidRPr="00C41BFD">
              <w:t>$</w:t>
            </w:r>
            <w:r w:rsidR="00977D27" w:rsidRPr="00977D27">
              <w:rPr>
                <w:color w:val="000000"/>
                <w:spacing w:val="72"/>
                <w:shd w:val="solid" w:color="000000" w:fill="000000"/>
                <w:fitText w:val="158" w:id="-761001971"/>
                <w14:textFill>
                  <w14:solidFill>
                    <w14:srgbClr w14:val="000000">
                      <w14:alpha w14:val="100000"/>
                    </w14:srgbClr>
                  </w14:solidFill>
                </w14:textFill>
              </w:rPr>
              <w:t>|</w:t>
            </w:r>
            <w:r w:rsidR="00977D27" w:rsidRPr="00977D27">
              <w:rPr>
                <w:color w:val="000000"/>
                <w:spacing w:val="1"/>
                <w:shd w:val="solid" w:color="000000" w:fill="000000"/>
                <w:fitText w:val="158" w:id="-761001971"/>
                <w14:textFill>
                  <w14:solidFill>
                    <w14:srgbClr w14:val="000000">
                      <w14:alpha w14:val="100000"/>
                    </w14:srgbClr>
                  </w14:solidFill>
                </w14:textFill>
              </w:rPr>
              <w:t>|</w:t>
            </w:r>
            <w:r w:rsidR="00C41BFD" w:rsidRPr="00C41BFD">
              <w:rPr>
                <w:bCs w:val="0"/>
              </w:rPr>
              <w:t xml:space="preserve"> </w:t>
            </w:r>
            <w:r w:rsidR="00C41BFD" w:rsidRPr="00C41BFD">
              <w:rPr>
                <w:bCs w:val="0"/>
                <w:vertAlign w:val="superscript"/>
              </w:rPr>
              <w:t>12</w:t>
            </w:r>
          </w:p>
        </w:tc>
        <w:tc>
          <w:tcPr>
            <w:tcW w:w="611" w:type="pct"/>
            <w:shd w:val="clear" w:color="auto" w:fill="auto"/>
            <w:vAlign w:val="center"/>
          </w:tcPr>
          <w:p w14:paraId="25026D9D" w14:textId="2CA2E704" w:rsidR="00385A9D" w:rsidRPr="00C41BFD" w:rsidRDefault="00132E54" w:rsidP="006E2379">
            <w:pPr>
              <w:pStyle w:val="TableText0"/>
              <w:jc w:val="center"/>
            </w:pPr>
            <w:r w:rsidRPr="00C41BFD">
              <w:t>$</w:t>
            </w:r>
            <w:r w:rsidR="00977D27" w:rsidRPr="00977D27">
              <w:rPr>
                <w:color w:val="000000"/>
                <w:spacing w:val="72"/>
                <w:shd w:val="solid" w:color="000000" w:fill="000000"/>
                <w:fitText w:val="158" w:id="-761001970"/>
                <w14:textFill>
                  <w14:solidFill>
                    <w14:srgbClr w14:val="000000">
                      <w14:alpha w14:val="100000"/>
                    </w14:srgbClr>
                  </w14:solidFill>
                </w14:textFill>
              </w:rPr>
              <w:t>|</w:t>
            </w:r>
            <w:r w:rsidR="00977D27" w:rsidRPr="00977D27">
              <w:rPr>
                <w:color w:val="000000"/>
                <w:spacing w:val="1"/>
                <w:shd w:val="solid" w:color="000000" w:fill="000000"/>
                <w:fitText w:val="158" w:id="-761001970"/>
                <w14:textFill>
                  <w14:solidFill>
                    <w14:srgbClr w14:val="000000">
                      <w14:alpha w14:val="100000"/>
                    </w14:srgbClr>
                  </w14:solidFill>
                </w14:textFill>
              </w:rPr>
              <w:t>|</w:t>
            </w:r>
            <w:r w:rsidR="00C41BFD" w:rsidRPr="00C41BFD">
              <w:rPr>
                <w:bCs w:val="0"/>
              </w:rPr>
              <w:t xml:space="preserve"> </w:t>
            </w:r>
            <w:r w:rsidR="00C41BFD" w:rsidRPr="00C41BFD">
              <w:rPr>
                <w:bCs w:val="0"/>
                <w:vertAlign w:val="superscript"/>
              </w:rPr>
              <w:t>12</w:t>
            </w:r>
          </w:p>
        </w:tc>
        <w:tc>
          <w:tcPr>
            <w:tcW w:w="611" w:type="pct"/>
            <w:shd w:val="clear" w:color="auto" w:fill="auto"/>
            <w:vAlign w:val="center"/>
          </w:tcPr>
          <w:p w14:paraId="6933D36F" w14:textId="7F1F63C8" w:rsidR="00385A9D" w:rsidRPr="00C41BFD" w:rsidRDefault="00132E54" w:rsidP="006E2379">
            <w:pPr>
              <w:pStyle w:val="TableText0"/>
              <w:jc w:val="center"/>
            </w:pPr>
            <w:r w:rsidRPr="00C41BFD">
              <w:t>$</w:t>
            </w:r>
            <w:r w:rsidR="00977D27" w:rsidRPr="00977D27">
              <w:rPr>
                <w:color w:val="000000"/>
                <w:spacing w:val="72"/>
                <w:shd w:val="solid" w:color="000000" w:fill="000000"/>
                <w:fitText w:val="158" w:id="-761001969"/>
                <w14:textFill>
                  <w14:solidFill>
                    <w14:srgbClr w14:val="000000">
                      <w14:alpha w14:val="100000"/>
                    </w14:srgbClr>
                  </w14:solidFill>
                </w14:textFill>
              </w:rPr>
              <w:t>|</w:t>
            </w:r>
            <w:r w:rsidR="00977D27" w:rsidRPr="00977D27">
              <w:rPr>
                <w:color w:val="000000"/>
                <w:spacing w:val="1"/>
                <w:shd w:val="solid" w:color="000000" w:fill="000000"/>
                <w:fitText w:val="158" w:id="-761001969"/>
                <w14:textFill>
                  <w14:solidFill>
                    <w14:srgbClr w14:val="000000">
                      <w14:alpha w14:val="100000"/>
                    </w14:srgbClr>
                  </w14:solidFill>
                </w14:textFill>
              </w:rPr>
              <w:t>|</w:t>
            </w:r>
            <w:r w:rsidR="00C41BFD" w:rsidRPr="00C41BFD">
              <w:rPr>
                <w:bCs w:val="0"/>
              </w:rPr>
              <w:t xml:space="preserve"> </w:t>
            </w:r>
            <w:r w:rsidR="00C41BFD" w:rsidRPr="00C41BFD">
              <w:rPr>
                <w:bCs w:val="0"/>
                <w:vertAlign w:val="superscript"/>
              </w:rPr>
              <w:t>12</w:t>
            </w:r>
          </w:p>
        </w:tc>
        <w:tc>
          <w:tcPr>
            <w:tcW w:w="611" w:type="pct"/>
            <w:shd w:val="clear" w:color="auto" w:fill="auto"/>
            <w:vAlign w:val="center"/>
          </w:tcPr>
          <w:p w14:paraId="04433A65" w14:textId="7BF4D28E" w:rsidR="00385A9D" w:rsidRPr="00C41BFD" w:rsidRDefault="00132E54" w:rsidP="006E2379">
            <w:pPr>
              <w:pStyle w:val="TableText0"/>
              <w:jc w:val="center"/>
            </w:pPr>
            <w:r w:rsidRPr="00C41BFD">
              <w:t>$</w:t>
            </w:r>
            <w:r w:rsidR="00977D27" w:rsidRPr="00977D27">
              <w:rPr>
                <w:color w:val="000000"/>
                <w:spacing w:val="72"/>
                <w:shd w:val="solid" w:color="000000" w:fill="000000"/>
                <w:fitText w:val="158" w:id="-761001968"/>
                <w14:textFill>
                  <w14:solidFill>
                    <w14:srgbClr w14:val="000000">
                      <w14:alpha w14:val="100000"/>
                    </w14:srgbClr>
                  </w14:solidFill>
                </w14:textFill>
              </w:rPr>
              <w:t>|</w:t>
            </w:r>
            <w:r w:rsidR="00977D27" w:rsidRPr="00977D27">
              <w:rPr>
                <w:color w:val="000000"/>
                <w:spacing w:val="1"/>
                <w:shd w:val="solid" w:color="000000" w:fill="000000"/>
                <w:fitText w:val="158" w:id="-761001968"/>
                <w14:textFill>
                  <w14:solidFill>
                    <w14:srgbClr w14:val="000000">
                      <w14:alpha w14:val="100000"/>
                    </w14:srgbClr>
                  </w14:solidFill>
                </w14:textFill>
              </w:rPr>
              <w:t>|</w:t>
            </w:r>
            <w:r w:rsidR="00C41BFD" w:rsidRPr="00C41BFD">
              <w:rPr>
                <w:bCs w:val="0"/>
              </w:rPr>
              <w:t xml:space="preserve"> </w:t>
            </w:r>
            <w:r w:rsidR="00C41BFD" w:rsidRPr="00C41BFD">
              <w:rPr>
                <w:bCs w:val="0"/>
                <w:vertAlign w:val="superscript"/>
              </w:rPr>
              <w:t>12</w:t>
            </w:r>
          </w:p>
        </w:tc>
        <w:tc>
          <w:tcPr>
            <w:tcW w:w="611" w:type="pct"/>
          </w:tcPr>
          <w:p w14:paraId="2223EBD7" w14:textId="745AE097" w:rsidR="00385A9D" w:rsidRPr="00C41BFD" w:rsidRDefault="00132E54" w:rsidP="006E2379">
            <w:pPr>
              <w:pStyle w:val="TableText0"/>
              <w:jc w:val="center"/>
            </w:pPr>
            <w:r w:rsidRPr="00C41BFD">
              <w:t>$</w:t>
            </w:r>
            <w:r w:rsidR="00977D27" w:rsidRPr="00977D27">
              <w:rPr>
                <w:color w:val="000000"/>
                <w:spacing w:val="72"/>
                <w:shd w:val="solid" w:color="000000" w:fill="000000"/>
                <w:fitText w:val="158" w:id="-761001984"/>
                <w14:textFill>
                  <w14:solidFill>
                    <w14:srgbClr w14:val="000000">
                      <w14:alpha w14:val="100000"/>
                    </w14:srgbClr>
                  </w14:solidFill>
                </w14:textFill>
              </w:rPr>
              <w:t>|</w:t>
            </w:r>
            <w:r w:rsidR="00977D27" w:rsidRPr="00977D27">
              <w:rPr>
                <w:color w:val="000000"/>
                <w:spacing w:val="1"/>
                <w:shd w:val="solid" w:color="000000" w:fill="000000"/>
                <w:fitText w:val="158" w:id="-761001984"/>
                <w14:textFill>
                  <w14:solidFill>
                    <w14:srgbClr w14:val="000000">
                      <w14:alpha w14:val="100000"/>
                    </w14:srgbClr>
                  </w14:solidFill>
                </w14:textFill>
              </w:rPr>
              <w:t>|</w:t>
            </w:r>
            <w:r w:rsidR="00C41BFD" w:rsidRPr="00C41BFD">
              <w:rPr>
                <w:bCs w:val="0"/>
              </w:rPr>
              <w:t xml:space="preserve"> </w:t>
            </w:r>
            <w:r w:rsidR="00C41BFD" w:rsidRPr="00C41BFD">
              <w:rPr>
                <w:bCs w:val="0"/>
                <w:vertAlign w:val="superscript"/>
              </w:rPr>
              <w:t>12</w:t>
            </w:r>
          </w:p>
        </w:tc>
      </w:tr>
      <w:tr w:rsidR="00132E54" w:rsidRPr="00C41BFD" w14:paraId="123830C0" w14:textId="77777777" w:rsidTr="006E2379">
        <w:tc>
          <w:tcPr>
            <w:tcW w:w="1334" w:type="pct"/>
            <w:shd w:val="clear" w:color="auto" w:fill="auto"/>
            <w:vAlign w:val="center"/>
          </w:tcPr>
          <w:p w14:paraId="50FCDA47" w14:textId="240036CC" w:rsidR="00132E54" w:rsidRPr="00C41BFD" w:rsidRDefault="00132E54" w:rsidP="006E2379">
            <w:pPr>
              <w:pStyle w:val="TableText0"/>
              <w:rPr>
                <w:b/>
              </w:rPr>
            </w:pPr>
            <w:r w:rsidRPr="00C41BFD">
              <w:rPr>
                <w:b/>
              </w:rPr>
              <w:t>Net cost to PBS/RPBS/MBS</w:t>
            </w:r>
          </w:p>
        </w:tc>
        <w:tc>
          <w:tcPr>
            <w:tcW w:w="611" w:type="pct"/>
            <w:shd w:val="clear" w:color="auto" w:fill="auto"/>
            <w:vAlign w:val="center"/>
          </w:tcPr>
          <w:p w14:paraId="0F4EB661" w14:textId="105CFCBF" w:rsidR="00132E54" w:rsidRPr="00C41BFD" w:rsidRDefault="00132E54" w:rsidP="006E2379">
            <w:pPr>
              <w:pStyle w:val="TableText0"/>
              <w:jc w:val="center"/>
              <w:rPr>
                <w:b/>
              </w:rPr>
            </w:pPr>
            <w:r w:rsidRPr="00C41BFD">
              <w:rPr>
                <w:rStyle w:val="Hyperlink9"/>
                <w:b/>
              </w:rPr>
              <w:t>$</w:t>
            </w:r>
            <w:r w:rsidR="00977D27" w:rsidRPr="00977D27">
              <w:rPr>
                <w:rStyle w:val="Hyperlink9"/>
                <w:b/>
                <w:color w:val="000000"/>
                <w:spacing w:val="108"/>
                <w:shd w:val="solid" w:color="000000" w:fill="000000"/>
                <w:fitText w:val="200" w:id="-761001983"/>
                <w14:textFill>
                  <w14:solidFill>
                    <w14:srgbClr w14:val="000000">
                      <w14:alpha w14:val="100000"/>
                    </w14:srgbClr>
                  </w14:solidFill>
                </w14:textFill>
              </w:rPr>
              <w:t>|</w:t>
            </w:r>
            <w:r w:rsidR="00977D27" w:rsidRPr="00977D27">
              <w:rPr>
                <w:rStyle w:val="Hyperlink9"/>
                <w:b/>
                <w:color w:val="000000"/>
                <w:spacing w:val="1"/>
                <w:shd w:val="solid" w:color="000000" w:fill="000000"/>
                <w:fitText w:val="200" w:id="-761001983"/>
                <w14:textFill>
                  <w14:solidFill>
                    <w14:srgbClr w14:val="000000">
                      <w14:alpha w14:val="100000"/>
                    </w14:srgbClr>
                  </w14:solidFill>
                </w14:textFill>
              </w:rPr>
              <w:t>|</w:t>
            </w:r>
            <w:r w:rsidR="00C41BFD" w:rsidRPr="00C41BFD">
              <w:rPr>
                <w:b/>
              </w:rPr>
              <w:t xml:space="preserve"> </w:t>
            </w:r>
            <w:r w:rsidR="00C41BFD" w:rsidRPr="00C41BFD">
              <w:rPr>
                <w:b/>
                <w:vertAlign w:val="superscript"/>
              </w:rPr>
              <w:t>12</w:t>
            </w:r>
          </w:p>
        </w:tc>
        <w:tc>
          <w:tcPr>
            <w:tcW w:w="611" w:type="pct"/>
            <w:shd w:val="clear" w:color="auto" w:fill="auto"/>
            <w:vAlign w:val="center"/>
          </w:tcPr>
          <w:p w14:paraId="59B75FE2" w14:textId="19241E6A" w:rsidR="00132E54" w:rsidRPr="00C41BFD" w:rsidRDefault="00132E54" w:rsidP="006E2379">
            <w:pPr>
              <w:pStyle w:val="TableText0"/>
              <w:jc w:val="center"/>
              <w:rPr>
                <w:b/>
              </w:rPr>
            </w:pPr>
            <w:r w:rsidRPr="00C41BFD">
              <w:rPr>
                <w:rStyle w:val="Hyperlink9"/>
                <w:b/>
              </w:rPr>
              <w:t>$</w:t>
            </w:r>
            <w:r w:rsidR="00977D27" w:rsidRPr="00977D27">
              <w:rPr>
                <w:rStyle w:val="Hyperlink9"/>
                <w:b/>
                <w:color w:val="000000"/>
                <w:spacing w:val="108"/>
                <w:shd w:val="solid" w:color="000000" w:fill="000000"/>
                <w:fitText w:val="200" w:id="-761001982"/>
                <w14:textFill>
                  <w14:solidFill>
                    <w14:srgbClr w14:val="000000">
                      <w14:alpha w14:val="100000"/>
                    </w14:srgbClr>
                  </w14:solidFill>
                </w14:textFill>
              </w:rPr>
              <w:t>|</w:t>
            </w:r>
            <w:r w:rsidR="00977D27" w:rsidRPr="00977D27">
              <w:rPr>
                <w:rStyle w:val="Hyperlink9"/>
                <w:b/>
                <w:color w:val="000000"/>
                <w:spacing w:val="1"/>
                <w:shd w:val="solid" w:color="000000" w:fill="000000"/>
                <w:fitText w:val="200" w:id="-761001982"/>
                <w14:textFill>
                  <w14:solidFill>
                    <w14:srgbClr w14:val="000000">
                      <w14:alpha w14:val="100000"/>
                    </w14:srgbClr>
                  </w14:solidFill>
                </w14:textFill>
              </w:rPr>
              <w:t>|</w:t>
            </w:r>
            <w:r w:rsidR="00C41BFD" w:rsidRPr="00C41BFD">
              <w:rPr>
                <w:b/>
              </w:rPr>
              <w:t xml:space="preserve"> </w:t>
            </w:r>
            <w:r w:rsidR="00C41BFD" w:rsidRPr="00C41BFD">
              <w:rPr>
                <w:b/>
                <w:vertAlign w:val="superscript"/>
              </w:rPr>
              <w:t>12</w:t>
            </w:r>
          </w:p>
        </w:tc>
        <w:tc>
          <w:tcPr>
            <w:tcW w:w="611" w:type="pct"/>
            <w:shd w:val="clear" w:color="auto" w:fill="auto"/>
            <w:vAlign w:val="center"/>
          </w:tcPr>
          <w:p w14:paraId="6AE6473A" w14:textId="38E9252C" w:rsidR="00132E54" w:rsidRPr="00C41BFD" w:rsidRDefault="00132E54" w:rsidP="006E2379">
            <w:pPr>
              <w:pStyle w:val="TableText0"/>
              <w:jc w:val="center"/>
              <w:rPr>
                <w:b/>
              </w:rPr>
            </w:pPr>
            <w:r w:rsidRPr="00C41BFD">
              <w:rPr>
                <w:rStyle w:val="Hyperlink9"/>
                <w:b/>
              </w:rPr>
              <w:t>$</w:t>
            </w:r>
            <w:r w:rsidR="00977D27" w:rsidRPr="00977D27">
              <w:rPr>
                <w:rStyle w:val="Hyperlink9"/>
                <w:b/>
                <w:color w:val="000000"/>
                <w:spacing w:val="108"/>
                <w:shd w:val="solid" w:color="000000" w:fill="000000"/>
                <w:fitText w:val="200" w:id="-761001981"/>
                <w14:textFill>
                  <w14:solidFill>
                    <w14:srgbClr w14:val="000000">
                      <w14:alpha w14:val="100000"/>
                    </w14:srgbClr>
                  </w14:solidFill>
                </w14:textFill>
              </w:rPr>
              <w:t>|</w:t>
            </w:r>
            <w:r w:rsidR="00977D27" w:rsidRPr="00977D27">
              <w:rPr>
                <w:rStyle w:val="Hyperlink9"/>
                <w:b/>
                <w:color w:val="000000"/>
                <w:spacing w:val="1"/>
                <w:shd w:val="solid" w:color="000000" w:fill="000000"/>
                <w:fitText w:val="200" w:id="-761001981"/>
                <w14:textFill>
                  <w14:solidFill>
                    <w14:srgbClr w14:val="000000">
                      <w14:alpha w14:val="100000"/>
                    </w14:srgbClr>
                  </w14:solidFill>
                </w14:textFill>
              </w:rPr>
              <w:t>|</w:t>
            </w:r>
            <w:r w:rsidR="00C41BFD" w:rsidRPr="00C41BFD">
              <w:rPr>
                <w:b/>
              </w:rPr>
              <w:t xml:space="preserve"> </w:t>
            </w:r>
            <w:r w:rsidR="00C41BFD" w:rsidRPr="00C41BFD">
              <w:rPr>
                <w:b/>
                <w:vertAlign w:val="superscript"/>
              </w:rPr>
              <w:t>12</w:t>
            </w:r>
          </w:p>
        </w:tc>
        <w:tc>
          <w:tcPr>
            <w:tcW w:w="611" w:type="pct"/>
            <w:shd w:val="clear" w:color="auto" w:fill="auto"/>
            <w:vAlign w:val="center"/>
          </w:tcPr>
          <w:p w14:paraId="1F476C04" w14:textId="1B181278" w:rsidR="00132E54" w:rsidRPr="00C41BFD" w:rsidRDefault="00132E54" w:rsidP="006E2379">
            <w:pPr>
              <w:pStyle w:val="TableText0"/>
              <w:jc w:val="center"/>
              <w:rPr>
                <w:b/>
              </w:rPr>
            </w:pPr>
            <w:r w:rsidRPr="00C41BFD">
              <w:rPr>
                <w:rStyle w:val="Hyperlink9"/>
                <w:b/>
              </w:rPr>
              <w:t>$</w:t>
            </w:r>
            <w:r w:rsidR="00977D27" w:rsidRPr="00977D27">
              <w:rPr>
                <w:rStyle w:val="Hyperlink9"/>
                <w:b/>
                <w:color w:val="000000"/>
                <w:spacing w:val="107"/>
                <w:shd w:val="solid" w:color="000000" w:fill="000000"/>
                <w:fitText w:val="199" w:id="-761001980"/>
                <w14:textFill>
                  <w14:solidFill>
                    <w14:srgbClr w14:val="000000">
                      <w14:alpha w14:val="100000"/>
                    </w14:srgbClr>
                  </w14:solidFill>
                </w14:textFill>
              </w:rPr>
              <w:t>|</w:t>
            </w:r>
            <w:r w:rsidR="00977D27" w:rsidRPr="00977D27">
              <w:rPr>
                <w:rStyle w:val="Hyperlink9"/>
                <w:b/>
                <w:color w:val="000000"/>
                <w:spacing w:val="1"/>
                <w:shd w:val="solid" w:color="000000" w:fill="000000"/>
                <w:fitText w:val="199" w:id="-761001980"/>
                <w14:textFill>
                  <w14:solidFill>
                    <w14:srgbClr w14:val="000000">
                      <w14:alpha w14:val="100000"/>
                    </w14:srgbClr>
                  </w14:solidFill>
                </w14:textFill>
              </w:rPr>
              <w:t>|</w:t>
            </w:r>
            <w:r w:rsidR="00C41BFD" w:rsidRPr="00C41BFD">
              <w:rPr>
                <w:b/>
              </w:rPr>
              <w:t xml:space="preserve"> </w:t>
            </w:r>
            <w:r w:rsidR="00C41BFD" w:rsidRPr="00C41BFD">
              <w:rPr>
                <w:b/>
                <w:vertAlign w:val="superscript"/>
              </w:rPr>
              <w:t>12</w:t>
            </w:r>
          </w:p>
        </w:tc>
        <w:tc>
          <w:tcPr>
            <w:tcW w:w="611" w:type="pct"/>
            <w:shd w:val="clear" w:color="auto" w:fill="auto"/>
            <w:vAlign w:val="center"/>
          </w:tcPr>
          <w:p w14:paraId="12079751" w14:textId="0A4633CA" w:rsidR="00132E54" w:rsidRPr="00C41BFD" w:rsidRDefault="00132E54" w:rsidP="006E2379">
            <w:pPr>
              <w:pStyle w:val="TableText0"/>
              <w:jc w:val="center"/>
              <w:rPr>
                <w:b/>
              </w:rPr>
            </w:pPr>
            <w:r w:rsidRPr="00C41BFD">
              <w:rPr>
                <w:rStyle w:val="Hyperlink9"/>
                <w:b/>
              </w:rPr>
              <w:t>$</w:t>
            </w:r>
            <w:r w:rsidR="00977D27" w:rsidRPr="00977D27">
              <w:rPr>
                <w:rStyle w:val="Hyperlink9"/>
                <w:b/>
                <w:color w:val="000000"/>
                <w:spacing w:val="108"/>
                <w:shd w:val="solid" w:color="000000" w:fill="000000"/>
                <w:fitText w:val="200" w:id="-761001979"/>
                <w14:textFill>
                  <w14:solidFill>
                    <w14:srgbClr w14:val="000000">
                      <w14:alpha w14:val="100000"/>
                    </w14:srgbClr>
                  </w14:solidFill>
                </w14:textFill>
              </w:rPr>
              <w:t>|</w:t>
            </w:r>
            <w:r w:rsidR="00977D27" w:rsidRPr="00977D27">
              <w:rPr>
                <w:rStyle w:val="Hyperlink9"/>
                <w:b/>
                <w:color w:val="000000"/>
                <w:spacing w:val="1"/>
                <w:shd w:val="solid" w:color="000000" w:fill="000000"/>
                <w:fitText w:val="200" w:id="-761001979"/>
                <w14:textFill>
                  <w14:solidFill>
                    <w14:srgbClr w14:val="000000">
                      <w14:alpha w14:val="100000"/>
                    </w14:srgbClr>
                  </w14:solidFill>
                </w14:textFill>
              </w:rPr>
              <w:t>|</w:t>
            </w:r>
            <w:r w:rsidR="00C41BFD" w:rsidRPr="00C41BFD">
              <w:rPr>
                <w:b/>
              </w:rPr>
              <w:t xml:space="preserve"> </w:t>
            </w:r>
            <w:r w:rsidR="00C41BFD" w:rsidRPr="00C41BFD">
              <w:rPr>
                <w:b/>
                <w:vertAlign w:val="superscript"/>
              </w:rPr>
              <w:t>12</w:t>
            </w:r>
          </w:p>
        </w:tc>
        <w:tc>
          <w:tcPr>
            <w:tcW w:w="611" w:type="pct"/>
            <w:vAlign w:val="center"/>
          </w:tcPr>
          <w:p w14:paraId="4844CB4D" w14:textId="7AFB2E18" w:rsidR="00132E54" w:rsidRPr="00C41BFD" w:rsidRDefault="00132E54" w:rsidP="006E2379">
            <w:pPr>
              <w:pStyle w:val="TableText0"/>
              <w:jc w:val="center"/>
              <w:rPr>
                <w:b/>
              </w:rPr>
            </w:pPr>
            <w:r w:rsidRPr="00C41BFD">
              <w:rPr>
                <w:rStyle w:val="Hyperlink9"/>
                <w:b/>
              </w:rPr>
              <w:t>$</w:t>
            </w:r>
            <w:r w:rsidR="00977D27" w:rsidRPr="00977D27">
              <w:rPr>
                <w:rStyle w:val="Hyperlink9"/>
                <w:b/>
                <w:color w:val="000000"/>
                <w:spacing w:val="108"/>
                <w:shd w:val="solid" w:color="000000" w:fill="000000"/>
                <w:fitText w:val="200" w:id="-761001978"/>
                <w14:textFill>
                  <w14:solidFill>
                    <w14:srgbClr w14:val="000000">
                      <w14:alpha w14:val="100000"/>
                    </w14:srgbClr>
                  </w14:solidFill>
                </w14:textFill>
              </w:rPr>
              <w:t>|</w:t>
            </w:r>
            <w:r w:rsidR="00977D27" w:rsidRPr="00977D27">
              <w:rPr>
                <w:rStyle w:val="Hyperlink9"/>
                <w:b/>
                <w:color w:val="000000"/>
                <w:spacing w:val="1"/>
                <w:shd w:val="solid" w:color="000000" w:fill="000000"/>
                <w:fitText w:val="200" w:id="-761001978"/>
                <w14:textFill>
                  <w14:solidFill>
                    <w14:srgbClr w14:val="000000">
                      <w14:alpha w14:val="100000"/>
                    </w14:srgbClr>
                  </w14:solidFill>
                </w14:textFill>
              </w:rPr>
              <w:t>|</w:t>
            </w:r>
            <w:r w:rsidR="00C41BFD" w:rsidRPr="00C41BFD">
              <w:rPr>
                <w:b/>
              </w:rPr>
              <w:t xml:space="preserve"> </w:t>
            </w:r>
            <w:r w:rsidR="00C41BFD" w:rsidRPr="00C41BFD">
              <w:rPr>
                <w:b/>
                <w:vertAlign w:val="superscript"/>
              </w:rPr>
              <w:t>12</w:t>
            </w:r>
          </w:p>
        </w:tc>
      </w:tr>
    </w:tbl>
    <w:p w14:paraId="484CF5B6" w14:textId="6F434C32" w:rsidR="00620C25" w:rsidRDefault="00620C25" w:rsidP="007D675B">
      <w:pPr>
        <w:pStyle w:val="FooterTableFigure"/>
        <w:keepNext/>
      </w:pPr>
      <w:r w:rsidRPr="0098262F">
        <w:t xml:space="preserve">Source: </w:t>
      </w:r>
      <w:r w:rsidR="00673455">
        <w:t>Table</w:t>
      </w:r>
      <w:r w:rsidRPr="0098262F">
        <w:t xml:space="preserve"> </w:t>
      </w:r>
      <w:r w:rsidR="006D17EF">
        <w:t xml:space="preserve">4.14, p124, </w:t>
      </w:r>
      <w:r>
        <w:t>Table</w:t>
      </w:r>
      <w:r w:rsidR="006D17EF">
        <w:t xml:space="preserve"> 4.19, p127, Table 4.21, p128, Table 4.23, p129</w:t>
      </w:r>
      <w:r>
        <w:t xml:space="preserve"> of the </w:t>
      </w:r>
      <w:r w:rsidR="006D17EF">
        <w:t>resubmission</w:t>
      </w:r>
      <w:r w:rsidR="00A17E61">
        <w:t xml:space="preserve"> and Table 17, </w:t>
      </w:r>
      <w:r w:rsidR="00A17E61" w:rsidRPr="00671359">
        <w:t>erenumab</w:t>
      </w:r>
      <w:r w:rsidR="00A17E61">
        <w:t xml:space="preserve">, </w:t>
      </w:r>
      <w:r w:rsidR="002579BF">
        <w:t xml:space="preserve">PBAC minutes, </w:t>
      </w:r>
      <w:r w:rsidR="00A17E61">
        <w:t xml:space="preserve">March 2019 PBAC </w:t>
      </w:r>
      <w:r w:rsidR="002579BF">
        <w:t>meeting</w:t>
      </w:r>
      <w:r w:rsidR="007326DB">
        <w:t>.</w:t>
      </w:r>
    </w:p>
    <w:p w14:paraId="7BF0F783" w14:textId="78C95913" w:rsidR="00D4355C" w:rsidRDefault="00D4355C" w:rsidP="002635BC">
      <w:pPr>
        <w:pStyle w:val="FooterTableFigure"/>
        <w:keepNext/>
        <w:spacing w:after="0"/>
      </w:pPr>
      <w:r>
        <w:t>MBS = Medicare Benefits Schedule; PBAC = Pharmaceutical Benefits Advisory Committee; PBS = Pharmaceutical Benefits Scheme; RPBS = Repatriation Pharmaceutical Benefits Scheme.</w:t>
      </w:r>
    </w:p>
    <w:p w14:paraId="7EAB6664" w14:textId="77777777" w:rsidR="002635BC" w:rsidRPr="00F56B14" w:rsidRDefault="002635BC" w:rsidP="002635BC">
      <w:pPr>
        <w:jc w:val="left"/>
        <w:rPr>
          <w:rFonts w:ascii="Arial Narrow" w:hAnsi="Arial Narrow" w:cstheme="minorHAnsi"/>
          <w:bCs/>
          <w:i/>
          <w:iCs/>
          <w:sz w:val="18"/>
          <w:szCs w:val="18"/>
        </w:rPr>
      </w:pPr>
      <w:r w:rsidRPr="00F56B14">
        <w:rPr>
          <w:rFonts w:ascii="Arial Narrow" w:hAnsi="Arial Narrow" w:cstheme="minorHAnsi"/>
          <w:bCs/>
          <w:i/>
          <w:iCs/>
          <w:sz w:val="18"/>
          <w:szCs w:val="18"/>
        </w:rPr>
        <w:t xml:space="preserve">The redacted values correspond to the following ranges: </w:t>
      </w:r>
    </w:p>
    <w:p w14:paraId="108415C6" w14:textId="75035B2B" w:rsidR="002635BC" w:rsidRPr="00F56B14" w:rsidRDefault="002635BC" w:rsidP="002635BC">
      <w:pPr>
        <w:jc w:val="left"/>
        <w:rPr>
          <w:rFonts w:ascii="Arial Narrow" w:hAnsi="Arial Narrow" w:cstheme="minorHAnsi"/>
          <w:bCs/>
          <w:i/>
          <w:iCs/>
          <w:sz w:val="18"/>
          <w:szCs w:val="18"/>
        </w:rPr>
      </w:pPr>
      <w:r w:rsidRPr="00F56B14">
        <w:rPr>
          <w:rFonts w:ascii="Arial Narrow" w:hAnsi="Arial Narrow" w:cstheme="minorHAnsi"/>
          <w:bCs/>
          <w:i/>
          <w:iCs/>
          <w:sz w:val="18"/>
          <w:szCs w:val="18"/>
          <w:vertAlign w:val="superscript"/>
        </w:rPr>
        <w:t>1</w:t>
      </w:r>
      <w:r w:rsidRPr="00F56B14">
        <w:rPr>
          <w:rFonts w:ascii="Arial Narrow" w:hAnsi="Arial Narrow" w:cstheme="minorHAnsi"/>
          <w:bCs/>
          <w:i/>
          <w:iCs/>
          <w:sz w:val="18"/>
          <w:szCs w:val="18"/>
        </w:rPr>
        <w:t xml:space="preserve"> </w:t>
      </w:r>
      <w:r w:rsidR="00E2353C" w:rsidRPr="00E2353C">
        <w:rPr>
          <w:rFonts w:ascii="Arial Narrow" w:hAnsi="Arial Narrow" w:cstheme="minorHAnsi"/>
          <w:bCs/>
          <w:i/>
          <w:iCs/>
          <w:sz w:val="18"/>
          <w:szCs w:val="18"/>
        </w:rPr>
        <w:t>20,000 to &lt; 30,000</w:t>
      </w:r>
    </w:p>
    <w:p w14:paraId="364401C1" w14:textId="26A1E801" w:rsidR="002635BC" w:rsidRPr="00F56B14" w:rsidRDefault="002635BC" w:rsidP="002635BC">
      <w:pPr>
        <w:jc w:val="left"/>
        <w:rPr>
          <w:rFonts w:ascii="Arial Narrow" w:hAnsi="Arial Narrow" w:cstheme="minorHAnsi"/>
          <w:bCs/>
          <w:i/>
          <w:iCs/>
          <w:sz w:val="18"/>
          <w:szCs w:val="18"/>
        </w:rPr>
      </w:pPr>
      <w:r w:rsidRPr="00F56B14">
        <w:rPr>
          <w:rFonts w:ascii="Arial Narrow" w:hAnsi="Arial Narrow" w:cstheme="minorHAnsi"/>
          <w:bCs/>
          <w:i/>
          <w:iCs/>
          <w:sz w:val="18"/>
          <w:szCs w:val="18"/>
          <w:vertAlign w:val="superscript"/>
        </w:rPr>
        <w:t>2</w:t>
      </w:r>
      <w:r w:rsidRPr="00F56B14">
        <w:rPr>
          <w:rFonts w:ascii="Arial Narrow" w:hAnsi="Arial Narrow" w:cstheme="minorHAnsi"/>
          <w:bCs/>
          <w:i/>
          <w:iCs/>
          <w:sz w:val="18"/>
          <w:szCs w:val="18"/>
        </w:rPr>
        <w:t xml:space="preserve"> </w:t>
      </w:r>
      <w:r w:rsidR="00BE10BF" w:rsidRPr="00BE10BF">
        <w:rPr>
          <w:rFonts w:ascii="Arial Narrow" w:hAnsi="Arial Narrow" w:cstheme="minorHAnsi"/>
          <w:bCs/>
          <w:i/>
          <w:iCs/>
          <w:sz w:val="18"/>
          <w:szCs w:val="18"/>
        </w:rPr>
        <w:t>40,000 to &lt; 50,000</w:t>
      </w:r>
    </w:p>
    <w:p w14:paraId="6A04251F" w14:textId="410FFB8B" w:rsidR="002635BC" w:rsidRPr="00F56B14" w:rsidRDefault="002635BC" w:rsidP="002635BC">
      <w:pPr>
        <w:jc w:val="left"/>
        <w:rPr>
          <w:rFonts w:ascii="Arial Narrow" w:hAnsi="Arial Narrow" w:cstheme="minorHAnsi"/>
          <w:bCs/>
          <w:i/>
          <w:iCs/>
          <w:sz w:val="18"/>
          <w:szCs w:val="18"/>
        </w:rPr>
      </w:pPr>
      <w:r w:rsidRPr="00F56B14">
        <w:rPr>
          <w:rFonts w:ascii="Arial Narrow" w:hAnsi="Arial Narrow" w:cstheme="minorHAnsi"/>
          <w:bCs/>
          <w:i/>
          <w:iCs/>
          <w:sz w:val="18"/>
          <w:szCs w:val="18"/>
          <w:vertAlign w:val="superscript"/>
        </w:rPr>
        <w:t>3</w:t>
      </w:r>
      <w:r w:rsidRPr="00F56B14">
        <w:rPr>
          <w:rFonts w:ascii="Arial Narrow" w:hAnsi="Arial Narrow" w:cstheme="minorHAnsi"/>
          <w:bCs/>
          <w:i/>
          <w:iCs/>
          <w:sz w:val="18"/>
          <w:szCs w:val="18"/>
        </w:rPr>
        <w:t xml:space="preserve"> </w:t>
      </w:r>
      <w:r w:rsidR="00D33956" w:rsidRPr="00D33956">
        <w:rPr>
          <w:rFonts w:ascii="Arial Narrow" w:hAnsi="Arial Narrow" w:cstheme="minorHAnsi"/>
          <w:bCs/>
          <w:i/>
          <w:iCs/>
          <w:sz w:val="18"/>
          <w:szCs w:val="18"/>
        </w:rPr>
        <w:t>50,000 to &lt; 60,000</w:t>
      </w:r>
    </w:p>
    <w:p w14:paraId="18B5FA66" w14:textId="79D42496" w:rsidR="002635BC" w:rsidRPr="00F56B14" w:rsidRDefault="00AD5B5B" w:rsidP="002635BC">
      <w:pPr>
        <w:jc w:val="left"/>
        <w:rPr>
          <w:rFonts w:ascii="Arial Narrow" w:hAnsi="Arial Narrow" w:cstheme="minorHAnsi"/>
          <w:bCs/>
          <w:i/>
          <w:iCs/>
          <w:sz w:val="18"/>
          <w:szCs w:val="18"/>
        </w:rPr>
      </w:pPr>
      <w:r>
        <w:rPr>
          <w:rFonts w:ascii="Arial Narrow" w:hAnsi="Arial Narrow" w:cstheme="minorHAnsi"/>
          <w:bCs/>
          <w:i/>
          <w:iCs/>
          <w:sz w:val="18"/>
          <w:szCs w:val="18"/>
          <w:vertAlign w:val="superscript"/>
        </w:rPr>
        <w:t>4</w:t>
      </w:r>
      <w:r w:rsidR="002635BC" w:rsidRPr="00F56B14">
        <w:rPr>
          <w:rFonts w:ascii="Arial Narrow" w:hAnsi="Arial Narrow" w:cstheme="minorHAnsi"/>
          <w:bCs/>
          <w:i/>
          <w:iCs/>
          <w:sz w:val="18"/>
          <w:szCs w:val="18"/>
        </w:rPr>
        <w:t xml:space="preserve"> </w:t>
      </w:r>
      <w:r w:rsidR="00887C1E" w:rsidRPr="00887C1E">
        <w:rPr>
          <w:rFonts w:ascii="Arial Narrow" w:hAnsi="Arial Narrow" w:cstheme="minorHAnsi"/>
          <w:bCs/>
          <w:i/>
          <w:iCs/>
          <w:sz w:val="18"/>
          <w:szCs w:val="18"/>
        </w:rPr>
        <w:t>70,000 to &lt; 80,000</w:t>
      </w:r>
    </w:p>
    <w:p w14:paraId="1853CBD6" w14:textId="6BC580FB" w:rsidR="002635BC" w:rsidRPr="00F56B14" w:rsidRDefault="00AD5B5B" w:rsidP="002635BC">
      <w:pPr>
        <w:jc w:val="left"/>
        <w:rPr>
          <w:rFonts w:ascii="Arial Narrow" w:hAnsi="Arial Narrow" w:cstheme="minorHAnsi"/>
          <w:bCs/>
          <w:i/>
          <w:iCs/>
          <w:sz w:val="18"/>
          <w:szCs w:val="18"/>
        </w:rPr>
      </w:pPr>
      <w:r>
        <w:rPr>
          <w:rFonts w:ascii="Arial Narrow" w:hAnsi="Arial Narrow" w:cstheme="minorHAnsi"/>
          <w:bCs/>
          <w:i/>
          <w:iCs/>
          <w:sz w:val="18"/>
          <w:szCs w:val="18"/>
          <w:vertAlign w:val="superscript"/>
        </w:rPr>
        <w:t>5</w:t>
      </w:r>
      <w:r w:rsidR="002635BC" w:rsidRPr="00F56B14">
        <w:rPr>
          <w:rFonts w:ascii="Arial Narrow" w:hAnsi="Arial Narrow" w:cstheme="minorHAnsi"/>
          <w:bCs/>
          <w:i/>
          <w:iCs/>
          <w:sz w:val="18"/>
          <w:szCs w:val="18"/>
        </w:rPr>
        <w:t xml:space="preserve"> </w:t>
      </w:r>
      <w:r w:rsidR="00D309E4" w:rsidRPr="00D309E4">
        <w:rPr>
          <w:rFonts w:ascii="Arial Narrow" w:hAnsi="Arial Narrow" w:cstheme="minorHAnsi"/>
          <w:bCs/>
          <w:i/>
          <w:iCs/>
          <w:sz w:val="18"/>
          <w:szCs w:val="18"/>
        </w:rPr>
        <w:t>90,000 to &lt; 100,000</w:t>
      </w:r>
    </w:p>
    <w:p w14:paraId="61BF8DBB" w14:textId="339CD382" w:rsidR="002635BC" w:rsidRPr="00F56B14" w:rsidRDefault="00E529E6" w:rsidP="002635BC">
      <w:pPr>
        <w:jc w:val="left"/>
        <w:rPr>
          <w:rFonts w:ascii="Arial Narrow" w:hAnsi="Arial Narrow" w:cstheme="minorHAnsi"/>
          <w:bCs/>
          <w:i/>
          <w:iCs/>
          <w:sz w:val="18"/>
          <w:szCs w:val="18"/>
        </w:rPr>
      </w:pPr>
      <w:r>
        <w:rPr>
          <w:rFonts w:ascii="Arial Narrow" w:hAnsi="Arial Narrow" w:cstheme="minorHAnsi"/>
          <w:bCs/>
          <w:i/>
          <w:iCs/>
          <w:sz w:val="18"/>
          <w:szCs w:val="18"/>
          <w:vertAlign w:val="superscript"/>
        </w:rPr>
        <w:t>6</w:t>
      </w:r>
      <w:r w:rsidR="002635BC" w:rsidRPr="00F56B14">
        <w:rPr>
          <w:rFonts w:ascii="Arial Narrow" w:hAnsi="Arial Narrow" w:cstheme="minorHAnsi"/>
          <w:bCs/>
          <w:i/>
          <w:iCs/>
          <w:sz w:val="18"/>
          <w:szCs w:val="18"/>
        </w:rPr>
        <w:t xml:space="preserve"> </w:t>
      </w:r>
      <w:r w:rsidR="00287708" w:rsidRPr="00287708">
        <w:rPr>
          <w:rFonts w:ascii="Arial Narrow" w:hAnsi="Arial Narrow" w:cstheme="minorHAnsi"/>
          <w:bCs/>
          <w:i/>
          <w:iCs/>
          <w:sz w:val="18"/>
          <w:szCs w:val="18"/>
        </w:rPr>
        <w:t>100,000 to &lt; 200,000</w:t>
      </w:r>
    </w:p>
    <w:p w14:paraId="39DE3893" w14:textId="2980872A" w:rsidR="002635BC" w:rsidRPr="00F56B14" w:rsidRDefault="00E529E6" w:rsidP="002635BC">
      <w:pPr>
        <w:jc w:val="left"/>
        <w:rPr>
          <w:rFonts w:ascii="Arial Narrow" w:hAnsi="Arial Narrow" w:cstheme="minorHAnsi"/>
          <w:bCs/>
          <w:i/>
          <w:iCs/>
          <w:sz w:val="18"/>
          <w:szCs w:val="18"/>
        </w:rPr>
      </w:pPr>
      <w:r>
        <w:rPr>
          <w:rFonts w:ascii="Arial Narrow" w:hAnsi="Arial Narrow" w:cstheme="minorHAnsi"/>
          <w:bCs/>
          <w:i/>
          <w:iCs/>
          <w:sz w:val="18"/>
          <w:szCs w:val="18"/>
          <w:vertAlign w:val="superscript"/>
        </w:rPr>
        <w:t>7</w:t>
      </w:r>
      <w:r w:rsidR="002635BC" w:rsidRPr="00F56B14">
        <w:rPr>
          <w:rFonts w:ascii="Arial Narrow" w:hAnsi="Arial Narrow" w:cstheme="minorHAnsi"/>
          <w:bCs/>
          <w:i/>
          <w:iCs/>
          <w:sz w:val="18"/>
          <w:szCs w:val="18"/>
        </w:rPr>
        <w:t xml:space="preserve"> </w:t>
      </w:r>
      <w:r w:rsidR="005D39E5">
        <w:rPr>
          <w:rFonts w:ascii="Arial Narrow" w:hAnsi="Arial Narrow" w:cstheme="minorHAnsi"/>
          <w:bCs/>
          <w:i/>
          <w:iCs/>
          <w:sz w:val="18"/>
          <w:szCs w:val="18"/>
        </w:rPr>
        <w:t>$</w:t>
      </w:r>
      <w:r w:rsidR="005D39E5" w:rsidRPr="005D39E5">
        <w:rPr>
          <w:rFonts w:ascii="Arial Narrow" w:hAnsi="Arial Narrow" w:cstheme="minorHAnsi"/>
          <w:bCs/>
          <w:i/>
          <w:iCs/>
          <w:sz w:val="18"/>
          <w:szCs w:val="18"/>
        </w:rPr>
        <w:t>10 million to &lt; $20 million</w:t>
      </w:r>
    </w:p>
    <w:p w14:paraId="1D2D24A3" w14:textId="6ED44EFB" w:rsidR="002635BC" w:rsidRPr="00F56B14" w:rsidRDefault="00E529E6" w:rsidP="002635BC">
      <w:pPr>
        <w:jc w:val="left"/>
        <w:rPr>
          <w:rFonts w:ascii="Arial Narrow" w:hAnsi="Arial Narrow" w:cstheme="minorHAnsi"/>
          <w:bCs/>
          <w:i/>
          <w:iCs/>
          <w:sz w:val="18"/>
          <w:szCs w:val="18"/>
        </w:rPr>
      </w:pPr>
      <w:r>
        <w:rPr>
          <w:rFonts w:ascii="Arial Narrow" w:hAnsi="Arial Narrow" w:cstheme="minorHAnsi"/>
          <w:bCs/>
          <w:i/>
          <w:iCs/>
          <w:sz w:val="18"/>
          <w:szCs w:val="18"/>
          <w:vertAlign w:val="superscript"/>
        </w:rPr>
        <w:t>8</w:t>
      </w:r>
      <w:r w:rsidR="002635BC" w:rsidRPr="00F56B14">
        <w:rPr>
          <w:rFonts w:ascii="Arial Narrow" w:hAnsi="Arial Narrow" w:cstheme="minorHAnsi"/>
          <w:bCs/>
          <w:i/>
          <w:iCs/>
          <w:sz w:val="18"/>
          <w:szCs w:val="18"/>
        </w:rPr>
        <w:t xml:space="preserve"> </w:t>
      </w:r>
      <w:r w:rsidR="00362128" w:rsidRPr="00362128">
        <w:rPr>
          <w:rFonts w:ascii="Arial Narrow" w:hAnsi="Arial Narrow" w:cstheme="minorHAnsi"/>
          <w:bCs/>
          <w:i/>
          <w:iCs/>
          <w:sz w:val="18"/>
          <w:szCs w:val="18"/>
        </w:rPr>
        <w:t>$20 million to &lt; $30 million</w:t>
      </w:r>
    </w:p>
    <w:p w14:paraId="67E354C2" w14:textId="3C9E5C28" w:rsidR="002635BC" w:rsidRPr="00F56B14" w:rsidRDefault="00E529E6" w:rsidP="002635BC">
      <w:pPr>
        <w:jc w:val="left"/>
        <w:rPr>
          <w:rFonts w:ascii="Arial Narrow" w:hAnsi="Arial Narrow" w:cstheme="minorHAnsi"/>
          <w:bCs/>
          <w:i/>
          <w:iCs/>
          <w:sz w:val="18"/>
          <w:szCs w:val="18"/>
        </w:rPr>
      </w:pPr>
      <w:r>
        <w:rPr>
          <w:rFonts w:ascii="Arial Narrow" w:hAnsi="Arial Narrow" w:cstheme="minorHAnsi"/>
          <w:bCs/>
          <w:i/>
          <w:iCs/>
          <w:sz w:val="18"/>
          <w:szCs w:val="18"/>
          <w:vertAlign w:val="superscript"/>
        </w:rPr>
        <w:t>9</w:t>
      </w:r>
      <w:r w:rsidR="002635BC" w:rsidRPr="00F56B14">
        <w:rPr>
          <w:rFonts w:ascii="Arial Narrow" w:hAnsi="Arial Narrow" w:cstheme="minorHAnsi"/>
          <w:bCs/>
          <w:i/>
          <w:iCs/>
          <w:sz w:val="18"/>
          <w:szCs w:val="18"/>
        </w:rPr>
        <w:t xml:space="preserve"> </w:t>
      </w:r>
      <w:r w:rsidR="00DB3BB5" w:rsidRPr="00DB3BB5">
        <w:rPr>
          <w:rFonts w:ascii="Arial Narrow" w:hAnsi="Arial Narrow" w:cstheme="minorHAnsi"/>
          <w:bCs/>
          <w:i/>
          <w:iCs/>
          <w:sz w:val="18"/>
          <w:szCs w:val="18"/>
        </w:rPr>
        <w:t>$30 million to &lt; $40 million</w:t>
      </w:r>
    </w:p>
    <w:p w14:paraId="27FD5C6C" w14:textId="3F78AC26" w:rsidR="002635BC" w:rsidRPr="00F56B14" w:rsidRDefault="002635BC" w:rsidP="002635BC">
      <w:pPr>
        <w:jc w:val="left"/>
        <w:rPr>
          <w:rFonts w:ascii="Arial Narrow" w:hAnsi="Arial Narrow" w:cstheme="minorHAnsi"/>
          <w:bCs/>
          <w:i/>
          <w:iCs/>
          <w:sz w:val="18"/>
          <w:szCs w:val="18"/>
        </w:rPr>
      </w:pPr>
      <w:r w:rsidRPr="00F56B14">
        <w:rPr>
          <w:rFonts w:ascii="Arial Narrow" w:hAnsi="Arial Narrow" w:cstheme="minorHAnsi"/>
          <w:bCs/>
          <w:i/>
          <w:iCs/>
          <w:sz w:val="18"/>
          <w:szCs w:val="18"/>
          <w:vertAlign w:val="superscript"/>
        </w:rPr>
        <w:t>1</w:t>
      </w:r>
      <w:r w:rsidR="00E529E6">
        <w:rPr>
          <w:rFonts w:ascii="Arial Narrow" w:hAnsi="Arial Narrow" w:cstheme="minorHAnsi"/>
          <w:bCs/>
          <w:i/>
          <w:iCs/>
          <w:sz w:val="18"/>
          <w:szCs w:val="18"/>
          <w:vertAlign w:val="superscript"/>
        </w:rPr>
        <w:t>0</w:t>
      </w:r>
      <w:r w:rsidRPr="00F56B14">
        <w:rPr>
          <w:rFonts w:ascii="Arial Narrow" w:hAnsi="Arial Narrow" w:cstheme="minorHAnsi"/>
          <w:bCs/>
          <w:i/>
          <w:iCs/>
          <w:sz w:val="18"/>
          <w:szCs w:val="18"/>
        </w:rPr>
        <w:t xml:space="preserve"> </w:t>
      </w:r>
      <w:r w:rsidR="00D96120" w:rsidRPr="00D96120">
        <w:rPr>
          <w:rFonts w:ascii="Arial Narrow" w:hAnsi="Arial Narrow" w:cstheme="minorHAnsi"/>
          <w:bCs/>
          <w:i/>
          <w:iCs/>
          <w:sz w:val="18"/>
          <w:szCs w:val="18"/>
        </w:rPr>
        <w:t>$40 million to &lt; $50 million</w:t>
      </w:r>
    </w:p>
    <w:p w14:paraId="3DCF7586" w14:textId="61EDF30F" w:rsidR="002635BC" w:rsidRPr="00F56B14" w:rsidRDefault="00E529E6" w:rsidP="002635BC">
      <w:pPr>
        <w:jc w:val="left"/>
        <w:rPr>
          <w:rFonts w:ascii="Arial Narrow" w:hAnsi="Arial Narrow" w:cstheme="minorHAnsi"/>
          <w:bCs/>
          <w:i/>
          <w:iCs/>
          <w:sz w:val="18"/>
          <w:szCs w:val="18"/>
        </w:rPr>
      </w:pPr>
      <w:r>
        <w:rPr>
          <w:rFonts w:ascii="Arial Narrow" w:hAnsi="Arial Narrow" w:cstheme="minorHAnsi"/>
          <w:bCs/>
          <w:i/>
          <w:iCs/>
          <w:sz w:val="18"/>
          <w:szCs w:val="18"/>
          <w:vertAlign w:val="superscript"/>
        </w:rPr>
        <w:t>11</w:t>
      </w:r>
      <w:r w:rsidR="002635BC" w:rsidRPr="00F56B14">
        <w:rPr>
          <w:rFonts w:ascii="Arial Narrow" w:hAnsi="Arial Narrow" w:cstheme="minorHAnsi"/>
          <w:bCs/>
          <w:i/>
          <w:iCs/>
          <w:sz w:val="18"/>
          <w:szCs w:val="18"/>
        </w:rPr>
        <w:t xml:space="preserve"> </w:t>
      </w:r>
      <w:r w:rsidR="00A96085" w:rsidRPr="00A96085">
        <w:rPr>
          <w:rFonts w:ascii="Arial Narrow" w:hAnsi="Arial Narrow" w:cstheme="minorHAnsi"/>
          <w:bCs/>
          <w:i/>
          <w:iCs/>
          <w:sz w:val="18"/>
          <w:szCs w:val="18"/>
        </w:rPr>
        <w:t>$50 million to &lt; $60 million</w:t>
      </w:r>
    </w:p>
    <w:p w14:paraId="529AD23B" w14:textId="63372510" w:rsidR="00C41BFD" w:rsidRPr="002635BC" w:rsidRDefault="00E529E6" w:rsidP="002635BC">
      <w:pPr>
        <w:spacing w:after="120"/>
        <w:jc w:val="left"/>
        <w:rPr>
          <w:rStyle w:val="CommentReference"/>
          <w:rFonts w:cstheme="minorHAnsi"/>
          <w:b w:val="0"/>
          <w:bCs/>
          <w:i/>
          <w:iCs/>
          <w:sz w:val="18"/>
          <w:szCs w:val="18"/>
        </w:rPr>
      </w:pPr>
      <w:r>
        <w:rPr>
          <w:rFonts w:ascii="Arial Narrow" w:hAnsi="Arial Narrow" w:cstheme="minorHAnsi"/>
          <w:bCs/>
          <w:i/>
          <w:iCs/>
          <w:sz w:val="18"/>
          <w:szCs w:val="18"/>
          <w:vertAlign w:val="superscript"/>
        </w:rPr>
        <w:t>12</w:t>
      </w:r>
      <w:r w:rsidR="002635BC" w:rsidRPr="00F56B14">
        <w:rPr>
          <w:rFonts w:ascii="Arial Narrow" w:hAnsi="Arial Narrow" w:cstheme="minorHAnsi"/>
          <w:bCs/>
          <w:i/>
          <w:iCs/>
          <w:sz w:val="18"/>
          <w:szCs w:val="18"/>
        </w:rPr>
        <w:t xml:space="preserve"> </w:t>
      </w:r>
      <w:r w:rsidR="00701C7C" w:rsidRPr="00701C7C">
        <w:rPr>
          <w:rFonts w:ascii="Arial Narrow" w:hAnsi="Arial Narrow" w:cstheme="minorHAnsi"/>
          <w:bCs/>
          <w:i/>
          <w:iCs/>
          <w:sz w:val="18"/>
          <w:szCs w:val="18"/>
        </w:rPr>
        <w:t>$0 to &lt; $10 million</w:t>
      </w:r>
    </w:p>
    <w:p w14:paraId="50ACC750" w14:textId="1C7E1B8B" w:rsidR="00C655D9" w:rsidRPr="00712618" w:rsidRDefault="00C655D9" w:rsidP="00C655D9">
      <w:pPr>
        <w:pStyle w:val="3-BodyText"/>
      </w:pPr>
      <w:r w:rsidRPr="00712618">
        <w:t xml:space="preserve">There was a net cost of listing erenumab on the PBS </w:t>
      </w:r>
      <w:r w:rsidR="00BC6EC1" w:rsidRPr="00712618">
        <w:t xml:space="preserve">of </w:t>
      </w:r>
      <w:r w:rsidR="00A34345" w:rsidRPr="00A34345">
        <w:t>$0 to &lt; $10 million</w:t>
      </w:r>
      <w:r w:rsidR="00A34345" w:rsidRPr="00A34345" w:rsidDel="00A34345">
        <w:t xml:space="preserve"> </w:t>
      </w:r>
      <w:r w:rsidR="00BC6EC1" w:rsidRPr="00712618">
        <w:t xml:space="preserve">in Year 1, </w:t>
      </w:r>
      <w:r w:rsidR="00A34345" w:rsidRPr="00A34345">
        <w:t>$0 to &lt; $10 million</w:t>
      </w:r>
      <w:r w:rsidR="00A34345" w:rsidRPr="00A34345" w:rsidDel="00A34345">
        <w:t xml:space="preserve"> </w:t>
      </w:r>
      <w:r w:rsidR="009A06F6" w:rsidRPr="00712618">
        <w:t xml:space="preserve">in Year 6 and totalling </w:t>
      </w:r>
      <w:r w:rsidR="00A34345" w:rsidRPr="00A34345">
        <w:t>$0 to &lt; $10 million</w:t>
      </w:r>
      <w:r w:rsidR="00A34345" w:rsidRPr="00A34345" w:rsidDel="00A34345">
        <w:t xml:space="preserve"> </w:t>
      </w:r>
      <w:r w:rsidR="008B1989" w:rsidRPr="00712618">
        <w:t xml:space="preserve">over the first 6 years of listing. </w:t>
      </w:r>
      <w:r w:rsidR="00C91C0A" w:rsidRPr="00712618">
        <w:t>T</w:t>
      </w:r>
      <w:r w:rsidRPr="00712618">
        <w:t xml:space="preserve">he cost-minimised price </w:t>
      </w:r>
      <w:r w:rsidR="00C91C0A" w:rsidRPr="00712618">
        <w:t>of erenumab was</w:t>
      </w:r>
      <w:r w:rsidR="00833DD1" w:rsidRPr="00712618">
        <w:t xml:space="preserve"> </w:t>
      </w:r>
      <w:r w:rsidRPr="00712618">
        <w:t>based on the average of the cost-minimised AEMP</w:t>
      </w:r>
      <w:r w:rsidR="00C91C0A" w:rsidRPr="00712618">
        <w:t>s</w:t>
      </w:r>
      <w:r w:rsidRPr="00712618">
        <w:t xml:space="preserve"> of erenumab versus galcanezumab and fremanezumab.</w:t>
      </w:r>
      <w:r w:rsidR="00F164C2" w:rsidRPr="00712618">
        <w:t xml:space="preserve"> As a result, the cost-minimised price of erenumab led to a higher cost over 2 years compared to galcanezumab and a lower cost over </w:t>
      </w:r>
      <w:r w:rsidR="001D15DB" w:rsidRPr="00712618">
        <w:t xml:space="preserve">2 </w:t>
      </w:r>
      <w:r w:rsidR="00F164C2" w:rsidRPr="00712618">
        <w:t>years compared to fremanezumab. Each galcanezumab script substituted for erenumab incurred a cost to the PBS</w:t>
      </w:r>
      <w:r w:rsidR="00896C7E">
        <w:t xml:space="preserve"> (see paragraph </w:t>
      </w:r>
      <w:r w:rsidR="00896C7E">
        <w:fldChar w:fldCharType="begin" w:fldLock="1"/>
      </w:r>
      <w:r w:rsidR="00896C7E">
        <w:instrText xml:space="preserve"> REF _Ref179896740 \r \h </w:instrText>
      </w:r>
      <w:r w:rsidR="00896C7E">
        <w:fldChar w:fldCharType="separate"/>
      </w:r>
      <w:r w:rsidR="00760DC5">
        <w:t>6.72</w:t>
      </w:r>
      <w:r w:rsidR="00896C7E">
        <w:fldChar w:fldCharType="end"/>
      </w:r>
      <w:r w:rsidR="00896C7E">
        <w:t>)</w:t>
      </w:r>
      <w:r w:rsidR="00F164C2" w:rsidRPr="00712618">
        <w:t>.</w:t>
      </w:r>
    </w:p>
    <w:p w14:paraId="41F02D90" w14:textId="5D229799" w:rsidR="001671A0" w:rsidRDefault="00483E32">
      <w:pPr>
        <w:pStyle w:val="3-BodyText"/>
      </w:pPr>
      <w:r w:rsidRPr="00712618">
        <w:lastRenderedPageBreak/>
        <w:t>The resubmission proposed a grandfather clause</w:t>
      </w:r>
      <w:r w:rsidR="00095A3C" w:rsidRPr="00712618">
        <w:t xml:space="preserve">. The resubmission </w:t>
      </w:r>
      <w:r w:rsidRPr="00712618">
        <w:t xml:space="preserve">claimed there are around </w:t>
      </w:r>
      <w:r w:rsidR="00A34345">
        <w:t>&lt; 500</w:t>
      </w:r>
      <w:r w:rsidR="00A34345" w:rsidRPr="00712618">
        <w:t xml:space="preserve"> </w:t>
      </w:r>
      <w:r w:rsidRPr="00712618">
        <w:t>patients currently receiving erenumab as a part of the access program in Australia.</w:t>
      </w:r>
      <w:r w:rsidR="00571BB8" w:rsidRPr="00712618">
        <w:t xml:space="preserve"> The resubmission </w:t>
      </w:r>
      <w:r w:rsidR="00833DD1" w:rsidRPr="00712618">
        <w:t xml:space="preserve">also noted that there is </w:t>
      </w:r>
      <w:r w:rsidR="00571BB8" w:rsidRPr="00712618">
        <w:t>a private demand for erenumab despite other CGRP medications being listed on the PBS, suggesting a clinical and patient need for access to an additional CGRP inhibitor. These patients would also be able to transition to PBS listed treatment.</w:t>
      </w:r>
    </w:p>
    <w:p w14:paraId="695BA4C8" w14:textId="7A796276" w:rsidR="00896C7E" w:rsidRPr="00896C7E" w:rsidRDefault="00896C7E" w:rsidP="00896C7E">
      <w:pPr>
        <w:pStyle w:val="3-BodyText"/>
      </w:pPr>
      <w:bookmarkStart w:id="74" w:name="_Ref179896740"/>
      <w:r w:rsidRPr="00613E51">
        <w:t>The PSCR stated that increased substitution from fremanezumab to erenumab would result in cost savings to the PBS/RPBS. It was noted that the data was confounded by galcanezumab experiencing medicine shortages and by the recent expanding of the fremanezumab PBS listing to include HFEM.</w:t>
      </w:r>
      <w:bookmarkEnd w:id="74"/>
    </w:p>
    <w:p w14:paraId="6015A395" w14:textId="2EDB6A4E" w:rsidR="00576972" w:rsidRPr="0098262F" w:rsidRDefault="00576972" w:rsidP="00606FBA">
      <w:pPr>
        <w:pStyle w:val="4-SubsectionHeading"/>
      </w:pPr>
      <w:bookmarkStart w:id="75" w:name="_Toc22897649"/>
      <w:bookmarkStart w:id="76" w:name="_Toc177099857"/>
      <w:r w:rsidRPr="0098262F">
        <w:t>Financial Management – Risk Sharing Arrangements</w:t>
      </w:r>
      <w:bookmarkEnd w:id="75"/>
      <w:bookmarkEnd w:id="76"/>
    </w:p>
    <w:p w14:paraId="0EBC8B54" w14:textId="4E432DAD" w:rsidR="00576972" w:rsidRDefault="00C655D9">
      <w:pPr>
        <w:pStyle w:val="3-BodyText"/>
      </w:pPr>
      <w:r w:rsidRPr="00C655D9">
        <w:t xml:space="preserve">The resubmission noted that there is a risk-sharing arrangement (RSA) with </w:t>
      </w:r>
      <w:r w:rsidR="00371106">
        <w:t>expenditure</w:t>
      </w:r>
      <w:r w:rsidRPr="00C655D9">
        <w:t xml:space="preserve"> cap</w:t>
      </w:r>
      <w:r w:rsidR="00371106">
        <w:t>s</w:t>
      </w:r>
      <w:r w:rsidRPr="00C655D9">
        <w:t xml:space="preserve"> </w:t>
      </w:r>
      <w:r w:rsidR="00371106">
        <w:t>for</w:t>
      </w:r>
      <w:r w:rsidRPr="00C655D9">
        <w:t xml:space="preserve"> all CGRP </w:t>
      </w:r>
      <w:r w:rsidR="000B7C6D">
        <w:t>medications</w:t>
      </w:r>
      <w:r w:rsidRPr="00C655D9">
        <w:t xml:space="preserve">. The resubmission </w:t>
      </w:r>
      <w:r w:rsidR="00441E02">
        <w:t>propos</w:t>
      </w:r>
      <w:r w:rsidR="00441E02" w:rsidRPr="00C655D9">
        <w:t xml:space="preserve">ed </w:t>
      </w:r>
      <w:r w:rsidRPr="00C655D9">
        <w:t xml:space="preserve">erenumab enter the </w:t>
      </w:r>
      <w:r w:rsidR="00371106">
        <w:t xml:space="preserve">existing </w:t>
      </w:r>
      <w:r w:rsidRPr="00C655D9">
        <w:t xml:space="preserve">RSA. </w:t>
      </w:r>
      <w:r w:rsidRPr="00896C7E">
        <w:t>This would minimise</w:t>
      </w:r>
      <w:r w:rsidR="00D84603" w:rsidRPr="00896C7E">
        <w:t xml:space="preserve"> uncertainty regarding the duration of treatment and uptake, and</w:t>
      </w:r>
      <w:r w:rsidRPr="00896C7E">
        <w:t xml:space="preserve"> the cost of </w:t>
      </w:r>
      <w:r w:rsidR="003849C9" w:rsidRPr="00896C7E">
        <w:t xml:space="preserve">usage outside the </w:t>
      </w:r>
      <w:r w:rsidR="000D0DA7" w:rsidRPr="00896C7E">
        <w:t xml:space="preserve">PBS </w:t>
      </w:r>
      <w:r w:rsidR="003849C9" w:rsidRPr="00896C7E">
        <w:t xml:space="preserve">criteria </w:t>
      </w:r>
      <w:r w:rsidRPr="00896C7E">
        <w:t>to the treatment of patients with episodic migraine and market growth due to the sequential use of C</w:t>
      </w:r>
      <w:r w:rsidR="00D85AE3" w:rsidRPr="00896C7E">
        <w:t>G</w:t>
      </w:r>
      <w:r w:rsidRPr="00896C7E">
        <w:t>RP</w:t>
      </w:r>
      <w:r w:rsidR="00D85AE3" w:rsidRPr="00896C7E">
        <w:t xml:space="preserve"> medication</w:t>
      </w:r>
      <w:r w:rsidRPr="00896C7E">
        <w:t>s.</w:t>
      </w:r>
    </w:p>
    <w:p w14:paraId="64806DE4" w14:textId="739911C1" w:rsidR="00613E51" w:rsidRPr="00896C7E" w:rsidRDefault="00613E51" w:rsidP="003A5577">
      <w:pPr>
        <w:pStyle w:val="3-BodyText"/>
        <w:numPr>
          <w:ilvl w:val="0"/>
          <w:numId w:val="0"/>
        </w:numPr>
        <w:ind w:left="709"/>
      </w:pPr>
      <w:r w:rsidRPr="00613E51">
        <w:rPr>
          <w:i/>
          <w:iCs/>
        </w:rPr>
        <w:t>For more details on PBAC’s view, see section 7 PBAC outcome.</w:t>
      </w:r>
    </w:p>
    <w:p w14:paraId="6F7EB63D" w14:textId="77777777" w:rsidR="00613E51" w:rsidRPr="0090150D" w:rsidRDefault="00613E51" w:rsidP="00613E51">
      <w:pPr>
        <w:pStyle w:val="2-SectionHeading"/>
        <w:numPr>
          <w:ilvl w:val="0"/>
          <w:numId w:val="1"/>
        </w:numPr>
      </w:pPr>
      <w:bookmarkStart w:id="77" w:name="_Hlk76381249"/>
      <w:bookmarkStart w:id="78" w:name="_Hlk76377955"/>
      <w:bookmarkStart w:id="79" w:name="_Toc177099859"/>
      <w:r w:rsidRPr="0090150D">
        <w:t>PBAC Outcome</w:t>
      </w:r>
    </w:p>
    <w:p w14:paraId="2B7FB1E1" w14:textId="07837D68" w:rsidR="00065E21" w:rsidRDefault="00065E21" w:rsidP="00703A9D">
      <w:pPr>
        <w:pStyle w:val="3-BodyText"/>
        <w:rPr>
          <w:snapToGrid w:val="0"/>
          <w:lang w:val="en-GB"/>
        </w:rPr>
      </w:pPr>
      <w:bookmarkStart w:id="80" w:name="_Hlk111543188"/>
      <w:r>
        <w:rPr>
          <w:snapToGrid w:val="0"/>
          <w:lang w:val="en-GB"/>
        </w:rPr>
        <w:t>The PBAC recommended erenumab for the prophyla</w:t>
      </w:r>
      <w:r w:rsidR="00C4176F">
        <w:rPr>
          <w:snapToGrid w:val="0"/>
          <w:lang w:val="en-GB"/>
        </w:rPr>
        <w:t xml:space="preserve">ctic treatment of chronic migraine in </w:t>
      </w:r>
      <w:r>
        <w:rPr>
          <w:snapToGrid w:val="0"/>
          <w:lang w:val="en-GB"/>
        </w:rPr>
        <w:t xml:space="preserve">adults who have experienced an inadequate response, intolerance or a contraindication to at least </w:t>
      </w:r>
      <w:r w:rsidR="00371106">
        <w:rPr>
          <w:snapToGrid w:val="0"/>
          <w:lang w:val="en-GB"/>
        </w:rPr>
        <w:t>3</w:t>
      </w:r>
      <w:r>
        <w:rPr>
          <w:snapToGrid w:val="0"/>
          <w:lang w:val="en-GB"/>
        </w:rPr>
        <w:t xml:space="preserve"> prophylactic migraine medications. The PBAC’s recommendation for listing was based on, among other matters, its assessment that the cost-effectiveness of erenumab would be acceptable if it were cost minimised to the lease costly alternative therapy of the nominated comparators, galcanezumab, fremanezumab and eptinezumab. The PBAC considered that erenumab was non-inferior in terms of efficacy and safety compared to the nominated comparators. The PBAC advised that erenumab should join the existing risk sharing arrangement </w:t>
      </w:r>
      <w:r w:rsidR="00FA2DBD">
        <w:rPr>
          <w:snapToGrid w:val="0"/>
          <w:lang w:val="en-GB"/>
        </w:rPr>
        <w:t>(RSA) for this class of medicines with no increase to the expenditure caps</w:t>
      </w:r>
      <w:r>
        <w:rPr>
          <w:snapToGrid w:val="0"/>
          <w:lang w:val="en-GB"/>
        </w:rPr>
        <w:t>.</w:t>
      </w:r>
      <w:r w:rsidR="006307F3">
        <w:rPr>
          <w:snapToGrid w:val="0"/>
          <w:lang w:val="en-GB"/>
        </w:rPr>
        <w:t xml:space="preserve"> The PBAC considered</w:t>
      </w:r>
      <w:r w:rsidR="006307F3" w:rsidRPr="006307F3">
        <w:rPr>
          <w:snapToGrid w:val="0"/>
          <w:lang w:val="en-GB"/>
        </w:rPr>
        <w:t xml:space="preserve"> erenumab could be listed</w:t>
      </w:r>
      <w:r w:rsidR="006307F3">
        <w:rPr>
          <w:snapToGrid w:val="0"/>
          <w:lang w:val="en-GB"/>
        </w:rPr>
        <w:t xml:space="preserve"> for treatment-resistant migraine</w:t>
      </w:r>
      <w:r w:rsidR="006307F3" w:rsidRPr="006307F3">
        <w:rPr>
          <w:snapToGrid w:val="0"/>
          <w:lang w:val="en-GB"/>
        </w:rPr>
        <w:t>.</w:t>
      </w:r>
    </w:p>
    <w:p w14:paraId="44D6B729" w14:textId="4177A56C" w:rsidR="00065E21" w:rsidRDefault="00065E21" w:rsidP="00703A9D">
      <w:pPr>
        <w:pStyle w:val="3-BodyText"/>
        <w:rPr>
          <w:snapToGrid w:val="0"/>
          <w:lang w:val="en-GB"/>
        </w:rPr>
      </w:pPr>
      <w:r>
        <w:rPr>
          <w:snapToGrid w:val="0"/>
          <w:lang w:val="en-GB"/>
        </w:rPr>
        <w:t xml:space="preserve">The PBAC noted the substantial number of comments from individuals, </w:t>
      </w:r>
      <w:r w:rsidR="00371106">
        <w:rPr>
          <w:snapToGrid w:val="0"/>
          <w:lang w:val="en-GB"/>
        </w:rPr>
        <w:t xml:space="preserve">a </w:t>
      </w:r>
      <w:r>
        <w:rPr>
          <w:snapToGrid w:val="0"/>
          <w:lang w:val="en-GB"/>
        </w:rPr>
        <w:t xml:space="preserve">health professional and </w:t>
      </w:r>
      <w:r w:rsidR="00371106">
        <w:rPr>
          <w:snapToGrid w:val="0"/>
          <w:lang w:val="en-GB"/>
        </w:rPr>
        <w:t xml:space="preserve">an </w:t>
      </w:r>
      <w:r>
        <w:rPr>
          <w:snapToGrid w:val="0"/>
          <w:lang w:val="en-GB"/>
        </w:rPr>
        <w:t xml:space="preserve">organisation that supported the resubmission and highlighted the need for additional, effective treatment options for migraine. </w:t>
      </w:r>
    </w:p>
    <w:p w14:paraId="5D328BB1" w14:textId="7C0A0F3C" w:rsidR="00065E21" w:rsidRDefault="00065E21" w:rsidP="00703A9D">
      <w:pPr>
        <w:pStyle w:val="3-BodyText"/>
        <w:rPr>
          <w:snapToGrid w:val="0"/>
          <w:lang w:val="en-GB"/>
        </w:rPr>
      </w:pPr>
      <w:r>
        <w:rPr>
          <w:snapToGrid w:val="0"/>
          <w:lang w:val="en-GB"/>
        </w:rPr>
        <w:t xml:space="preserve">The PBAC considered that the nominated comparators of galcanezumab, fremanezumab and eptinezumab were appropriate. </w:t>
      </w:r>
    </w:p>
    <w:p w14:paraId="472908D9" w14:textId="6B919374" w:rsidR="00FA2DBD" w:rsidRPr="00FA2DBD" w:rsidRDefault="00FA2DBD" w:rsidP="00703A9D">
      <w:pPr>
        <w:pStyle w:val="3-BodyText"/>
        <w:rPr>
          <w:snapToGrid w:val="0"/>
          <w:lang w:val="en-GB"/>
        </w:rPr>
      </w:pPr>
      <w:r w:rsidRPr="00FA2DBD">
        <w:rPr>
          <w:snapToGrid w:val="0"/>
        </w:rPr>
        <w:t xml:space="preserve">The PBAC noted the </w:t>
      </w:r>
      <w:r>
        <w:rPr>
          <w:snapToGrid w:val="0"/>
        </w:rPr>
        <w:t>re</w:t>
      </w:r>
      <w:r w:rsidRPr="00FA2DBD">
        <w:rPr>
          <w:snapToGrid w:val="0"/>
        </w:rPr>
        <w:t>submission provided clinical evidence for e</w:t>
      </w:r>
      <w:r>
        <w:rPr>
          <w:snapToGrid w:val="0"/>
        </w:rPr>
        <w:t>renumab</w:t>
      </w:r>
      <w:r w:rsidRPr="00FA2DBD">
        <w:rPr>
          <w:snapToGrid w:val="0"/>
        </w:rPr>
        <w:t xml:space="preserve"> versus placebo </w:t>
      </w:r>
      <w:r>
        <w:rPr>
          <w:snapToGrid w:val="0"/>
        </w:rPr>
        <w:t xml:space="preserve">for the treatment of chronic migraine </w:t>
      </w:r>
      <w:r w:rsidRPr="00FA2DBD">
        <w:rPr>
          <w:snapToGrid w:val="0"/>
        </w:rPr>
        <w:t xml:space="preserve">from </w:t>
      </w:r>
      <w:r>
        <w:rPr>
          <w:snapToGrid w:val="0"/>
        </w:rPr>
        <w:t xml:space="preserve">one primary </w:t>
      </w:r>
      <w:r w:rsidRPr="00FA2DBD">
        <w:rPr>
          <w:snapToGrid w:val="0"/>
        </w:rPr>
        <w:t>randomised controlled trial (</w:t>
      </w:r>
      <w:r>
        <w:rPr>
          <w:snapToGrid w:val="0"/>
        </w:rPr>
        <w:t>Study 295) and two supplementary randomised controlled trials (DRAGON and Study 609</w:t>
      </w:r>
      <w:r w:rsidRPr="00FA2DBD">
        <w:rPr>
          <w:snapToGrid w:val="0"/>
        </w:rPr>
        <w:t xml:space="preserve">). The PBAC </w:t>
      </w:r>
      <w:r>
        <w:rPr>
          <w:snapToGrid w:val="0"/>
        </w:rPr>
        <w:t xml:space="preserve">noted that both erenumab 70 mg and </w:t>
      </w:r>
      <w:r w:rsidR="003A5577">
        <w:rPr>
          <w:snapToGrid w:val="0"/>
        </w:rPr>
        <w:t>140 </w:t>
      </w:r>
      <w:r>
        <w:rPr>
          <w:snapToGrid w:val="0"/>
        </w:rPr>
        <w:t xml:space="preserve">mg </w:t>
      </w:r>
      <w:r>
        <w:rPr>
          <w:snapToGrid w:val="0"/>
        </w:rPr>
        <w:lastRenderedPageBreak/>
        <w:t xml:space="preserve">were associated with a statistically significant reduction in the number of monthly migraine days (MMDs) from baseline to 12 weeks (MD = -2.46; 95% CI: -3.52, </w:t>
      </w:r>
      <w:r w:rsidR="003A5577">
        <w:rPr>
          <w:snapToGrid w:val="0"/>
        </w:rPr>
        <w:noBreakHyphen/>
      </w:r>
      <w:r>
        <w:rPr>
          <w:snapToGrid w:val="0"/>
        </w:rPr>
        <w:t xml:space="preserve">1.39 and MD = -2.45; 95% CI: -3.51, -1.38 respectively) in Study 295. The mean difference exceeded the minimal clinically important difference (MCID) of 2 days. The PBAC also noted that a meta-analysis of the three erenumab trials found a statistically significant greater reduction in the change in MMDs for erenumab 70 mg compared to placebo (MD = -2.20; 95% CI: -2.84, -1.55) and that the mean difference exceeded the MCID of 2 days. The PBAC noted that the </w:t>
      </w:r>
      <w:r w:rsidRPr="00FA2DBD">
        <w:rPr>
          <w:i/>
          <w:iCs/>
          <w:snapToGrid w:val="0"/>
        </w:rPr>
        <w:t>post-hoc</w:t>
      </w:r>
      <w:r>
        <w:rPr>
          <w:snapToGrid w:val="0"/>
        </w:rPr>
        <w:t xml:space="preserve"> subgroup analysis of </w:t>
      </w:r>
      <w:r w:rsidR="00096B5F">
        <w:rPr>
          <w:snapToGrid w:val="0"/>
        </w:rPr>
        <w:t xml:space="preserve">patients treated with </w:t>
      </w:r>
      <w:r>
        <w:rPr>
          <w:snapToGrid w:val="0"/>
        </w:rPr>
        <w:t xml:space="preserve">erenumab 70 mg who had experienced </w:t>
      </w:r>
      <w:r w:rsidR="00D103FF">
        <w:rPr>
          <w:rFonts w:cstheme="minorHAnsi"/>
          <w:snapToGrid w:val="0"/>
        </w:rPr>
        <w:t>≥ </w:t>
      </w:r>
      <w:r>
        <w:rPr>
          <w:snapToGrid w:val="0"/>
        </w:rPr>
        <w:t xml:space="preserve">3 treatment failures reported similar results (MD = -2.59; 95% CI: -4.48, -0.70). </w:t>
      </w:r>
      <w:r w:rsidRPr="00FA2DBD">
        <w:rPr>
          <w:snapToGrid w:val="0"/>
        </w:rPr>
        <w:t xml:space="preserve">The PBAC considered that </w:t>
      </w:r>
      <w:r>
        <w:rPr>
          <w:snapToGrid w:val="0"/>
        </w:rPr>
        <w:t>erenumab</w:t>
      </w:r>
      <w:r w:rsidRPr="00FA2DBD">
        <w:rPr>
          <w:snapToGrid w:val="0"/>
        </w:rPr>
        <w:t xml:space="preserve"> resulted in a clinically significant reduction in the number of the MMD</w:t>
      </w:r>
      <w:r>
        <w:rPr>
          <w:snapToGrid w:val="0"/>
        </w:rPr>
        <w:t>s</w:t>
      </w:r>
      <w:r w:rsidRPr="00FA2DBD">
        <w:rPr>
          <w:snapToGrid w:val="0"/>
        </w:rPr>
        <w:t xml:space="preserve"> compared to placebo</w:t>
      </w:r>
      <w:r>
        <w:rPr>
          <w:snapToGrid w:val="0"/>
        </w:rPr>
        <w:t xml:space="preserve"> in patients with chronic migraine. </w:t>
      </w:r>
    </w:p>
    <w:p w14:paraId="3AA65217" w14:textId="7622C3A1" w:rsidR="00065E21" w:rsidRDefault="00065E21" w:rsidP="00703A9D">
      <w:pPr>
        <w:pStyle w:val="3-BodyText"/>
        <w:rPr>
          <w:snapToGrid w:val="0"/>
          <w:lang w:val="en-GB"/>
        </w:rPr>
      </w:pPr>
      <w:r>
        <w:rPr>
          <w:snapToGrid w:val="0"/>
          <w:lang w:val="en-GB"/>
        </w:rPr>
        <w:t>The PBAC noted that the resubmission was primarily based on indirect treatment comparisons (ITCs) comparing erenumab (</w:t>
      </w:r>
      <w:r w:rsidR="00FA2DBD">
        <w:rPr>
          <w:snapToGrid w:val="0"/>
          <w:lang w:val="en-GB"/>
        </w:rPr>
        <w:t>1</w:t>
      </w:r>
      <w:r>
        <w:rPr>
          <w:snapToGrid w:val="0"/>
          <w:lang w:val="en-GB"/>
        </w:rPr>
        <w:t xml:space="preserve"> trial) with galcanezumab (2 trials), fremanezumab (3 trials) and eptinezumab (3 trials). Placebo was the common comparator. The PBAC noted that the subgroup analyses of patients with chronic migraine were pre-specified and that </w:t>
      </w:r>
      <w:r w:rsidRPr="00FA2DBD">
        <w:rPr>
          <w:i/>
          <w:iCs/>
          <w:snapToGrid w:val="0"/>
          <w:lang w:val="en-GB"/>
        </w:rPr>
        <w:t>post hoc</w:t>
      </w:r>
      <w:r>
        <w:rPr>
          <w:snapToGrid w:val="0"/>
          <w:lang w:val="en-GB"/>
        </w:rPr>
        <w:t xml:space="preserve"> subgroup analyses were presented for patients who had failed </w:t>
      </w:r>
      <w:r w:rsidR="00D103FF">
        <w:rPr>
          <w:rFonts w:cstheme="minorHAnsi"/>
          <w:snapToGrid w:val="0"/>
          <w:lang w:val="en-GB"/>
        </w:rPr>
        <w:t>≥ </w:t>
      </w:r>
      <w:r>
        <w:rPr>
          <w:snapToGrid w:val="0"/>
          <w:lang w:val="en-GB"/>
        </w:rPr>
        <w:t>3 prophylactic migraine medications. The PBAC noted that this approach aligned with th</w:t>
      </w:r>
      <w:r w:rsidR="00096B5F">
        <w:rPr>
          <w:snapToGrid w:val="0"/>
          <w:lang w:val="en-GB"/>
        </w:rPr>
        <w:t xml:space="preserve">e </w:t>
      </w:r>
      <w:r>
        <w:rPr>
          <w:snapToGrid w:val="0"/>
          <w:lang w:val="en-GB"/>
        </w:rPr>
        <w:t>listing of the comparator treatments and considered that it was appropriate.</w:t>
      </w:r>
    </w:p>
    <w:p w14:paraId="2CA9BD0D" w14:textId="06911937" w:rsidR="00065E21" w:rsidRDefault="00065E21" w:rsidP="00703A9D">
      <w:pPr>
        <w:pStyle w:val="3-BodyText"/>
        <w:rPr>
          <w:snapToGrid w:val="0"/>
          <w:lang w:val="en-GB"/>
        </w:rPr>
      </w:pPr>
      <w:r>
        <w:rPr>
          <w:snapToGrid w:val="0"/>
          <w:lang w:val="en-GB"/>
        </w:rPr>
        <w:t xml:space="preserve">The PBAC noted that the majority of the ITCs resulted in no statistically significant differences in the reduction in the </w:t>
      </w:r>
      <w:r w:rsidR="00FA2DBD">
        <w:rPr>
          <w:snapToGrid w:val="0"/>
          <w:lang w:val="en-GB"/>
        </w:rPr>
        <w:t>MMDs</w:t>
      </w:r>
      <w:r>
        <w:rPr>
          <w:snapToGrid w:val="0"/>
          <w:lang w:val="en-GB"/>
        </w:rPr>
        <w:t xml:space="preserve"> (see </w:t>
      </w:r>
      <w:r>
        <w:rPr>
          <w:snapToGrid w:val="0"/>
          <w:lang w:val="en-GB"/>
        </w:rPr>
        <w:fldChar w:fldCharType="begin" w:fldLock="1"/>
      </w:r>
      <w:r>
        <w:rPr>
          <w:snapToGrid w:val="0"/>
          <w:lang w:val="en-GB"/>
        </w:rPr>
        <w:instrText xml:space="preserve"> REF _Ref176640004 \h </w:instrText>
      </w:r>
      <w:r w:rsidR="00703A9D">
        <w:rPr>
          <w:snapToGrid w:val="0"/>
          <w:lang w:val="en-GB"/>
        </w:rPr>
        <w:instrText xml:space="preserve"> \* MERGEFORMAT </w:instrText>
      </w:r>
      <w:r>
        <w:rPr>
          <w:snapToGrid w:val="0"/>
          <w:lang w:val="en-GB"/>
        </w:rPr>
      </w:r>
      <w:r>
        <w:rPr>
          <w:snapToGrid w:val="0"/>
          <w:lang w:val="en-GB"/>
        </w:rPr>
        <w:fldChar w:fldCharType="separate"/>
      </w:r>
      <w:r w:rsidR="00760DC5">
        <w:t xml:space="preserve">Table </w:t>
      </w:r>
      <w:r w:rsidR="00760DC5">
        <w:rPr>
          <w:noProof/>
        </w:rPr>
        <w:t>7</w:t>
      </w:r>
      <w:r>
        <w:rPr>
          <w:snapToGrid w:val="0"/>
          <w:lang w:val="en-GB"/>
        </w:rPr>
        <w:fldChar w:fldCharType="end"/>
      </w:r>
      <w:r>
        <w:rPr>
          <w:snapToGrid w:val="0"/>
          <w:lang w:val="en-GB"/>
        </w:rPr>
        <w:t xml:space="preserve"> and</w:t>
      </w:r>
      <w:r w:rsidR="00760DC5">
        <w:rPr>
          <w:snapToGrid w:val="0"/>
          <w:lang w:val="en-GB"/>
        </w:rPr>
        <w:fldChar w:fldCharType="begin" w:fldLock="1"/>
      </w:r>
      <w:r w:rsidR="00760DC5">
        <w:rPr>
          <w:snapToGrid w:val="0"/>
          <w:lang w:val="en-GB"/>
        </w:rPr>
        <w:instrText xml:space="preserve"> REF _Ref176640209 \h </w:instrText>
      </w:r>
      <w:r w:rsidR="00703A9D">
        <w:rPr>
          <w:snapToGrid w:val="0"/>
          <w:lang w:val="en-GB"/>
        </w:rPr>
        <w:instrText xml:space="preserve"> \* MERGEFORMAT </w:instrText>
      </w:r>
      <w:r w:rsidR="00760DC5">
        <w:rPr>
          <w:snapToGrid w:val="0"/>
          <w:lang w:val="en-GB"/>
        </w:rPr>
      </w:r>
      <w:r w:rsidR="00760DC5">
        <w:rPr>
          <w:snapToGrid w:val="0"/>
          <w:lang w:val="en-GB"/>
        </w:rPr>
        <w:fldChar w:fldCharType="separate"/>
      </w:r>
      <w:r w:rsidR="00760DC5">
        <w:t xml:space="preserve">Table </w:t>
      </w:r>
      <w:r w:rsidR="00760DC5">
        <w:rPr>
          <w:noProof/>
        </w:rPr>
        <w:t>9</w:t>
      </w:r>
      <w:r w:rsidR="00760DC5">
        <w:rPr>
          <w:snapToGrid w:val="0"/>
          <w:lang w:val="en-GB"/>
        </w:rPr>
        <w:fldChar w:fldCharType="end"/>
      </w:r>
      <w:r>
        <w:rPr>
          <w:snapToGrid w:val="0"/>
          <w:lang w:val="en-GB"/>
        </w:rPr>
        <w:t>)</w:t>
      </w:r>
      <w:r w:rsidR="00FA2DBD">
        <w:rPr>
          <w:snapToGrid w:val="0"/>
          <w:lang w:val="en-GB"/>
        </w:rPr>
        <w:t xml:space="preserve"> or</w:t>
      </w:r>
      <w:r>
        <w:rPr>
          <w:snapToGrid w:val="0"/>
          <w:lang w:val="en-GB"/>
        </w:rPr>
        <w:t xml:space="preserve"> the number of patients experiencing a </w:t>
      </w:r>
      <w:r w:rsidR="00D103FF">
        <w:rPr>
          <w:rFonts w:cstheme="minorHAnsi"/>
          <w:snapToGrid w:val="0"/>
          <w:lang w:val="en-GB"/>
        </w:rPr>
        <w:t>≥ </w:t>
      </w:r>
      <w:r>
        <w:rPr>
          <w:snapToGrid w:val="0"/>
          <w:lang w:val="en-GB"/>
        </w:rPr>
        <w:t xml:space="preserve">50% reduction in mean monthly migraine days (see </w:t>
      </w:r>
      <w:r>
        <w:rPr>
          <w:snapToGrid w:val="0"/>
          <w:lang w:val="en-GB"/>
        </w:rPr>
        <w:fldChar w:fldCharType="begin" w:fldLock="1"/>
      </w:r>
      <w:r>
        <w:rPr>
          <w:snapToGrid w:val="0"/>
          <w:lang w:val="en-GB"/>
        </w:rPr>
        <w:instrText xml:space="preserve"> REF _Ref176640126 \h </w:instrText>
      </w:r>
      <w:r w:rsidR="00703A9D">
        <w:rPr>
          <w:snapToGrid w:val="0"/>
          <w:lang w:val="en-GB"/>
        </w:rPr>
        <w:instrText xml:space="preserve"> \* MERGEFORMAT </w:instrText>
      </w:r>
      <w:r>
        <w:rPr>
          <w:snapToGrid w:val="0"/>
          <w:lang w:val="en-GB"/>
        </w:rPr>
      </w:r>
      <w:r>
        <w:rPr>
          <w:snapToGrid w:val="0"/>
          <w:lang w:val="en-GB"/>
        </w:rPr>
        <w:fldChar w:fldCharType="separate"/>
      </w:r>
      <w:r w:rsidR="00760DC5">
        <w:t xml:space="preserve">Table </w:t>
      </w:r>
      <w:r w:rsidR="00760DC5">
        <w:rPr>
          <w:noProof/>
        </w:rPr>
        <w:t>8</w:t>
      </w:r>
      <w:r>
        <w:rPr>
          <w:snapToGrid w:val="0"/>
          <w:lang w:val="en-GB"/>
        </w:rPr>
        <w:fldChar w:fldCharType="end"/>
      </w:r>
      <w:r>
        <w:rPr>
          <w:snapToGrid w:val="0"/>
          <w:lang w:val="en-GB"/>
        </w:rPr>
        <w:t xml:space="preserve"> and </w:t>
      </w:r>
      <w:r>
        <w:rPr>
          <w:snapToGrid w:val="0"/>
          <w:lang w:val="en-GB"/>
        </w:rPr>
        <w:fldChar w:fldCharType="begin" w:fldLock="1"/>
      </w:r>
      <w:r>
        <w:rPr>
          <w:snapToGrid w:val="0"/>
          <w:lang w:val="en-GB"/>
        </w:rPr>
        <w:instrText xml:space="preserve"> REF _Ref176640294 \h </w:instrText>
      </w:r>
      <w:r w:rsidR="00703A9D">
        <w:rPr>
          <w:snapToGrid w:val="0"/>
          <w:lang w:val="en-GB"/>
        </w:rPr>
        <w:instrText xml:space="preserve"> \* MERGEFORMAT </w:instrText>
      </w:r>
      <w:r>
        <w:rPr>
          <w:snapToGrid w:val="0"/>
          <w:lang w:val="en-GB"/>
        </w:rPr>
      </w:r>
      <w:r>
        <w:rPr>
          <w:snapToGrid w:val="0"/>
          <w:lang w:val="en-GB"/>
        </w:rPr>
        <w:fldChar w:fldCharType="separate"/>
      </w:r>
      <w:r w:rsidR="00760DC5">
        <w:t xml:space="preserve">Table </w:t>
      </w:r>
      <w:r w:rsidR="00760DC5">
        <w:rPr>
          <w:noProof/>
        </w:rPr>
        <w:t>10</w:t>
      </w:r>
      <w:r>
        <w:rPr>
          <w:snapToGrid w:val="0"/>
          <w:lang w:val="en-GB"/>
        </w:rPr>
        <w:fldChar w:fldCharType="end"/>
      </w:r>
      <w:r>
        <w:rPr>
          <w:snapToGrid w:val="0"/>
          <w:lang w:val="en-GB"/>
        </w:rPr>
        <w:t xml:space="preserve">) in both the chronic migraine populations and the </w:t>
      </w:r>
      <w:r w:rsidR="00D103FF">
        <w:rPr>
          <w:rFonts w:cstheme="minorHAnsi"/>
          <w:snapToGrid w:val="0"/>
          <w:lang w:val="en-GB"/>
        </w:rPr>
        <w:t>≥ </w:t>
      </w:r>
      <w:r>
        <w:rPr>
          <w:snapToGrid w:val="0"/>
          <w:lang w:val="en-GB"/>
        </w:rPr>
        <w:t xml:space="preserve">3 treatment failure </w:t>
      </w:r>
      <w:r w:rsidRPr="00065E21">
        <w:rPr>
          <w:i/>
          <w:iCs/>
          <w:snapToGrid w:val="0"/>
          <w:lang w:val="en-GB"/>
        </w:rPr>
        <w:t>post hoc</w:t>
      </w:r>
      <w:r>
        <w:rPr>
          <w:snapToGrid w:val="0"/>
          <w:lang w:val="en-GB"/>
        </w:rPr>
        <w:t xml:space="preserve"> subgroup populations. The PBAC also noted that for most of the comparisons, the upper 95% confidence intervals were less than the nominated non-inferiority margin of 2 days, which further supported the claim of non-inferiority. </w:t>
      </w:r>
      <w:r w:rsidR="00FA2DBD">
        <w:rPr>
          <w:snapToGrid w:val="0"/>
          <w:lang w:val="en-GB"/>
        </w:rPr>
        <w:t>The PBAC noted that the upper 95% confidence interval exceeded the non-inferiority margin of 2</w:t>
      </w:r>
      <w:r w:rsidR="003A5577">
        <w:rPr>
          <w:snapToGrid w:val="0"/>
          <w:lang w:val="en-GB"/>
        </w:rPr>
        <w:t> </w:t>
      </w:r>
      <w:r w:rsidR="00FA2DBD">
        <w:rPr>
          <w:snapToGrid w:val="0"/>
          <w:lang w:val="en-GB"/>
        </w:rPr>
        <w:t xml:space="preserve">days for comparisons between erenumab and galcanezumab for both the chronic migraine and the </w:t>
      </w:r>
      <w:r w:rsidR="00D103FF">
        <w:rPr>
          <w:rFonts w:cstheme="minorHAnsi"/>
          <w:snapToGrid w:val="0"/>
          <w:lang w:val="en-GB"/>
        </w:rPr>
        <w:t>≥ </w:t>
      </w:r>
      <w:r w:rsidR="00FA2DBD">
        <w:rPr>
          <w:snapToGrid w:val="0"/>
          <w:lang w:val="en-GB"/>
        </w:rPr>
        <w:t>3 treatment failure subgroup populations.</w:t>
      </w:r>
    </w:p>
    <w:p w14:paraId="44D23CBB" w14:textId="0C25DF26" w:rsidR="00065E21" w:rsidRDefault="00065E21" w:rsidP="00703A9D">
      <w:pPr>
        <w:pStyle w:val="3-BodyText"/>
        <w:rPr>
          <w:snapToGrid w:val="0"/>
          <w:lang w:val="en-GB"/>
        </w:rPr>
      </w:pPr>
      <w:r>
        <w:rPr>
          <w:snapToGrid w:val="0"/>
          <w:lang w:val="en-GB"/>
        </w:rPr>
        <w:t xml:space="preserve">The PBAC </w:t>
      </w:r>
      <w:r w:rsidR="00FA2DBD">
        <w:rPr>
          <w:snapToGrid w:val="0"/>
          <w:lang w:val="en-GB"/>
        </w:rPr>
        <w:t xml:space="preserve">also </w:t>
      </w:r>
      <w:r>
        <w:rPr>
          <w:snapToGrid w:val="0"/>
          <w:lang w:val="en-GB"/>
        </w:rPr>
        <w:t xml:space="preserve">noted that there were multiple differences between the </w:t>
      </w:r>
      <w:r w:rsidR="00371106">
        <w:rPr>
          <w:snapToGrid w:val="0"/>
          <w:lang w:val="en-GB"/>
        </w:rPr>
        <w:t xml:space="preserve">9 </w:t>
      </w:r>
      <w:r>
        <w:rPr>
          <w:snapToGrid w:val="0"/>
          <w:lang w:val="en-GB"/>
        </w:rPr>
        <w:t xml:space="preserve">trials relating to the population/eligibility criteria, patient demographics, setting, duration of treatment and outcomes measures (see paragraph </w:t>
      </w:r>
      <w:r>
        <w:rPr>
          <w:snapToGrid w:val="0"/>
          <w:lang w:val="en-GB"/>
        </w:rPr>
        <w:fldChar w:fldCharType="begin" w:fldLock="1"/>
      </w:r>
      <w:r>
        <w:rPr>
          <w:snapToGrid w:val="0"/>
          <w:lang w:val="en-GB"/>
        </w:rPr>
        <w:instrText xml:space="preserve"> REF _Ref176791394 \r \h </w:instrText>
      </w:r>
      <w:r w:rsidR="00703A9D">
        <w:rPr>
          <w:snapToGrid w:val="0"/>
          <w:lang w:val="en-GB"/>
        </w:rPr>
        <w:instrText xml:space="preserve"> \* MERGEFORMAT </w:instrText>
      </w:r>
      <w:r>
        <w:rPr>
          <w:snapToGrid w:val="0"/>
          <w:lang w:val="en-GB"/>
        </w:rPr>
      </w:r>
      <w:r>
        <w:rPr>
          <w:snapToGrid w:val="0"/>
          <w:lang w:val="en-GB"/>
        </w:rPr>
        <w:fldChar w:fldCharType="separate"/>
      </w:r>
      <w:r w:rsidR="00760DC5">
        <w:rPr>
          <w:snapToGrid w:val="0"/>
          <w:lang w:val="en-GB"/>
        </w:rPr>
        <w:t>6.17</w:t>
      </w:r>
      <w:r>
        <w:rPr>
          <w:snapToGrid w:val="0"/>
          <w:lang w:val="en-GB"/>
        </w:rPr>
        <w:fldChar w:fldCharType="end"/>
      </w:r>
      <w:r>
        <w:rPr>
          <w:snapToGrid w:val="0"/>
          <w:lang w:val="en-GB"/>
        </w:rPr>
        <w:t>)</w:t>
      </w:r>
      <w:r w:rsidR="00FA2DBD">
        <w:rPr>
          <w:snapToGrid w:val="0"/>
          <w:lang w:val="en-GB"/>
        </w:rPr>
        <w:t xml:space="preserve"> that reduced the transitivity. In addition, the PBAC noted </w:t>
      </w:r>
      <w:r>
        <w:rPr>
          <w:snapToGrid w:val="0"/>
          <w:lang w:val="en-GB"/>
        </w:rPr>
        <w:t>that there was considerable variation in the placebo responses across the trials.</w:t>
      </w:r>
    </w:p>
    <w:p w14:paraId="5A6F448A" w14:textId="6556DC21" w:rsidR="00065E21" w:rsidRDefault="00096B5F" w:rsidP="00703A9D">
      <w:pPr>
        <w:pStyle w:val="3-BodyText"/>
        <w:rPr>
          <w:snapToGrid w:val="0"/>
          <w:lang w:val="en-GB"/>
        </w:rPr>
      </w:pPr>
      <w:r>
        <w:rPr>
          <w:snapToGrid w:val="0"/>
          <w:lang w:val="en-GB"/>
        </w:rPr>
        <w:t>O</w:t>
      </w:r>
      <w:r w:rsidR="00065E21">
        <w:rPr>
          <w:snapToGrid w:val="0"/>
          <w:lang w:val="en-GB"/>
        </w:rPr>
        <w:t xml:space="preserve">n balance, the PBAC </w:t>
      </w:r>
      <w:r w:rsidR="00FA2DBD">
        <w:rPr>
          <w:snapToGrid w:val="0"/>
          <w:lang w:val="en-GB"/>
        </w:rPr>
        <w:t>considered</w:t>
      </w:r>
      <w:r w:rsidR="00065E21">
        <w:rPr>
          <w:snapToGrid w:val="0"/>
          <w:lang w:val="en-GB"/>
        </w:rPr>
        <w:t xml:space="preserve"> that the claim </w:t>
      </w:r>
      <w:r w:rsidR="00FA2DBD">
        <w:rPr>
          <w:snapToGrid w:val="0"/>
          <w:lang w:val="en-GB"/>
        </w:rPr>
        <w:t xml:space="preserve">that erenumab was </w:t>
      </w:r>
      <w:r w:rsidR="00065E21">
        <w:rPr>
          <w:snapToGrid w:val="0"/>
          <w:lang w:val="en-GB"/>
        </w:rPr>
        <w:t xml:space="preserve">non-inferior </w:t>
      </w:r>
      <w:r w:rsidR="00FA2DBD">
        <w:rPr>
          <w:snapToGrid w:val="0"/>
          <w:lang w:val="en-GB"/>
        </w:rPr>
        <w:t xml:space="preserve">in terms of </w:t>
      </w:r>
      <w:r w:rsidR="00065E21">
        <w:rPr>
          <w:snapToGrid w:val="0"/>
          <w:lang w:val="en-GB"/>
        </w:rPr>
        <w:t xml:space="preserve">effectiveness compared to galcanezumab, fremanezumab and eptinezumab, was reasonably supported by the clinical evidence presented. </w:t>
      </w:r>
    </w:p>
    <w:p w14:paraId="34134F83" w14:textId="55BDB0FB" w:rsidR="00FA2DBD" w:rsidRDefault="00FA2DBD" w:rsidP="00703A9D">
      <w:pPr>
        <w:pStyle w:val="3-BodyText"/>
        <w:rPr>
          <w:snapToGrid w:val="0"/>
          <w:lang w:val="en-GB"/>
        </w:rPr>
      </w:pPr>
      <w:r>
        <w:rPr>
          <w:snapToGrid w:val="0"/>
          <w:lang w:val="en-GB"/>
        </w:rPr>
        <w:t>The PBAC considered that the claim that erenumab was non-inferior compared to galcanezumab, fremanezumab and eptinezumab in terms of comparative safety was reasonably supported by the clinical evidence presented.</w:t>
      </w:r>
    </w:p>
    <w:p w14:paraId="5F589B91" w14:textId="66122678" w:rsidR="00FA2DBD" w:rsidRDefault="00FA2DBD" w:rsidP="00703A9D">
      <w:pPr>
        <w:pStyle w:val="3-BodyText"/>
        <w:rPr>
          <w:snapToGrid w:val="0"/>
          <w:lang w:val="en-GB"/>
        </w:rPr>
      </w:pPr>
      <w:r>
        <w:rPr>
          <w:snapToGrid w:val="0"/>
          <w:lang w:val="en-GB"/>
        </w:rPr>
        <w:lastRenderedPageBreak/>
        <w:t xml:space="preserve">The PBAC noted that the resubmission presented a cost minimisation approach (CMA) </w:t>
      </w:r>
      <w:r w:rsidR="00BA57A3">
        <w:rPr>
          <w:snapToGrid w:val="0"/>
          <w:lang w:val="en-GB"/>
        </w:rPr>
        <w:t xml:space="preserve">versus </w:t>
      </w:r>
      <w:r>
        <w:rPr>
          <w:snapToGrid w:val="0"/>
          <w:lang w:val="en-GB"/>
        </w:rPr>
        <w:t>galcanezumab and fremanezumab</w:t>
      </w:r>
      <w:r w:rsidR="00BA57A3">
        <w:rPr>
          <w:snapToGrid w:val="0"/>
          <w:lang w:val="en-GB"/>
        </w:rPr>
        <w:t xml:space="preserve">, </w:t>
      </w:r>
      <w:r w:rsidR="00C4176F">
        <w:rPr>
          <w:snapToGrid w:val="0"/>
          <w:lang w:val="en-GB"/>
        </w:rPr>
        <w:t xml:space="preserve">based on 50% use of fremanezumab and galcanezumab </w:t>
      </w:r>
      <w:r w:rsidR="00BA57A3">
        <w:rPr>
          <w:snapToGrid w:val="0"/>
          <w:lang w:val="en-GB"/>
        </w:rPr>
        <w:t xml:space="preserve">which resulted in a higher price for erenumab that for galcanezumab. The PBAC noted no evidence was provided to support erenumab having a higher price than any alternative therapy. The PBAC considered that erenumab would be cost-effective if it were cost-minimised to the lowest cost alternative therapy (using effective prices). </w:t>
      </w:r>
    </w:p>
    <w:p w14:paraId="1D7510AC" w14:textId="0D6C70DC" w:rsidR="00065E21" w:rsidRDefault="00065E21" w:rsidP="00703A9D">
      <w:pPr>
        <w:pStyle w:val="3-BodyText"/>
        <w:rPr>
          <w:snapToGrid w:val="0"/>
          <w:lang w:val="en-GB"/>
        </w:rPr>
      </w:pPr>
      <w:r>
        <w:rPr>
          <w:snapToGrid w:val="0"/>
          <w:lang w:val="en-GB"/>
        </w:rPr>
        <w:t>The PBAC considered that the equi-effective doses of erenumab and the alternative therapies</w:t>
      </w:r>
      <w:r w:rsidR="00BA57A3">
        <w:rPr>
          <w:snapToGrid w:val="0"/>
          <w:lang w:val="en-GB"/>
        </w:rPr>
        <w:t xml:space="preserve"> </w:t>
      </w:r>
      <w:r>
        <w:rPr>
          <w:snapToGrid w:val="0"/>
          <w:lang w:val="en-GB"/>
        </w:rPr>
        <w:t>were:</w:t>
      </w:r>
    </w:p>
    <w:p w14:paraId="735A45D2" w14:textId="14327075" w:rsidR="00065E21" w:rsidRDefault="00065E21" w:rsidP="0012512F">
      <w:pPr>
        <w:widowControl w:val="0"/>
        <w:spacing w:after="120"/>
        <w:ind w:left="1134"/>
        <w:rPr>
          <w:rFonts w:asciiTheme="minorHAnsi" w:hAnsiTheme="minorHAnsi"/>
          <w:snapToGrid w:val="0"/>
          <w:lang w:val="en-GB"/>
        </w:rPr>
      </w:pPr>
      <w:r>
        <w:rPr>
          <w:rFonts w:asciiTheme="minorHAnsi" w:hAnsiTheme="minorHAnsi"/>
          <w:snapToGrid w:val="0"/>
          <w:lang w:val="en-GB"/>
        </w:rPr>
        <w:t xml:space="preserve">Erenumab 70 mg or 140 mg every 4 weeks </w:t>
      </w:r>
    </w:p>
    <w:p w14:paraId="5E708CA5" w14:textId="11308D70" w:rsidR="00065E21" w:rsidRDefault="00065E21" w:rsidP="0012512F">
      <w:pPr>
        <w:widowControl w:val="0"/>
        <w:spacing w:after="120"/>
        <w:ind w:left="1134"/>
        <w:rPr>
          <w:rFonts w:asciiTheme="minorHAnsi" w:hAnsiTheme="minorHAnsi"/>
          <w:snapToGrid w:val="0"/>
          <w:lang w:val="en-GB"/>
        </w:rPr>
      </w:pPr>
      <w:r>
        <w:rPr>
          <w:rFonts w:asciiTheme="minorHAnsi" w:hAnsiTheme="minorHAnsi"/>
          <w:snapToGrid w:val="0"/>
          <w:lang w:val="en-GB"/>
        </w:rPr>
        <w:t>Galcanezumab 240 mg on Day 0, followed by 120 mg every month</w:t>
      </w:r>
    </w:p>
    <w:p w14:paraId="0FFDCF55" w14:textId="77777777" w:rsidR="00BA57A3" w:rsidRDefault="00065E21" w:rsidP="0012512F">
      <w:pPr>
        <w:widowControl w:val="0"/>
        <w:spacing w:after="120"/>
        <w:ind w:left="1134"/>
        <w:rPr>
          <w:rFonts w:asciiTheme="minorHAnsi" w:hAnsiTheme="minorHAnsi"/>
          <w:snapToGrid w:val="0"/>
          <w:lang w:val="en-GB"/>
        </w:rPr>
      </w:pPr>
      <w:r>
        <w:rPr>
          <w:rFonts w:asciiTheme="minorHAnsi" w:hAnsiTheme="minorHAnsi"/>
          <w:snapToGrid w:val="0"/>
          <w:lang w:val="en-GB"/>
        </w:rPr>
        <w:t>Fremanezumab 225 mg every month</w:t>
      </w:r>
    </w:p>
    <w:p w14:paraId="6292B5A0" w14:textId="2BE83CA6" w:rsidR="00065E21" w:rsidRDefault="00BA57A3" w:rsidP="0012512F">
      <w:pPr>
        <w:widowControl w:val="0"/>
        <w:spacing w:after="120"/>
        <w:ind w:left="1134"/>
        <w:rPr>
          <w:rFonts w:asciiTheme="minorHAnsi" w:hAnsiTheme="minorHAnsi"/>
          <w:snapToGrid w:val="0"/>
          <w:lang w:val="en-GB"/>
        </w:rPr>
      </w:pPr>
      <w:r>
        <w:rPr>
          <w:rFonts w:asciiTheme="minorHAnsi" w:hAnsiTheme="minorHAnsi"/>
          <w:snapToGrid w:val="0"/>
          <w:lang w:val="en-GB"/>
        </w:rPr>
        <w:t>Eptine</w:t>
      </w:r>
      <w:r w:rsidR="00AE3D9A">
        <w:rPr>
          <w:rFonts w:asciiTheme="minorHAnsi" w:hAnsiTheme="minorHAnsi"/>
          <w:snapToGrid w:val="0"/>
          <w:lang w:val="en-GB"/>
        </w:rPr>
        <w:t>z</w:t>
      </w:r>
      <w:r>
        <w:rPr>
          <w:rFonts w:asciiTheme="minorHAnsi" w:hAnsiTheme="minorHAnsi"/>
          <w:snapToGrid w:val="0"/>
          <w:lang w:val="en-GB"/>
        </w:rPr>
        <w:t xml:space="preserve">umab </w:t>
      </w:r>
      <w:r w:rsidRPr="00712618">
        <w:t>100 mg every 12 weeks</w:t>
      </w:r>
    </w:p>
    <w:p w14:paraId="5056D0E8" w14:textId="17C09964" w:rsidR="00FA2DBD" w:rsidRDefault="00FA2DBD" w:rsidP="00703A9D">
      <w:pPr>
        <w:pStyle w:val="3-BodyText"/>
        <w:rPr>
          <w:snapToGrid w:val="0"/>
          <w:lang w:val="en-GB"/>
        </w:rPr>
      </w:pPr>
      <w:r>
        <w:rPr>
          <w:snapToGrid w:val="0"/>
          <w:lang w:val="en-GB"/>
        </w:rPr>
        <w:t>The PBAC considered that the methodology for the CMA presented in the resubmission was reasonable</w:t>
      </w:r>
      <w:r w:rsidR="00BA57A3">
        <w:rPr>
          <w:snapToGrid w:val="0"/>
          <w:lang w:val="en-GB"/>
        </w:rPr>
        <w:t>, noting that the number of doses should reflect the equi-effective dosing</w:t>
      </w:r>
      <w:r>
        <w:rPr>
          <w:snapToGrid w:val="0"/>
          <w:lang w:val="en-GB"/>
        </w:rPr>
        <w:t xml:space="preserve">. </w:t>
      </w:r>
    </w:p>
    <w:p w14:paraId="7FDC9B65" w14:textId="03AD5530" w:rsidR="00FA2DBD" w:rsidRDefault="00FA2DBD" w:rsidP="00703A9D">
      <w:pPr>
        <w:pStyle w:val="3-BodyText"/>
        <w:rPr>
          <w:snapToGrid w:val="0"/>
          <w:lang w:val="en-GB"/>
        </w:rPr>
      </w:pPr>
      <w:r>
        <w:rPr>
          <w:snapToGrid w:val="0"/>
          <w:lang w:val="en-GB"/>
        </w:rPr>
        <w:t>The PBAC considered that, given its recommendation was on a cost-minimisation basis to the least costly alternative</w:t>
      </w:r>
      <w:r w:rsidR="00BA57A3">
        <w:rPr>
          <w:snapToGrid w:val="0"/>
          <w:lang w:val="en-GB"/>
        </w:rPr>
        <w:t xml:space="preserve"> therapy</w:t>
      </w:r>
      <w:r>
        <w:rPr>
          <w:snapToGrid w:val="0"/>
          <w:lang w:val="en-GB"/>
        </w:rPr>
        <w:t>, the utilisation estimates for the use of erenumab for chronic migraine were reasonable and that the listing was likely to be cost neutral</w:t>
      </w:r>
      <w:r w:rsidR="00BA57A3">
        <w:t xml:space="preserve">. </w:t>
      </w:r>
    </w:p>
    <w:p w14:paraId="3441BF26" w14:textId="10E9E679" w:rsidR="00FA2DBD" w:rsidRDefault="00FA2DBD" w:rsidP="00703A9D">
      <w:pPr>
        <w:pStyle w:val="3-BodyText"/>
        <w:rPr>
          <w:snapToGrid w:val="0"/>
          <w:lang w:val="en-GB"/>
        </w:rPr>
      </w:pPr>
      <w:r>
        <w:rPr>
          <w:snapToGrid w:val="0"/>
          <w:lang w:val="en-GB"/>
        </w:rPr>
        <w:t>The PBAC considered that it was appropriate for erenum</w:t>
      </w:r>
      <w:r w:rsidR="00096B5F">
        <w:rPr>
          <w:snapToGrid w:val="0"/>
          <w:lang w:val="en-GB"/>
        </w:rPr>
        <w:t>a</w:t>
      </w:r>
      <w:r>
        <w:rPr>
          <w:snapToGrid w:val="0"/>
          <w:lang w:val="en-GB"/>
        </w:rPr>
        <w:t>b to be added to the RSA in place for galcanezumab, fremanezumab and eptinezumab with no increase to the expenditure caps.</w:t>
      </w:r>
    </w:p>
    <w:p w14:paraId="4831EF2A" w14:textId="66BA10A0" w:rsidR="00FA2DBD" w:rsidRDefault="00DB4AAC" w:rsidP="00703A9D">
      <w:pPr>
        <w:pStyle w:val="3-BodyText"/>
        <w:rPr>
          <w:snapToGrid w:val="0"/>
          <w:lang w:val="en-GB"/>
        </w:rPr>
      </w:pPr>
      <w:r>
        <w:rPr>
          <w:snapToGrid w:val="0"/>
          <w:lang w:val="en-GB"/>
        </w:rPr>
        <w:t>The PBAC advised that treatment with erenumab should be initiated by a neurologist or by a general practitioner in consultation with a neurologist</w:t>
      </w:r>
      <w:r w:rsidR="008738E0">
        <w:rPr>
          <w:snapToGrid w:val="0"/>
          <w:lang w:val="en-GB"/>
        </w:rPr>
        <w:t xml:space="preserve">, as per the </w:t>
      </w:r>
      <w:r w:rsidR="00D84A31">
        <w:rPr>
          <w:snapToGrid w:val="0"/>
          <w:lang w:val="en-GB"/>
        </w:rPr>
        <w:t xml:space="preserve">restriction </w:t>
      </w:r>
      <w:r w:rsidR="008738E0">
        <w:rPr>
          <w:snapToGrid w:val="0"/>
          <w:lang w:val="en-GB"/>
        </w:rPr>
        <w:t>change which was implemented on 1</w:t>
      </w:r>
      <w:r w:rsidR="00441E02">
        <w:rPr>
          <w:snapToGrid w:val="0"/>
          <w:lang w:val="en-GB"/>
        </w:rPr>
        <w:t> </w:t>
      </w:r>
      <w:r w:rsidR="008738E0">
        <w:rPr>
          <w:snapToGrid w:val="0"/>
          <w:lang w:val="en-GB"/>
        </w:rPr>
        <w:t>November</w:t>
      </w:r>
      <w:r w:rsidR="00441E02">
        <w:rPr>
          <w:snapToGrid w:val="0"/>
          <w:lang w:val="en-GB"/>
        </w:rPr>
        <w:t> </w:t>
      </w:r>
      <w:r w:rsidR="008738E0">
        <w:rPr>
          <w:snapToGrid w:val="0"/>
          <w:lang w:val="en-GB"/>
        </w:rPr>
        <w:t>2024 for galcanezumab, fremanezumab and eptinezumab</w:t>
      </w:r>
      <w:r>
        <w:rPr>
          <w:snapToGrid w:val="0"/>
          <w:lang w:val="en-GB"/>
        </w:rPr>
        <w:t>. The PBAC considered that patients currently accessing erenumab via the patient access program or privately should be able to meet the initial restriction criteria and that a grandfather restriction was not required.</w:t>
      </w:r>
    </w:p>
    <w:p w14:paraId="15280027" w14:textId="3BBFF3C4" w:rsidR="00065E21" w:rsidRDefault="00065E21" w:rsidP="00703A9D">
      <w:pPr>
        <w:pStyle w:val="3-BodyText"/>
        <w:rPr>
          <w:snapToGrid w:val="0"/>
          <w:lang w:val="en-GB"/>
        </w:rPr>
      </w:pPr>
      <w:r>
        <w:rPr>
          <w:snapToGrid w:val="0"/>
          <w:lang w:val="en-GB"/>
        </w:rPr>
        <w:t xml:space="preserve">The PBAC noted that fremanezumab is currently listed for </w:t>
      </w:r>
      <w:r w:rsidR="00BA57A3">
        <w:rPr>
          <w:snapToGrid w:val="0"/>
          <w:lang w:val="en-GB"/>
        </w:rPr>
        <w:t xml:space="preserve">the </w:t>
      </w:r>
      <w:r>
        <w:rPr>
          <w:snapToGrid w:val="0"/>
          <w:lang w:val="en-GB"/>
        </w:rPr>
        <w:t xml:space="preserve">indication of treatment-resistant migraine, which includes high-frequency episodic migraine in addition to chronic migraine. The PBAC noted that galcanezumab was recommended for this indication in March 2022 (see paragraph </w:t>
      </w:r>
      <w:r>
        <w:rPr>
          <w:snapToGrid w:val="0"/>
          <w:lang w:val="en-GB"/>
        </w:rPr>
        <w:fldChar w:fldCharType="begin" w:fldLock="1"/>
      </w:r>
      <w:r>
        <w:rPr>
          <w:snapToGrid w:val="0"/>
          <w:lang w:val="en-GB"/>
        </w:rPr>
        <w:instrText xml:space="preserve"> REF _Ref182387391 \r \h </w:instrText>
      </w:r>
      <w:r w:rsidR="00703A9D">
        <w:rPr>
          <w:snapToGrid w:val="0"/>
          <w:lang w:val="en-GB"/>
        </w:rPr>
        <w:instrText xml:space="preserve"> \* MERGEFORMAT </w:instrText>
      </w:r>
      <w:r>
        <w:rPr>
          <w:snapToGrid w:val="0"/>
          <w:lang w:val="en-GB"/>
        </w:rPr>
      </w:r>
      <w:r>
        <w:rPr>
          <w:snapToGrid w:val="0"/>
          <w:lang w:val="en-GB"/>
        </w:rPr>
        <w:fldChar w:fldCharType="separate"/>
      </w:r>
      <w:r w:rsidR="00760DC5">
        <w:rPr>
          <w:snapToGrid w:val="0"/>
          <w:lang w:val="en-GB"/>
        </w:rPr>
        <w:t>2.3</w:t>
      </w:r>
      <w:r>
        <w:rPr>
          <w:snapToGrid w:val="0"/>
          <w:lang w:val="en-GB"/>
        </w:rPr>
        <w:fldChar w:fldCharType="end"/>
      </w:r>
      <w:r>
        <w:rPr>
          <w:snapToGrid w:val="0"/>
          <w:lang w:val="en-GB"/>
        </w:rPr>
        <w:t xml:space="preserve">). Noting that the (i) claim of non-inferior efficacy and safety </w:t>
      </w:r>
      <w:r w:rsidR="00371106">
        <w:rPr>
          <w:snapToGrid w:val="0"/>
          <w:lang w:val="en-GB"/>
        </w:rPr>
        <w:t>wa</w:t>
      </w:r>
      <w:r>
        <w:rPr>
          <w:snapToGrid w:val="0"/>
          <w:lang w:val="en-GB"/>
        </w:rPr>
        <w:t>s unlikely to be different in the high-frequency episodic migraine population, and (ii) the unit cost of fremanezumab for high-frequency episodic migraine is the same as for chronic migraine, t</w:t>
      </w:r>
      <w:bookmarkStart w:id="81" w:name="_Hlk183174803"/>
      <w:r>
        <w:rPr>
          <w:snapToGrid w:val="0"/>
          <w:lang w:val="en-GB"/>
        </w:rPr>
        <w:t>herefore the cost-effectiveness in this population is unlikely to be different, the PBAC recommended that erenumab could also be listed with the indication of treatment-resistant migraine and a restriction that aligned with that for fremanezumab.</w:t>
      </w:r>
      <w:r w:rsidR="00853D2B">
        <w:rPr>
          <w:snapToGrid w:val="0"/>
          <w:lang w:val="en-GB"/>
        </w:rPr>
        <w:t xml:space="preserve"> </w:t>
      </w:r>
      <w:bookmarkEnd w:id="81"/>
    </w:p>
    <w:p w14:paraId="0D7B5890" w14:textId="29447496" w:rsidR="00FA2DBD" w:rsidRDefault="00FA2DBD" w:rsidP="00703A9D">
      <w:pPr>
        <w:pStyle w:val="3-BodyText"/>
        <w:rPr>
          <w:snapToGrid w:val="0"/>
          <w:lang w:val="en-GB"/>
        </w:rPr>
      </w:pPr>
      <w:r>
        <w:rPr>
          <w:snapToGrid w:val="0"/>
          <w:lang w:val="en-GB"/>
        </w:rPr>
        <w:lastRenderedPageBreak/>
        <w:t>The PBAC recommended that erenumab should be treated as interchangeable on an individual patient basis with galcanezumab, fremanezumab and eptinezumab.</w:t>
      </w:r>
    </w:p>
    <w:p w14:paraId="6CED70FD" w14:textId="69A16651" w:rsidR="00FA2DBD" w:rsidRDefault="00FA2DBD" w:rsidP="00703A9D">
      <w:pPr>
        <w:pStyle w:val="3-BodyText"/>
        <w:rPr>
          <w:snapToGrid w:val="0"/>
          <w:lang w:val="en-GB"/>
        </w:rPr>
      </w:pPr>
      <w:r>
        <w:rPr>
          <w:snapToGrid w:val="0"/>
          <w:lang w:val="en-GB"/>
        </w:rPr>
        <w:t>The PBAC advised that erenumab is not suitable for prescribing by nurse practitioners.</w:t>
      </w:r>
    </w:p>
    <w:p w14:paraId="62492E0B" w14:textId="69B47CE1" w:rsidR="00FA2DBD" w:rsidRDefault="00FA2DBD" w:rsidP="00703A9D">
      <w:pPr>
        <w:pStyle w:val="3-BodyText"/>
        <w:rPr>
          <w:snapToGrid w:val="0"/>
          <w:lang w:val="en-GB"/>
        </w:rPr>
      </w:pPr>
      <w:r>
        <w:rPr>
          <w:snapToGrid w:val="0"/>
          <w:lang w:val="en-GB"/>
        </w:rPr>
        <w:t>The PBAC recommended that the Early Supply Rule should apply.</w:t>
      </w:r>
    </w:p>
    <w:p w14:paraId="2A5C61F9" w14:textId="0EAEB2D8" w:rsidR="00FA2DBD" w:rsidRPr="00FA2DBD" w:rsidRDefault="00FA2DBD" w:rsidP="00703A9D">
      <w:pPr>
        <w:pStyle w:val="3-BodyText"/>
        <w:rPr>
          <w:snapToGrid w:val="0"/>
          <w:lang w:val="en-GB"/>
        </w:rPr>
      </w:pPr>
      <w:r w:rsidRPr="00FA2DBD">
        <w:rPr>
          <w:snapToGrid w:val="0"/>
        </w:rPr>
        <w:t xml:space="preserve">The PBAC noted that its recommendation was on a cost-minimisation basis and advised that, because </w:t>
      </w:r>
      <w:r>
        <w:rPr>
          <w:snapToGrid w:val="0"/>
        </w:rPr>
        <w:t xml:space="preserve">erenumab </w:t>
      </w:r>
      <w:r w:rsidRPr="00FA2DBD">
        <w:rPr>
          <w:snapToGrid w:val="0"/>
        </w:rPr>
        <w:t>is not expected to provide a substantial and clinically relevant improvement in efficacy, or reduction of toxicity, over galcanezumab</w:t>
      </w:r>
      <w:r>
        <w:rPr>
          <w:snapToGrid w:val="0"/>
        </w:rPr>
        <w:t>,</w:t>
      </w:r>
      <w:r w:rsidRPr="00FA2DBD">
        <w:rPr>
          <w:snapToGrid w:val="0"/>
        </w:rPr>
        <w:t xml:space="preserve"> fremanezumab</w:t>
      </w:r>
      <w:r>
        <w:rPr>
          <w:snapToGrid w:val="0"/>
        </w:rPr>
        <w:t xml:space="preserve"> or eptinezumab</w:t>
      </w:r>
      <w:r w:rsidRPr="00FA2DBD">
        <w:rPr>
          <w:snapToGrid w:val="0"/>
        </w:rPr>
        <w:t xml:space="preserve">, or not expected to address a high and urgent unmet clinical need given the presence of alternative therapies, the criteria prescribed by the </w:t>
      </w:r>
      <w:r w:rsidRPr="00FA2DBD">
        <w:rPr>
          <w:i/>
          <w:iCs/>
          <w:snapToGrid w:val="0"/>
        </w:rPr>
        <w:t>National Health (Pharmaceuticals and Vaccines – Cost Recovery) Regulations 2022</w:t>
      </w:r>
      <w:r w:rsidRPr="00FA2DBD">
        <w:rPr>
          <w:snapToGrid w:val="0"/>
        </w:rPr>
        <w:t xml:space="preserve"> for Pricing Pathway A were not met.</w:t>
      </w:r>
    </w:p>
    <w:p w14:paraId="7213A6CD" w14:textId="6C9EC992" w:rsidR="00FA2DBD" w:rsidRPr="00FA2DBD" w:rsidRDefault="00FA2DBD" w:rsidP="00703A9D">
      <w:pPr>
        <w:pStyle w:val="3-BodyText"/>
        <w:rPr>
          <w:snapToGrid w:val="0"/>
          <w:lang w:val="en-GB"/>
        </w:rPr>
      </w:pPr>
      <w:r>
        <w:rPr>
          <w:snapToGrid w:val="0"/>
        </w:rPr>
        <w:t>The PBAC advised that erenumab is not eligible for an Independent Review as it received a positive recommendation.</w:t>
      </w:r>
    </w:p>
    <w:bookmarkEnd w:id="80"/>
    <w:p w14:paraId="69048F6E" w14:textId="77777777" w:rsidR="00613E51" w:rsidRPr="00525B39" w:rsidRDefault="00613E51" w:rsidP="00613E51">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54C6590E" w14:textId="56DB9CA0" w:rsidR="00613E51" w:rsidRPr="006B67CE" w:rsidRDefault="00613E51" w:rsidP="006B67CE">
      <w:pPr>
        <w:rPr>
          <w:rFonts w:asciiTheme="minorHAnsi" w:hAnsiTheme="minorHAnsi"/>
          <w:bCs/>
          <w:snapToGrid w:val="0"/>
          <w:lang w:val="en-GB"/>
        </w:rPr>
      </w:pPr>
      <w:r w:rsidRPr="00525B39">
        <w:rPr>
          <w:rFonts w:asciiTheme="minorHAnsi" w:hAnsiTheme="minorHAnsi"/>
          <w:bCs/>
          <w:snapToGrid w:val="0"/>
          <w:lang w:val="en-GB"/>
        </w:rPr>
        <w:t xml:space="preserve">Recommended </w:t>
      </w:r>
    </w:p>
    <w:bookmarkEnd w:id="77"/>
    <w:p w14:paraId="335B0EC7" w14:textId="77777777" w:rsidR="00613E51" w:rsidRPr="00907671" w:rsidRDefault="00613E51" w:rsidP="00613E51">
      <w:pPr>
        <w:pStyle w:val="2-SectionHeading"/>
        <w:numPr>
          <w:ilvl w:val="0"/>
          <w:numId w:val="1"/>
        </w:numPr>
      </w:pPr>
      <w:r w:rsidRPr="00907671">
        <w:t>Recommended listing</w:t>
      </w:r>
    </w:p>
    <w:p w14:paraId="05B9D22D" w14:textId="2C5CE461" w:rsidR="00DB4AAC" w:rsidRPr="00840CCB" w:rsidRDefault="000414C9" w:rsidP="000414C9">
      <w:pPr>
        <w:pStyle w:val="3-BodyText"/>
        <w:rPr>
          <w:snapToGrid w:val="0"/>
          <w:lang w:val="en-GB"/>
        </w:rPr>
      </w:pPr>
      <w:r>
        <w:rPr>
          <w:snapToGrid w:val="0"/>
        </w:rPr>
        <w:t>Add new item</w:t>
      </w:r>
      <w:r w:rsidR="00840CCB">
        <w:rPr>
          <w:snapToGrid w:val="0"/>
        </w:rPr>
        <w:t xml:space="preserve"> </w:t>
      </w:r>
    </w:p>
    <w:p w14:paraId="0A034B6C" w14:textId="23F62175" w:rsidR="00840CCB" w:rsidRPr="000414C9" w:rsidRDefault="00853D2B" w:rsidP="00840CCB">
      <w:pPr>
        <w:pStyle w:val="3-BodyText"/>
        <w:numPr>
          <w:ilvl w:val="0"/>
          <w:numId w:val="0"/>
        </w:numPr>
        <w:ind w:left="720"/>
        <w:rPr>
          <w:snapToGrid w:val="0"/>
          <w:lang w:val="en-GB"/>
        </w:rPr>
      </w:pPr>
      <w:r>
        <w:rPr>
          <w:snapToGrid w:val="0"/>
        </w:rPr>
        <w:t xml:space="preserve">Either </w:t>
      </w:r>
      <w:r w:rsidR="00FB1980">
        <w:rPr>
          <w:snapToGrid w:val="0"/>
        </w:rPr>
        <w:t xml:space="preserve">for (a) </w:t>
      </w:r>
      <w:r>
        <w:rPr>
          <w:snapToGrid w:val="0"/>
        </w:rPr>
        <w:t>chronic migraine ind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2668"/>
        <w:gridCol w:w="811"/>
        <w:gridCol w:w="812"/>
        <w:gridCol w:w="811"/>
        <w:gridCol w:w="812"/>
        <w:gridCol w:w="1831"/>
      </w:tblGrid>
      <w:tr w:rsidR="00840CCB" w:rsidRPr="00446E53" w14:paraId="06E365D1" w14:textId="77777777" w:rsidTr="00E0568F">
        <w:trPr>
          <w:cantSplit/>
          <w:trHeight w:val="20"/>
        </w:trPr>
        <w:tc>
          <w:tcPr>
            <w:tcW w:w="3940" w:type="dxa"/>
            <w:gridSpan w:val="2"/>
            <w:vAlign w:val="center"/>
          </w:tcPr>
          <w:p w14:paraId="2CA67867" w14:textId="77777777" w:rsidR="00840CCB" w:rsidRPr="00446E53" w:rsidRDefault="00840CCB">
            <w:pPr>
              <w:keepLines/>
              <w:rPr>
                <w:rFonts w:ascii="Arial Narrow" w:hAnsi="Arial Narrow"/>
                <w:b/>
                <w:bCs/>
                <w:sz w:val="20"/>
                <w:szCs w:val="20"/>
              </w:rPr>
            </w:pPr>
            <w:r w:rsidRPr="00446E53">
              <w:rPr>
                <w:rFonts w:ascii="Arial Narrow" w:hAnsi="Arial Narrow"/>
                <w:b/>
                <w:bCs/>
                <w:sz w:val="20"/>
                <w:szCs w:val="20"/>
              </w:rPr>
              <w:t>MEDICINAL PRODUCT</w:t>
            </w:r>
          </w:p>
          <w:p w14:paraId="0965CDC7" w14:textId="77777777" w:rsidR="00840CCB" w:rsidRPr="00446E53" w:rsidRDefault="00840CCB">
            <w:pPr>
              <w:keepLines/>
              <w:rPr>
                <w:rFonts w:ascii="Arial Narrow" w:hAnsi="Arial Narrow"/>
                <w:b/>
                <w:sz w:val="20"/>
                <w:szCs w:val="20"/>
              </w:rPr>
            </w:pPr>
            <w:r w:rsidRPr="00446E53">
              <w:rPr>
                <w:rFonts w:ascii="Arial Narrow" w:hAnsi="Arial Narrow"/>
                <w:b/>
                <w:bCs/>
                <w:sz w:val="20"/>
                <w:szCs w:val="20"/>
              </w:rPr>
              <w:t>medicinal product pack</w:t>
            </w:r>
          </w:p>
        </w:tc>
        <w:tc>
          <w:tcPr>
            <w:tcW w:w="811" w:type="dxa"/>
            <w:vAlign w:val="center"/>
          </w:tcPr>
          <w:p w14:paraId="21941446" w14:textId="77777777" w:rsidR="00840CCB" w:rsidRPr="00446E53" w:rsidRDefault="00840CCB">
            <w:pPr>
              <w:keepLines/>
              <w:jc w:val="center"/>
              <w:rPr>
                <w:rFonts w:ascii="Arial Narrow" w:hAnsi="Arial Narrow"/>
                <w:b/>
                <w:sz w:val="20"/>
                <w:szCs w:val="20"/>
              </w:rPr>
            </w:pPr>
            <w:r w:rsidRPr="00446E53">
              <w:rPr>
                <w:rFonts w:ascii="Arial Narrow" w:hAnsi="Arial Narrow"/>
                <w:b/>
                <w:sz w:val="20"/>
                <w:szCs w:val="20"/>
              </w:rPr>
              <w:t>PBS item code</w:t>
            </w:r>
          </w:p>
        </w:tc>
        <w:tc>
          <w:tcPr>
            <w:tcW w:w="812" w:type="dxa"/>
            <w:vAlign w:val="center"/>
          </w:tcPr>
          <w:p w14:paraId="48DA981F" w14:textId="77777777" w:rsidR="00840CCB" w:rsidRPr="00446E53" w:rsidRDefault="00840CCB">
            <w:pPr>
              <w:keepLines/>
              <w:jc w:val="center"/>
              <w:rPr>
                <w:rFonts w:ascii="Arial Narrow" w:hAnsi="Arial Narrow"/>
                <w:b/>
                <w:sz w:val="20"/>
                <w:szCs w:val="20"/>
              </w:rPr>
            </w:pPr>
            <w:r w:rsidRPr="00446E53">
              <w:rPr>
                <w:rFonts w:ascii="Arial Narrow" w:hAnsi="Arial Narrow"/>
                <w:b/>
                <w:sz w:val="20"/>
                <w:szCs w:val="20"/>
              </w:rPr>
              <w:t>Max. qty packs</w:t>
            </w:r>
          </w:p>
        </w:tc>
        <w:tc>
          <w:tcPr>
            <w:tcW w:w="811" w:type="dxa"/>
            <w:vAlign w:val="center"/>
          </w:tcPr>
          <w:p w14:paraId="050ABD2D" w14:textId="77777777" w:rsidR="00840CCB" w:rsidRPr="00446E53" w:rsidRDefault="00840CCB">
            <w:pPr>
              <w:keepLines/>
              <w:jc w:val="center"/>
              <w:rPr>
                <w:rFonts w:ascii="Arial Narrow" w:hAnsi="Arial Narrow"/>
                <w:b/>
                <w:sz w:val="20"/>
                <w:szCs w:val="20"/>
              </w:rPr>
            </w:pPr>
            <w:r w:rsidRPr="00446E53">
              <w:rPr>
                <w:rFonts w:ascii="Arial Narrow" w:hAnsi="Arial Narrow"/>
                <w:b/>
                <w:sz w:val="20"/>
                <w:szCs w:val="20"/>
              </w:rPr>
              <w:t>Max. qty units</w:t>
            </w:r>
          </w:p>
        </w:tc>
        <w:tc>
          <w:tcPr>
            <w:tcW w:w="812" w:type="dxa"/>
            <w:vAlign w:val="center"/>
          </w:tcPr>
          <w:p w14:paraId="080807A5" w14:textId="77777777" w:rsidR="00840CCB" w:rsidRPr="00446E53" w:rsidRDefault="00840CCB">
            <w:pPr>
              <w:keepLines/>
              <w:jc w:val="center"/>
              <w:rPr>
                <w:rFonts w:ascii="Arial Narrow" w:hAnsi="Arial Narrow"/>
                <w:b/>
                <w:sz w:val="20"/>
                <w:szCs w:val="20"/>
              </w:rPr>
            </w:pPr>
            <w:r w:rsidRPr="00446E53">
              <w:rPr>
                <w:rFonts w:ascii="Arial Narrow" w:hAnsi="Arial Narrow"/>
                <w:b/>
                <w:sz w:val="20"/>
                <w:szCs w:val="20"/>
              </w:rPr>
              <w:t>№.of</w:t>
            </w:r>
          </w:p>
          <w:p w14:paraId="371A036F" w14:textId="77777777" w:rsidR="00840CCB" w:rsidRPr="00446E53" w:rsidRDefault="00840CCB">
            <w:pPr>
              <w:keepLines/>
              <w:jc w:val="center"/>
              <w:rPr>
                <w:rFonts w:ascii="Arial Narrow" w:hAnsi="Arial Narrow"/>
                <w:b/>
                <w:sz w:val="20"/>
                <w:szCs w:val="20"/>
              </w:rPr>
            </w:pPr>
            <w:r w:rsidRPr="00446E53">
              <w:rPr>
                <w:rFonts w:ascii="Arial Narrow" w:hAnsi="Arial Narrow"/>
                <w:b/>
                <w:sz w:val="20"/>
                <w:szCs w:val="20"/>
              </w:rPr>
              <w:t>Rpts</w:t>
            </w:r>
          </w:p>
        </w:tc>
        <w:tc>
          <w:tcPr>
            <w:tcW w:w="1831" w:type="dxa"/>
            <w:vAlign w:val="center"/>
          </w:tcPr>
          <w:p w14:paraId="7C027F87" w14:textId="77777777" w:rsidR="00840CCB" w:rsidRPr="00446E53" w:rsidRDefault="00840CCB">
            <w:pPr>
              <w:keepLines/>
              <w:rPr>
                <w:rFonts w:ascii="Arial Narrow" w:hAnsi="Arial Narrow"/>
                <w:b/>
                <w:sz w:val="20"/>
                <w:szCs w:val="20"/>
                <w:lang w:val="fr-FR"/>
              </w:rPr>
            </w:pPr>
            <w:r w:rsidRPr="00446E53">
              <w:rPr>
                <w:rFonts w:ascii="Arial Narrow" w:hAnsi="Arial Narrow"/>
                <w:b/>
                <w:sz w:val="20"/>
                <w:szCs w:val="20"/>
              </w:rPr>
              <w:t>Available brands</w:t>
            </w:r>
          </w:p>
        </w:tc>
      </w:tr>
      <w:tr w:rsidR="00840CCB" w:rsidRPr="00446E53" w14:paraId="28B6D64C" w14:textId="77777777" w:rsidTr="00E0568F">
        <w:trPr>
          <w:cantSplit/>
          <w:trHeight w:val="20"/>
        </w:trPr>
        <w:tc>
          <w:tcPr>
            <w:tcW w:w="9017" w:type="dxa"/>
            <w:gridSpan w:val="7"/>
            <w:vAlign w:val="center"/>
          </w:tcPr>
          <w:p w14:paraId="5CC5BB7F" w14:textId="77777777" w:rsidR="00840CCB" w:rsidRPr="00446E53" w:rsidRDefault="00840CCB">
            <w:pPr>
              <w:keepLines/>
              <w:rPr>
                <w:rFonts w:ascii="Arial Narrow" w:hAnsi="Arial Narrow"/>
                <w:sz w:val="20"/>
                <w:szCs w:val="20"/>
              </w:rPr>
            </w:pPr>
            <w:r>
              <w:rPr>
                <w:rFonts w:ascii="Arial Narrow" w:hAnsi="Arial Narrow"/>
                <w:sz w:val="20"/>
                <w:szCs w:val="20"/>
              </w:rPr>
              <w:t>ERENUMAB</w:t>
            </w:r>
          </w:p>
        </w:tc>
      </w:tr>
      <w:tr w:rsidR="00840CCB" w:rsidRPr="00AD375D" w14:paraId="73C56D73" w14:textId="77777777" w:rsidTr="00E0568F">
        <w:trPr>
          <w:cantSplit/>
          <w:trHeight w:val="20"/>
        </w:trPr>
        <w:tc>
          <w:tcPr>
            <w:tcW w:w="3940" w:type="dxa"/>
            <w:gridSpan w:val="2"/>
            <w:vAlign w:val="center"/>
          </w:tcPr>
          <w:p w14:paraId="0947EF50" w14:textId="77777777" w:rsidR="00840CCB" w:rsidRPr="00446E53" w:rsidRDefault="00840CCB">
            <w:pPr>
              <w:keepLines/>
              <w:rPr>
                <w:rFonts w:ascii="Arial Narrow" w:hAnsi="Arial Narrow"/>
                <w:sz w:val="20"/>
                <w:szCs w:val="20"/>
              </w:rPr>
            </w:pPr>
            <w:r w:rsidRPr="005A2E5E">
              <w:rPr>
                <w:rFonts w:ascii="Arial Narrow" w:hAnsi="Arial Narrow"/>
                <w:sz w:val="20"/>
                <w:szCs w:val="20"/>
              </w:rPr>
              <w:t>erenumab 70 mg/mL injection, 1 mL pen device</w:t>
            </w:r>
          </w:p>
        </w:tc>
        <w:tc>
          <w:tcPr>
            <w:tcW w:w="811" w:type="dxa"/>
            <w:vAlign w:val="center"/>
          </w:tcPr>
          <w:p w14:paraId="6605E184" w14:textId="77777777" w:rsidR="00840CCB" w:rsidRDefault="00840CCB">
            <w:pPr>
              <w:keepLines/>
              <w:jc w:val="center"/>
              <w:rPr>
                <w:rFonts w:ascii="Arial Narrow" w:hAnsi="Arial Narrow"/>
                <w:sz w:val="20"/>
                <w:szCs w:val="20"/>
              </w:rPr>
            </w:pPr>
            <w:r w:rsidRPr="001428E9">
              <w:rPr>
                <w:rFonts w:ascii="Arial Narrow" w:hAnsi="Arial Narrow"/>
                <w:sz w:val="20"/>
                <w:szCs w:val="20"/>
              </w:rPr>
              <w:t>NEW</w:t>
            </w:r>
          </w:p>
          <w:p w14:paraId="27B49167" w14:textId="0AA9641E" w:rsidR="0029278C" w:rsidRPr="00446E53" w:rsidRDefault="0029278C">
            <w:pPr>
              <w:keepLines/>
              <w:jc w:val="center"/>
              <w:rPr>
                <w:rFonts w:ascii="Arial Narrow" w:hAnsi="Arial Narrow"/>
                <w:color w:val="FF0000"/>
                <w:sz w:val="20"/>
                <w:szCs w:val="20"/>
              </w:rPr>
            </w:pPr>
            <w:r w:rsidRPr="000F3F3A">
              <w:rPr>
                <w:rFonts w:ascii="Arial Narrow" w:hAnsi="Arial Narrow"/>
                <w:sz w:val="20"/>
                <w:szCs w:val="20"/>
                <w:vertAlign w:val="subscript"/>
              </w:rPr>
              <w:t>MP</w:t>
            </w:r>
          </w:p>
        </w:tc>
        <w:tc>
          <w:tcPr>
            <w:tcW w:w="812" w:type="dxa"/>
            <w:vAlign w:val="center"/>
          </w:tcPr>
          <w:p w14:paraId="553ADEE1" w14:textId="77777777" w:rsidR="00840CCB" w:rsidRPr="00446E53" w:rsidRDefault="00840CCB">
            <w:pPr>
              <w:keepLines/>
              <w:jc w:val="center"/>
              <w:rPr>
                <w:rFonts w:ascii="Arial Narrow" w:hAnsi="Arial Narrow"/>
                <w:color w:val="FF0000"/>
                <w:sz w:val="20"/>
                <w:szCs w:val="20"/>
              </w:rPr>
            </w:pPr>
            <w:r w:rsidRPr="001428E9">
              <w:rPr>
                <w:rFonts w:ascii="Arial Narrow" w:hAnsi="Arial Narrow"/>
                <w:sz w:val="20"/>
                <w:szCs w:val="20"/>
              </w:rPr>
              <w:t>1</w:t>
            </w:r>
          </w:p>
        </w:tc>
        <w:tc>
          <w:tcPr>
            <w:tcW w:w="811" w:type="dxa"/>
            <w:vAlign w:val="center"/>
          </w:tcPr>
          <w:p w14:paraId="4E853BFF" w14:textId="77777777" w:rsidR="00840CCB" w:rsidRPr="00446E53" w:rsidRDefault="00840CCB">
            <w:pPr>
              <w:keepLines/>
              <w:jc w:val="center"/>
              <w:rPr>
                <w:rFonts w:ascii="Arial Narrow" w:hAnsi="Arial Narrow"/>
                <w:color w:val="FF0000"/>
                <w:sz w:val="20"/>
                <w:szCs w:val="20"/>
              </w:rPr>
            </w:pPr>
            <w:r>
              <w:rPr>
                <w:rFonts w:ascii="Arial Narrow" w:hAnsi="Arial Narrow"/>
                <w:sz w:val="20"/>
                <w:szCs w:val="20"/>
              </w:rPr>
              <w:t>1</w:t>
            </w:r>
          </w:p>
        </w:tc>
        <w:tc>
          <w:tcPr>
            <w:tcW w:w="812" w:type="dxa"/>
            <w:vAlign w:val="center"/>
          </w:tcPr>
          <w:p w14:paraId="685B92CE" w14:textId="77777777" w:rsidR="00840CCB" w:rsidRPr="00446E53" w:rsidRDefault="00840CCB">
            <w:pPr>
              <w:keepLines/>
              <w:jc w:val="center"/>
              <w:rPr>
                <w:rFonts w:ascii="Arial Narrow" w:hAnsi="Arial Narrow"/>
                <w:color w:val="FF0000"/>
                <w:sz w:val="20"/>
                <w:szCs w:val="20"/>
              </w:rPr>
            </w:pPr>
            <w:r>
              <w:rPr>
                <w:rFonts w:ascii="Arial Narrow" w:hAnsi="Arial Narrow"/>
                <w:sz w:val="20"/>
                <w:szCs w:val="20"/>
              </w:rPr>
              <w:t>2</w:t>
            </w:r>
          </w:p>
        </w:tc>
        <w:tc>
          <w:tcPr>
            <w:tcW w:w="1831" w:type="dxa"/>
            <w:vAlign w:val="center"/>
          </w:tcPr>
          <w:p w14:paraId="1C1BDBA1" w14:textId="77777777" w:rsidR="00840CCB" w:rsidRPr="00AD375D" w:rsidRDefault="00840CCB">
            <w:pPr>
              <w:keepLines/>
              <w:rPr>
                <w:rFonts w:ascii="Arial Narrow" w:hAnsi="Arial Narrow"/>
                <w:color w:val="FF0000"/>
                <w:sz w:val="20"/>
                <w:szCs w:val="20"/>
              </w:rPr>
            </w:pPr>
            <w:r>
              <w:rPr>
                <w:rFonts w:ascii="Arial Narrow" w:hAnsi="Arial Narrow"/>
                <w:sz w:val="20"/>
                <w:szCs w:val="20"/>
              </w:rPr>
              <w:t>Aimovig</w:t>
            </w:r>
          </w:p>
        </w:tc>
      </w:tr>
      <w:tr w:rsidR="00840CCB" w:rsidRPr="00AD375D" w14:paraId="7477C349" w14:textId="77777777" w:rsidTr="00E0568F">
        <w:trPr>
          <w:cantSplit/>
          <w:trHeight w:val="20"/>
        </w:trPr>
        <w:tc>
          <w:tcPr>
            <w:tcW w:w="3940" w:type="dxa"/>
            <w:gridSpan w:val="2"/>
            <w:vAlign w:val="center"/>
          </w:tcPr>
          <w:p w14:paraId="7804DD4B" w14:textId="77777777" w:rsidR="00840CCB" w:rsidRPr="00446E53" w:rsidRDefault="00840CCB">
            <w:pPr>
              <w:keepLines/>
              <w:rPr>
                <w:rFonts w:ascii="Arial Narrow" w:hAnsi="Arial Narrow"/>
                <w:sz w:val="20"/>
                <w:szCs w:val="20"/>
              </w:rPr>
            </w:pPr>
            <w:r w:rsidRPr="005A2E5E">
              <w:rPr>
                <w:rFonts w:ascii="Arial Narrow" w:hAnsi="Arial Narrow"/>
                <w:sz w:val="20"/>
                <w:szCs w:val="20"/>
              </w:rPr>
              <w:t>erenumab 140 mg/mL injection, 1 mL pen device</w:t>
            </w:r>
            <w:r w:rsidRPr="005A2E5E" w:rsidDel="005A2E5E">
              <w:rPr>
                <w:rFonts w:ascii="Arial Narrow" w:hAnsi="Arial Narrow"/>
                <w:sz w:val="20"/>
                <w:szCs w:val="20"/>
              </w:rPr>
              <w:t xml:space="preserve"> </w:t>
            </w:r>
          </w:p>
        </w:tc>
        <w:tc>
          <w:tcPr>
            <w:tcW w:w="811" w:type="dxa"/>
            <w:vAlign w:val="center"/>
          </w:tcPr>
          <w:p w14:paraId="05C83780" w14:textId="77777777" w:rsidR="00840CCB" w:rsidRDefault="00840CCB">
            <w:pPr>
              <w:keepLines/>
              <w:jc w:val="center"/>
              <w:rPr>
                <w:rFonts w:ascii="Arial Narrow" w:hAnsi="Arial Narrow"/>
                <w:sz w:val="20"/>
                <w:szCs w:val="20"/>
              </w:rPr>
            </w:pPr>
            <w:r>
              <w:rPr>
                <w:rFonts w:ascii="Arial Narrow" w:hAnsi="Arial Narrow"/>
                <w:sz w:val="20"/>
                <w:szCs w:val="20"/>
              </w:rPr>
              <w:t>N</w:t>
            </w:r>
            <w:r w:rsidRPr="001428E9">
              <w:rPr>
                <w:rFonts w:ascii="Arial Narrow" w:hAnsi="Arial Narrow"/>
                <w:sz w:val="20"/>
                <w:szCs w:val="20"/>
              </w:rPr>
              <w:t>EW</w:t>
            </w:r>
          </w:p>
          <w:p w14:paraId="6DAA84A6" w14:textId="6D05EBF5" w:rsidR="0029278C" w:rsidRPr="00446E53" w:rsidRDefault="0029278C">
            <w:pPr>
              <w:keepLines/>
              <w:jc w:val="center"/>
              <w:rPr>
                <w:rFonts w:ascii="Arial Narrow" w:hAnsi="Arial Narrow"/>
                <w:color w:val="FF0000"/>
                <w:sz w:val="20"/>
                <w:szCs w:val="20"/>
              </w:rPr>
            </w:pPr>
            <w:r w:rsidRPr="000F3F3A">
              <w:rPr>
                <w:rFonts w:ascii="Arial Narrow" w:hAnsi="Arial Narrow"/>
                <w:sz w:val="20"/>
                <w:szCs w:val="20"/>
                <w:vertAlign w:val="subscript"/>
              </w:rPr>
              <w:t>MP</w:t>
            </w:r>
          </w:p>
        </w:tc>
        <w:tc>
          <w:tcPr>
            <w:tcW w:w="812" w:type="dxa"/>
            <w:vAlign w:val="center"/>
          </w:tcPr>
          <w:p w14:paraId="41AFBEA1" w14:textId="77777777" w:rsidR="00840CCB" w:rsidRPr="00446E53" w:rsidRDefault="00840CCB">
            <w:pPr>
              <w:keepLines/>
              <w:jc w:val="center"/>
              <w:rPr>
                <w:rFonts w:ascii="Arial Narrow" w:hAnsi="Arial Narrow"/>
                <w:color w:val="FF0000"/>
                <w:sz w:val="20"/>
                <w:szCs w:val="20"/>
              </w:rPr>
            </w:pPr>
            <w:r w:rsidRPr="001428E9">
              <w:rPr>
                <w:rFonts w:ascii="Arial Narrow" w:hAnsi="Arial Narrow"/>
                <w:sz w:val="20"/>
                <w:szCs w:val="20"/>
              </w:rPr>
              <w:t>1</w:t>
            </w:r>
          </w:p>
        </w:tc>
        <w:tc>
          <w:tcPr>
            <w:tcW w:w="811" w:type="dxa"/>
            <w:vAlign w:val="center"/>
          </w:tcPr>
          <w:p w14:paraId="0E30F6BD" w14:textId="77777777" w:rsidR="00840CCB" w:rsidRPr="00446E53" w:rsidRDefault="00840CCB">
            <w:pPr>
              <w:keepLines/>
              <w:jc w:val="center"/>
              <w:rPr>
                <w:rFonts w:ascii="Arial Narrow" w:hAnsi="Arial Narrow"/>
                <w:color w:val="FF0000"/>
                <w:sz w:val="20"/>
                <w:szCs w:val="20"/>
              </w:rPr>
            </w:pPr>
            <w:r>
              <w:rPr>
                <w:rFonts w:ascii="Arial Narrow" w:hAnsi="Arial Narrow"/>
                <w:sz w:val="20"/>
                <w:szCs w:val="20"/>
              </w:rPr>
              <w:t>1</w:t>
            </w:r>
          </w:p>
        </w:tc>
        <w:tc>
          <w:tcPr>
            <w:tcW w:w="812" w:type="dxa"/>
            <w:vAlign w:val="center"/>
          </w:tcPr>
          <w:p w14:paraId="077678BF" w14:textId="77777777" w:rsidR="00840CCB" w:rsidRPr="00446E53" w:rsidRDefault="00840CCB">
            <w:pPr>
              <w:keepLines/>
              <w:jc w:val="center"/>
              <w:rPr>
                <w:rFonts w:ascii="Arial Narrow" w:hAnsi="Arial Narrow"/>
                <w:color w:val="FF0000"/>
                <w:sz w:val="20"/>
                <w:szCs w:val="20"/>
              </w:rPr>
            </w:pPr>
            <w:r>
              <w:rPr>
                <w:rFonts w:ascii="Arial Narrow" w:hAnsi="Arial Narrow"/>
                <w:sz w:val="20"/>
                <w:szCs w:val="20"/>
              </w:rPr>
              <w:t>2</w:t>
            </w:r>
          </w:p>
        </w:tc>
        <w:tc>
          <w:tcPr>
            <w:tcW w:w="1831" w:type="dxa"/>
            <w:vAlign w:val="center"/>
          </w:tcPr>
          <w:p w14:paraId="6702E0D2" w14:textId="77777777" w:rsidR="00840CCB" w:rsidRPr="00AD375D" w:rsidRDefault="00840CCB">
            <w:pPr>
              <w:keepLines/>
              <w:rPr>
                <w:rFonts w:ascii="Arial Narrow" w:hAnsi="Arial Narrow"/>
                <w:color w:val="FF0000"/>
                <w:sz w:val="20"/>
                <w:szCs w:val="20"/>
              </w:rPr>
            </w:pPr>
            <w:r>
              <w:rPr>
                <w:rFonts w:ascii="Arial Narrow" w:hAnsi="Arial Narrow"/>
                <w:sz w:val="20"/>
                <w:szCs w:val="20"/>
              </w:rPr>
              <w:t>Aimovig</w:t>
            </w:r>
          </w:p>
        </w:tc>
      </w:tr>
      <w:tr w:rsidR="00840CCB" w:rsidRPr="00446E53" w14:paraId="56ED7ED2" w14:textId="77777777" w:rsidTr="00E0568F">
        <w:tblPrEx>
          <w:tblCellMar>
            <w:top w:w="15" w:type="dxa"/>
            <w:bottom w:w="15" w:type="dxa"/>
          </w:tblCellMar>
          <w:tblLook w:val="04A0" w:firstRow="1" w:lastRow="0" w:firstColumn="1" w:lastColumn="0" w:noHBand="0" w:noVBand="1"/>
        </w:tblPrEx>
        <w:trPr>
          <w:trHeight w:val="20"/>
        </w:trPr>
        <w:tc>
          <w:tcPr>
            <w:tcW w:w="9017" w:type="dxa"/>
            <w:gridSpan w:val="7"/>
            <w:tcBorders>
              <w:top w:val="single" w:sz="4" w:space="0" w:color="auto"/>
              <w:left w:val="single" w:sz="4" w:space="0" w:color="auto"/>
              <w:right w:val="single" w:sz="4" w:space="0" w:color="auto"/>
            </w:tcBorders>
            <w:vAlign w:val="center"/>
          </w:tcPr>
          <w:p w14:paraId="318BB00C" w14:textId="77777777" w:rsidR="00840CCB" w:rsidRPr="00446E53" w:rsidRDefault="00840CCB">
            <w:pPr>
              <w:rPr>
                <w:rFonts w:ascii="Arial Narrow" w:hAnsi="Arial Narrow"/>
                <w:sz w:val="20"/>
                <w:szCs w:val="20"/>
              </w:rPr>
            </w:pPr>
          </w:p>
        </w:tc>
      </w:tr>
      <w:tr w:rsidR="00840CCB" w:rsidRPr="00446E53" w14:paraId="0CEC554E" w14:textId="77777777" w:rsidTr="00E0568F">
        <w:tblPrEx>
          <w:tblCellMar>
            <w:top w:w="15" w:type="dxa"/>
            <w:bottom w:w="15" w:type="dxa"/>
          </w:tblCellMar>
          <w:tblLook w:val="04A0" w:firstRow="1" w:lastRow="0" w:firstColumn="1" w:lastColumn="0" w:noHBand="0" w:noVBand="1"/>
        </w:tblPrEx>
        <w:trPr>
          <w:trHeight w:val="20"/>
        </w:trPr>
        <w:tc>
          <w:tcPr>
            <w:tcW w:w="1272" w:type="dxa"/>
            <w:vMerge w:val="restart"/>
            <w:tcBorders>
              <w:top w:val="single" w:sz="4" w:space="0" w:color="auto"/>
              <w:left w:val="single" w:sz="4" w:space="0" w:color="auto"/>
              <w:right w:val="single" w:sz="4" w:space="0" w:color="auto"/>
            </w:tcBorders>
          </w:tcPr>
          <w:p w14:paraId="277F1408" w14:textId="77777777" w:rsidR="00840CCB" w:rsidRPr="00446E53" w:rsidRDefault="00840CCB">
            <w:pPr>
              <w:jc w:val="center"/>
              <w:rPr>
                <w:rFonts w:ascii="Arial Narrow" w:hAnsi="Arial Narrow"/>
                <w:b/>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51304368" w14:textId="77777777" w:rsidR="00840CCB" w:rsidRPr="00446E53" w:rsidRDefault="00840CCB">
            <w:pPr>
              <w:keepLines/>
              <w:rPr>
                <w:rFonts w:ascii="Arial Narrow" w:hAnsi="Arial Narrow"/>
                <w:sz w:val="20"/>
                <w:szCs w:val="20"/>
              </w:rPr>
            </w:pPr>
            <w:r w:rsidRPr="00446E53">
              <w:rPr>
                <w:rFonts w:ascii="Arial Narrow" w:hAnsi="Arial Narrow"/>
                <w:b/>
                <w:sz w:val="20"/>
                <w:szCs w:val="20"/>
              </w:rPr>
              <w:t>Category / Program:</w:t>
            </w:r>
            <w:r w:rsidRPr="00446E53">
              <w:rPr>
                <w:rFonts w:ascii="Arial Narrow" w:hAnsi="Arial Narrow"/>
                <w:color w:val="FF0000"/>
                <w:sz w:val="20"/>
                <w:szCs w:val="20"/>
              </w:rPr>
              <w:t xml:space="preserve"> </w:t>
            </w:r>
          </w:p>
          <w:p w14:paraId="4396D814" w14:textId="77777777" w:rsidR="00840CCB" w:rsidRPr="00446E53" w:rsidRDefault="00840CCB">
            <w:pPr>
              <w:keepLines/>
              <w:rPr>
                <w:rFonts w:ascii="Arial Narrow" w:hAnsi="Arial Narrow"/>
                <w:sz w:val="20"/>
                <w:szCs w:val="20"/>
              </w:rPr>
            </w:pPr>
            <w:r w:rsidRPr="003523B0">
              <w:rPr>
                <w:rFonts w:ascii="Arial Narrow" w:eastAsia="Calibri" w:hAnsi="Arial Narrow"/>
                <w:sz w:val="20"/>
                <w:szCs w:val="20"/>
              </w:rPr>
              <w:fldChar w:fldCharType="begin" w:fldLock="1">
                <w:ffData>
                  <w:name w:val="Check1"/>
                  <w:enabled/>
                  <w:calcOnExit w:val="0"/>
                  <w:checkBox>
                    <w:sizeAuto/>
                    <w:default w:val="1"/>
                  </w:checkBox>
                </w:ffData>
              </w:fldChar>
            </w:r>
            <w:r w:rsidRPr="003523B0">
              <w:rPr>
                <w:rFonts w:ascii="Arial Narrow" w:eastAsia="Calibri" w:hAnsi="Arial Narrow"/>
                <w:sz w:val="20"/>
                <w:szCs w:val="20"/>
              </w:rPr>
              <w:instrText xml:space="preserve"> FORMCHECKBOX </w:instrText>
            </w:r>
            <w:r w:rsidRPr="003523B0">
              <w:rPr>
                <w:rFonts w:ascii="Arial Narrow" w:eastAsia="Calibri" w:hAnsi="Arial Narrow"/>
                <w:sz w:val="20"/>
                <w:szCs w:val="20"/>
              </w:rPr>
            </w:r>
            <w:r w:rsidRPr="003523B0">
              <w:rPr>
                <w:rFonts w:ascii="Arial Narrow" w:eastAsia="Calibri" w:hAnsi="Arial Narrow"/>
                <w:sz w:val="20"/>
                <w:szCs w:val="20"/>
              </w:rPr>
              <w:fldChar w:fldCharType="separate"/>
            </w:r>
            <w:r w:rsidRPr="003523B0">
              <w:rPr>
                <w:rFonts w:ascii="Arial Narrow" w:eastAsia="Calibri" w:hAnsi="Arial Narrow"/>
                <w:sz w:val="20"/>
                <w:szCs w:val="20"/>
              </w:rPr>
              <w:fldChar w:fldCharType="end"/>
            </w:r>
            <w:r w:rsidRPr="003523B0">
              <w:rPr>
                <w:rFonts w:ascii="Arial Narrow" w:eastAsia="Calibri" w:hAnsi="Arial Narrow"/>
                <w:sz w:val="20"/>
                <w:szCs w:val="20"/>
              </w:rPr>
              <w:t xml:space="preserve"> GENERAL - General Schedule (Code GE) </w:t>
            </w:r>
          </w:p>
        </w:tc>
      </w:tr>
      <w:tr w:rsidR="00840CCB" w:rsidRPr="00446E53" w14:paraId="0C1A747C" w14:textId="77777777" w:rsidTr="00E0568F">
        <w:tblPrEx>
          <w:tblCellMar>
            <w:top w:w="15" w:type="dxa"/>
            <w:bottom w:w="15" w:type="dxa"/>
          </w:tblCellMar>
          <w:tblLook w:val="04A0" w:firstRow="1" w:lastRow="0" w:firstColumn="1" w:lastColumn="0" w:noHBand="0" w:noVBand="1"/>
        </w:tblPrEx>
        <w:trPr>
          <w:trHeight w:val="20"/>
        </w:trPr>
        <w:tc>
          <w:tcPr>
            <w:tcW w:w="1272" w:type="dxa"/>
            <w:vMerge/>
            <w:tcBorders>
              <w:left w:val="single" w:sz="4" w:space="0" w:color="auto"/>
              <w:right w:val="single" w:sz="4" w:space="0" w:color="auto"/>
            </w:tcBorders>
          </w:tcPr>
          <w:p w14:paraId="6191433D" w14:textId="77777777" w:rsidR="00840CCB" w:rsidRPr="00446E53" w:rsidRDefault="00840CCB">
            <w:pPr>
              <w:jc w:val="cente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1CCD53F4" w14:textId="77777777" w:rsidR="00840CCB" w:rsidRPr="00446E53" w:rsidRDefault="00840CCB">
            <w:pPr>
              <w:keepLines/>
              <w:rPr>
                <w:rFonts w:ascii="Arial Narrow" w:hAnsi="Arial Narrow"/>
                <w:b/>
                <w:sz w:val="20"/>
                <w:szCs w:val="20"/>
              </w:rPr>
            </w:pPr>
            <w:r w:rsidRPr="00446E53">
              <w:rPr>
                <w:rFonts w:ascii="Arial Narrow" w:hAnsi="Arial Narrow"/>
                <w:b/>
                <w:sz w:val="20"/>
                <w:szCs w:val="20"/>
              </w:rPr>
              <w:t xml:space="preserve">Prescriber type: </w:t>
            </w:r>
            <w:r w:rsidRPr="003523B0">
              <w:rPr>
                <w:rFonts w:ascii="Arial Narrow" w:hAnsi="Arial Narrow"/>
                <w:sz w:val="20"/>
                <w:szCs w:val="20"/>
              </w:rPr>
              <w:fldChar w:fldCharType="begin" w:fldLock="1">
                <w:ffData>
                  <w:name w:val=""/>
                  <w:enabled/>
                  <w:calcOnExit w:val="0"/>
                  <w:checkBox>
                    <w:sizeAuto/>
                    <w:default w:val="1"/>
                  </w:checkBox>
                </w:ffData>
              </w:fldChar>
            </w:r>
            <w:r w:rsidRPr="003523B0">
              <w:rPr>
                <w:rFonts w:ascii="Arial Narrow" w:hAnsi="Arial Narrow"/>
                <w:sz w:val="20"/>
                <w:szCs w:val="20"/>
              </w:rPr>
              <w:instrText xml:space="preserve"> FORMCHECKBOX </w:instrText>
            </w:r>
            <w:r w:rsidRPr="003523B0">
              <w:rPr>
                <w:rFonts w:ascii="Arial Narrow" w:hAnsi="Arial Narrow"/>
                <w:sz w:val="20"/>
                <w:szCs w:val="20"/>
              </w:rPr>
            </w:r>
            <w:r w:rsidRPr="003523B0">
              <w:rPr>
                <w:rFonts w:ascii="Arial Narrow" w:hAnsi="Arial Narrow"/>
                <w:sz w:val="20"/>
                <w:szCs w:val="20"/>
              </w:rPr>
              <w:fldChar w:fldCharType="separate"/>
            </w:r>
            <w:r w:rsidRPr="003523B0">
              <w:rPr>
                <w:rFonts w:ascii="Arial Narrow" w:hAnsi="Arial Narrow"/>
                <w:sz w:val="20"/>
                <w:szCs w:val="20"/>
              </w:rPr>
              <w:fldChar w:fldCharType="end"/>
            </w:r>
            <w:r w:rsidRPr="003523B0">
              <w:rPr>
                <w:rFonts w:ascii="Arial Narrow" w:hAnsi="Arial Narrow"/>
                <w:sz w:val="20"/>
                <w:szCs w:val="20"/>
              </w:rPr>
              <w:t xml:space="preserve">Medical Practitioners </w:t>
            </w:r>
          </w:p>
        </w:tc>
      </w:tr>
      <w:tr w:rsidR="00840CCB" w:rsidRPr="00446E53" w14:paraId="045DECB0" w14:textId="77777777" w:rsidTr="00E0568F">
        <w:tblPrEx>
          <w:tblCellMar>
            <w:top w:w="15" w:type="dxa"/>
            <w:bottom w:w="15" w:type="dxa"/>
          </w:tblCellMar>
          <w:tblLook w:val="04A0" w:firstRow="1" w:lastRow="0" w:firstColumn="1" w:lastColumn="0" w:noHBand="0" w:noVBand="1"/>
        </w:tblPrEx>
        <w:trPr>
          <w:trHeight w:val="20"/>
        </w:trPr>
        <w:tc>
          <w:tcPr>
            <w:tcW w:w="1272" w:type="dxa"/>
            <w:vMerge/>
            <w:tcBorders>
              <w:left w:val="single" w:sz="4" w:space="0" w:color="auto"/>
              <w:right w:val="single" w:sz="4" w:space="0" w:color="auto"/>
            </w:tcBorders>
          </w:tcPr>
          <w:p w14:paraId="6DF37F67" w14:textId="77777777" w:rsidR="00840CCB" w:rsidRPr="00446E53" w:rsidRDefault="00840CCB">
            <w:pPr>
              <w:jc w:val="cente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316B81C3" w14:textId="77777777" w:rsidR="00840CCB" w:rsidRPr="00446E53" w:rsidRDefault="00840CCB">
            <w:pPr>
              <w:keepLines/>
              <w:rPr>
                <w:rFonts w:ascii="Arial Narrow" w:eastAsia="Calibri" w:hAnsi="Arial Narrow"/>
                <w:color w:val="FF0000"/>
                <w:sz w:val="20"/>
                <w:szCs w:val="20"/>
              </w:rPr>
            </w:pPr>
            <w:r w:rsidRPr="00446E53">
              <w:rPr>
                <w:rFonts w:ascii="Arial Narrow" w:hAnsi="Arial Narrow"/>
                <w:b/>
                <w:sz w:val="20"/>
                <w:szCs w:val="20"/>
              </w:rPr>
              <w:t xml:space="preserve">Benefit type: </w:t>
            </w:r>
            <w:r w:rsidRPr="003523B0">
              <w:rPr>
                <w:rFonts w:ascii="Arial Narrow" w:eastAsia="Calibri" w:hAnsi="Arial Narrow"/>
                <w:sz w:val="20"/>
                <w:szCs w:val="20"/>
              </w:rPr>
              <w:fldChar w:fldCharType="begin" w:fldLock="1">
                <w:ffData>
                  <w:name w:val=""/>
                  <w:enabled/>
                  <w:calcOnExit w:val="0"/>
                  <w:checkBox>
                    <w:sizeAuto/>
                    <w:default w:val="1"/>
                  </w:checkBox>
                </w:ffData>
              </w:fldChar>
            </w:r>
            <w:r w:rsidRPr="003523B0">
              <w:rPr>
                <w:rFonts w:ascii="Arial Narrow" w:eastAsia="Calibri" w:hAnsi="Arial Narrow"/>
                <w:sz w:val="20"/>
                <w:szCs w:val="20"/>
              </w:rPr>
              <w:instrText xml:space="preserve"> FORMCHECKBOX </w:instrText>
            </w:r>
            <w:r w:rsidRPr="003523B0">
              <w:rPr>
                <w:rFonts w:ascii="Arial Narrow" w:eastAsia="Calibri" w:hAnsi="Arial Narrow"/>
                <w:sz w:val="20"/>
                <w:szCs w:val="20"/>
              </w:rPr>
            </w:r>
            <w:r w:rsidRPr="003523B0">
              <w:rPr>
                <w:rFonts w:ascii="Arial Narrow" w:eastAsia="Calibri" w:hAnsi="Arial Narrow"/>
                <w:sz w:val="20"/>
                <w:szCs w:val="20"/>
              </w:rPr>
              <w:fldChar w:fldCharType="separate"/>
            </w:r>
            <w:r w:rsidRPr="003523B0">
              <w:rPr>
                <w:rFonts w:ascii="Arial Narrow" w:eastAsia="Calibri" w:hAnsi="Arial Narrow"/>
                <w:sz w:val="20"/>
                <w:szCs w:val="20"/>
              </w:rPr>
              <w:fldChar w:fldCharType="end"/>
            </w:r>
            <w:r w:rsidRPr="003523B0">
              <w:rPr>
                <w:rFonts w:ascii="Arial Narrow" w:eastAsia="Calibri" w:hAnsi="Arial Narrow"/>
                <w:sz w:val="20"/>
                <w:szCs w:val="20"/>
              </w:rPr>
              <w:t>Authority Required (Streamlined) [existing code</w:t>
            </w:r>
            <w:r>
              <w:rPr>
                <w:rFonts w:ascii="Arial Narrow" w:eastAsia="Calibri" w:hAnsi="Arial Narrow"/>
                <w:sz w:val="20"/>
                <w:szCs w:val="20"/>
              </w:rPr>
              <w:t>:</w:t>
            </w:r>
            <w:r w:rsidRPr="00935904">
              <w:rPr>
                <w:rFonts w:ascii="Arial Narrow" w:eastAsia="Calibri" w:hAnsi="Arial Narrow"/>
                <w:sz w:val="20"/>
                <w:szCs w:val="20"/>
              </w:rPr>
              <w:t>16018</w:t>
            </w:r>
            <w:r w:rsidRPr="003523B0">
              <w:rPr>
                <w:rFonts w:ascii="Arial Narrow" w:eastAsia="Calibri" w:hAnsi="Arial Narrow"/>
                <w:sz w:val="20"/>
                <w:szCs w:val="20"/>
              </w:rPr>
              <w:t xml:space="preserve">] </w:t>
            </w:r>
          </w:p>
        </w:tc>
      </w:tr>
      <w:tr w:rsidR="00840CCB" w:rsidRPr="002E708C" w14:paraId="1B6EEDA6" w14:textId="77777777" w:rsidTr="00E0568F">
        <w:tblPrEx>
          <w:tblCellMar>
            <w:top w:w="15" w:type="dxa"/>
            <w:bottom w:w="15" w:type="dxa"/>
          </w:tblCellMar>
          <w:tblLook w:val="04A0" w:firstRow="1" w:lastRow="0" w:firstColumn="1" w:lastColumn="0" w:noHBand="0" w:noVBand="1"/>
        </w:tblPrEx>
        <w:trPr>
          <w:trHeight w:val="20"/>
        </w:trPr>
        <w:tc>
          <w:tcPr>
            <w:tcW w:w="1272" w:type="dxa"/>
            <w:tcBorders>
              <w:left w:val="single" w:sz="4" w:space="0" w:color="auto"/>
              <w:bottom w:val="single" w:sz="4" w:space="0" w:color="auto"/>
              <w:right w:val="single" w:sz="4" w:space="0" w:color="auto"/>
            </w:tcBorders>
          </w:tcPr>
          <w:p w14:paraId="101256FF" w14:textId="7542C617" w:rsidR="00840CCB" w:rsidRPr="00446E53" w:rsidRDefault="00840CCB">
            <w:pPr>
              <w:jc w:val="cente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2AA02CE9" w14:textId="77777777" w:rsidR="00840CCB" w:rsidRDefault="00840CCB">
            <w:pPr>
              <w:rPr>
                <w:rFonts w:ascii="Arial Narrow" w:hAnsi="Arial Narrow"/>
                <w:color w:val="333333"/>
                <w:sz w:val="20"/>
                <w:szCs w:val="20"/>
              </w:rPr>
            </w:pPr>
            <w:r w:rsidRPr="00DC4BDB">
              <w:rPr>
                <w:rFonts w:ascii="Arial Narrow" w:hAnsi="Arial Narrow"/>
                <w:b/>
                <w:bCs/>
                <w:color w:val="333333"/>
                <w:sz w:val="20"/>
                <w:szCs w:val="20"/>
              </w:rPr>
              <w:t>Administrative Advice:</w:t>
            </w:r>
          </w:p>
          <w:p w14:paraId="5DE7A9EE" w14:textId="77777777" w:rsidR="00840CCB" w:rsidRPr="002E708C" w:rsidRDefault="00840CCB">
            <w:pPr>
              <w:rPr>
                <w:rFonts w:ascii="Arial Narrow" w:hAnsi="Arial Narrow"/>
                <w:color w:val="333333"/>
                <w:sz w:val="20"/>
                <w:szCs w:val="20"/>
              </w:rPr>
            </w:pPr>
            <w:r w:rsidRPr="00DC4BDB">
              <w:rPr>
                <w:rFonts w:ascii="Arial Narrow" w:eastAsia="Calibri" w:hAnsi="Arial Narrow"/>
                <w:sz w:val="20"/>
                <w:szCs w:val="20"/>
              </w:rPr>
              <w:t>No increase in the maximum quantity or number of units may be authorised.</w:t>
            </w:r>
          </w:p>
        </w:tc>
      </w:tr>
      <w:tr w:rsidR="00840CCB" w:rsidRPr="00446E53" w14:paraId="2E4F8CF7" w14:textId="77777777" w:rsidTr="00E0568F">
        <w:tblPrEx>
          <w:tblCellMar>
            <w:top w:w="15" w:type="dxa"/>
            <w:bottom w:w="15" w:type="dxa"/>
          </w:tblCellMar>
          <w:tblLook w:val="04A0" w:firstRow="1" w:lastRow="0" w:firstColumn="1" w:lastColumn="0" w:noHBand="0" w:noVBand="1"/>
        </w:tblPrEx>
        <w:trPr>
          <w:trHeight w:val="20"/>
        </w:trPr>
        <w:tc>
          <w:tcPr>
            <w:tcW w:w="1272" w:type="dxa"/>
            <w:tcBorders>
              <w:left w:val="single" w:sz="4" w:space="0" w:color="auto"/>
              <w:bottom w:val="single" w:sz="4" w:space="0" w:color="auto"/>
              <w:right w:val="single" w:sz="4" w:space="0" w:color="auto"/>
            </w:tcBorders>
          </w:tcPr>
          <w:p w14:paraId="099FB926" w14:textId="6EE80CA3" w:rsidR="00840CCB" w:rsidRPr="00446E53" w:rsidRDefault="00840CCB">
            <w:pPr>
              <w:jc w:val="cente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4F8E90FD" w14:textId="77777777" w:rsidR="00840CCB" w:rsidRPr="00DC4BDB" w:rsidRDefault="00840CCB">
            <w:pPr>
              <w:rPr>
                <w:rFonts w:ascii="Open Sans" w:hAnsi="Open Sans"/>
                <w:color w:val="333333"/>
                <w:sz w:val="20"/>
                <w:szCs w:val="20"/>
              </w:rPr>
            </w:pPr>
            <w:r w:rsidRPr="00DC4BDB">
              <w:rPr>
                <w:rFonts w:ascii="Arial Narrow" w:hAnsi="Arial Narrow"/>
                <w:b/>
                <w:bCs/>
                <w:color w:val="333333"/>
                <w:sz w:val="20"/>
                <w:szCs w:val="20"/>
              </w:rPr>
              <w:t>Administrative Advice</w:t>
            </w:r>
          </w:p>
          <w:p w14:paraId="2B5D1DDE" w14:textId="77777777" w:rsidR="00840CCB" w:rsidRPr="00446E53" w:rsidRDefault="00840CCB">
            <w:pPr>
              <w:keepLines/>
              <w:rPr>
                <w:rFonts w:ascii="Arial Narrow" w:hAnsi="Arial Narrow"/>
                <w:b/>
                <w:sz w:val="20"/>
                <w:szCs w:val="20"/>
              </w:rPr>
            </w:pPr>
            <w:r w:rsidRPr="00DC4BDB">
              <w:rPr>
                <w:rFonts w:ascii="Arial Narrow" w:eastAsia="Calibri" w:hAnsi="Arial Narrow"/>
                <w:sz w:val="20"/>
                <w:szCs w:val="20"/>
              </w:rPr>
              <w:t>No increase in the maximum number of repeats may be authorised.</w:t>
            </w:r>
          </w:p>
        </w:tc>
      </w:tr>
      <w:tr w:rsidR="00840CCB" w:rsidRPr="002E708C" w14:paraId="37758646" w14:textId="77777777" w:rsidTr="00E0568F">
        <w:tblPrEx>
          <w:tblCellMar>
            <w:top w:w="15" w:type="dxa"/>
            <w:bottom w:w="15" w:type="dxa"/>
          </w:tblCellMar>
          <w:tblLook w:val="04A0" w:firstRow="1" w:lastRow="0" w:firstColumn="1" w:lastColumn="0" w:noHBand="0" w:noVBand="1"/>
        </w:tblPrEx>
        <w:trPr>
          <w:trHeight w:val="20"/>
        </w:trPr>
        <w:tc>
          <w:tcPr>
            <w:tcW w:w="1272" w:type="dxa"/>
            <w:tcBorders>
              <w:left w:val="single" w:sz="4" w:space="0" w:color="auto"/>
              <w:bottom w:val="single" w:sz="4" w:space="0" w:color="auto"/>
              <w:right w:val="single" w:sz="4" w:space="0" w:color="auto"/>
            </w:tcBorders>
          </w:tcPr>
          <w:p w14:paraId="3CDFA5DD" w14:textId="3465807A" w:rsidR="00840CCB" w:rsidRPr="00446E53" w:rsidRDefault="00840CCB">
            <w:pPr>
              <w:jc w:val="cente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6AEAE9B9" w14:textId="77777777" w:rsidR="00840CCB" w:rsidRDefault="00840CCB">
            <w:pPr>
              <w:rPr>
                <w:rFonts w:ascii="Arial Narrow" w:hAnsi="Arial Narrow"/>
                <w:b/>
                <w:bCs/>
                <w:color w:val="333333"/>
                <w:sz w:val="20"/>
                <w:szCs w:val="20"/>
              </w:rPr>
            </w:pPr>
            <w:r w:rsidRPr="006B3398">
              <w:rPr>
                <w:rFonts w:ascii="Arial Narrow" w:hAnsi="Arial Narrow"/>
                <w:b/>
                <w:bCs/>
                <w:color w:val="333333"/>
                <w:sz w:val="20"/>
                <w:szCs w:val="20"/>
              </w:rPr>
              <w:t>Administrative Advice:</w:t>
            </w:r>
            <w:r>
              <w:rPr>
                <w:rFonts w:ascii="Arial Narrow" w:hAnsi="Arial Narrow"/>
                <w:b/>
                <w:bCs/>
                <w:color w:val="333333"/>
                <w:sz w:val="20"/>
                <w:szCs w:val="20"/>
              </w:rPr>
              <w:t xml:space="preserve"> </w:t>
            </w:r>
          </w:p>
          <w:p w14:paraId="51154143" w14:textId="77777777" w:rsidR="00840CCB" w:rsidRPr="002E708C" w:rsidRDefault="00840CCB">
            <w:pPr>
              <w:rPr>
                <w:rFonts w:ascii="Arial Narrow" w:hAnsi="Arial Narrow"/>
                <w:b/>
                <w:bCs/>
                <w:color w:val="333333"/>
                <w:sz w:val="20"/>
                <w:szCs w:val="20"/>
              </w:rPr>
            </w:pPr>
            <w:r w:rsidRPr="006B3398">
              <w:rPr>
                <w:rFonts w:ascii="Arial Narrow" w:hAnsi="Arial Narrow"/>
                <w:color w:val="333333"/>
                <w:sz w:val="20"/>
                <w:szCs w:val="20"/>
              </w:rPr>
              <w:t>Special Pricing Arrangements apply.</w:t>
            </w:r>
          </w:p>
        </w:tc>
      </w:tr>
      <w:tr w:rsidR="0029278C" w:rsidRPr="009F2852" w14:paraId="3993FF4A" w14:textId="77777777" w:rsidTr="00E0568F">
        <w:tblPrEx>
          <w:tblCellMar>
            <w:top w:w="15" w:type="dxa"/>
            <w:bottom w:w="15" w:type="dxa"/>
          </w:tblCellMar>
          <w:tblLook w:val="04A0" w:firstRow="1" w:lastRow="0" w:firstColumn="1" w:lastColumn="0" w:noHBand="0" w:noVBand="1"/>
        </w:tblPrEx>
        <w:trPr>
          <w:trHeight w:val="20"/>
        </w:trPr>
        <w:tc>
          <w:tcPr>
            <w:tcW w:w="9017" w:type="dxa"/>
            <w:gridSpan w:val="7"/>
            <w:tcBorders>
              <w:left w:val="single" w:sz="4" w:space="0" w:color="auto"/>
              <w:bottom w:val="single" w:sz="4" w:space="0" w:color="auto"/>
              <w:right w:val="single" w:sz="4" w:space="0" w:color="auto"/>
            </w:tcBorders>
            <w:shd w:val="clear" w:color="auto" w:fill="BFBFBF" w:themeFill="background1" w:themeFillShade="BF"/>
          </w:tcPr>
          <w:p w14:paraId="337C108F" w14:textId="15DD6A8F" w:rsidR="0029278C" w:rsidRPr="009F2852" w:rsidRDefault="0029278C">
            <w:pPr>
              <w:keepLines/>
              <w:rPr>
                <w:rFonts w:ascii="Arial Narrow" w:hAnsi="Arial Narrow"/>
                <w:b/>
                <w:bCs/>
                <w:sz w:val="20"/>
                <w:szCs w:val="20"/>
              </w:rPr>
            </w:pPr>
            <w:r w:rsidRPr="009F2852">
              <w:rPr>
                <w:rFonts w:ascii="Arial Narrow" w:hAnsi="Arial Narrow"/>
                <w:b/>
                <w:sz w:val="20"/>
                <w:szCs w:val="20"/>
              </w:rPr>
              <w:t xml:space="preserve">Restriction Summary / Treatment of Concept: </w:t>
            </w:r>
          </w:p>
        </w:tc>
      </w:tr>
      <w:tr w:rsidR="00840CCB" w:rsidRPr="00446E53" w14:paraId="0EA0A6B2" w14:textId="77777777" w:rsidTr="00D03B98">
        <w:tblPrEx>
          <w:tblCellMar>
            <w:top w:w="15" w:type="dxa"/>
            <w:bottom w:w="15" w:type="dxa"/>
          </w:tblCellMar>
          <w:tblLook w:val="04A0" w:firstRow="1" w:lastRow="0" w:firstColumn="1" w:lastColumn="0" w:noHBand="0" w:noVBand="1"/>
        </w:tblPrEx>
        <w:trPr>
          <w:cantSplit/>
          <w:trHeight w:val="20"/>
        </w:trPr>
        <w:tc>
          <w:tcPr>
            <w:tcW w:w="1272" w:type="dxa"/>
          </w:tcPr>
          <w:p w14:paraId="7DB57C57" w14:textId="6CAEF079" w:rsidR="00840CCB" w:rsidRPr="00446E53" w:rsidRDefault="00840CCB">
            <w:pPr>
              <w:keepLines/>
              <w:jc w:val="center"/>
              <w:rPr>
                <w:rFonts w:ascii="Arial Narrow" w:hAnsi="Arial Narrow"/>
                <w:color w:val="333333"/>
                <w:sz w:val="20"/>
                <w:szCs w:val="20"/>
              </w:rPr>
            </w:pPr>
          </w:p>
        </w:tc>
        <w:tc>
          <w:tcPr>
            <w:tcW w:w="7745" w:type="dxa"/>
            <w:gridSpan w:val="6"/>
            <w:vAlign w:val="center"/>
            <w:hideMark/>
          </w:tcPr>
          <w:p w14:paraId="05AB1065" w14:textId="391793AD" w:rsidR="00840CCB" w:rsidRPr="00E0568F" w:rsidRDefault="00840CCB">
            <w:pPr>
              <w:keepLines/>
              <w:rPr>
                <w:rFonts w:ascii="Arial Narrow" w:hAnsi="Arial Narrow"/>
                <w:b/>
                <w:bCs/>
                <w:color w:val="333333"/>
                <w:sz w:val="20"/>
                <w:szCs w:val="20"/>
              </w:rPr>
            </w:pPr>
            <w:r w:rsidRPr="00272243">
              <w:rPr>
                <w:rFonts w:ascii="Arial Narrow" w:hAnsi="Arial Narrow"/>
                <w:b/>
                <w:bCs/>
                <w:color w:val="333333"/>
                <w:sz w:val="20"/>
                <w:szCs w:val="20"/>
              </w:rPr>
              <w:t>Indication:</w:t>
            </w:r>
            <w:r>
              <w:rPr>
                <w:rFonts w:ascii="Arial Narrow" w:hAnsi="Arial Narrow"/>
                <w:b/>
                <w:bCs/>
                <w:color w:val="333333"/>
                <w:sz w:val="20"/>
                <w:szCs w:val="20"/>
              </w:rPr>
              <w:t xml:space="preserve"> </w:t>
            </w:r>
            <w:r w:rsidRPr="00272243">
              <w:rPr>
                <w:rFonts w:ascii="Arial Narrow" w:hAnsi="Arial Narrow"/>
                <w:color w:val="333333"/>
                <w:sz w:val="20"/>
                <w:szCs w:val="20"/>
              </w:rPr>
              <w:t>Chronic migraine</w:t>
            </w:r>
          </w:p>
        </w:tc>
      </w:tr>
      <w:tr w:rsidR="00840CCB" w:rsidRPr="00446E53" w14:paraId="31A943DC" w14:textId="77777777" w:rsidTr="00D03B98">
        <w:tblPrEx>
          <w:tblCellMar>
            <w:top w:w="15" w:type="dxa"/>
            <w:bottom w:w="15" w:type="dxa"/>
          </w:tblCellMar>
          <w:tblLook w:val="04A0" w:firstRow="1" w:lastRow="0" w:firstColumn="1" w:lastColumn="0" w:noHBand="0" w:noVBand="1"/>
        </w:tblPrEx>
        <w:trPr>
          <w:cantSplit/>
          <w:trHeight w:val="20"/>
        </w:trPr>
        <w:tc>
          <w:tcPr>
            <w:tcW w:w="1272" w:type="dxa"/>
          </w:tcPr>
          <w:p w14:paraId="4427B063" w14:textId="77777777" w:rsidR="00840CCB" w:rsidRPr="00446E53" w:rsidRDefault="00840CCB">
            <w:pPr>
              <w:jc w:val="center"/>
              <w:rPr>
                <w:rFonts w:ascii="Arial Narrow" w:hAnsi="Arial Narrow"/>
                <w:color w:val="333333"/>
                <w:sz w:val="20"/>
                <w:szCs w:val="20"/>
              </w:rPr>
            </w:pPr>
          </w:p>
        </w:tc>
        <w:tc>
          <w:tcPr>
            <w:tcW w:w="7745" w:type="dxa"/>
            <w:gridSpan w:val="6"/>
            <w:vAlign w:val="center"/>
            <w:hideMark/>
          </w:tcPr>
          <w:p w14:paraId="41A6A8DF" w14:textId="77777777" w:rsidR="00840CCB" w:rsidRPr="00446E53" w:rsidRDefault="00840CCB">
            <w:pPr>
              <w:rPr>
                <w:rFonts w:ascii="Arial Narrow" w:hAnsi="Arial Narrow"/>
                <w:sz w:val="20"/>
                <w:szCs w:val="20"/>
              </w:rPr>
            </w:pPr>
            <w:r w:rsidRPr="00446E53">
              <w:rPr>
                <w:rFonts w:ascii="Arial Narrow" w:hAnsi="Arial Narrow"/>
                <w:b/>
                <w:bCs/>
                <w:color w:val="333333"/>
                <w:sz w:val="20"/>
                <w:szCs w:val="20"/>
              </w:rPr>
              <w:t>Treatment Phase:</w:t>
            </w:r>
            <w:r w:rsidRPr="00446E53">
              <w:rPr>
                <w:rFonts w:ascii="Arial Narrow" w:hAnsi="Arial Narrow"/>
                <w:color w:val="FF0000"/>
                <w:sz w:val="20"/>
                <w:szCs w:val="20"/>
              </w:rPr>
              <w:t xml:space="preserve"> </w:t>
            </w:r>
            <w:r w:rsidRPr="005B7E19">
              <w:rPr>
                <w:rFonts w:ascii="Arial Narrow" w:hAnsi="Arial Narrow"/>
                <w:sz w:val="20"/>
                <w:szCs w:val="20"/>
              </w:rPr>
              <w:t>Initial treatment</w:t>
            </w:r>
          </w:p>
        </w:tc>
      </w:tr>
      <w:tr w:rsidR="00840CCB" w:rsidRPr="00446E53" w14:paraId="166E7387" w14:textId="77777777" w:rsidTr="00D03B98">
        <w:tblPrEx>
          <w:tblCellMar>
            <w:top w:w="15" w:type="dxa"/>
            <w:bottom w:w="15" w:type="dxa"/>
          </w:tblCellMar>
          <w:tblLook w:val="04A0" w:firstRow="1" w:lastRow="0" w:firstColumn="1" w:lastColumn="0" w:noHBand="0" w:noVBand="1"/>
        </w:tblPrEx>
        <w:trPr>
          <w:cantSplit/>
          <w:trHeight w:val="20"/>
        </w:trPr>
        <w:tc>
          <w:tcPr>
            <w:tcW w:w="1272" w:type="dxa"/>
          </w:tcPr>
          <w:p w14:paraId="459D2863" w14:textId="0F5105E0" w:rsidR="00840CCB" w:rsidRPr="00446E53" w:rsidRDefault="00840CCB">
            <w:pPr>
              <w:jc w:val="center"/>
              <w:rPr>
                <w:rFonts w:ascii="Arial Narrow" w:hAnsi="Arial Narrow"/>
                <w:color w:val="333333"/>
                <w:sz w:val="20"/>
                <w:szCs w:val="20"/>
              </w:rPr>
            </w:pPr>
          </w:p>
        </w:tc>
        <w:tc>
          <w:tcPr>
            <w:tcW w:w="7745" w:type="dxa"/>
            <w:gridSpan w:val="6"/>
            <w:hideMark/>
          </w:tcPr>
          <w:p w14:paraId="39233329" w14:textId="77777777" w:rsidR="00840CCB" w:rsidRPr="00446E53" w:rsidRDefault="00840CCB">
            <w:pPr>
              <w:rPr>
                <w:rFonts w:ascii="Arial Narrow" w:hAnsi="Arial Narrow"/>
                <w:sz w:val="20"/>
                <w:szCs w:val="20"/>
              </w:rPr>
            </w:pPr>
            <w:r w:rsidRPr="00D55101">
              <w:rPr>
                <w:rFonts w:ascii="Arial Narrow" w:hAnsi="Arial Narrow"/>
                <w:b/>
                <w:bCs/>
                <w:sz w:val="20"/>
                <w:szCs w:val="20"/>
              </w:rPr>
              <w:t>Treatment criteria:</w:t>
            </w:r>
          </w:p>
        </w:tc>
      </w:tr>
      <w:tr w:rsidR="00840CCB" w:rsidRPr="00446E53" w14:paraId="07549701" w14:textId="77777777" w:rsidTr="00D03B98">
        <w:tblPrEx>
          <w:tblCellMar>
            <w:top w:w="15" w:type="dxa"/>
            <w:bottom w:w="15" w:type="dxa"/>
          </w:tblCellMar>
          <w:tblLook w:val="04A0" w:firstRow="1" w:lastRow="0" w:firstColumn="1" w:lastColumn="0" w:noHBand="0" w:noVBand="1"/>
        </w:tblPrEx>
        <w:trPr>
          <w:cantSplit/>
          <w:trHeight w:val="20"/>
        </w:trPr>
        <w:tc>
          <w:tcPr>
            <w:tcW w:w="1272" w:type="dxa"/>
            <w:vAlign w:val="center"/>
          </w:tcPr>
          <w:p w14:paraId="2652CE66" w14:textId="2BBDA69C" w:rsidR="00840CCB" w:rsidRPr="00446E53" w:rsidRDefault="00840CCB">
            <w:pPr>
              <w:jc w:val="center"/>
              <w:rPr>
                <w:rFonts w:ascii="Arial Narrow" w:hAnsi="Arial Narrow"/>
                <w:color w:val="333333"/>
                <w:sz w:val="20"/>
                <w:szCs w:val="20"/>
              </w:rPr>
            </w:pPr>
          </w:p>
        </w:tc>
        <w:tc>
          <w:tcPr>
            <w:tcW w:w="7745" w:type="dxa"/>
            <w:gridSpan w:val="6"/>
            <w:vAlign w:val="center"/>
            <w:hideMark/>
          </w:tcPr>
          <w:p w14:paraId="51C4D60D" w14:textId="77777777" w:rsidR="00840CCB" w:rsidRPr="00446E53" w:rsidRDefault="00840CCB">
            <w:pPr>
              <w:rPr>
                <w:rFonts w:ascii="Arial Narrow" w:hAnsi="Arial Narrow"/>
                <w:color w:val="333333"/>
                <w:sz w:val="20"/>
                <w:szCs w:val="20"/>
              </w:rPr>
            </w:pPr>
            <w:r w:rsidRPr="00D55101">
              <w:rPr>
                <w:rFonts w:ascii="Arial Narrow" w:hAnsi="Arial Narrow"/>
                <w:sz w:val="20"/>
                <w:szCs w:val="20"/>
              </w:rPr>
              <w:t>Must be treated by a neurologist;</w:t>
            </w:r>
            <w:r>
              <w:rPr>
                <w:rFonts w:ascii="Arial Narrow" w:hAnsi="Arial Narrow"/>
                <w:sz w:val="20"/>
                <w:szCs w:val="20"/>
              </w:rPr>
              <w:t xml:space="preserve"> OR</w:t>
            </w:r>
          </w:p>
        </w:tc>
      </w:tr>
      <w:tr w:rsidR="00840CCB" w:rsidRPr="00C056B9" w14:paraId="1F407213"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5331B284" w14:textId="29D803D0" w:rsidR="00840CCB" w:rsidRPr="00446E53" w:rsidRDefault="00840CCB">
            <w:pPr>
              <w:jc w:val="center"/>
              <w:rPr>
                <w:rFonts w:ascii="Arial Narrow" w:hAnsi="Arial Narrow"/>
                <w:color w:val="FF0000"/>
                <w:sz w:val="20"/>
                <w:szCs w:val="20"/>
              </w:rPr>
            </w:pPr>
          </w:p>
        </w:tc>
        <w:tc>
          <w:tcPr>
            <w:tcW w:w="7745" w:type="dxa"/>
            <w:gridSpan w:val="6"/>
            <w:vAlign w:val="center"/>
          </w:tcPr>
          <w:p w14:paraId="349A51CA" w14:textId="77777777" w:rsidR="00840CCB" w:rsidRPr="00C056B9" w:rsidRDefault="00840CCB">
            <w:pPr>
              <w:rPr>
                <w:rFonts w:ascii="Arial Narrow" w:hAnsi="Arial Narrow" w:cs="Arial Narrow"/>
                <w:color w:val="FF0000"/>
                <w:sz w:val="20"/>
                <w:szCs w:val="20"/>
              </w:rPr>
            </w:pPr>
            <w:r w:rsidRPr="00C056B9">
              <w:rPr>
                <w:rFonts w:ascii="Arial Narrow" w:hAnsi="Arial Narrow"/>
                <w:sz w:val="20"/>
                <w:szCs w:val="20"/>
              </w:rPr>
              <w:t>Must be treated by a general practitioner in consultation with a neurologist</w:t>
            </w:r>
          </w:p>
        </w:tc>
      </w:tr>
      <w:tr w:rsidR="00840CCB" w:rsidRPr="00446E53" w14:paraId="1FEE29F3" w14:textId="77777777" w:rsidTr="00D03B98">
        <w:tblPrEx>
          <w:tblCellMar>
            <w:top w:w="15" w:type="dxa"/>
            <w:bottom w:w="15" w:type="dxa"/>
          </w:tblCellMar>
          <w:tblLook w:val="04A0" w:firstRow="1" w:lastRow="0" w:firstColumn="1" w:lastColumn="0" w:noHBand="0" w:noVBand="1"/>
        </w:tblPrEx>
        <w:trPr>
          <w:cantSplit/>
          <w:trHeight w:val="20"/>
        </w:trPr>
        <w:tc>
          <w:tcPr>
            <w:tcW w:w="1272" w:type="dxa"/>
          </w:tcPr>
          <w:p w14:paraId="06650584" w14:textId="77777777" w:rsidR="00840CCB" w:rsidRPr="00446E53" w:rsidRDefault="00840CCB">
            <w:pPr>
              <w:jc w:val="center"/>
              <w:rPr>
                <w:rFonts w:ascii="Arial Narrow" w:hAnsi="Arial Narrow"/>
                <w:color w:val="333333"/>
                <w:sz w:val="20"/>
                <w:szCs w:val="20"/>
              </w:rPr>
            </w:pPr>
          </w:p>
        </w:tc>
        <w:tc>
          <w:tcPr>
            <w:tcW w:w="7745" w:type="dxa"/>
            <w:gridSpan w:val="6"/>
            <w:vAlign w:val="center"/>
            <w:hideMark/>
          </w:tcPr>
          <w:p w14:paraId="6C915EC9" w14:textId="77777777" w:rsidR="00840CCB" w:rsidRPr="00446E53" w:rsidRDefault="00840CCB">
            <w:pPr>
              <w:rPr>
                <w:rFonts w:ascii="Arial Narrow" w:hAnsi="Arial Narrow"/>
                <w:color w:val="333333"/>
                <w:sz w:val="20"/>
                <w:szCs w:val="20"/>
              </w:rPr>
            </w:pPr>
            <w:r w:rsidRPr="00446E53">
              <w:rPr>
                <w:rFonts w:ascii="Arial Narrow" w:hAnsi="Arial Narrow"/>
                <w:b/>
                <w:bCs/>
                <w:color w:val="333333"/>
                <w:sz w:val="20"/>
                <w:szCs w:val="20"/>
              </w:rPr>
              <w:t>AND</w:t>
            </w:r>
          </w:p>
        </w:tc>
      </w:tr>
      <w:tr w:rsidR="00840CCB" w:rsidRPr="00446E53" w14:paraId="13A87DCD"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0ECC1C88" w14:textId="070F444D" w:rsidR="00840CCB" w:rsidRPr="00446E53" w:rsidRDefault="00840CCB">
            <w:pPr>
              <w:jc w:val="center"/>
              <w:rPr>
                <w:rFonts w:ascii="Arial Narrow" w:hAnsi="Arial Narrow"/>
                <w:color w:val="333333"/>
                <w:sz w:val="20"/>
                <w:szCs w:val="20"/>
              </w:rPr>
            </w:pPr>
          </w:p>
        </w:tc>
        <w:tc>
          <w:tcPr>
            <w:tcW w:w="7745" w:type="dxa"/>
            <w:gridSpan w:val="6"/>
            <w:vAlign w:val="center"/>
            <w:hideMark/>
          </w:tcPr>
          <w:p w14:paraId="476F4B4C" w14:textId="77777777" w:rsidR="00840CCB" w:rsidRPr="00446E53" w:rsidRDefault="00840CCB">
            <w:pPr>
              <w:rPr>
                <w:rFonts w:ascii="Arial Narrow" w:hAnsi="Arial Narrow"/>
                <w:color w:val="333333"/>
                <w:sz w:val="20"/>
                <w:szCs w:val="20"/>
              </w:rPr>
            </w:pPr>
            <w:r>
              <w:rPr>
                <w:rFonts w:ascii="Arial Narrow" w:hAnsi="Arial Narrow"/>
                <w:b/>
                <w:bCs/>
                <w:color w:val="333333"/>
                <w:sz w:val="20"/>
                <w:szCs w:val="20"/>
              </w:rPr>
              <w:t>Treatment criteria:</w:t>
            </w:r>
          </w:p>
        </w:tc>
      </w:tr>
      <w:tr w:rsidR="00840CCB" w:rsidRPr="00446E53" w14:paraId="0BD82580"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41EED71F" w14:textId="2838C73A" w:rsidR="00840CCB" w:rsidRPr="00446E53" w:rsidRDefault="00840CCB">
            <w:pPr>
              <w:jc w:val="center"/>
              <w:rPr>
                <w:rFonts w:ascii="Arial Narrow" w:hAnsi="Arial Narrow"/>
                <w:color w:val="333333"/>
                <w:sz w:val="20"/>
                <w:szCs w:val="20"/>
              </w:rPr>
            </w:pPr>
          </w:p>
        </w:tc>
        <w:tc>
          <w:tcPr>
            <w:tcW w:w="7745" w:type="dxa"/>
            <w:gridSpan w:val="6"/>
            <w:vAlign w:val="center"/>
          </w:tcPr>
          <w:p w14:paraId="02BF9C34" w14:textId="77777777" w:rsidR="00840CCB" w:rsidRPr="00446E53" w:rsidRDefault="00840CCB">
            <w:pPr>
              <w:rPr>
                <w:rFonts w:ascii="Arial Narrow" w:hAnsi="Arial Narrow"/>
                <w:color w:val="FF0000"/>
                <w:sz w:val="20"/>
                <w:szCs w:val="20"/>
              </w:rPr>
            </w:pPr>
            <w:r w:rsidRPr="006A6387">
              <w:rPr>
                <w:rFonts w:ascii="Arial Narrow" w:hAnsi="Arial Narrow"/>
                <w:color w:val="333333"/>
                <w:sz w:val="20"/>
                <w:szCs w:val="20"/>
              </w:rPr>
              <w:t>Patient must not be undergoing concurrent treatment with the following PBS benefits: (i) botulinum toxin type A listed for this PBS indication, (ii) another drug in the same pharmacological class as this drug listed for this PBS indication</w:t>
            </w:r>
          </w:p>
        </w:tc>
      </w:tr>
      <w:tr w:rsidR="00840CCB" w:rsidRPr="00446E53" w14:paraId="45105E9D"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116E0393" w14:textId="5C915190" w:rsidR="00840CCB" w:rsidRPr="00446E53" w:rsidRDefault="00840CCB">
            <w:pPr>
              <w:jc w:val="center"/>
              <w:rPr>
                <w:rFonts w:ascii="Arial Narrow" w:hAnsi="Arial Narrow"/>
                <w:color w:val="333333"/>
                <w:sz w:val="20"/>
                <w:szCs w:val="20"/>
              </w:rPr>
            </w:pPr>
          </w:p>
        </w:tc>
        <w:tc>
          <w:tcPr>
            <w:tcW w:w="7745" w:type="dxa"/>
            <w:gridSpan w:val="6"/>
            <w:vAlign w:val="center"/>
            <w:hideMark/>
          </w:tcPr>
          <w:p w14:paraId="448BDFAA" w14:textId="77777777" w:rsidR="00840CCB" w:rsidRPr="00446E53" w:rsidRDefault="00840CCB">
            <w:pPr>
              <w:rPr>
                <w:rFonts w:ascii="Arial Narrow" w:hAnsi="Arial Narrow"/>
                <w:color w:val="333333"/>
                <w:sz w:val="20"/>
                <w:szCs w:val="20"/>
              </w:rPr>
            </w:pPr>
            <w:r w:rsidRPr="001428E9">
              <w:rPr>
                <w:rFonts w:ascii="Arial Narrow" w:hAnsi="Arial Narrow"/>
                <w:b/>
                <w:bCs/>
                <w:color w:val="333333"/>
                <w:sz w:val="20"/>
                <w:szCs w:val="20"/>
              </w:rPr>
              <w:t xml:space="preserve">Clinical criteria: </w:t>
            </w:r>
          </w:p>
        </w:tc>
      </w:tr>
      <w:tr w:rsidR="00840CCB" w:rsidRPr="00446E53" w14:paraId="6026FA48"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200A8F6B" w14:textId="1A292F49" w:rsidR="00840CCB" w:rsidRPr="00446E53" w:rsidRDefault="00840CCB">
            <w:pPr>
              <w:jc w:val="center"/>
              <w:rPr>
                <w:rFonts w:ascii="Arial Narrow" w:hAnsi="Arial Narrow"/>
                <w:sz w:val="20"/>
                <w:szCs w:val="20"/>
              </w:rPr>
            </w:pPr>
          </w:p>
        </w:tc>
        <w:tc>
          <w:tcPr>
            <w:tcW w:w="7745" w:type="dxa"/>
            <w:gridSpan w:val="6"/>
            <w:vAlign w:val="center"/>
            <w:hideMark/>
          </w:tcPr>
          <w:p w14:paraId="502CC24E" w14:textId="77777777" w:rsidR="00840CCB" w:rsidRPr="00446E53" w:rsidRDefault="00840CCB">
            <w:pPr>
              <w:rPr>
                <w:rFonts w:ascii="Arial Narrow" w:hAnsi="Arial Narrow"/>
                <w:color w:val="333333"/>
                <w:sz w:val="20"/>
                <w:szCs w:val="20"/>
              </w:rPr>
            </w:pPr>
            <w:r w:rsidRPr="006A6387">
              <w:rPr>
                <w:rFonts w:ascii="Arial Narrow" w:hAnsi="Arial Narrow"/>
                <w:color w:val="333333"/>
                <w:sz w:val="20"/>
                <w:szCs w:val="20"/>
              </w:rPr>
              <w:t>Patient must have experienced an average of 15 or more headache days per month, with at least 8 days of migraine, over a period of at least 6 months, prior to commencement of treatment with this medicine for this condition</w:t>
            </w:r>
          </w:p>
        </w:tc>
      </w:tr>
      <w:tr w:rsidR="00840CCB" w:rsidRPr="00446E53" w14:paraId="0BF11DB8" w14:textId="77777777" w:rsidTr="00E0568F">
        <w:tblPrEx>
          <w:tblCellMar>
            <w:top w:w="15" w:type="dxa"/>
            <w:bottom w:w="15" w:type="dxa"/>
          </w:tblCellMar>
          <w:tblLook w:val="04A0" w:firstRow="1" w:lastRow="0" w:firstColumn="1" w:lastColumn="0" w:noHBand="0" w:noVBand="1"/>
        </w:tblPrEx>
        <w:trPr>
          <w:cantSplit/>
          <w:trHeight w:val="20"/>
        </w:trPr>
        <w:tc>
          <w:tcPr>
            <w:tcW w:w="1272" w:type="dxa"/>
          </w:tcPr>
          <w:p w14:paraId="525C9517" w14:textId="77777777" w:rsidR="00840CCB" w:rsidRPr="00446E53" w:rsidRDefault="00840CCB">
            <w:pPr>
              <w:jc w:val="center"/>
              <w:rPr>
                <w:rFonts w:ascii="Arial Narrow" w:hAnsi="Arial Narrow"/>
                <w:color w:val="FF0000"/>
                <w:sz w:val="20"/>
                <w:szCs w:val="20"/>
              </w:rPr>
            </w:pPr>
          </w:p>
        </w:tc>
        <w:tc>
          <w:tcPr>
            <w:tcW w:w="7745" w:type="dxa"/>
            <w:gridSpan w:val="6"/>
            <w:vAlign w:val="center"/>
          </w:tcPr>
          <w:p w14:paraId="44D073A3" w14:textId="77777777" w:rsidR="00840CCB" w:rsidRPr="00446E53" w:rsidRDefault="00840CCB">
            <w:pPr>
              <w:rPr>
                <w:rFonts w:ascii="Arial Narrow" w:hAnsi="Arial Narrow"/>
                <w:color w:val="FF0000"/>
                <w:sz w:val="20"/>
                <w:szCs w:val="20"/>
              </w:rPr>
            </w:pPr>
            <w:r w:rsidRPr="00446E53">
              <w:rPr>
                <w:rFonts w:ascii="Arial Narrow" w:hAnsi="Arial Narrow" w:cs="Arial Narrow"/>
                <w:b/>
                <w:bCs/>
                <w:iCs/>
                <w:sz w:val="20"/>
                <w:szCs w:val="20"/>
              </w:rPr>
              <w:t>AND</w:t>
            </w:r>
          </w:p>
        </w:tc>
      </w:tr>
      <w:tr w:rsidR="00840CCB" w:rsidRPr="00446E53" w14:paraId="53B4EC40"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3C0DC5BB" w14:textId="6DD7DFD6" w:rsidR="00840CCB" w:rsidRPr="00446E53" w:rsidRDefault="00840CCB">
            <w:pPr>
              <w:keepNext/>
              <w:jc w:val="center"/>
              <w:rPr>
                <w:rFonts w:ascii="Arial Narrow" w:hAnsi="Arial Narrow"/>
                <w:color w:val="333333"/>
                <w:sz w:val="20"/>
                <w:szCs w:val="20"/>
              </w:rPr>
            </w:pPr>
          </w:p>
        </w:tc>
        <w:tc>
          <w:tcPr>
            <w:tcW w:w="7745" w:type="dxa"/>
            <w:gridSpan w:val="6"/>
            <w:vAlign w:val="center"/>
            <w:hideMark/>
          </w:tcPr>
          <w:p w14:paraId="77675F03" w14:textId="77777777" w:rsidR="00840CCB" w:rsidRPr="00446E53" w:rsidRDefault="00840CCB">
            <w:pPr>
              <w:keepNext/>
              <w:rPr>
                <w:rFonts w:ascii="Arial Narrow" w:hAnsi="Arial Narrow"/>
                <w:color w:val="333333"/>
                <w:sz w:val="20"/>
                <w:szCs w:val="20"/>
              </w:rPr>
            </w:pPr>
            <w:r>
              <w:rPr>
                <w:rFonts w:ascii="Arial Narrow" w:hAnsi="Arial Narrow"/>
                <w:b/>
                <w:bCs/>
                <w:color w:val="333333"/>
                <w:sz w:val="20"/>
                <w:szCs w:val="20"/>
              </w:rPr>
              <w:t>Clinical criteria:</w:t>
            </w:r>
          </w:p>
        </w:tc>
      </w:tr>
      <w:tr w:rsidR="00840CCB" w:rsidRPr="00446E53" w14:paraId="114611CA"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5ED83E52" w14:textId="419EC0DA" w:rsidR="00840CCB" w:rsidRPr="00446E53" w:rsidRDefault="00840CCB">
            <w:pPr>
              <w:jc w:val="center"/>
              <w:rPr>
                <w:rFonts w:ascii="Arial Narrow" w:hAnsi="Arial Narrow"/>
                <w:color w:val="333333"/>
                <w:sz w:val="20"/>
                <w:szCs w:val="20"/>
              </w:rPr>
            </w:pPr>
          </w:p>
        </w:tc>
        <w:tc>
          <w:tcPr>
            <w:tcW w:w="7745" w:type="dxa"/>
            <w:gridSpan w:val="6"/>
            <w:vAlign w:val="center"/>
            <w:hideMark/>
          </w:tcPr>
          <w:p w14:paraId="28DBBF49" w14:textId="77777777" w:rsidR="00840CCB" w:rsidRPr="00446E53" w:rsidRDefault="00840CCB">
            <w:pPr>
              <w:autoSpaceDE w:val="0"/>
              <w:autoSpaceDN w:val="0"/>
              <w:adjustRightInd w:val="0"/>
              <w:rPr>
                <w:rFonts w:ascii="Arial Narrow" w:hAnsi="Arial Narrow" w:cs="Arial Narrow"/>
                <w:i/>
                <w:iCs/>
                <w:color w:val="FF0000"/>
                <w:sz w:val="20"/>
                <w:szCs w:val="20"/>
              </w:rPr>
            </w:pPr>
            <w:r w:rsidRPr="006A6387">
              <w:rPr>
                <w:rFonts w:ascii="Arial Narrow" w:hAnsi="Arial Narrow"/>
                <w:color w:val="333333"/>
                <w:sz w:val="20"/>
                <w:szCs w:val="20"/>
              </w:rPr>
              <w:t>Patient must have experienced an inadequate response, intolerance or a contraindication to at least three prophylactic migraine medications prior to commencement of treatment with this drug for this condition</w:t>
            </w:r>
          </w:p>
        </w:tc>
      </w:tr>
      <w:tr w:rsidR="00840CCB" w:rsidRPr="00446E53" w14:paraId="751CB3C7" w14:textId="77777777" w:rsidTr="00E0568F">
        <w:tblPrEx>
          <w:tblCellMar>
            <w:top w:w="15" w:type="dxa"/>
            <w:bottom w:w="15" w:type="dxa"/>
          </w:tblCellMar>
          <w:tblLook w:val="04A0" w:firstRow="1" w:lastRow="0" w:firstColumn="1" w:lastColumn="0" w:noHBand="0" w:noVBand="1"/>
        </w:tblPrEx>
        <w:trPr>
          <w:cantSplit/>
          <w:trHeight w:val="20"/>
        </w:trPr>
        <w:tc>
          <w:tcPr>
            <w:tcW w:w="1272" w:type="dxa"/>
          </w:tcPr>
          <w:p w14:paraId="482523AF" w14:textId="77777777" w:rsidR="00840CCB" w:rsidRPr="00446E53" w:rsidRDefault="00840CCB">
            <w:pPr>
              <w:jc w:val="center"/>
              <w:rPr>
                <w:rFonts w:ascii="Arial Narrow" w:hAnsi="Arial Narrow"/>
                <w:color w:val="FF0000"/>
                <w:sz w:val="20"/>
                <w:szCs w:val="20"/>
              </w:rPr>
            </w:pPr>
          </w:p>
        </w:tc>
        <w:tc>
          <w:tcPr>
            <w:tcW w:w="7745" w:type="dxa"/>
            <w:gridSpan w:val="6"/>
            <w:vAlign w:val="center"/>
          </w:tcPr>
          <w:p w14:paraId="53D6DE58" w14:textId="77777777" w:rsidR="00840CCB" w:rsidRPr="00446E53" w:rsidRDefault="00840CCB">
            <w:pPr>
              <w:autoSpaceDE w:val="0"/>
              <w:autoSpaceDN w:val="0"/>
              <w:adjustRightInd w:val="0"/>
              <w:rPr>
                <w:rFonts w:ascii="Arial Narrow" w:hAnsi="Arial Narrow" w:cs="Arial Narrow"/>
                <w:b/>
                <w:bCs/>
                <w:iCs/>
                <w:color w:val="FF0000"/>
                <w:sz w:val="20"/>
                <w:szCs w:val="20"/>
              </w:rPr>
            </w:pPr>
            <w:r w:rsidRPr="00446E53">
              <w:rPr>
                <w:rFonts w:ascii="Arial Narrow" w:hAnsi="Arial Narrow" w:cs="Arial Narrow"/>
                <w:b/>
                <w:bCs/>
                <w:iCs/>
                <w:sz w:val="20"/>
                <w:szCs w:val="20"/>
              </w:rPr>
              <w:t>AND</w:t>
            </w:r>
          </w:p>
        </w:tc>
      </w:tr>
      <w:tr w:rsidR="00840CCB" w:rsidRPr="00446E53" w14:paraId="5382DD42"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6929C304" w14:textId="6F2E73FB" w:rsidR="00840CCB" w:rsidRPr="00446E53" w:rsidRDefault="00840CCB">
            <w:pPr>
              <w:jc w:val="center"/>
              <w:rPr>
                <w:rFonts w:ascii="Arial Narrow" w:hAnsi="Arial Narrow"/>
                <w:color w:val="FF0000"/>
                <w:sz w:val="20"/>
                <w:szCs w:val="20"/>
              </w:rPr>
            </w:pPr>
          </w:p>
        </w:tc>
        <w:tc>
          <w:tcPr>
            <w:tcW w:w="7745" w:type="dxa"/>
            <w:gridSpan w:val="6"/>
            <w:vAlign w:val="center"/>
          </w:tcPr>
          <w:p w14:paraId="022B55AF" w14:textId="77777777" w:rsidR="00840CCB" w:rsidRPr="00446E53" w:rsidRDefault="00840CCB">
            <w:pPr>
              <w:autoSpaceDE w:val="0"/>
              <w:autoSpaceDN w:val="0"/>
              <w:adjustRightInd w:val="0"/>
              <w:rPr>
                <w:rFonts w:ascii="Arial Narrow" w:hAnsi="Arial Narrow" w:cs="Arial Narrow"/>
                <w:iCs/>
                <w:color w:val="FF0000"/>
                <w:sz w:val="20"/>
                <w:szCs w:val="20"/>
              </w:rPr>
            </w:pPr>
            <w:r>
              <w:rPr>
                <w:rFonts w:ascii="Arial Narrow" w:hAnsi="Arial Narrow"/>
                <w:b/>
                <w:bCs/>
                <w:color w:val="333333"/>
                <w:sz w:val="20"/>
                <w:szCs w:val="20"/>
              </w:rPr>
              <w:t>Clinical criteria:</w:t>
            </w:r>
          </w:p>
        </w:tc>
      </w:tr>
      <w:tr w:rsidR="0029278C" w:rsidRPr="00446E53" w14:paraId="3A627B50"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5E6F2024" w14:textId="22DA9E8E" w:rsidR="0029278C" w:rsidRPr="00446E53" w:rsidRDefault="0029278C" w:rsidP="0029278C">
            <w:pPr>
              <w:jc w:val="center"/>
              <w:rPr>
                <w:rFonts w:ascii="Arial Narrow" w:hAnsi="Arial Narrow"/>
                <w:color w:val="FF0000"/>
                <w:sz w:val="20"/>
                <w:szCs w:val="20"/>
              </w:rPr>
            </w:pPr>
          </w:p>
        </w:tc>
        <w:tc>
          <w:tcPr>
            <w:tcW w:w="7745" w:type="dxa"/>
            <w:gridSpan w:val="6"/>
            <w:vAlign w:val="center"/>
          </w:tcPr>
          <w:p w14:paraId="6830FCE3" w14:textId="7D8E3970" w:rsidR="0029278C" w:rsidRPr="00446E53" w:rsidRDefault="0029278C" w:rsidP="0029278C">
            <w:pPr>
              <w:autoSpaceDE w:val="0"/>
              <w:autoSpaceDN w:val="0"/>
              <w:adjustRightInd w:val="0"/>
              <w:rPr>
                <w:rFonts w:ascii="Arial Narrow" w:hAnsi="Arial Narrow" w:cs="Arial Narrow"/>
                <w:iCs/>
                <w:color w:val="FF0000"/>
                <w:sz w:val="20"/>
                <w:szCs w:val="20"/>
              </w:rPr>
            </w:pPr>
            <w:r w:rsidRPr="000F3F3A">
              <w:rPr>
                <w:rFonts w:ascii="Arial Narrow" w:hAnsi="Arial Narrow"/>
                <w:color w:val="333333"/>
                <w:sz w:val="20"/>
                <w:szCs w:val="20"/>
              </w:rPr>
              <w:t>Patient must be appropriately managed by their practitioner for medication overuse headache, prior to initiation of treatment with this drug</w:t>
            </w:r>
          </w:p>
        </w:tc>
      </w:tr>
      <w:tr w:rsidR="00840CCB" w:rsidRPr="00446E53" w14:paraId="101B5D28" w14:textId="77777777" w:rsidTr="00E0568F">
        <w:tblPrEx>
          <w:tblCellMar>
            <w:top w:w="15" w:type="dxa"/>
            <w:bottom w:w="15" w:type="dxa"/>
          </w:tblCellMar>
          <w:tblLook w:val="04A0" w:firstRow="1" w:lastRow="0" w:firstColumn="1" w:lastColumn="0" w:noHBand="0" w:noVBand="1"/>
        </w:tblPrEx>
        <w:trPr>
          <w:cantSplit/>
          <w:trHeight w:val="20"/>
        </w:trPr>
        <w:tc>
          <w:tcPr>
            <w:tcW w:w="1272" w:type="dxa"/>
          </w:tcPr>
          <w:p w14:paraId="6F2186A6" w14:textId="77777777" w:rsidR="00840CCB" w:rsidRPr="00446E53" w:rsidRDefault="00840CCB">
            <w:pPr>
              <w:jc w:val="center"/>
              <w:rPr>
                <w:rFonts w:ascii="Arial Narrow" w:hAnsi="Arial Narrow"/>
                <w:color w:val="333333"/>
                <w:sz w:val="20"/>
                <w:szCs w:val="20"/>
              </w:rPr>
            </w:pPr>
          </w:p>
        </w:tc>
        <w:tc>
          <w:tcPr>
            <w:tcW w:w="7745" w:type="dxa"/>
            <w:gridSpan w:val="6"/>
            <w:vAlign w:val="center"/>
          </w:tcPr>
          <w:p w14:paraId="74377F4B" w14:textId="77777777" w:rsidR="00840CCB" w:rsidRPr="00446E53" w:rsidRDefault="00840CCB">
            <w:pPr>
              <w:rPr>
                <w:rFonts w:ascii="Arial Narrow" w:hAnsi="Arial Narrow"/>
                <w:b/>
                <w:bCs/>
                <w:color w:val="333333"/>
                <w:sz w:val="20"/>
                <w:szCs w:val="20"/>
              </w:rPr>
            </w:pPr>
            <w:r w:rsidRPr="00446E53">
              <w:rPr>
                <w:rFonts w:ascii="Arial Narrow" w:hAnsi="Arial Narrow" w:cs="Arial Narrow"/>
                <w:b/>
                <w:bCs/>
                <w:iCs/>
                <w:sz w:val="20"/>
                <w:szCs w:val="20"/>
              </w:rPr>
              <w:t>AND</w:t>
            </w:r>
          </w:p>
        </w:tc>
      </w:tr>
      <w:tr w:rsidR="00840CCB" w:rsidRPr="00446E53" w14:paraId="4A0196D1"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04D17338" w14:textId="3585519A" w:rsidR="00840CCB" w:rsidRPr="00446E53" w:rsidRDefault="00840CCB">
            <w:pPr>
              <w:jc w:val="center"/>
              <w:rPr>
                <w:rFonts w:ascii="Arial Narrow" w:hAnsi="Arial Narrow"/>
                <w:color w:val="333333"/>
                <w:sz w:val="20"/>
                <w:szCs w:val="20"/>
              </w:rPr>
            </w:pPr>
          </w:p>
        </w:tc>
        <w:tc>
          <w:tcPr>
            <w:tcW w:w="7745" w:type="dxa"/>
            <w:gridSpan w:val="6"/>
            <w:vAlign w:val="center"/>
            <w:hideMark/>
          </w:tcPr>
          <w:p w14:paraId="723DDAD8" w14:textId="77777777" w:rsidR="00840CCB" w:rsidRPr="00446E53" w:rsidRDefault="00840CCB">
            <w:pPr>
              <w:rPr>
                <w:rFonts w:ascii="Arial Narrow" w:hAnsi="Arial Narrow"/>
                <w:color w:val="333333"/>
                <w:sz w:val="20"/>
                <w:szCs w:val="20"/>
              </w:rPr>
            </w:pPr>
            <w:r w:rsidRPr="006A6387">
              <w:rPr>
                <w:rFonts w:ascii="Arial Narrow" w:hAnsi="Arial Narrow"/>
                <w:b/>
                <w:bCs/>
                <w:color w:val="333333"/>
                <w:sz w:val="20"/>
                <w:szCs w:val="20"/>
              </w:rPr>
              <w:t>Population criteria:</w:t>
            </w:r>
          </w:p>
        </w:tc>
      </w:tr>
      <w:tr w:rsidR="00840CCB" w:rsidRPr="00446E53" w14:paraId="4BB7897A" w14:textId="77777777" w:rsidTr="00D03B98">
        <w:tblPrEx>
          <w:tblCellMar>
            <w:top w:w="15" w:type="dxa"/>
            <w:bottom w:w="15" w:type="dxa"/>
          </w:tblCellMar>
          <w:tblLook w:val="04A0" w:firstRow="1" w:lastRow="0" w:firstColumn="1" w:lastColumn="0" w:noHBand="0" w:noVBand="1"/>
        </w:tblPrEx>
        <w:trPr>
          <w:cantSplit/>
          <w:trHeight w:val="20"/>
        </w:trPr>
        <w:tc>
          <w:tcPr>
            <w:tcW w:w="1272" w:type="dxa"/>
            <w:vAlign w:val="center"/>
          </w:tcPr>
          <w:p w14:paraId="3A039DA1" w14:textId="00C02A8F" w:rsidR="00840CCB" w:rsidRPr="00446E53" w:rsidRDefault="00840CCB">
            <w:pPr>
              <w:jc w:val="center"/>
              <w:rPr>
                <w:rFonts w:ascii="Arial Narrow" w:hAnsi="Arial Narrow"/>
                <w:color w:val="333333"/>
                <w:sz w:val="20"/>
                <w:szCs w:val="20"/>
              </w:rPr>
            </w:pPr>
          </w:p>
        </w:tc>
        <w:tc>
          <w:tcPr>
            <w:tcW w:w="7745" w:type="dxa"/>
            <w:gridSpan w:val="6"/>
            <w:vAlign w:val="center"/>
            <w:hideMark/>
          </w:tcPr>
          <w:p w14:paraId="37C2EAD4" w14:textId="77777777" w:rsidR="00840CCB" w:rsidRPr="00446E53" w:rsidRDefault="00840CCB">
            <w:pPr>
              <w:rPr>
                <w:rFonts w:ascii="Arial Narrow" w:hAnsi="Arial Narrow"/>
                <w:color w:val="333333"/>
                <w:sz w:val="20"/>
                <w:szCs w:val="20"/>
              </w:rPr>
            </w:pPr>
            <w:r>
              <w:rPr>
                <w:rFonts w:ascii="Arial Narrow" w:hAnsi="Arial Narrow"/>
                <w:color w:val="333333"/>
                <w:sz w:val="20"/>
                <w:szCs w:val="20"/>
              </w:rPr>
              <w:t xml:space="preserve">Patient must be </w:t>
            </w:r>
            <w:r w:rsidRPr="001044A9">
              <w:rPr>
                <w:rFonts w:ascii="Arial Narrow" w:hAnsi="Arial Narrow"/>
                <w:color w:val="333333"/>
                <w:sz w:val="20"/>
                <w:szCs w:val="20"/>
              </w:rPr>
              <w:t>at least 18 years of age</w:t>
            </w:r>
            <w:r>
              <w:rPr>
                <w:rFonts w:ascii="Arial Narrow" w:hAnsi="Arial Narrow"/>
                <w:color w:val="333333"/>
                <w:sz w:val="20"/>
                <w:szCs w:val="20"/>
              </w:rPr>
              <w:t>.</w:t>
            </w:r>
          </w:p>
        </w:tc>
      </w:tr>
      <w:tr w:rsidR="00840CCB" w:rsidRPr="00446E53" w14:paraId="4009345D" w14:textId="77777777" w:rsidTr="00D03B98">
        <w:tblPrEx>
          <w:tblCellMar>
            <w:top w:w="15" w:type="dxa"/>
            <w:bottom w:w="15" w:type="dxa"/>
          </w:tblCellMar>
          <w:tblLook w:val="04A0" w:firstRow="1" w:lastRow="0" w:firstColumn="1" w:lastColumn="0" w:noHBand="0" w:noVBand="1"/>
        </w:tblPrEx>
        <w:trPr>
          <w:cantSplit/>
          <w:trHeight w:val="20"/>
        </w:trPr>
        <w:tc>
          <w:tcPr>
            <w:tcW w:w="1272" w:type="dxa"/>
            <w:vAlign w:val="center"/>
          </w:tcPr>
          <w:p w14:paraId="4FD0435D" w14:textId="5CA6089F" w:rsidR="00840CCB" w:rsidRPr="00446E53" w:rsidRDefault="00840CCB">
            <w:pPr>
              <w:jc w:val="center"/>
              <w:rPr>
                <w:rFonts w:ascii="Arial Narrow" w:hAnsi="Arial Narrow"/>
                <w:color w:val="333333"/>
                <w:sz w:val="20"/>
                <w:szCs w:val="20"/>
              </w:rPr>
            </w:pPr>
          </w:p>
        </w:tc>
        <w:tc>
          <w:tcPr>
            <w:tcW w:w="7745" w:type="dxa"/>
            <w:gridSpan w:val="6"/>
            <w:vAlign w:val="center"/>
            <w:hideMark/>
          </w:tcPr>
          <w:p w14:paraId="03B528F2" w14:textId="77777777" w:rsidR="00840CCB" w:rsidRPr="006A6387" w:rsidRDefault="00840CCB">
            <w:pPr>
              <w:rPr>
                <w:rFonts w:ascii="Arial Narrow" w:hAnsi="Arial Narrow"/>
                <w:b/>
                <w:bCs/>
                <w:color w:val="333333"/>
                <w:sz w:val="20"/>
                <w:szCs w:val="20"/>
              </w:rPr>
            </w:pPr>
            <w:r w:rsidRPr="006A6387">
              <w:rPr>
                <w:rFonts w:ascii="Arial Narrow" w:hAnsi="Arial Narrow"/>
                <w:b/>
                <w:bCs/>
                <w:color w:val="333333"/>
                <w:sz w:val="20"/>
                <w:szCs w:val="20"/>
              </w:rPr>
              <w:t>Prescriber instructions:</w:t>
            </w:r>
          </w:p>
          <w:p w14:paraId="57F07D71" w14:textId="77777777" w:rsidR="00840CCB" w:rsidRPr="00446E53" w:rsidRDefault="00840CCB">
            <w:pPr>
              <w:rPr>
                <w:rFonts w:ascii="Arial Narrow" w:hAnsi="Arial Narrow"/>
                <w:sz w:val="20"/>
                <w:szCs w:val="20"/>
              </w:rPr>
            </w:pPr>
            <w:r>
              <w:rPr>
                <w:rFonts w:ascii="Arial Narrow" w:hAnsi="Arial Narrow"/>
                <w:color w:val="333333"/>
                <w:sz w:val="20"/>
                <w:szCs w:val="20"/>
              </w:rPr>
              <w:t>Prophylactic migraine medications are propranolol, amitriptyline, pizotifen, candesartan, verapamil, nortriptyline, sodium valproate or topiramate</w:t>
            </w:r>
          </w:p>
        </w:tc>
      </w:tr>
      <w:tr w:rsidR="00840CCB" w:rsidRPr="00FD37CF" w14:paraId="04248905" w14:textId="77777777" w:rsidTr="00D03B98">
        <w:tblPrEx>
          <w:tblCellMar>
            <w:top w:w="15" w:type="dxa"/>
            <w:bottom w:w="15" w:type="dxa"/>
          </w:tblCellMar>
          <w:tblLook w:val="04A0" w:firstRow="1" w:lastRow="0" w:firstColumn="1" w:lastColumn="0" w:noHBand="0" w:noVBand="1"/>
        </w:tblPrEx>
        <w:trPr>
          <w:cantSplit/>
          <w:trHeight w:val="20"/>
        </w:trPr>
        <w:tc>
          <w:tcPr>
            <w:tcW w:w="1272" w:type="dxa"/>
            <w:vAlign w:val="center"/>
          </w:tcPr>
          <w:p w14:paraId="3C2AA53C" w14:textId="6653912F" w:rsidR="00840CCB" w:rsidRPr="00FD37CF" w:rsidRDefault="00840CCB">
            <w:pPr>
              <w:jc w:val="center"/>
              <w:rPr>
                <w:rFonts w:ascii="Arial Narrow" w:hAnsi="Arial Narrow"/>
                <w:b/>
                <w:bCs/>
                <w:color w:val="333333"/>
                <w:sz w:val="20"/>
                <w:szCs w:val="20"/>
              </w:rPr>
            </w:pPr>
          </w:p>
        </w:tc>
        <w:tc>
          <w:tcPr>
            <w:tcW w:w="7745" w:type="dxa"/>
            <w:gridSpan w:val="6"/>
            <w:vAlign w:val="center"/>
            <w:hideMark/>
          </w:tcPr>
          <w:p w14:paraId="4B11B348" w14:textId="77777777" w:rsidR="00840CCB" w:rsidRPr="006A6387" w:rsidRDefault="00840CCB">
            <w:pPr>
              <w:rPr>
                <w:rFonts w:ascii="Arial Narrow" w:hAnsi="Arial Narrow"/>
                <w:b/>
                <w:bCs/>
                <w:color w:val="333333"/>
                <w:sz w:val="20"/>
                <w:szCs w:val="20"/>
              </w:rPr>
            </w:pPr>
            <w:r w:rsidRPr="006A6387">
              <w:rPr>
                <w:rFonts w:ascii="Arial Narrow" w:hAnsi="Arial Narrow"/>
                <w:b/>
                <w:bCs/>
                <w:color w:val="333333"/>
                <w:sz w:val="20"/>
                <w:szCs w:val="20"/>
              </w:rPr>
              <w:t>Prescriber instructions:</w:t>
            </w:r>
          </w:p>
          <w:p w14:paraId="0117ABC0" w14:textId="77777777" w:rsidR="00840CCB" w:rsidRPr="00FD37CF" w:rsidRDefault="00840CCB">
            <w:pPr>
              <w:rPr>
                <w:rFonts w:ascii="Arial Narrow" w:hAnsi="Arial Narrow"/>
                <w:sz w:val="20"/>
                <w:szCs w:val="20"/>
              </w:rPr>
            </w:pPr>
            <w:r>
              <w:rPr>
                <w:rFonts w:ascii="Arial Narrow" w:hAnsi="Arial Narrow"/>
                <w:color w:val="333333"/>
                <w:sz w:val="20"/>
                <w:szCs w:val="20"/>
              </w:rPr>
              <w:t>Patient must have the number of migraine days per month documented in their medical records</w:t>
            </w:r>
          </w:p>
        </w:tc>
      </w:tr>
    </w:tbl>
    <w:p w14:paraId="4A8B341E" w14:textId="77777777" w:rsidR="000414C9" w:rsidRDefault="000414C9" w:rsidP="00E0568F">
      <w:pPr>
        <w:pStyle w:val="3-BodyText"/>
        <w:numPr>
          <w:ilvl w:val="0"/>
          <w:numId w:val="0"/>
        </w:numPr>
        <w:spacing w:after="0"/>
        <w:ind w:left="720"/>
        <w:rPr>
          <w:snapToGrid w:val="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2668"/>
        <w:gridCol w:w="811"/>
        <w:gridCol w:w="812"/>
        <w:gridCol w:w="811"/>
        <w:gridCol w:w="812"/>
        <w:gridCol w:w="1831"/>
      </w:tblGrid>
      <w:tr w:rsidR="00840CCB" w:rsidRPr="00446E53" w14:paraId="5190BF38" w14:textId="77777777" w:rsidTr="00E0568F">
        <w:trPr>
          <w:cantSplit/>
          <w:trHeight w:val="20"/>
        </w:trPr>
        <w:tc>
          <w:tcPr>
            <w:tcW w:w="3940" w:type="dxa"/>
            <w:gridSpan w:val="2"/>
            <w:vAlign w:val="center"/>
          </w:tcPr>
          <w:p w14:paraId="11788EE9" w14:textId="77777777" w:rsidR="00840CCB" w:rsidRPr="00446E53" w:rsidRDefault="00840CCB">
            <w:pPr>
              <w:keepLines/>
              <w:rPr>
                <w:rFonts w:ascii="Arial Narrow" w:hAnsi="Arial Narrow"/>
                <w:b/>
                <w:bCs/>
                <w:sz w:val="20"/>
                <w:szCs w:val="20"/>
              </w:rPr>
            </w:pPr>
            <w:r w:rsidRPr="00446E53">
              <w:rPr>
                <w:rFonts w:ascii="Arial Narrow" w:hAnsi="Arial Narrow"/>
                <w:b/>
                <w:bCs/>
                <w:sz w:val="20"/>
                <w:szCs w:val="20"/>
              </w:rPr>
              <w:t>MEDICINAL PRODUCT</w:t>
            </w:r>
          </w:p>
          <w:p w14:paraId="590F316C" w14:textId="77777777" w:rsidR="00840CCB" w:rsidRPr="00446E53" w:rsidRDefault="00840CCB">
            <w:pPr>
              <w:keepLines/>
              <w:rPr>
                <w:rFonts w:ascii="Arial Narrow" w:hAnsi="Arial Narrow"/>
                <w:b/>
                <w:sz w:val="20"/>
                <w:szCs w:val="20"/>
              </w:rPr>
            </w:pPr>
            <w:r w:rsidRPr="00446E53">
              <w:rPr>
                <w:rFonts w:ascii="Arial Narrow" w:hAnsi="Arial Narrow"/>
                <w:b/>
                <w:bCs/>
                <w:sz w:val="20"/>
                <w:szCs w:val="20"/>
              </w:rPr>
              <w:t>medicinal product pack</w:t>
            </w:r>
          </w:p>
        </w:tc>
        <w:tc>
          <w:tcPr>
            <w:tcW w:w="811" w:type="dxa"/>
            <w:vAlign w:val="center"/>
          </w:tcPr>
          <w:p w14:paraId="36E7DF97" w14:textId="77777777" w:rsidR="00840CCB" w:rsidRPr="00446E53" w:rsidRDefault="00840CCB">
            <w:pPr>
              <w:keepLines/>
              <w:jc w:val="center"/>
              <w:rPr>
                <w:rFonts w:ascii="Arial Narrow" w:hAnsi="Arial Narrow"/>
                <w:b/>
                <w:sz w:val="20"/>
                <w:szCs w:val="20"/>
              </w:rPr>
            </w:pPr>
            <w:r w:rsidRPr="00446E53">
              <w:rPr>
                <w:rFonts w:ascii="Arial Narrow" w:hAnsi="Arial Narrow"/>
                <w:b/>
                <w:sz w:val="20"/>
                <w:szCs w:val="20"/>
              </w:rPr>
              <w:t>PBS item code</w:t>
            </w:r>
          </w:p>
        </w:tc>
        <w:tc>
          <w:tcPr>
            <w:tcW w:w="812" w:type="dxa"/>
            <w:vAlign w:val="center"/>
          </w:tcPr>
          <w:p w14:paraId="78797826" w14:textId="77777777" w:rsidR="00840CCB" w:rsidRPr="00446E53" w:rsidRDefault="00840CCB">
            <w:pPr>
              <w:keepLines/>
              <w:jc w:val="center"/>
              <w:rPr>
                <w:rFonts w:ascii="Arial Narrow" w:hAnsi="Arial Narrow"/>
                <w:b/>
                <w:sz w:val="20"/>
                <w:szCs w:val="20"/>
              </w:rPr>
            </w:pPr>
            <w:r w:rsidRPr="00446E53">
              <w:rPr>
                <w:rFonts w:ascii="Arial Narrow" w:hAnsi="Arial Narrow"/>
                <w:b/>
                <w:sz w:val="20"/>
                <w:szCs w:val="20"/>
              </w:rPr>
              <w:t>Max. qty packs</w:t>
            </w:r>
          </w:p>
        </w:tc>
        <w:tc>
          <w:tcPr>
            <w:tcW w:w="811" w:type="dxa"/>
            <w:vAlign w:val="center"/>
          </w:tcPr>
          <w:p w14:paraId="670330E7" w14:textId="77777777" w:rsidR="00840CCB" w:rsidRPr="00446E53" w:rsidRDefault="00840CCB">
            <w:pPr>
              <w:keepLines/>
              <w:jc w:val="center"/>
              <w:rPr>
                <w:rFonts w:ascii="Arial Narrow" w:hAnsi="Arial Narrow"/>
                <w:b/>
                <w:sz w:val="20"/>
                <w:szCs w:val="20"/>
              </w:rPr>
            </w:pPr>
            <w:r w:rsidRPr="00446E53">
              <w:rPr>
                <w:rFonts w:ascii="Arial Narrow" w:hAnsi="Arial Narrow"/>
                <w:b/>
                <w:sz w:val="20"/>
                <w:szCs w:val="20"/>
              </w:rPr>
              <w:t>Max. qty units</w:t>
            </w:r>
          </w:p>
        </w:tc>
        <w:tc>
          <w:tcPr>
            <w:tcW w:w="812" w:type="dxa"/>
            <w:vAlign w:val="center"/>
          </w:tcPr>
          <w:p w14:paraId="00780BBA" w14:textId="77777777" w:rsidR="00840CCB" w:rsidRPr="00446E53" w:rsidRDefault="00840CCB">
            <w:pPr>
              <w:keepLines/>
              <w:jc w:val="center"/>
              <w:rPr>
                <w:rFonts w:ascii="Arial Narrow" w:hAnsi="Arial Narrow"/>
                <w:b/>
                <w:sz w:val="20"/>
                <w:szCs w:val="20"/>
              </w:rPr>
            </w:pPr>
            <w:r w:rsidRPr="00446E53">
              <w:rPr>
                <w:rFonts w:ascii="Arial Narrow" w:hAnsi="Arial Narrow"/>
                <w:b/>
                <w:sz w:val="20"/>
                <w:szCs w:val="20"/>
              </w:rPr>
              <w:t>№.of</w:t>
            </w:r>
          </w:p>
          <w:p w14:paraId="18669113" w14:textId="77777777" w:rsidR="00840CCB" w:rsidRPr="00446E53" w:rsidRDefault="00840CCB">
            <w:pPr>
              <w:keepLines/>
              <w:jc w:val="center"/>
              <w:rPr>
                <w:rFonts w:ascii="Arial Narrow" w:hAnsi="Arial Narrow"/>
                <w:b/>
                <w:sz w:val="20"/>
                <w:szCs w:val="20"/>
              </w:rPr>
            </w:pPr>
            <w:r w:rsidRPr="00446E53">
              <w:rPr>
                <w:rFonts w:ascii="Arial Narrow" w:hAnsi="Arial Narrow"/>
                <w:b/>
                <w:sz w:val="20"/>
                <w:szCs w:val="20"/>
              </w:rPr>
              <w:t>Rpts</w:t>
            </w:r>
          </w:p>
        </w:tc>
        <w:tc>
          <w:tcPr>
            <w:tcW w:w="1831" w:type="dxa"/>
            <w:vAlign w:val="center"/>
          </w:tcPr>
          <w:p w14:paraId="31D849B7" w14:textId="77777777" w:rsidR="00840CCB" w:rsidRPr="00446E53" w:rsidRDefault="00840CCB">
            <w:pPr>
              <w:keepLines/>
              <w:rPr>
                <w:rFonts w:ascii="Arial Narrow" w:hAnsi="Arial Narrow"/>
                <w:b/>
                <w:sz w:val="20"/>
                <w:szCs w:val="20"/>
                <w:lang w:val="fr-FR"/>
              </w:rPr>
            </w:pPr>
            <w:r w:rsidRPr="00446E53">
              <w:rPr>
                <w:rFonts w:ascii="Arial Narrow" w:hAnsi="Arial Narrow"/>
                <w:b/>
                <w:sz w:val="20"/>
                <w:szCs w:val="20"/>
              </w:rPr>
              <w:t>Available brands</w:t>
            </w:r>
          </w:p>
        </w:tc>
      </w:tr>
      <w:tr w:rsidR="00840CCB" w:rsidRPr="00446E53" w14:paraId="0161ECF5" w14:textId="77777777" w:rsidTr="00E0568F">
        <w:trPr>
          <w:cantSplit/>
          <w:trHeight w:val="20"/>
        </w:trPr>
        <w:tc>
          <w:tcPr>
            <w:tcW w:w="9017" w:type="dxa"/>
            <w:gridSpan w:val="7"/>
            <w:vAlign w:val="center"/>
          </w:tcPr>
          <w:p w14:paraId="39049F59" w14:textId="77777777" w:rsidR="00840CCB" w:rsidRPr="00446E53" w:rsidRDefault="00840CCB">
            <w:pPr>
              <w:keepLines/>
              <w:rPr>
                <w:rFonts w:ascii="Arial Narrow" w:hAnsi="Arial Narrow"/>
                <w:sz w:val="20"/>
                <w:szCs w:val="20"/>
              </w:rPr>
            </w:pPr>
            <w:r>
              <w:rPr>
                <w:rFonts w:ascii="Arial Narrow" w:hAnsi="Arial Narrow"/>
                <w:sz w:val="20"/>
                <w:szCs w:val="20"/>
              </w:rPr>
              <w:t>ERENUMAB</w:t>
            </w:r>
          </w:p>
        </w:tc>
      </w:tr>
      <w:tr w:rsidR="00840CCB" w:rsidRPr="00AD375D" w14:paraId="3805EEA4" w14:textId="77777777" w:rsidTr="00E0568F">
        <w:trPr>
          <w:cantSplit/>
          <w:trHeight w:val="20"/>
        </w:trPr>
        <w:tc>
          <w:tcPr>
            <w:tcW w:w="3940" w:type="dxa"/>
            <w:gridSpan w:val="2"/>
            <w:vAlign w:val="center"/>
          </w:tcPr>
          <w:p w14:paraId="24CC1B64" w14:textId="77777777" w:rsidR="00840CCB" w:rsidRPr="00446E53" w:rsidRDefault="00840CCB">
            <w:pPr>
              <w:keepLines/>
              <w:rPr>
                <w:rFonts w:ascii="Arial Narrow" w:hAnsi="Arial Narrow"/>
                <w:sz w:val="20"/>
                <w:szCs w:val="20"/>
              </w:rPr>
            </w:pPr>
            <w:r w:rsidRPr="005A2E5E">
              <w:rPr>
                <w:rFonts w:ascii="Arial Narrow" w:hAnsi="Arial Narrow"/>
                <w:sz w:val="20"/>
                <w:szCs w:val="20"/>
              </w:rPr>
              <w:t>erenumab 70 mg/mL injection, 1 mL pen device</w:t>
            </w:r>
          </w:p>
        </w:tc>
        <w:tc>
          <w:tcPr>
            <w:tcW w:w="811" w:type="dxa"/>
            <w:vAlign w:val="center"/>
          </w:tcPr>
          <w:p w14:paraId="7A452119" w14:textId="77777777" w:rsidR="00840CCB" w:rsidRDefault="00840CCB">
            <w:pPr>
              <w:keepLines/>
              <w:jc w:val="center"/>
              <w:rPr>
                <w:rFonts w:ascii="Arial Narrow" w:hAnsi="Arial Narrow"/>
                <w:sz w:val="20"/>
                <w:szCs w:val="20"/>
              </w:rPr>
            </w:pPr>
            <w:r w:rsidRPr="001428E9">
              <w:rPr>
                <w:rFonts w:ascii="Arial Narrow" w:hAnsi="Arial Narrow"/>
                <w:sz w:val="20"/>
                <w:szCs w:val="20"/>
              </w:rPr>
              <w:t>NEW</w:t>
            </w:r>
          </w:p>
          <w:p w14:paraId="4543A17F" w14:textId="1153FA80" w:rsidR="000F3F3A" w:rsidRPr="000F3F3A" w:rsidRDefault="000F3F3A">
            <w:pPr>
              <w:keepLines/>
              <w:jc w:val="center"/>
              <w:rPr>
                <w:rFonts w:ascii="Arial Narrow" w:hAnsi="Arial Narrow"/>
                <w:color w:val="FF0000"/>
                <w:sz w:val="20"/>
                <w:szCs w:val="20"/>
                <w:vertAlign w:val="subscript"/>
              </w:rPr>
            </w:pPr>
            <w:r w:rsidRPr="000F3F3A">
              <w:rPr>
                <w:rFonts w:ascii="Arial Narrow" w:hAnsi="Arial Narrow"/>
                <w:sz w:val="20"/>
                <w:szCs w:val="20"/>
                <w:vertAlign w:val="subscript"/>
              </w:rPr>
              <w:t>MP</w:t>
            </w:r>
          </w:p>
        </w:tc>
        <w:tc>
          <w:tcPr>
            <w:tcW w:w="812" w:type="dxa"/>
            <w:vAlign w:val="center"/>
          </w:tcPr>
          <w:p w14:paraId="4E976621" w14:textId="77777777" w:rsidR="00840CCB" w:rsidRPr="00446E53" w:rsidRDefault="00840CCB">
            <w:pPr>
              <w:keepLines/>
              <w:jc w:val="center"/>
              <w:rPr>
                <w:rFonts w:ascii="Arial Narrow" w:hAnsi="Arial Narrow"/>
                <w:color w:val="FF0000"/>
                <w:sz w:val="20"/>
                <w:szCs w:val="20"/>
              </w:rPr>
            </w:pPr>
            <w:r w:rsidRPr="001428E9">
              <w:rPr>
                <w:rFonts w:ascii="Arial Narrow" w:hAnsi="Arial Narrow"/>
                <w:sz w:val="20"/>
                <w:szCs w:val="20"/>
              </w:rPr>
              <w:t>1</w:t>
            </w:r>
          </w:p>
        </w:tc>
        <w:tc>
          <w:tcPr>
            <w:tcW w:w="811" w:type="dxa"/>
            <w:vAlign w:val="center"/>
          </w:tcPr>
          <w:p w14:paraId="2135F22E" w14:textId="77777777" w:rsidR="00840CCB" w:rsidRPr="00446E53" w:rsidRDefault="00840CCB">
            <w:pPr>
              <w:keepLines/>
              <w:jc w:val="center"/>
              <w:rPr>
                <w:rFonts w:ascii="Arial Narrow" w:hAnsi="Arial Narrow"/>
                <w:color w:val="FF0000"/>
                <w:sz w:val="20"/>
                <w:szCs w:val="20"/>
              </w:rPr>
            </w:pPr>
            <w:r>
              <w:rPr>
                <w:rFonts w:ascii="Arial Narrow" w:hAnsi="Arial Narrow"/>
                <w:sz w:val="20"/>
                <w:szCs w:val="20"/>
              </w:rPr>
              <w:t>1</w:t>
            </w:r>
          </w:p>
        </w:tc>
        <w:tc>
          <w:tcPr>
            <w:tcW w:w="812" w:type="dxa"/>
            <w:vAlign w:val="center"/>
          </w:tcPr>
          <w:p w14:paraId="2D98A1A8" w14:textId="77777777" w:rsidR="00840CCB" w:rsidRPr="00446E53" w:rsidRDefault="00840CCB">
            <w:pPr>
              <w:keepLines/>
              <w:jc w:val="center"/>
              <w:rPr>
                <w:rFonts w:ascii="Arial Narrow" w:hAnsi="Arial Narrow"/>
                <w:color w:val="FF0000"/>
                <w:sz w:val="20"/>
                <w:szCs w:val="20"/>
              </w:rPr>
            </w:pPr>
            <w:r>
              <w:rPr>
                <w:rFonts w:ascii="Arial Narrow" w:hAnsi="Arial Narrow"/>
                <w:sz w:val="20"/>
                <w:szCs w:val="20"/>
              </w:rPr>
              <w:t>5</w:t>
            </w:r>
          </w:p>
        </w:tc>
        <w:tc>
          <w:tcPr>
            <w:tcW w:w="1831" w:type="dxa"/>
            <w:vAlign w:val="center"/>
          </w:tcPr>
          <w:p w14:paraId="537E86CB" w14:textId="77777777" w:rsidR="00840CCB" w:rsidRPr="00AD375D" w:rsidRDefault="00840CCB">
            <w:pPr>
              <w:keepLines/>
              <w:rPr>
                <w:rFonts w:ascii="Arial Narrow" w:hAnsi="Arial Narrow"/>
                <w:color w:val="FF0000"/>
                <w:sz w:val="20"/>
                <w:szCs w:val="20"/>
              </w:rPr>
            </w:pPr>
            <w:r>
              <w:rPr>
                <w:rFonts w:ascii="Arial Narrow" w:hAnsi="Arial Narrow"/>
                <w:sz w:val="20"/>
                <w:szCs w:val="20"/>
              </w:rPr>
              <w:t>Aimovig</w:t>
            </w:r>
          </w:p>
        </w:tc>
      </w:tr>
      <w:tr w:rsidR="00840CCB" w:rsidRPr="00AD375D" w14:paraId="46267E31" w14:textId="77777777" w:rsidTr="00E0568F">
        <w:trPr>
          <w:cantSplit/>
          <w:trHeight w:val="20"/>
        </w:trPr>
        <w:tc>
          <w:tcPr>
            <w:tcW w:w="3940" w:type="dxa"/>
            <w:gridSpan w:val="2"/>
            <w:vAlign w:val="center"/>
          </w:tcPr>
          <w:p w14:paraId="56A0DBB3" w14:textId="77777777" w:rsidR="00840CCB" w:rsidRPr="00446E53" w:rsidRDefault="00840CCB">
            <w:pPr>
              <w:keepLines/>
              <w:rPr>
                <w:rFonts w:ascii="Arial Narrow" w:hAnsi="Arial Narrow"/>
                <w:sz w:val="20"/>
                <w:szCs w:val="20"/>
              </w:rPr>
            </w:pPr>
            <w:r w:rsidRPr="005A2E5E">
              <w:rPr>
                <w:rFonts w:ascii="Arial Narrow" w:hAnsi="Arial Narrow"/>
                <w:sz w:val="20"/>
                <w:szCs w:val="20"/>
              </w:rPr>
              <w:t>erenumab 140 mg/mL injection, 1 mL pen device</w:t>
            </w:r>
            <w:r w:rsidRPr="005A2E5E" w:rsidDel="005A2E5E">
              <w:rPr>
                <w:rFonts w:ascii="Arial Narrow" w:hAnsi="Arial Narrow"/>
                <w:sz w:val="20"/>
                <w:szCs w:val="20"/>
              </w:rPr>
              <w:t xml:space="preserve"> </w:t>
            </w:r>
          </w:p>
        </w:tc>
        <w:tc>
          <w:tcPr>
            <w:tcW w:w="811" w:type="dxa"/>
            <w:vAlign w:val="center"/>
          </w:tcPr>
          <w:p w14:paraId="51273592" w14:textId="77777777" w:rsidR="00840CCB" w:rsidRDefault="00840CCB">
            <w:pPr>
              <w:keepLines/>
              <w:jc w:val="center"/>
              <w:rPr>
                <w:rFonts w:ascii="Arial Narrow" w:hAnsi="Arial Narrow"/>
                <w:sz w:val="20"/>
                <w:szCs w:val="20"/>
              </w:rPr>
            </w:pPr>
            <w:r>
              <w:rPr>
                <w:rFonts w:ascii="Arial Narrow" w:hAnsi="Arial Narrow"/>
                <w:sz w:val="20"/>
                <w:szCs w:val="20"/>
              </w:rPr>
              <w:t>N</w:t>
            </w:r>
            <w:r w:rsidRPr="001428E9">
              <w:rPr>
                <w:rFonts w:ascii="Arial Narrow" w:hAnsi="Arial Narrow"/>
                <w:sz w:val="20"/>
                <w:szCs w:val="20"/>
              </w:rPr>
              <w:t>EW</w:t>
            </w:r>
          </w:p>
          <w:p w14:paraId="74193EDC" w14:textId="538855F4" w:rsidR="000F3F3A" w:rsidRPr="000F3F3A" w:rsidRDefault="000F3F3A">
            <w:pPr>
              <w:keepLines/>
              <w:jc w:val="center"/>
              <w:rPr>
                <w:rFonts w:ascii="Arial Narrow" w:hAnsi="Arial Narrow"/>
                <w:color w:val="FF0000"/>
                <w:sz w:val="20"/>
                <w:szCs w:val="20"/>
                <w:vertAlign w:val="subscript"/>
              </w:rPr>
            </w:pPr>
            <w:r w:rsidRPr="000F3F3A">
              <w:rPr>
                <w:rFonts w:ascii="Arial Narrow" w:hAnsi="Arial Narrow"/>
                <w:sz w:val="20"/>
                <w:szCs w:val="20"/>
                <w:vertAlign w:val="subscript"/>
              </w:rPr>
              <w:t>MP</w:t>
            </w:r>
          </w:p>
        </w:tc>
        <w:tc>
          <w:tcPr>
            <w:tcW w:w="812" w:type="dxa"/>
            <w:vAlign w:val="center"/>
          </w:tcPr>
          <w:p w14:paraId="078D8027" w14:textId="77777777" w:rsidR="00840CCB" w:rsidRPr="00446E53" w:rsidRDefault="00840CCB">
            <w:pPr>
              <w:keepLines/>
              <w:jc w:val="center"/>
              <w:rPr>
                <w:rFonts w:ascii="Arial Narrow" w:hAnsi="Arial Narrow"/>
                <w:color w:val="FF0000"/>
                <w:sz w:val="20"/>
                <w:szCs w:val="20"/>
              </w:rPr>
            </w:pPr>
            <w:r w:rsidRPr="001428E9">
              <w:rPr>
                <w:rFonts w:ascii="Arial Narrow" w:hAnsi="Arial Narrow"/>
                <w:sz w:val="20"/>
                <w:szCs w:val="20"/>
              </w:rPr>
              <w:t>1</w:t>
            </w:r>
          </w:p>
        </w:tc>
        <w:tc>
          <w:tcPr>
            <w:tcW w:w="811" w:type="dxa"/>
            <w:vAlign w:val="center"/>
          </w:tcPr>
          <w:p w14:paraId="5A79FFF4" w14:textId="77777777" w:rsidR="00840CCB" w:rsidRPr="00446E53" w:rsidRDefault="00840CCB">
            <w:pPr>
              <w:keepLines/>
              <w:jc w:val="center"/>
              <w:rPr>
                <w:rFonts w:ascii="Arial Narrow" w:hAnsi="Arial Narrow"/>
                <w:color w:val="FF0000"/>
                <w:sz w:val="20"/>
                <w:szCs w:val="20"/>
              </w:rPr>
            </w:pPr>
            <w:r>
              <w:rPr>
                <w:rFonts w:ascii="Arial Narrow" w:hAnsi="Arial Narrow"/>
                <w:sz w:val="20"/>
                <w:szCs w:val="20"/>
              </w:rPr>
              <w:t>1</w:t>
            </w:r>
          </w:p>
        </w:tc>
        <w:tc>
          <w:tcPr>
            <w:tcW w:w="812" w:type="dxa"/>
            <w:vAlign w:val="center"/>
          </w:tcPr>
          <w:p w14:paraId="155D1ECA" w14:textId="77777777" w:rsidR="00840CCB" w:rsidRPr="00446E53" w:rsidRDefault="00840CCB">
            <w:pPr>
              <w:keepLines/>
              <w:jc w:val="center"/>
              <w:rPr>
                <w:rFonts w:ascii="Arial Narrow" w:hAnsi="Arial Narrow"/>
                <w:color w:val="FF0000"/>
                <w:sz w:val="20"/>
                <w:szCs w:val="20"/>
              </w:rPr>
            </w:pPr>
            <w:r>
              <w:rPr>
                <w:rFonts w:ascii="Arial Narrow" w:hAnsi="Arial Narrow"/>
                <w:sz w:val="20"/>
                <w:szCs w:val="20"/>
              </w:rPr>
              <w:t>5</w:t>
            </w:r>
          </w:p>
        </w:tc>
        <w:tc>
          <w:tcPr>
            <w:tcW w:w="1831" w:type="dxa"/>
            <w:vAlign w:val="center"/>
          </w:tcPr>
          <w:p w14:paraId="3072FB7C" w14:textId="77777777" w:rsidR="00840CCB" w:rsidRPr="00AD375D" w:rsidRDefault="00840CCB">
            <w:pPr>
              <w:keepLines/>
              <w:rPr>
                <w:rFonts w:ascii="Arial Narrow" w:hAnsi="Arial Narrow"/>
                <w:color w:val="FF0000"/>
                <w:sz w:val="20"/>
                <w:szCs w:val="20"/>
              </w:rPr>
            </w:pPr>
            <w:r>
              <w:rPr>
                <w:rFonts w:ascii="Arial Narrow" w:hAnsi="Arial Narrow"/>
                <w:sz w:val="20"/>
                <w:szCs w:val="20"/>
              </w:rPr>
              <w:t>Aimovig</w:t>
            </w:r>
          </w:p>
        </w:tc>
      </w:tr>
      <w:tr w:rsidR="00840CCB" w:rsidRPr="00446E53" w14:paraId="71BB235A" w14:textId="77777777" w:rsidTr="00E0568F">
        <w:tblPrEx>
          <w:tblCellMar>
            <w:top w:w="15" w:type="dxa"/>
            <w:bottom w:w="15" w:type="dxa"/>
          </w:tblCellMar>
          <w:tblLook w:val="04A0" w:firstRow="1" w:lastRow="0" w:firstColumn="1" w:lastColumn="0" w:noHBand="0" w:noVBand="1"/>
        </w:tblPrEx>
        <w:trPr>
          <w:trHeight w:val="20"/>
        </w:trPr>
        <w:tc>
          <w:tcPr>
            <w:tcW w:w="9017" w:type="dxa"/>
            <w:gridSpan w:val="7"/>
            <w:tcBorders>
              <w:top w:val="single" w:sz="4" w:space="0" w:color="auto"/>
              <w:left w:val="single" w:sz="4" w:space="0" w:color="auto"/>
              <w:right w:val="single" w:sz="4" w:space="0" w:color="auto"/>
            </w:tcBorders>
            <w:vAlign w:val="center"/>
          </w:tcPr>
          <w:p w14:paraId="4DC3F5D7" w14:textId="77777777" w:rsidR="00840CCB" w:rsidRPr="00446E53" w:rsidRDefault="00840CCB">
            <w:pPr>
              <w:rPr>
                <w:rFonts w:ascii="Arial Narrow" w:hAnsi="Arial Narrow"/>
                <w:sz w:val="20"/>
                <w:szCs w:val="20"/>
              </w:rPr>
            </w:pPr>
          </w:p>
        </w:tc>
      </w:tr>
      <w:tr w:rsidR="00840CCB" w:rsidRPr="00446E53" w14:paraId="4EB9C3D5" w14:textId="77777777" w:rsidTr="00E0568F">
        <w:tblPrEx>
          <w:tblCellMar>
            <w:top w:w="15" w:type="dxa"/>
            <w:bottom w:w="15" w:type="dxa"/>
          </w:tblCellMar>
          <w:tblLook w:val="04A0" w:firstRow="1" w:lastRow="0" w:firstColumn="1" w:lastColumn="0" w:noHBand="0" w:noVBand="1"/>
        </w:tblPrEx>
        <w:trPr>
          <w:trHeight w:val="20"/>
        </w:trPr>
        <w:tc>
          <w:tcPr>
            <w:tcW w:w="1272" w:type="dxa"/>
            <w:vMerge w:val="restart"/>
            <w:tcBorders>
              <w:top w:val="single" w:sz="4" w:space="0" w:color="auto"/>
              <w:left w:val="single" w:sz="4" w:space="0" w:color="auto"/>
              <w:right w:val="single" w:sz="4" w:space="0" w:color="auto"/>
            </w:tcBorders>
          </w:tcPr>
          <w:p w14:paraId="717DAD02" w14:textId="77777777" w:rsidR="00840CCB" w:rsidRPr="00446E53" w:rsidRDefault="00840CCB">
            <w:pPr>
              <w:jc w:val="center"/>
              <w:rPr>
                <w:rFonts w:ascii="Arial Narrow" w:hAnsi="Arial Narrow"/>
                <w:b/>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7D63269A" w14:textId="77777777" w:rsidR="00840CCB" w:rsidRPr="00446E53" w:rsidRDefault="00840CCB">
            <w:pPr>
              <w:keepLines/>
              <w:rPr>
                <w:rFonts w:ascii="Arial Narrow" w:hAnsi="Arial Narrow"/>
                <w:sz w:val="20"/>
                <w:szCs w:val="20"/>
              </w:rPr>
            </w:pPr>
            <w:r w:rsidRPr="00446E53">
              <w:rPr>
                <w:rFonts w:ascii="Arial Narrow" w:hAnsi="Arial Narrow"/>
                <w:b/>
                <w:sz w:val="20"/>
                <w:szCs w:val="20"/>
              </w:rPr>
              <w:t>Category / Program:</w:t>
            </w:r>
            <w:r w:rsidRPr="00446E53">
              <w:rPr>
                <w:rFonts w:ascii="Arial Narrow" w:hAnsi="Arial Narrow"/>
                <w:color w:val="FF0000"/>
                <w:sz w:val="20"/>
                <w:szCs w:val="20"/>
              </w:rPr>
              <w:t xml:space="preserve"> </w:t>
            </w:r>
          </w:p>
          <w:p w14:paraId="5FCCCBF8" w14:textId="77777777" w:rsidR="00840CCB" w:rsidRPr="00446E53" w:rsidRDefault="00840CCB">
            <w:pPr>
              <w:keepLines/>
              <w:rPr>
                <w:rFonts w:ascii="Arial Narrow" w:hAnsi="Arial Narrow"/>
                <w:sz w:val="20"/>
                <w:szCs w:val="20"/>
              </w:rPr>
            </w:pPr>
            <w:r w:rsidRPr="003523B0">
              <w:rPr>
                <w:rFonts w:ascii="Arial Narrow" w:eastAsia="Calibri" w:hAnsi="Arial Narrow"/>
                <w:sz w:val="20"/>
                <w:szCs w:val="20"/>
              </w:rPr>
              <w:fldChar w:fldCharType="begin" w:fldLock="1">
                <w:ffData>
                  <w:name w:val="Check1"/>
                  <w:enabled/>
                  <w:calcOnExit w:val="0"/>
                  <w:checkBox>
                    <w:sizeAuto/>
                    <w:default w:val="1"/>
                  </w:checkBox>
                </w:ffData>
              </w:fldChar>
            </w:r>
            <w:r w:rsidRPr="003523B0">
              <w:rPr>
                <w:rFonts w:ascii="Arial Narrow" w:eastAsia="Calibri" w:hAnsi="Arial Narrow"/>
                <w:sz w:val="20"/>
                <w:szCs w:val="20"/>
              </w:rPr>
              <w:instrText xml:space="preserve"> FORMCHECKBOX </w:instrText>
            </w:r>
            <w:r w:rsidRPr="003523B0">
              <w:rPr>
                <w:rFonts w:ascii="Arial Narrow" w:eastAsia="Calibri" w:hAnsi="Arial Narrow"/>
                <w:sz w:val="20"/>
                <w:szCs w:val="20"/>
              </w:rPr>
            </w:r>
            <w:r w:rsidRPr="003523B0">
              <w:rPr>
                <w:rFonts w:ascii="Arial Narrow" w:eastAsia="Calibri" w:hAnsi="Arial Narrow"/>
                <w:sz w:val="20"/>
                <w:szCs w:val="20"/>
              </w:rPr>
              <w:fldChar w:fldCharType="separate"/>
            </w:r>
            <w:r w:rsidRPr="003523B0">
              <w:rPr>
                <w:rFonts w:ascii="Arial Narrow" w:eastAsia="Calibri" w:hAnsi="Arial Narrow"/>
                <w:sz w:val="20"/>
                <w:szCs w:val="20"/>
              </w:rPr>
              <w:fldChar w:fldCharType="end"/>
            </w:r>
            <w:r w:rsidRPr="003523B0">
              <w:rPr>
                <w:rFonts w:ascii="Arial Narrow" w:eastAsia="Calibri" w:hAnsi="Arial Narrow"/>
                <w:sz w:val="20"/>
                <w:szCs w:val="20"/>
              </w:rPr>
              <w:t xml:space="preserve"> GENERAL - General Schedule (Code GE) </w:t>
            </w:r>
          </w:p>
        </w:tc>
      </w:tr>
      <w:tr w:rsidR="00840CCB" w:rsidRPr="00446E53" w14:paraId="06A984B5" w14:textId="77777777" w:rsidTr="00E0568F">
        <w:tblPrEx>
          <w:tblCellMar>
            <w:top w:w="15" w:type="dxa"/>
            <w:bottom w:w="15" w:type="dxa"/>
          </w:tblCellMar>
          <w:tblLook w:val="04A0" w:firstRow="1" w:lastRow="0" w:firstColumn="1" w:lastColumn="0" w:noHBand="0" w:noVBand="1"/>
        </w:tblPrEx>
        <w:trPr>
          <w:trHeight w:val="20"/>
        </w:trPr>
        <w:tc>
          <w:tcPr>
            <w:tcW w:w="1272" w:type="dxa"/>
            <w:vMerge/>
            <w:tcBorders>
              <w:left w:val="single" w:sz="4" w:space="0" w:color="auto"/>
              <w:right w:val="single" w:sz="4" w:space="0" w:color="auto"/>
            </w:tcBorders>
          </w:tcPr>
          <w:p w14:paraId="479A9AF2" w14:textId="77777777" w:rsidR="00840CCB" w:rsidRPr="00446E53" w:rsidRDefault="00840CCB">
            <w:pPr>
              <w:jc w:val="cente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11370438" w14:textId="77777777" w:rsidR="00840CCB" w:rsidRPr="00446E53" w:rsidRDefault="00840CCB">
            <w:pPr>
              <w:keepLines/>
              <w:rPr>
                <w:rFonts w:ascii="Arial Narrow" w:hAnsi="Arial Narrow"/>
                <w:b/>
                <w:sz w:val="20"/>
                <w:szCs w:val="20"/>
              </w:rPr>
            </w:pPr>
            <w:r w:rsidRPr="00446E53">
              <w:rPr>
                <w:rFonts w:ascii="Arial Narrow" w:hAnsi="Arial Narrow"/>
                <w:b/>
                <w:sz w:val="20"/>
                <w:szCs w:val="20"/>
              </w:rPr>
              <w:t xml:space="preserve">Prescriber type: </w:t>
            </w:r>
            <w:r w:rsidRPr="003523B0">
              <w:rPr>
                <w:rFonts w:ascii="Arial Narrow" w:hAnsi="Arial Narrow"/>
                <w:sz w:val="20"/>
                <w:szCs w:val="20"/>
              </w:rPr>
              <w:fldChar w:fldCharType="begin" w:fldLock="1">
                <w:ffData>
                  <w:name w:val=""/>
                  <w:enabled/>
                  <w:calcOnExit w:val="0"/>
                  <w:checkBox>
                    <w:sizeAuto/>
                    <w:default w:val="1"/>
                  </w:checkBox>
                </w:ffData>
              </w:fldChar>
            </w:r>
            <w:r w:rsidRPr="003523B0">
              <w:rPr>
                <w:rFonts w:ascii="Arial Narrow" w:hAnsi="Arial Narrow"/>
                <w:sz w:val="20"/>
                <w:szCs w:val="20"/>
              </w:rPr>
              <w:instrText xml:space="preserve"> FORMCHECKBOX </w:instrText>
            </w:r>
            <w:r w:rsidRPr="003523B0">
              <w:rPr>
                <w:rFonts w:ascii="Arial Narrow" w:hAnsi="Arial Narrow"/>
                <w:sz w:val="20"/>
                <w:szCs w:val="20"/>
              </w:rPr>
            </w:r>
            <w:r w:rsidRPr="003523B0">
              <w:rPr>
                <w:rFonts w:ascii="Arial Narrow" w:hAnsi="Arial Narrow"/>
                <w:sz w:val="20"/>
                <w:szCs w:val="20"/>
              </w:rPr>
              <w:fldChar w:fldCharType="separate"/>
            </w:r>
            <w:r w:rsidRPr="003523B0">
              <w:rPr>
                <w:rFonts w:ascii="Arial Narrow" w:hAnsi="Arial Narrow"/>
                <w:sz w:val="20"/>
                <w:szCs w:val="20"/>
              </w:rPr>
              <w:fldChar w:fldCharType="end"/>
            </w:r>
            <w:r w:rsidRPr="003523B0">
              <w:rPr>
                <w:rFonts w:ascii="Arial Narrow" w:hAnsi="Arial Narrow"/>
                <w:sz w:val="20"/>
                <w:szCs w:val="20"/>
              </w:rPr>
              <w:t xml:space="preserve">Medical Practitioners </w:t>
            </w:r>
          </w:p>
        </w:tc>
      </w:tr>
      <w:tr w:rsidR="00840CCB" w:rsidRPr="00446E53" w14:paraId="497D4370" w14:textId="77777777" w:rsidTr="00E0568F">
        <w:tblPrEx>
          <w:tblCellMar>
            <w:top w:w="15" w:type="dxa"/>
            <w:bottom w:w="15" w:type="dxa"/>
          </w:tblCellMar>
          <w:tblLook w:val="04A0" w:firstRow="1" w:lastRow="0" w:firstColumn="1" w:lastColumn="0" w:noHBand="0" w:noVBand="1"/>
        </w:tblPrEx>
        <w:trPr>
          <w:trHeight w:val="20"/>
        </w:trPr>
        <w:tc>
          <w:tcPr>
            <w:tcW w:w="1272" w:type="dxa"/>
            <w:vMerge/>
            <w:tcBorders>
              <w:left w:val="single" w:sz="4" w:space="0" w:color="auto"/>
              <w:right w:val="single" w:sz="4" w:space="0" w:color="auto"/>
            </w:tcBorders>
          </w:tcPr>
          <w:p w14:paraId="3054B540" w14:textId="77777777" w:rsidR="00840CCB" w:rsidRPr="00446E53" w:rsidRDefault="00840CCB">
            <w:pPr>
              <w:jc w:val="cente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3CBA1325" w14:textId="77777777" w:rsidR="00840CCB" w:rsidRPr="00446E53" w:rsidRDefault="00840CCB">
            <w:pPr>
              <w:keepLines/>
              <w:rPr>
                <w:rFonts w:ascii="Arial Narrow" w:eastAsia="Calibri" w:hAnsi="Arial Narrow"/>
                <w:color w:val="FF0000"/>
                <w:sz w:val="20"/>
                <w:szCs w:val="20"/>
              </w:rPr>
            </w:pPr>
            <w:r w:rsidRPr="00446E53">
              <w:rPr>
                <w:rFonts w:ascii="Arial Narrow" w:hAnsi="Arial Narrow"/>
                <w:b/>
                <w:sz w:val="20"/>
                <w:szCs w:val="20"/>
              </w:rPr>
              <w:t xml:space="preserve">Benefit type: </w:t>
            </w:r>
            <w:r w:rsidRPr="003523B0">
              <w:rPr>
                <w:rFonts w:ascii="Arial Narrow" w:eastAsia="Calibri" w:hAnsi="Arial Narrow"/>
                <w:sz w:val="20"/>
                <w:szCs w:val="20"/>
              </w:rPr>
              <w:fldChar w:fldCharType="begin" w:fldLock="1">
                <w:ffData>
                  <w:name w:val=""/>
                  <w:enabled/>
                  <w:calcOnExit w:val="0"/>
                  <w:checkBox>
                    <w:sizeAuto/>
                    <w:default w:val="1"/>
                  </w:checkBox>
                </w:ffData>
              </w:fldChar>
            </w:r>
            <w:r w:rsidRPr="003523B0">
              <w:rPr>
                <w:rFonts w:ascii="Arial Narrow" w:eastAsia="Calibri" w:hAnsi="Arial Narrow"/>
                <w:sz w:val="20"/>
                <w:szCs w:val="20"/>
              </w:rPr>
              <w:instrText xml:space="preserve"> FORMCHECKBOX </w:instrText>
            </w:r>
            <w:r w:rsidRPr="003523B0">
              <w:rPr>
                <w:rFonts w:ascii="Arial Narrow" w:eastAsia="Calibri" w:hAnsi="Arial Narrow"/>
                <w:sz w:val="20"/>
                <w:szCs w:val="20"/>
              </w:rPr>
            </w:r>
            <w:r w:rsidRPr="003523B0">
              <w:rPr>
                <w:rFonts w:ascii="Arial Narrow" w:eastAsia="Calibri" w:hAnsi="Arial Narrow"/>
                <w:sz w:val="20"/>
                <w:szCs w:val="20"/>
              </w:rPr>
              <w:fldChar w:fldCharType="separate"/>
            </w:r>
            <w:r w:rsidRPr="003523B0">
              <w:rPr>
                <w:rFonts w:ascii="Arial Narrow" w:eastAsia="Calibri" w:hAnsi="Arial Narrow"/>
                <w:sz w:val="20"/>
                <w:szCs w:val="20"/>
              </w:rPr>
              <w:fldChar w:fldCharType="end"/>
            </w:r>
            <w:r w:rsidRPr="003523B0">
              <w:rPr>
                <w:rFonts w:ascii="Arial Narrow" w:eastAsia="Calibri" w:hAnsi="Arial Narrow"/>
                <w:sz w:val="20"/>
                <w:szCs w:val="20"/>
              </w:rPr>
              <w:t>Authority Required (Streamlined) [existing code</w:t>
            </w:r>
            <w:r>
              <w:rPr>
                <w:rFonts w:ascii="Arial Narrow" w:eastAsia="Calibri" w:hAnsi="Arial Narrow"/>
                <w:sz w:val="20"/>
                <w:szCs w:val="20"/>
              </w:rPr>
              <w:t>:12029</w:t>
            </w:r>
            <w:r w:rsidRPr="003523B0">
              <w:rPr>
                <w:rFonts w:ascii="Arial Narrow" w:eastAsia="Calibri" w:hAnsi="Arial Narrow"/>
                <w:sz w:val="20"/>
                <w:szCs w:val="20"/>
              </w:rPr>
              <w:t xml:space="preserve">] </w:t>
            </w:r>
          </w:p>
        </w:tc>
      </w:tr>
      <w:tr w:rsidR="00840CCB" w:rsidRPr="002E708C" w14:paraId="1E87F263" w14:textId="77777777" w:rsidTr="00E0568F">
        <w:tblPrEx>
          <w:tblCellMar>
            <w:top w:w="15" w:type="dxa"/>
            <w:bottom w:w="15" w:type="dxa"/>
          </w:tblCellMar>
          <w:tblLook w:val="04A0" w:firstRow="1" w:lastRow="0" w:firstColumn="1" w:lastColumn="0" w:noHBand="0" w:noVBand="1"/>
        </w:tblPrEx>
        <w:trPr>
          <w:trHeight w:val="20"/>
        </w:trPr>
        <w:tc>
          <w:tcPr>
            <w:tcW w:w="1272" w:type="dxa"/>
            <w:tcBorders>
              <w:left w:val="single" w:sz="4" w:space="0" w:color="auto"/>
              <w:bottom w:val="single" w:sz="4" w:space="0" w:color="auto"/>
              <w:right w:val="single" w:sz="4" w:space="0" w:color="auto"/>
            </w:tcBorders>
          </w:tcPr>
          <w:p w14:paraId="682D47EF" w14:textId="746CCCCF" w:rsidR="00840CCB" w:rsidRPr="00446E53" w:rsidRDefault="00840CCB">
            <w:pPr>
              <w:jc w:val="cente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2C2D9CB4" w14:textId="77777777" w:rsidR="00840CCB" w:rsidRDefault="00840CCB">
            <w:pPr>
              <w:rPr>
                <w:rFonts w:ascii="Arial Narrow" w:hAnsi="Arial Narrow"/>
                <w:color w:val="333333"/>
                <w:sz w:val="20"/>
                <w:szCs w:val="20"/>
              </w:rPr>
            </w:pPr>
            <w:r w:rsidRPr="00DC4BDB">
              <w:rPr>
                <w:rFonts w:ascii="Arial Narrow" w:hAnsi="Arial Narrow"/>
                <w:b/>
                <w:bCs/>
                <w:color w:val="333333"/>
                <w:sz w:val="20"/>
                <w:szCs w:val="20"/>
              </w:rPr>
              <w:t>Administrative Advice:</w:t>
            </w:r>
          </w:p>
          <w:p w14:paraId="6CE1690C" w14:textId="77777777" w:rsidR="00840CCB" w:rsidRPr="002E708C" w:rsidRDefault="00840CCB">
            <w:pPr>
              <w:rPr>
                <w:rFonts w:ascii="Arial Narrow" w:hAnsi="Arial Narrow"/>
                <w:color w:val="333333"/>
                <w:sz w:val="20"/>
                <w:szCs w:val="20"/>
              </w:rPr>
            </w:pPr>
            <w:r w:rsidRPr="00DC4BDB">
              <w:rPr>
                <w:rFonts w:ascii="Arial Narrow" w:eastAsia="Calibri" w:hAnsi="Arial Narrow"/>
                <w:sz w:val="20"/>
                <w:szCs w:val="20"/>
              </w:rPr>
              <w:t>No increase in the maximum quantity or number of units may be authorised.</w:t>
            </w:r>
          </w:p>
        </w:tc>
      </w:tr>
      <w:tr w:rsidR="00840CCB" w:rsidRPr="00446E53" w14:paraId="090356CE" w14:textId="77777777" w:rsidTr="00E0568F">
        <w:tblPrEx>
          <w:tblCellMar>
            <w:top w:w="15" w:type="dxa"/>
            <w:bottom w:w="15" w:type="dxa"/>
          </w:tblCellMar>
          <w:tblLook w:val="04A0" w:firstRow="1" w:lastRow="0" w:firstColumn="1" w:lastColumn="0" w:noHBand="0" w:noVBand="1"/>
        </w:tblPrEx>
        <w:trPr>
          <w:trHeight w:val="20"/>
        </w:trPr>
        <w:tc>
          <w:tcPr>
            <w:tcW w:w="1272" w:type="dxa"/>
            <w:tcBorders>
              <w:left w:val="single" w:sz="4" w:space="0" w:color="auto"/>
              <w:bottom w:val="single" w:sz="4" w:space="0" w:color="auto"/>
              <w:right w:val="single" w:sz="4" w:space="0" w:color="auto"/>
            </w:tcBorders>
          </w:tcPr>
          <w:p w14:paraId="606A91B6" w14:textId="585DEB92" w:rsidR="00840CCB" w:rsidRPr="00446E53" w:rsidRDefault="00840CCB">
            <w:pPr>
              <w:jc w:val="cente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7364D379" w14:textId="77777777" w:rsidR="00840CCB" w:rsidRPr="00DC4BDB" w:rsidRDefault="00840CCB">
            <w:pPr>
              <w:rPr>
                <w:rFonts w:ascii="Open Sans" w:hAnsi="Open Sans"/>
                <w:color w:val="333333"/>
                <w:sz w:val="20"/>
                <w:szCs w:val="20"/>
              </w:rPr>
            </w:pPr>
            <w:r w:rsidRPr="00DC4BDB">
              <w:rPr>
                <w:rFonts w:ascii="Arial Narrow" w:hAnsi="Arial Narrow"/>
                <w:b/>
                <w:bCs/>
                <w:color w:val="333333"/>
                <w:sz w:val="20"/>
                <w:szCs w:val="20"/>
              </w:rPr>
              <w:t>Administrative Advice</w:t>
            </w:r>
          </w:p>
          <w:p w14:paraId="7E11B96C" w14:textId="77777777" w:rsidR="00840CCB" w:rsidRPr="00446E53" w:rsidRDefault="00840CCB">
            <w:pPr>
              <w:keepLines/>
              <w:rPr>
                <w:rFonts w:ascii="Arial Narrow" w:hAnsi="Arial Narrow"/>
                <w:b/>
                <w:sz w:val="20"/>
                <w:szCs w:val="20"/>
              </w:rPr>
            </w:pPr>
            <w:r w:rsidRPr="00DC4BDB">
              <w:rPr>
                <w:rFonts w:ascii="Arial Narrow" w:eastAsia="Calibri" w:hAnsi="Arial Narrow"/>
                <w:sz w:val="20"/>
                <w:szCs w:val="20"/>
              </w:rPr>
              <w:t>No increase in the maximum number of repeats may be authorised.</w:t>
            </w:r>
          </w:p>
        </w:tc>
      </w:tr>
      <w:tr w:rsidR="00840CCB" w:rsidRPr="002E708C" w14:paraId="6C75912E" w14:textId="77777777" w:rsidTr="00E0568F">
        <w:tblPrEx>
          <w:tblCellMar>
            <w:top w:w="15" w:type="dxa"/>
            <w:bottom w:w="15" w:type="dxa"/>
          </w:tblCellMar>
          <w:tblLook w:val="04A0" w:firstRow="1" w:lastRow="0" w:firstColumn="1" w:lastColumn="0" w:noHBand="0" w:noVBand="1"/>
        </w:tblPrEx>
        <w:trPr>
          <w:trHeight w:val="20"/>
        </w:trPr>
        <w:tc>
          <w:tcPr>
            <w:tcW w:w="1272" w:type="dxa"/>
            <w:tcBorders>
              <w:left w:val="single" w:sz="4" w:space="0" w:color="auto"/>
              <w:bottom w:val="single" w:sz="4" w:space="0" w:color="auto"/>
              <w:right w:val="single" w:sz="4" w:space="0" w:color="auto"/>
            </w:tcBorders>
          </w:tcPr>
          <w:p w14:paraId="6025C5F8" w14:textId="7B6A567C" w:rsidR="00840CCB" w:rsidRPr="00446E53" w:rsidRDefault="00840CCB">
            <w:pPr>
              <w:jc w:val="cente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2428B095" w14:textId="77777777" w:rsidR="00840CCB" w:rsidRDefault="00840CCB">
            <w:pPr>
              <w:rPr>
                <w:rFonts w:ascii="Arial Narrow" w:hAnsi="Arial Narrow"/>
                <w:b/>
                <w:bCs/>
                <w:color w:val="333333"/>
                <w:sz w:val="20"/>
                <w:szCs w:val="20"/>
              </w:rPr>
            </w:pPr>
            <w:r w:rsidRPr="006B3398">
              <w:rPr>
                <w:rFonts w:ascii="Arial Narrow" w:hAnsi="Arial Narrow"/>
                <w:b/>
                <w:bCs/>
                <w:color w:val="333333"/>
                <w:sz w:val="20"/>
                <w:szCs w:val="20"/>
              </w:rPr>
              <w:t>Administrative Advice:</w:t>
            </w:r>
            <w:r>
              <w:rPr>
                <w:rFonts w:ascii="Arial Narrow" w:hAnsi="Arial Narrow"/>
                <w:b/>
                <w:bCs/>
                <w:color w:val="333333"/>
                <w:sz w:val="20"/>
                <w:szCs w:val="20"/>
              </w:rPr>
              <w:t xml:space="preserve"> </w:t>
            </w:r>
          </w:p>
          <w:p w14:paraId="480B16C6" w14:textId="77777777" w:rsidR="00840CCB" w:rsidRPr="002E708C" w:rsidRDefault="00840CCB">
            <w:pPr>
              <w:rPr>
                <w:rFonts w:ascii="Arial Narrow" w:hAnsi="Arial Narrow"/>
                <w:b/>
                <w:bCs/>
                <w:color w:val="333333"/>
                <w:sz w:val="20"/>
                <w:szCs w:val="20"/>
              </w:rPr>
            </w:pPr>
            <w:r w:rsidRPr="006B3398">
              <w:rPr>
                <w:rFonts w:ascii="Arial Narrow" w:hAnsi="Arial Narrow"/>
                <w:color w:val="333333"/>
                <w:sz w:val="20"/>
                <w:szCs w:val="20"/>
              </w:rPr>
              <w:t>Special Pricing Arrangements apply.</w:t>
            </w:r>
          </w:p>
        </w:tc>
      </w:tr>
      <w:tr w:rsidR="0029278C" w:rsidRPr="008D2C70" w14:paraId="6928AAB0" w14:textId="77777777" w:rsidTr="00E0568F">
        <w:tblPrEx>
          <w:tblCellMar>
            <w:top w:w="15" w:type="dxa"/>
            <w:bottom w:w="15" w:type="dxa"/>
          </w:tblCellMar>
          <w:tblLook w:val="04A0" w:firstRow="1" w:lastRow="0" w:firstColumn="1" w:lastColumn="0" w:noHBand="0" w:noVBand="1"/>
        </w:tblPrEx>
        <w:trPr>
          <w:trHeight w:val="20"/>
        </w:trPr>
        <w:tc>
          <w:tcPr>
            <w:tcW w:w="9017" w:type="dxa"/>
            <w:gridSpan w:val="7"/>
            <w:tcBorders>
              <w:left w:val="single" w:sz="4" w:space="0" w:color="auto"/>
              <w:bottom w:val="single" w:sz="4" w:space="0" w:color="auto"/>
              <w:right w:val="single" w:sz="4" w:space="0" w:color="auto"/>
            </w:tcBorders>
            <w:shd w:val="clear" w:color="auto" w:fill="BFBFBF" w:themeFill="background1" w:themeFillShade="BF"/>
          </w:tcPr>
          <w:p w14:paraId="04987E0F" w14:textId="5E8DC4E1" w:rsidR="0029278C" w:rsidRPr="008D2C70" w:rsidRDefault="0029278C">
            <w:pPr>
              <w:keepLines/>
              <w:rPr>
                <w:rFonts w:ascii="Arial Narrow" w:hAnsi="Arial Narrow"/>
                <w:b/>
                <w:bCs/>
                <w:sz w:val="20"/>
                <w:szCs w:val="20"/>
              </w:rPr>
            </w:pPr>
            <w:r w:rsidRPr="008D2C70">
              <w:rPr>
                <w:rFonts w:ascii="Arial Narrow" w:hAnsi="Arial Narrow"/>
                <w:b/>
                <w:sz w:val="20"/>
                <w:szCs w:val="20"/>
              </w:rPr>
              <w:t xml:space="preserve">Restriction Summary / Treatment of Concept: </w:t>
            </w:r>
          </w:p>
        </w:tc>
      </w:tr>
      <w:tr w:rsidR="00840CCB" w:rsidRPr="00446E53" w14:paraId="3DBACB14" w14:textId="77777777" w:rsidTr="00D03B98">
        <w:tblPrEx>
          <w:tblCellMar>
            <w:top w:w="15" w:type="dxa"/>
            <w:bottom w:w="15" w:type="dxa"/>
          </w:tblCellMar>
          <w:tblLook w:val="04A0" w:firstRow="1" w:lastRow="0" w:firstColumn="1" w:lastColumn="0" w:noHBand="0" w:noVBand="1"/>
        </w:tblPrEx>
        <w:trPr>
          <w:cantSplit/>
          <w:trHeight w:val="20"/>
        </w:trPr>
        <w:tc>
          <w:tcPr>
            <w:tcW w:w="1272" w:type="dxa"/>
          </w:tcPr>
          <w:p w14:paraId="58290657" w14:textId="2CC9A98E" w:rsidR="00840CCB" w:rsidRPr="00446E53" w:rsidRDefault="00840CCB">
            <w:pPr>
              <w:keepLines/>
              <w:jc w:val="center"/>
              <w:rPr>
                <w:rFonts w:ascii="Arial Narrow" w:hAnsi="Arial Narrow"/>
                <w:color w:val="333333"/>
                <w:sz w:val="20"/>
                <w:szCs w:val="20"/>
              </w:rPr>
            </w:pPr>
          </w:p>
        </w:tc>
        <w:tc>
          <w:tcPr>
            <w:tcW w:w="7745" w:type="dxa"/>
            <w:gridSpan w:val="6"/>
            <w:vAlign w:val="center"/>
            <w:hideMark/>
          </w:tcPr>
          <w:p w14:paraId="492579B4" w14:textId="1E21F960" w:rsidR="00840CCB" w:rsidRPr="00E0568F" w:rsidRDefault="00840CCB">
            <w:pPr>
              <w:keepLines/>
              <w:rPr>
                <w:rFonts w:ascii="Arial Narrow" w:hAnsi="Arial Narrow"/>
                <w:b/>
                <w:bCs/>
                <w:color w:val="333333"/>
                <w:sz w:val="20"/>
                <w:szCs w:val="20"/>
              </w:rPr>
            </w:pPr>
            <w:r w:rsidRPr="00272243">
              <w:rPr>
                <w:rFonts w:ascii="Arial Narrow" w:hAnsi="Arial Narrow"/>
                <w:b/>
                <w:bCs/>
                <w:color w:val="333333"/>
                <w:sz w:val="20"/>
                <w:szCs w:val="20"/>
              </w:rPr>
              <w:t>Indication:</w:t>
            </w:r>
            <w:r>
              <w:rPr>
                <w:rFonts w:ascii="Arial Narrow" w:hAnsi="Arial Narrow"/>
                <w:b/>
                <w:bCs/>
                <w:color w:val="333333"/>
                <w:sz w:val="20"/>
                <w:szCs w:val="20"/>
              </w:rPr>
              <w:t xml:space="preserve"> </w:t>
            </w:r>
            <w:r w:rsidRPr="00272243">
              <w:rPr>
                <w:rFonts w:ascii="Arial Narrow" w:hAnsi="Arial Narrow"/>
                <w:color w:val="333333"/>
                <w:sz w:val="20"/>
                <w:szCs w:val="20"/>
              </w:rPr>
              <w:t>Chronic migraine</w:t>
            </w:r>
          </w:p>
        </w:tc>
      </w:tr>
      <w:tr w:rsidR="00840CCB" w:rsidRPr="00446E53" w14:paraId="41362475" w14:textId="77777777" w:rsidTr="00D03B98">
        <w:tblPrEx>
          <w:tblCellMar>
            <w:top w:w="15" w:type="dxa"/>
            <w:bottom w:w="15" w:type="dxa"/>
          </w:tblCellMar>
          <w:tblLook w:val="04A0" w:firstRow="1" w:lastRow="0" w:firstColumn="1" w:lastColumn="0" w:noHBand="0" w:noVBand="1"/>
        </w:tblPrEx>
        <w:trPr>
          <w:cantSplit/>
          <w:trHeight w:val="20"/>
        </w:trPr>
        <w:tc>
          <w:tcPr>
            <w:tcW w:w="1272" w:type="dxa"/>
          </w:tcPr>
          <w:p w14:paraId="420D8C31" w14:textId="77777777" w:rsidR="00840CCB" w:rsidRPr="00446E53" w:rsidRDefault="00840CCB">
            <w:pPr>
              <w:jc w:val="center"/>
              <w:rPr>
                <w:rFonts w:ascii="Arial Narrow" w:hAnsi="Arial Narrow"/>
                <w:color w:val="333333"/>
                <w:sz w:val="20"/>
                <w:szCs w:val="20"/>
              </w:rPr>
            </w:pPr>
          </w:p>
        </w:tc>
        <w:tc>
          <w:tcPr>
            <w:tcW w:w="7745" w:type="dxa"/>
            <w:gridSpan w:val="6"/>
            <w:vAlign w:val="center"/>
            <w:hideMark/>
          </w:tcPr>
          <w:p w14:paraId="1CC80A0C" w14:textId="77777777" w:rsidR="00840CCB" w:rsidRPr="00446E53" w:rsidRDefault="00840CCB">
            <w:pPr>
              <w:rPr>
                <w:rFonts w:ascii="Arial Narrow" w:hAnsi="Arial Narrow"/>
                <w:sz w:val="20"/>
                <w:szCs w:val="20"/>
              </w:rPr>
            </w:pPr>
            <w:r w:rsidRPr="00446E53">
              <w:rPr>
                <w:rFonts w:ascii="Arial Narrow" w:hAnsi="Arial Narrow"/>
                <w:b/>
                <w:bCs/>
                <w:color w:val="333333"/>
                <w:sz w:val="20"/>
                <w:szCs w:val="20"/>
              </w:rPr>
              <w:t>Treatment Phase:</w:t>
            </w:r>
            <w:r w:rsidRPr="00446E53">
              <w:rPr>
                <w:rFonts w:ascii="Arial Narrow" w:hAnsi="Arial Narrow"/>
                <w:color w:val="FF0000"/>
                <w:sz w:val="20"/>
                <w:szCs w:val="20"/>
              </w:rPr>
              <w:t xml:space="preserve"> </w:t>
            </w:r>
            <w:r w:rsidRPr="00E52601">
              <w:rPr>
                <w:rFonts w:ascii="Arial Narrow" w:hAnsi="Arial Narrow"/>
                <w:sz w:val="20"/>
                <w:szCs w:val="20"/>
              </w:rPr>
              <w:t>Continuing treatment</w:t>
            </w:r>
          </w:p>
        </w:tc>
      </w:tr>
      <w:tr w:rsidR="00840CCB" w:rsidRPr="00446E53" w14:paraId="457C0BE0" w14:textId="77777777" w:rsidTr="00D03B98">
        <w:tblPrEx>
          <w:tblCellMar>
            <w:top w:w="15" w:type="dxa"/>
            <w:bottom w:w="15" w:type="dxa"/>
          </w:tblCellMar>
          <w:tblLook w:val="04A0" w:firstRow="1" w:lastRow="0" w:firstColumn="1" w:lastColumn="0" w:noHBand="0" w:noVBand="1"/>
        </w:tblPrEx>
        <w:trPr>
          <w:cantSplit/>
          <w:trHeight w:val="20"/>
        </w:trPr>
        <w:tc>
          <w:tcPr>
            <w:tcW w:w="1272" w:type="dxa"/>
          </w:tcPr>
          <w:p w14:paraId="55217BE3" w14:textId="28CDB879" w:rsidR="00840CCB" w:rsidRPr="00446E53" w:rsidRDefault="00840CCB">
            <w:pPr>
              <w:jc w:val="center"/>
              <w:rPr>
                <w:rFonts w:ascii="Arial Narrow" w:hAnsi="Arial Narrow"/>
                <w:color w:val="333333"/>
                <w:sz w:val="20"/>
                <w:szCs w:val="20"/>
              </w:rPr>
            </w:pPr>
          </w:p>
        </w:tc>
        <w:tc>
          <w:tcPr>
            <w:tcW w:w="7745" w:type="dxa"/>
            <w:gridSpan w:val="6"/>
            <w:hideMark/>
          </w:tcPr>
          <w:p w14:paraId="009A9613" w14:textId="77777777" w:rsidR="00840CCB" w:rsidRPr="00446E53" w:rsidRDefault="00840CCB">
            <w:pPr>
              <w:rPr>
                <w:rFonts w:ascii="Arial Narrow" w:hAnsi="Arial Narrow"/>
                <w:sz w:val="20"/>
                <w:szCs w:val="20"/>
              </w:rPr>
            </w:pPr>
            <w:r w:rsidRPr="00D55101">
              <w:rPr>
                <w:rFonts w:ascii="Arial Narrow" w:hAnsi="Arial Narrow"/>
                <w:b/>
                <w:bCs/>
                <w:sz w:val="20"/>
                <w:szCs w:val="20"/>
              </w:rPr>
              <w:t>Treatment criteria:</w:t>
            </w:r>
          </w:p>
        </w:tc>
      </w:tr>
      <w:tr w:rsidR="00840CCB" w:rsidRPr="00C056B9" w14:paraId="775647C3"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42E07A53" w14:textId="6DF58D42" w:rsidR="00840CCB" w:rsidRPr="00446E53" w:rsidRDefault="00840CCB">
            <w:pPr>
              <w:jc w:val="center"/>
              <w:rPr>
                <w:rFonts w:ascii="Arial Narrow" w:hAnsi="Arial Narrow"/>
                <w:color w:val="FF0000"/>
                <w:sz w:val="20"/>
                <w:szCs w:val="20"/>
              </w:rPr>
            </w:pPr>
          </w:p>
        </w:tc>
        <w:tc>
          <w:tcPr>
            <w:tcW w:w="7745" w:type="dxa"/>
            <w:gridSpan w:val="6"/>
            <w:vAlign w:val="center"/>
          </w:tcPr>
          <w:p w14:paraId="38C1A150" w14:textId="77777777" w:rsidR="00840CCB" w:rsidRPr="00C056B9" w:rsidRDefault="00840CCB">
            <w:pPr>
              <w:rPr>
                <w:rFonts w:ascii="Arial Narrow" w:hAnsi="Arial Narrow" w:cs="Arial Narrow"/>
                <w:color w:val="FF0000"/>
                <w:sz w:val="20"/>
                <w:szCs w:val="20"/>
              </w:rPr>
            </w:pPr>
            <w:r w:rsidRPr="0059059F">
              <w:rPr>
                <w:rFonts w:ascii="Arial Narrow" w:hAnsi="Arial Narrow"/>
                <w:sz w:val="20"/>
                <w:szCs w:val="20"/>
              </w:rPr>
              <w:t>Must be treated by a specialist neurologist or in consultation with a specialist neurologist</w:t>
            </w:r>
          </w:p>
        </w:tc>
      </w:tr>
      <w:tr w:rsidR="00840CCB" w:rsidRPr="00446E53" w14:paraId="01839645" w14:textId="77777777" w:rsidTr="00D03B98">
        <w:tblPrEx>
          <w:tblCellMar>
            <w:top w:w="15" w:type="dxa"/>
            <w:bottom w:w="15" w:type="dxa"/>
          </w:tblCellMar>
          <w:tblLook w:val="04A0" w:firstRow="1" w:lastRow="0" w:firstColumn="1" w:lastColumn="0" w:noHBand="0" w:noVBand="1"/>
        </w:tblPrEx>
        <w:trPr>
          <w:cantSplit/>
          <w:trHeight w:val="20"/>
        </w:trPr>
        <w:tc>
          <w:tcPr>
            <w:tcW w:w="1272" w:type="dxa"/>
          </w:tcPr>
          <w:p w14:paraId="440BEB8A" w14:textId="77777777" w:rsidR="00840CCB" w:rsidRPr="00446E53" w:rsidRDefault="00840CCB">
            <w:pPr>
              <w:jc w:val="center"/>
              <w:rPr>
                <w:rFonts w:ascii="Arial Narrow" w:hAnsi="Arial Narrow"/>
                <w:color w:val="333333"/>
                <w:sz w:val="20"/>
                <w:szCs w:val="20"/>
              </w:rPr>
            </w:pPr>
          </w:p>
        </w:tc>
        <w:tc>
          <w:tcPr>
            <w:tcW w:w="7745" w:type="dxa"/>
            <w:gridSpan w:val="6"/>
            <w:vAlign w:val="center"/>
            <w:hideMark/>
          </w:tcPr>
          <w:p w14:paraId="1857F5F6" w14:textId="77777777" w:rsidR="00840CCB" w:rsidRPr="00446E53" w:rsidRDefault="00840CCB">
            <w:pPr>
              <w:rPr>
                <w:rFonts w:ascii="Arial Narrow" w:hAnsi="Arial Narrow"/>
                <w:color w:val="333333"/>
                <w:sz w:val="20"/>
                <w:szCs w:val="20"/>
              </w:rPr>
            </w:pPr>
            <w:r w:rsidRPr="00446E53">
              <w:rPr>
                <w:rFonts w:ascii="Arial Narrow" w:hAnsi="Arial Narrow"/>
                <w:b/>
                <w:bCs/>
                <w:color w:val="333333"/>
                <w:sz w:val="20"/>
                <w:szCs w:val="20"/>
              </w:rPr>
              <w:t>AND</w:t>
            </w:r>
          </w:p>
        </w:tc>
      </w:tr>
      <w:tr w:rsidR="00840CCB" w:rsidRPr="00446E53" w14:paraId="3F4E5C49"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30287583" w14:textId="537FF68A" w:rsidR="00840CCB" w:rsidRPr="00446E53" w:rsidRDefault="00840CCB">
            <w:pPr>
              <w:jc w:val="center"/>
              <w:rPr>
                <w:rFonts w:ascii="Arial Narrow" w:hAnsi="Arial Narrow"/>
                <w:color w:val="333333"/>
                <w:sz w:val="20"/>
                <w:szCs w:val="20"/>
              </w:rPr>
            </w:pPr>
          </w:p>
        </w:tc>
        <w:tc>
          <w:tcPr>
            <w:tcW w:w="7745" w:type="dxa"/>
            <w:gridSpan w:val="6"/>
            <w:vAlign w:val="center"/>
            <w:hideMark/>
          </w:tcPr>
          <w:p w14:paraId="1B30EF05" w14:textId="77777777" w:rsidR="00840CCB" w:rsidRPr="00446E53" w:rsidRDefault="00840CCB">
            <w:pPr>
              <w:rPr>
                <w:rFonts w:ascii="Arial Narrow" w:hAnsi="Arial Narrow"/>
                <w:color w:val="333333"/>
                <w:sz w:val="20"/>
                <w:szCs w:val="20"/>
              </w:rPr>
            </w:pPr>
            <w:r>
              <w:rPr>
                <w:rFonts w:ascii="Arial Narrow" w:hAnsi="Arial Narrow"/>
                <w:b/>
                <w:bCs/>
                <w:color w:val="333333"/>
                <w:sz w:val="20"/>
                <w:szCs w:val="20"/>
              </w:rPr>
              <w:t>Treatment criteria:</w:t>
            </w:r>
          </w:p>
        </w:tc>
      </w:tr>
      <w:tr w:rsidR="00840CCB" w:rsidRPr="00446E53" w14:paraId="356CB6A4"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3C3726F6" w14:textId="05FF13BA" w:rsidR="00840CCB" w:rsidRPr="00446E53" w:rsidRDefault="00840CCB">
            <w:pPr>
              <w:jc w:val="center"/>
              <w:rPr>
                <w:rFonts w:ascii="Arial Narrow" w:hAnsi="Arial Narrow"/>
                <w:color w:val="333333"/>
                <w:sz w:val="20"/>
                <w:szCs w:val="20"/>
              </w:rPr>
            </w:pPr>
          </w:p>
        </w:tc>
        <w:tc>
          <w:tcPr>
            <w:tcW w:w="7745" w:type="dxa"/>
            <w:gridSpan w:val="6"/>
            <w:vAlign w:val="center"/>
          </w:tcPr>
          <w:p w14:paraId="2ADE83A2" w14:textId="77777777" w:rsidR="00840CCB" w:rsidRPr="00446E53" w:rsidRDefault="00840CCB">
            <w:pPr>
              <w:rPr>
                <w:rFonts w:ascii="Arial Narrow" w:hAnsi="Arial Narrow"/>
                <w:color w:val="FF0000"/>
                <w:sz w:val="20"/>
                <w:szCs w:val="20"/>
              </w:rPr>
            </w:pPr>
            <w:r w:rsidRPr="006A6387">
              <w:rPr>
                <w:rFonts w:ascii="Arial Narrow" w:hAnsi="Arial Narrow"/>
                <w:color w:val="333333"/>
                <w:sz w:val="20"/>
                <w:szCs w:val="20"/>
              </w:rPr>
              <w:t>Patient must not be undergoing concurrent treatment with the following PBS benefits: (i) botulinum toxin type A listed for this PBS indication, (ii) another drug in the same pharmacological class as this drug listed for this PBS indication</w:t>
            </w:r>
          </w:p>
        </w:tc>
      </w:tr>
      <w:tr w:rsidR="00840CCB" w:rsidRPr="00446E53" w14:paraId="7883465D"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05D2B60A" w14:textId="6D087BD1" w:rsidR="00840CCB" w:rsidRPr="00446E53" w:rsidRDefault="00840CCB">
            <w:pPr>
              <w:jc w:val="center"/>
              <w:rPr>
                <w:rFonts w:ascii="Arial Narrow" w:hAnsi="Arial Narrow"/>
                <w:color w:val="333333"/>
                <w:sz w:val="20"/>
                <w:szCs w:val="20"/>
              </w:rPr>
            </w:pPr>
          </w:p>
        </w:tc>
        <w:tc>
          <w:tcPr>
            <w:tcW w:w="7745" w:type="dxa"/>
            <w:gridSpan w:val="6"/>
            <w:vAlign w:val="center"/>
            <w:hideMark/>
          </w:tcPr>
          <w:p w14:paraId="7F9E572D" w14:textId="77777777" w:rsidR="00840CCB" w:rsidRPr="00446E53" w:rsidRDefault="00840CCB">
            <w:pPr>
              <w:rPr>
                <w:rFonts w:ascii="Arial Narrow" w:hAnsi="Arial Narrow"/>
                <w:color w:val="333333"/>
                <w:sz w:val="20"/>
                <w:szCs w:val="20"/>
              </w:rPr>
            </w:pPr>
            <w:r w:rsidRPr="001428E9">
              <w:rPr>
                <w:rFonts w:ascii="Arial Narrow" w:hAnsi="Arial Narrow"/>
                <w:b/>
                <w:bCs/>
                <w:color w:val="333333"/>
                <w:sz w:val="20"/>
                <w:szCs w:val="20"/>
              </w:rPr>
              <w:t xml:space="preserve">Clinical criteria: </w:t>
            </w:r>
          </w:p>
        </w:tc>
      </w:tr>
      <w:tr w:rsidR="00840CCB" w:rsidRPr="00446E53" w14:paraId="5BE43935"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5F2F6913" w14:textId="622486DC" w:rsidR="00840CCB" w:rsidRPr="00446E53" w:rsidRDefault="00840CCB">
            <w:pPr>
              <w:jc w:val="center"/>
              <w:rPr>
                <w:rFonts w:ascii="Arial Narrow" w:hAnsi="Arial Narrow"/>
                <w:sz w:val="20"/>
                <w:szCs w:val="20"/>
              </w:rPr>
            </w:pPr>
          </w:p>
        </w:tc>
        <w:tc>
          <w:tcPr>
            <w:tcW w:w="7745" w:type="dxa"/>
            <w:gridSpan w:val="6"/>
            <w:vAlign w:val="center"/>
            <w:hideMark/>
          </w:tcPr>
          <w:p w14:paraId="38DEF184" w14:textId="77777777" w:rsidR="00840CCB" w:rsidRPr="00446E53" w:rsidRDefault="00840CCB">
            <w:pPr>
              <w:rPr>
                <w:rFonts w:ascii="Arial Narrow" w:hAnsi="Arial Narrow"/>
                <w:color w:val="333333"/>
                <w:sz w:val="20"/>
                <w:szCs w:val="20"/>
              </w:rPr>
            </w:pPr>
            <w:r w:rsidRPr="006A6387">
              <w:rPr>
                <w:rFonts w:ascii="Arial Narrow" w:hAnsi="Arial Narrow"/>
                <w:color w:val="333333"/>
                <w:sz w:val="20"/>
                <w:szCs w:val="20"/>
              </w:rPr>
              <w:t xml:space="preserve">Patient must have </w:t>
            </w:r>
            <w:r>
              <w:rPr>
                <w:rFonts w:ascii="Arial Narrow" w:hAnsi="Arial Narrow"/>
                <w:color w:val="333333"/>
                <w:sz w:val="20"/>
                <w:szCs w:val="20"/>
              </w:rPr>
              <w:t>previously received PBS-subsidised treatment with this drug for this condition</w:t>
            </w:r>
          </w:p>
        </w:tc>
      </w:tr>
      <w:tr w:rsidR="00840CCB" w:rsidRPr="00446E53" w14:paraId="45F149C0" w14:textId="77777777" w:rsidTr="00E0568F">
        <w:tblPrEx>
          <w:tblCellMar>
            <w:top w:w="15" w:type="dxa"/>
            <w:bottom w:w="15" w:type="dxa"/>
          </w:tblCellMar>
          <w:tblLook w:val="04A0" w:firstRow="1" w:lastRow="0" w:firstColumn="1" w:lastColumn="0" w:noHBand="0" w:noVBand="1"/>
        </w:tblPrEx>
        <w:trPr>
          <w:cantSplit/>
          <w:trHeight w:val="20"/>
        </w:trPr>
        <w:tc>
          <w:tcPr>
            <w:tcW w:w="1272" w:type="dxa"/>
          </w:tcPr>
          <w:p w14:paraId="5D738171" w14:textId="77777777" w:rsidR="00840CCB" w:rsidRPr="00446E53" w:rsidRDefault="00840CCB">
            <w:pPr>
              <w:jc w:val="center"/>
              <w:rPr>
                <w:rFonts w:ascii="Arial Narrow" w:hAnsi="Arial Narrow"/>
                <w:color w:val="FF0000"/>
                <w:sz w:val="20"/>
                <w:szCs w:val="20"/>
              </w:rPr>
            </w:pPr>
          </w:p>
        </w:tc>
        <w:tc>
          <w:tcPr>
            <w:tcW w:w="7745" w:type="dxa"/>
            <w:gridSpan w:val="6"/>
            <w:vAlign w:val="center"/>
          </w:tcPr>
          <w:p w14:paraId="3339A810" w14:textId="77777777" w:rsidR="00840CCB" w:rsidRPr="00446E53" w:rsidRDefault="00840CCB">
            <w:pPr>
              <w:rPr>
                <w:rFonts w:ascii="Arial Narrow" w:hAnsi="Arial Narrow"/>
                <w:color w:val="FF0000"/>
                <w:sz w:val="20"/>
                <w:szCs w:val="20"/>
              </w:rPr>
            </w:pPr>
            <w:r w:rsidRPr="00446E53">
              <w:rPr>
                <w:rFonts w:ascii="Arial Narrow" w:hAnsi="Arial Narrow" w:cs="Arial Narrow"/>
                <w:b/>
                <w:bCs/>
                <w:iCs/>
                <w:sz w:val="20"/>
                <w:szCs w:val="20"/>
              </w:rPr>
              <w:t>AND</w:t>
            </w:r>
          </w:p>
        </w:tc>
      </w:tr>
      <w:tr w:rsidR="00840CCB" w:rsidRPr="00446E53" w14:paraId="72DBDF89"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54A71FB8" w14:textId="441A65F0" w:rsidR="00840CCB" w:rsidRPr="00446E53" w:rsidRDefault="00840CCB">
            <w:pPr>
              <w:keepNext/>
              <w:jc w:val="center"/>
              <w:rPr>
                <w:rFonts w:ascii="Arial Narrow" w:hAnsi="Arial Narrow"/>
                <w:color w:val="333333"/>
                <w:sz w:val="20"/>
                <w:szCs w:val="20"/>
              </w:rPr>
            </w:pPr>
          </w:p>
        </w:tc>
        <w:tc>
          <w:tcPr>
            <w:tcW w:w="7745" w:type="dxa"/>
            <w:gridSpan w:val="6"/>
            <w:vAlign w:val="center"/>
            <w:hideMark/>
          </w:tcPr>
          <w:p w14:paraId="2A78AEEF" w14:textId="77777777" w:rsidR="00840CCB" w:rsidRPr="00446E53" w:rsidRDefault="00840CCB">
            <w:pPr>
              <w:keepNext/>
              <w:rPr>
                <w:rFonts w:ascii="Arial Narrow" w:hAnsi="Arial Narrow"/>
                <w:color w:val="333333"/>
                <w:sz w:val="20"/>
                <w:szCs w:val="20"/>
              </w:rPr>
            </w:pPr>
            <w:r>
              <w:rPr>
                <w:rFonts w:ascii="Arial Narrow" w:hAnsi="Arial Narrow"/>
                <w:b/>
                <w:bCs/>
                <w:color w:val="333333"/>
                <w:sz w:val="20"/>
                <w:szCs w:val="20"/>
              </w:rPr>
              <w:t>Clinical criteria:</w:t>
            </w:r>
          </w:p>
        </w:tc>
      </w:tr>
      <w:tr w:rsidR="00840CCB" w:rsidRPr="00446E53" w14:paraId="4EA59BD3"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781B8D5E" w14:textId="5EF2DBA2" w:rsidR="00840CCB" w:rsidRPr="00446E53" w:rsidRDefault="00840CCB">
            <w:pPr>
              <w:jc w:val="center"/>
              <w:rPr>
                <w:rFonts w:ascii="Arial Narrow" w:hAnsi="Arial Narrow"/>
                <w:color w:val="333333"/>
                <w:sz w:val="20"/>
                <w:szCs w:val="20"/>
              </w:rPr>
            </w:pPr>
          </w:p>
        </w:tc>
        <w:tc>
          <w:tcPr>
            <w:tcW w:w="7745" w:type="dxa"/>
            <w:gridSpan w:val="6"/>
            <w:vAlign w:val="center"/>
            <w:hideMark/>
          </w:tcPr>
          <w:p w14:paraId="540B4011" w14:textId="77777777" w:rsidR="00840CCB" w:rsidRPr="00446E53" w:rsidRDefault="00840CCB">
            <w:pPr>
              <w:autoSpaceDE w:val="0"/>
              <w:autoSpaceDN w:val="0"/>
              <w:adjustRightInd w:val="0"/>
              <w:rPr>
                <w:rFonts w:ascii="Arial Narrow" w:hAnsi="Arial Narrow" w:cs="Arial Narrow"/>
                <w:i/>
                <w:iCs/>
                <w:color w:val="FF0000"/>
                <w:sz w:val="20"/>
                <w:szCs w:val="20"/>
              </w:rPr>
            </w:pPr>
            <w:r w:rsidRPr="006A6387">
              <w:rPr>
                <w:rFonts w:ascii="Arial Narrow" w:hAnsi="Arial Narrow"/>
                <w:color w:val="333333"/>
                <w:sz w:val="20"/>
                <w:szCs w:val="20"/>
              </w:rPr>
              <w:t xml:space="preserve">Patient must have </w:t>
            </w:r>
            <w:r>
              <w:rPr>
                <w:rFonts w:ascii="Arial Narrow" w:hAnsi="Arial Narrow"/>
                <w:color w:val="333333"/>
                <w:sz w:val="20"/>
                <w:szCs w:val="20"/>
              </w:rPr>
              <w:t>achieved and maintained a 50% or greater reduction from baseline in the number of migraine days per month</w:t>
            </w:r>
          </w:p>
        </w:tc>
      </w:tr>
      <w:tr w:rsidR="00840CCB" w:rsidRPr="00446E53" w14:paraId="0DDDFE1B" w14:textId="77777777" w:rsidTr="00E0568F">
        <w:tblPrEx>
          <w:tblCellMar>
            <w:top w:w="15" w:type="dxa"/>
            <w:bottom w:w="15" w:type="dxa"/>
          </w:tblCellMar>
          <w:tblLook w:val="04A0" w:firstRow="1" w:lastRow="0" w:firstColumn="1" w:lastColumn="0" w:noHBand="0" w:noVBand="1"/>
        </w:tblPrEx>
        <w:trPr>
          <w:cantSplit/>
          <w:trHeight w:val="20"/>
        </w:trPr>
        <w:tc>
          <w:tcPr>
            <w:tcW w:w="1272" w:type="dxa"/>
          </w:tcPr>
          <w:p w14:paraId="4257CAB7" w14:textId="77777777" w:rsidR="00840CCB" w:rsidRPr="00446E53" w:rsidRDefault="00840CCB">
            <w:pPr>
              <w:jc w:val="center"/>
              <w:rPr>
                <w:rFonts w:ascii="Arial Narrow" w:hAnsi="Arial Narrow"/>
                <w:color w:val="FF0000"/>
                <w:sz w:val="20"/>
                <w:szCs w:val="20"/>
              </w:rPr>
            </w:pPr>
          </w:p>
        </w:tc>
        <w:tc>
          <w:tcPr>
            <w:tcW w:w="7745" w:type="dxa"/>
            <w:gridSpan w:val="6"/>
            <w:vAlign w:val="center"/>
          </w:tcPr>
          <w:p w14:paraId="3D0898E3" w14:textId="77777777" w:rsidR="00840CCB" w:rsidRPr="00446E53" w:rsidRDefault="00840CCB">
            <w:pPr>
              <w:autoSpaceDE w:val="0"/>
              <w:autoSpaceDN w:val="0"/>
              <w:adjustRightInd w:val="0"/>
              <w:rPr>
                <w:rFonts w:ascii="Arial Narrow" w:hAnsi="Arial Narrow" w:cs="Arial Narrow"/>
                <w:b/>
                <w:bCs/>
                <w:iCs/>
                <w:color w:val="FF0000"/>
                <w:sz w:val="20"/>
                <w:szCs w:val="20"/>
              </w:rPr>
            </w:pPr>
            <w:r w:rsidRPr="00446E53">
              <w:rPr>
                <w:rFonts w:ascii="Arial Narrow" w:hAnsi="Arial Narrow" w:cs="Arial Narrow"/>
                <w:b/>
                <w:bCs/>
                <w:iCs/>
                <w:sz w:val="20"/>
                <w:szCs w:val="20"/>
              </w:rPr>
              <w:t>AND</w:t>
            </w:r>
          </w:p>
        </w:tc>
      </w:tr>
      <w:tr w:rsidR="00840CCB" w:rsidRPr="00446E53" w14:paraId="7DF169A0"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186A09C8" w14:textId="7D61C31C" w:rsidR="00840CCB" w:rsidRPr="00446E53" w:rsidRDefault="00840CCB">
            <w:pPr>
              <w:jc w:val="center"/>
              <w:rPr>
                <w:rFonts w:ascii="Arial Narrow" w:hAnsi="Arial Narrow"/>
                <w:color w:val="FF0000"/>
                <w:sz w:val="20"/>
                <w:szCs w:val="20"/>
              </w:rPr>
            </w:pPr>
          </w:p>
        </w:tc>
        <w:tc>
          <w:tcPr>
            <w:tcW w:w="7745" w:type="dxa"/>
            <w:gridSpan w:val="6"/>
            <w:vAlign w:val="center"/>
          </w:tcPr>
          <w:p w14:paraId="37060B6F" w14:textId="77777777" w:rsidR="00840CCB" w:rsidRPr="00446E53" w:rsidRDefault="00840CCB">
            <w:pPr>
              <w:autoSpaceDE w:val="0"/>
              <w:autoSpaceDN w:val="0"/>
              <w:adjustRightInd w:val="0"/>
              <w:rPr>
                <w:rFonts w:ascii="Arial Narrow" w:hAnsi="Arial Narrow" w:cs="Arial Narrow"/>
                <w:iCs/>
                <w:color w:val="FF0000"/>
                <w:sz w:val="20"/>
                <w:szCs w:val="20"/>
              </w:rPr>
            </w:pPr>
            <w:r>
              <w:rPr>
                <w:rFonts w:ascii="Arial Narrow" w:hAnsi="Arial Narrow"/>
                <w:b/>
                <w:bCs/>
                <w:color w:val="333333"/>
                <w:sz w:val="20"/>
                <w:szCs w:val="20"/>
              </w:rPr>
              <w:t>Clinical criteria:</w:t>
            </w:r>
          </w:p>
        </w:tc>
      </w:tr>
      <w:tr w:rsidR="00840CCB" w:rsidRPr="00446E53" w14:paraId="6BFA23F9" w14:textId="77777777" w:rsidTr="00E0568F">
        <w:tblPrEx>
          <w:tblCellMar>
            <w:top w:w="15" w:type="dxa"/>
            <w:bottom w:w="15" w:type="dxa"/>
          </w:tblCellMar>
          <w:tblLook w:val="04A0" w:firstRow="1" w:lastRow="0" w:firstColumn="1" w:lastColumn="0" w:noHBand="0" w:noVBand="1"/>
        </w:tblPrEx>
        <w:trPr>
          <w:cantSplit/>
          <w:trHeight w:val="20"/>
        </w:trPr>
        <w:tc>
          <w:tcPr>
            <w:tcW w:w="1272" w:type="dxa"/>
            <w:vAlign w:val="center"/>
          </w:tcPr>
          <w:p w14:paraId="316E2A31" w14:textId="108EA104" w:rsidR="00840CCB" w:rsidRPr="00446E53" w:rsidRDefault="00840CCB">
            <w:pPr>
              <w:jc w:val="center"/>
              <w:rPr>
                <w:rFonts w:ascii="Arial Narrow" w:hAnsi="Arial Narrow"/>
                <w:color w:val="FF0000"/>
                <w:sz w:val="20"/>
                <w:szCs w:val="20"/>
              </w:rPr>
            </w:pPr>
          </w:p>
        </w:tc>
        <w:tc>
          <w:tcPr>
            <w:tcW w:w="7745" w:type="dxa"/>
            <w:gridSpan w:val="6"/>
            <w:vAlign w:val="center"/>
          </w:tcPr>
          <w:p w14:paraId="6A55786F" w14:textId="77777777" w:rsidR="00840CCB" w:rsidRPr="00446E53" w:rsidRDefault="00840CCB">
            <w:pPr>
              <w:autoSpaceDE w:val="0"/>
              <w:autoSpaceDN w:val="0"/>
              <w:adjustRightInd w:val="0"/>
              <w:rPr>
                <w:rFonts w:ascii="Arial Narrow" w:hAnsi="Arial Narrow" w:cs="Arial Narrow"/>
                <w:iCs/>
                <w:color w:val="FF0000"/>
                <w:sz w:val="20"/>
                <w:szCs w:val="20"/>
              </w:rPr>
            </w:pPr>
            <w:r>
              <w:rPr>
                <w:rFonts w:ascii="Arial Narrow" w:hAnsi="Arial Narrow"/>
                <w:color w:val="333333"/>
                <w:sz w:val="20"/>
                <w:szCs w:val="20"/>
              </w:rPr>
              <w:t>Patient must continue to be appropriately managed for medication overuse headache</w:t>
            </w:r>
          </w:p>
        </w:tc>
      </w:tr>
      <w:tr w:rsidR="00840CCB" w:rsidRPr="00874D70" w14:paraId="60EBBC2D" w14:textId="77777777" w:rsidTr="00D03B98">
        <w:tblPrEx>
          <w:tblCellMar>
            <w:top w:w="15" w:type="dxa"/>
            <w:bottom w:w="15" w:type="dxa"/>
          </w:tblCellMar>
          <w:tblLook w:val="04A0" w:firstRow="1" w:lastRow="0" w:firstColumn="1" w:lastColumn="0" w:noHBand="0" w:noVBand="1"/>
        </w:tblPrEx>
        <w:trPr>
          <w:cantSplit/>
          <w:trHeight w:val="20"/>
        </w:trPr>
        <w:tc>
          <w:tcPr>
            <w:tcW w:w="1272" w:type="dxa"/>
            <w:vAlign w:val="center"/>
          </w:tcPr>
          <w:p w14:paraId="54B677AE" w14:textId="2C8C24EC" w:rsidR="00840CCB" w:rsidRPr="00FD37CF" w:rsidRDefault="00840CCB">
            <w:pPr>
              <w:jc w:val="center"/>
              <w:rPr>
                <w:rFonts w:ascii="Arial Narrow" w:hAnsi="Arial Narrow"/>
                <w:b/>
                <w:bCs/>
                <w:color w:val="333333"/>
                <w:sz w:val="20"/>
                <w:szCs w:val="20"/>
              </w:rPr>
            </w:pPr>
          </w:p>
        </w:tc>
        <w:tc>
          <w:tcPr>
            <w:tcW w:w="7745" w:type="dxa"/>
            <w:gridSpan w:val="6"/>
            <w:vAlign w:val="center"/>
            <w:hideMark/>
          </w:tcPr>
          <w:p w14:paraId="771A371C" w14:textId="77777777" w:rsidR="00840CCB" w:rsidRDefault="00840CCB">
            <w:pPr>
              <w:rPr>
                <w:rFonts w:ascii="Arial Narrow" w:hAnsi="Arial Narrow"/>
                <w:b/>
                <w:bCs/>
                <w:color w:val="333333"/>
                <w:sz w:val="20"/>
                <w:szCs w:val="20"/>
              </w:rPr>
            </w:pPr>
            <w:r w:rsidRPr="006A6387">
              <w:rPr>
                <w:rFonts w:ascii="Arial Narrow" w:hAnsi="Arial Narrow"/>
                <w:b/>
                <w:bCs/>
                <w:color w:val="333333"/>
                <w:sz w:val="20"/>
                <w:szCs w:val="20"/>
              </w:rPr>
              <w:t>Prescriber instructions:</w:t>
            </w:r>
          </w:p>
          <w:p w14:paraId="43C11266" w14:textId="77777777" w:rsidR="00840CCB" w:rsidRPr="00874D70" w:rsidRDefault="00840CCB">
            <w:pPr>
              <w:rPr>
                <w:rFonts w:ascii="Arial Narrow" w:hAnsi="Arial Narrow"/>
                <w:b/>
                <w:bCs/>
                <w:color w:val="333333"/>
                <w:sz w:val="20"/>
                <w:szCs w:val="20"/>
              </w:rPr>
            </w:pPr>
            <w:r>
              <w:rPr>
                <w:rFonts w:ascii="Arial Narrow" w:hAnsi="Arial Narrow"/>
                <w:color w:val="333333"/>
                <w:sz w:val="20"/>
                <w:szCs w:val="20"/>
              </w:rPr>
              <w:t>Patient must have the number of migraine days per month documented in their medical records</w:t>
            </w:r>
          </w:p>
        </w:tc>
      </w:tr>
    </w:tbl>
    <w:p w14:paraId="7E4AAA6A" w14:textId="7B833760" w:rsidR="00840CCB" w:rsidRDefault="00853D2B" w:rsidP="00E0568F">
      <w:pPr>
        <w:pStyle w:val="3-BodyText"/>
        <w:numPr>
          <w:ilvl w:val="0"/>
          <w:numId w:val="0"/>
        </w:numPr>
        <w:spacing w:before="120"/>
        <w:ind w:left="720"/>
        <w:rPr>
          <w:snapToGrid w:val="0"/>
          <w:lang w:val="en-GB"/>
        </w:rPr>
      </w:pPr>
      <w:r>
        <w:rPr>
          <w:snapToGrid w:val="0"/>
          <w:lang w:val="en-GB"/>
        </w:rPr>
        <w:t>Or</w:t>
      </w:r>
      <w:r w:rsidR="00FB1980">
        <w:rPr>
          <w:snapToGrid w:val="0"/>
          <w:lang w:val="en-GB"/>
        </w:rPr>
        <w:t xml:space="preserve"> </w:t>
      </w:r>
      <w:r>
        <w:rPr>
          <w:snapToGrid w:val="0"/>
          <w:lang w:val="en-GB"/>
        </w:rPr>
        <w:t>for</w:t>
      </w:r>
      <w:r w:rsidR="00FB1980">
        <w:rPr>
          <w:snapToGrid w:val="0"/>
          <w:lang w:val="en-GB"/>
        </w:rPr>
        <w:t xml:space="preserve"> (b)</w:t>
      </w:r>
      <w:r>
        <w:rPr>
          <w:snapToGrid w:val="0"/>
          <w:lang w:val="en-GB"/>
        </w:rPr>
        <w:t xml:space="preserve"> treatment</w:t>
      </w:r>
      <w:r w:rsidR="00D84A31">
        <w:rPr>
          <w:snapToGrid w:val="0"/>
          <w:lang w:val="en-GB"/>
        </w:rPr>
        <w:t>-</w:t>
      </w:r>
      <w:r>
        <w:rPr>
          <w:snapToGrid w:val="0"/>
          <w:lang w:val="en-GB"/>
        </w:rPr>
        <w:t>resistant migraine indication:</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0"/>
        <w:gridCol w:w="2980"/>
        <w:gridCol w:w="992"/>
        <w:gridCol w:w="849"/>
        <w:gridCol w:w="709"/>
        <w:gridCol w:w="709"/>
        <w:gridCol w:w="1841"/>
      </w:tblGrid>
      <w:tr w:rsidR="00FB1980" w:rsidRPr="00FB1980" w14:paraId="05DE0545" w14:textId="77777777" w:rsidTr="006B67CE">
        <w:trPr>
          <w:cantSplit/>
          <w:trHeight w:val="20"/>
        </w:trPr>
        <w:tc>
          <w:tcPr>
            <w:tcW w:w="3960" w:type="dxa"/>
            <w:gridSpan w:val="2"/>
            <w:tcBorders>
              <w:top w:val="single" w:sz="4" w:space="0" w:color="auto"/>
              <w:left w:val="single" w:sz="4" w:space="0" w:color="auto"/>
              <w:bottom w:val="single" w:sz="4" w:space="0" w:color="auto"/>
              <w:right w:val="single" w:sz="4" w:space="0" w:color="auto"/>
            </w:tcBorders>
            <w:vAlign w:val="center"/>
            <w:hideMark/>
          </w:tcPr>
          <w:p w14:paraId="1BBB3450" w14:textId="77777777" w:rsidR="00FB1980" w:rsidRPr="00FB1980" w:rsidRDefault="00FB1980" w:rsidP="006B67CE">
            <w:pPr>
              <w:pStyle w:val="TableFigureHeading"/>
              <w:rPr>
                <w:snapToGrid w:val="0"/>
              </w:rPr>
            </w:pPr>
            <w:r w:rsidRPr="00FB1980">
              <w:rPr>
                <w:snapToGrid w:val="0"/>
              </w:rPr>
              <w:t>MEDICINAL PRODUCT</w:t>
            </w:r>
          </w:p>
          <w:p w14:paraId="77D297FB" w14:textId="77777777" w:rsidR="00FB1980" w:rsidRPr="00FB1980" w:rsidRDefault="00FB1980" w:rsidP="006B67CE">
            <w:pPr>
              <w:pStyle w:val="TableFigureHeading"/>
              <w:rPr>
                <w:snapToGrid w:val="0"/>
              </w:rPr>
            </w:pPr>
            <w:r w:rsidRPr="00FB1980">
              <w:rPr>
                <w:snapToGrid w:val="0"/>
              </w:rPr>
              <w:t>medicinal product pack</w:t>
            </w:r>
          </w:p>
        </w:tc>
        <w:tc>
          <w:tcPr>
            <w:tcW w:w="992" w:type="dxa"/>
            <w:tcBorders>
              <w:top w:val="single" w:sz="4" w:space="0" w:color="auto"/>
              <w:left w:val="single" w:sz="4" w:space="0" w:color="auto"/>
              <w:bottom w:val="single" w:sz="4" w:space="0" w:color="auto"/>
              <w:right w:val="single" w:sz="4" w:space="0" w:color="auto"/>
            </w:tcBorders>
            <w:vAlign w:val="center"/>
            <w:hideMark/>
          </w:tcPr>
          <w:p w14:paraId="651D7DDB" w14:textId="77777777" w:rsidR="00FB1980" w:rsidRPr="00FB1980" w:rsidRDefault="00FB1980" w:rsidP="006B67CE">
            <w:pPr>
              <w:pStyle w:val="TableFigureHeading"/>
            </w:pPr>
            <w:r w:rsidRPr="00FB1980">
              <w:t>PBS item code</w:t>
            </w:r>
          </w:p>
        </w:tc>
        <w:tc>
          <w:tcPr>
            <w:tcW w:w="849" w:type="dxa"/>
            <w:tcBorders>
              <w:top w:val="single" w:sz="4" w:space="0" w:color="auto"/>
              <w:left w:val="single" w:sz="4" w:space="0" w:color="auto"/>
              <w:bottom w:val="single" w:sz="4" w:space="0" w:color="auto"/>
              <w:right w:val="single" w:sz="4" w:space="0" w:color="auto"/>
            </w:tcBorders>
            <w:vAlign w:val="center"/>
            <w:hideMark/>
          </w:tcPr>
          <w:p w14:paraId="37721632" w14:textId="77777777" w:rsidR="00FB1980" w:rsidRPr="00FB1980" w:rsidRDefault="00FB1980" w:rsidP="006B67CE">
            <w:pPr>
              <w:pStyle w:val="TableFigureHeading"/>
            </w:pPr>
            <w:r w:rsidRPr="00FB1980">
              <w:t>Max. qty packs</w:t>
            </w:r>
          </w:p>
        </w:tc>
        <w:tc>
          <w:tcPr>
            <w:tcW w:w="709" w:type="dxa"/>
            <w:tcBorders>
              <w:top w:val="single" w:sz="4" w:space="0" w:color="auto"/>
              <w:left w:val="single" w:sz="4" w:space="0" w:color="auto"/>
              <w:bottom w:val="single" w:sz="4" w:space="0" w:color="auto"/>
              <w:right w:val="single" w:sz="4" w:space="0" w:color="auto"/>
            </w:tcBorders>
            <w:vAlign w:val="center"/>
            <w:hideMark/>
          </w:tcPr>
          <w:p w14:paraId="2ECA5BA0" w14:textId="77777777" w:rsidR="00FB1980" w:rsidRPr="00FB1980" w:rsidRDefault="00FB1980" w:rsidP="006B67CE">
            <w:pPr>
              <w:pStyle w:val="TableFigureHeading"/>
            </w:pPr>
            <w:r w:rsidRPr="00FB1980">
              <w:t>Max. qty units</w:t>
            </w:r>
          </w:p>
        </w:tc>
        <w:tc>
          <w:tcPr>
            <w:tcW w:w="709" w:type="dxa"/>
            <w:tcBorders>
              <w:top w:val="single" w:sz="4" w:space="0" w:color="auto"/>
              <w:left w:val="single" w:sz="4" w:space="0" w:color="auto"/>
              <w:bottom w:val="single" w:sz="4" w:space="0" w:color="auto"/>
              <w:right w:val="single" w:sz="4" w:space="0" w:color="auto"/>
            </w:tcBorders>
            <w:vAlign w:val="center"/>
            <w:hideMark/>
          </w:tcPr>
          <w:p w14:paraId="2429CC56" w14:textId="77777777" w:rsidR="00FB1980" w:rsidRPr="00FB1980" w:rsidRDefault="00FB1980" w:rsidP="006B67CE">
            <w:pPr>
              <w:pStyle w:val="TableFigureHeading"/>
            </w:pPr>
            <w:r w:rsidRPr="00FB1980">
              <w:t>№.of</w:t>
            </w:r>
          </w:p>
          <w:p w14:paraId="7290D675" w14:textId="77777777" w:rsidR="00FB1980" w:rsidRPr="00FB1980" w:rsidRDefault="00FB1980" w:rsidP="006B67CE">
            <w:pPr>
              <w:pStyle w:val="TableFigureHeading"/>
            </w:pPr>
            <w:r w:rsidRPr="00FB1980">
              <w:t>Rpts</w:t>
            </w:r>
          </w:p>
        </w:tc>
        <w:tc>
          <w:tcPr>
            <w:tcW w:w="1841" w:type="dxa"/>
            <w:tcBorders>
              <w:top w:val="single" w:sz="4" w:space="0" w:color="auto"/>
              <w:left w:val="single" w:sz="4" w:space="0" w:color="auto"/>
              <w:bottom w:val="single" w:sz="4" w:space="0" w:color="auto"/>
              <w:right w:val="single" w:sz="4" w:space="0" w:color="auto"/>
            </w:tcBorders>
            <w:vAlign w:val="center"/>
            <w:hideMark/>
          </w:tcPr>
          <w:p w14:paraId="398030D4" w14:textId="77777777" w:rsidR="00FB1980" w:rsidRPr="00FB1980" w:rsidRDefault="00FB1980" w:rsidP="006B67CE">
            <w:pPr>
              <w:pStyle w:val="TableFigureHeading"/>
            </w:pPr>
            <w:r w:rsidRPr="00FB1980">
              <w:t>Available brands</w:t>
            </w:r>
          </w:p>
        </w:tc>
      </w:tr>
      <w:tr w:rsidR="00FB1980" w:rsidRPr="00FB1980" w14:paraId="1B55F3D2" w14:textId="77777777" w:rsidTr="006B67CE">
        <w:trPr>
          <w:cantSplit/>
          <w:trHeight w:val="20"/>
        </w:trPr>
        <w:tc>
          <w:tcPr>
            <w:tcW w:w="9060" w:type="dxa"/>
            <w:gridSpan w:val="7"/>
            <w:tcBorders>
              <w:top w:val="single" w:sz="4" w:space="0" w:color="auto"/>
              <w:left w:val="single" w:sz="4" w:space="0" w:color="auto"/>
              <w:bottom w:val="single" w:sz="4" w:space="0" w:color="auto"/>
              <w:right w:val="single" w:sz="4" w:space="0" w:color="auto"/>
            </w:tcBorders>
            <w:hideMark/>
          </w:tcPr>
          <w:p w14:paraId="317CC9C9" w14:textId="5B816E61" w:rsidR="00FB1980" w:rsidRPr="00FB1980" w:rsidRDefault="00FB1980">
            <w:pPr>
              <w:keepNext/>
              <w:ind w:left="-57"/>
              <w:rPr>
                <w:rFonts w:ascii="Arial Narrow" w:hAnsi="Arial Narrow"/>
                <w:sz w:val="20"/>
                <w:szCs w:val="20"/>
              </w:rPr>
            </w:pPr>
            <w:bookmarkStart w:id="82" w:name="_Hlk182908761"/>
            <w:r w:rsidRPr="00FB1980">
              <w:rPr>
                <w:rFonts w:ascii="Arial Narrow" w:hAnsi="Arial Narrow"/>
                <w:sz w:val="20"/>
                <w:szCs w:val="20"/>
              </w:rPr>
              <w:t>ERENUMAB</w:t>
            </w:r>
          </w:p>
        </w:tc>
      </w:tr>
      <w:tr w:rsidR="00FB1980" w:rsidRPr="00FB1980" w14:paraId="012060C3" w14:textId="77777777" w:rsidTr="006B67CE">
        <w:trPr>
          <w:cantSplit/>
          <w:trHeight w:val="20"/>
        </w:trPr>
        <w:tc>
          <w:tcPr>
            <w:tcW w:w="3960" w:type="dxa"/>
            <w:gridSpan w:val="2"/>
            <w:tcBorders>
              <w:top w:val="single" w:sz="4" w:space="0" w:color="auto"/>
              <w:left w:val="single" w:sz="4" w:space="0" w:color="auto"/>
              <w:bottom w:val="single" w:sz="4" w:space="0" w:color="auto"/>
              <w:right w:val="single" w:sz="4" w:space="0" w:color="auto"/>
            </w:tcBorders>
            <w:hideMark/>
          </w:tcPr>
          <w:p w14:paraId="4B7783EC" w14:textId="341E3D00" w:rsidR="00FB1980" w:rsidRPr="00FB1980" w:rsidRDefault="00FB1980" w:rsidP="00FB1980">
            <w:pPr>
              <w:keepNext/>
              <w:ind w:left="-57"/>
              <w:rPr>
                <w:rFonts w:ascii="Arial Narrow" w:hAnsi="Arial Narrow"/>
                <w:sz w:val="20"/>
                <w:szCs w:val="20"/>
              </w:rPr>
            </w:pPr>
            <w:r w:rsidRPr="00FB1980">
              <w:rPr>
                <w:rFonts w:ascii="Arial Narrow" w:hAnsi="Arial Narrow"/>
                <w:sz w:val="20"/>
                <w:szCs w:val="20"/>
              </w:rPr>
              <w:t>erenumab 70 mg/mL injection, 1 mL pen device</w:t>
            </w:r>
          </w:p>
        </w:tc>
        <w:tc>
          <w:tcPr>
            <w:tcW w:w="992" w:type="dxa"/>
            <w:tcBorders>
              <w:top w:val="single" w:sz="4" w:space="0" w:color="auto"/>
              <w:left w:val="single" w:sz="4" w:space="0" w:color="auto"/>
              <w:bottom w:val="single" w:sz="4" w:space="0" w:color="auto"/>
              <w:right w:val="single" w:sz="4" w:space="0" w:color="auto"/>
            </w:tcBorders>
            <w:vAlign w:val="center"/>
            <w:hideMark/>
          </w:tcPr>
          <w:p w14:paraId="5E333021" w14:textId="77777777" w:rsidR="00FB1980" w:rsidRDefault="00FB1980" w:rsidP="00FB1980">
            <w:pPr>
              <w:keepNext/>
              <w:jc w:val="center"/>
              <w:rPr>
                <w:rFonts w:ascii="Arial Narrow" w:hAnsi="Arial Narrow"/>
                <w:sz w:val="20"/>
                <w:szCs w:val="20"/>
              </w:rPr>
            </w:pPr>
            <w:r w:rsidRPr="001428E9">
              <w:rPr>
                <w:rFonts w:ascii="Arial Narrow" w:hAnsi="Arial Narrow"/>
                <w:sz w:val="20"/>
                <w:szCs w:val="20"/>
              </w:rPr>
              <w:t>NEW</w:t>
            </w:r>
          </w:p>
          <w:p w14:paraId="430CDD42" w14:textId="27D8A97F" w:rsidR="000F3F3A" w:rsidRPr="000F3F3A" w:rsidRDefault="000F3F3A" w:rsidP="00FB1980">
            <w:pPr>
              <w:keepNext/>
              <w:jc w:val="center"/>
              <w:rPr>
                <w:rFonts w:ascii="Arial Narrow" w:hAnsi="Arial Narrow"/>
                <w:sz w:val="20"/>
                <w:szCs w:val="20"/>
                <w:vertAlign w:val="subscript"/>
              </w:rPr>
            </w:pPr>
            <w:r w:rsidRPr="000F3F3A">
              <w:rPr>
                <w:rFonts w:ascii="Arial Narrow" w:hAnsi="Arial Narrow"/>
                <w:sz w:val="20"/>
                <w:szCs w:val="20"/>
                <w:vertAlign w:val="subscript"/>
              </w:rPr>
              <w:t>MP</w:t>
            </w:r>
          </w:p>
        </w:tc>
        <w:tc>
          <w:tcPr>
            <w:tcW w:w="849" w:type="dxa"/>
            <w:tcBorders>
              <w:top w:val="single" w:sz="4" w:space="0" w:color="auto"/>
              <w:left w:val="single" w:sz="4" w:space="0" w:color="auto"/>
              <w:bottom w:val="single" w:sz="4" w:space="0" w:color="auto"/>
              <w:right w:val="single" w:sz="4" w:space="0" w:color="auto"/>
            </w:tcBorders>
            <w:vAlign w:val="center"/>
            <w:hideMark/>
          </w:tcPr>
          <w:p w14:paraId="5F9115BA" w14:textId="511EEF95" w:rsidR="00FB1980" w:rsidRPr="00FB1980" w:rsidRDefault="00FB1980" w:rsidP="00FB1980">
            <w:pPr>
              <w:keepNext/>
              <w:jc w:val="center"/>
              <w:rPr>
                <w:rFonts w:ascii="Arial Narrow" w:hAnsi="Arial Narrow"/>
                <w:sz w:val="20"/>
                <w:szCs w:val="20"/>
              </w:rPr>
            </w:pPr>
            <w:r w:rsidRPr="001428E9">
              <w:rPr>
                <w:rFonts w:ascii="Arial Narrow" w:hAnsi="Arial Narrow"/>
                <w:sz w:val="20"/>
                <w:szCs w:val="20"/>
              </w:rPr>
              <w: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5BFB57DC" w14:textId="0A07A8E3" w:rsidR="00FB1980" w:rsidRPr="00FB1980" w:rsidRDefault="00FB1980" w:rsidP="00FB1980">
            <w:pPr>
              <w:keepNext/>
              <w:jc w:val="center"/>
              <w:rPr>
                <w:rFonts w:ascii="Arial Narrow" w:hAnsi="Arial Narrow"/>
                <w:sz w:val="20"/>
                <w:szCs w:val="20"/>
              </w:rPr>
            </w:pPr>
            <w:r>
              <w:rPr>
                <w:rFonts w:ascii="Arial Narrow" w:hAnsi="Arial Narrow"/>
                <w:sz w:val="20"/>
                <w:szCs w:val="20"/>
              </w:rPr>
              <w: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54668436" w14:textId="4B1EBE0C" w:rsidR="00FB1980" w:rsidRPr="00FB1980" w:rsidRDefault="00FB1980" w:rsidP="00FB1980">
            <w:pPr>
              <w:keepNext/>
              <w:jc w:val="center"/>
              <w:rPr>
                <w:rFonts w:ascii="Arial Narrow" w:hAnsi="Arial Narrow"/>
                <w:sz w:val="20"/>
                <w:szCs w:val="20"/>
              </w:rPr>
            </w:pPr>
            <w:r>
              <w:rPr>
                <w:rFonts w:ascii="Arial Narrow" w:hAnsi="Arial Narrow"/>
                <w:sz w:val="20"/>
                <w:szCs w:val="20"/>
              </w:rPr>
              <w:t>2</w:t>
            </w:r>
          </w:p>
        </w:tc>
        <w:tc>
          <w:tcPr>
            <w:tcW w:w="1841" w:type="dxa"/>
            <w:tcBorders>
              <w:top w:val="single" w:sz="4" w:space="0" w:color="auto"/>
              <w:left w:val="single" w:sz="4" w:space="0" w:color="auto"/>
              <w:bottom w:val="single" w:sz="4" w:space="0" w:color="auto"/>
              <w:right w:val="single" w:sz="4" w:space="0" w:color="auto"/>
            </w:tcBorders>
            <w:vAlign w:val="center"/>
            <w:hideMark/>
          </w:tcPr>
          <w:p w14:paraId="7BEAFE08" w14:textId="4E943704" w:rsidR="00FB1980" w:rsidRPr="00FB1980" w:rsidRDefault="00FB1980" w:rsidP="00FB1980">
            <w:pPr>
              <w:pStyle w:val="TableText0"/>
              <w:spacing w:line="256" w:lineRule="auto"/>
              <w:rPr>
                <w:lang w:eastAsia="en-US"/>
              </w:rPr>
            </w:pPr>
            <w:r>
              <w:t>Aimovig</w:t>
            </w:r>
          </w:p>
        </w:tc>
      </w:tr>
      <w:tr w:rsidR="00FB1980" w:rsidRPr="00FB1980" w14:paraId="225D7076" w14:textId="77777777" w:rsidTr="006B67CE">
        <w:trPr>
          <w:cantSplit/>
          <w:trHeight w:val="20"/>
        </w:trPr>
        <w:tc>
          <w:tcPr>
            <w:tcW w:w="3960" w:type="dxa"/>
            <w:gridSpan w:val="2"/>
            <w:tcBorders>
              <w:top w:val="single" w:sz="4" w:space="0" w:color="auto"/>
              <w:left w:val="single" w:sz="4" w:space="0" w:color="auto"/>
              <w:bottom w:val="single" w:sz="4" w:space="0" w:color="auto"/>
              <w:right w:val="single" w:sz="4" w:space="0" w:color="auto"/>
            </w:tcBorders>
            <w:hideMark/>
          </w:tcPr>
          <w:p w14:paraId="522CC306" w14:textId="268E1412" w:rsidR="00FB1980" w:rsidRPr="00FB1980" w:rsidRDefault="00FB1980" w:rsidP="00FB1980">
            <w:pPr>
              <w:keepNext/>
              <w:ind w:left="-57"/>
              <w:rPr>
                <w:rFonts w:ascii="Arial Narrow" w:hAnsi="Arial Narrow"/>
                <w:sz w:val="20"/>
                <w:szCs w:val="20"/>
              </w:rPr>
            </w:pPr>
            <w:r w:rsidRPr="00FB1980">
              <w:rPr>
                <w:rFonts w:ascii="Arial Narrow" w:hAnsi="Arial Narrow"/>
                <w:sz w:val="20"/>
                <w:szCs w:val="20"/>
              </w:rPr>
              <w:t>erenumab 140 mg/mL injection, 1 mL pen device</w:t>
            </w:r>
          </w:p>
        </w:tc>
        <w:tc>
          <w:tcPr>
            <w:tcW w:w="992" w:type="dxa"/>
            <w:tcBorders>
              <w:top w:val="single" w:sz="4" w:space="0" w:color="auto"/>
              <w:left w:val="single" w:sz="4" w:space="0" w:color="auto"/>
              <w:bottom w:val="single" w:sz="4" w:space="0" w:color="auto"/>
              <w:right w:val="single" w:sz="4" w:space="0" w:color="auto"/>
            </w:tcBorders>
            <w:vAlign w:val="center"/>
            <w:hideMark/>
          </w:tcPr>
          <w:p w14:paraId="039652F3" w14:textId="77777777" w:rsidR="00FB1980" w:rsidRDefault="00FB1980" w:rsidP="00FB1980">
            <w:pPr>
              <w:keepNext/>
              <w:jc w:val="center"/>
              <w:rPr>
                <w:rFonts w:ascii="Arial Narrow" w:hAnsi="Arial Narrow"/>
                <w:sz w:val="20"/>
                <w:szCs w:val="20"/>
              </w:rPr>
            </w:pPr>
            <w:r>
              <w:rPr>
                <w:rFonts w:ascii="Arial Narrow" w:hAnsi="Arial Narrow"/>
                <w:sz w:val="20"/>
                <w:szCs w:val="20"/>
              </w:rPr>
              <w:t>N</w:t>
            </w:r>
            <w:r w:rsidRPr="001428E9">
              <w:rPr>
                <w:rFonts w:ascii="Arial Narrow" w:hAnsi="Arial Narrow"/>
                <w:sz w:val="20"/>
                <w:szCs w:val="20"/>
              </w:rPr>
              <w:t>EW</w:t>
            </w:r>
          </w:p>
          <w:p w14:paraId="1A42A123" w14:textId="3DB201E0" w:rsidR="000F3F3A" w:rsidRPr="000F3F3A" w:rsidRDefault="000F3F3A" w:rsidP="00FB1980">
            <w:pPr>
              <w:keepNext/>
              <w:jc w:val="center"/>
              <w:rPr>
                <w:rFonts w:ascii="Arial Narrow" w:hAnsi="Arial Narrow"/>
                <w:sz w:val="20"/>
                <w:szCs w:val="20"/>
                <w:vertAlign w:val="subscript"/>
              </w:rPr>
            </w:pPr>
            <w:r w:rsidRPr="000F3F3A">
              <w:rPr>
                <w:rFonts w:ascii="Arial Narrow" w:hAnsi="Arial Narrow"/>
                <w:sz w:val="20"/>
                <w:szCs w:val="20"/>
                <w:vertAlign w:val="subscript"/>
              </w:rPr>
              <w:t>MP</w:t>
            </w:r>
          </w:p>
        </w:tc>
        <w:tc>
          <w:tcPr>
            <w:tcW w:w="849" w:type="dxa"/>
            <w:tcBorders>
              <w:top w:val="single" w:sz="4" w:space="0" w:color="auto"/>
              <w:left w:val="single" w:sz="4" w:space="0" w:color="auto"/>
              <w:bottom w:val="single" w:sz="4" w:space="0" w:color="auto"/>
              <w:right w:val="single" w:sz="4" w:space="0" w:color="auto"/>
            </w:tcBorders>
            <w:vAlign w:val="center"/>
            <w:hideMark/>
          </w:tcPr>
          <w:p w14:paraId="092C867F" w14:textId="1581DB74" w:rsidR="00FB1980" w:rsidRPr="00FB1980" w:rsidRDefault="00FB1980" w:rsidP="00FB1980">
            <w:pPr>
              <w:keepNext/>
              <w:jc w:val="center"/>
              <w:rPr>
                <w:rFonts w:ascii="Arial Narrow" w:hAnsi="Arial Narrow"/>
                <w:sz w:val="20"/>
                <w:szCs w:val="20"/>
              </w:rPr>
            </w:pPr>
            <w:r w:rsidRPr="001428E9">
              <w:rPr>
                <w:rFonts w:ascii="Arial Narrow" w:hAnsi="Arial Narrow"/>
                <w:sz w:val="20"/>
                <w:szCs w:val="20"/>
              </w:rPr>
              <w: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C307441" w14:textId="16DEE484" w:rsidR="00FB1980" w:rsidRPr="00FB1980" w:rsidRDefault="00FB1980" w:rsidP="00FB1980">
            <w:pPr>
              <w:keepNext/>
              <w:jc w:val="center"/>
              <w:rPr>
                <w:rFonts w:ascii="Arial Narrow" w:hAnsi="Arial Narrow"/>
                <w:sz w:val="20"/>
                <w:szCs w:val="20"/>
              </w:rPr>
            </w:pPr>
            <w:r>
              <w:rPr>
                <w:rFonts w:ascii="Arial Narrow" w:hAnsi="Arial Narrow"/>
                <w:sz w:val="20"/>
                <w:szCs w:val="20"/>
              </w:rPr>
              <w: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39E8AB58" w14:textId="6952ABAE" w:rsidR="00FB1980" w:rsidRPr="00FB1980" w:rsidRDefault="00FB1980" w:rsidP="00FB1980">
            <w:pPr>
              <w:keepNext/>
              <w:jc w:val="center"/>
              <w:rPr>
                <w:rFonts w:ascii="Arial Narrow" w:hAnsi="Arial Narrow"/>
                <w:sz w:val="20"/>
                <w:szCs w:val="20"/>
              </w:rPr>
            </w:pPr>
            <w:r>
              <w:rPr>
                <w:rFonts w:ascii="Arial Narrow" w:hAnsi="Arial Narrow"/>
                <w:sz w:val="20"/>
                <w:szCs w:val="20"/>
              </w:rPr>
              <w:t>2</w:t>
            </w:r>
          </w:p>
        </w:tc>
        <w:tc>
          <w:tcPr>
            <w:tcW w:w="1841" w:type="dxa"/>
            <w:tcBorders>
              <w:top w:val="single" w:sz="4" w:space="0" w:color="auto"/>
              <w:left w:val="single" w:sz="4" w:space="0" w:color="auto"/>
              <w:bottom w:val="single" w:sz="4" w:space="0" w:color="auto"/>
              <w:right w:val="single" w:sz="4" w:space="0" w:color="auto"/>
            </w:tcBorders>
            <w:vAlign w:val="center"/>
            <w:hideMark/>
          </w:tcPr>
          <w:p w14:paraId="2E021E9E" w14:textId="51D3B347" w:rsidR="00FB1980" w:rsidRPr="00FB1980" w:rsidRDefault="00FB1980" w:rsidP="00FB1980">
            <w:pPr>
              <w:pStyle w:val="TableText0"/>
              <w:spacing w:line="256" w:lineRule="auto"/>
              <w:rPr>
                <w:rFonts w:eastAsiaTheme="minorHAnsi" w:cstheme="minorBidi"/>
                <w:bCs w:val="0"/>
                <w:lang w:eastAsia="en-US"/>
              </w:rPr>
            </w:pPr>
            <w:r>
              <w:t>Aimovig</w:t>
            </w:r>
          </w:p>
        </w:tc>
      </w:tr>
      <w:bookmarkEnd w:id="82"/>
      <w:tr w:rsidR="00FB1980" w:rsidRPr="00FB1980" w14:paraId="022C2412" w14:textId="77777777" w:rsidTr="006B67CE">
        <w:trPr>
          <w:trHeight w:val="20"/>
        </w:trPr>
        <w:tc>
          <w:tcPr>
            <w:tcW w:w="9060" w:type="dxa"/>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75B02945" w14:textId="77777777" w:rsidR="00FB1980" w:rsidRPr="00FB1980" w:rsidRDefault="00FB1980">
            <w:pPr>
              <w:rPr>
                <w:rFonts w:ascii="Arial Narrow" w:hAnsi="Arial Narrow"/>
                <w:sz w:val="20"/>
                <w:szCs w:val="20"/>
              </w:rPr>
            </w:pPr>
          </w:p>
        </w:tc>
      </w:tr>
      <w:tr w:rsidR="00FB1980" w:rsidRPr="00FB1980" w14:paraId="03283C97" w14:textId="77777777" w:rsidTr="006B67CE">
        <w:trPr>
          <w:trHeight w:val="20"/>
        </w:trPr>
        <w:tc>
          <w:tcPr>
            <w:tcW w:w="980" w:type="dxa"/>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B98079F" w14:textId="3FA502A3" w:rsidR="00FB1980" w:rsidRPr="006B67CE" w:rsidRDefault="00FB1980" w:rsidP="006B67CE">
            <w:pPr>
              <w:jc w:val="center"/>
              <w:rPr>
                <w:rFonts w:ascii="Arial Narrow" w:hAnsi="Arial Narrow"/>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9CCDC32" w14:textId="3B018798" w:rsidR="00FB1980" w:rsidRPr="00FB1980" w:rsidRDefault="00FB1980">
            <w:pPr>
              <w:rPr>
                <w:rFonts w:ascii="Arial Narrow" w:hAnsi="Arial Narrow"/>
                <w:sz w:val="20"/>
                <w:szCs w:val="20"/>
              </w:rPr>
            </w:pPr>
            <w:r w:rsidRPr="00FB1980">
              <w:rPr>
                <w:rFonts w:ascii="Arial Narrow" w:hAnsi="Arial Narrow"/>
                <w:b/>
                <w:sz w:val="20"/>
                <w:szCs w:val="20"/>
              </w:rPr>
              <w:t xml:space="preserve">Category / Program:   </w:t>
            </w:r>
            <w:r w:rsidRPr="00FB1980">
              <w:rPr>
                <w:rFonts w:ascii="Arial Narrow" w:hAnsi="Arial Narrow"/>
                <w:sz w:val="20"/>
                <w:szCs w:val="20"/>
              </w:rPr>
              <w:t>GENERAL – General Schedule (Code GE)</w:t>
            </w:r>
            <w:r w:rsidRPr="00FB1980">
              <w:rPr>
                <w:rFonts w:ascii="Arial Narrow" w:hAnsi="Arial Narrow"/>
                <w:color w:val="FF0000"/>
                <w:sz w:val="20"/>
                <w:szCs w:val="20"/>
              </w:rPr>
              <w:t xml:space="preserve"> </w:t>
            </w:r>
          </w:p>
        </w:tc>
      </w:tr>
      <w:tr w:rsidR="00FB1980" w:rsidRPr="00FB1980" w14:paraId="2D676A8D" w14:textId="77777777" w:rsidTr="00D03B98">
        <w:trPr>
          <w:trHeight w:val="20"/>
        </w:trPr>
        <w:tc>
          <w:tcPr>
            <w:tcW w:w="980" w:type="dxa"/>
            <w:vMerge/>
            <w:tcBorders>
              <w:top w:val="single" w:sz="4" w:space="0" w:color="auto"/>
              <w:left w:val="single" w:sz="4" w:space="0" w:color="auto"/>
              <w:bottom w:val="single" w:sz="4" w:space="0" w:color="auto"/>
              <w:right w:val="single" w:sz="4" w:space="0" w:color="auto"/>
            </w:tcBorders>
            <w:vAlign w:val="center"/>
          </w:tcPr>
          <w:p w14:paraId="39A918D7" w14:textId="77777777" w:rsidR="00FB1980" w:rsidRPr="00FB1980" w:rsidRDefault="00FB1980">
            <w:pPr>
              <w:rPr>
                <w:rFonts w:ascii="Arial Narrow" w:hAnsi="Arial Narrow"/>
                <w:b/>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272ABB7D" w14:textId="44A0079F" w:rsidR="00FB1980" w:rsidRPr="00FB1980" w:rsidRDefault="00FB1980">
            <w:pPr>
              <w:rPr>
                <w:rFonts w:ascii="Arial Narrow" w:hAnsi="Arial Narrow"/>
                <w:b/>
                <w:sz w:val="20"/>
                <w:szCs w:val="20"/>
              </w:rPr>
            </w:pPr>
            <w:r w:rsidRPr="00FB1980">
              <w:rPr>
                <w:rFonts w:ascii="Arial Narrow" w:hAnsi="Arial Narrow"/>
                <w:b/>
                <w:sz w:val="20"/>
                <w:szCs w:val="20"/>
              </w:rPr>
              <w:t xml:space="preserve">Prescriber type:   </w:t>
            </w:r>
            <w:r w:rsidRPr="00FB1980">
              <w:rPr>
                <w:rFonts w:ascii="Arial Narrow" w:hAnsi="Arial Narrow"/>
                <w:sz w:val="20"/>
                <w:szCs w:val="20"/>
              </w:rPr>
              <w:fldChar w:fldCharType="begin" w:fldLock="1">
                <w:ffData>
                  <w:name w:val=""/>
                  <w:enabled/>
                  <w:calcOnExit w:val="0"/>
                  <w:checkBox>
                    <w:sizeAuto/>
                    <w:default w:val="1"/>
                  </w:checkBox>
                </w:ffData>
              </w:fldChar>
            </w:r>
            <w:r w:rsidRPr="00FB1980">
              <w:rPr>
                <w:rFonts w:ascii="Arial Narrow" w:hAnsi="Arial Narrow"/>
                <w:sz w:val="20"/>
                <w:szCs w:val="20"/>
              </w:rPr>
              <w:instrText xml:space="preserve"> FORMCHECKBOX </w:instrText>
            </w:r>
            <w:r w:rsidRPr="00FB1980">
              <w:rPr>
                <w:rFonts w:ascii="Arial Narrow" w:hAnsi="Arial Narrow"/>
                <w:sz w:val="20"/>
                <w:szCs w:val="20"/>
              </w:rPr>
            </w:r>
            <w:r w:rsidRPr="00FB1980">
              <w:rPr>
                <w:rFonts w:ascii="Arial Narrow" w:hAnsi="Arial Narrow"/>
                <w:sz w:val="20"/>
                <w:szCs w:val="20"/>
              </w:rPr>
              <w:fldChar w:fldCharType="separate"/>
            </w:r>
            <w:r w:rsidRPr="00FB1980">
              <w:rPr>
                <w:rFonts w:ascii="Arial Narrow" w:hAnsi="Arial Narrow"/>
                <w:sz w:val="20"/>
                <w:szCs w:val="20"/>
              </w:rPr>
              <w:fldChar w:fldCharType="end"/>
            </w:r>
            <w:r w:rsidRPr="00FB1980">
              <w:rPr>
                <w:rFonts w:ascii="Arial Narrow" w:hAnsi="Arial Narrow"/>
                <w:sz w:val="20"/>
                <w:szCs w:val="20"/>
              </w:rPr>
              <w:t>Medical Practitioners</w:t>
            </w:r>
          </w:p>
        </w:tc>
      </w:tr>
      <w:tr w:rsidR="00FB1980" w:rsidRPr="00FB1980" w14:paraId="2E055B74" w14:textId="77777777" w:rsidTr="00D03B98">
        <w:trPr>
          <w:trHeight w:val="20"/>
        </w:trPr>
        <w:tc>
          <w:tcPr>
            <w:tcW w:w="980" w:type="dxa"/>
            <w:vMerge/>
            <w:tcBorders>
              <w:top w:val="single" w:sz="4" w:space="0" w:color="auto"/>
              <w:left w:val="single" w:sz="4" w:space="0" w:color="auto"/>
              <w:bottom w:val="single" w:sz="4" w:space="0" w:color="auto"/>
              <w:right w:val="single" w:sz="4" w:space="0" w:color="auto"/>
            </w:tcBorders>
            <w:vAlign w:val="center"/>
          </w:tcPr>
          <w:p w14:paraId="736F6947" w14:textId="77777777" w:rsidR="00FB1980" w:rsidRPr="00FB1980" w:rsidRDefault="00FB1980">
            <w:pPr>
              <w:rPr>
                <w:rFonts w:ascii="Arial Narrow" w:hAnsi="Arial Narrow"/>
                <w:b/>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1426C2A1" w14:textId="7658AD81" w:rsidR="00FB1980" w:rsidRPr="00FB1980" w:rsidRDefault="00FB1980">
            <w:pPr>
              <w:rPr>
                <w:rFonts w:ascii="Arial Narrow" w:hAnsi="Arial Narrow"/>
                <w:b/>
                <w:sz w:val="20"/>
                <w:szCs w:val="20"/>
              </w:rPr>
            </w:pPr>
            <w:r w:rsidRPr="00FB1980">
              <w:rPr>
                <w:rFonts w:ascii="Arial Narrow" w:hAnsi="Arial Narrow"/>
                <w:b/>
                <w:sz w:val="20"/>
                <w:szCs w:val="20"/>
              </w:rPr>
              <w:t xml:space="preserve">Restriction type: </w:t>
            </w:r>
            <w:r w:rsidRPr="00FB1980">
              <w:rPr>
                <w:rFonts w:ascii="Arial Narrow" w:eastAsia="Calibri" w:hAnsi="Arial Narrow"/>
                <w:sz w:val="20"/>
                <w:szCs w:val="20"/>
              </w:rPr>
              <w:fldChar w:fldCharType="begin" w:fldLock="1">
                <w:ffData>
                  <w:name w:val=""/>
                  <w:enabled/>
                  <w:calcOnExit w:val="0"/>
                  <w:checkBox>
                    <w:sizeAuto/>
                    <w:default w:val="1"/>
                  </w:checkBox>
                </w:ffData>
              </w:fldChar>
            </w:r>
            <w:r w:rsidRPr="00FB1980">
              <w:rPr>
                <w:rFonts w:ascii="Arial Narrow" w:eastAsia="Calibri" w:hAnsi="Arial Narrow"/>
                <w:sz w:val="20"/>
                <w:szCs w:val="20"/>
              </w:rPr>
              <w:instrText xml:space="preserve"> FORMCHECKBOX </w:instrText>
            </w:r>
            <w:r w:rsidRPr="00FB1980">
              <w:rPr>
                <w:rFonts w:ascii="Arial Narrow" w:eastAsia="Calibri" w:hAnsi="Arial Narrow"/>
                <w:sz w:val="20"/>
                <w:szCs w:val="20"/>
              </w:rPr>
            </w:r>
            <w:r w:rsidRPr="00FB1980">
              <w:rPr>
                <w:rFonts w:ascii="Arial Narrow" w:eastAsia="Calibri" w:hAnsi="Arial Narrow"/>
                <w:sz w:val="20"/>
                <w:szCs w:val="20"/>
              </w:rPr>
              <w:fldChar w:fldCharType="separate"/>
            </w:r>
            <w:r w:rsidRPr="00FB1980">
              <w:rPr>
                <w:rFonts w:ascii="Arial Narrow" w:eastAsia="Calibri" w:hAnsi="Arial Narrow"/>
                <w:sz w:val="20"/>
                <w:szCs w:val="20"/>
              </w:rPr>
              <w:fldChar w:fldCharType="end"/>
            </w:r>
            <w:r w:rsidRPr="00FB1980">
              <w:rPr>
                <w:rFonts w:ascii="Arial Narrow" w:eastAsia="Calibri" w:hAnsi="Arial Narrow"/>
                <w:sz w:val="20"/>
                <w:szCs w:val="20"/>
              </w:rPr>
              <w:t>Authority Required (Streamlined)</w:t>
            </w:r>
            <w:r w:rsidRPr="00FB1980">
              <w:rPr>
                <w:rFonts w:ascii="Arial Narrow" w:eastAsia="Calibri" w:hAnsi="Arial Narrow"/>
                <w:i/>
                <w:sz w:val="20"/>
                <w:szCs w:val="20"/>
              </w:rPr>
              <w:t xml:space="preserve"> </w:t>
            </w:r>
            <w:r w:rsidRPr="00A35297">
              <w:rPr>
                <w:rFonts w:ascii="Arial Narrow" w:eastAsia="Calibri" w:hAnsi="Arial Narrow"/>
                <w:iCs/>
                <w:sz w:val="20"/>
                <w:szCs w:val="20"/>
              </w:rPr>
              <w:t>[</w:t>
            </w:r>
            <w:r w:rsidR="00A35297">
              <w:rPr>
                <w:rFonts w:ascii="Arial Narrow" w:eastAsia="Calibri" w:hAnsi="Arial Narrow"/>
                <w:iCs/>
                <w:sz w:val="20"/>
                <w:szCs w:val="20"/>
              </w:rPr>
              <w:t xml:space="preserve">Existing code: </w:t>
            </w:r>
            <w:r w:rsidR="00A35297" w:rsidRPr="00A35297">
              <w:rPr>
                <w:rFonts w:ascii="Arial Narrow" w:eastAsia="Calibri" w:hAnsi="Arial Narrow"/>
                <w:iCs/>
                <w:sz w:val="20"/>
                <w:szCs w:val="20"/>
              </w:rPr>
              <w:t>16104</w:t>
            </w:r>
            <w:r w:rsidRPr="00A35297">
              <w:rPr>
                <w:rFonts w:ascii="Arial Narrow" w:eastAsia="Calibri" w:hAnsi="Arial Narrow"/>
                <w:iCs/>
                <w:sz w:val="20"/>
                <w:szCs w:val="20"/>
              </w:rPr>
              <w:t>]</w:t>
            </w:r>
          </w:p>
        </w:tc>
      </w:tr>
      <w:tr w:rsidR="00FB1980" w:rsidRPr="00FB1980" w14:paraId="607EC4C5"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1E923720" w14:textId="3718CFEC" w:rsidR="00FB1980" w:rsidRPr="00FB1980" w:rsidRDefault="00FB1980">
            <w:pPr>
              <w:jc w:val="center"/>
              <w:rPr>
                <w:rFonts w:ascii="Arial Narrow" w:hAnsi="Arial Narrow" w:cstheme="minorBidi"/>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A599320" w14:textId="77777777" w:rsidR="00FB1980" w:rsidRPr="00FB1980" w:rsidRDefault="00FB1980">
            <w:pPr>
              <w:rPr>
                <w:rFonts w:ascii="Arial Narrow" w:hAnsi="Arial Narrow"/>
                <w:color w:val="333333"/>
                <w:sz w:val="20"/>
                <w:szCs w:val="20"/>
              </w:rPr>
            </w:pPr>
            <w:r w:rsidRPr="00FB1980">
              <w:rPr>
                <w:rFonts w:ascii="Arial Narrow" w:hAnsi="Arial Narrow"/>
                <w:b/>
                <w:bCs/>
                <w:color w:val="333333"/>
                <w:sz w:val="20"/>
                <w:szCs w:val="20"/>
              </w:rPr>
              <w:t>Administrative Advice:</w:t>
            </w:r>
          </w:p>
          <w:p w14:paraId="096E1DED" w14:textId="77777777" w:rsidR="00FB1980" w:rsidRPr="00FB1980" w:rsidRDefault="00FB1980">
            <w:pPr>
              <w:rPr>
                <w:rFonts w:ascii="Arial Narrow" w:hAnsi="Arial Narrow"/>
                <w:color w:val="333333"/>
                <w:sz w:val="20"/>
                <w:szCs w:val="20"/>
              </w:rPr>
            </w:pPr>
            <w:r w:rsidRPr="00FB1980">
              <w:rPr>
                <w:rFonts w:ascii="Arial Narrow" w:eastAsia="Calibri" w:hAnsi="Arial Narrow"/>
                <w:sz w:val="20"/>
                <w:szCs w:val="20"/>
              </w:rPr>
              <w:t>No increase in the maximum quantity or number of units may be authorised.</w:t>
            </w:r>
          </w:p>
        </w:tc>
      </w:tr>
      <w:tr w:rsidR="00FB1980" w:rsidRPr="00FB1980" w14:paraId="7E5CA83E"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7A4F91D4" w14:textId="6B6FA1E2" w:rsidR="00FB1980" w:rsidRPr="00FB1980" w:rsidRDefault="00FB1980">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99A712B" w14:textId="77777777" w:rsidR="00FB1980" w:rsidRPr="00FB1980" w:rsidRDefault="00FB1980">
            <w:pPr>
              <w:rPr>
                <w:rFonts w:ascii="Arial Narrow" w:hAnsi="Arial Narrow"/>
                <w:color w:val="333333"/>
                <w:sz w:val="20"/>
                <w:szCs w:val="20"/>
              </w:rPr>
            </w:pPr>
            <w:r w:rsidRPr="00FB1980">
              <w:rPr>
                <w:rFonts w:ascii="Arial Narrow" w:hAnsi="Arial Narrow"/>
                <w:b/>
                <w:bCs/>
                <w:color w:val="333333"/>
                <w:sz w:val="20"/>
                <w:szCs w:val="20"/>
              </w:rPr>
              <w:t>Administrative Advice</w:t>
            </w:r>
          </w:p>
          <w:p w14:paraId="14F461E7" w14:textId="77777777" w:rsidR="00FB1980" w:rsidRPr="00FB1980" w:rsidRDefault="00FB1980">
            <w:pPr>
              <w:rPr>
                <w:rFonts w:ascii="Arial Narrow" w:eastAsia="Calibri" w:hAnsi="Arial Narrow"/>
                <w:sz w:val="20"/>
                <w:szCs w:val="20"/>
              </w:rPr>
            </w:pPr>
            <w:r w:rsidRPr="00FB1980">
              <w:rPr>
                <w:rFonts w:ascii="Arial Narrow" w:eastAsia="Calibri" w:hAnsi="Arial Narrow"/>
                <w:sz w:val="20"/>
                <w:szCs w:val="20"/>
              </w:rPr>
              <w:t>No increase in the maximum number of repeats may be authorised.</w:t>
            </w:r>
          </w:p>
        </w:tc>
      </w:tr>
      <w:tr w:rsidR="00FB1980" w:rsidRPr="00FB1980" w14:paraId="5B57DA59"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3AF3DBF" w14:textId="1F106260" w:rsidR="00FB1980" w:rsidRPr="00FB1980" w:rsidRDefault="00FB1980">
            <w:pPr>
              <w:jc w:val="center"/>
              <w:rPr>
                <w:rFonts w:ascii="Arial Narrow" w:hAnsi="Arial Narrow" w:cstheme="minorBidi"/>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4E09F88" w14:textId="77777777" w:rsidR="00FB1980" w:rsidRPr="00FB1980" w:rsidRDefault="00FB1980">
            <w:pPr>
              <w:rPr>
                <w:rFonts w:ascii="Arial Narrow" w:hAnsi="Arial Narrow"/>
                <w:b/>
                <w:bCs/>
                <w:color w:val="333333"/>
                <w:sz w:val="20"/>
                <w:szCs w:val="20"/>
              </w:rPr>
            </w:pPr>
            <w:r w:rsidRPr="00FB1980">
              <w:rPr>
                <w:rFonts w:ascii="Arial Narrow" w:hAnsi="Arial Narrow"/>
                <w:b/>
                <w:bCs/>
                <w:color w:val="333333"/>
                <w:sz w:val="20"/>
                <w:szCs w:val="20"/>
              </w:rPr>
              <w:t>Administrative Advice:</w:t>
            </w:r>
          </w:p>
          <w:p w14:paraId="2854E166" w14:textId="77777777" w:rsidR="00FB1980" w:rsidRPr="00FB1980" w:rsidRDefault="00FB1980">
            <w:pPr>
              <w:rPr>
                <w:rFonts w:ascii="Arial Narrow" w:hAnsi="Arial Narrow"/>
                <w:bCs/>
                <w:color w:val="333333"/>
                <w:sz w:val="20"/>
                <w:szCs w:val="20"/>
              </w:rPr>
            </w:pPr>
            <w:r w:rsidRPr="00FB1980">
              <w:rPr>
                <w:rFonts w:ascii="Arial Narrow" w:eastAsia="Calibri" w:hAnsi="Arial Narrow"/>
                <w:sz w:val="20"/>
                <w:szCs w:val="20"/>
              </w:rPr>
              <w:t>Special Pricing Arrangements apply.</w:t>
            </w:r>
          </w:p>
        </w:tc>
      </w:tr>
      <w:tr w:rsidR="0059104A" w:rsidRPr="00FB1980" w14:paraId="114D28B4" w14:textId="77777777" w:rsidTr="006B67CE">
        <w:trPr>
          <w:trHeight w:val="20"/>
        </w:trPr>
        <w:tc>
          <w:tcPr>
            <w:tcW w:w="9060" w:type="dxa"/>
            <w:gridSpan w:val="7"/>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15" w:type="dxa"/>
              <w:bottom w:w="15" w:type="dxa"/>
              <w:right w:w="15" w:type="dxa"/>
            </w:tcMar>
          </w:tcPr>
          <w:p w14:paraId="67DC80FC" w14:textId="667D1C53" w:rsidR="0059104A" w:rsidRPr="00FB1980" w:rsidRDefault="0059104A" w:rsidP="0059104A">
            <w:pPr>
              <w:rPr>
                <w:rFonts w:ascii="Arial Narrow" w:hAnsi="Arial Narrow"/>
                <w:b/>
                <w:bCs/>
                <w:color w:val="333333"/>
                <w:sz w:val="20"/>
                <w:szCs w:val="20"/>
              </w:rPr>
            </w:pPr>
            <w:r w:rsidRPr="00FB1980">
              <w:rPr>
                <w:rFonts w:ascii="Arial Narrow" w:hAnsi="Arial Narrow"/>
                <w:b/>
                <w:sz w:val="20"/>
                <w:szCs w:val="20"/>
              </w:rPr>
              <w:t xml:space="preserve">Restriction Summary / </w:t>
            </w:r>
            <w:r w:rsidR="0029278C" w:rsidRPr="008D2C70">
              <w:rPr>
                <w:rFonts w:ascii="Arial Narrow" w:hAnsi="Arial Narrow"/>
                <w:b/>
                <w:sz w:val="20"/>
                <w:szCs w:val="20"/>
              </w:rPr>
              <w:t>Treatment of Concept:</w:t>
            </w:r>
          </w:p>
        </w:tc>
      </w:tr>
      <w:tr w:rsidR="0059104A" w:rsidRPr="00FB1980" w14:paraId="0BFA5E68"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74B6A2E" w14:textId="04208C9B" w:rsidR="0059104A" w:rsidRPr="00FB1980" w:rsidRDefault="0059104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33539E1" w14:textId="6DFB32CD" w:rsidR="0059104A" w:rsidRPr="00FB1980" w:rsidRDefault="0059104A" w:rsidP="0059104A">
            <w:pPr>
              <w:rPr>
                <w:rFonts w:ascii="Arial Narrow" w:hAnsi="Arial Narrow"/>
                <w:color w:val="333333"/>
                <w:sz w:val="20"/>
                <w:szCs w:val="20"/>
              </w:rPr>
            </w:pPr>
            <w:r w:rsidRPr="00FB1980">
              <w:rPr>
                <w:rFonts w:ascii="Arial Narrow" w:hAnsi="Arial Narrow"/>
                <w:b/>
                <w:bCs/>
                <w:color w:val="333333"/>
                <w:sz w:val="20"/>
                <w:szCs w:val="20"/>
              </w:rPr>
              <w:t>Indication:</w:t>
            </w:r>
            <w:r w:rsidRPr="00FB1980">
              <w:rPr>
                <w:rFonts w:ascii="Arial Narrow" w:hAnsi="Arial Narrow"/>
                <w:color w:val="333333"/>
                <w:sz w:val="20"/>
                <w:szCs w:val="20"/>
              </w:rPr>
              <w:t xml:space="preserve"> Treatment-resistant migraine</w:t>
            </w:r>
          </w:p>
        </w:tc>
      </w:tr>
      <w:tr w:rsidR="0059104A" w:rsidRPr="00FB1980" w14:paraId="525900DE"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F048450" w14:textId="77777777" w:rsidR="0059104A" w:rsidRPr="00FB1980" w:rsidRDefault="0059104A" w:rsidP="0059104A">
            <w:pP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DFBDCF8" w14:textId="2BAA09EA" w:rsidR="0059104A" w:rsidRPr="00FB1980" w:rsidRDefault="0059104A" w:rsidP="0059104A">
            <w:pPr>
              <w:rPr>
                <w:rFonts w:ascii="Arial Narrow" w:hAnsi="Arial Narrow"/>
                <w:color w:val="FF00FF"/>
                <w:sz w:val="20"/>
                <w:szCs w:val="20"/>
              </w:rPr>
            </w:pPr>
            <w:r w:rsidRPr="00FB1980">
              <w:rPr>
                <w:rFonts w:ascii="Arial Narrow" w:hAnsi="Arial Narrow"/>
                <w:b/>
                <w:bCs/>
                <w:color w:val="333333"/>
                <w:sz w:val="20"/>
                <w:szCs w:val="20"/>
              </w:rPr>
              <w:t>Treatment Phase:</w:t>
            </w:r>
            <w:r w:rsidRPr="00FB1980">
              <w:rPr>
                <w:rFonts w:ascii="Arial Narrow" w:hAnsi="Arial Narrow"/>
                <w:color w:val="FF0000"/>
                <w:sz w:val="20"/>
                <w:szCs w:val="20"/>
              </w:rPr>
              <w:t xml:space="preserve"> </w:t>
            </w:r>
            <w:r w:rsidRPr="00FB1980">
              <w:rPr>
                <w:rFonts w:ascii="Arial Narrow" w:hAnsi="Arial Narrow"/>
                <w:bCs/>
                <w:color w:val="333333"/>
                <w:sz w:val="20"/>
                <w:szCs w:val="20"/>
              </w:rPr>
              <w:t>Initial treatment</w:t>
            </w:r>
          </w:p>
        </w:tc>
      </w:tr>
      <w:tr w:rsidR="0059104A" w:rsidRPr="00FB1980" w14:paraId="4CB87118"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B831845" w14:textId="1D0370B5" w:rsidR="0059104A" w:rsidRPr="00FB1980" w:rsidRDefault="0059104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F46DDD1" w14:textId="77777777" w:rsidR="0059104A" w:rsidRPr="00FB1980" w:rsidRDefault="0059104A" w:rsidP="0059104A">
            <w:pPr>
              <w:rPr>
                <w:rFonts w:ascii="Arial Narrow" w:hAnsi="Arial Narrow"/>
                <w:b/>
                <w:bCs/>
                <w:color w:val="333333"/>
                <w:sz w:val="20"/>
                <w:szCs w:val="20"/>
              </w:rPr>
            </w:pPr>
            <w:r w:rsidRPr="00FB1980">
              <w:rPr>
                <w:rFonts w:ascii="Arial Narrow" w:hAnsi="Arial Narrow"/>
                <w:b/>
                <w:sz w:val="20"/>
                <w:szCs w:val="20"/>
              </w:rPr>
              <w:t>Treatment criteria:</w:t>
            </w:r>
          </w:p>
        </w:tc>
      </w:tr>
      <w:tr w:rsidR="0059104A" w:rsidRPr="00FB1980" w14:paraId="3CF1497E"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AD77B36" w14:textId="4648CF17" w:rsidR="0059104A" w:rsidRPr="00FB1980" w:rsidRDefault="0059104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79EAA20" w14:textId="0DF64696" w:rsidR="0059104A" w:rsidRPr="00FB1980" w:rsidRDefault="000F3F3A" w:rsidP="0059104A">
            <w:pPr>
              <w:rPr>
                <w:rFonts w:ascii="Arial Narrow" w:hAnsi="Arial Narrow"/>
                <w:b/>
                <w:bCs/>
                <w:color w:val="333333"/>
                <w:sz w:val="20"/>
                <w:szCs w:val="20"/>
              </w:rPr>
            </w:pPr>
            <w:r w:rsidRPr="000F3F3A">
              <w:rPr>
                <w:rFonts w:ascii="Arial Narrow" w:hAnsi="Arial Narrow"/>
                <w:bCs/>
                <w:color w:val="333333"/>
                <w:sz w:val="20"/>
                <w:szCs w:val="20"/>
              </w:rPr>
              <w:t>Must be treated by a neurologist; or</w:t>
            </w:r>
          </w:p>
        </w:tc>
      </w:tr>
      <w:tr w:rsidR="000F3F3A" w:rsidRPr="00FB1980" w14:paraId="7F082701"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1A8626D" w14:textId="3FB4EFB2" w:rsidR="000F3F3A" w:rsidRDefault="000F3F3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3D49FED" w14:textId="40E4096F" w:rsidR="000F3F3A" w:rsidRPr="00FB1980" w:rsidRDefault="000F3F3A" w:rsidP="0059104A">
            <w:pPr>
              <w:rPr>
                <w:rFonts w:ascii="Arial Narrow" w:hAnsi="Arial Narrow"/>
                <w:bCs/>
                <w:color w:val="333333"/>
                <w:sz w:val="20"/>
                <w:szCs w:val="20"/>
              </w:rPr>
            </w:pPr>
            <w:r w:rsidRPr="000F3F3A">
              <w:rPr>
                <w:rFonts w:ascii="Arial Narrow" w:hAnsi="Arial Narrow"/>
                <w:bCs/>
                <w:color w:val="333333"/>
                <w:sz w:val="20"/>
                <w:szCs w:val="20"/>
              </w:rPr>
              <w:t>Must be treated by a general practitioner in consultation with a neurologist</w:t>
            </w:r>
          </w:p>
        </w:tc>
      </w:tr>
      <w:tr w:rsidR="0059104A" w:rsidRPr="00FB1980" w14:paraId="5390E7D1"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F9D45A3" w14:textId="77777777" w:rsidR="0059104A" w:rsidRPr="00FB1980" w:rsidRDefault="0059104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F85300B" w14:textId="77777777" w:rsidR="0059104A" w:rsidRPr="00FB1980" w:rsidRDefault="0059104A" w:rsidP="0059104A">
            <w:pPr>
              <w:rPr>
                <w:rFonts w:ascii="Arial Narrow" w:hAnsi="Arial Narrow"/>
                <w:b/>
                <w:bCs/>
                <w:color w:val="333333"/>
                <w:sz w:val="20"/>
                <w:szCs w:val="20"/>
              </w:rPr>
            </w:pPr>
            <w:r w:rsidRPr="00FB1980">
              <w:rPr>
                <w:rFonts w:ascii="Arial Narrow" w:hAnsi="Arial Narrow"/>
                <w:b/>
                <w:bCs/>
                <w:color w:val="333333"/>
                <w:sz w:val="20"/>
                <w:szCs w:val="20"/>
              </w:rPr>
              <w:t>AND</w:t>
            </w:r>
          </w:p>
        </w:tc>
      </w:tr>
      <w:tr w:rsidR="0059104A" w:rsidRPr="00FB1980" w14:paraId="07DD953D"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91A2440" w14:textId="64FD3F16" w:rsidR="0059104A" w:rsidRPr="00FB1980" w:rsidRDefault="0059104A" w:rsidP="000F3F3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AED9798" w14:textId="77777777" w:rsidR="0059104A" w:rsidRPr="00FB1980" w:rsidRDefault="0059104A" w:rsidP="0059104A">
            <w:pPr>
              <w:rPr>
                <w:rFonts w:ascii="Arial Narrow" w:hAnsi="Arial Narrow"/>
                <w:b/>
                <w:bCs/>
                <w:color w:val="333333"/>
                <w:sz w:val="20"/>
                <w:szCs w:val="20"/>
              </w:rPr>
            </w:pPr>
            <w:r w:rsidRPr="00FB1980">
              <w:rPr>
                <w:rFonts w:ascii="Arial Narrow" w:hAnsi="Arial Narrow"/>
                <w:b/>
                <w:sz w:val="20"/>
                <w:szCs w:val="20"/>
              </w:rPr>
              <w:t>Treatment criteria:</w:t>
            </w:r>
          </w:p>
        </w:tc>
      </w:tr>
      <w:tr w:rsidR="0059104A" w:rsidRPr="00FB1980" w14:paraId="3D390DEA"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AB2F1BE" w14:textId="6CC03613" w:rsidR="0059104A" w:rsidRPr="00FB1980" w:rsidRDefault="0059104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DF0E2C9" w14:textId="44B87F3D" w:rsidR="0059104A" w:rsidRPr="00FB1980" w:rsidRDefault="000F3F3A" w:rsidP="0059104A">
            <w:pPr>
              <w:rPr>
                <w:rFonts w:ascii="Arial Narrow" w:hAnsi="Arial Narrow"/>
                <w:color w:val="333333"/>
                <w:sz w:val="20"/>
                <w:szCs w:val="20"/>
              </w:rPr>
            </w:pPr>
            <w:r w:rsidRPr="000F3F3A">
              <w:rPr>
                <w:rFonts w:ascii="Arial Narrow" w:hAnsi="Arial Narrow"/>
                <w:color w:val="333333"/>
                <w:sz w:val="20"/>
                <w:szCs w:val="20"/>
              </w:rPr>
              <w:t>Patient must not be undergoing concurrent treatment with the following PBS benefits: (i) botulinum toxin type A listed for this PBS indication, (ii) another drug in the same pharmacological class as this drug listed for this PBS indication</w:t>
            </w:r>
          </w:p>
        </w:tc>
      </w:tr>
      <w:tr w:rsidR="0059104A" w:rsidRPr="00FB1980" w14:paraId="4337E951"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68BB21A" w14:textId="3B9FD430" w:rsidR="0059104A" w:rsidRPr="00FB1980" w:rsidRDefault="0059104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83C7A97" w14:textId="77777777" w:rsidR="0059104A" w:rsidRPr="00FB1980" w:rsidRDefault="0059104A" w:rsidP="0059104A">
            <w:pPr>
              <w:rPr>
                <w:rFonts w:ascii="Arial Narrow" w:hAnsi="Arial Narrow"/>
                <w:b/>
                <w:sz w:val="20"/>
                <w:szCs w:val="20"/>
              </w:rPr>
            </w:pPr>
            <w:r w:rsidRPr="00FB1980">
              <w:rPr>
                <w:rFonts w:ascii="Arial Narrow" w:hAnsi="Arial Narrow"/>
                <w:b/>
                <w:sz w:val="20"/>
                <w:szCs w:val="20"/>
              </w:rPr>
              <w:t>Clinical criteria:</w:t>
            </w:r>
          </w:p>
        </w:tc>
      </w:tr>
      <w:tr w:rsidR="0059104A" w:rsidRPr="00FB1980" w14:paraId="270B626D"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2FEA902" w14:textId="46D4403F" w:rsidR="0059104A" w:rsidRPr="00FB1980" w:rsidRDefault="0059104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EA690BD" w14:textId="10669A06" w:rsidR="0059104A" w:rsidRPr="00FB1980" w:rsidRDefault="000F3F3A" w:rsidP="0059104A">
            <w:pPr>
              <w:rPr>
                <w:rFonts w:ascii="Arial Narrow" w:hAnsi="Arial Narrow"/>
                <w:b/>
                <w:bCs/>
                <w:color w:val="333333"/>
                <w:sz w:val="20"/>
                <w:szCs w:val="20"/>
              </w:rPr>
            </w:pPr>
            <w:r w:rsidRPr="000F3F3A">
              <w:rPr>
                <w:rFonts w:ascii="Arial Narrow" w:hAnsi="Arial Narrow"/>
                <w:color w:val="333333"/>
                <w:sz w:val="20"/>
                <w:szCs w:val="20"/>
              </w:rPr>
              <w:t>Patient must have experienced at least 8 migraine headache days per month, over a period of at least 6 months, prior to commencement of treatment with this medicine for this condition</w:t>
            </w:r>
          </w:p>
        </w:tc>
      </w:tr>
      <w:tr w:rsidR="0059104A" w:rsidRPr="00FB1980" w14:paraId="346DA39D"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ACBB92D" w14:textId="77777777" w:rsidR="0059104A" w:rsidRPr="00FB1980" w:rsidRDefault="0059104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48BDB6C" w14:textId="77777777" w:rsidR="0059104A" w:rsidRPr="00FB1980" w:rsidRDefault="0059104A" w:rsidP="0059104A">
            <w:pPr>
              <w:rPr>
                <w:rFonts w:ascii="Arial Narrow" w:hAnsi="Arial Narrow"/>
                <w:b/>
                <w:bCs/>
                <w:color w:val="333333"/>
                <w:sz w:val="20"/>
                <w:szCs w:val="20"/>
              </w:rPr>
            </w:pPr>
            <w:r w:rsidRPr="00FB1980">
              <w:rPr>
                <w:rFonts w:ascii="Arial Narrow" w:hAnsi="Arial Narrow"/>
                <w:b/>
                <w:bCs/>
                <w:color w:val="333333"/>
                <w:sz w:val="20"/>
                <w:szCs w:val="20"/>
              </w:rPr>
              <w:t>AND</w:t>
            </w:r>
          </w:p>
        </w:tc>
      </w:tr>
      <w:tr w:rsidR="0059104A" w:rsidRPr="00FB1980" w14:paraId="20F7B517"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D2A8EBB" w14:textId="4E890314" w:rsidR="0059104A" w:rsidRPr="00FB1980" w:rsidRDefault="0059104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4B28DD4" w14:textId="77777777" w:rsidR="0059104A" w:rsidRPr="00FB1980" w:rsidRDefault="0059104A" w:rsidP="0059104A">
            <w:pPr>
              <w:rPr>
                <w:rFonts w:ascii="Arial Narrow" w:hAnsi="Arial Narrow"/>
                <w:b/>
                <w:bCs/>
                <w:color w:val="333333"/>
                <w:sz w:val="20"/>
                <w:szCs w:val="20"/>
              </w:rPr>
            </w:pPr>
            <w:r w:rsidRPr="00FB1980">
              <w:rPr>
                <w:rFonts w:ascii="Arial Narrow" w:hAnsi="Arial Narrow"/>
                <w:b/>
                <w:sz w:val="20"/>
                <w:szCs w:val="20"/>
              </w:rPr>
              <w:t>Clinical criteria:</w:t>
            </w:r>
          </w:p>
        </w:tc>
      </w:tr>
      <w:tr w:rsidR="0059104A" w:rsidRPr="00FB1980" w14:paraId="4ED72CCB"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9EAFA3D" w14:textId="00D5E7AF" w:rsidR="0059104A" w:rsidRPr="00FB1980" w:rsidRDefault="0059104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68EC98F" w14:textId="3EF28C4F" w:rsidR="0059104A" w:rsidRPr="00FB1980" w:rsidRDefault="000F3F3A" w:rsidP="0059104A">
            <w:pPr>
              <w:rPr>
                <w:rFonts w:ascii="Arial Narrow" w:hAnsi="Arial Narrow"/>
                <w:color w:val="333333"/>
                <w:sz w:val="20"/>
                <w:szCs w:val="20"/>
              </w:rPr>
            </w:pPr>
            <w:r w:rsidRPr="000F3F3A">
              <w:rPr>
                <w:rFonts w:ascii="Arial Narrow" w:hAnsi="Arial Narrow"/>
                <w:color w:val="333333"/>
                <w:sz w:val="20"/>
                <w:szCs w:val="20"/>
              </w:rPr>
              <w:t>Patient must have experienced an inadequate response, intolerance or a contraindication to at least three prophylactic migraine medications prior to commencement of treatment with this drug for this condition</w:t>
            </w:r>
          </w:p>
        </w:tc>
      </w:tr>
      <w:tr w:rsidR="0059104A" w:rsidRPr="00FB1980" w14:paraId="5693C4F7"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FDE4A47" w14:textId="77777777" w:rsidR="0059104A" w:rsidRPr="00FB1980" w:rsidRDefault="0059104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D45A29" w14:textId="77777777" w:rsidR="0059104A" w:rsidRPr="00FB1980" w:rsidRDefault="0059104A" w:rsidP="0059104A">
            <w:pPr>
              <w:rPr>
                <w:rFonts w:ascii="Arial Narrow" w:hAnsi="Arial Narrow"/>
                <w:b/>
                <w:bCs/>
                <w:color w:val="333333"/>
                <w:sz w:val="20"/>
                <w:szCs w:val="20"/>
              </w:rPr>
            </w:pPr>
            <w:r w:rsidRPr="00FB1980">
              <w:rPr>
                <w:rFonts w:ascii="Arial Narrow" w:hAnsi="Arial Narrow"/>
                <w:b/>
                <w:bCs/>
                <w:color w:val="333333"/>
                <w:sz w:val="20"/>
                <w:szCs w:val="20"/>
              </w:rPr>
              <w:t>AND</w:t>
            </w:r>
          </w:p>
        </w:tc>
      </w:tr>
      <w:tr w:rsidR="0059104A" w:rsidRPr="00FB1980" w14:paraId="4CD98FE9"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DF80B1F" w14:textId="5D02BA0D" w:rsidR="0059104A" w:rsidRPr="00FB1980" w:rsidRDefault="0059104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FCFAAD6" w14:textId="77777777" w:rsidR="0059104A" w:rsidRPr="00FB1980" w:rsidRDefault="0059104A" w:rsidP="0059104A">
            <w:pPr>
              <w:rPr>
                <w:rFonts w:ascii="Arial Narrow" w:hAnsi="Arial Narrow"/>
                <w:b/>
                <w:bCs/>
                <w:color w:val="333333"/>
                <w:sz w:val="20"/>
                <w:szCs w:val="20"/>
              </w:rPr>
            </w:pPr>
            <w:r w:rsidRPr="00FB1980">
              <w:rPr>
                <w:rFonts w:ascii="Arial Narrow" w:hAnsi="Arial Narrow"/>
                <w:b/>
                <w:sz w:val="20"/>
                <w:szCs w:val="20"/>
              </w:rPr>
              <w:t>Clinical criteria:</w:t>
            </w:r>
          </w:p>
        </w:tc>
      </w:tr>
      <w:tr w:rsidR="0059104A" w:rsidRPr="00FB1980" w14:paraId="59CCF737"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172B203" w14:textId="0ED2ED7C" w:rsidR="0059104A" w:rsidRPr="00FB1980" w:rsidRDefault="0059104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8240B29" w14:textId="21D2BA20" w:rsidR="0059104A" w:rsidRPr="00FB1980" w:rsidRDefault="000F3F3A" w:rsidP="0059104A">
            <w:pPr>
              <w:rPr>
                <w:rFonts w:ascii="Arial Narrow" w:hAnsi="Arial Narrow"/>
                <w:color w:val="333333"/>
                <w:sz w:val="20"/>
                <w:szCs w:val="20"/>
              </w:rPr>
            </w:pPr>
            <w:r w:rsidRPr="000F3F3A">
              <w:rPr>
                <w:rFonts w:ascii="Arial Narrow" w:hAnsi="Arial Narrow"/>
                <w:color w:val="333333"/>
                <w:sz w:val="20"/>
                <w:szCs w:val="20"/>
              </w:rPr>
              <w:t>Patient must be appropriately managed by their practitioner for medication overuse headache, prior to initiation of treatment with this drug</w:t>
            </w:r>
          </w:p>
        </w:tc>
      </w:tr>
      <w:tr w:rsidR="0059104A" w:rsidRPr="00FB1980" w14:paraId="4D9F422B"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F9CE814" w14:textId="2CC6E3CB" w:rsidR="0059104A" w:rsidRPr="00FB1980" w:rsidRDefault="0059104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1802F31" w14:textId="77777777" w:rsidR="0059104A" w:rsidRPr="00FB1980" w:rsidRDefault="0059104A" w:rsidP="0059104A">
            <w:pPr>
              <w:rPr>
                <w:rFonts w:ascii="Arial Narrow" w:hAnsi="Arial Narrow"/>
                <w:b/>
                <w:bCs/>
                <w:color w:val="333333"/>
                <w:sz w:val="20"/>
                <w:szCs w:val="20"/>
              </w:rPr>
            </w:pPr>
            <w:r w:rsidRPr="00FB1980">
              <w:rPr>
                <w:rFonts w:ascii="Arial Narrow" w:hAnsi="Arial Narrow"/>
                <w:b/>
                <w:bCs/>
                <w:color w:val="333333"/>
                <w:sz w:val="20"/>
                <w:szCs w:val="20"/>
              </w:rPr>
              <w:t>Population criteria:</w:t>
            </w:r>
          </w:p>
        </w:tc>
      </w:tr>
      <w:tr w:rsidR="0059104A" w:rsidRPr="00FB1980" w14:paraId="1E3F5C1D"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1BA3D84" w14:textId="3287DF56" w:rsidR="0059104A" w:rsidRPr="00FB1980" w:rsidRDefault="0059104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0D6DF40" w14:textId="4F50E293" w:rsidR="0059104A" w:rsidRPr="00FB1980" w:rsidRDefault="000F3F3A" w:rsidP="0059104A">
            <w:pPr>
              <w:rPr>
                <w:rFonts w:ascii="Arial Narrow" w:hAnsi="Arial Narrow"/>
                <w:b/>
                <w:bCs/>
                <w:strike/>
                <w:color w:val="333333"/>
                <w:sz w:val="20"/>
                <w:szCs w:val="20"/>
              </w:rPr>
            </w:pPr>
            <w:r w:rsidRPr="000F3F3A">
              <w:rPr>
                <w:rFonts w:ascii="Arial Narrow" w:hAnsi="Arial Narrow"/>
                <w:color w:val="333333"/>
                <w:sz w:val="20"/>
                <w:szCs w:val="20"/>
              </w:rPr>
              <w:t>Patient must be at least 18 years of age</w:t>
            </w:r>
          </w:p>
        </w:tc>
      </w:tr>
      <w:tr w:rsidR="000F3F3A" w:rsidRPr="00FB1980" w14:paraId="7BA72D44" w14:textId="77777777" w:rsidTr="006B67CE">
        <w:trPr>
          <w:trHeight w:val="20"/>
        </w:trPr>
        <w:tc>
          <w:tcPr>
            <w:tcW w:w="980" w:type="dxa"/>
            <w:tcBorders>
              <w:top w:val="single" w:sz="4" w:space="0" w:color="auto"/>
              <w:left w:val="single" w:sz="4" w:space="0" w:color="auto"/>
              <w:right w:val="single" w:sz="4" w:space="0" w:color="auto"/>
            </w:tcBorders>
            <w:tcMar>
              <w:top w:w="15" w:type="dxa"/>
              <w:left w:w="15" w:type="dxa"/>
              <w:bottom w:w="15" w:type="dxa"/>
              <w:right w:w="15" w:type="dxa"/>
            </w:tcMar>
            <w:vAlign w:val="center"/>
          </w:tcPr>
          <w:p w14:paraId="472D0044" w14:textId="38D5B3C0" w:rsidR="000F3F3A" w:rsidRPr="00FB1980" w:rsidRDefault="000F3F3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right w:val="single" w:sz="4" w:space="0" w:color="auto"/>
            </w:tcBorders>
            <w:tcMar>
              <w:top w:w="15" w:type="dxa"/>
              <w:left w:w="15" w:type="dxa"/>
              <w:bottom w:w="15" w:type="dxa"/>
              <w:right w:w="15" w:type="dxa"/>
            </w:tcMar>
            <w:vAlign w:val="center"/>
            <w:hideMark/>
          </w:tcPr>
          <w:p w14:paraId="3C5D32C0" w14:textId="77777777" w:rsidR="000F3F3A" w:rsidRPr="00FB1980" w:rsidRDefault="000F3F3A" w:rsidP="0059104A">
            <w:pPr>
              <w:rPr>
                <w:rFonts w:ascii="Arial Narrow" w:hAnsi="Arial Narrow"/>
                <w:b/>
                <w:bCs/>
                <w:color w:val="333333"/>
                <w:sz w:val="20"/>
                <w:szCs w:val="20"/>
              </w:rPr>
            </w:pPr>
            <w:r w:rsidRPr="00FB1980">
              <w:rPr>
                <w:rFonts w:ascii="Arial Narrow" w:hAnsi="Arial Narrow"/>
                <w:b/>
                <w:bCs/>
                <w:color w:val="333333"/>
                <w:sz w:val="20"/>
                <w:szCs w:val="20"/>
              </w:rPr>
              <w:t>Prescribing instructions:</w:t>
            </w:r>
          </w:p>
          <w:p w14:paraId="24701A21" w14:textId="5E70C145" w:rsidR="000F3F3A" w:rsidRPr="00FB1980" w:rsidRDefault="000F3F3A" w:rsidP="0059104A">
            <w:pPr>
              <w:rPr>
                <w:rFonts w:ascii="Arial Narrow" w:hAnsi="Arial Narrow"/>
                <w:b/>
                <w:bCs/>
                <w:color w:val="333333"/>
                <w:sz w:val="20"/>
                <w:szCs w:val="20"/>
              </w:rPr>
            </w:pPr>
            <w:r w:rsidRPr="00FB1980">
              <w:rPr>
                <w:rFonts w:ascii="Arial Narrow" w:hAnsi="Arial Narrow"/>
                <w:color w:val="333333"/>
                <w:sz w:val="20"/>
                <w:szCs w:val="20"/>
              </w:rPr>
              <w:t>Prophylactic migraine medications are propranolol, amitriptyline, pizotifen, candesartan, verapamil, nortriptyline, sodium valproate or topiramate.</w:t>
            </w:r>
          </w:p>
        </w:tc>
      </w:tr>
      <w:tr w:rsidR="000F3F3A" w:rsidRPr="00FB1980" w14:paraId="738D4449" w14:textId="77777777" w:rsidTr="006B67CE">
        <w:trPr>
          <w:trHeight w:val="20"/>
        </w:trPr>
        <w:tc>
          <w:tcPr>
            <w:tcW w:w="980" w:type="dxa"/>
            <w:tcBorders>
              <w:top w:val="single" w:sz="4" w:space="0" w:color="auto"/>
              <w:left w:val="single" w:sz="4" w:space="0" w:color="auto"/>
              <w:right w:val="single" w:sz="4" w:space="0" w:color="auto"/>
            </w:tcBorders>
            <w:tcMar>
              <w:top w:w="15" w:type="dxa"/>
              <w:left w:w="15" w:type="dxa"/>
              <w:bottom w:w="15" w:type="dxa"/>
              <w:right w:w="15" w:type="dxa"/>
            </w:tcMar>
            <w:vAlign w:val="center"/>
          </w:tcPr>
          <w:p w14:paraId="62E11096" w14:textId="4E26B26A" w:rsidR="000F3F3A" w:rsidRPr="00FB1980" w:rsidRDefault="000F3F3A" w:rsidP="0059104A">
            <w:pPr>
              <w:jc w:val="center"/>
              <w:rPr>
                <w:rFonts w:ascii="Arial Narrow" w:hAnsi="Arial Narrow"/>
                <w:color w:val="333333"/>
                <w:sz w:val="20"/>
                <w:szCs w:val="20"/>
              </w:rPr>
            </w:pPr>
          </w:p>
        </w:tc>
        <w:tc>
          <w:tcPr>
            <w:tcW w:w="8080" w:type="dxa"/>
            <w:gridSpan w:val="6"/>
            <w:tcBorders>
              <w:top w:val="single" w:sz="4" w:space="0" w:color="auto"/>
              <w:left w:val="single" w:sz="4" w:space="0" w:color="auto"/>
              <w:right w:val="single" w:sz="4" w:space="0" w:color="auto"/>
            </w:tcBorders>
            <w:tcMar>
              <w:top w:w="15" w:type="dxa"/>
              <w:left w:w="15" w:type="dxa"/>
              <w:bottom w:w="15" w:type="dxa"/>
              <w:right w:w="15" w:type="dxa"/>
            </w:tcMar>
            <w:vAlign w:val="center"/>
            <w:hideMark/>
          </w:tcPr>
          <w:p w14:paraId="2B427678" w14:textId="77777777" w:rsidR="000F3F3A" w:rsidRPr="00FB1980" w:rsidRDefault="000F3F3A" w:rsidP="0059104A">
            <w:pPr>
              <w:rPr>
                <w:rFonts w:ascii="Arial Narrow" w:hAnsi="Arial Narrow"/>
                <w:b/>
                <w:bCs/>
                <w:color w:val="333333"/>
                <w:sz w:val="20"/>
                <w:szCs w:val="20"/>
              </w:rPr>
            </w:pPr>
            <w:r w:rsidRPr="00FB1980">
              <w:rPr>
                <w:rFonts w:ascii="Arial Narrow" w:hAnsi="Arial Narrow"/>
                <w:b/>
                <w:bCs/>
                <w:color w:val="333333"/>
                <w:sz w:val="20"/>
                <w:szCs w:val="20"/>
              </w:rPr>
              <w:t>Prescribing instructions:</w:t>
            </w:r>
          </w:p>
          <w:p w14:paraId="6F4635DD" w14:textId="7723C72C" w:rsidR="000F3F3A" w:rsidRPr="00FB1980" w:rsidRDefault="000F3F3A" w:rsidP="0059104A">
            <w:pPr>
              <w:rPr>
                <w:rFonts w:ascii="Arial Narrow" w:hAnsi="Arial Narrow"/>
                <w:b/>
                <w:bCs/>
                <w:color w:val="333333"/>
                <w:sz w:val="20"/>
                <w:szCs w:val="20"/>
              </w:rPr>
            </w:pPr>
            <w:r w:rsidRPr="000F3F3A">
              <w:rPr>
                <w:rFonts w:ascii="Arial Narrow" w:hAnsi="Arial Narrow"/>
                <w:color w:val="333333"/>
                <w:sz w:val="20"/>
                <w:szCs w:val="20"/>
              </w:rPr>
              <w:t>Patient must have the number of migraine headache days per month documented in their medical records.</w:t>
            </w:r>
          </w:p>
        </w:tc>
      </w:tr>
    </w:tbl>
    <w:p w14:paraId="07059FF4" w14:textId="77777777" w:rsidR="00FB1980" w:rsidRDefault="00FB1980" w:rsidP="006B67CE">
      <w:pPr>
        <w:pStyle w:val="3-BodyText"/>
        <w:numPr>
          <w:ilvl w:val="0"/>
          <w:numId w:val="0"/>
        </w:numPr>
        <w:spacing w:after="0"/>
        <w:ind w:left="720"/>
        <w:rPr>
          <w:snapToGrid w:val="0"/>
          <w:lang w:val="en-GB"/>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0"/>
        <w:gridCol w:w="2980"/>
        <w:gridCol w:w="992"/>
        <w:gridCol w:w="849"/>
        <w:gridCol w:w="709"/>
        <w:gridCol w:w="709"/>
        <w:gridCol w:w="1841"/>
      </w:tblGrid>
      <w:tr w:rsidR="00FB1980" w:rsidRPr="00FB5EAE" w14:paraId="71C29EB0" w14:textId="77777777" w:rsidTr="006B67CE">
        <w:trPr>
          <w:cantSplit/>
          <w:trHeight w:val="20"/>
        </w:trPr>
        <w:tc>
          <w:tcPr>
            <w:tcW w:w="3960" w:type="dxa"/>
            <w:gridSpan w:val="2"/>
            <w:tcBorders>
              <w:top w:val="single" w:sz="4" w:space="0" w:color="auto"/>
              <w:left w:val="single" w:sz="4" w:space="0" w:color="auto"/>
              <w:bottom w:val="single" w:sz="4" w:space="0" w:color="auto"/>
              <w:right w:val="single" w:sz="4" w:space="0" w:color="auto"/>
            </w:tcBorders>
            <w:vAlign w:val="center"/>
            <w:hideMark/>
          </w:tcPr>
          <w:p w14:paraId="17CE6436" w14:textId="77777777" w:rsidR="00FB1980" w:rsidRPr="00FB5EAE" w:rsidRDefault="00FB1980" w:rsidP="006B67CE">
            <w:pPr>
              <w:keepNext/>
              <w:ind w:left="-57"/>
              <w:jc w:val="left"/>
              <w:rPr>
                <w:rFonts w:ascii="Arial Narrow" w:hAnsi="Arial Narrow"/>
                <w:b/>
                <w:bCs/>
                <w:sz w:val="20"/>
                <w:szCs w:val="20"/>
              </w:rPr>
            </w:pPr>
            <w:r w:rsidRPr="00FB5EAE">
              <w:rPr>
                <w:rFonts w:asciiTheme="minorHAnsi" w:hAnsiTheme="minorHAnsi"/>
                <w:bCs/>
                <w:snapToGrid w:val="0"/>
              </w:rPr>
              <w:br w:type="page"/>
            </w:r>
            <w:r w:rsidRPr="00FB5EAE">
              <w:rPr>
                <w:rFonts w:ascii="Arial Narrow" w:hAnsi="Arial Narrow"/>
                <w:b/>
                <w:bCs/>
                <w:sz w:val="20"/>
                <w:szCs w:val="20"/>
              </w:rPr>
              <w:t>MEDICINAL PRODUCT</w:t>
            </w:r>
          </w:p>
          <w:p w14:paraId="63E73439" w14:textId="77777777" w:rsidR="00FB1980" w:rsidRPr="00FB5EAE" w:rsidRDefault="00FB1980" w:rsidP="006B67CE">
            <w:pPr>
              <w:keepNext/>
              <w:ind w:left="-57"/>
              <w:jc w:val="left"/>
              <w:rPr>
                <w:rFonts w:ascii="Arial Narrow" w:hAnsi="Arial Narrow"/>
                <w:b/>
                <w:sz w:val="20"/>
                <w:szCs w:val="20"/>
              </w:rPr>
            </w:pPr>
            <w:r w:rsidRPr="00FB5EAE">
              <w:rPr>
                <w:rFonts w:ascii="Arial Narrow" w:hAnsi="Arial Narrow"/>
                <w:b/>
                <w:bCs/>
                <w:sz w:val="20"/>
                <w:szCs w:val="20"/>
              </w:rPr>
              <w:t>medicinal product pack</w:t>
            </w:r>
          </w:p>
        </w:tc>
        <w:tc>
          <w:tcPr>
            <w:tcW w:w="992" w:type="dxa"/>
            <w:tcBorders>
              <w:top w:val="single" w:sz="4" w:space="0" w:color="auto"/>
              <w:left w:val="single" w:sz="4" w:space="0" w:color="auto"/>
              <w:bottom w:val="single" w:sz="4" w:space="0" w:color="auto"/>
              <w:right w:val="single" w:sz="4" w:space="0" w:color="auto"/>
            </w:tcBorders>
            <w:vAlign w:val="center"/>
            <w:hideMark/>
          </w:tcPr>
          <w:p w14:paraId="37CB48EC" w14:textId="77777777" w:rsidR="00FB1980" w:rsidRPr="00FB5EAE" w:rsidRDefault="00FB1980" w:rsidP="006B67CE">
            <w:pPr>
              <w:keepNext/>
              <w:ind w:left="-108"/>
              <w:jc w:val="center"/>
              <w:rPr>
                <w:rFonts w:ascii="Arial Narrow" w:hAnsi="Arial Narrow"/>
                <w:b/>
                <w:sz w:val="20"/>
                <w:szCs w:val="20"/>
              </w:rPr>
            </w:pPr>
            <w:r w:rsidRPr="00FB5EAE">
              <w:rPr>
                <w:rFonts w:ascii="Arial Narrow" w:hAnsi="Arial Narrow"/>
                <w:b/>
                <w:sz w:val="20"/>
                <w:szCs w:val="20"/>
              </w:rPr>
              <w:t>PBS item code</w:t>
            </w:r>
          </w:p>
        </w:tc>
        <w:tc>
          <w:tcPr>
            <w:tcW w:w="849" w:type="dxa"/>
            <w:tcBorders>
              <w:top w:val="single" w:sz="4" w:space="0" w:color="auto"/>
              <w:left w:val="single" w:sz="4" w:space="0" w:color="auto"/>
              <w:bottom w:val="single" w:sz="4" w:space="0" w:color="auto"/>
              <w:right w:val="single" w:sz="4" w:space="0" w:color="auto"/>
            </w:tcBorders>
            <w:vAlign w:val="center"/>
            <w:hideMark/>
          </w:tcPr>
          <w:p w14:paraId="0CB953E3" w14:textId="77777777" w:rsidR="00FB1980" w:rsidRPr="00FB5EAE" w:rsidRDefault="00FB1980" w:rsidP="006B67CE">
            <w:pPr>
              <w:keepNext/>
              <w:ind w:left="-108"/>
              <w:jc w:val="center"/>
              <w:rPr>
                <w:rFonts w:ascii="Arial Narrow" w:hAnsi="Arial Narrow"/>
                <w:b/>
                <w:sz w:val="20"/>
                <w:szCs w:val="20"/>
              </w:rPr>
            </w:pPr>
            <w:r w:rsidRPr="00FB5EAE">
              <w:rPr>
                <w:rFonts w:ascii="Arial Narrow" w:hAnsi="Arial Narrow"/>
                <w:b/>
                <w:sz w:val="20"/>
                <w:szCs w:val="20"/>
              </w:rPr>
              <w:t>Max. qty packs</w:t>
            </w:r>
          </w:p>
        </w:tc>
        <w:tc>
          <w:tcPr>
            <w:tcW w:w="709" w:type="dxa"/>
            <w:tcBorders>
              <w:top w:val="single" w:sz="4" w:space="0" w:color="auto"/>
              <w:left w:val="single" w:sz="4" w:space="0" w:color="auto"/>
              <w:bottom w:val="single" w:sz="4" w:space="0" w:color="auto"/>
              <w:right w:val="single" w:sz="4" w:space="0" w:color="auto"/>
            </w:tcBorders>
            <w:vAlign w:val="center"/>
            <w:hideMark/>
          </w:tcPr>
          <w:p w14:paraId="3CD3F040" w14:textId="77777777" w:rsidR="00FB1980" w:rsidRPr="00FB5EAE" w:rsidRDefault="00FB1980" w:rsidP="006B67CE">
            <w:pPr>
              <w:keepNext/>
              <w:ind w:left="-108"/>
              <w:jc w:val="center"/>
              <w:rPr>
                <w:rFonts w:ascii="Arial Narrow" w:hAnsi="Arial Narrow"/>
                <w:b/>
                <w:sz w:val="20"/>
                <w:szCs w:val="20"/>
              </w:rPr>
            </w:pPr>
            <w:r w:rsidRPr="00FB5EAE">
              <w:rPr>
                <w:rFonts w:ascii="Arial Narrow" w:hAnsi="Arial Narrow"/>
                <w:b/>
                <w:sz w:val="20"/>
                <w:szCs w:val="20"/>
              </w:rPr>
              <w:t>Max. qty units</w:t>
            </w:r>
          </w:p>
        </w:tc>
        <w:tc>
          <w:tcPr>
            <w:tcW w:w="709" w:type="dxa"/>
            <w:tcBorders>
              <w:top w:val="single" w:sz="4" w:space="0" w:color="auto"/>
              <w:left w:val="single" w:sz="4" w:space="0" w:color="auto"/>
              <w:bottom w:val="single" w:sz="4" w:space="0" w:color="auto"/>
              <w:right w:val="single" w:sz="4" w:space="0" w:color="auto"/>
            </w:tcBorders>
            <w:vAlign w:val="center"/>
            <w:hideMark/>
          </w:tcPr>
          <w:p w14:paraId="29B4975A" w14:textId="77777777" w:rsidR="00FB1980" w:rsidRPr="00FB5EAE" w:rsidRDefault="00FB1980" w:rsidP="006B67CE">
            <w:pPr>
              <w:keepNext/>
              <w:ind w:left="-108"/>
              <w:jc w:val="center"/>
              <w:rPr>
                <w:rFonts w:ascii="Arial Narrow" w:hAnsi="Arial Narrow"/>
                <w:b/>
                <w:sz w:val="20"/>
                <w:szCs w:val="20"/>
              </w:rPr>
            </w:pPr>
            <w:r w:rsidRPr="00FB5EAE">
              <w:rPr>
                <w:rFonts w:ascii="Arial Narrow" w:hAnsi="Arial Narrow"/>
                <w:b/>
                <w:sz w:val="20"/>
                <w:szCs w:val="20"/>
              </w:rPr>
              <w:t>№.of</w:t>
            </w:r>
          </w:p>
          <w:p w14:paraId="101F11D8" w14:textId="77777777" w:rsidR="00FB1980" w:rsidRPr="00FB5EAE" w:rsidRDefault="00FB1980" w:rsidP="006B67CE">
            <w:pPr>
              <w:keepNext/>
              <w:ind w:left="-108"/>
              <w:jc w:val="center"/>
              <w:rPr>
                <w:rFonts w:ascii="Arial Narrow" w:hAnsi="Arial Narrow"/>
                <w:b/>
                <w:sz w:val="20"/>
                <w:szCs w:val="20"/>
              </w:rPr>
            </w:pPr>
            <w:r w:rsidRPr="00FB5EAE">
              <w:rPr>
                <w:rFonts w:ascii="Arial Narrow" w:hAnsi="Arial Narrow"/>
                <w:b/>
                <w:sz w:val="20"/>
                <w:szCs w:val="20"/>
              </w:rPr>
              <w:t>Rpts</w:t>
            </w:r>
          </w:p>
        </w:tc>
        <w:tc>
          <w:tcPr>
            <w:tcW w:w="1841" w:type="dxa"/>
            <w:tcBorders>
              <w:top w:val="single" w:sz="4" w:space="0" w:color="auto"/>
              <w:left w:val="single" w:sz="4" w:space="0" w:color="auto"/>
              <w:bottom w:val="single" w:sz="4" w:space="0" w:color="auto"/>
              <w:right w:val="single" w:sz="4" w:space="0" w:color="auto"/>
            </w:tcBorders>
            <w:vAlign w:val="center"/>
            <w:hideMark/>
          </w:tcPr>
          <w:p w14:paraId="12FC3D26" w14:textId="77777777" w:rsidR="00FB1980" w:rsidRPr="00FB5EAE" w:rsidRDefault="00FB1980" w:rsidP="006B67CE">
            <w:pPr>
              <w:keepNext/>
              <w:jc w:val="center"/>
              <w:rPr>
                <w:rFonts w:ascii="Arial Narrow" w:hAnsi="Arial Narrow"/>
                <w:b/>
                <w:sz w:val="20"/>
                <w:szCs w:val="20"/>
              </w:rPr>
            </w:pPr>
            <w:r w:rsidRPr="00FB5EAE">
              <w:rPr>
                <w:rFonts w:ascii="Arial Narrow" w:hAnsi="Arial Narrow"/>
                <w:b/>
                <w:sz w:val="20"/>
                <w:szCs w:val="20"/>
              </w:rPr>
              <w:t>Available brands</w:t>
            </w:r>
          </w:p>
        </w:tc>
      </w:tr>
      <w:tr w:rsidR="00FB1980" w:rsidRPr="00FB5EAE" w14:paraId="30960189" w14:textId="77777777" w:rsidTr="006B67CE">
        <w:trPr>
          <w:cantSplit/>
          <w:trHeight w:val="20"/>
        </w:trPr>
        <w:tc>
          <w:tcPr>
            <w:tcW w:w="9060" w:type="dxa"/>
            <w:gridSpan w:val="7"/>
            <w:tcBorders>
              <w:top w:val="single" w:sz="4" w:space="0" w:color="auto"/>
              <w:left w:val="single" w:sz="4" w:space="0" w:color="auto"/>
              <w:bottom w:val="single" w:sz="4" w:space="0" w:color="auto"/>
              <w:right w:val="single" w:sz="4" w:space="0" w:color="auto"/>
            </w:tcBorders>
            <w:hideMark/>
          </w:tcPr>
          <w:p w14:paraId="524EB581" w14:textId="26660279" w:rsidR="00FB1980" w:rsidRPr="00FB5EAE" w:rsidRDefault="00FB1980" w:rsidP="00FB1980">
            <w:pPr>
              <w:keepNext/>
              <w:ind w:left="-57"/>
              <w:rPr>
                <w:rFonts w:ascii="Arial Narrow" w:hAnsi="Arial Narrow"/>
                <w:sz w:val="20"/>
                <w:szCs w:val="20"/>
              </w:rPr>
            </w:pPr>
            <w:r w:rsidRPr="00FB1980">
              <w:rPr>
                <w:rFonts w:ascii="Arial Narrow" w:hAnsi="Arial Narrow"/>
                <w:sz w:val="20"/>
                <w:szCs w:val="20"/>
              </w:rPr>
              <w:t>ERENUMAB</w:t>
            </w:r>
          </w:p>
        </w:tc>
      </w:tr>
      <w:tr w:rsidR="00FB1980" w:rsidRPr="00FB5EAE" w14:paraId="001170A3" w14:textId="77777777" w:rsidTr="006B67CE">
        <w:trPr>
          <w:cantSplit/>
          <w:trHeight w:val="20"/>
        </w:trPr>
        <w:tc>
          <w:tcPr>
            <w:tcW w:w="3960" w:type="dxa"/>
            <w:gridSpan w:val="2"/>
            <w:tcBorders>
              <w:top w:val="single" w:sz="4" w:space="0" w:color="auto"/>
              <w:left w:val="single" w:sz="4" w:space="0" w:color="auto"/>
              <w:bottom w:val="single" w:sz="4" w:space="0" w:color="auto"/>
              <w:right w:val="single" w:sz="4" w:space="0" w:color="auto"/>
            </w:tcBorders>
            <w:hideMark/>
          </w:tcPr>
          <w:p w14:paraId="05C5BF49" w14:textId="7D551D6C" w:rsidR="00FB1980" w:rsidRPr="00FB5EAE" w:rsidRDefault="00FB1980" w:rsidP="00FB1980">
            <w:pPr>
              <w:keepNext/>
              <w:ind w:left="-57"/>
              <w:rPr>
                <w:rFonts w:ascii="Arial Narrow" w:hAnsi="Arial Narrow"/>
                <w:sz w:val="20"/>
                <w:szCs w:val="20"/>
              </w:rPr>
            </w:pPr>
            <w:r w:rsidRPr="00FB1980">
              <w:rPr>
                <w:rFonts w:ascii="Arial Narrow" w:hAnsi="Arial Narrow"/>
                <w:sz w:val="20"/>
                <w:szCs w:val="20"/>
              </w:rPr>
              <w:t>erenumab 70 mg/mL injection, 1 mL pen device</w:t>
            </w:r>
          </w:p>
        </w:tc>
        <w:tc>
          <w:tcPr>
            <w:tcW w:w="992" w:type="dxa"/>
            <w:tcBorders>
              <w:top w:val="single" w:sz="4" w:space="0" w:color="auto"/>
              <w:left w:val="single" w:sz="4" w:space="0" w:color="auto"/>
              <w:bottom w:val="single" w:sz="4" w:space="0" w:color="auto"/>
              <w:right w:val="single" w:sz="4" w:space="0" w:color="auto"/>
            </w:tcBorders>
            <w:vAlign w:val="center"/>
            <w:hideMark/>
          </w:tcPr>
          <w:p w14:paraId="0DDF6AED" w14:textId="77777777" w:rsidR="00FB1980" w:rsidRDefault="00FB1980" w:rsidP="00FB1980">
            <w:pPr>
              <w:keepNext/>
              <w:jc w:val="center"/>
              <w:rPr>
                <w:rFonts w:ascii="Arial Narrow" w:hAnsi="Arial Narrow"/>
                <w:sz w:val="20"/>
                <w:szCs w:val="20"/>
              </w:rPr>
            </w:pPr>
            <w:r w:rsidRPr="001428E9">
              <w:rPr>
                <w:rFonts w:ascii="Arial Narrow" w:hAnsi="Arial Narrow"/>
                <w:sz w:val="20"/>
                <w:szCs w:val="20"/>
              </w:rPr>
              <w:t>NEW</w:t>
            </w:r>
          </w:p>
          <w:p w14:paraId="0E48172F" w14:textId="4F15BFA4" w:rsidR="0029278C" w:rsidRPr="00FB5EAE" w:rsidRDefault="0029278C" w:rsidP="00FB1980">
            <w:pPr>
              <w:keepNext/>
              <w:jc w:val="center"/>
              <w:rPr>
                <w:rFonts w:ascii="Arial Narrow" w:hAnsi="Arial Narrow"/>
                <w:sz w:val="20"/>
                <w:szCs w:val="20"/>
              </w:rPr>
            </w:pPr>
            <w:r w:rsidRPr="000F3F3A">
              <w:rPr>
                <w:rFonts w:ascii="Arial Narrow" w:hAnsi="Arial Narrow"/>
                <w:sz w:val="20"/>
                <w:szCs w:val="20"/>
                <w:vertAlign w:val="subscript"/>
              </w:rPr>
              <w:t>MP</w:t>
            </w:r>
          </w:p>
        </w:tc>
        <w:tc>
          <w:tcPr>
            <w:tcW w:w="849" w:type="dxa"/>
            <w:tcBorders>
              <w:top w:val="single" w:sz="4" w:space="0" w:color="auto"/>
              <w:left w:val="single" w:sz="4" w:space="0" w:color="auto"/>
              <w:bottom w:val="single" w:sz="4" w:space="0" w:color="auto"/>
              <w:right w:val="single" w:sz="4" w:space="0" w:color="auto"/>
            </w:tcBorders>
            <w:vAlign w:val="center"/>
            <w:hideMark/>
          </w:tcPr>
          <w:p w14:paraId="7EAE1A5F" w14:textId="658303BB" w:rsidR="00FB1980" w:rsidRPr="00FB5EAE" w:rsidRDefault="00FB1980" w:rsidP="00FB1980">
            <w:pPr>
              <w:keepNext/>
              <w:jc w:val="center"/>
              <w:rPr>
                <w:rFonts w:ascii="Arial Narrow" w:hAnsi="Arial Narrow"/>
                <w:sz w:val="20"/>
                <w:szCs w:val="20"/>
              </w:rPr>
            </w:pPr>
            <w:r w:rsidRPr="001428E9">
              <w:rPr>
                <w:rFonts w:ascii="Arial Narrow" w:hAnsi="Arial Narrow"/>
                <w:sz w:val="20"/>
                <w:szCs w:val="20"/>
              </w:rPr>
              <w: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7836A678" w14:textId="38D50631" w:rsidR="00FB1980" w:rsidRPr="00FB5EAE" w:rsidRDefault="00FB1980" w:rsidP="00FB1980">
            <w:pPr>
              <w:keepNext/>
              <w:jc w:val="center"/>
              <w:rPr>
                <w:rFonts w:ascii="Arial Narrow" w:hAnsi="Arial Narrow"/>
                <w:sz w:val="20"/>
                <w:szCs w:val="20"/>
              </w:rPr>
            </w:pPr>
            <w:r>
              <w:rPr>
                <w:rFonts w:ascii="Arial Narrow" w:hAnsi="Arial Narrow"/>
                <w:sz w:val="20"/>
                <w:szCs w:val="20"/>
              </w:rPr>
              <w: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639D4274" w14:textId="388AB9EC" w:rsidR="00FB1980" w:rsidRPr="00FB5EAE" w:rsidRDefault="000F3F3A" w:rsidP="00FB1980">
            <w:pPr>
              <w:keepNext/>
              <w:jc w:val="center"/>
              <w:rPr>
                <w:rFonts w:ascii="Arial Narrow" w:hAnsi="Arial Narrow"/>
                <w:sz w:val="20"/>
                <w:szCs w:val="20"/>
              </w:rPr>
            </w:pPr>
            <w:r>
              <w:rPr>
                <w:rFonts w:ascii="Arial Narrow" w:hAnsi="Arial Narrow"/>
                <w:sz w:val="20"/>
                <w:szCs w:val="20"/>
              </w:rPr>
              <w:t>5</w:t>
            </w:r>
          </w:p>
        </w:tc>
        <w:tc>
          <w:tcPr>
            <w:tcW w:w="1841" w:type="dxa"/>
            <w:tcBorders>
              <w:top w:val="single" w:sz="4" w:space="0" w:color="auto"/>
              <w:left w:val="single" w:sz="4" w:space="0" w:color="auto"/>
              <w:bottom w:val="single" w:sz="4" w:space="0" w:color="auto"/>
              <w:right w:val="single" w:sz="4" w:space="0" w:color="auto"/>
            </w:tcBorders>
            <w:vAlign w:val="center"/>
            <w:hideMark/>
          </w:tcPr>
          <w:p w14:paraId="230B3588" w14:textId="6B46D8BD" w:rsidR="00FB1980" w:rsidRPr="00FB5EAE" w:rsidRDefault="00FB1980" w:rsidP="00FB1980">
            <w:pPr>
              <w:pStyle w:val="TableText0"/>
              <w:spacing w:line="256" w:lineRule="auto"/>
              <w:rPr>
                <w:rFonts w:eastAsiaTheme="minorHAnsi" w:cstheme="minorBidi"/>
                <w:bCs w:val="0"/>
                <w:lang w:eastAsia="en-US"/>
              </w:rPr>
            </w:pPr>
            <w:r>
              <w:t>Aimovig</w:t>
            </w:r>
          </w:p>
        </w:tc>
      </w:tr>
      <w:tr w:rsidR="00FB1980" w:rsidRPr="00FB5EAE" w14:paraId="3E5E89DA" w14:textId="77777777" w:rsidTr="006B67CE">
        <w:trPr>
          <w:cantSplit/>
          <w:trHeight w:val="20"/>
        </w:trPr>
        <w:tc>
          <w:tcPr>
            <w:tcW w:w="3960" w:type="dxa"/>
            <w:gridSpan w:val="2"/>
            <w:tcBorders>
              <w:top w:val="single" w:sz="4" w:space="0" w:color="auto"/>
              <w:left w:val="single" w:sz="4" w:space="0" w:color="auto"/>
              <w:bottom w:val="single" w:sz="4" w:space="0" w:color="auto"/>
              <w:right w:val="single" w:sz="4" w:space="0" w:color="auto"/>
            </w:tcBorders>
            <w:hideMark/>
          </w:tcPr>
          <w:p w14:paraId="381AC29B" w14:textId="4A1881C1" w:rsidR="00FB1980" w:rsidRPr="00FB5EAE" w:rsidRDefault="00FB1980" w:rsidP="00FB1980">
            <w:pPr>
              <w:keepNext/>
              <w:ind w:left="-57"/>
              <w:rPr>
                <w:rFonts w:ascii="Arial Narrow" w:hAnsi="Arial Narrow" w:cstheme="minorBidi"/>
                <w:sz w:val="20"/>
                <w:szCs w:val="20"/>
              </w:rPr>
            </w:pPr>
            <w:r w:rsidRPr="00FB1980">
              <w:rPr>
                <w:rFonts w:ascii="Arial Narrow" w:hAnsi="Arial Narrow"/>
                <w:sz w:val="20"/>
                <w:szCs w:val="20"/>
              </w:rPr>
              <w:t>erenumab 140 mg/mL injection, 1 mL pen device</w:t>
            </w:r>
          </w:p>
        </w:tc>
        <w:tc>
          <w:tcPr>
            <w:tcW w:w="992" w:type="dxa"/>
            <w:tcBorders>
              <w:top w:val="single" w:sz="4" w:space="0" w:color="auto"/>
              <w:left w:val="single" w:sz="4" w:space="0" w:color="auto"/>
              <w:bottom w:val="single" w:sz="4" w:space="0" w:color="auto"/>
              <w:right w:val="single" w:sz="4" w:space="0" w:color="auto"/>
            </w:tcBorders>
            <w:vAlign w:val="center"/>
            <w:hideMark/>
          </w:tcPr>
          <w:p w14:paraId="2FD94970" w14:textId="77777777" w:rsidR="00FB1980" w:rsidRDefault="00FB1980" w:rsidP="00FB1980">
            <w:pPr>
              <w:keepNext/>
              <w:jc w:val="center"/>
              <w:rPr>
                <w:rFonts w:ascii="Arial Narrow" w:hAnsi="Arial Narrow"/>
                <w:sz w:val="20"/>
                <w:szCs w:val="20"/>
              </w:rPr>
            </w:pPr>
            <w:r>
              <w:rPr>
                <w:rFonts w:ascii="Arial Narrow" w:hAnsi="Arial Narrow"/>
                <w:sz w:val="20"/>
                <w:szCs w:val="20"/>
              </w:rPr>
              <w:t>N</w:t>
            </w:r>
            <w:r w:rsidRPr="001428E9">
              <w:rPr>
                <w:rFonts w:ascii="Arial Narrow" w:hAnsi="Arial Narrow"/>
                <w:sz w:val="20"/>
                <w:szCs w:val="20"/>
              </w:rPr>
              <w:t>EW</w:t>
            </w:r>
          </w:p>
          <w:p w14:paraId="75A88049" w14:textId="3DE313E5" w:rsidR="0029278C" w:rsidRPr="00FB5EAE" w:rsidRDefault="0029278C" w:rsidP="00FB1980">
            <w:pPr>
              <w:keepNext/>
              <w:jc w:val="center"/>
              <w:rPr>
                <w:rFonts w:ascii="Arial Narrow" w:hAnsi="Arial Narrow"/>
                <w:sz w:val="20"/>
                <w:szCs w:val="20"/>
              </w:rPr>
            </w:pPr>
            <w:r w:rsidRPr="000F3F3A">
              <w:rPr>
                <w:rFonts w:ascii="Arial Narrow" w:hAnsi="Arial Narrow"/>
                <w:sz w:val="20"/>
                <w:szCs w:val="20"/>
                <w:vertAlign w:val="subscript"/>
              </w:rPr>
              <w:t>MP</w:t>
            </w:r>
          </w:p>
        </w:tc>
        <w:tc>
          <w:tcPr>
            <w:tcW w:w="849" w:type="dxa"/>
            <w:tcBorders>
              <w:top w:val="single" w:sz="4" w:space="0" w:color="auto"/>
              <w:left w:val="single" w:sz="4" w:space="0" w:color="auto"/>
              <w:bottom w:val="single" w:sz="4" w:space="0" w:color="auto"/>
              <w:right w:val="single" w:sz="4" w:space="0" w:color="auto"/>
            </w:tcBorders>
            <w:vAlign w:val="center"/>
            <w:hideMark/>
          </w:tcPr>
          <w:p w14:paraId="5C4E5F0A" w14:textId="61051EA9" w:rsidR="00FB1980" w:rsidRPr="00FB5EAE" w:rsidRDefault="00FB1980" w:rsidP="00FB1980">
            <w:pPr>
              <w:keepNext/>
              <w:jc w:val="center"/>
              <w:rPr>
                <w:rFonts w:ascii="Arial Narrow" w:hAnsi="Arial Narrow"/>
                <w:sz w:val="20"/>
                <w:szCs w:val="20"/>
              </w:rPr>
            </w:pPr>
            <w:r w:rsidRPr="001428E9">
              <w:rPr>
                <w:rFonts w:ascii="Arial Narrow" w:hAnsi="Arial Narrow"/>
                <w:sz w:val="20"/>
                <w:szCs w:val="20"/>
              </w:rPr>
              <w: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45A0D97A" w14:textId="79F7A904" w:rsidR="00FB1980" w:rsidRPr="00FB5EAE" w:rsidRDefault="00FB1980" w:rsidP="00FB1980">
            <w:pPr>
              <w:keepNext/>
              <w:jc w:val="center"/>
              <w:rPr>
                <w:rFonts w:ascii="Arial Narrow" w:hAnsi="Arial Narrow"/>
                <w:sz w:val="20"/>
                <w:szCs w:val="20"/>
              </w:rPr>
            </w:pPr>
            <w:r>
              <w:rPr>
                <w:rFonts w:ascii="Arial Narrow" w:hAnsi="Arial Narrow"/>
                <w:sz w:val="20"/>
                <w:szCs w:val="20"/>
              </w:rPr>
              <w: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46C3E4CD" w14:textId="7733774F" w:rsidR="00FB1980" w:rsidRPr="00FB5EAE" w:rsidRDefault="000F3F3A" w:rsidP="00FB1980">
            <w:pPr>
              <w:keepNext/>
              <w:jc w:val="center"/>
              <w:rPr>
                <w:rFonts w:ascii="Arial Narrow" w:hAnsi="Arial Narrow"/>
                <w:sz w:val="20"/>
                <w:szCs w:val="20"/>
              </w:rPr>
            </w:pPr>
            <w:r>
              <w:rPr>
                <w:rFonts w:ascii="Arial Narrow" w:hAnsi="Arial Narrow"/>
                <w:sz w:val="20"/>
                <w:szCs w:val="20"/>
              </w:rPr>
              <w:t>5</w:t>
            </w:r>
          </w:p>
        </w:tc>
        <w:tc>
          <w:tcPr>
            <w:tcW w:w="1841" w:type="dxa"/>
            <w:tcBorders>
              <w:top w:val="single" w:sz="4" w:space="0" w:color="auto"/>
              <w:left w:val="single" w:sz="4" w:space="0" w:color="auto"/>
              <w:bottom w:val="single" w:sz="4" w:space="0" w:color="auto"/>
              <w:right w:val="single" w:sz="4" w:space="0" w:color="auto"/>
            </w:tcBorders>
            <w:vAlign w:val="center"/>
            <w:hideMark/>
          </w:tcPr>
          <w:p w14:paraId="642D7140" w14:textId="34E2095F" w:rsidR="00FB1980" w:rsidRPr="00FB5EAE" w:rsidRDefault="00FB1980" w:rsidP="00FB1980">
            <w:pPr>
              <w:pStyle w:val="TableText0"/>
              <w:spacing w:line="256" w:lineRule="auto"/>
              <w:rPr>
                <w:rFonts w:eastAsiaTheme="minorHAnsi" w:cstheme="minorBidi"/>
                <w:bCs w:val="0"/>
                <w:lang w:eastAsia="en-US"/>
              </w:rPr>
            </w:pPr>
            <w:r>
              <w:t>Aimovig</w:t>
            </w:r>
          </w:p>
        </w:tc>
      </w:tr>
      <w:tr w:rsidR="00FB1980" w:rsidRPr="00FB5EAE" w14:paraId="387478C4" w14:textId="77777777" w:rsidTr="006B67CE">
        <w:trPr>
          <w:trHeight w:val="20"/>
        </w:trPr>
        <w:tc>
          <w:tcPr>
            <w:tcW w:w="9060" w:type="dxa"/>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BDB55B9" w14:textId="77777777" w:rsidR="00FB1980" w:rsidRPr="00FB5EAE" w:rsidRDefault="00FB1980" w:rsidP="00FB1980">
            <w:pPr>
              <w:jc w:val="center"/>
              <w:rPr>
                <w:rFonts w:ascii="Arial Narrow" w:hAnsi="Arial Narrow" w:cstheme="minorBidi"/>
                <w:color w:val="333333"/>
                <w:sz w:val="20"/>
                <w:szCs w:val="20"/>
              </w:rPr>
            </w:pPr>
          </w:p>
        </w:tc>
      </w:tr>
      <w:tr w:rsidR="00FB1980" w:rsidRPr="00FB5EAE" w14:paraId="75C1FF17" w14:textId="77777777" w:rsidTr="006B67CE">
        <w:trPr>
          <w:trHeight w:val="20"/>
        </w:trPr>
        <w:tc>
          <w:tcPr>
            <w:tcW w:w="980" w:type="dxa"/>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71D926E3" w14:textId="6287C955" w:rsidR="00FB1980" w:rsidRPr="006B67CE" w:rsidRDefault="00FB1980" w:rsidP="006B67CE">
            <w:pPr>
              <w:jc w:val="center"/>
              <w:rPr>
                <w:rFonts w:ascii="Arial Narrow" w:hAnsi="Arial Narrow"/>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02D30DB8" w14:textId="0D73173D" w:rsidR="00FB1980" w:rsidRPr="00FB5EAE" w:rsidRDefault="00FB1980" w:rsidP="00FB1980">
            <w:pPr>
              <w:rPr>
                <w:rFonts w:ascii="Arial Narrow" w:hAnsi="Arial Narrow"/>
                <w:sz w:val="20"/>
                <w:szCs w:val="20"/>
              </w:rPr>
            </w:pPr>
            <w:r w:rsidRPr="00FB5EAE">
              <w:rPr>
                <w:rFonts w:ascii="Arial Narrow" w:hAnsi="Arial Narrow"/>
                <w:b/>
                <w:sz w:val="20"/>
                <w:szCs w:val="20"/>
              </w:rPr>
              <w:t xml:space="preserve">Category / Program:   </w:t>
            </w:r>
            <w:r w:rsidRPr="00FB5EAE">
              <w:rPr>
                <w:rFonts w:ascii="Arial Narrow" w:hAnsi="Arial Narrow"/>
                <w:sz w:val="20"/>
                <w:szCs w:val="20"/>
              </w:rPr>
              <w:t>GENERAL – General Schedule (Code GE)</w:t>
            </w:r>
            <w:r w:rsidRPr="00FB5EAE">
              <w:rPr>
                <w:rFonts w:ascii="Arial Narrow" w:hAnsi="Arial Narrow"/>
                <w:color w:val="FF0000"/>
                <w:sz w:val="20"/>
                <w:szCs w:val="20"/>
              </w:rPr>
              <w:t xml:space="preserve"> </w:t>
            </w:r>
          </w:p>
        </w:tc>
      </w:tr>
      <w:tr w:rsidR="00FB1980" w:rsidRPr="00FB5EAE" w14:paraId="7492CFE3" w14:textId="77777777" w:rsidTr="00D03B98">
        <w:trPr>
          <w:trHeight w:val="20"/>
        </w:trPr>
        <w:tc>
          <w:tcPr>
            <w:tcW w:w="980" w:type="dxa"/>
            <w:vMerge/>
            <w:vAlign w:val="center"/>
          </w:tcPr>
          <w:p w14:paraId="2E641EDA" w14:textId="77777777" w:rsidR="00FB1980" w:rsidRPr="00FB5EAE" w:rsidRDefault="00FB1980" w:rsidP="00FB1980">
            <w:pPr>
              <w:rPr>
                <w:rFonts w:ascii="Arial Narrow" w:hAnsi="Arial Narrow"/>
                <w:b/>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52006796" w14:textId="354B2BA7" w:rsidR="00FB1980" w:rsidRPr="00FB5EAE" w:rsidRDefault="00FB1980" w:rsidP="00FB1980">
            <w:pPr>
              <w:rPr>
                <w:rFonts w:ascii="Arial Narrow" w:hAnsi="Arial Narrow"/>
                <w:b/>
                <w:sz w:val="20"/>
                <w:szCs w:val="20"/>
              </w:rPr>
            </w:pPr>
            <w:r w:rsidRPr="00FB5EAE">
              <w:rPr>
                <w:rFonts w:ascii="Arial Narrow" w:hAnsi="Arial Narrow"/>
                <w:b/>
                <w:sz w:val="20"/>
                <w:szCs w:val="20"/>
              </w:rPr>
              <w:t xml:space="preserve">Prescriber type:   </w:t>
            </w:r>
            <w:r w:rsidRPr="00FB5EAE">
              <w:rPr>
                <w:rFonts w:ascii="Arial Narrow" w:hAnsi="Arial Narrow"/>
                <w:sz w:val="20"/>
                <w:szCs w:val="20"/>
              </w:rPr>
              <w:fldChar w:fldCharType="begin" w:fldLock="1">
                <w:ffData>
                  <w:name w:val=""/>
                  <w:enabled/>
                  <w:calcOnExit w:val="0"/>
                  <w:checkBox>
                    <w:sizeAuto/>
                    <w:default w:val="1"/>
                  </w:checkBox>
                </w:ffData>
              </w:fldChar>
            </w:r>
            <w:r w:rsidRPr="00FB5EAE">
              <w:rPr>
                <w:rFonts w:ascii="Arial Narrow" w:hAnsi="Arial Narrow"/>
                <w:sz w:val="20"/>
                <w:szCs w:val="20"/>
              </w:rPr>
              <w:instrText xml:space="preserve"> FORMCHECKBOX </w:instrText>
            </w:r>
            <w:r w:rsidRPr="00FB5EAE">
              <w:rPr>
                <w:rFonts w:ascii="Arial Narrow" w:hAnsi="Arial Narrow"/>
                <w:sz w:val="20"/>
                <w:szCs w:val="20"/>
              </w:rPr>
            </w:r>
            <w:r w:rsidRPr="00FB5EAE">
              <w:rPr>
                <w:rFonts w:ascii="Arial Narrow" w:hAnsi="Arial Narrow"/>
                <w:sz w:val="20"/>
                <w:szCs w:val="20"/>
              </w:rPr>
              <w:fldChar w:fldCharType="separate"/>
            </w:r>
            <w:r w:rsidRPr="00FB5EAE">
              <w:rPr>
                <w:rFonts w:ascii="Arial Narrow" w:hAnsi="Arial Narrow"/>
                <w:sz w:val="20"/>
                <w:szCs w:val="20"/>
              </w:rPr>
              <w:fldChar w:fldCharType="end"/>
            </w:r>
            <w:r w:rsidRPr="00FB5EAE">
              <w:rPr>
                <w:rFonts w:ascii="Arial Narrow" w:hAnsi="Arial Narrow"/>
                <w:sz w:val="20"/>
                <w:szCs w:val="20"/>
              </w:rPr>
              <w:t xml:space="preserve">Medical Practitioners </w:t>
            </w:r>
          </w:p>
        </w:tc>
      </w:tr>
      <w:tr w:rsidR="00FB1980" w:rsidRPr="00FB5EAE" w14:paraId="4A787CF1" w14:textId="77777777" w:rsidTr="00D03B98">
        <w:trPr>
          <w:trHeight w:val="20"/>
        </w:trPr>
        <w:tc>
          <w:tcPr>
            <w:tcW w:w="980" w:type="dxa"/>
            <w:vMerge/>
            <w:vAlign w:val="center"/>
          </w:tcPr>
          <w:p w14:paraId="3F3E34F8" w14:textId="77777777" w:rsidR="00FB1980" w:rsidRPr="00FB5EAE" w:rsidRDefault="00FB1980" w:rsidP="00FB1980">
            <w:pPr>
              <w:rPr>
                <w:rFonts w:ascii="Arial Narrow" w:hAnsi="Arial Narrow"/>
                <w:b/>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5082F186" w14:textId="49261016" w:rsidR="00FB1980" w:rsidRPr="00FB5EAE" w:rsidRDefault="00FB1980" w:rsidP="00FB1980">
            <w:pPr>
              <w:rPr>
                <w:rFonts w:ascii="Arial Narrow" w:hAnsi="Arial Narrow"/>
                <w:b/>
                <w:sz w:val="20"/>
                <w:szCs w:val="20"/>
              </w:rPr>
            </w:pPr>
            <w:r w:rsidRPr="00FB5EAE">
              <w:rPr>
                <w:rFonts w:ascii="Arial Narrow" w:hAnsi="Arial Narrow"/>
                <w:b/>
                <w:sz w:val="20"/>
                <w:szCs w:val="20"/>
              </w:rPr>
              <w:t xml:space="preserve">Restriction type: </w:t>
            </w:r>
            <w:r w:rsidRPr="00FB5EAE">
              <w:rPr>
                <w:rFonts w:ascii="Arial Narrow" w:eastAsia="Calibri" w:hAnsi="Arial Narrow"/>
                <w:sz w:val="20"/>
                <w:szCs w:val="20"/>
              </w:rPr>
              <w:fldChar w:fldCharType="begin" w:fldLock="1">
                <w:ffData>
                  <w:name w:val=""/>
                  <w:enabled/>
                  <w:calcOnExit w:val="0"/>
                  <w:checkBox>
                    <w:sizeAuto/>
                    <w:default w:val="1"/>
                  </w:checkBox>
                </w:ffData>
              </w:fldChar>
            </w:r>
            <w:r w:rsidRPr="00FB5EAE">
              <w:rPr>
                <w:rFonts w:ascii="Arial Narrow" w:eastAsia="Calibri" w:hAnsi="Arial Narrow"/>
                <w:sz w:val="20"/>
                <w:szCs w:val="20"/>
              </w:rPr>
              <w:instrText xml:space="preserve"> FORMCHECKBOX </w:instrText>
            </w:r>
            <w:r w:rsidRPr="00FB5EAE">
              <w:rPr>
                <w:rFonts w:ascii="Arial Narrow" w:eastAsia="Calibri" w:hAnsi="Arial Narrow"/>
                <w:sz w:val="20"/>
                <w:szCs w:val="20"/>
              </w:rPr>
            </w:r>
            <w:r w:rsidRPr="00FB5EAE">
              <w:rPr>
                <w:rFonts w:ascii="Arial Narrow" w:eastAsia="Calibri" w:hAnsi="Arial Narrow"/>
                <w:sz w:val="20"/>
                <w:szCs w:val="20"/>
              </w:rPr>
              <w:fldChar w:fldCharType="separate"/>
            </w:r>
            <w:r w:rsidRPr="00FB5EAE">
              <w:rPr>
                <w:rFonts w:ascii="Arial Narrow" w:eastAsia="Calibri" w:hAnsi="Arial Narrow"/>
                <w:sz w:val="20"/>
                <w:szCs w:val="20"/>
              </w:rPr>
              <w:fldChar w:fldCharType="end"/>
            </w:r>
            <w:r w:rsidRPr="00FB5EAE">
              <w:rPr>
                <w:rFonts w:ascii="Arial Narrow" w:eastAsia="Calibri" w:hAnsi="Arial Narrow"/>
                <w:sz w:val="20"/>
                <w:szCs w:val="20"/>
              </w:rPr>
              <w:t xml:space="preserve">Authority Required (Streamlined) </w:t>
            </w:r>
            <w:r w:rsidR="005D515F" w:rsidRPr="00A35297">
              <w:rPr>
                <w:rFonts w:ascii="Arial Narrow" w:eastAsia="Calibri" w:hAnsi="Arial Narrow"/>
                <w:iCs/>
                <w:sz w:val="20"/>
                <w:szCs w:val="20"/>
              </w:rPr>
              <w:t>[</w:t>
            </w:r>
            <w:r w:rsidR="005D515F">
              <w:rPr>
                <w:rFonts w:ascii="Arial Narrow" w:eastAsia="Calibri" w:hAnsi="Arial Narrow"/>
                <w:iCs/>
                <w:sz w:val="20"/>
                <w:szCs w:val="20"/>
              </w:rPr>
              <w:t xml:space="preserve">Existing code: </w:t>
            </w:r>
            <w:r w:rsidR="005D515F" w:rsidRPr="00A35297">
              <w:rPr>
                <w:rFonts w:ascii="Arial Narrow" w:eastAsia="Calibri" w:hAnsi="Arial Narrow"/>
                <w:iCs/>
                <w:sz w:val="20"/>
                <w:szCs w:val="20"/>
              </w:rPr>
              <w:t>1</w:t>
            </w:r>
            <w:r w:rsidR="005D515F">
              <w:rPr>
                <w:rFonts w:ascii="Arial Narrow" w:eastAsia="Calibri" w:hAnsi="Arial Narrow"/>
                <w:iCs/>
                <w:sz w:val="20"/>
                <w:szCs w:val="20"/>
              </w:rPr>
              <w:t>4563</w:t>
            </w:r>
            <w:r w:rsidR="005D515F" w:rsidRPr="00A35297">
              <w:rPr>
                <w:rFonts w:ascii="Arial Narrow" w:eastAsia="Calibri" w:hAnsi="Arial Narrow"/>
                <w:iCs/>
                <w:sz w:val="20"/>
                <w:szCs w:val="20"/>
              </w:rPr>
              <w:t>]</w:t>
            </w:r>
          </w:p>
        </w:tc>
      </w:tr>
      <w:tr w:rsidR="00FB1980" w:rsidRPr="00FB5EAE" w14:paraId="0F73A54B"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0B5E0C89" w14:textId="06FF42DA" w:rsidR="00FB1980" w:rsidRPr="00FB5EAE" w:rsidRDefault="00FB1980" w:rsidP="00FB1980">
            <w:pPr>
              <w:jc w:val="center"/>
              <w:rPr>
                <w:rFonts w:ascii="Arial Narrow" w:hAnsi="Arial Narrow" w:cstheme="minorBidi"/>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2139539" w14:textId="77777777" w:rsidR="00FB1980" w:rsidRPr="00FB5EAE" w:rsidRDefault="00FB1980" w:rsidP="00FB1980">
            <w:pPr>
              <w:rPr>
                <w:rFonts w:ascii="Arial Narrow" w:hAnsi="Arial Narrow"/>
                <w:color w:val="333333"/>
                <w:sz w:val="20"/>
                <w:szCs w:val="20"/>
              </w:rPr>
            </w:pPr>
            <w:r w:rsidRPr="00FB5EAE">
              <w:rPr>
                <w:rFonts w:ascii="Arial Narrow" w:hAnsi="Arial Narrow"/>
                <w:b/>
                <w:bCs/>
                <w:color w:val="333333"/>
                <w:sz w:val="20"/>
                <w:szCs w:val="20"/>
              </w:rPr>
              <w:t>Administrative Advice:</w:t>
            </w:r>
          </w:p>
          <w:p w14:paraId="3450810D" w14:textId="77777777" w:rsidR="00FB1980" w:rsidRPr="00FB5EAE" w:rsidRDefault="00FB1980" w:rsidP="00FB1980">
            <w:pPr>
              <w:rPr>
                <w:rFonts w:ascii="Arial Narrow" w:hAnsi="Arial Narrow"/>
                <w:color w:val="333333"/>
                <w:sz w:val="20"/>
                <w:szCs w:val="20"/>
              </w:rPr>
            </w:pPr>
            <w:r w:rsidRPr="00FB5EAE">
              <w:rPr>
                <w:rFonts w:ascii="Arial Narrow" w:eastAsia="Calibri" w:hAnsi="Arial Narrow"/>
                <w:sz w:val="20"/>
                <w:szCs w:val="20"/>
              </w:rPr>
              <w:t>No increase in the maximum quantity or number of units may be authorised.</w:t>
            </w:r>
          </w:p>
        </w:tc>
      </w:tr>
      <w:tr w:rsidR="00FB1980" w:rsidRPr="00FB5EAE" w14:paraId="472AB93A"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6298F25B" w14:textId="0D036271" w:rsidR="00FB1980" w:rsidRPr="00FB5EAE" w:rsidRDefault="00FB1980" w:rsidP="00FB1980">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0966B2C" w14:textId="77777777" w:rsidR="00FB1980" w:rsidRPr="00FB5EAE" w:rsidRDefault="00FB1980" w:rsidP="00FB1980">
            <w:pPr>
              <w:rPr>
                <w:rFonts w:ascii="Open Sans" w:hAnsi="Open Sans"/>
                <w:color w:val="333333"/>
                <w:sz w:val="20"/>
                <w:szCs w:val="20"/>
              </w:rPr>
            </w:pPr>
            <w:r w:rsidRPr="00FB5EAE">
              <w:rPr>
                <w:rFonts w:ascii="Arial Narrow" w:hAnsi="Arial Narrow"/>
                <w:b/>
                <w:bCs/>
                <w:color w:val="333333"/>
                <w:sz w:val="20"/>
                <w:szCs w:val="20"/>
              </w:rPr>
              <w:t>Administrative Advice</w:t>
            </w:r>
          </w:p>
          <w:p w14:paraId="459A2FDB" w14:textId="77777777" w:rsidR="00FB1980" w:rsidRPr="00FB5EAE" w:rsidRDefault="00FB1980" w:rsidP="00FB1980">
            <w:pPr>
              <w:rPr>
                <w:rFonts w:ascii="Arial Narrow" w:eastAsia="Calibri" w:hAnsi="Arial Narrow"/>
                <w:sz w:val="20"/>
                <w:szCs w:val="20"/>
              </w:rPr>
            </w:pPr>
            <w:r w:rsidRPr="00FB5EAE">
              <w:rPr>
                <w:rFonts w:ascii="Arial Narrow" w:eastAsia="Calibri" w:hAnsi="Arial Narrow"/>
                <w:sz w:val="20"/>
                <w:szCs w:val="20"/>
              </w:rPr>
              <w:t>No increase in the maximum number of repeats may be authorised.</w:t>
            </w:r>
          </w:p>
        </w:tc>
      </w:tr>
      <w:tr w:rsidR="00FB1980" w:rsidRPr="00FB5EAE" w14:paraId="333ABD83"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D10C9A6" w14:textId="5D16D617" w:rsidR="00FB1980" w:rsidRPr="00FB5EAE" w:rsidRDefault="00FB1980" w:rsidP="00FB1980">
            <w:pPr>
              <w:jc w:val="center"/>
              <w:rPr>
                <w:rFonts w:ascii="Arial Narrow" w:hAnsi="Arial Narrow" w:cstheme="minorBidi"/>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814CE82" w14:textId="77777777" w:rsidR="00FB1980" w:rsidRPr="00FB5EAE" w:rsidRDefault="00FB1980" w:rsidP="00FB1980">
            <w:pPr>
              <w:rPr>
                <w:rFonts w:ascii="Arial Narrow" w:hAnsi="Arial Narrow"/>
                <w:b/>
                <w:bCs/>
                <w:color w:val="333333"/>
                <w:sz w:val="20"/>
                <w:szCs w:val="20"/>
              </w:rPr>
            </w:pPr>
            <w:r w:rsidRPr="00FB5EAE">
              <w:rPr>
                <w:rFonts w:ascii="Arial Narrow" w:hAnsi="Arial Narrow"/>
                <w:b/>
                <w:bCs/>
                <w:color w:val="333333"/>
                <w:sz w:val="20"/>
                <w:szCs w:val="20"/>
              </w:rPr>
              <w:t>Administrative Advice:</w:t>
            </w:r>
          </w:p>
          <w:p w14:paraId="71430599" w14:textId="77777777" w:rsidR="00FB1980" w:rsidRPr="00FB5EAE" w:rsidRDefault="00FB1980" w:rsidP="00FB1980">
            <w:pPr>
              <w:rPr>
                <w:rFonts w:ascii="Arial Narrow" w:hAnsi="Arial Narrow"/>
                <w:bCs/>
                <w:color w:val="333333"/>
                <w:sz w:val="20"/>
                <w:szCs w:val="20"/>
              </w:rPr>
            </w:pPr>
            <w:r w:rsidRPr="00FB5EAE">
              <w:rPr>
                <w:rFonts w:ascii="Arial Narrow" w:eastAsia="Calibri" w:hAnsi="Arial Narrow"/>
                <w:sz w:val="20"/>
                <w:szCs w:val="20"/>
              </w:rPr>
              <w:t>Special Pricing Arrangements apply.</w:t>
            </w:r>
          </w:p>
        </w:tc>
      </w:tr>
      <w:tr w:rsidR="000F3F3A" w:rsidRPr="00FB5EAE" w14:paraId="2A7C82E4" w14:textId="77777777" w:rsidTr="006B67CE">
        <w:trPr>
          <w:trHeight w:val="20"/>
        </w:trPr>
        <w:tc>
          <w:tcPr>
            <w:tcW w:w="9060" w:type="dxa"/>
            <w:gridSpan w:val="7"/>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15" w:type="dxa"/>
              <w:bottom w:w="15" w:type="dxa"/>
              <w:right w:w="15" w:type="dxa"/>
            </w:tcMar>
          </w:tcPr>
          <w:p w14:paraId="2E8B20F7" w14:textId="3AACB1D4" w:rsidR="000F3F3A" w:rsidRPr="00FB5EAE" w:rsidRDefault="000F3F3A" w:rsidP="00FB1980">
            <w:pPr>
              <w:rPr>
                <w:rFonts w:ascii="Arial Narrow" w:hAnsi="Arial Narrow"/>
                <w:b/>
                <w:bCs/>
                <w:color w:val="333333"/>
                <w:sz w:val="20"/>
                <w:szCs w:val="20"/>
              </w:rPr>
            </w:pPr>
            <w:r w:rsidRPr="000F3F3A">
              <w:rPr>
                <w:rFonts w:ascii="Arial Narrow" w:hAnsi="Arial Narrow"/>
                <w:b/>
                <w:sz w:val="20"/>
                <w:szCs w:val="20"/>
              </w:rPr>
              <w:t xml:space="preserve">Restriction Summary / </w:t>
            </w:r>
            <w:r w:rsidR="0029278C" w:rsidRPr="008D2C70">
              <w:rPr>
                <w:rFonts w:ascii="Arial Narrow" w:hAnsi="Arial Narrow"/>
                <w:b/>
                <w:sz w:val="20"/>
                <w:szCs w:val="20"/>
              </w:rPr>
              <w:t>Treatment of Concept</w:t>
            </w:r>
            <w:r w:rsidRPr="000F3F3A">
              <w:rPr>
                <w:rFonts w:ascii="Arial Narrow" w:hAnsi="Arial Narrow"/>
                <w:b/>
                <w:sz w:val="20"/>
                <w:szCs w:val="20"/>
              </w:rPr>
              <w:t xml:space="preserve">: </w:t>
            </w:r>
          </w:p>
        </w:tc>
      </w:tr>
      <w:tr w:rsidR="00FB1980" w:rsidRPr="00FB5EAE" w14:paraId="6A97F5EE"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D045D78" w14:textId="42DBD09B" w:rsidR="00FB1980" w:rsidRPr="00FB5EAE" w:rsidRDefault="00FB1980" w:rsidP="00FB1980">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B828E3F" w14:textId="77777777" w:rsidR="00FB1980" w:rsidRPr="00FB5EAE" w:rsidRDefault="00FB1980" w:rsidP="00FB1980">
            <w:pPr>
              <w:rPr>
                <w:rFonts w:ascii="Arial Narrow" w:hAnsi="Arial Narrow"/>
                <w:color w:val="333333"/>
                <w:sz w:val="20"/>
                <w:szCs w:val="20"/>
              </w:rPr>
            </w:pPr>
            <w:r w:rsidRPr="00FB5EAE">
              <w:rPr>
                <w:rFonts w:ascii="Arial Narrow" w:hAnsi="Arial Narrow"/>
                <w:b/>
                <w:bCs/>
                <w:color w:val="333333"/>
                <w:sz w:val="20"/>
                <w:szCs w:val="20"/>
              </w:rPr>
              <w:t>Indication:</w:t>
            </w:r>
            <w:r w:rsidRPr="00FB5EAE">
              <w:rPr>
                <w:rFonts w:ascii="Arial Narrow" w:hAnsi="Arial Narrow"/>
                <w:color w:val="333333"/>
                <w:sz w:val="20"/>
                <w:szCs w:val="20"/>
              </w:rPr>
              <w:t xml:space="preserve"> Treatment-resistant migraine</w:t>
            </w:r>
          </w:p>
        </w:tc>
      </w:tr>
      <w:tr w:rsidR="00FB1980" w:rsidRPr="00FB5EAE" w14:paraId="79CBB1F9"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2C28CA4" w14:textId="77777777" w:rsidR="00FB1980" w:rsidRPr="00FB5EAE" w:rsidRDefault="00FB1980" w:rsidP="00FB1980">
            <w:pP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960989E" w14:textId="00B02961" w:rsidR="00FB1980" w:rsidRPr="005D515F" w:rsidRDefault="00FB1980" w:rsidP="00FB1980">
            <w:pPr>
              <w:rPr>
                <w:rFonts w:ascii="Arial Narrow" w:hAnsi="Arial Narrow"/>
                <w:color w:val="FF0000"/>
                <w:sz w:val="20"/>
                <w:szCs w:val="20"/>
              </w:rPr>
            </w:pPr>
            <w:r w:rsidRPr="00FB5EAE">
              <w:rPr>
                <w:rFonts w:ascii="Arial Narrow" w:hAnsi="Arial Narrow"/>
                <w:b/>
                <w:bCs/>
                <w:color w:val="333333"/>
                <w:sz w:val="20"/>
                <w:szCs w:val="20"/>
              </w:rPr>
              <w:t>Treatment Phase:</w:t>
            </w:r>
            <w:r w:rsidRPr="00FB5EAE">
              <w:rPr>
                <w:rFonts w:ascii="Arial Narrow" w:hAnsi="Arial Narrow"/>
                <w:color w:val="FF0000"/>
                <w:sz w:val="20"/>
                <w:szCs w:val="20"/>
              </w:rPr>
              <w:t xml:space="preserve"> </w:t>
            </w:r>
            <w:r w:rsidRPr="00FB5EAE">
              <w:rPr>
                <w:rFonts w:ascii="Arial Narrow" w:hAnsi="Arial Narrow"/>
                <w:bCs/>
                <w:color w:val="333333"/>
                <w:sz w:val="20"/>
                <w:szCs w:val="20"/>
              </w:rPr>
              <w:t>Continuing treatment</w:t>
            </w:r>
          </w:p>
        </w:tc>
      </w:tr>
      <w:tr w:rsidR="005D515F" w:rsidRPr="00FB5EAE" w14:paraId="18160BC6"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6778FBA" w14:textId="4A4448A2" w:rsidR="005D515F" w:rsidRPr="00FB5EAE" w:rsidRDefault="005D515F" w:rsidP="005D515F">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3D18633" w14:textId="06C665DF" w:rsidR="005D515F" w:rsidRPr="00FB5EAE" w:rsidRDefault="005D515F" w:rsidP="005D515F">
            <w:pPr>
              <w:rPr>
                <w:rFonts w:ascii="Arial Narrow" w:hAnsi="Arial Narrow"/>
                <w:b/>
                <w:bCs/>
                <w:color w:val="333333"/>
                <w:sz w:val="20"/>
                <w:szCs w:val="20"/>
              </w:rPr>
            </w:pPr>
            <w:r w:rsidRPr="00FB1980">
              <w:rPr>
                <w:rFonts w:ascii="Arial Narrow" w:hAnsi="Arial Narrow"/>
                <w:b/>
                <w:sz w:val="20"/>
                <w:szCs w:val="20"/>
              </w:rPr>
              <w:t>Treatment criteria:</w:t>
            </w:r>
          </w:p>
        </w:tc>
      </w:tr>
      <w:tr w:rsidR="005D515F" w:rsidRPr="00FB5EAE" w14:paraId="0013413D" w14:textId="77777777" w:rsidTr="00D03B98">
        <w:trPr>
          <w:trHeight w:val="20"/>
        </w:trPr>
        <w:tc>
          <w:tcPr>
            <w:tcW w:w="980" w:type="dxa"/>
            <w:tcBorders>
              <w:top w:val="single" w:sz="4" w:space="0" w:color="auto"/>
              <w:left w:val="single" w:sz="4" w:space="0" w:color="auto"/>
              <w:right w:val="single" w:sz="4" w:space="0" w:color="auto"/>
            </w:tcBorders>
            <w:tcMar>
              <w:top w:w="15" w:type="dxa"/>
              <w:left w:w="15" w:type="dxa"/>
              <w:bottom w:w="15" w:type="dxa"/>
              <w:right w:w="15" w:type="dxa"/>
            </w:tcMar>
            <w:vAlign w:val="center"/>
          </w:tcPr>
          <w:p w14:paraId="20CE7C14" w14:textId="4D7B7DAA" w:rsidR="005D515F" w:rsidRPr="00FB5EAE" w:rsidRDefault="005D515F" w:rsidP="006B67CE">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C7ADA3E" w14:textId="5F000026" w:rsidR="005D515F" w:rsidRPr="00FB5EAE" w:rsidRDefault="005D515F" w:rsidP="005D515F">
            <w:pPr>
              <w:rPr>
                <w:rFonts w:ascii="Arial Narrow" w:hAnsi="Arial Narrow"/>
                <w:b/>
                <w:bCs/>
                <w:i/>
                <w:iCs/>
                <w:color w:val="333333"/>
                <w:sz w:val="20"/>
                <w:szCs w:val="20"/>
              </w:rPr>
            </w:pPr>
            <w:r w:rsidRPr="000F3F3A">
              <w:rPr>
                <w:rFonts w:ascii="Arial Narrow" w:hAnsi="Arial Narrow"/>
                <w:bCs/>
                <w:color w:val="333333"/>
                <w:sz w:val="20"/>
                <w:szCs w:val="20"/>
              </w:rPr>
              <w:t>Must be treated by a neurologist; or</w:t>
            </w:r>
          </w:p>
        </w:tc>
      </w:tr>
      <w:tr w:rsidR="005D515F" w:rsidRPr="00FB5EAE" w14:paraId="3301C7AC" w14:textId="77777777" w:rsidTr="006B67CE">
        <w:trPr>
          <w:trHeight w:val="20"/>
        </w:trPr>
        <w:tc>
          <w:tcPr>
            <w:tcW w:w="980" w:type="dxa"/>
            <w:tcMar>
              <w:top w:w="15" w:type="dxa"/>
              <w:left w:w="15" w:type="dxa"/>
              <w:bottom w:w="15" w:type="dxa"/>
              <w:right w:w="15" w:type="dxa"/>
            </w:tcMar>
            <w:vAlign w:val="center"/>
          </w:tcPr>
          <w:p w14:paraId="3821C48B" w14:textId="3B10FC62" w:rsidR="005D515F" w:rsidRPr="00FB5EAE" w:rsidRDefault="005D515F" w:rsidP="005D515F">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27DE689" w14:textId="55966223" w:rsidR="005D515F" w:rsidRPr="00FB5EAE" w:rsidRDefault="005D515F" w:rsidP="005D515F">
            <w:pPr>
              <w:rPr>
                <w:rFonts w:ascii="Arial Narrow" w:hAnsi="Arial Narrow" w:cstheme="minorBidi"/>
                <w:i/>
                <w:iCs/>
                <w:color w:val="333333"/>
                <w:sz w:val="20"/>
                <w:szCs w:val="20"/>
              </w:rPr>
            </w:pPr>
            <w:r w:rsidRPr="000F3F3A">
              <w:rPr>
                <w:rFonts w:ascii="Arial Narrow" w:hAnsi="Arial Narrow"/>
                <w:bCs/>
                <w:color w:val="333333"/>
                <w:sz w:val="20"/>
                <w:szCs w:val="20"/>
              </w:rPr>
              <w:t>Must be treated by a general practitioner in consultation with a neurologist</w:t>
            </w:r>
          </w:p>
        </w:tc>
      </w:tr>
      <w:tr w:rsidR="00FB1980" w:rsidRPr="00FB5EAE" w14:paraId="132B1AC5"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EDE05F9" w14:textId="77777777" w:rsidR="00FB1980" w:rsidRPr="00FB5EAE" w:rsidRDefault="00FB1980" w:rsidP="00FB1980">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698135A" w14:textId="77777777" w:rsidR="00FB1980" w:rsidRPr="00FB5EAE" w:rsidRDefault="00FB1980" w:rsidP="00FB1980">
            <w:pPr>
              <w:rPr>
                <w:rFonts w:ascii="Arial Narrow" w:hAnsi="Arial Narrow"/>
                <w:b/>
                <w:bCs/>
                <w:color w:val="333333"/>
                <w:sz w:val="20"/>
                <w:szCs w:val="20"/>
              </w:rPr>
            </w:pPr>
            <w:r w:rsidRPr="00FB5EAE">
              <w:rPr>
                <w:rFonts w:ascii="Arial Narrow" w:hAnsi="Arial Narrow"/>
                <w:b/>
                <w:bCs/>
                <w:color w:val="333333"/>
                <w:sz w:val="20"/>
                <w:szCs w:val="20"/>
              </w:rPr>
              <w:t>AND</w:t>
            </w:r>
          </w:p>
        </w:tc>
      </w:tr>
      <w:tr w:rsidR="005D515F" w:rsidRPr="00FB5EAE" w14:paraId="27B21945"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7AEBE72" w14:textId="7946544E" w:rsidR="005D515F" w:rsidRPr="00FB5EAE" w:rsidRDefault="005D515F" w:rsidP="005D515F">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5CD152D" w14:textId="28A9D09B" w:rsidR="005D515F" w:rsidRPr="00FB5EAE" w:rsidRDefault="005D515F" w:rsidP="005D515F">
            <w:pPr>
              <w:rPr>
                <w:rFonts w:ascii="Arial Narrow" w:hAnsi="Arial Narrow"/>
                <w:b/>
                <w:bCs/>
                <w:color w:val="333333"/>
                <w:sz w:val="20"/>
                <w:szCs w:val="20"/>
              </w:rPr>
            </w:pPr>
            <w:r w:rsidRPr="00FB1980">
              <w:rPr>
                <w:rFonts w:ascii="Arial Narrow" w:hAnsi="Arial Narrow"/>
                <w:b/>
                <w:sz w:val="20"/>
                <w:szCs w:val="20"/>
              </w:rPr>
              <w:t>Treatment criteria:</w:t>
            </w:r>
          </w:p>
        </w:tc>
      </w:tr>
      <w:tr w:rsidR="005D515F" w:rsidRPr="00FB5EAE" w14:paraId="3EE8633C"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6802F33" w14:textId="40814DA0" w:rsidR="005D515F" w:rsidRPr="00FB5EAE" w:rsidRDefault="005D515F" w:rsidP="005D515F">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E9FAE24" w14:textId="7A5BE11D" w:rsidR="005D515F" w:rsidRPr="00FB5EAE" w:rsidRDefault="005D515F" w:rsidP="005D515F">
            <w:pPr>
              <w:rPr>
                <w:rFonts w:ascii="Arial Narrow" w:hAnsi="Arial Narrow"/>
                <w:color w:val="333333"/>
                <w:sz w:val="20"/>
                <w:szCs w:val="20"/>
              </w:rPr>
            </w:pPr>
            <w:r w:rsidRPr="000F3F3A">
              <w:rPr>
                <w:rFonts w:ascii="Arial Narrow" w:hAnsi="Arial Narrow"/>
                <w:color w:val="333333"/>
                <w:sz w:val="20"/>
                <w:szCs w:val="20"/>
              </w:rPr>
              <w:t>Patient must not be undergoing concurrent treatment with the following PBS benefits: (i) botulinum toxin type A listed for this PBS indication, (ii) another drug in the same pharmacological class as this drug listed for this PBS indication</w:t>
            </w:r>
          </w:p>
        </w:tc>
      </w:tr>
      <w:tr w:rsidR="00FB1980" w:rsidRPr="00FB5EAE" w14:paraId="4139AB43"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1C2A459" w14:textId="1FB532E0" w:rsidR="00FB1980" w:rsidRPr="00FB5EAE" w:rsidRDefault="00FB1980" w:rsidP="005D515F">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3279988" w14:textId="77777777" w:rsidR="00FB1980" w:rsidRPr="00FB5EAE" w:rsidRDefault="00FB1980" w:rsidP="00FB1980">
            <w:pPr>
              <w:rPr>
                <w:rFonts w:ascii="Arial Narrow" w:hAnsi="Arial Narrow"/>
                <w:b/>
                <w:sz w:val="20"/>
                <w:szCs w:val="20"/>
              </w:rPr>
            </w:pPr>
            <w:r w:rsidRPr="00FB5EAE">
              <w:rPr>
                <w:rFonts w:ascii="Arial Narrow" w:hAnsi="Arial Narrow"/>
                <w:b/>
                <w:sz w:val="20"/>
                <w:szCs w:val="20"/>
              </w:rPr>
              <w:t>Clinical criteria:</w:t>
            </w:r>
          </w:p>
        </w:tc>
      </w:tr>
      <w:tr w:rsidR="00FB1980" w:rsidRPr="00FB5EAE" w14:paraId="3F202869"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C6BFD68" w14:textId="61FB3F48" w:rsidR="00FB1980" w:rsidRPr="00FB5EAE" w:rsidRDefault="00FB1980" w:rsidP="00FB1980">
            <w:pPr>
              <w:jc w:val="center"/>
              <w:rPr>
                <w:rFonts w:ascii="Arial Narrow" w:hAnsi="Arial Narrow"/>
                <w:color w:val="333333"/>
                <w:sz w:val="20"/>
                <w:szCs w:val="20"/>
                <w:highlight w:val="yellow"/>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5E57758" w14:textId="77777777" w:rsidR="00FB1980" w:rsidRPr="00FB5EAE" w:rsidRDefault="00FB1980" w:rsidP="00FB1980">
            <w:pPr>
              <w:rPr>
                <w:rFonts w:ascii="Arial Narrow" w:hAnsi="Arial Narrow"/>
                <w:b/>
                <w:bCs/>
                <w:color w:val="333333"/>
                <w:sz w:val="20"/>
                <w:szCs w:val="20"/>
                <w:highlight w:val="yellow"/>
              </w:rPr>
            </w:pPr>
            <w:r w:rsidRPr="00FB5EAE">
              <w:rPr>
                <w:rFonts w:ascii="Arial Narrow" w:hAnsi="Arial Narrow"/>
                <w:color w:val="333333"/>
                <w:sz w:val="20"/>
                <w:szCs w:val="20"/>
              </w:rPr>
              <w:t>Patient must have previously received PBS-subsidised treatment with this drug for this condition</w:t>
            </w:r>
          </w:p>
        </w:tc>
      </w:tr>
      <w:tr w:rsidR="00FB1980" w:rsidRPr="00FB5EAE" w14:paraId="50328ECB"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FBB1BE3" w14:textId="77777777" w:rsidR="00FB1980" w:rsidRPr="00FB5EAE" w:rsidRDefault="00FB1980" w:rsidP="00FB1980">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829A1D7" w14:textId="77777777" w:rsidR="00FB1980" w:rsidRPr="00FB5EAE" w:rsidRDefault="00FB1980" w:rsidP="00FB1980">
            <w:pPr>
              <w:rPr>
                <w:rFonts w:ascii="Arial Narrow" w:hAnsi="Arial Narrow"/>
                <w:b/>
                <w:bCs/>
                <w:color w:val="333333"/>
                <w:sz w:val="20"/>
                <w:szCs w:val="20"/>
              </w:rPr>
            </w:pPr>
            <w:r w:rsidRPr="00FB5EAE">
              <w:rPr>
                <w:rFonts w:ascii="Arial Narrow" w:hAnsi="Arial Narrow"/>
                <w:b/>
                <w:bCs/>
                <w:color w:val="333333"/>
                <w:sz w:val="20"/>
                <w:szCs w:val="20"/>
              </w:rPr>
              <w:t>AND</w:t>
            </w:r>
          </w:p>
        </w:tc>
      </w:tr>
      <w:tr w:rsidR="00FB1980" w:rsidRPr="00FB5EAE" w14:paraId="09B475ED"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E9CEBD8" w14:textId="24EBAE15" w:rsidR="00FB1980" w:rsidRPr="00FB5EAE" w:rsidRDefault="00FB1980" w:rsidP="00FB1980">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5109F1A" w14:textId="77777777" w:rsidR="00FB1980" w:rsidRPr="00FB5EAE" w:rsidRDefault="00FB1980" w:rsidP="00FB1980">
            <w:pPr>
              <w:rPr>
                <w:rFonts w:ascii="Arial Narrow" w:hAnsi="Arial Narrow"/>
                <w:b/>
                <w:bCs/>
                <w:color w:val="333333"/>
                <w:sz w:val="20"/>
                <w:szCs w:val="20"/>
              </w:rPr>
            </w:pPr>
            <w:r w:rsidRPr="00FB5EAE">
              <w:rPr>
                <w:rFonts w:ascii="Arial Narrow" w:hAnsi="Arial Narrow"/>
                <w:b/>
                <w:sz w:val="20"/>
                <w:szCs w:val="20"/>
              </w:rPr>
              <w:t>Clinical criteria:</w:t>
            </w:r>
          </w:p>
        </w:tc>
      </w:tr>
      <w:tr w:rsidR="00FB1980" w:rsidRPr="00FB5EAE" w14:paraId="3A781D92"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B1CB187" w14:textId="2B2E4A53" w:rsidR="00FB1980" w:rsidRPr="00FB5EAE" w:rsidRDefault="00FB1980" w:rsidP="00FB1980">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6D37D3B" w14:textId="18205802" w:rsidR="00FB1980" w:rsidRPr="00FB5EAE" w:rsidRDefault="005D515F" w:rsidP="00FB1980">
            <w:pPr>
              <w:rPr>
                <w:rFonts w:ascii="Arial Narrow" w:hAnsi="Arial Narrow"/>
                <w:color w:val="333333"/>
                <w:sz w:val="20"/>
                <w:szCs w:val="20"/>
              </w:rPr>
            </w:pPr>
            <w:r w:rsidRPr="005D515F">
              <w:rPr>
                <w:rFonts w:ascii="Arial Narrow" w:hAnsi="Arial Narrow"/>
                <w:color w:val="333333"/>
                <w:sz w:val="20"/>
                <w:szCs w:val="20"/>
              </w:rPr>
              <w:t>Patient must have achieved and maintained at least 50% reduction from baseline in the number of migraine headache days per month</w:t>
            </w:r>
          </w:p>
        </w:tc>
      </w:tr>
      <w:tr w:rsidR="00FB1980" w:rsidRPr="00FB5EAE" w14:paraId="4FDC37E3"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D133B6A" w14:textId="77777777" w:rsidR="00FB1980" w:rsidRPr="00FB5EAE" w:rsidRDefault="00FB1980" w:rsidP="00FB1980">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5DB0F06" w14:textId="77777777" w:rsidR="00FB1980" w:rsidRPr="00FB5EAE" w:rsidRDefault="00FB1980" w:rsidP="00FB1980">
            <w:pPr>
              <w:rPr>
                <w:rFonts w:ascii="Arial Narrow" w:hAnsi="Arial Narrow"/>
                <w:b/>
                <w:bCs/>
                <w:color w:val="333333"/>
                <w:sz w:val="20"/>
                <w:szCs w:val="20"/>
              </w:rPr>
            </w:pPr>
            <w:r w:rsidRPr="00FB5EAE">
              <w:rPr>
                <w:rFonts w:ascii="Arial Narrow" w:hAnsi="Arial Narrow"/>
                <w:b/>
                <w:bCs/>
                <w:color w:val="333333"/>
                <w:sz w:val="20"/>
                <w:szCs w:val="20"/>
              </w:rPr>
              <w:t>AND</w:t>
            </w:r>
          </w:p>
        </w:tc>
      </w:tr>
      <w:tr w:rsidR="00FB1980" w:rsidRPr="00FB5EAE" w14:paraId="0CD57FE2"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E58F015" w14:textId="40C5D490" w:rsidR="00FB1980" w:rsidRPr="00FB5EAE" w:rsidRDefault="00FB1980" w:rsidP="00FB1980">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4FF2FB1" w14:textId="77777777" w:rsidR="00FB1980" w:rsidRPr="00FB5EAE" w:rsidRDefault="00FB1980" w:rsidP="00FB1980">
            <w:pPr>
              <w:rPr>
                <w:rFonts w:ascii="Arial Narrow" w:hAnsi="Arial Narrow"/>
                <w:b/>
                <w:bCs/>
                <w:color w:val="333333"/>
                <w:sz w:val="20"/>
                <w:szCs w:val="20"/>
              </w:rPr>
            </w:pPr>
            <w:r w:rsidRPr="00FB5EAE">
              <w:rPr>
                <w:rFonts w:ascii="Arial Narrow" w:hAnsi="Arial Narrow"/>
                <w:b/>
                <w:sz w:val="20"/>
                <w:szCs w:val="20"/>
              </w:rPr>
              <w:t>Clinical criteria:</w:t>
            </w:r>
          </w:p>
        </w:tc>
      </w:tr>
      <w:tr w:rsidR="00FB1980" w:rsidRPr="00FB5EAE" w14:paraId="1FA5DDDA"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597A7C3" w14:textId="2F812EDC" w:rsidR="00FB1980" w:rsidRPr="00FB5EAE" w:rsidRDefault="00FB1980" w:rsidP="00FB1980">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60BD98D" w14:textId="33906339" w:rsidR="00FB1980" w:rsidRPr="00FB5EAE" w:rsidRDefault="005D515F" w:rsidP="00FB1980">
            <w:pPr>
              <w:rPr>
                <w:rFonts w:ascii="Arial Narrow" w:hAnsi="Arial Narrow"/>
                <w:color w:val="333333"/>
                <w:sz w:val="20"/>
                <w:szCs w:val="20"/>
              </w:rPr>
            </w:pPr>
            <w:r w:rsidRPr="005D515F">
              <w:rPr>
                <w:rFonts w:ascii="Arial Narrow" w:hAnsi="Arial Narrow"/>
                <w:color w:val="333333"/>
                <w:sz w:val="20"/>
                <w:szCs w:val="20"/>
              </w:rPr>
              <w:t>Patient must continue to be appropriately managed for medication overuse headache</w:t>
            </w:r>
          </w:p>
        </w:tc>
      </w:tr>
      <w:tr w:rsidR="00FB1980" w:rsidRPr="00FB5EAE" w14:paraId="4B4B7661" w14:textId="77777777" w:rsidTr="006B67CE">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B0467A7" w14:textId="77777777" w:rsidR="00FB1980" w:rsidRPr="00FB5EAE" w:rsidRDefault="00FB1980" w:rsidP="00FB1980">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3096A99" w14:textId="77777777" w:rsidR="00FB1980" w:rsidRPr="00FB5EAE" w:rsidRDefault="00FB1980" w:rsidP="00FB1980">
            <w:pPr>
              <w:rPr>
                <w:rFonts w:ascii="Arial Narrow" w:hAnsi="Arial Narrow"/>
                <w:b/>
                <w:bCs/>
                <w:color w:val="333333"/>
                <w:sz w:val="20"/>
                <w:szCs w:val="20"/>
              </w:rPr>
            </w:pPr>
            <w:r w:rsidRPr="00FB5EAE">
              <w:rPr>
                <w:rFonts w:ascii="Arial Narrow" w:hAnsi="Arial Narrow"/>
                <w:b/>
                <w:bCs/>
                <w:color w:val="333333"/>
                <w:sz w:val="20"/>
                <w:szCs w:val="20"/>
              </w:rPr>
              <w:t>Prescribing instructions:</w:t>
            </w:r>
          </w:p>
        </w:tc>
      </w:tr>
      <w:tr w:rsidR="00FB1980" w:rsidRPr="00FB5EAE" w14:paraId="5D286E42" w14:textId="77777777" w:rsidTr="00D03B9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9093863" w14:textId="42055573" w:rsidR="00FB1980" w:rsidRPr="006B67CE" w:rsidRDefault="00FB1980" w:rsidP="006B67CE">
            <w:pPr>
              <w:jc w:val="center"/>
              <w:rPr>
                <w:rFonts w:ascii="Arial Narrow" w:hAnsi="Arial Narrow"/>
                <w:color w:val="333333"/>
                <w:sz w:val="20"/>
                <w:szCs w:val="20"/>
                <w:lang w:val="en-GB"/>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1C4FCF0" w14:textId="136CB81A" w:rsidR="00FB1980" w:rsidRPr="00FB5EAE" w:rsidRDefault="005D515F" w:rsidP="00FB1980">
            <w:pPr>
              <w:rPr>
                <w:rFonts w:ascii="Arial Narrow" w:hAnsi="Arial Narrow"/>
                <w:b/>
                <w:bCs/>
                <w:color w:val="333333"/>
                <w:sz w:val="20"/>
                <w:szCs w:val="20"/>
              </w:rPr>
            </w:pPr>
            <w:r w:rsidRPr="005D515F">
              <w:rPr>
                <w:rFonts w:ascii="Arial Narrow" w:hAnsi="Arial Narrow"/>
                <w:color w:val="333333"/>
                <w:sz w:val="20"/>
                <w:szCs w:val="20"/>
              </w:rPr>
              <w:t>Patient must have the number of migraine headache days per month documented in their medical records</w:t>
            </w:r>
            <w:r>
              <w:rPr>
                <w:rFonts w:ascii="Arial Narrow" w:hAnsi="Arial Narrow"/>
                <w:color w:val="333333"/>
                <w:sz w:val="20"/>
                <w:szCs w:val="20"/>
              </w:rPr>
              <w:t>.</w:t>
            </w:r>
          </w:p>
        </w:tc>
      </w:tr>
    </w:tbl>
    <w:p w14:paraId="1B4E73A7" w14:textId="0EA908A8" w:rsidR="006E2379" w:rsidRDefault="00613E51" w:rsidP="0070615D">
      <w:pPr>
        <w:spacing w:before="120"/>
        <w:rPr>
          <w:rFonts w:asciiTheme="minorHAnsi" w:hAnsiTheme="minorHAnsi"/>
          <w:b/>
          <w:i/>
          <w:iCs/>
          <w:snapToGrid w:val="0"/>
          <w:lang w:val="en-GB"/>
        </w:rPr>
      </w:pPr>
      <w:r w:rsidRPr="00907671">
        <w:rPr>
          <w:rFonts w:asciiTheme="minorHAnsi" w:hAnsiTheme="minorHAnsi"/>
          <w:b/>
          <w:i/>
          <w:iCs/>
          <w:snapToGrid w:val="0"/>
          <w:lang w:val="en-GB"/>
        </w:rPr>
        <w:t>These restrictions may be subject to further review. Should there be any changes made to the restriction the sponsor will be informed.</w:t>
      </w:r>
      <w:bookmarkEnd w:id="78"/>
    </w:p>
    <w:p w14:paraId="255677D2" w14:textId="77777777" w:rsidR="0081454E" w:rsidRPr="0081454E" w:rsidRDefault="0081454E" w:rsidP="0081454E">
      <w:pPr>
        <w:pStyle w:val="2-SectionHeading"/>
      </w:pPr>
      <w:r w:rsidRPr="0081454E">
        <w:t>Context for Decision</w:t>
      </w:r>
    </w:p>
    <w:p w14:paraId="013F778E" w14:textId="77777777" w:rsidR="0081454E" w:rsidRPr="00061CBE" w:rsidRDefault="0081454E" w:rsidP="0081454E">
      <w:pPr>
        <w:spacing w:after="120"/>
        <w:ind w:left="720"/>
        <w:rPr>
          <w:bCs/>
          <w:lang w:val="en-GB"/>
        </w:rPr>
      </w:pPr>
      <w:r w:rsidRPr="00061CBE">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7ADA21E7" w14:textId="12F1A20A" w:rsidR="0081454E" w:rsidRPr="0081454E" w:rsidRDefault="0081454E" w:rsidP="0081454E">
      <w:pPr>
        <w:pStyle w:val="2-SectionHeading"/>
      </w:pPr>
      <w:r w:rsidRPr="0081454E">
        <w:t>Sponsor’s Comment</w:t>
      </w:r>
    </w:p>
    <w:p w14:paraId="1715831A" w14:textId="5D9F5DE6" w:rsidR="0081454E" w:rsidRPr="0081454E" w:rsidRDefault="0081454E" w:rsidP="0081454E">
      <w:pPr>
        <w:spacing w:after="120"/>
        <w:ind w:firstLine="720"/>
        <w:rPr>
          <w:bCs/>
        </w:rPr>
      </w:pPr>
      <w:r w:rsidRPr="00061CBE">
        <w:rPr>
          <w:bCs/>
        </w:rPr>
        <w:t>The sponsor had no comment.</w:t>
      </w:r>
      <w:bookmarkEnd w:id="79"/>
    </w:p>
    <w:sectPr w:rsidR="0081454E" w:rsidRPr="0081454E" w:rsidSect="00080B99">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780EC4" w14:textId="77777777" w:rsidR="005D22E3" w:rsidRDefault="005D22E3" w:rsidP="00124A51">
      <w:r>
        <w:separator/>
      </w:r>
    </w:p>
    <w:p w14:paraId="70DB4599" w14:textId="77777777" w:rsidR="005D22E3" w:rsidRDefault="005D22E3"/>
  </w:endnote>
  <w:endnote w:type="continuationSeparator" w:id="0">
    <w:p w14:paraId="44ED9D49" w14:textId="77777777" w:rsidR="005D22E3" w:rsidRDefault="005D22E3" w:rsidP="00124A51">
      <w:r>
        <w:continuationSeparator/>
      </w:r>
    </w:p>
    <w:p w14:paraId="6AB7E544" w14:textId="77777777" w:rsidR="005D22E3" w:rsidRDefault="005D22E3"/>
  </w:endnote>
  <w:endnote w:type="continuationNotice" w:id="1">
    <w:p w14:paraId="489547FA" w14:textId="77777777" w:rsidR="005D22E3" w:rsidRDefault="005D22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Sabon">
    <w:altName w:val="Cambria"/>
    <w:charset w:val="00"/>
    <w:family w:val="roman"/>
    <w:pitch w:val="variable"/>
    <w:sig w:usb0="00000287" w:usb1="00000000" w:usb2="00000000" w:usb3="00000000" w:csb0="0000009F" w:csb1="00000000"/>
  </w:font>
  <w:font w:name="News Gothic MT">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06C26" w14:textId="77777777" w:rsidR="00977D27" w:rsidRDefault="00977D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420EA" w14:textId="77777777" w:rsidR="00D8013B" w:rsidRDefault="00D8013B" w:rsidP="00753B29">
    <w:pPr>
      <w:pStyle w:val="Footer"/>
      <w:jc w:val="center"/>
    </w:pPr>
  </w:p>
  <w:p w14:paraId="703F6C93" w14:textId="5EA87862" w:rsidR="00D8013B" w:rsidRPr="007C1CD9" w:rsidRDefault="00000000" w:rsidP="006028D3">
    <w:pPr>
      <w:pStyle w:val="PageFooter"/>
    </w:pPr>
    <w:sdt>
      <w:sdtPr>
        <w:id w:val="-1783183772"/>
        <w:docPartObj>
          <w:docPartGallery w:val="Page Numbers (Bottom of Page)"/>
          <w:docPartUnique/>
        </w:docPartObj>
      </w:sdtPr>
      <w:sdtEndPr>
        <w:rPr>
          <w:noProof/>
        </w:rPr>
      </w:sdtEndPr>
      <w:sdtContent>
        <w:r w:rsidR="00D8013B">
          <w:fldChar w:fldCharType="begin"/>
        </w:r>
        <w:r w:rsidR="00D8013B">
          <w:instrText xml:space="preserve"> PAGE   \* MERGEFORMAT </w:instrText>
        </w:r>
        <w:r w:rsidR="00D8013B">
          <w:fldChar w:fldCharType="separate"/>
        </w:r>
        <w:r w:rsidR="00D8013B">
          <w:rPr>
            <w:noProof/>
          </w:rPr>
          <w:t>2</w:t>
        </w:r>
        <w:r w:rsidR="00D8013B">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1F587" w14:textId="77777777" w:rsidR="00977D27" w:rsidRDefault="00977D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B66AE" w14:textId="77777777" w:rsidR="005D22E3" w:rsidRDefault="005D22E3" w:rsidP="00124A51">
      <w:r>
        <w:separator/>
      </w:r>
    </w:p>
    <w:p w14:paraId="353EE386" w14:textId="77777777" w:rsidR="005D22E3" w:rsidRDefault="005D22E3"/>
  </w:footnote>
  <w:footnote w:type="continuationSeparator" w:id="0">
    <w:p w14:paraId="70F56169" w14:textId="77777777" w:rsidR="005D22E3" w:rsidRDefault="005D22E3" w:rsidP="00124A51">
      <w:r>
        <w:continuationSeparator/>
      </w:r>
    </w:p>
    <w:p w14:paraId="10A6EB30" w14:textId="77777777" w:rsidR="005D22E3" w:rsidRDefault="005D22E3"/>
  </w:footnote>
  <w:footnote w:type="continuationNotice" w:id="1">
    <w:p w14:paraId="0B759B2A" w14:textId="77777777" w:rsidR="005D22E3" w:rsidRDefault="005D22E3"/>
  </w:footnote>
  <w:footnote w:id="2">
    <w:p w14:paraId="75951403" w14:textId="50F20627" w:rsidR="00D92514" w:rsidRPr="00D92514" w:rsidRDefault="00D92514">
      <w:pPr>
        <w:pStyle w:val="FootnoteText"/>
        <w:rPr>
          <w:lang w:val="en-US"/>
        </w:rPr>
      </w:pPr>
      <w:r>
        <w:rPr>
          <w:rStyle w:val="FootnoteReference"/>
        </w:rPr>
        <w:footnoteRef/>
      </w:r>
      <w:r>
        <w:t xml:space="preserve"> </w:t>
      </w:r>
      <w:r w:rsidRPr="00D92514">
        <w:t xml:space="preserve">Lipton R.B., Bigal M.E., Diamond M., et al. </w:t>
      </w:r>
      <w:r w:rsidR="00D3606C">
        <w:t>(</w:t>
      </w:r>
      <w:r w:rsidRPr="00D92514">
        <w:t>2007</w:t>
      </w:r>
      <w:r w:rsidR="00D3606C">
        <w:t>),</w:t>
      </w:r>
      <w:r w:rsidRPr="00D92514">
        <w:t xml:space="preserve"> Migraine prevalence, disease burden, and the need for preventive therapy. Neurology</w:t>
      </w:r>
      <w:r w:rsidR="00D3606C">
        <w:t>,</w:t>
      </w:r>
      <w:r w:rsidR="00D3606C" w:rsidRPr="00D92514">
        <w:t xml:space="preserve"> </w:t>
      </w:r>
      <w:r w:rsidRPr="00D92514">
        <w:t>68(5):343-9.</w:t>
      </w:r>
    </w:p>
  </w:footnote>
  <w:footnote w:id="3">
    <w:p w14:paraId="4E5A5786" w14:textId="6CCFA8DF" w:rsidR="00793ECC" w:rsidRPr="00793ECC" w:rsidRDefault="00793ECC">
      <w:pPr>
        <w:pStyle w:val="FootnoteText"/>
        <w:rPr>
          <w:lang w:val="en-US"/>
        </w:rPr>
      </w:pPr>
      <w:r>
        <w:rPr>
          <w:rStyle w:val="FootnoteReference"/>
        </w:rPr>
        <w:footnoteRef/>
      </w:r>
      <w:r>
        <w:t xml:space="preserve"> </w:t>
      </w:r>
      <w:r w:rsidRPr="00793ECC">
        <w:t xml:space="preserve">Stovner L.J. &amp; Andree C. </w:t>
      </w:r>
      <w:r w:rsidR="00D3606C">
        <w:t>(</w:t>
      </w:r>
      <w:r w:rsidRPr="00793ECC">
        <w:t>2010</w:t>
      </w:r>
      <w:r w:rsidR="00D3606C">
        <w:t>),</w:t>
      </w:r>
      <w:r w:rsidRPr="00793ECC">
        <w:t xml:space="preserve"> Prevalence of headache in Europe: a review for the Eurolight project. J Headache Pain</w:t>
      </w:r>
      <w:r w:rsidR="00D3606C">
        <w:t>,</w:t>
      </w:r>
      <w:r w:rsidR="00D3606C" w:rsidRPr="00793ECC">
        <w:t xml:space="preserve"> </w:t>
      </w:r>
      <w:r w:rsidRPr="00793ECC">
        <w:t>11(4):289-99.</w:t>
      </w:r>
    </w:p>
  </w:footnote>
  <w:footnote w:id="4">
    <w:p w14:paraId="72807746" w14:textId="758E675F" w:rsidR="00EE2E7B" w:rsidRPr="00EE2E7B" w:rsidRDefault="00EE2E7B">
      <w:pPr>
        <w:pStyle w:val="FootnoteText"/>
        <w:rPr>
          <w:lang w:val="en-US"/>
        </w:rPr>
      </w:pPr>
      <w:r>
        <w:rPr>
          <w:rStyle w:val="FootnoteReference"/>
        </w:rPr>
        <w:footnoteRef/>
      </w:r>
      <w:r>
        <w:t xml:space="preserve"> </w:t>
      </w:r>
      <w:r w:rsidRPr="00EE2E7B">
        <w:t>Stark, R. J., Valenti, L., &amp; Miller, G. C. (2007</w:t>
      </w:r>
      <w:r w:rsidR="00D3606C" w:rsidRPr="00EE2E7B">
        <w:t>)</w:t>
      </w:r>
      <w:r w:rsidR="00D3606C">
        <w:t>,</w:t>
      </w:r>
      <w:r w:rsidR="00D3606C" w:rsidRPr="00EE2E7B">
        <w:t xml:space="preserve"> </w:t>
      </w:r>
      <w:r w:rsidRPr="00EE2E7B">
        <w:t>Management of migraine in Australian general practice. Medical Journal of Australia, 187(3), 142-146. https://doi.org/https://doi.org/10.5694/j.1326-5377.2007.tb01170.x</w:t>
      </w:r>
    </w:p>
  </w:footnote>
  <w:footnote w:id="5">
    <w:p w14:paraId="3B57C4F7" w14:textId="3D892D81" w:rsidR="00DB67CE" w:rsidRPr="00DB67CE" w:rsidRDefault="00DB67CE">
      <w:pPr>
        <w:pStyle w:val="FootnoteText"/>
        <w:rPr>
          <w:lang w:val="en-US"/>
        </w:rPr>
      </w:pPr>
      <w:r>
        <w:rPr>
          <w:rStyle w:val="FootnoteReference"/>
        </w:rPr>
        <w:footnoteRef/>
      </w:r>
      <w:r>
        <w:t xml:space="preserve"> </w:t>
      </w:r>
      <w:r w:rsidR="000B7F6D">
        <w:t xml:space="preserve">In contrast, </w:t>
      </w:r>
      <w:r w:rsidR="00245146">
        <w:t xml:space="preserve">HFEM </w:t>
      </w:r>
      <w:r w:rsidR="0080393C">
        <w:t>wa</w:t>
      </w:r>
      <w:r w:rsidR="000B7F6D">
        <w:t xml:space="preserve">s </w:t>
      </w:r>
      <w:r w:rsidR="000B7F6D" w:rsidRPr="000B7F6D">
        <w:t>defined as patients having an average 8 to 14 headache days per month</w:t>
      </w:r>
      <w:r w:rsidR="000B7F6D">
        <w:t xml:space="preserve"> (</w:t>
      </w:r>
      <w:r w:rsidR="002B758A">
        <w:t xml:space="preserve">Table 1, </w:t>
      </w:r>
      <w:r w:rsidR="00915CCE">
        <w:t>Fremanezumab, PSD, November 2022 PBAC mee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7CD00" w14:textId="77777777" w:rsidR="00977D27" w:rsidRDefault="00977D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0B84C" w14:textId="0045937A" w:rsidR="00D8013B" w:rsidRPr="00535FDE" w:rsidRDefault="00E0568F" w:rsidP="00E0568F">
    <w:pPr>
      <w:pStyle w:val="Header"/>
      <w:tabs>
        <w:tab w:val="left" w:pos="7940"/>
      </w:tabs>
      <w:rPr>
        <w:rFonts w:asciiTheme="minorHAnsi" w:hAnsiTheme="minorHAnsi"/>
        <w:i w:val="0"/>
      </w:rPr>
    </w:pPr>
    <w:r w:rsidRPr="00535FDE">
      <w:rPr>
        <w:rFonts w:asciiTheme="minorHAnsi" w:hAnsiTheme="minorHAnsi"/>
      </w:rPr>
      <w:t>Public Summary Document</w:t>
    </w:r>
    <w:r w:rsidR="00613E51" w:rsidRPr="00535FDE">
      <w:rPr>
        <w:rFonts w:asciiTheme="minorHAnsi" w:hAnsiTheme="minorHAnsi"/>
      </w:rPr>
      <w:t xml:space="preserve"> - </w:t>
    </w:r>
    <w:r w:rsidR="00D8013B" w:rsidRPr="00535FDE">
      <w:rPr>
        <w:rFonts w:asciiTheme="minorHAnsi" w:hAnsiTheme="minorHAnsi"/>
      </w:rPr>
      <w:t>November 2024 PBAC Meeting</w:t>
    </w:r>
  </w:p>
  <w:p w14:paraId="07B598BA" w14:textId="77777777" w:rsidR="00D8013B" w:rsidRPr="008C7ECB" w:rsidRDefault="00D801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24DC3" w14:textId="77777777" w:rsidR="00977D27" w:rsidRDefault="00977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B64FD9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730104"/>
    <w:multiLevelType w:val="multilevel"/>
    <w:tmpl w:val="FB906872"/>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6A13BA"/>
    <w:multiLevelType w:val="multilevel"/>
    <w:tmpl w:val="200E314A"/>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10C0CB9"/>
    <w:multiLevelType w:val="multilevel"/>
    <w:tmpl w:val="3294C6D0"/>
    <w:lvl w:ilvl="0">
      <w:start w:val="1"/>
      <w:numFmt w:val="decimal"/>
      <w:lvlText w:val="%1"/>
      <w:lvlJc w:val="left"/>
      <w:pPr>
        <w:ind w:left="720" w:hanging="720"/>
      </w:pPr>
      <w:rPr>
        <w:rFonts w:hint="default"/>
        <w:b/>
      </w:rPr>
    </w:lvl>
    <w:lvl w:ilvl="1">
      <w:start w:val="1"/>
      <w:numFmt w:val="bullet"/>
      <w:lvlText w:val="o"/>
      <w:lvlJc w:val="left"/>
      <w:pPr>
        <w:ind w:left="360" w:hanging="360"/>
      </w:pPr>
      <w:rPr>
        <w:rFonts w:ascii="Courier New" w:hAnsi="Courier New" w:cs="Courier New"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744AF5"/>
    <w:multiLevelType w:val="multilevel"/>
    <w:tmpl w:val="DD36F66A"/>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346AD7"/>
    <w:multiLevelType w:val="hybridMultilevel"/>
    <w:tmpl w:val="71A65F8E"/>
    <w:lvl w:ilvl="0" w:tplc="CFBE442A">
      <w:start w:val="1"/>
      <w:numFmt w:val="bullet"/>
      <w:pStyle w:val="ListParagraph"/>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12D5244"/>
    <w:multiLevelType w:val="hybridMultilevel"/>
    <w:tmpl w:val="00E250B2"/>
    <w:lvl w:ilvl="0" w:tplc="32AE89D0">
      <w:start w:val="1"/>
      <w:numFmt w:val="bullet"/>
      <w:pStyle w:val="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09354C"/>
    <w:multiLevelType w:val="multilevel"/>
    <w:tmpl w:val="E94A3CA4"/>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7725012"/>
    <w:multiLevelType w:val="hybridMultilevel"/>
    <w:tmpl w:val="85E6384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2AA35B2"/>
    <w:multiLevelType w:val="multilevel"/>
    <w:tmpl w:val="200E314A"/>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0928BE"/>
    <w:multiLevelType w:val="hybridMultilevel"/>
    <w:tmpl w:val="9270540A"/>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C2157F8"/>
    <w:multiLevelType w:val="hybridMultilevel"/>
    <w:tmpl w:val="C6203E82"/>
    <w:lvl w:ilvl="0" w:tplc="5D5CFDE0">
      <w:start w:val="1"/>
      <w:numFmt w:val="bullet"/>
      <w:pStyle w:val="PBAC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9"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511925"/>
    <w:multiLevelType w:val="hybridMultilevel"/>
    <w:tmpl w:val="751A047C"/>
    <w:lvl w:ilvl="0" w:tplc="820ED34A">
      <w:start w:val="1"/>
      <w:numFmt w:val="bullet"/>
      <w:pStyle w:val="PBACTable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2"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3"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3165667"/>
    <w:multiLevelType w:val="multilevel"/>
    <w:tmpl w:val="FB906872"/>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84D033C"/>
    <w:multiLevelType w:val="multilevel"/>
    <w:tmpl w:val="320409C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hint="default"/>
        <w:b w:val="0"/>
        <w:bCs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9EC272B"/>
    <w:multiLevelType w:val="hybridMultilevel"/>
    <w:tmpl w:val="72F0D22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816186631">
    <w:abstractNumId w:val="25"/>
  </w:num>
  <w:num w:numId="2" w16cid:durableId="917793048">
    <w:abstractNumId w:val="15"/>
  </w:num>
  <w:num w:numId="3" w16cid:durableId="263461728">
    <w:abstractNumId w:val="0"/>
  </w:num>
  <w:num w:numId="4" w16cid:durableId="139346788">
    <w:abstractNumId w:val="26"/>
  </w:num>
  <w:num w:numId="5" w16cid:durableId="220360847">
    <w:abstractNumId w:val="22"/>
  </w:num>
  <w:num w:numId="6" w16cid:durableId="268196418">
    <w:abstractNumId w:val="10"/>
  </w:num>
  <w:num w:numId="7" w16cid:durableId="1048839230">
    <w:abstractNumId w:val="25"/>
  </w:num>
  <w:num w:numId="8" w16cid:durableId="1478570369">
    <w:abstractNumId w:val="9"/>
  </w:num>
  <w:num w:numId="9" w16cid:durableId="979580567">
    <w:abstractNumId w:val="14"/>
  </w:num>
  <w:num w:numId="10" w16cid:durableId="823468970">
    <w:abstractNumId w:val="11"/>
  </w:num>
  <w:num w:numId="11" w16cid:durableId="23750523">
    <w:abstractNumId w:val="4"/>
  </w:num>
  <w:num w:numId="12" w16cid:durableId="932978042">
    <w:abstractNumId w:val="5"/>
  </w:num>
  <w:num w:numId="13" w16cid:durableId="1834566663">
    <w:abstractNumId w:val="12"/>
  </w:num>
  <w:num w:numId="14" w16cid:durableId="311835955">
    <w:abstractNumId w:val="3"/>
  </w:num>
  <w:num w:numId="15" w16cid:durableId="1078600485">
    <w:abstractNumId w:val="24"/>
  </w:num>
  <w:num w:numId="16" w16cid:durableId="222762170">
    <w:abstractNumId w:val="17"/>
  </w:num>
  <w:num w:numId="17" w16cid:durableId="424493845">
    <w:abstractNumId w:val="20"/>
  </w:num>
  <w:num w:numId="18" w16cid:durableId="2121533658">
    <w:abstractNumId w:val="13"/>
  </w:num>
  <w:num w:numId="19" w16cid:durableId="1057701683">
    <w:abstractNumId w:val="16"/>
  </w:num>
  <w:num w:numId="20" w16cid:durableId="1573005167">
    <w:abstractNumId w:val="18"/>
  </w:num>
  <w:num w:numId="21" w16cid:durableId="408699874">
    <w:abstractNumId w:val="19"/>
  </w:num>
  <w:num w:numId="22" w16cid:durableId="1569418770">
    <w:abstractNumId w:val="2"/>
  </w:num>
  <w:num w:numId="23" w16cid:durableId="705176722">
    <w:abstractNumId w:val="1"/>
  </w:num>
  <w:num w:numId="24" w16cid:durableId="1926569401">
    <w:abstractNumId w:val="7"/>
  </w:num>
  <w:num w:numId="25" w16cid:durableId="1979457665">
    <w:abstractNumId w:val="8"/>
  </w:num>
  <w:num w:numId="26" w16cid:durableId="2038313566">
    <w:abstractNumId w:val="6"/>
  </w:num>
  <w:num w:numId="27" w16cid:durableId="1297443176">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9997201">
    <w:abstractNumId w:val="2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1MDIyNzUxsDA1MTFS0lEKTi0uzszPAykwMq4FAIRd6wctAAAA"/>
  </w:docVars>
  <w:rsids>
    <w:rsidRoot w:val="00E65E79"/>
    <w:rsid w:val="00000790"/>
    <w:rsid w:val="0000110B"/>
    <w:rsid w:val="00001483"/>
    <w:rsid w:val="000017C5"/>
    <w:rsid w:val="00002BAA"/>
    <w:rsid w:val="00002BF0"/>
    <w:rsid w:val="00002D8E"/>
    <w:rsid w:val="00003499"/>
    <w:rsid w:val="0000357C"/>
    <w:rsid w:val="000039B7"/>
    <w:rsid w:val="000056B9"/>
    <w:rsid w:val="00005A31"/>
    <w:rsid w:val="00005F63"/>
    <w:rsid w:val="0000639A"/>
    <w:rsid w:val="0000685C"/>
    <w:rsid w:val="00007A0E"/>
    <w:rsid w:val="00007B34"/>
    <w:rsid w:val="00010013"/>
    <w:rsid w:val="00010072"/>
    <w:rsid w:val="0001078C"/>
    <w:rsid w:val="00010B0B"/>
    <w:rsid w:val="0001149E"/>
    <w:rsid w:val="00011705"/>
    <w:rsid w:val="00011723"/>
    <w:rsid w:val="000128AE"/>
    <w:rsid w:val="00012A18"/>
    <w:rsid w:val="00012CCA"/>
    <w:rsid w:val="00013247"/>
    <w:rsid w:val="00013B3A"/>
    <w:rsid w:val="00013C7F"/>
    <w:rsid w:val="00013EBE"/>
    <w:rsid w:val="000147F5"/>
    <w:rsid w:val="00015886"/>
    <w:rsid w:val="000162EF"/>
    <w:rsid w:val="0001668D"/>
    <w:rsid w:val="00016721"/>
    <w:rsid w:val="00016EC2"/>
    <w:rsid w:val="000172D2"/>
    <w:rsid w:val="000200DB"/>
    <w:rsid w:val="000207C9"/>
    <w:rsid w:val="0002225F"/>
    <w:rsid w:val="000227B7"/>
    <w:rsid w:val="00023763"/>
    <w:rsid w:val="00024DB2"/>
    <w:rsid w:val="00024EB5"/>
    <w:rsid w:val="00026D1B"/>
    <w:rsid w:val="000270CB"/>
    <w:rsid w:val="00027264"/>
    <w:rsid w:val="000274B8"/>
    <w:rsid w:val="00027A20"/>
    <w:rsid w:val="00031473"/>
    <w:rsid w:val="00032ABE"/>
    <w:rsid w:val="0003355C"/>
    <w:rsid w:val="0003369C"/>
    <w:rsid w:val="00033863"/>
    <w:rsid w:val="000339F6"/>
    <w:rsid w:val="00033DE6"/>
    <w:rsid w:val="0003476D"/>
    <w:rsid w:val="00034B48"/>
    <w:rsid w:val="00035DC0"/>
    <w:rsid w:val="00036829"/>
    <w:rsid w:val="00036BF5"/>
    <w:rsid w:val="000370E9"/>
    <w:rsid w:val="00037230"/>
    <w:rsid w:val="00040764"/>
    <w:rsid w:val="00040895"/>
    <w:rsid w:val="000410A0"/>
    <w:rsid w:val="000412B7"/>
    <w:rsid w:val="000414C9"/>
    <w:rsid w:val="00042EF5"/>
    <w:rsid w:val="00043251"/>
    <w:rsid w:val="00043514"/>
    <w:rsid w:val="000435EE"/>
    <w:rsid w:val="0004360E"/>
    <w:rsid w:val="00043C37"/>
    <w:rsid w:val="000442A7"/>
    <w:rsid w:val="00045017"/>
    <w:rsid w:val="00045A2B"/>
    <w:rsid w:val="0004639A"/>
    <w:rsid w:val="000465F6"/>
    <w:rsid w:val="0004698F"/>
    <w:rsid w:val="00046D64"/>
    <w:rsid w:val="000471B8"/>
    <w:rsid w:val="000474BE"/>
    <w:rsid w:val="0005003C"/>
    <w:rsid w:val="000508C2"/>
    <w:rsid w:val="00050C15"/>
    <w:rsid w:val="00051855"/>
    <w:rsid w:val="00051991"/>
    <w:rsid w:val="00052266"/>
    <w:rsid w:val="00053132"/>
    <w:rsid w:val="0005372A"/>
    <w:rsid w:val="00053769"/>
    <w:rsid w:val="000539D0"/>
    <w:rsid w:val="00053E9D"/>
    <w:rsid w:val="00054333"/>
    <w:rsid w:val="00054503"/>
    <w:rsid w:val="00054621"/>
    <w:rsid w:val="000546D7"/>
    <w:rsid w:val="00054A8D"/>
    <w:rsid w:val="00054E8A"/>
    <w:rsid w:val="00055207"/>
    <w:rsid w:val="00056CCD"/>
    <w:rsid w:val="00056ECF"/>
    <w:rsid w:val="0005752B"/>
    <w:rsid w:val="000578EE"/>
    <w:rsid w:val="00057AA0"/>
    <w:rsid w:val="00060298"/>
    <w:rsid w:val="000603E2"/>
    <w:rsid w:val="000604DF"/>
    <w:rsid w:val="00060B2F"/>
    <w:rsid w:val="000618C2"/>
    <w:rsid w:val="00062324"/>
    <w:rsid w:val="00062FC8"/>
    <w:rsid w:val="000630BE"/>
    <w:rsid w:val="000653B5"/>
    <w:rsid w:val="0006540D"/>
    <w:rsid w:val="00065B8F"/>
    <w:rsid w:val="00065C93"/>
    <w:rsid w:val="00065E21"/>
    <w:rsid w:val="00066360"/>
    <w:rsid w:val="00066AA8"/>
    <w:rsid w:val="00066AF8"/>
    <w:rsid w:val="00067B6E"/>
    <w:rsid w:val="00067F9B"/>
    <w:rsid w:val="00071248"/>
    <w:rsid w:val="0007126A"/>
    <w:rsid w:val="00071812"/>
    <w:rsid w:val="00071A8E"/>
    <w:rsid w:val="000720B9"/>
    <w:rsid w:val="000737F7"/>
    <w:rsid w:val="00073D84"/>
    <w:rsid w:val="0007412B"/>
    <w:rsid w:val="0007489B"/>
    <w:rsid w:val="00074B19"/>
    <w:rsid w:val="0007618A"/>
    <w:rsid w:val="00076470"/>
    <w:rsid w:val="0007672F"/>
    <w:rsid w:val="00076B54"/>
    <w:rsid w:val="00076FA4"/>
    <w:rsid w:val="000774F0"/>
    <w:rsid w:val="00077AD9"/>
    <w:rsid w:val="000804BD"/>
    <w:rsid w:val="00080909"/>
    <w:rsid w:val="00080B99"/>
    <w:rsid w:val="000812CA"/>
    <w:rsid w:val="0008169A"/>
    <w:rsid w:val="0008181D"/>
    <w:rsid w:val="00081E63"/>
    <w:rsid w:val="00081F2C"/>
    <w:rsid w:val="00082380"/>
    <w:rsid w:val="0008240D"/>
    <w:rsid w:val="0008258D"/>
    <w:rsid w:val="00082858"/>
    <w:rsid w:val="00082CE6"/>
    <w:rsid w:val="00083E99"/>
    <w:rsid w:val="000846A0"/>
    <w:rsid w:val="00084FA8"/>
    <w:rsid w:val="000856C5"/>
    <w:rsid w:val="00085C31"/>
    <w:rsid w:val="000902D9"/>
    <w:rsid w:val="00090C7E"/>
    <w:rsid w:val="00090F6A"/>
    <w:rsid w:val="000911AC"/>
    <w:rsid w:val="000916E9"/>
    <w:rsid w:val="00091A67"/>
    <w:rsid w:val="00092600"/>
    <w:rsid w:val="0009262B"/>
    <w:rsid w:val="00092635"/>
    <w:rsid w:val="00093310"/>
    <w:rsid w:val="0009361B"/>
    <w:rsid w:val="000936CE"/>
    <w:rsid w:val="00093993"/>
    <w:rsid w:val="000939F1"/>
    <w:rsid w:val="0009445C"/>
    <w:rsid w:val="000945C6"/>
    <w:rsid w:val="00095200"/>
    <w:rsid w:val="00095A3C"/>
    <w:rsid w:val="00095C16"/>
    <w:rsid w:val="00095FE5"/>
    <w:rsid w:val="00096284"/>
    <w:rsid w:val="00096B5F"/>
    <w:rsid w:val="000970CC"/>
    <w:rsid w:val="000978DF"/>
    <w:rsid w:val="000A03BE"/>
    <w:rsid w:val="000A0BDD"/>
    <w:rsid w:val="000A13FB"/>
    <w:rsid w:val="000A1B4A"/>
    <w:rsid w:val="000A1BC0"/>
    <w:rsid w:val="000A2D15"/>
    <w:rsid w:val="000A2F9E"/>
    <w:rsid w:val="000A3620"/>
    <w:rsid w:val="000A36EF"/>
    <w:rsid w:val="000A3924"/>
    <w:rsid w:val="000A3E47"/>
    <w:rsid w:val="000A4045"/>
    <w:rsid w:val="000A522B"/>
    <w:rsid w:val="000A5A8C"/>
    <w:rsid w:val="000A5B88"/>
    <w:rsid w:val="000A6039"/>
    <w:rsid w:val="000A61F2"/>
    <w:rsid w:val="000A6325"/>
    <w:rsid w:val="000A664F"/>
    <w:rsid w:val="000A6CDB"/>
    <w:rsid w:val="000A6E7D"/>
    <w:rsid w:val="000A7453"/>
    <w:rsid w:val="000A7BC9"/>
    <w:rsid w:val="000A7D08"/>
    <w:rsid w:val="000B0121"/>
    <w:rsid w:val="000B0670"/>
    <w:rsid w:val="000B0E75"/>
    <w:rsid w:val="000B1953"/>
    <w:rsid w:val="000B1A83"/>
    <w:rsid w:val="000B2256"/>
    <w:rsid w:val="000B284D"/>
    <w:rsid w:val="000B2DCB"/>
    <w:rsid w:val="000B3071"/>
    <w:rsid w:val="000B4583"/>
    <w:rsid w:val="000B49EC"/>
    <w:rsid w:val="000B53AC"/>
    <w:rsid w:val="000B5CE0"/>
    <w:rsid w:val="000B5D45"/>
    <w:rsid w:val="000B6CAC"/>
    <w:rsid w:val="000B7612"/>
    <w:rsid w:val="000B78AE"/>
    <w:rsid w:val="000B7AF2"/>
    <w:rsid w:val="000B7C6D"/>
    <w:rsid w:val="000B7F6D"/>
    <w:rsid w:val="000C014A"/>
    <w:rsid w:val="000C0474"/>
    <w:rsid w:val="000C0B11"/>
    <w:rsid w:val="000C1368"/>
    <w:rsid w:val="000C2301"/>
    <w:rsid w:val="000C277F"/>
    <w:rsid w:val="000C28A6"/>
    <w:rsid w:val="000C3DF9"/>
    <w:rsid w:val="000C3FB2"/>
    <w:rsid w:val="000C4253"/>
    <w:rsid w:val="000C43EB"/>
    <w:rsid w:val="000C4CF2"/>
    <w:rsid w:val="000C4F2E"/>
    <w:rsid w:val="000C5CA5"/>
    <w:rsid w:val="000C61FA"/>
    <w:rsid w:val="000C6713"/>
    <w:rsid w:val="000C67AE"/>
    <w:rsid w:val="000C6C3F"/>
    <w:rsid w:val="000C7389"/>
    <w:rsid w:val="000C75DC"/>
    <w:rsid w:val="000C7A1E"/>
    <w:rsid w:val="000C7C6E"/>
    <w:rsid w:val="000D0969"/>
    <w:rsid w:val="000D09E1"/>
    <w:rsid w:val="000D0DA7"/>
    <w:rsid w:val="000D1721"/>
    <w:rsid w:val="000D1BC7"/>
    <w:rsid w:val="000D1BFC"/>
    <w:rsid w:val="000D1D5D"/>
    <w:rsid w:val="000D2037"/>
    <w:rsid w:val="000D281A"/>
    <w:rsid w:val="000D2848"/>
    <w:rsid w:val="000D2EBB"/>
    <w:rsid w:val="000D326A"/>
    <w:rsid w:val="000D3517"/>
    <w:rsid w:val="000D3C58"/>
    <w:rsid w:val="000D51FB"/>
    <w:rsid w:val="000D5A42"/>
    <w:rsid w:val="000D663B"/>
    <w:rsid w:val="000E0438"/>
    <w:rsid w:val="000E0640"/>
    <w:rsid w:val="000E0A89"/>
    <w:rsid w:val="000E123E"/>
    <w:rsid w:val="000E135D"/>
    <w:rsid w:val="000E21C3"/>
    <w:rsid w:val="000E2260"/>
    <w:rsid w:val="000E2272"/>
    <w:rsid w:val="000E2A3D"/>
    <w:rsid w:val="000E2FED"/>
    <w:rsid w:val="000E330C"/>
    <w:rsid w:val="000E4202"/>
    <w:rsid w:val="000E4AC7"/>
    <w:rsid w:val="000E5D45"/>
    <w:rsid w:val="000E5DC0"/>
    <w:rsid w:val="000E6B4D"/>
    <w:rsid w:val="000E7619"/>
    <w:rsid w:val="000E7727"/>
    <w:rsid w:val="000F00BA"/>
    <w:rsid w:val="000F199D"/>
    <w:rsid w:val="000F2F39"/>
    <w:rsid w:val="000F316A"/>
    <w:rsid w:val="000F31D7"/>
    <w:rsid w:val="000F3999"/>
    <w:rsid w:val="000F3AF9"/>
    <w:rsid w:val="000F3C74"/>
    <w:rsid w:val="000F3F3A"/>
    <w:rsid w:val="000F4BB8"/>
    <w:rsid w:val="000F4FA9"/>
    <w:rsid w:val="000F53FB"/>
    <w:rsid w:val="000F57C3"/>
    <w:rsid w:val="000F5A6F"/>
    <w:rsid w:val="000F5E9C"/>
    <w:rsid w:val="000F69DB"/>
    <w:rsid w:val="000F7127"/>
    <w:rsid w:val="000F7B54"/>
    <w:rsid w:val="001000B3"/>
    <w:rsid w:val="00100C79"/>
    <w:rsid w:val="00100F8A"/>
    <w:rsid w:val="00102D7A"/>
    <w:rsid w:val="00103D2D"/>
    <w:rsid w:val="00103FF5"/>
    <w:rsid w:val="00104497"/>
    <w:rsid w:val="0010452E"/>
    <w:rsid w:val="00104945"/>
    <w:rsid w:val="0010495D"/>
    <w:rsid w:val="0010557B"/>
    <w:rsid w:val="00105AE2"/>
    <w:rsid w:val="001060C0"/>
    <w:rsid w:val="001060C6"/>
    <w:rsid w:val="001063DB"/>
    <w:rsid w:val="00106B80"/>
    <w:rsid w:val="001079B7"/>
    <w:rsid w:val="00107A5D"/>
    <w:rsid w:val="0011032E"/>
    <w:rsid w:val="00110444"/>
    <w:rsid w:val="001109F4"/>
    <w:rsid w:val="001112EE"/>
    <w:rsid w:val="001116F6"/>
    <w:rsid w:val="0011183D"/>
    <w:rsid w:val="00111AC8"/>
    <w:rsid w:val="00111C13"/>
    <w:rsid w:val="00111C66"/>
    <w:rsid w:val="00111F84"/>
    <w:rsid w:val="00112837"/>
    <w:rsid w:val="00112E19"/>
    <w:rsid w:val="0011312C"/>
    <w:rsid w:val="0011348B"/>
    <w:rsid w:val="0011360F"/>
    <w:rsid w:val="00113B30"/>
    <w:rsid w:val="00114028"/>
    <w:rsid w:val="00114E9A"/>
    <w:rsid w:val="00115982"/>
    <w:rsid w:val="00116711"/>
    <w:rsid w:val="00116B72"/>
    <w:rsid w:val="00116C53"/>
    <w:rsid w:val="001170B2"/>
    <w:rsid w:val="0011750B"/>
    <w:rsid w:val="00117607"/>
    <w:rsid w:val="001203DB"/>
    <w:rsid w:val="00120EA0"/>
    <w:rsid w:val="00121799"/>
    <w:rsid w:val="001222FC"/>
    <w:rsid w:val="0012235E"/>
    <w:rsid w:val="00123528"/>
    <w:rsid w:val="00123902"/>
    <w:rsid w:val="0012394F"/>
    <w:rsid w:val="00123B3E"/>
    <w:rsid w:val="00123ECB"/>
    <w:rsid w:val="00124A51"/>
    <w:rsid w:val="0012512F"/>
    <w:rsid w:val="00125843"/>
    <w:rsid w:val="001260DD"/>
    <w:rsid w:val="00126208"/>
    <w:rsid w:val="001265B6"/>
    <w:rsid w:val="00126621"/>
    <w:rsid w:val="00126B1D"/>
    <w:rsid w:val="00126EFC"/>
    <w:rsid w:val="001301E9"/>
    <w:rsid w:val="00130C11"/>
    <w:rsid w:val="00130F86"/>
    <w:rsid w:val="001315B8"/>
    <w:rsid w:val="00131D82"/>
    <w:rsid w:val="00131E01"/>
    <w:rsid w:val="00131F1C"/>
    <w:rsid w:val="00132007"/>
    <w:rsid w:val="001323EB"/>
    <w:rsid w:val="00132B22"/>
    <w:rsid w:val="00132D06"/>
    <w:rsid w:val="00132E54"/>
    <w:rsid w:val="00133D36"/>
    <w:rsid w:val="00134867"/>
    <w:rsid w:val="001348FB"/>
    <w:rsid w:val="00135AB9"/>
    <w:rsid w:val="0013649D"/>
    <w:rsid w:val="00136D2B"/>
    <w:rsid w:val="00137172"/>
    <w:rsid w:val="00137645"/>
    <w:rsid w:val="001378D8"/>
    <w:rsid w:val="001379B0"/>
    <w:rsid w:val="0014015A"/>
    <w:rsid w:val="00140516"/>
    <w:rsid w:val="001407E2"/>
    <w:rsid w:val="00140CF3"/>
    <w:rsid w:val="00140E99"/>
    <w:rsid w:val="00142383"/>
    <w:rsid w:val="00142B8D"/>
    <w:rsid w:val="001434C9"/>
    <w:rsid w:val="00143598"/>
    <w:rsid w:val="00143D90"/>
    <w:rsid w:val="00143E38"/>
    <w:rsid w:val="00143F67"/>
    <w:rsid w:val="00143F8F"/>
    <w:rsid w:val="00144E0F"/>
    <w:rsid w:val="00145234"/>
    <w:rsid w:val="00145540"/>
    <w:rsid w:val="001456B0"/>
    <w:rsid w:val="001458AE"/>
    <w:rsid w:val="001459BA"/>
    <w:rsid w:val="00147127"/>
    <w:rsid w:val="00147754"/>
    <w:rsid w:val="00147852"/>
    <w:rsid w:val="00147C93"/>
    <w:rsid w:val="00150F39"/>
    <w:rsid w:val="001518F8"/>
    <w:rsid w:val="00152D54"/>
    <w:rsid w:val="001538DB"/>
    <w:rsid w:val="00153B0E"/>
    <w:rsid w:val="001546A0"/>
    <w:rsid w:val="001547AB"/>
    <w:rsid w:val="00154CE1"/>
    <w:rsid w:val="0015546F"/>
    <w:rsid w:val="00156A3E"/>
    <w:rsid w:val="00156EA7"/>
    <w:rsid w:val="00156EE2"/>
    <w:rsid w:val="00156F8F"/>
    <w:rsid w:val="00157130"/>
    <w:rsid w:val="001576B1"/>
    <w:rsid w:val="00157812"/>
    <w:rsid w:val="00157D7D"/>
    <w:rsid w:val="0016047B"/>
    <w:rsid w:val="00160520"/>
    <w:rsid w:val="00160A4C"/>
    <w:rsid w:val="00161B36"/>
    <w:rsid w:val="00161E78"/>
    <w:rsid w:val="00162913"/>
    <w:rsid w:val="00162D17"/>
    <w:rsid w:val="0016329B"/>
    <w:rsid w:val="001632C6"/>
    <w:rsid w:val="00163D20"/>
    <w:rsid w:val="00163EFF"/>
    <w:rsid w:val="00163F16"/>
    <w:rsid w:val="00163F66"/>
    <w:rsid w:val="00164312"/>
    <w:rsid w:val="001643FF"/>
    <w:rsid w:val="0016478E"/>
    <w:rsid w:val="00164D4B"/>
    <w:rsid w:val="00165AA4"/>
    <w:rsid w:val="00165EC4"/>
    <w:rsid w:val="001661FB"/>
    <w:rsid w:val="00166335"/>
    <w:rsid w:val="001671A0"/>
    <w:rsid w:val="0016767F"/>
    <w:rsid w:val="00167FFD"/>
    <w:rsid w:val="00171C48"/>
    <w:rsid w:val="0017205E"/>
    <w:rsid w:val="00172354"/>
    <w:rsid w:val="00173565"/>
    <w:rsid w:val="00173B07"/>
    <w:rsid w:val="00174A97"/>
    <w:rsid w:val="001751FA"/>
    <w:rsid w:val="00175C50"/>
    <w:rsid w:val="001778AD"/>
    <w:rsid w:val="00177F1C"/>
    <w:rsid w:val="0018087A"/>
    <w:rsid w:val="0018114D"/>
    <w:rsid w:val="001813D4"/>
    <w:rsid w:val="001817AD"/>
    <w:rsid w:val="00181C10"/>
    <w:rsid w:val="00181D9C"/>
    <w:rsid w:val="00181EBD"/>
    <w:rsid w:val="001821F9"/>
    <w:rsid w:val="0018293F"/>
    <w:rsid w:val="001837FF"/>
    <w:rsid w:val="00184B0E"/>
    <w:rsid w:val="00185118"/>
    <w:rsid w:val="00185E43"/>
    <w:rsid w:val="00185FB2"/>
    <w:rsid w:val="001861F1"/>
    <w:rsid w:val="00186FD1"/>
    <w:rsid w:val="0018721F"/>
    <w:rsid w:val="0018752F"/>
    <w:rsid w:val="00187DD0"/>
    <w:rsid w:val="001902A5"/>
    <w:rsid w:val="00190724"/>
    <w:rsid w:val="00190797"/>
    <w:rsid w:val="001919ED"/>
    <w:rsid w:val="00191A51"/>
    <w:rsid w:val="0019211E"/>
    <w:rsid w:val="0019226F"/>
    <w:rsid w:val="001924F9"/>
    <w:rsid w:val="00193838"/>
    <w:rsid w:val="00194267"/>
    <w:rsid w:val="00194AD8"/>
    <w:rsid w:val="00194AF5"/>
    <w:rsid w:val="00194ECA"/>
    <w:rsid w:val="001950DC"/>
    <w:rsid w:val="00195222"/>
    <w:rsid w:val="001953F1"/>
    <w:rsid w:val="00195452"/>
    <w:rsid w:val="001954B4"/>
    <w:rsid w:val="001975D8"/>
    <w:rsid w:val="00197CDA"/>
    <w:rsid w:val="00197FC2"/>
    <w:rsid w:val="001A01EF"/>
    <w:rsid w:val="001A07E2"/>
    <w:rsid w:val="001A0C8B"/>
    <w:rsid w:val="001A0CA0"/>
    <w:rsid w:val="001A12D3"/>
    <w:rsid w:val="001A1453"/>
    <w:rsid w:val="001A1525"/>
    <w:rsid w:val="001A178E"/>
    <w:rsid w:val="001A1F91"/>
    <w:rsid w:val="001A3E6A"/>
    <w:rsid w:val="001A43FA"/>
    <w:rsid w:val="001A47C5"/>
    <w:rsid w:val="001A4C27"/>
    <w:rsid w:val="001A5098"/>
    <w:rsid w:val="001A59FB"/>
    <w:rsid w:val="001A5E9E"/>
    <w:rsid w:val="001A6354"/>
    <w:rsid w:val="001A6366"/>
    <w:rsid w:val="001A7AE8"/>
    <w:rsid w:val="001B03CC"/>
    <w:rsid w:val="001B0B87"/>
    <w:rsid w:val="001B0F7E"/>
    <w:rsid w:val="001B1AD1"/>
    <w:rsid w:val="001B1B6E"/>
    <w:rsid w:val="001B1DA3"/>
    <w:rsid w:val="001B1EAA"/>
    <w:rsid w:val="001B204E"/>
    <w:rsid w:val="001B2372"/>
    <w:rsid w:val="001B247B"/>
    <w:rsid w:val="001B298B"/>
    <w:rsid w:val="001B2B44"/>
    <w:rsid w:val="001B3443"/>
    <w:rsid w:val="001B3528"/>
    <w:rsid w:val="001B491C"/>
    <w:rsid w:val="001B4D20"/>
    <w:rsid w:val="001B58FF"/>
    <w:rsid w:val="001B5CD0"/>
    <w:rsid w:val="001B5E2A"/>
    <w:rsid w:val="001B60E2"/>
    <w:rsid w:val="001B7859"/>
    <w:rsid w:val="001B7F84"/>
    <w:rsid w:val="001C1582"/>
    <w:rsid w:val="001C1946"/>
    <w:rsid w:val="001C2A9B"/>
    <w:rsid w:val="001C3217"/>
    <w:rsid w:val="001C3C67"/>
    <w:rsid w:val="001C3DD6"/>
    <w:rsid w:val="001C3DDD"/>
    <w:rsid w:val="001C4299"/>
    <w:rsid w:val="001C45CE"/>
    <w:rsid w:val="001C4874"/>
    <w:rsid w:val="001C4B1E"/>
    <w:rsid w:val="001C4BBB"/>
    <w:rsid w:val="001C4E2A"/>
    <w:rsid w:val="001C5641"/>
    <w:rsid w:val="001C59AA"/>
    <w:rsid w:val="001C5F94"/>
    <w:rsid w:val="001C642C"/>
    <w:rsid w:val="001C6B80"/>
    <w:rsid w:val="001C6D5E"/>
    <w:rsid w:val="001C6E66"/>
    <w:rsid w:val="001D1065"/>
    <w:rsid w:val="001D1100"/>
    <w:rsid w:val="001D1391"/>
    <w:rsid w:val="001D15DB"/>
    <w:rsid w:val="001D21A7"/>
    <w:rsid w:val="001D226D"/>
    <w:rsid w:val="001D25D7"/>
    <w:rsid w:val="001D261E"/>
    <w:rsid w:val="001D30C9"/>
    <w:rsid w:val="001D4145"/>
    <w:rsid w:val="001D4B66"/>
    <w:rsid w:val="001D50B2"/>
    <w:rsid w:val="001D536D"/>
    <w:rsid w:val="001D5F58"/>
    <w:rsid w:val="001D62B8"/>
    <w:rsid w:val="001D6E40"/>
    <w:rsid w:val="001D71F4"/>
    <w:rsid w:val="001D7552"/>
    <w:rsid w:val="001D7576"/>
    <w:rsid w:val="001D7645"/>
    <w:rsid w:val="001D7C85"/>
    <w:rsid w:val="001E0DD8"/>
    <w:rsid w:val="001E1735"/>
    <w:rsid w:val="001E1E86"/>
    <w:rsid w:val="001E2034"/>
    <w:rsid w:val="001E2241"/>
    <w:rsid w:val="001E238E"/>
    <w:rsid w:val="001E2483"/>
    <w:rsid w:val="001E2A42"/>
    <w:rsid w:val="001E2B1E"/>
    <w:rsid w:val="001E2CFF"/>
    <w:rsid w:val="001E2F24"/>
    <w:rsid w:val="001E30D4"/>
    <w:rsid w:val="001E34DF"/>
    <w:rsid w:val="001E52EB"/>
    <w:rsid w:val="001E5604"/>
    <w:rsid w:val="001E5C99"/>
    <w:rsid w:val="001E61D2"/>
    <w:rsid w:val="001E64EB"/>
    <w:rsid w:val="001E67BE"/>
    <w:rsid w:val="001E740C"/>
    <w:rsid w:val="001F1235"/>
    <w:rsid w:val="001F165C"/>
    <w:rsid w:val="001F16CB"/>
    <w:rsid w:val="001F1CB3"/>
    <w:rsid w:val="001F38B5"/>
    <w:rsid w:val="001F3B3B"/>
    <w:rsid w:val="001F4081"/>
    <w:rsid w:val="001F49B5"/>
    <w:rsid w:val="001F56C7"/>
    <w:rsid w:val="001F5A6D"/>
    <w:rsid w:val="001F703D"/>
    <w:rsid w:val="001F7361"/>
    <w:rsid w:val="001F7F9C"/>
    <w:rsid w:val="002007FB"/>
    <w:rsid w:val="00200A71"/>
    <w:rsid w:val="002011B0"/>
    <w:rsid w:val="00201453"/>
    <w:rsid w:val="00201C3B"/>
    <w:rsid w:val="00203181"/>
    <w:rsid w:val="002032DF"/>
    <w:rsid w:val="00203358"/>
    <w:rsid w:val="00203783"/>
    <w:rsid w:val="0020385F"/>
    <w:rsid w:val="00203867"/>
    <w:rsid w:val="00204A71"/>
    <w:rsid w:val="0020526F"/>
    <w:rsid w:val="00205B45"/>
    <w:rsid w:val="00206617"/>
    <w:rsid w:val="0020667D"/>
    <w:rsid w:val="002068A0"/>
    <w:rsid w:val="00207021"/>
    <w:rsid w:val="0020732F"/>
    <w:rsid w:val="00207607"/>
    <w:rsid w:val="00207A73"/>
    <w:rsid w:val="00207D00"/>
    <w:rsid w:val="00207DF8"/>
    <w:rsid w:val="00207E07"/>
    <w:rsid w:val="002105C1"/>
    <w:rsid w:val="002112C6"/>
    <w:rsid w:val="002116FD"/>
    <w:rsid w:val="00211982"/>
    <w:rsid w:val="0021383B"/>
    <w:rsid w:val="00213EF5"/>
    <w:rsid w:val="002146F5"/>
    <w:rsid w:val="00214CA5"/>
    <w:rsid w:val="00214EBA"/>
    <w:rsid w:val="00214F4E"/>
    <w:rsid w:val="002156FC"/>
    <w:rsid w:val="002158D5"/>
    <w:rsid w:val="00215DFF"/>
    <w:rsid w:val="00216255"/>
    <w:rsid w:val="00216422"/>
    <w:rsid w:val="00216BF5"/>
    <w:rsid w:val="00216C17"/>
    <w:rsid w:val="002178ED"/>
    <w:rsid w:val="002203B1"/>
    <w:rsid w:val="00220850"/>
    <w:rsid w:val="00220BBE"/>
    <w:rsid w:val="00220CB9"/>
    <w:rsid w:val="00220DD3"/>
    <w:rsid w:val="00220F19"/>
    <w:rsid w:val="00221870"/>
    <w:rsid w:val="00221E39"/>
    <w:rsid w:val="0022231F"/>
    <w:rsid w:val="00222B0E"/>
    <w:rsid w:val="00222ED3"/>
    <w:rsid w:val="00223750"/>
    <w:rsid w:val="00223AB3"/>
    <w:rsid w:val="00223B49"/>
    <w:rsid w:val="00223D5A"/>
    <w:rsid w:val="0022482E"/>
    <w:rsid w:val="00224CE2"/>
    <w:rsid w:val="00224DD4"/>
    <w:rsid w:val="002250C8"/>
    <w:rsid w:val="0022534F"/>
    <w:rsid w:val="002260A5"/>
    <w:rsid w:val="00226A65"/>
    <w:rsid w:val="00226D15"/>
    <w:rsid w:val="00227023"/>
    <w:rsid w:val="0022786A"/>
    <w:rsid w:val="002278A0"/>
    <w:rsid w:val="00230667"/>
    <w:rsid w:val="002307C0"/>
    <w:rsid w:val="002307DC"/>
    <w:rsid w:val="002309CC"/>
    <w:rsid w:val="00231775"/>
    <w:rsid w:val="0023197B"/>
    <w:rsid w:val="00231BA9"/>
    <w:rsid w:val="0023209F"/>
    <w:rsid w:val="002324E6"/>
    <w:rsid w:val="00232753"/>
    <w:rsid w:val="00232ED8"/>
    <w:rsid w:val="00233C01"/>
    <w:rsid w:val="00233CFE"/>
    <w:rsid w:val="0023413C"/>
    <w:rsid w:val="002346F0"/>
    <w:rsid w:val="00235687"/>
    <w:rsid w:val="0023629D"/>
    <w:rsid w:val="00236F2D"/>
    <w:rsid w:val="00237255"/>
    <w:rsid w:val="00237382"/>
    <w:rsid w:val="00237A16"/>
    <w:rsid w:val="00240ED0"/>
    <w:rsid w:val="002411EF"/>
    <w:rsid w:val="00241886"/>
    <w:rsid w:val="00241FD5"/>
    <w:rsid w:val="0024249A"/>
    <w:rsid w:val="002424AF"/>
    <w:rsid w:val="002439A5"/>
    <w:rsid w:val="002439DC"/>
    <w:rsid w:val="002441D2"/>
    <w:rsid w:val="00244D7D"/>
    <w:rsid w:val="00244DC8"/>
    <w:rsid w:val="00245146"/>
    <w:rsid w:val="002458BA"/>
    <w:rsid w:val="00245B03"/>
    <w:rsid w:val="00245CE9"/>
    <w:rsid w:val="00246369"/>
    <w:rsid w:val="0024636C"/>
    <w:rsid w:val="00246DED"/>
    <w:rsid w:val="00247250"/>
    <w:rsid w:val="002474BD"/>
    <w:rsid w:val="00247925"/>
    <w:rsid w:val="002508B8"/>
    <w:rsid w:val="002509B8"/>
    <w:rsid w:val="00251006"/>
    <w:rsid w:val="00251818"/>
    <w:rsid w:val="00251A2C"/>
    <w:rsid w:val="00252026"/>
    <w:rsid w:val="00252239"/>
    <w:rsid w:val="002524D5"/>
    <w:rsid w:val="00253B1D"/>
    <w:rsid w:val="00254759"/>
    <w:rsid w:val="00254C95"/>
    <w:rsid w:val="00254DCF"/>
    <w:rsid w:val="0025534B"/>
    <w:rsid w:val="0025552F"/>
    <w:rsid w:val="002557FB"/>
    <w:rsid w:val="00255BB7"/>
    <w:rsid w:val="0025674C"/>
    <w:rsid w:val="00256862"/>
    <w:rsid w:val="00257541"/>
    <w:rsid w:val="002576CF"/>
    <w:rsid w:val="002579BF"/>
    <w:rsid w:val="00257A39"/>
    <w:rsid w:val="00257AC4"/>
    <w:rsid w:val="00257BBE"/>
    <w:rsid w:val="00260320"/>
    <w:rsid w:val="00260F1C"/>
    <w:rsid w:val="00261173"/>
    <w:rsid w:val="0026163D"/>
    <w:rsid w:val="00261662"/>
    <w:rsid w:val="00261955"/>
    <w:rsid w:val="00261ADE"/>
    <w:rsid w:val="00261EEF"/>
    <w:rsid w:val="00261F25"/>
    <w:rsid w:val="002624F0"/>
    <w:rsid w:val="00262A1A"/>
    <w:rsid w:val="00262A87"/>
    <w:rsid w:val="002635BC"/>
    <w:rsid w:val="002635EE"/>
    <w:rsid w:val="00263F7B"/>
    <w:rsid w:val="0026429B"/>
    <w:rsid w:val="00264D26"/>
    <w:rsid w:val="00265040"/>
    <w:rsid w:val="002665E3"/>
    <w:rsid w:val="00266C7F"/>
    <w:rsid w:val="00267642"/>
    <w:rsid w:val="0026795C"/>
    <w:rsid w:val="00267AEA"/>
    <w:rsid w:val="00267FD3"/>
    <w:rsid w:val="002700E6"/>
    <w:rsid w:val="00271806"/>
    <w:rsid w:val="00271A16"/>
    <w:rsid w:val="002720A8"/>
    <w:rsid w:val="0027294B"/>
    <w:rsid w:val="00272E54"/>
    <w:rsid w:val="00273D9F"/>
    <w:rsid w:val="00273EB4"/>
    <w:rsid w:val="00274682"/>
    <w:rsid w:val="00275158"/>
    <w:rsid w:val="00275C5A"/>
    <w:rsid w:val="00275FB7"/>
    <w:rsid w:val="002774E1"/>
    <w:rsid w:val="00280E36"/>
    <w:rsid w:val="00281014"/>
    <w:rsid w:val="00281CD7"/>
    <w:rsid w:val="00281E61"/>
    <w:rsid w:val="00282C0B"/>
    <w:rsid w:val="00283C20"/>
    <w:rsid w:val="002847A7"/>
    <w:rsid w:val="00284C1E"/>
    <w:rsid w:val="00284F19"/>
    <w:rsid w:val="00285B6F"/>
    <w:rsid w:val="00285BCE"/>
    <w:rsid w:val="0028665D"/>
    <w:rsid w:val="00286979"/>
    <w:rsid w:val="002875D3"/>
    <w:rsid w:val="00287708"/>
    <w:rsid w:val="002901CD"/>
    <w:rsid w:val="0029093C"/>
    <w:rsid w:val="00290A0F"/>
    <w:rsid w:val="00290AE2"/>
    <w:rsid w:val="00290DD5"/>
    <w:rsid w:val="00291465"/>
    <w:rsid w:val="0029278C"/>
    <w:rsid w:val="00292AE2"/>
    <w:rsid w:val="00292CF2"/>
    <w:rsid w:val="00292ECF"/>
    <w:rsid w:val="00293CED"/>
    <w:rsid w:val="00294895"/>
    <w:rsid w:val="00294A05"/>
    <w:rsid w:val="00294BBF"/>
    <w:rsid w:val="00294CD7"/>
    <w:rsid w:val="002959E4"/>
    <w:rsid w:val="00296CBC"/>
    <w:rsid w:val="002970BD"/>
    <w:rsid w:val="0029735C"/>
    <w:rsid w:val="00297816"/>
    <w:rsid w:val="002A05F2"/>
    <w:rsid w:val="002A0DA0"/>
    <w:rsid w:val="002A14AB"/>
    <w:rsid w:val="002A168F"/>
    <w:rsid w:val="002A174A"/>
    <w:rsid w:val="002A17C8"/>
    <w:rsid w:val="002A2ADE"/>
    <w:rsid w:val="002A2F50"/>
    <w:rsid w:val="002A3512"/>
    <w:rsid w:val="002A3FD5"/>
    <w:rsid w:val="002A470D"/>
    <w:rsid w:val="002A4DD8"/>
    <w:rsid w:val="002A54BA"/>
    <w:rsid w:val="002A5B7E"/>
    <w:rsid w:val="002A654F"/>
    <w:rsid w:val="002A6C37"/>
    <w:rsid w:val="002A7943"/>
    <w:rsid w:val="002A7D06"/>
    <w:rsid w:val="002B0375"/>
    <w:rsid w:val="002B05A1"/>
    <w:rsid w:val="002B09A4"/>
    <w:rsid w:val="002B191F"/>
    <w:rsid w:val="002B1C1F"/>
    <w:rsid w:val="002B367B"/>
    <w:rsid w:val="002B3B82"/>
    <w:rsid w:val="002B432F"/>
    <w:rsid w:val="002B515B"/>
    <w:rsid w:val="002B5823"/>
    <w:rsid w:val="002B60F0"/>
    <w:rsid w:val="002B62B3"/>
    <w:rsid w:val="002B6634"/>
    <w:rsid w:val="002B6754"/>
    <w:rsid w:val="002B6CCE"/>
    <w:rsid w:val="002B758A"/>
    <w:rsid w:val="002B7757"/>
    <w:rsid w:val="002C108A"/>
    <w:rsid w:val="002C2510"/>
    <w:rsid w:val="002C2775"/>
    <w:rsid w:val="002C27C1"/>
    <w:rsid w:val="002C2A27"/>
    <w:rsid w:val="002C36E3"/>
    <w:rsid w:val="002C507F"/>
    <w:rsid w:val="002C5099"/>
    <w:rsid w:val="002C5465"/>
    <w:rsid w:val="002C547E"/>
    <w:rsid w:val="002C5889"/>
    <w:rsid w:val="002C6557"/>
    <w:rsid w:val="002C7117"/>
    <w:rsid w:val="002C71CE"/>
    <w:rsid w:val="002D08F8"/>
    <w:rsid w:val="002D08FF"/>
    <w:rsid w:val="002D1F4A"/>
    <w:rsid w:val="002D4555"/>
    <w:rsid w:val="002D4C31"/>
    <w:rsid w:val="002D4DD6"/>
    <w:rsid w:val="002D5576"/>
    <w:rsid w:val="002D5754"/>
    <w:rsid w:val="002D577C"/>
    <w:rsid w:val="002D5D08"/>
    <w:rsid w:val="002D6A72"/>
    <w:rsid w:val="002D6C51"/>
    <w:rsid w:val="002D7832"/>
    <w:rsid w:val="002E0900"/>
    <w:rsid w:val="002E1071"/>
    <w:rsid w:val="002E1118"/>
    <w:rsid w:val="002E15B9"/>
    <w:rsid w:val="002E2158"/>
    <w:rsid w:val="002E240D"/>
    <w:rsid w:val="002E27D1"/>
    <w:rsid w:val="002E358D"/>
    <w:rsid w:val="002E3CC3"/>
    <w:rsid w:val="002E422A"/>
    <w:rsid w:val="002E425F"/>
    <w:rsid w:val="002E4339"/>
    <w:rsid w:val="002E483A"/>
    <w:rsid w:val="002E4F02"/>
    <w:rsid w:val="002E50F4"/>
    <w:rsid w:val="002E5C61"/>
    <w:rsid w:val="002E637C"/>
    <w:rsid w:val="002E6878"/>
    <w:rsid w:val="002E6F62"/>
    <w:rsid w:val="002E72D4"/>
    <w:rsid w:val="002E73C8"/>
    <w:rsid w:val="002E7477"/>
    <w:rsid w:val="002E7722"/>
    <w:rsid w:val="002E7778"/>
    <w:rsid w:val="002F02A0"/>
    <w:rsid w:val="002F07BA"/>
    <w:rsid w:val="002F0C1A"/>
    <w:rsid w:val="002F0DA9"/>
    <w:rsid w:val="002F1014"/>
    <w:rsid w:val="002F1E3B"/>
    <w:rsid w:val="002F1E58"/>
    <w:rsid w:val="002F23DE"/>
    <w:rsid w:val="002F2CA0"/>
    <w:rsid w:val="002F3163"/>
    <w:rsid w:val="002F3C81"/>
    <w:rsid w:val="002F3FAD"/>
    <w:rsid w:val="002F40C2"/>
    <w:rsid w:val="002F47F6"/>
    <w:rsid w:val="002F485B"/>
    <w:rsid w:val="002F545B"/>
    <w:rsid w:val="002F5AB4"/>
    <w:rsid w:val="002F5C18"/>
    <w:rsid w:val="002F643C"/>
    <w:rsid w:val="002F71C0"/>
    <w:rsid w:val="002F7493"/>
    <w:rsid w:val="002F74F1"/>
    <w:rsid w:val="002F75B0"/>
    <w:rsid w:val="00300046"/>
    <w:rsid w:val="003001CD"/>
    <w:rsid w:val="00300E1A"/>
    <w:rsid w:val="00301017"/>
    <w:rsid w:val="003011AB"/>
    <w:rsid w:val="0030155F"/>
    <w:rsid w:val="00301658"/>
    <w:rsid w:val="0030326A"/>
    <w:rsid w:val="00303F79"/>
    <w:rsid w:val="003041BF"/>
    <w:rsid w:val="00304A87"/>
    <w:rsid w:val="00304E36"/>
    <w:rsid w:val="00305195"/>
    <w:rsid w:val="0030587B"/>
    <w:rsid w:val="00306C29"/>
    <w:rsid w:val="00306D98"/>
    <w:rsid w:val="003072B7"/>
    <w:rsid w:val="0030786C"/>
    <w:rsid w:val="0031031A"/>
    <w:rsid w:val="00310981"/>
    <w:rsid w:val="00310C57"/>
    <w:rsid w:val="00310E05"/>
    <w:rsid w:val="00311473"/>
    <w:rsid w:val="003115CF"/>
    <w:rsid w:val="003116E8"/>
    <w:rsid w:val="00311986"/>
    <w:rsid w:val="00311B03"/>
    <w:rsid w:val="00311D9B"/>
    <w:rsid w:val="003124D9"/>
    <w:rsid w:val="00312594"/>
    <w:rsid w:val="00313A29"/>
    <w:rsid w:val="003141A1"/>
    <w:rsid w:val="00315326"/>
    <w:rsid w:val="00315498"/>
    <w:rsid w:val="00316474"/>
    <w:rsid w:val="00316833"/>
    <w:rsid w:val="00317816"/>
    <w:rsid w:val="00317B88"/>
    <w:rsid w:val="003202BE"/>
    <w:rsid w:val="003202D3"/>
    <w:rsid w:val="003205A6"/>
    <w:rsid w:val="003206CC"/>
    <w:rsid w:val="003207F5"/>
    <w:rsid w:val="00322107"/>
    <w:rsid w:val="00322355"/>
    <w:rsid w:val="00322846"/>
    <w:rsid w:val="003242D6"/>
    <w:rsid w:val="003244FC"/>
    <w:rsid w:val="00324E33"/>
    <w:rsid w:val="0032556A"/>
    <w:rsid w:val="00325605"/>
    <w:rsid w:val="00325839"/>
    <w:rsid w:val="00326C8C"/>
    <w:rsid w:val="00326DA7"/>
    <w:rsid w:val="00326ED7"/>
    <w:rsid w:val="003270E4"/>
    <w:rsid w:val="00327213"/>
    <w:rsid w:val="00327AE8"/>
    <w:rsid w:val="00327DB7"/>
    <w:rsid w:val="00330017"/>
    <w:rsid w:val="003301BA"/>
    <w:rsid w:val="003308EA"/>
    <w:rsid w:val="00330DAA"/>
    <w:rsid w:val="00330F5C"/>
    <w:rsid w:val="00331810"/>
    <w:rsid w:val="00331834"/>
    <w:rsid w:val="00332199"/>
    <w:rsid w:val="00332BE5"/>
    <w:rsid w:val="0033541E"/>
    <w:rsid w:val="0033584B"/>
    <w:rsid w:val="0033619B"/>
    <w:rsid w:val="00336230"/>
    <w:rsid w:val="003366C9"/>
    <w:rsid w:val="00336808"/>
    <w:rsid w:val="0033695F"/>
    <w:rsid w:val="003371B0"/>
    <w:rsid w:val="0033788B"/>
    <w:rsid w:val="00337E1B"/>
    <w:rsid w:val="00340053"/>
    <w:rsid w:val="00340CC1"/>
    <w:rsid w:val="00340DF1"/>
    <w:rsid w:val="00341FEB"/>
    <w:rsid w:val="00342EB6"/>
    <w:rsid w:val="00343B70"/>
    <w:rsid w:val="00343CC2"/>
    <w:rsid w:val="003442D6"/>
    <w:rsid w:val="00344AAB"/>
    <w:rsid w:val="00345976"/>
    <w:rsid w:val="00345D37"/>
    <w:rsid w:val="00345E67"/>
    <w:rsid w:val="0034651A"/>
    <w:rsid w:val="00346A99"/>
    <w:rsid w:val="00347988"/>
    <w:rsid w:val="00350162"/>
    <w:rsid w:val="00350215"/>
    <w:rsid w:val="003517F9"/>
    <w:rsid w:val="00351BA9"/>
    <w:rsid w:val="00352BB5"/>
    <w:rsid w:val="00352BFF"/>
    <w:rsid w:val="00353244"/>
    <w:rsid w:val="00353248"/>
    <w:rsid w:val="003540C0"/>
    <w:rsid w:val="00354235"/>
    <w:rsid w:val="00354ADE"/>
    <w:rsid w:val="00354BB8"/>
    <w:rsid w:val="00354F64"/>
    <w:rsid w:val="003555CC"/>
    <w:rsid w:val="00355B82"/>
    <w:rsid w:val="0035620E"/>
    <w:rsid w:val="003562D4"/>
    <w:rsid w:val="003569A3"/>
    <w:rsid w:val="00356BD0"/>
    <w:rsid w:val="003575BE"/>
    <w:rsid w:val="00357778"/>
    <w:rsid w:val="00360345"/>
    <w:rsid w:val="00360A70"/>
    <w:rsid w:val="003613B0"/>
    <w:rsid w:val="00361A05"/>
    <w:rsid w:val="00361A72"/>
    <w:rsid w:val="00362128"/>
    <w:rsid w:val="003624C4"/>
    <w:rsid w:val="00362A29"/>
    <w:rsid w:val="0036307C"/>
    <w:rsid w:val="00363B00"/>
    <w:rsid w:val="00364095"/>
    <w:rsid w:val="003642C5"/>
    <w:rsid w:val="00364606"/>
    <w:rsid w:val="003647F4"/>
    <w:rsid w:val="00364A6D"/>
    <w:rsid w:val="0036500A"/>
    <w:rsid w:val="0036514A"/>
    <w:rsid w:val="003654AC"/>
    <w:rsid w:val="00365E1F"/>
    <w:rsid w:val="003662AA"/>
    <w:rsid w:val="0036639B"/>
    <w:rsid w:val="003670DE"/>
    <w:rsid w:val="003672E8"/>
    <w:rsid w:val="003678AB"/>
    <w:rsid w:val="003708C6"/>
    <w:rsid w:val="003710CF"/>
    <w:rsid w:val="00371106"/>
    <w:rsid w:val="003714D8"/>
    <w:rsid w:val="00371637"/>
    <w:rsid w:val="003721DD"/>
    <w:rsid w:val="003724E2"/>
    <w:rsid w:val="0037358A"/>
    <w:rsid w:val="00373B4A"/>
    <w:rsid w:val="00373F88"/>
    <w:rsid w:val="00374614"/>
    <w:rsid w:val="00374799"/>
    <w:rsid w:val="003750F6"/>
    <w:rsid w:val="003760FC"/>
    <w:rsid w:val="0037619C"/>
    <w:rsid w:val="003762C0"/>
    <w:rsid w:val="00376F87"/>
    <w:rsid w:val="0038024B"/>
    <w:rsid w:val="00380500"/>
    <w:rsid w:val="00380C4B"/>
    <w:rsid w:val="00380C71"/>
    <w:rsid w:val="00380F0E"/>
    <w:rsid w:val="003811C5"/>
    <w:rsid w:val="00381BF9"/>
    <w:rsid w:val="00381DC3"/>
    <w:rsid w:val="003832B9"/>
    <w:rsid w:val="0038365C"/>
    <w:rsid w:val="0038369B"/>
    <w:rsid w:val="00383B78"/>
    <w:rsid w:val="00383D78"/>
    <w:rsid w:val="003844F0"/>
    <w:rsid w:val="00384875"/>
    <w:rsid w:val="003849C9"/>
    <w:rsid w:val="00385711"/>
    <w:rsid w:val="00385A9D"/>
    <w:rsid w:val="00386F47"/>
    <w:rsid w:val="00387121"/>
    <w:rsid w:val="00387444"/>
    <w:rsid w:val="00387D12"/>
    <w:rsid w:val="003902B1"/>
    <w:rsid w:val="0039179C"/>
    <w:rsid w:val="00392763"/>
    <w:rsid w:val="003936C0"/>
    <w:rsid w:val="00394578"/>
    <w:rsid w:val="0039500E"/>
    <w:rsid w:val="00395563"/>
    <w:rsid w:val="00395A8F"/>
    <w:rsid w:val="00396896"/>
    <w:rsid w:val="00396CD8"/>
    <w:rsid w:val="00396D08"/>
    <w:rsid w:val="00396FD0"/>
    <w:rsid w:val="00397946"/>
    <w:rsid w:val="00397970"/>
    <w:rsid w:val="00397D2D"/>
    <w:rsid w:val="003A0C13"/>
    <w:rsid w:val="003A1685"/>
    <w:rsid w:val="003A180D"/>
    <w:rsid w:val="003A1A7A"/>
    <w:rsid w:val="003A2392"/>
    <w:rsid w:val="003A2831"/>
    <w:rsid w:val="003A2D2F"/>
    <w:rsid w:val="003A3124"/>
    <w:rsid w:val="003A3CB6"/>
    <w:rsid w:val="003A3ED1"/>
    <w:rsid w:val="003A44DB"/>
    <w:rsid w:val="003A4C14"/>
    <w:rsid w:val="003A5577"/>
    <w:rsid w:val="003A56CE"/>
    <w:rsid w:val="003A59D4"/>
    <w:rsid w:val="003A61C4"/>
    <w:rsid w:val="003B017C"/>
    <w:rsid w:val="003B0D6F"/>
    <w:rsid w:val="003B111B"/>
    <w:rsid w:val="003B1CBE"/>
    <w:rsid w:val="003B2065"/>
    <w:rsid w:val="003B2AD1"/>
    <w:rsid w:val="003B38C4"/>
    <w:rsid w:val="003B3971"/>
    <w:rsid w:val="003B3CEF"/>
    <w:rsid w:val="003B4483"/>
    <w:rsid w:val="003B4689"/>
    <w:rsid w:val="003B5409"/>
    <w:rsid w:val="003B542F"/>
    <w:rsid w:val="003B55D1"/>
    <w:rsid w:val="003B5A76"/>
    <w:rsid w:val="003B5B61"/>
    <w:rsid w:val="003B7120"/>
    <w:rsid w:val="003B7160"/>
    <w:rsid w:val="003C07DE"/>
    <w:rsid w:val="003C1654"/>
    <w:rsid w:val="003C2F8E"/>
    <w:rsid w:val="003C49AA"/>
    <w:rsid w:val="003C5260"/>
    <w:rsid w:val="003C5542"/>
    <w:rsid w:val="003C5781"/>
    <w:rsid w:val="003C6460"/>
    <w:rsid w:val="003C66D5"/>
    <w:rsid w:val="003C6AD7"/>
    <w:rsid w:val="003C6CF4"/>
    <w:rsid w:val="003C77A6"/>
    <w:rsid w:val="003C795B"/>
    <w:rsid w:val="003C7C15"/>
    <w:rsid w:val="003C7D19"/>
    <w:rsid w:val="003C7D2F"/>
    <w:rsid w:val="003D084E"/>
    <w:rsid w:val="003D0911"/>
    <w:rsid w:val="003D0C5A"/>
    <w:rsid w:val="003D0F69"/>
    <w:rsid w:val="003D1828"/>
    <w:rsid w:val="003D1ADF"/>
    <w:rsid w:val="003D1DE4"/>
    <w:rsid w:val="003D1E9A"/>
    <w:rsid w:val="003D2117"/>
    <w:rsid w:val="003D2422"/>
    <w:rsid w:val="003D39A1"/>
    <w:rsid w:val="003D3C9C"/>
    <w:rsid w:val="003D3FBF"/>
    <w:rsid w:val="003D40A5"/>
    <w:rsid w:val="003D41CF"/>
    <w:rsid w:val="003D4A30"/>
    <w:rsid w:val="003D54FC"/>
    <w:rsid w:val="003D5B31"/>
    <w:rsid w:val="003D5C7E"/>
    <w:rsid w:val="003D6284"/>
    <w:rsid w:val="003D734B"/>
    <w:rsid w:val="003D7452"/>
    <w:rsid w:val="003D79BB"/>
    <w:rsid w:val="003D7C98"/>
    <w:rsid w:val="003D7D9D"/>
    <w:rsid w:val="003E0252"/>
    <w:rsid w:val="003E0519"/>
    <w:rsid w:val="003E0543"/>
    <w:rsid w:val="003E0E0B"/>
    <w:rsid w:val="003E0E26"/>
    <w:rsid w:val="003E1345"/>
    <w:rsid w:val="003E1729"/>
    <w:rsid w:val="003E1C96"/>
    <w:rsid w:val="003E22EF"/>
    <w:rsid w:val="003E3015"/>
    <w:rsid w:val="003E3092"/>
    <w:rsid w:val="003E35FA"/>
    <w:rsid w:val="003E497C"/>
    <w:rsid w:val="003E5235"/>
    <w:rsid w:val="003E5603"/>
    <w:rsid w:val="003E6022"/>
    <w:rsid w:val="003E73CC"/>
    <w:rsid w:val="003E749E"/>
    <w:rsid w:val="003F05F6"/>
    <w:rsid w:val="003F08F0"/>
    <w:rsid w:val="003F2035"/>
    <w:rsid w:val="003F2065"/>
    <w:rsid w:val="003F25E1"/>
    <w:rsid w:val="003F2A32"/>
    <w:rsid w:val="003F2C28"/>
    <w:rsid w:val="003F2CC3"/>
    <w:rsid w:val="003F4156"/>
    <w:rsid w:val="003F5083"/>
    <w:rsid w:val="003F5093"/>
    <w:rsid w:val="003F5ADF"/>
    <w:rsid w:val="003F5B60"/>
    <w:rsid w:val="003F5ED2"/>
    <w:rsid w:val="003F6499"/>
    <w:rsid w:val="003F6C72"/>
    <w:rsid w:val="003F7566"/>
    <w:rsid w:val="00400229"/>
    <w:rsid w:val="00400B29"/>
    <w:rsid w:val="0040149F"/>
    <w:rsid w:val="00402713"/>
    <w:rsid w:val="00402812"/>
    <w:rsid w:val="00404881"/>
    <w:rsid w:val="00404E37"/>
    <w:rsid w:val="0040504B"/>
    <w:rsid w:val="004059F4"/>
    <w:rsid w:val="00405D7F"/>
    <w:rsid w:val="004069AB"/>
    <w:rsid w:val="00406F34"/>
    <w:rsid w:val="00407A0B"/>
    <w:rsid w:val="00407FE5"/>
    <w:rsid w:val="004101B0"/>
    <w:rsid w:val="004102EB"/>
    <w:rsid w:val="00410326"/>
    <w:rsid w:val="00410458"/>
    <w:rsid w:val="00410708"/>
    <w:rsid w:val="00410EB1"/>
    <w:rsid w:val="00410EC7"/>
    <w:rsid w:val="00411AC9"/>
    <w:rsid w:val="00411B39"/>
    <w:rsid w:val="00411EDF"/>
    <w:rsid w:val="004127A7"/>
    <w:rsid w:val="0041394C"/>
    <w:rsid w:val="00413A1E"/>
    <w:rsid w:val="00414253"/>
    <w:rsid w:val="00414277"/>
    <w:rsid w:val="00414476"/>
    <w:rsid w:val="00414B16"/>
    <w:rsid w:val="00414C2E"/>
    <w:rsid w:val="00414EB1"/>
    <w:rsid w:val="004151CF"/>
    <w:rsid w:val="00416364"/>
    <w:rsid w:val="004171C1"/>
    <w:rsid w:val="00417949"/>
    <w:rsid w:val="004179DF"/>
    <w:rsid w:val="00417D7C"/>
    <w:rsid w:val="00417F99"/>
    <w:rsid w:val="00420029"/>
    <w:rsid w:val="0042047F"/>
    <w:rsid w:val="00420AA6"/>
    <w:rsid w:val="00420AF7"/>
    <w:rsid w:val="00420B9F"/>
    <w:rsid w:val="00420F99"/>
    <w:rsid w:val="004212D3"/>
    <w:rsid w:val="0042192C"/>
    <w:rsid w:val="00422087"/>
    <w:rsid w:val="00422158"/>
    <w:rsid w:val="00422260"/>
    <w:rsid w:val="00422A6A"/>
    <w:rsid w:val="00423D90"/>
    <w:rsid w:val="0042413F"/>
    <w:rsid w:val="00424646"/>
    <w:rsid w:val="00424811"/>
    <w:rsid w:val="00426415"/>
    <w:rsid w:val="0042733C"/>
    <w:rsid w:val="0043094F"/>
    <w:rsid w:val="00430F30"/>
    <w:rsid w:val="004319F8"/>
    <w:rsid w:val="00431E55"/>
    <w:rsid w:val="004321F6"/>
    <w:rsid w:val="00432B6B"/>
    <w:rsid w:val="00433044"/>
    <w:rsid w:val="004334B0"/>
    <w:rsid w:val="00433764"/>
    <w:rsid w:val="00434088"/>
    <w:rsid w:val="00434488"/>
    <w:rsid w:val="00436C87"/>
    <w:rsid w:val="00436CEC"/>
    <w:rsid w:val="00436E87"/>
    <w:rsid w:val="004375B9"/>
    <w:rsid w:val="0043787E"/>
    <w:rsid w:val="004400EB"/>
    <w:rsid w:val="00440838"/>
    <w:rsid w:val="0044147F"/>
    <w:rsid w:val="00441E02"/>
    <w:rsid w:val="004428D0"/>
    <w:rsid w:val="00443065"/>
    <w:rsid w:val="00444185"/>
    <w:rsid w:val="004443A7"/>
    <w:rsid w:val="0044442C"/>
    <w:rsid w:val="004448BF"/>
    <w:rsid w:val="00444E73"/>
    <w:rsid w:val="00445941"/>
    <w:rsid w:val="00445BC7"/>
    <w:rsid w:val="00445FE3"/>
    <w:rsid w:val="004460B5"/>
    <w:rsid w:val="004464EB"/>
    <w:rsid w:val="00447A1B"/>
    <w:rsid w:val="00447D26"/>
    <w:rsid w:val="00447DFC"/>
    <w:rsid w:val="00451818"/>
    <w:rsid w:val="00452249"/>
    <w:rsid w:val="00453D31"/>
    <w:rsid w:val="00453E9E"/>
    <w:rsid w:val="00453FA5"/>
    <w:rsid w:val="004545D9"/>
    <w:rsid w:val="00455ADC"/>
    <w:rsid w:val="00455D45"/>
    <w:rsid w:val="00456613"/>
    <w:rsid w:val="0045690D"/>
    <w:rsid w:val="00456E8A"/>
    <w:rsid w:val="00456F0E"/>
    <w:rsid w:val="0045721D"/>
    <w:rsid w:val="00457778"/>
    <w:rsid w:val="0045788F"/>
    <w:rsid w:val="004629E5"/>
    <w:rsid w:val="00462F18"/>
    <w:rsid w:val="00463077"/>
    <w:rsid w:val="004641FA"/>
    <w:rsid w:val="004644F7"/>
    <w:rsid w:val="00464595"/>
    <w:rsid w:val="004658B5"/>
    <w:rsid w:val="00466233"/>
    <w:rsid w:val="004667EF"/>
    <w:rsid w:val="0046685F"/>
    <w:rsid w:val="00466DC3"/>
    <w:rsid w:val="00466F35"/>
    <w:rsid w:val="0046749D"/>
    <w:rsid w:val="00467F6E"/>
    <w:rsid w:val="00470CC7"/>
    <w:rsid w:val="00470DF3"/>
    <w:rsid w:val="00471580"/>
    <w:rsid w:val="00471815"/>
    <w:rsid w:val="00471EA5"/>
    <w:rsid w:val="004725E7"/>
    <w:rsid w:val="00472A79"/>
    <w:rsid w:val="0047395A"/>
    <w:rsid w:val="00473AB4"/>
    <w:rsid w:val="00473F19"/>
    <w:rsid w:val="0047554C"/>
    <w:rsid w:val="0047579E"/>
    <w:rsid w:val="00475E22"/>
    <w:rsid w:val="00476B13"/>
    <w:rsid w:val="00477046"/>
    <w:rsid w:val="00477DB6"/>
    <w:rsid w:val="00480046"/>
    <w:rsid w:val="004804B4"/>
    <w:rsid w:val="0048088E"/>
    <w:rsid w:val="00480B2D"/>
    <w:rsid w:val="00480F2B"/>
    <w:rsid w:val="00481536"/>
    <w:rsid w:val="00481CA3"/>
    <w:rsid w:val="00481D85"/>
    <w:rsid w:val="00482720"/>
    <w:rsid w:val="00483465"/>
    <w:rsid w:val="004835E7"/>
    <w:rsid w:val="00483E32"/>
    <w:rsid w:val="004846CD"/>
    <w:rsid w:val="00484850"/>
    <w:rsid w:val="0048494F"/>
    <w:rsid w:val="00484DDB"/>
    <w:rsid w:val="00485043"/>
    <w:rsid w:val="004858FD"/>
    <w:rsid w:val="004859E1"/>
    <w:rsid w:val="00485CBF"/>
    <w:rsid w:val="00485CC1"/>
    <w:rsid w:val="00485DF9"/>
    <w:rsid w:val="0048651D"/>
    <w:rsid w:val="004867E2"/>
    <w:rsid w:val="0048692F"/>
    <w:rsid w:val="0048796A"/>
    <w:rsid w:val="0049049F"/>
    <w:rsid w:val="004905B5"/>
    <w:rsid w:val="00490AFD"/>
    <w:rsid w:val="00490B17"/>
    <w:rsid w:val="00491B3A"/>
    <w:rsid w:val="00492B0D"/>
    <w:rsid w:val="00492CFD"/>
    <w:rsid w:val="0049391F"/>
    <w:rsid w:val="00494207"/>
    <w:rsid w:val="00494DD5"/>
    <w:rsid w:val="0049593D"/>
    <w:rsid w:val="004962D2"/>
    <w:rsid w:val="004A0DA1"/>
    <w:rsid w:val="004A13D6"/>
    <w:rsid w:val="004A2065"/>
    <w:rsid w:val="004A22B2"/>
    <w:rsid w:val="004A22FB"/>
    <w:rsid w:val="004A25FF"/>
    <w:rsid w:val="004A2988"/>
    <w:rsid w:val="004A29D1"/>
    <w:rsid w:val="004A3D92"/>
    <w:rsid w:val="004A4130"/>
    <w:rsid w:val="004A4F47"/>
    <w:rsid w:val="004A52E9"/>
    <w:rsid w:val="004A5686"/>
    <w:rsid w:val="004A5873"/>
    <w:rsid w:val="004A6040"/>
    <w:rsid w:val="004A6597"/>
    <w:rsid w:val="004A7848"/>
    <w:rsid w:val="004A793B"/>
    <w:rsid w:val="004A7BC3"/>
    <w:rsid w:val="004A7BD6"/>
    <w:rsid w:val="004A7D3B"/>
    <w:rsid w:val="004B1221"/>
    <w:rsid w:val="004B1372"/>
    <w:rsid w:val="004B1C27"/>
    <w:rsid w:val="004B1CB4"/>
    <w:rsid w:val="004B1E1B"/>
    <w:rsid w:val="004B23C9"/>
    <w:rsid w:val="004B25B1"/>
    <w:rsid w:val="004B2CAB"/>
    <w:rsid w:val="004B2F18"/>
    <w:rsid w:val="004B34AD"/>
    <w:rsid w:val="004B3936"/>
    <w:rsid w:val="004B3BD7"/>
    <w:rsid w:val="004B3DDB"/>
    <w:rsid w:val="004B40CA"/>
    <w:rsid w:val="004B4276"/>
    <w:rsid w:val="004B44FD"/>
    <w:rsid w:val="004B4518"/>
    <w:rsid w:val="004B476B"/>
    <w:rsid w:val="004B4A91"/>
    <w:rsid w:val="004B57DB"/>
    <w:rsid w:val="004B5CFC"/>
    <w:rsid w:val="004B6A7F"/>
    <w:rsid w:val="004B6F79"/>
    <w:rsid w:val="004B73D4"/>
    <w:rsid w:val="004B774D"/>
    <w:rsid w:val="004C15C3"/>
    <w:rsid w:val="004C2922"/>
    <w:rsid w:val="004C2AC2"/>
    <w:rsid w:val="004C3B02"/>
    <w:rsid w:val="004C4AED"/>
    <w:rsid w:val="004C4AF3"/>
    <w:rsid w:val="004C4C9E"/>
    <w:rsid w:val="004C56ED"/>
    <w:rsid w:val="004C605E"/>
    <w:rsid w:val="004C635D"/>
    <w:rsid w:val="004C6A25"/>
    <w:rsid w:val="004C6BA7"/>
    <w:rsid w:val="004C7C1F"/>
    <w:rsid w:val="004C7D02"/>
    <w:rsid w:val="004D03D7"/>
    <w:rsid w:val="004D1049"/>
    <w:rsid w:val="004D1E15"/>
    <w:rsid w:val="004D21A6"/>
    <w:rsid w:val="004D22FE"/>
    <w:rsid w:val="004D2582"/>
    <w:rsid w:val="004D2C2D"/>
    <w:rsid w:val="004D3447"/>
    <w:rsid w:val="004D3468"/>
    <w:rsid w:val="004D36BC"/>
    <w:rsid w:val="004D3D89"/>
    <w:rsid w:val="004D439B"/>
    <w:rsid w:val="004D48D1"/>
    <w:rsid w:val="004D5317"/>
    <w:rsid w:val="004D54A2"/>
    <w:rsid w:val="004D6224"/>
    <w:rsid w:val="004D6658"/>
    <w:rsid w:val="004D6953"/>
    <w:rsid w:val="004D6988"/>
    <w:rsid w:val="004D69B5"/>
    <w:rsid w:val="004D6CFA"/>
    <w:rsid w:val="004D6D1D"/>
    <w:rsid w:val="004D7149"/>
    <w:rsid w:val="004D7227"/>
    <w:rsid w:val="004D7701"/>
    <w:rsid w:val="004D7B5E"/>
    <w:rsid w:val="004E0E7F"/>
    <w:rsid w:val="004E0EB8"/>
    <w:rsid w:val="004E18E9"/>
    <w:rsid w:val="004E1D04"/>
    <w:rsid w:val="004E223F"/>
    <w:rsid w:val="004E280C"/>
    <w:rsid w:val="004E2ADC"/>
    <w:rsid w:val="004E317B"/>
    <w:rsid w:val="004E3A7D"/>
    <w:rsid w:val="004E4197"/>
    <w:rsid w:val="004E43B2"/>
    <w:rsid w:val="004E62F4"/>
    <w:rsid w:val="004E6711"/>
    <w:rsid w:val="004E6828"/>
    <w:rsid w:val="004E6E2A"/>
    <w:rsid w:val="004E7020"/>
    <w:rsid w:val="004E7108"/>
    <w:rsid w:val="004F03C9"/>
    <w:rsid w:val="004F05C2"/>
    <w:rsid w:val="004F0681"/>
    <w:rsid w:val="004F1D02"/>
    <w:rsid w:val="004F1E46"/>
    <w:rsid w:val="004F2546"/>
    <w:rsid w:val="004F2679"/>
    <w:rsid w:val="004F2A07"/>
    <w:rsid w:val="004F2F21"/>
    <w:rsid w:val="004F37D0"/>
    <w:rsid w:val="004F3A1D"/>
    <w:rsid w:val="004F3AEE"/>
    <w:rsid w:val="004F3DE5"/>
    <w:rsid w:val="004F4CC5"/>
    <w:rsid w:val="004F543D"/>
    <w:rsid w:val="004F62E8"/>
    <w:rsid w:val="004F636D"/>
    <w:rsid w:val="004F65A8"/>
    <w:rsid w:val="004F66A7"/>
    <w:rsid w:val="004F6913"/>
    <w:rsid w:val="004F7865"/>
    <w:rsid w:val="004F7C8D"/>
    <w:rsid w:val="00500169"/>
    <w:rsid w:val="005008C5"/>
    <w:rsid w:val="00500BA8"/>
    <w:rsid w:val="00500FBD"/>
    <w:rsid w:val="0050119F"/>
    <w:rsid w:val="0050174E"/>
    <w:rsid w:val="00501854"/>
    <w:rsid w:val="00501F65"/>
    <w:rsid w:val="00502079"/>
    <w:rsid w:val="0050219B"/>
    <w:rsid w:val="0050278B"/>
    <w:rsid w:val="00502C65"/>
    <w:rsid w:val="00503829"/>
    <w:rsid w:val="00503F17"/>
    <w:rsid w:val="00503F3A"/>
    <w:rsid w:val="005049DE"/>
    <w:rsid w:val="005056F5"/>
    <w:rsid w:val="00505858"/>
    <w:rsid w:val="00506928"/>
    <w:rsid w:val="0050757A"/>
    <w:rsid w:val="005077EF"/>
    <w:rsid w:val="0051026F"/>
    <w:rsid w:val="00511AD5"/>
    <w:rsid w:val="00511DC7"/>
    <w:rsid w:val="005124A7"/>
    <w:rsid w:val="00512E7F"/>
    <w:rsid w:val="005142C5"/>
    <w:rsid w:val="00514AD4"/>
    <w:rsid w:val="00514FFD"/>
    <w:rsid w:val="0051501B"/>
    <w:rsid w:val="005152B5"/>
    <w:rsid w:val="00515886"/>
    <w:rsid w:val="00516614"/>
    <w:rsid w:val="005202BC"/>
    <w:rsid w:val="005205AA"/>
    <w:rsid w:val="00520758"/>
    <w:rsid w:val="00520837"/>
    <w:rsid w:val="00520F50"/>
    <w:rsid w:val="0052123C"/>
    <w:rsid w:val="00521319"/>
    <w:rsid w:val="005221B5"/>
    <w:rsid w:val="00522449"/>
    <w:rsid w:val="00522A00"/>
    <w:rsid w:val="00522BC8"/>
    <w:rsid w:val="00522DF2"/>
    <w:rsid w:val="00523979"/>
    <w:rsid w:val="00523C28"/>
    <w:rsid w:val="00523D5C"/>
    <w:rsid w:val="00524547"/>
    <w:rsid w:val="00524FBB"/>
    <w:rsid w:val="00526CB4"/>
    <w:rsid w:val="00527481"/>
    <w:rsid w:val="0053038A"/>
    <w:rsid w:val="0053077D"/>
    <w:rsid w:val="00531672"/>
    <w:rsid w:val="0053176B"/>
    <w:rsid w:val="00532093"/>
    <w:rsid w:val="005321AB"/>
    <w:rsid w:val="00532248"/>
    <w:rsid w:val="0053263A"/>
    <w:rsid w:val="0053271A"/>
    <w:rsid w:val="00532A6B"/>
    <w:rsid w:val="00532ABA"/>
    <w:rsid w:val="00533193"/>
    <w:rsid w:val="0053350E"/>
    <w:rsid w:val="00533931"/>
    <w:rsid w:val="005341B3"/>
    <w:rsid w:val="005349A6"/>
    <w:rsid w:val="00534C00"/>
    <w:rsid w:val="00535FDE"/>
    <w:rsid w:val="00536382"/>
    <w:rsid w:val="0053679B"/>
    <w:rsid w:val="0053685E"/>
    <w:rsid w:val="0053692B"/>
    <w:rsid w:val="00536A32"/>
    <w:rsid w:val="00536F42"/>
    <w:rsid w:val="00537182"/>
    <w:rsid w:val="005371C8"/>
    <w:rsid w:val="00537B4C"/>
    <w:rsid w:val="00540AC3"/>
    <w:rsid w:val="00541993"/>
    <w:rsid w:val="00541D74"/>
    <w:rsid w:val="00541EDD"/>
    <w:rsid w:val="00542419"/>
    <w:rsid w:val="00542743"/>
    <w:rsid w:val="00542C2D"/>
    <w:rsid w:val="005432EB"/>
    <w:rsid w:val="005439C4"/>
    <w:rsid w:val="00544736"/>
    <w:rsid w:val="00545C0B"/>
    <w:rsid w:val="00545EC6"/>
    <w:rsid w:val="00546D9F"/>
    <w:rsid w:val="00547145"/>
    <w:rsid w:val="005478BD"/>
    <w:rsid w:val="005479E3"/>
    <w:rsid w:val="00547E10"/>
    <w:rsid w:val="00550086"/>
    <w:rsid w:val="005502DB"/>
    <w:rsid w:val="00550BD1"/>
    <w:rsid w:val="00551985"/>
    <w:rsid w:val="00552BD3"/>
    <w:rsid w:val="00553289"/>
    <w:rsid w:val="005532A0"/>
    <w:rsid w:val="00553784"/>
    <w:rsid w:val="00554163"/>
    <w:rsid w:val="00554331"/>
    <w:rsid w:val="00554394"/>
    <w:rsid w:val="00555109"/>
    <w:rsid w:val="005554F8"/>
    <w:rsid w:val="00555CE1"/>
    <w:rsid w:val="005563B6"/>
    <w:rsid w:val="00556644"/>
    <w:rsid w:val="00556860"/>
    <w:rsid w:val="00556A77"/>
    <w:rsid w:val="00556B35"/>
    <w:rsid w:val="0055741A"/>
    <w:rsid w:val="00560207"/>
    <w:rsid w:val="005602E9"/>
    <w:rsid w:val="00560715"/>
    <w:rsid w:val="0056079F"/>
    <w:rsid w:val="00560DD8"/>
    <w:rsid w:val="005611B7"/>
    <w:rsid w:val="0056157D"/>
    <w:rsid w:val="005618D4"/>
    <w:rsid w:val="0056192B"/>
    <w:rsid w:val="005627DE"/>
    <w:rsid w:val="00562CB1"/>
    <w:rsid w:val="00563105"/>
    <w:rsid w:val="00564867"/>
    <w:rsid w:val="00565C79"/>
    <w:rsid w:val="00565DF0"/>
    <w:rsid w:val="005664C6"/>
    <w:rsid w:val="0056696F"/>
    <w:rsid w:val="005679FF"/>
    <w:rsid w:val="005709FF"/>
    <w:rsid w:val="00571BB8"/>
    <w:rsid w:val="00571FA9"/>
    <w:rsid w:val="00572192"/>
    <w:rsid w:val="00572269"/>
    <w:rsid w:val="005722E6"/>
    <w:rsid w:val="0057244A"/>
    <w:rsid w:val="00572EC3"/>
    <w:rsid w:val="00572F26"/>
    <w:rsid w:val="00572FA1"/>
    <w:rsid w:val="00573733"/>
    <w:rsid w:val="00573B67"/>
    <w:rsid w:val="00574F4F"/>
    <w:rsid w:val="0057500C"/>
    <w:rsid w:val="005750C5"/>
    <w:rsid w:val="005752DE"/>
    <w:rsid w:val="00575792"/>
    <w:rsid w:val="00575D60"/>
    <w:rsid w:val="00575D8D"/>
    <w:rsid w:val="00576371"/>
    <w:rsid w:val="00576972"/>
    <w:rsid w:val="00576A23"/>
    <w:rsid w:val="00577248"/>
    <w:rsid w:val="0057756E"/>
    <w:rsid w:val="00577847"/>
    <w:rsid w:val="005816FD"/>
    <w:rsid w:val="005819FF"/>
    <w:rsid w:val="00581A19"/>
    <w:rsid w:val="00582194"/>
    <w:rsid w:val="00582A40"/>
    <w:rsid w:val="005835A6"/>
    <w:rsid w:val="00583699"/>
    <w:rsid w:val="0058418C"/>
    <w:rsid w:val="005844C7"/>
    <w:rsid w:val="00585431"/>
    <w:rsid w:val="00585CDD"/>
    <w:rsid w:val="00586755"/>
    <w:rsid w:val="00586A88"/>
    <w:rsid w:val="00586A9D"/>
    <w:rsid w:val="00586D53"/>
    <w:rsid w:val="00587058"/>
    <w:rsid w:val="00587EB1"/>
    <w:rsid w:val="005909AF"/>
    <w:rsid w:val="0059104A"/>
    <w:rsid w:val="0059118C"/>
    <w:rsid w:val="005915AC"/>
    <w:rsid w:val="00591957"/>
    <w:rsid w:val="0059260C"/>
    <w:rsid w:val="0059291C"/>
    <w:rsid w:val="00592A2D"/>
    <w:rsid w:val="00593025"/>
    <w:rsid w:val="00593035"/>
    <w:rsid w:val="00593203"/>
    <w:rsid w:val="005938ED"/>
    <w:rsid w:val="00594338"/>
    <w:rsid w:val="00596E19"/>
    <w:rsid w:val="00597BF9"/>
    <w:rsid w:val="005A0C11"/>
    <w:rsid w:val="005A1E0E"/>
    <w:rsid w:val="005A1E37"/>
    <w:rsid w:val="005A309A"/>
    <w:rsid w:val="005A3698"/>
    <w:rsid w:val="005A373D"/>
    <w:rsid w:val="005A511A"/>
    <w:rsid w:val="005A65FC"/>
    <w:rsid w:val="005A7480"/>
    <w:rsid w:val="005A7802"/>
    <w:rsid w:val="005A791B"/>
    <w:rsid w:val="005A7A8B"/>
    <w:rsid w:val="005A7D6D"/>
    <w:rsid w:val="005A7FA9"/>
    <w:rsid w:val="005B0B58"/>
    <w:rsid w:val="005B0E0D"/>
    <w:rsid w:val="005B1528"/>
    <w:rsid w:val="005B161F"/>
    <w:rsid w:val="005B1B2E"/>
    <w:rsid w:val="005B4E53"/>
    <w:rsid w:val="005B5857"/>
    <w:rsid w:val="005B6531"/>
    <w:rsid w:val="005B73D5"/>
    <w:rsid w:val="005C1313"/>
    <w:rsid w:val="005C195C"/>
    <w:rsid w:val="005C19C4"/>
    <w:rsid w:val="005C1B83"/>
    <w:rsid w:val="005C1E87"/>
    <w:rsid w:val="005C25FF"/>
    <w:rsid w:val="005C2D55"/>
    <w:rsid w:val="005C33DC"/>
    <w:rsid w:val="005C346B"/>
    <w:rsid w:val="005C34B2"/>
    <w:rsid w:val="005C416B"/>
    <w:rsid w:val="005C418E"/>
    <w:rsid w:val="005C423D"/>
    <w:rsid w:val="005C5ABC"/>
    <w:rsid w:val="005C5B7E"/>
    <w:rsid w:val="005C70F5"/>
    <w:rsid w:val="005C7E99"/>
    <w:rsid w:val="005D0018"/>
    <w:rsid w:val="005D044D"/>
    <w:rsid w:val="005D053E"/>
    <w:rsid w:val="005D05AE"/>
    <w:rsid w:val="005D0870"/>
    <w:rsid w:val="005D0ABD"/>
    <w:rsid w:val="005D18AD"/>
    <w:rsid w:val="005D1D61"/>
    <w:rsid w:val="005D22E3"/>
    <w:rsid w:val="005D26B4"/>
    <w:rsid w:val="005D2E86"/>
    <w:rsid w:val="005D39E3"/>
    <w:rsid w:val="005D39E5"/>
    <w:rsid w:val="005D515F"/>
    <w:rsid w:val="005D6701"/>
    <w:rsid w:val="005D67DC"/>
    <w:rsid w:val="005D6910"/>
    <w:rsid w:val="005E06BE"/>
    <w:rsid w:val="005E0E0E"/>
    <w:rsid w:val="005E0FE0"/>
    <w:rsid w:val="005E15D5"/>
    <w:rsid w:val="005E1995"/>
    <w:rsid w:val="005E262D"/>
    <w:rsid w:val="005E2D30"/>
    <w:rsid w:val="005E3328"/>
    <w:rsid w:val="005E3697"/>
    <w:rsid w:val="005E601A"/>
    <w:rsid w:val="005E6A9B"/>
    <w:rsid w:val="005E6CBC"/>
    <w:rsid w:val="005E718F"/>
    <w:rsid w:val="005E72FF"/>
    <w:rsid w:val="005E73C0"/>
    <w:rsid w:val="005E794A"/>
    <w:rsid w:val="005F07ED"/>
    <w:rsid w:val="005F0A56"/>
    <w:rsid w:val="005F0CD8"/>
    <w:rsid w:val="005F0DB3"/>
    <w:rsid w:val="005F1C33"/>
    <w:rsid w:val="005F2706"/>
    <w:rsid w:val="005F2ED1"/>
    <w:rsid w:val="005F3FEE"/>
    <w:rsid w:val="005F43B4"/>
    <w:rsid w:val="005F45C7"/>
    <w:rsid w:val="005F464F"/>
    <w:rsid w:val="005F6A8F"/>
    <w:rsid w:val="005F6BB7"/>
    <w:rsid w:val="005F6C6B"/>
    <w:rsid w:val="005F74D4"/>
    <w:rsid w:val="005F7588"/>
    <w:rsid w:val="005F7598"/>
    <w:rsid w:val="005F7DB6"/>
    <w:rsid w:val="005F7F37"/>
    <w:rsid w:val="00601E0F"/>
    <w:rsid w:val="006026C7"/>
    <w:rsid w:val="006028D3"/>
    <w:rsid w:val="00602981"/>
    <w:rsid w:val="00602B63"/>
    <w:rsid w:val="00603315"/>
    <w:rsid w:val="00603AE9"/>
    <w:rsid w:val="00603DB9"/>
    <w:rsid w:val="006041C4"/>
    <w:rsid w:val="0060441C"/>
    <w:rsid w:val="00605511"/>
    <w:rsid w:val="00605A9F"/>
    <w:rsid w:val="00605B9F"/>
    <w:rsid w:val="006063AE"/>
    <w:rsid w:val="00606FBA"/>
    <w:rsid w:val="0060736F"/>
    <w:rsid w:val="00607669"/>
    <w:rsid w:val="006076F4"/>
    <w:rsid w:val="00607AFD"/>
    <w:rsid w:val="00607CF7"/>
    <w:rsid w:val="006105A6"/>
    <w:rsid w:val="00610FC0"/>
    <w:rsid w:val="00611331"/>
    <w:rsid w:val="00611B12"/>
    <w:rsid w:val="00611B80"/>
    <w:rsid w:val="00612F97"/>
    <w:rsid w:val="0061345D"/>
    <w:rsid w:val="00613E51"/>
    <w:rsid w:val="00614553"/>
    <w:rsid w:val="00614B50"/>
    <w:rsid w:val="0061511A"/>
    <w:rsid w:val="0061549B"/>
    <w:rsid w:val="00615DF0"/>
    <w:rsid w:val="00616802"/>
    <w:rsid w:val="00616954"/>
    <w:rsid w:val="00617A25"/>
    <w:rsid w:val="00617E12"/>
    <w:rsid w:val="00620345"/>
    <w:rsid w:val="00620C25"/>
    <w:rsid w:val="00621476"/>
    <w:rsid w:val="00621477"/>
    <w:rsid w:val="006217AF"/>
    <w:rsid w:val="00621ADA"/>
    <w:rsid w:val="00621D7E"/>
    <w:rsid w:val="0062271D"/>
    <w:rsid w:val="00622972"/>
    <w:rsid w:val="00623A19"/>
    <w:rsid w:val="00623F41"/>
    <w:rsid w:val="00623F7B"/>
    <w:rsid w:val="00624710"/>
    <w:rsid w:val="00624BD4"/>
    <w:rsid w:val="006256D0"/>
    <w:rsid w:val="0062576F"/>
    <w:rsid w:val="00625886"/>
    <w:rsid w:val="00625DB8"/>
    <w:rsid w:val="00626D76"/>
    <w:rsid w:val="00627CC0"/>
    <w:rsid w:val="006304A9"/>
    <w:rsid w:val="006307F3"/>
    <w:rsid w:val="006313E9"/>
    <w:rsid w:val="0063158F"/>
    <w:rsid w:val="00631D6B"/>
    <w:rsid w:val="00632183"/>
    <w:rsid w:val="00632A02"/>
    <w:rsid w:val="00632D98"/>
    <w:rsid w:val="006330A1"/>
    <w:rsid w:val="00633297"/>
    <w:rsid w:val="00633E9C"/>
    <w:rsid w:val="00633F60"/>
    <w:rsid w:val="00634145"/>
    <w:rsid w:val="0063479F"/>
    <w:rsid w:val="006353F0"/>
    <w:rsid w:val="006357B5"/>
    <w:rsid w:val="00636224"/>
    <w:rsid w:val="006364A1"/>
    <w:rsid w:val="006366FE"/>
    <w:rsid w:val="0063678E"/>
    <w:rsid w:val="006379BC"/>
    <w:rsid w:val="00637BFD"/>
    <w:rsid w:val="00637C5C"/>
    <w:rsid w:val="006416B2"/>
    <w:rsid w:val="00641C4E"/>
    <w:rsid w:val="00641FB3"/>
    <w:rsid w:val="006421E6"/>
    <w:rsid w:val="00642A51"/>
    <w:rsid w:val="00643A1F"/>
    <w:rsid w:val="0064434C"/>
    <w:rsid w:val="006444FB"/>
    <w:rsid w:val="0064463C"/>
    <w:rsid w:val="0064597B"/>
    <w:rsid w:val="00645BE8"/>
    <w:rsid w:val="00646063"/>
    <w:rsid w:val="006461E1"/>
    <w:rsid w:val="006471CC"/>
    <w:rsid w:val="006472FE"/>
    <w:rsid w:val="006479C0"/>
    <w:rsid w:val="00647A29"/>
    <w:rsid w:val="0065079F"/>
    <w:rsid w:val="00650888"/>
    <w:rsid w:val="00650919"/>
    <w:rsid w:val="006510B0"/>
    <w:rsid w:val="00651190"/>
    <w:rsid w:val="00652022"/>
    <w:rsid w:val="00652787"/>
    <w:rsid w:val="00652A28"/>
    <w:rsid w:val="00652B6C"/>
    <w:rsid w:val="006534AD"/>
    <w:rsid w:val="0065379F"/>
    <w:rsid w:val="00653B18"/>
    <w:rsid w:val="00654D2B"/>
    <w:rsid w:val="006551FD"/>
    <w:rsid w:val="00656100"/>
    <w:rsid w:val="00656188"/>
    <w:rsid w:val="0065715A"/>
    <w:rsid w:val="00657680"/>
    <w:rsid w:val="00660861"/>
    <w:rsid w:val="00660A34"/>
    <w:rsid w:val="006610F1"/>
    <w:rsid w:val="00661C6B"/>
    <w:rsid w:val="006625E9"/>
    <w:rsid w:val="00662D3E"/>
    <w:rsid w:val="00664211"/>
    <w:rsid w:val="00664353"/>
    <w:rsid w:val="00664785"/>
    <w:rsid w:val="00665762"/>
    <w:rsid w:val="00666801"/>
    <w:rsid w:val="006676A8"/>
    <w:rsid w:val="00667BE3"/>
    <w:rsid w:val="006708AD"/>
    <w:rsid w:val="00670AD2"/>
    <w:rsid w:val="00671004"/>
    <w:rsid w:val="00671359"/>
    <w:rsid w:val="0067195C"/>
    <w:rsid w:val="00672646"/>
    <w:rsid w:val="006728D9"/>
    <w:rsid w:val="00672935"/>
    <w:rsid w:val="00673058"/>
    <w:rsid w:val="006730A3"/>
    <w:rsid w:val="00673455"/>
    <w:rsid w:val="00673E14"/>
    <w:rsid w:val="00674717"/>
    <w:rsid w:val="00674E42"/>
    <w:rsid w:val="006757B1"/>
    <w:rsid w:val="00676563"/>
    <w:rsid w:val="0067769A"/>
    <w:rsid w:val="00680DFD"/>
    <w:rsid w:val="006813F8"/>
    <w:rsid w:val="00681F80"/>
    <w:rsid w:val="00682112"/>
    <w:rsid w:val="00682363"/>
    <w:rsid w:val="006829E3"/>
    <w:rsid w:val="00682BA6"/>
    <w:rsid w:val="006831CF"/>
    <w:rsid w:val="0068466E"/>
    <w:rsid w:val="00684AEA"/>
    <w:rsid w:val="00685099"/>
    <w:rsid w:val="00686801"/>
    <w:rsid w:val="00686957"/>
    <w:rsid w:val="006872BA"/>
    <w:rsid w:val="006876BB"/>
    <w:rsid w:val="00687F8C"/>
    <w:rsid w:val="00690742"/>
    <w:rsid w:val="00690795"/>
    <w:rsid w:val="00690A48"/>
    <w:rsid w:val="00691648"/>
    <w:rsid w:val="006917D7"/>
    <w:rsid w:val="00691829"/>
    <w:rsid w:val="0069284B"/>
    <w:rsid w:val="006929CE"/>
    <w:rsid w:val="00692BC6"/>
    <w:rsid w:val="00693A0E"/>
    <w:rsid w:val="0069434C"/>
    <w:rsid w:val="00694F44"/>
    <w:rsid w:val="006955DE"/>
    <w:rsid w:val="00696EF9"/>
    <w:rsid w:val="00696F51"/>
    <w:rsid w:val="006971D5"/>
    <w:rsid w:val="006979A5"/>
    <w:rsid w:val="006A016F"/>
    <w:rsid w:val="006A0DF7"/>
    <w:rsid w:val="006A16F5"/>
    <w:rsid w:val="006A172D"/>
    <w:rsid w:val="006A3917"/>
    <w:rsid w:val="006A4321"/>
    <w:rsid w:val="006A43D9"/>
    <w:rsid w:val="006A4CAB"/>
    <w:rsid w:val="006A5A46"/>
    <w:rsid w:val="006A657D"/>
    <w:rsid w:val="006A6B99"/>
    <w:rsid w:val="006A6F4C"/>
    <w:rsid w:val="006A71D5"/>
    <w:rsid w:val="006A74DD"/>
    <w:rsid w:val="006A7AA0"/>
    <w:rsid w:val="006A7C14"/>
    <w:rsid w:val="006A7D36"/>
    <w:rsid w:val="006A7E5F"/>
    <w:rsid w:val="006B0053"/>
    <w:rsid w:val="006B1352"/>
    <w:rsid w:val="006B160A"/>
    <w:rsid w:val="006B1B35"/>
    <w:rsid w:val="006B261B"/>
    <w:rsid w:val="006B2AEE"/>
    <w:rsid w:val="006B2C90"/>
    <w:rsid w:val="006B35D5"/>
    <w:rsid w:val="006B35E6"/>
    <w:rsid w:val="006B403F"/>
    <w:rsid w:val="006B434C"/>
    <w:rsid w:val="006B459A"/>
    <w:rsid w:val="006B465A"/>
    <w:rsid w:val="006B4855"/>
    <w:rsid w:val="006B5192"/>
    <w:rsid w:val="006B51AC"/>
    <w:rsid w:val="006B56A7"/>
    <w:rsid w:val="006B58C1"/>
    <w:rsid w:val="006B5F12"/>
    <w:rsid w:val="006B5FB4"/>
    <w:rsid w:val="006B6728"/>
    <w:rsid w:val="006B67CE"/>
    <w:rsid w:val="006B6DD0"/>
    <w:rsid w:val="006B6F2D"/>
    <w:rsid w:val="006C0399"/>
    <w:rsid w:val="006C1F61"/>
    <w:rsid w:val="006C26E7"/>
    <w:rsid w:val="006C2A3D"/>
    <w:rsid w:val="006C2A8E"/>
    <w:rsid w:val="006C3255"/>
    <w:rsid w:val="006C33AE"/>
    <w:rsid w:val="006C3F26"/>
    <w:rsid w:val="006C454A"/>
    <w:rsid w:val="006C5A40"/>
    <w:rsid w:val="006C5DE5"/>
    <w:rsid w:val="006C6800"/>
    <w:rsid w:val="006C6EDB"/>
    <w:rsid w:val="006C7B4B"/>
    <w:rsid w:val="006C7C31"/>
    <w:rsid w:val="006D0965"/>
    <w:rsid w:val="006D0D17"/>
    <w:rsid w:val="006D0D75"/>
    <w:rsid w:val="006D17C7"/>
    <w:rsid w:val="006D17EF"/>
    <w:rsid w:val="006D1E6A"/>
    <w:rsid w:val="006D35B2"/>
    <w:rsid w:val="006D37FE"/>
    <w:rsid w:val="006D3C7D"/>
    <w:rsid w:val="006D4659"/>
    <w:rsid w:val="006D5D5F"/>
    <w:rsid w:val="006D6085"/>
    <w:rsid w:val="006D68FB"/>
    <w:rsid w:val="006E00F6"/>
    <w:rsid w:val="006E0186"/>
    <w:rsid w:val="006E07A9"/>
    <w:rsid w:val="006E15BB"/>
    <w:rsid w:val="006E1621"/>
    <w:rsid w:val="006E2379"/>
    <w:rsid w:val="006E27AE"/>
    <w:rsid w:val="006E285D"/>
    <w:rsid w:val="006E2868"/>
    <w:rsid w:val="006E3003"/>
    <w:rsid w:val="006E4352"/>
    <w:rsid w:val="006E55F1"/>
    <w:rsid w:val="006E597F"/>
    <w:rsid w:val="006E64D3"/>
    <w:rsid w:val="006E705C"/>
    <w:rsid w:val="006E794E"/>
    <w:rsid w:val="006F00FF"/>
    <w:rsid w:val="006F04EC"/>
    <w:rsid w:val="006F154B"/>
    <w:rsid w:val="006F15E2"/>
    <w:rsid w:val="006F306C"/>
    <w:rsid w:val="006F333F"/>
    <w:rsid w:val="006F4C8D"/>
    <w:rsid w:val="006F5337"/>
    <w:rsid w:val="006F63A5"/>
    <w:rsid w:val="006F75A2"/>
    <w:rsid w:val="006F7D68"/>
    <w:rsid w:val="007003E5"/>
    <w:rsid w:val="00700EA8"/>
    <w:rsid w:val="00701195"/>
    <w:rsid w:val="0070142B"/>
    <w:rsid w:val="00701900"/>
    <w:rsid w:val="00701B5B"/>
    <w:rsid w:val="00701C7C"/>
    <w:rsid w:val="00702017"/>
    <w:rsid w:val="0070276E"/>
    <w:rsid w:val="00702F8F"/>
    <w:rsid w:val="007030C0"/>
    <w:rsid w:val="00703A9D"/>
    <w:rsid w:val="00703C0E"/>
    <w:rsid w:val="007042B6"/>
    <w:rsid w:val="00704FE9"/>
    <w:rsid w:val="0070615D"/>
    <w:rsid w:val="00707810"/>
    <w:rsid w:val="007079FC"/>
    <w:rsid w:val="00707A6D"/>
    <w:rsid w:val="00707E51"/>
    <w:rsid w:val="00707F09"/>
    <w:rsid w:val="00710360"/>
    <w:rsid w:val="00710F7A"/>
    <w:rsid w:val="00710FCE"/>
    <w:rsid w:val="00711A36"/>
    <w:rsid w:val="007125D3"/>
    <w:rsid w:val="00712618"/>
    <w:rsid w:val="00713843"/>
    <w:rsid w:val="007142C2"/>
    <w:rsid w:val="00714C26"/>
    <w:rsid w:val="00714D68"/>
    <w:rsid w:val="00715177"/>
    <w:rsid w:val="0071529C"/>
    <w:rsid w:val="007170DA"/>
    <w:rsid w:val="007172AD"/>
    <w:rsid w:val="00717546"/>
    <w:rsid w:val="00717C32"/>
    <w:rsid w:val="00717F6C"/>
    <w:rsid w:val="00720801"/>
    <w:rsid w:val="00720F86"/>
    <w:rsid w:val="0072137E"/>
    <w:rsid w:val="00722948"/>
    <w:rsid w:val="00722B13"/>
    <w:rsid w:val="00722B1B"/>
    <w:rsid w:val="0072378C"/>
    <w:rsid w:val="0072416F"/>
    <w:rsid w:val="0072427D"/>
    <w:rsid w:val="0072449B"/>
    <w:rsid w:val="007245EB"/>
    <w:rsid w:val="0072479B"/>
    <w:rsid w:val="0072502E"/>
    <w:rsid w:val="00725522"/>
    <w:rsid w:val="00725631"/>
    <w:rsid w:val="00726C94"/>
    <w:rsid w:val="00727070"/>
    <w:rsid w:val="007275CC"/>
    <w:rsid w:val="00727630"/>
    <w:rsid w:val="00727C94"/>
    <w:rsid w:val="007301AA"/>
    <w:rsid w:val="00730469"/>
    <w:rsid w:val="00730DC5"/>
    <w:rsid w:val="007315EF"/>
    <w:rsid w:val="00731B0A"/>
    <w:rsid w:val="00731EAE"/>
    <w:rsid w:val="00732454"/>
    <w:rsid w:val="007326DB"/>
    <w:rsid w:val="007329F4"/>
    <w:rsid w:val="00732CBC"/>
    <w:rsid w:val="00733073"/>
    <w:rsid w:val="0073424D"/>
    <w:rsid w:val="00734BD6"/>
    <w:rsid w:val="00735033"/>
    <w:rsid w:val="00735328"/>
    <w:rsid w:val="00735FB6"/>
    <w:rsid w:val="007363EF"/>
    <w:rsid w:val="0073685B"/>
    <w:rsid w:val="00736DEE"/>
    <w:rsid w:val="00737816"/>
    <w:rsid w:val="007378FF"/>
    <w:rsid w:val="00737BB7"/>
    <w:rsid w:val="00737CDD"/>
    <w:rsid w:val="00737E49"/>
    <w:rsid w:val="00737F9A"/>
    <w:rsid w:val="007402E4"/>
    <w:rsid w:val="007404AD"/>
    <w:rsid w:val="007407CF"/>
    <w:rsid w:val="00740926"/>
    <w:rsid w:val="007418D0"/>
    <w:rsid w:val="00742E3D"/>
    <w:rsid w:val="00743440"/>
    <w:rsid w:val="00743C93"/>
    <w:rsid w:val="007449BF"/>
    <w:rsid w:val="007449DE"/>
    <w:rsid w:val="00744AAE"/>
    <w:rsid w:val="007463FE"/>
    <w:rsid w:val="00746BC0"/>
    <w:rsid w:val="0074713A"/>
    <w:rsid w:val="00747276"/>
    <w:rsid w:val="0074755B"/>
    <w:rsid w:val="00750148"/>
    <w:rsid w:val="00750CBF"/>
    <w:rsid w:val="007510B4"/>
    <w:rsid w:val="00752142"/>
    <w:rsid w:val="007523F9"/>
    <w:rsid w:val="007526D7"/>
    <w:rsid w:val="00752C95"/>
    <w:rsid w:val="0075357E"/>
    <w:rsid w:val="00753B29"/>
    <w:rsid w:val="00753FC1"/>
    <w:rsid w:val="007547F0"/>
    <w:rsid w:val="00755ECF"/>
    <w:rsid w:val="007573E8"/>
    <w:rsid w:val="007575B8"/>
    <w:rsid w:val="00757823"/>
    <w:rsid w:val="00757E72"/>
    <w:rsid w:val="007608F9"/>
    <w:rsid w:val="00760C4E"/>
    <w:rsid w:val="00760DC5"/>
    <w:rsid w:val="00760F9E"/>
    <w:rsid w:val="00761077"/>
    <w:rsid w:val="007616E6"/>
    <w:rsid w:val="00761C51"/>
    <w:rsid w:val="0076216C"/>
    <w:rsid w:val="007626A2"/>
    <w:rsid w:val="007627BE"/>
    <w:rsid w:val="00762F66"/>
    <w:rsid w:val="00763085"/>
    <w:rsid w:val="007632BF"/>
    <w:rsid w:val="007640BC"/>
    <w:rsid w:val="0076477D"/>
    <w:rsid w:val="007647F1"/>
    <w:rsid w:val="007648C5"/>
    <w:rsid w:val="00764E64"/>
    <w:rsid w:val="00764F03"/>
    <w:rsid w:val="00765B1A"/>
    <w:rsid w:val="00765DC1"/>
    <w:rsid w:val="00765DD4"/>
    <w:rsid w:val="00766728"/>
    <w:rsid w:val="0076718B"/>
    <w:rsid w:val="00767AA2"/>
    <w:rsid w:val="00767CDC"/>
    <w:rsid w:val="007707E8"/>
    <w:rsid w:val="00770DDD"/>
    <w:rsid w:val="007714E4"/>
    <w:rsid w:val="00772216"/>
    <w:rsid w:val="007727D2"/>
    <w:rsid w:val="00776A29"/>
    <w:rsid w:val="00776D4B"/>
    <w:rsid w:val="00777335"/>
    <w:rsid w:val="00777E1B"/>
    <w:rsid w:val="0078120B"/>
    <w:rsid w:val="007819E5"/>
    <w:rsid w:val="00782138"/>
    <w:rsid w:val="007821EB"/>
    <w:rsid w:val="00782A47"/>
    <w:rsid w:val="00782C45"/>
    <w:rsid w:val="007830B9"/>
    <w:rsid w:val="007843F2"/>
    <w:rsid w:val="007845BA"/>
    <w:rsid w:val="007846FA"/>
    <w:rsid w:val="00785415"/>
    <w:rsid w:val="00785588"/>
    <w:rsid w:val="00785A9F"/>
    <w:rsid w:val="0078622A"/>
    <w:rsid w:val="0078690B"/>
    <w:rsid w:val="007877CE"/>
    <w:rsid w:val="007925DF"/>
    <w:rsid w:val="00793ECC"/>
    <w:rsid w:val="007945C8"/>
    <w:rsid w:val="0079462A"/>
    <w:rsid w:val="00794A25"/>
    <w:rsid w:val="00794B30"/>
    <w:rsid w:val="00795ACE"/>
    <w:rsid w:val="00796120"/>
    <w:rsid w:val="00796D31"/>
    <w:rsid w:val="00797D27"/>
    <w:rsid w:val="007A0609"/>
    <w:rsid w:val="007A060F"/>
    <w:rsid w:val="007A08AA"/>
    <w:rsid w:val="007A0A12"/>
    <w:rsid w:val="007A132D"/>
    <w:rsid w:val="007A1345"/>
    <w:rsid w:val="007A14CD"/>
    <w:rsid w:val="007A2DDB"/>
    <w:rsid w:val="007A3477"/>
    <w:rsid w:val="007A35E0"/>
    <w:rsid w:val="007A4FD0"/>
    <w:rsid w:val="007A526E"/>
    <w:rsid w:val="007A550E"/>
    <w:rsid w:val="007A5D1E"/>
    <w:rsid w:val="007A6F2C"/>
    <w:rsid w:val="007A70BA"/>
    <w:rsid w:val="007A7179"/>
    <w:rsid w:val="007A7492"/>
    <w:rsid w:val="007B08E2"/>
    <w:rsid w:val="007B0B3C"/>
    <w:rsid w:val="007B0D68"/>
    <w:rsid w:val="007B16C1"/>
    <w:rsid w:val="007B17D8"/>
    <w:rsid w:val="007B251D"/>
    <w:rsid w:val="007B32DC"/>
    <w:rsid w:val="007B3502"/>
    <w:rsid w:val="007B3533"/>
    <w:rsid w:val="007B3D13"/>
    <w:rsid w:val="007B4AD1"/>
    <w:rsid w:val="007B4F58"/>
    <w:rsid w:val="007B51DC"/>
    <w:rsid w:val="007B528D"/>
    <w:rsid w:val="007B5F6D"/>
    <w:rsid w:val="007B63CA"/>
    <w:rsid w:val="007B6B5C"/>
    <w:rsid w:val="007B77D1"/>
    <w:rsid w:val="007B785C"/>
    <w:rsid w:val="007B79BB"/>
    <w:rsid w:val="007C000E"/>
    <w:rsid w:val="007C035A"/>
    <w:rsid w:val="007C07C7"/>
    <w:rsid w:val="007C0D18"/>
    <w:rsid w:val="007C1CD9"/>
    <w:rsid w:val="007C32EF"/>
    <w:rsid w:val="007C361D"/>
    <w:rsid w:val="007C3BC5"/>
    <w:rsid w:val="007C422A"/>
    <w:rsid w:val="007C449B"/>
    <w:rsid w:val="007C4644"/>
    <w:rsid w:val="007C4A5A"/>
    <w:rsid w:val="007C4B84"/>
    <w:rsid w:val="007C4F49"/>
    <w:rsid w:val="007C5BDC"/>
    <w:rsid w:val="007C65FA"/>
    <w:rsid w:val="007C6A75"/>
    <w:rsid w:val="007C6DDF"/>
    <w:rsid w:val="007C70FF"/>
    <w:rsid w:val="007C7C25"/>
    <w:rsid w:val="007D004F"/>
    <w:rsid w:val="007D035F"/>
    <w:rsid w:val="007D06B2"/>
    <w:rsid w:val="007D0B38"/>
    <w:rsid w:val="007D0C8D"/>
    <w:rsid w:val="007D1043"/>
    <w:rsid w:val="007D118B"/>
    <w:rsid w:val="007D2361"/>
    <w:rsid w:val="007D27BB"/>
    <w:rsid w:val="007D2B2C"/>
    <w:rsid w:val="007D3344"/>
    <w:rsid w:val="007D3846"/>
    <w:rsid w:val="007D4046"/>
    <w:rsid w:val="007D46CE"/>
    <w:rsid w:val="007D4D5E"/>
    <w:rsid w:val="007D4D7F"/>
    <w:rsid w:val="007D5440"/>
    <w:rsid w:val="007D5BF3"/>
    <w:rsid w:val="007D5C56"/>
    <w:rsid w:val="007D5DE0"/>
    <w:rsid w:val="007D649B"/>
    <w:rsid w:val="007D66F9"/>
    <w:rsid w:val="007D675B"/>
    <w:rsid w:val="007D67AB"/>
    <w:rsid w:val="007D69EB"/>
    <w:rsid w:val="007D77B8"/>
    <w:rsid w:val="007E0284"/>
    <w:rsid w:val="007E0489"/>
    <w:rsid w:val="007E128F"/>
    <w:rsid w:val="007E2D52"/>
    <w:rsid w:val="007E3D22"/>
    <w:rsid w:val="007E4081"/>
    <w:rsid w:val="007E433C"/>
    <w:rsid w:val="007E4AD9"/>
    <w:rsid w:val="007E5E69"/>
    <w:rsid w:val="007E6538"/>
    <w:rsid w:val="007E661F"/>
    <w:rsid w:val="007F0341"/>
    <w:rsid w:val="007F0486"/>
    <w:rsid w:val="007F09AF"/>
    <w:rsid w:val="007F0B4D"/>
    <w:rsid w:val="007F1017"/>
    <w:rsid w:val="007F140C"/>
    <w:rsid w:val="007F1873"/>
    <w:rsid w:val="007F29B0"/>
    <w:rsid w:val="007F2AF5"/>
    <w:rsid w:val="007F2B10"/>
    <w:rsid w:val="007F2EFD"/>
    <w:rsid w:val="007F337B"/>
    <w:rsid w:val="007F354C"/>
    <w:rsid w:val="007F394A"/>
    <w:rsid w:val="007F45B3"/>
    <w:rsid w:val="007F4A3F"/>
    <w:rsid w:val="007F4A61"/>
    <w:rsid w:val="007F4AA2"/>
    <w:rsid w:val="007F5255"/>
    <w:rsid w:val="007F53D7"/>
    <w:rsid w:val="007F56CC"/>
    <w:rsid w:val="007F5730"/>
    <w:rsid w:val="007F5A23"/>
    <w:rsid w:val="007F5D53"/>
    <w:rsid w:val="007F61C2"/>
    <w:rsid w:val="007F64B7"/>
    <w:rsid w:val="007F66F6"/>
    <w:rsid w:val="007F7960"/>
    <w:rsid w:val="007F7D3B"/>
    <w:rsid w:val="00800A25"/>
    <w:rsid w:val="00801ADD"/>
    <w:rsid w:val="00802336"/>
    <w:rsid w:val="00802742"/>
    <w:rsid w:val="008029B8"/>
    <w:rsid w:val="0080393C"/>
    <w:rsid w:val="00803E2A"/>
    <w:rsid w:val="0080447A"/>
    <w:rsid w:val="008045E6"/>
    <w:rsid w:val="00805142"/>
    <w:rsid w:val="0080566B"/>
    <w:rsid w:val="00805FCE"/>
    <w:rsid w:val="0080643D"/>
    <w:rsid w:val="008064D5"/>
    <w:rsid w:val="00806D57"/>
    <w:rsid w:val="00807A8B"/>
    <w:rsid w:val="00807D60"/>
    <w:rsid w:val="00810136"/>
    <w:rsid w:val="008104E6"/>
    <w:rsid w:val="00811383"/>
    <w:rsid w:val="00812149"/>
    <w:rsid w:val="0081247C"/>
    <w:rsid w:val="00812CAC"/>
    <w:rsid w:val="00812D54"/>
    <w:rsid w:val="00813259"/>
    <w:rsid w:val="00813F41"/>
    <w:rsid w:val="00813FCB"/>
    <w:rsid w:val="0081454E"/>
    <w:rsid w:val="008145B1"/>
    <w:rsid w:val="00814A92"/>
    <w:rsid w:val="0081585F"/>
    <w:rsid w:val="00816361"/>
    <w:rsid w:val="008166EF"/>
    <w:rsid w:val="008168D1"/>
    <w:rsid w:val="00816FEF"/>
    <w:rsid w:val="00817346"/>
    <w:rsid w:val="0081772F"/>
    <w:rsid w:val="0081786E"/>
    <w:rsid w:val="00817ECE"/>
    <w:rsid w:val="00820038"/>
    <w:rsid w:val="00820A8C"/>
    <w:rsid w:val="00820CD0"/>
    <w:rsid w:val="00820DAE"/>
    <w:rsid w:val="00820FF7"/>
    <w:rsid w:val="008215FB"/>
    <w:rsid w:val="008220CC"/>
    <w:rsid w:val="008221C3"/>
    <w:rsid w:val="0082221A"/>
    <w:rsid w:val="00822F81"/>
    <w:rsid w:val="00823174"/>
    <w:rsid w:val="00823B9D"/>
    <w:rsid w:val="0082400A"/>
    <w:rsid w:val="00824691"/>
    <w:rsid w:val="00825751"/>
    <w:rsid w:val="008264EB"/>
    <w:rsid w:val="008266BF"/>
    <w:rsid w:val="008268CE"/>
    <w:rsid w:val="00827C23"/>
    <w:rsid w:val="00827EFF"/>
    <w:rsid w:val="00827F49"/>
    <w:rsid w:val="0083105C"/>
    <w:rsid w:val="00831271"/>
    <w:rsid w:val="00832566"/>
    <w:rsid w:val="00832AD9"/>
    <w:rsid w:val="00832FCD"/>
    <w:rsid w:val="00833163"/>
    <w:rsid w:val="008332A7"/>
    <w:rsid w:val="00833B05"/>
    <w:rsid w:val="00833DD1"/>
    <w:rsid w:val="00834B8A"/>
    <w:rsid w:val="008361E1"/>
    <w:rsid w:val="008362B4"/>
    <w:rsid w:val="008363CC"/>
    <w:rsid w:val="00836A42"/>
    <w:rsid w:val="00836D2E"/>
    <w:rsid w:val="0083704F"/>
    <w:rsid w:val="00837140"/>
    <w:rsid w:val="00837EAC"/>
    <w:rsid w:val="008409E8"/>
    <w:rsid w:val="00840CA2"/>
    <w:rsid w:val="00840CCB"/>
    <w:rsid w:val="00840DF7"/>
    <w:rsid w:val="008413E1"/>
    <w:rsid w:val="00841960"/>
    <w:rsid w:val="008421BF"/>
    <w:rsid w:val="00842B06"/>
    <w:rsid w:val="008436FA"/>
    <w:rsid w:val="0084374F"/>
    <w:rsid w:val="00844A22"/>
    <w:rsid w:val="00844C08"/>
    <w:rsid w:val="00844DAA"/>
    <w:rsid w:val="00846350"/>
    <w:rsid w:val="00847483"/>
    <w:rsid w:val="0084761F"/>
    <w:rsid w:val="00847703"/>
    <w:rsid w:val="008478BD"/>
    <w:rsid w:val="00847DF5"/>
    <w:rsid w:val="008503E7"/>
    <w:rsid w:val="00850B1E"/>
    <w:rsid w:val="0085150D"/>
    <w:rsid w:val="00851F00"/>
    <w:rsid w:val="0085245C"/>
    <w:rsid w:val="0085309D"/>
    <w:rsid w:val="0085321B"/>
    <w:rsid w:val="00853826"/>
    <w:rsid w:val="00853D2B"/>
    <w:rsid w:val="00853D7F"/>
    <w:rsid w:val="0085453E"/>
    <w:rsid w:val="008546E1"/>
    <w:rsid w:val="00854E17"/>
    <w:rsid w:val="0085534C"/>
    <w:rsid w:val="00856220"/>
    <w:rsid w:val="00856302"/>
    <w:rsid w:val="008564F7"/>
    <w:rsid w:val="00856897"/>
    <w:rsid w:val="00856E9A"/>
    <w:rsid w:val="008577E9"/>
    <w:rsid w:val="00857D69"/>
    <w:rsid w:val="0086075D"/>
    <w:rsid w:val="00861665"/>
    <w:rsid w:val="008618D3"/>
    <w:rsid w:val="00861D26"/>
    <w:rsid w:val="00861D28"/>
    <w:rsid w:val="0086247A"/>
    <w:rsid w:val="00862502"/>
    <w:rsid w:val="00862CC1"/>
    <w:rsid w:val="00863260"/>
    <w:rsid w:val="0086395A"/>
    <w:rsid w:val="00863EA6"/>
    <w:rsid w:val="008642A7"/>
    <w:rsid w:val="00864429"/>
    <w:rsid w:val="00864440"/>
    <w:rsid w:val="008650AF"/>
    <w:rsid w:val="008651BA"/>
    <w:rsid w:val="00865600"/>
    <w:rsid w:val="008660D4"/>
    <w:rsid w:val="008661EA"/>
    <w:rsid w:val="00866259"/>
    <w:rsid w:val="00867213"/>
    <w:rsid w:val="00867296"/>
    <w:rsid w:val="00867494"/>
    <w:rsid w:val="008675E1"/>
    <w:rsid w:val="0086793C"/>
    <w:rsid w:val="00867FBD"/>
    <w:rsid w:val="0087034B"/>
    <w:rsid w:val="00871FA9"/>
    <w:rsid w:val="00872627"/>
    <w:rsid w:val="008728E9"/>
    <w:rsid w:val="008734E2"/>
    <w:rsid w:val="008738E0"/>
    <w:rsid w:val="00873947"/>
    <w:rsid w:val="00874CC8"/>
    <w:rsid w:val="00875F32"/>
    <w:rsid w:val="00876337"/>
    <w:rsid w:val="0087652A"/>
    <w:rsid w:val="00876AA9"/>
    <w:rsid w:val="0087723A"/>
    <w:rsid w:val="008805F7"/>
    <w:rsid w:val="008806AE"/>
    <w:rsid w:val="00880ED4"/>
    <w:rsid w:val="008812DC"/>
    <w:rsid w:val="008824E8"/>
    <w:rsid w:val="00882874"/>
    <w:rsid w:val="00882E3C"/>
    <w:rsid w:val="0088308A"/>
    <w:rsid w:val="00883787"/>
    <w:rsid w:val="00883E38"/>
    <w:rsid w:val="00884A08"/>
    <w:rsid w:val="00884BDC"/>
    <w:rsid w:val="00884D10"/>
    <w:rsid w:val="008855E4"/>
    <w:rsid w:val="00886CD2"/>
    <w:rsid w:val="00886DE7"/>
    <w:rsid w:val="0088778C"/>
    <w:rsid w:val="00887C1E"/>
    <w:rsid w:val="00887C20"/>
    <w:rsid w:val="00887D31"/>
    <w:rsid w:val="008902BF"/>
    <w:rsid w:val="00891E6F"/>
    <w:rsid w:val="0089275D"/>
    <w:rsid w:val="00892A36"/>
    <w:rsid w:val="00892A6C"/>
    <w:rsid w:val="00893150"/>
    <w:rsid w:val="00893239"/>
    <w:rsid w:val="0089391D"/>
    <w:rsid w:val="0089420E"/>
    <w:rsid w:val="00894241"/>
    <w:rsid w:val="00894489"/>
    <w:rsid w:val="008949F2"/>
    <w:rsid w:val="00894CD6"/>
    <w:rsid w:val="00894E7B"/>
    <w:rsid w:val="0089561F"/>
    <w:rsid w:val="008963A5"/>
    <w:rsid w:val="00896C7E"/>
    <w:rsid w:val="00896D5D"/>
    <w:rsid w:val="0089771D"/>
    <w:rsid w:val="008A002C"/>
    <w:rsid w:val="008A03E8"/>
    <w:rsid w:val="008A0614"/>
    <w:rsid w:val="008A0B2B"/>
    <w:rsid w:val="008A0F85"/>
    <w:rsid w:val="008A2582"/>
    <w:rsid w:val="008A2918"/>
    <w:rsid w:val="008A2D7D"/>
    <w:rsid w:val="008A2EA4"/>
    <w:rsid w:val="008A3112"/>
    <w:rsid w:val="008A3158"/>
    <w:rsid w:val="008A3363"/>
    <w:rsid w:val="008A3371"/>
    <w:rsid w:val="008A3AF0"/>
    <w:rsid w:val="008A3C3E"/>
    <w:rsid w:val="008A3FD7"/>
    <w:rsid w:val="008A4046"/>
    <w:rsid w:val="008A4C71"/>
    <w:rsid w:val="008A52E3"/>
    <w:rsid w:val="008A61FA"/>
    <w:rsid w:val="008A6430"/>
    <w:rsid w:val="008A689C"/>
    <w:rsid w:val="008A6F8F"/>
    <w:rsid w:val="008A79DE"/>
    <w:rsid w:val="008B0956"/>
    <w:rsid w:val="008B09A8"/>
    <w:rsid w:val="008B1757"/>
    <w:rsid w:val="008B1989"/>
    <w:rsid w:val="008B1C33"/>
    <w:rsid w:val="008B20D1"/>
    <w:rsid w:val="008B266E"/>
    <w:rsid w:val="008B2A7E"/>
    <w:rsid w:val="008B2FB1"/>
    <w:rsid w:val="008B33E0"/>
    <w:rsid w:val="008B3AB8"/>
    <w:rsid w:val="008B3D44"/>
    <w:rsid w:val="008B418D"/>
    <w:rsid w:val="008B45CD"/>
    <w:rsid w:val="008B4B6F"/>
    <w:rsid w:val="008B5625"/>
    <w:rsid w:val="008B571B"/>
    <w:rsid w:val="008B5C60"/>
    <w:rsid w:val="008B5E31"/>
    <w:rsid w:val="008B6795"/>
    <w:rsid w:val="008B695D"/>
    <w:rsid w:val="008B7992"/>
    <w:rsid w:val="008B7D2B"/>
    <w:rsid w:val="008B7D7E"/>
    <w:rsid w:val="008C0A37"/>
    <w:rsid w:val="008C272C"/>
    <w:rsid w:val="008C2F12"/>
    <w:rsid w:val="008C34DC"/>
    <w:rsid w:val="008C4366"/>
    <w:rsid w:val="008C4717"/>
    <w:rsid w:val="008C4CE9"/>
    <w:rsid w:val="008C5610"/>
    <w:rsid w:val="008C570E"/>
    <w:rsid w:val="008C5739"/>
    <w:rsid w:val="008C5C5A"/>
    <w:rsid w:val="008C7282"/>
    <w:rsid w:val="008C7ECB"/>
    <w:rsid w:val="008C7F24"/>
    <w:rsid w:val="008D0E0B"/>
    <w:rsid w:val="008D140A"/>
    <w:rsid w:val="008D18B1"/>
    <w:rsid w:val="008D366E"/>
    <w:rsid w:val="008D39E1"/>
    <w:rsid w:val="008D3B86"/>
    <w:rsid w:val="008D3E05"/>
    <w:rsid w:val="008D43FD"/>
    <w:rsid w:val="008D4755"/>
    <w:rsid w:val="008D4860"/>
    <w:rsid w:val="008D4C3D"/>
    <w:rsid w:val="008D564A"/>
    <w:rsid w:val="008D6385"/>
    <w:rsid w:val="008D6F69"/>
    <w:rsid w:val="008D71C9"/>
    <w:rsid w:val="008D7333"/>
    <w:rsid w:val="008D7431"/>
    <w:rsid w:val="008D743C"/>
    <w:rsid w:val="008E0D3C"/>
    <w:rsid w:val="008E0D5A"/>
    <w:rsid w:val="008E108D"/>
    <w:rsid w:val="008E12B7"/>
    <w:rsid w:val="008E1B9E"/>
    <w:rsid w:val="008E24BF"/>
    <w:rsid w:val="008E2942"/>
    <w:rsid w:val="008E30E6"/>
    <w:rsid w:val="008E36E9"/>
    <w:rsid w:val="008E38C4"/>
    <w:rsid w:val="008E5413"/>
    <w:rsid w:val="008E55AB"/>
    <w:rsid w:val="008E56F3"/>
    <w:rsid w:val="008E5871"/>
    <w:rsid w:val="008E5B5F"/>
    <w:rsid w:val="008F060E"/>
    <w:rsid w:val="008F1169"/>
    <w:rsid w:val="008F120A"/>
    <w:rsid w:val="008F133E"/>
    <w:rsid w:val="008F17A5"/>
    <w:rsid w:val="008F25E1"/>
    <w:rsid w:val="008F27E0"/>
    <w:rsid w:val="008F3959"/>
    <w:rsid w:val="008F48EB"/>
    <w:rsid w:val="008F4B93"/>
    <w:rsid w:val="008F4F0B"/>
    <w:rsid w:val="008F5009"/>
    <w:rsid w:val="008F64B7"/>
    <w:rsid w:val="008F67B7"/>
    <w:rsid w:val="008F69AD"/>
    <w:rsid w:val="00900863"/>
    <w:rsid w:val="00900BB2"/>
    <w:rsid w:val="009012AA"/>
    <w:rsid w:val="009027C4"/>
    <w:rsid w:val="00902830"/>
    <w:rsid w:val="009046C4"/>
    <w:rsid w:val="00905F1B"/>
    <w:rsid w:val="009062A5"/>
    <w:rsid w:val="00907116"/>
    <w:rsid w:val="00907699"/>
    <w:rsid w:val="00907872"/>
    <w:rsid w:val="00907FE1"/>
    <w:rsid w:val="00910DB0"/>
    <w:rsid w:val="00910FA7"/>
    <w:rsid w:val="00911272"/>
    <w:rsid w:val="00911339"/>
    <w:rsid w:val="009116C4"/>
    <w:rsid w:val="00912B9E"/>
    <w:rsid w:val="009135D1"/>
    <w:rsid w:val="009135D6"/>
    <w:rsid w:val="00914C77"/>
    <w:rsid w:val="0091508B"/>
    <w:rsid w:val="00915132"/>
    <w:rsid w:val="00915CCE"/>
    <w:rsid w:val="00915D2D"/>
    <w:rsid w:val="00916159"/>
    <w:rsid w:val="00916AFB"/>
    <w:rsid w:val="009173A1"/>
    <w:rsid w:val="0091762C"/>
    <w:rsid w:val="00917722"/>
    <w:rsid w:val="00920DBE"/>
    <w:rsid w:val="009210A5"/>
    <w:rsid w:val="00921889"/>
    <w:rsid w:val="00921A20"/>
    <w:rsid w:val="00921ACB"/>
    <w:rsid w:val="00921B62"/>
    <w:rsid w:val="00921BB2"/>
    <w:rsid w:val="00922026"/>
    <w:rsid w:val="0092209B"/>
    <w:rsid w:val="009221F4"/>
    <w:rsid w:val="009234A9"/>
    <w:rsid w:val="0092369B"/>
    <w:rsid w:val="00923972"/>
    <w:rsid w:val="009239DF"/>
    <w:rsid w:val="00923B38"/>
    <w:rsid w:val="00925DCD"/>
    <w:rsid w:val="00925ECF"/>
    <w:rsid w:val="009270E4"/>
    <w:rsid w:val="00927E08"/>
    <w:rsid w:val="009302F6"/>
    <w:rsid w:val="009310B4"/>
    <w:rsid w:val="0093170C"/>
    <w:rsid w:val="0093216E"/>
    <w:rsid w:val="009334CC"/>
    <w:rsid w:val="009340F4"/>
    <w:rsid w:val="00934905"/>
    <w:rsid w:val="00934988"/>
    <w:rsid w:val="0093578D"/>
    <w:rsid w:val="00936A93"/>
    <w:rsid w:val="00936EE4"/>
    <w:rsid w:val="00937089"/>
    <w:rsid w:val="00941EB5"/>
    <w:rsid w:val="00942451"/>
    <w:rsid w:val="009424C3"/>
    <w:rsid w:val="009447D8"/>
    <w:rsid w:val="00944932"/>
    <w:rsid w:val="00944F8A"/>
    <w:rsid w:val="00944FCD"/>
    <w:rsid w:val="00945082"/>
    <w:rsid w:val="0094639C"/>
    <w:rsid w:val="009478C6"/>
    <w:rsid w:val="00947AB4"/>
    <w:rsid w:val="00947AE9"/>
    <w:rsid w:val="00947BDE"/>
    <w:rsid w:val="0095016E"/>
    <w:rsid w:val="00950F87"/>
    <w:rsid w:val="009510A2"/>
    <w:rsid w:val="009519FE"/>
    <w:rsid w:val="00952154"/>
    <w:rsid w:val="00953257"/>
    <w:rsid w:val="0095474C"/>
    <w:rsid w:val="00954751"/>
    <w:rsid w:val="00954B71"/>
    <w:rsid w:val="00955D8E"/>
    <w:rsid w:val="00956353"/>
    <w:rsid w:val="009573F0"/>
    <w:rsid w:val="009575E2"/>
    <w:rsid w:val="00957D92"/>
    <w:rsid w:val="00960495"/>
    <w:rsid w:val="00960D44"/>
    <w:rsid w:val="009610D6"/>
    <w:rsid w:val="00962A7A"/>
    <w:rsid w:val="00962CB9"/>
    <w:rsid w:val="009635A7"/>
    <w:rsid w:val="00964312"/>
    <w:rsid w:val="009644BE"/>
    <w:rsid w:val="00965B8A"/>
    <w:rsid w:val="0096743A"/>
    <w:rsid w:val="009677FE"/>
    <w:rsid w:val="0097071F"/>
    <w:rsid w:val="009717AC"/>
    <w:rsid w:val="00971E2D"/>
    <w:rsid w:val="00973E34"/>
    <w:rsid w:val="0097436D"/>
    <w:rsid w:val="00974A92"/>
    <w:rsid w:val="009751C1"/>
    <w:rsid w:val="00976F71"/>
    <w:rsid w:val="00977446"/>
    <w:rsid w:val="009775BC"/>
    <w:rsid w:val="00977D27"/>
    <w:rsid w:val="00977EE9"/>
    <w:rsid w:val="00980755"/>
    <w:rsid w:val="00980858"/>
    <w:rsid w:val="009809D6"/>
    <w:rsid w:val="00980A9F"/>
    <w:rsid w:val="00980C2D"/>
    <w:rsid w:val="009811F1"/>
    <w:rsid w:val="0098262F"/>
    <w:rsid w:val="00982AE7"/>
    <w:rsid w:val="00983E57"/>
    <w:rsid w:val="00984662"/>
    <w:rsid w:val="0098556D"/>
    <w:rsid w:val="00985A91"/>
    <w:rsid w:val="00985DE2"/>
    <w:rsid w:val="0098675D"/>
    <w:rsid w:val="00986B48"/>
    <w:rsid w:val="00986CE0"/>
    <w:rsid w:val="00987BA4"/>
    <w:rsid w:val="0099005F"/>
    <w:rsid w:val="00990368"/>
    <w:rsid w:val="00990C21"/>
    <w:rsid w:val="009916D1"/>
    <w:rsid w:val="00991A08"/>
    <w:rsid w:val="009925F3"/>
    <w:rsid w:val="009926E0"/>
    <w:rsid w:val="00992FC5"/>
    <w:rsid w:val="0099451E"/>
    <w:rsid w:val="00994653"/>
    <w:rsid w:val="00994AE7"/>
    <w:rsid w:val="00995213"/>
    <w:rsid w:val="009960F4"/>
    <w:rsid w:val="00996546"/>
    <w:rsid w:val="00996B1A"/>
    <w:rsid w:val="00997C99"/>
    <w:rsid w:val="00997FE5"/>
    <w:rsid w:val="009A03B3"/>
    <w:rsid w:val="009A03EB"/>
    <w:rsid w:val="009A06F6"/>
    <w:rsid w:val="009A0792"/>
    <w:rsid w:val="009A0926"/>
    <w:rsid w:val="009A0DBE"/>
    <w:rsid w:val="009A10C6"/>
    <w:rsid w:val="009A18F6"/>
    <w:rsid w:val="009A2275"/>
    <w:rsid w:val="009A239C"/>
    <w:rsid w:val="009A27AA"/>
    <w:rsid w:val="009A2D7C"/>
    <w:rsid w:val="009A2DCC"/>
    <w:rsid w:val="009A310A"/>
    <w:rsid w:val="009A3886"/>
    <w:rsid w:val="009A3F3B"/>
    <w:rsid w:val="009A4C0E"/>
    <w:rsid w:val="009A5ABC"/>
    <w:rsid w:val="009A5BF7"/>
    <w:rsid w:val="009A5CFC"/>
    <w:rsid w:val="009A6016"/>
    <w:rsid w:val="009A6806"/>
    <w:rsid w:val="009A6E45"/>
    <w:rsid w:val="009A7CCF"/>
    <w:rsid w:val="009A7CE0"/>
    <w:rsid w:val="009A7F10"/>
    <w:rsid w:val="009B0352"/>
    <w:rsid w:val="009B160B"/>
    <w:rsid w:val="009B1A18"/>
    <w:rsid w:val="009B1E4E"/>
    <w:rsid w:val="009B2CDF"/>
    <w:rsid w:val="009B3693"/>
    <w:rsid w:val="009B3E26"/>
    <w:rsid w:val="009B3F48"/>
    <w:rsid w:val="009B45E7"/>
    <w:rsid w:val="009B5264"/>
    <w:rsid w:val="009B5D5B"/>
    <w:rsid w:val="009B63CD"/>
    <w:rsid w:val="009B652E"/>
    <w:rsid w:val="009C07A4"/>
    <w:rsid w:val="009C09AB"/>
    <w:rsid w:val="009C1271"/>
    <w:rsid w:val="009C12E6"/>
    <w:rsid w:val="009C227A"/>
    <w:rsid w:val="009C29B0"/>
    <w:rsid w:val="009C29BA"/>
    <w:rsid w:val="009C2A0B"/>
    <w:rsid w:val="009C2DC6"/>
    <w:rsid w:val="009C30C9"/>
    <w:rsid w:val="009C3706"/>
    <w:rsid w:val="009C3A3A"/>
    <w:rsid w:val="009C3AA6"/>
    <w:rsid w:val="009C3C9B"/>
    <w:rsid w:val="009C426B"/>
    <w:rsid w:val="009C46A1"/>
    <w:rsid w:val="009C4D0F"/>
    <w:rsid w:val="009C560C"/>
    <w:rsid w:val="009C6CEA"/>
    <w:rsid w:val="009C6D2D"/>
    <w:rsid w:val="009C7B85"/>
    <w:rsid w:val="009C7E59"/>
    <w:rsid w:val="009D0254"/>
    <w:rsid w:val="009D02D9"/>
    <w:rsid w:val="009D0615"/>
    <w:rsid w:val="009D11C4"/>
    <w:rsid w:val="009D17A2"/>
    <w:rsid w:val="009D1A64"/>
    <w:rsid w:val="009D246F"/>
    <w:rsid w:val="009D2A2E"/>
    <w:rsid w:val="009D2F6C"/>
    <w:rsid w:val="009D3B52"/>
    <w:rsid w:val="009D3E2F"/>
    <w:rsid w:val="009D3E33"/>
    <w:rsid w:val="009D4358"/>
    <w:rsid w:val="009D4371"/>
    <w:rsid w:val="009D54B9"/>
    <w:rsid w:val="009D54CD"/>
    <w:rsid w:val="009D5B91"/>
    <w:rsid w:val="009D647B"/>
    <w:rsid w:val="009D6EA6"/>
    <w:rsid w:val="009D6F6F"/>
    <w:rsid w:val="009D704B"/>
    <w:rsid w:val="009D792E"/>
    <w:rsid w:val="009E0DFE"/>
    <w:rsid w:val="009E194F"/>
    <w:rsid w:val="009E1CF4"/>
    <w:rsid w:val="009E31F6"/>
    <w:rsid w:val="009E4C07"/>
    <w:rsid w:val="009E4E14"/>
    <w:rsid w:val="009E62FF"/>
    <w:rsid w:val="009E6672"/>
    <w:rsid w:val="009E6732"/>
    <w:rsid w:val="009E777F"/>
    <w:rsid w:val="009E7C8C"/>
    <w:rsid w:val="009F05BD"/>
    <w:rsid w:val="009F1FA8"/>
    <w:rsid w:val="009F218A"/>
    <w:rsid w:val="009F315A"/>
    <w:rsid w:val="009F35CE"/>
    <w:rsid w:val="009F3A25"/>
    <w:rsid w:val="009F3B42"/>
    <w:rsid w:val="009F3E65"/>
    <w:rsid w:val="009F406A"/>
    <w:rsid w:val="009F4988"/>
    <w:rsid w:val="009F57A2"/>
    <w:rsid w:val="009F57AB"/>
    <w:rsid w:val="009F6120"/>
    <w:rsid w:val="009F6485"/>
    <w:rsid w:val="009F6A2E"/>
    <w:rsid w:val="009F6AA8"/>
    <w:rsid w:val="009F725D"/>
    <w:rsid w:val="009F73A1"/>
    <w:rsid w:val="009F7EB0"/>
    <w:rsid w:val="00A002C0"/>
    <w:rsid w:val="00A00747"/>
    <w:rsid w:val="00A00D76"/>
    <w:rsid w:val="00A01184"/>
    <w:rsid w:val="00A01449"/>
    <w:rsid w:val="00A01B1B"/>
    <w:rsid w:val="00A01EC4"/>
    <w:rsid w:val="00A0221A"/>
    <w:rsid w:val="00A02572"/>
    <w:rsid w:val="00A02C44"/>
    <w:rsid w:val="00A03038"/>
    <w:rsid w:val="00A037C2"/>
    <w:rsid w:val="00A03D05"/>
    <w:rsid w:val="00A03D43"/>
    <w:rsid w:val="00A04380"/>
    <w:rsid w:val="00A04786"/>
    <w:rsid w:val="00A04B44"/>
    <w:rsid w:val="00A04DF0"/>
    <w:rsid w:val="00A04E0C"/>
    <w:rsid w:val="00A051C4"/>
    <w:rsid w:val="00A05472"/>
    <w:rsid w:val="00A05C32"/>
    <w:rsid w:val="00A0620A"/>
    <w:rsid w:val="00A0653F"/>
    <w:rsid w:val="00A06DB6"/>
    <w:rsid w:val="00A100EE"/>
    <w:rsid w:val="00A10D83"/>
    <w:rsid w:val="00A11C29"/>
    <w:rsid w:val="00A11CAC"/>
    <w:rsid w:val="00A11CD0"/>
    <w:rsid w:val="00A12179"/>
    <w:rsid w:val="00A13948"/>
    <w:rsid w:val="00A143B7"/>
    <w:rsid w:val="00A144DD"/>
    <w:rsid w:val="00A1457D"/>
    <w:rsid w:val="00A15088"/>
    <w:rsid w:val="00A151A5"/>
    <w:rsid w:val="00A1555B"/>
    <w:rsid w:val="00A15588"/>
    <w:rsid w:val="00A155C5"/>
    <w:rsid w:val="00A15858"/>
    <w:rsid w:val="00A1635B"/>
    <w:rsid w:val="00A16AD8"/>
    <w:rsid w:val="00A16DE6"/>
    <w:rsid w:val="00A17529"/>
    <w:rsid w:val="00A17E61"/>
    <w:rsid w:val="00A2021E"/>
    <w:rsid w:val="00A20AFD"/>
    <w:rsid w:val="00A2184D"/>
    <w:rsid w:val="00A21C95"/>
    <w:rsid w:val="00A21CF3"/>
    <w:rsid w:val="00A24813"/>
    <w:rsid w:val="00A24916"/>
    <w:rsid w:val="00A2608A"/>
    <w:rsid w:val="00A2619E"/>
    <w:rsid w:val="00A269B3"/>
    <w:rsid w:val="00A27A4C"/>
    <w:rsid w:val="00A27AEC"/>
    <w:rsid w:val="00A3078B"/>
    <w:rsid w:val="00A309D6"/>
    <w:rsid w:val="00A30A2A"/>
    <w:rsid w:val="00A31FBD"/>
    <w:rsid w:val="00A320DB"/>
    <w:rsid w:val="00A332AB"/>
    <w:rsid w:val="00A33B20"/>
    <w:rsid w:val="00A34345"/>
    <w:rsid w:val="00A34545"/>
    <w:rsid w:val="00A35297"/>
    <w:rsid w:val="00A35D16"/>
    <w:rsid w:val="00A36265"/>
    <w:rsid w:val="00A36626"/>
    <w:rsid w:val="00A37805"/>
    <w:rsid w:val="00A37871"/>
    <w:rsid w:val="00A37BCD"/>
    <w:rsid w:val="00A40C7E"/>
    <w:rsid w:val="00A41689"/>
    <w:rsid w:val="00A4180F"/>
    <w:rsid w:val="00A41DF0"/>
    <w:rsid w:val="00A42592"/>
    <w:rsid w:val="00A42A2B"/>
    <w:rsid w:val="00A4342A"/>
    <w:rsid w:val="00A43C59"/>
    <w:rsid w:val="00A43D22"/>
    <w:rsid w:val="00A4523B"/>
    <w:rsid w:val="00A46A51"/>
    <w:rsid w:val="00A47722"/>
    <w:rsid w:val="00A47A5E"/>
    <w:rsid w:val="00A47F4E"/>
    <w:rsid w:val="00A50185"/>
    <w:rsid w:val="00A50BD3"/>
    <w:rsid w:val="00A50ECD"/>
    <w:rsid w:val="00A518F3"/>
    <w:rsid w:val="00A520AA"/>
    <w:rsid w:val="00A52729"/>
    <w:rsid w:val="00A53675"/>
    <w:rsid w:val="00A54222"/>
    <w:rsid w:val="00A5552B"/>
    <w:rsid w:val="00A55AF1"/>
    <w:rsid w:val="00A5623F"/>
    <w:rsid w:val="00A564D7"/>
    <w:rsid w:val="00A56749"/>
    <w:rsid w:val="00A56B6A"/>
    <w:rsid w:val="00A56C6E"/>
    <w:rsid w:val="00A578DC"/>
    <w:rsid w:val="00A60C01"/>
    <w:rsid w:val="00A6101B"/>
    <w:rsid w:val="00A620A6"/>
    <w:rsid w:val="00A62349"/>
    <w:rsid w:val="00A627AC"/>
    <w:rsid w:val="00A63176"/>
    <w:rsid w:val="00A63469"/>
    <w:rsid w:val="00A63748"/>
    <w:rsid w:val="00A637DF"/>
    <w:rsid w:val="00A639DB"/>
    <w:rsid w:val="00A639E7"/>
    <w:rsid w:val="00A640E2"/>
    <w:rsid w:val="00A64D65"/>
    <w:rsid w:val="00A656B6"/>
    <w:rsid w:val="00A65702"/>
    <w:rsid w:val="00A66018"/>
    <w:rsid w:val="00A662A0"/>
    <w:rsid w:val="00A667F5"/>
    <w:rsid w:val="00A66AE2"/>
    <w:rsid w:val="00A66C76"/>
    <w:rsid w:val="00A6725B"/>
    <w:rsid w:val="00A67931"/>
    <w:rsid w:val="00A67B01"/>
    <w:rsid w:val="00A7057D"/>
    <w:rsid w:val="00A70605"/>
    <w:rsid w:val="00A70CF4"/>
    <w:rsid w:val="00A71716"/>
    <w:rsid w:val="00A72A7E"/>
    <w:rsid w:val="00A73134"/>
    <w:rsid w:val="00A73181"/>
    <w:rsid w:val="00A7365A"/>
    <w:rsid w:val="00A73930"/>
    <w:rsid w:val="00A7417A"/>
    <w:rsid w:val="00A74822"/>
    <w:rsid w:val="00A753B2"/>
    <w:rsid w:val="00A754C7"/>
    <w:rsid w:val="00A76001"/>
    <w:rsid w:val="00A760D3"/>
    <w:rsid w:val="00A76DF8"/>
    <w:rsid w:val="00A76FBF"/>
    <w:rsid w:val="00A7722D"/>
    <w:rsid w:val="00A777B2"/>
    <w:rsid w:val="00A77817"/>
    <w:rsid w:val="00A80761"/>
    <w:rsid w:val="00A811F1"/>
    <w:rsid w:val="00A825D4"/>
    <w:rsid w:val="00A828F6"/>
    <w:rsid w:val="00A82B73"/>
    <w:rsid w:val="00A83003"/>
    <w:rsid w:val="00A84CF4"/>
    <w:rsid w:val="00A85A35"/>
    <w:rsid w:val="00A85C1F"/>
    <w:rsid w:val="00A86083"/>
    <w:rsid w:val="00A860AD"/>
    <w:rsid w:val="00A8655E"/>
    <w:rsid w:val="00A86E8B"/>
    <w:rsid w:val="00A87164"/>
    <w:rsid w:val="00A871A9"/>
    <w:rsid w:val="00A87B62"/>
    <w:rsid w:val="00A9041D"/>
    <w:rsid w:val="00A906DD"/>
    <w:rsid w:val="00A92129"/>
    <w:rsid w:val="00A93072"/>
    <w:rsid w:val="00A937C5"/>
    <w:rsid w:val="00A937D4"/>
    <w:rsid w:val="00A938BD"/>
    <w:rsid w:val="00A93953"/>
    <w:rsid w:val="00A954EF"/>
    <w:rsid w:val="00A959D8"/>
    <w:rsid w:val="00A95A78"/>
    <w:rsid w:val="00A96085"/>
    <w:rsid w:val="00A9679E"/>
    <w:rsid w:val="00A97C10"/>
    <w:rsid w:val="00AA00AC"/>
    <w:rsid w:val="00AA0E12"/>
    <w:rsid w:val="00AA113D"/>
    <w:rsid w:val="00AA119A"/>
    <w:rsid w:val="00AA1944"/>
    <w:rsid w:val="00AA1DBF"/>
    <w:rsid w:val="00AA2644"/>
    <w:rsid w:val="00AA2B31"/>
    <w:rsid w:val="00AA2F05"/>
    <w:rsid w:val="00AA3689"/>
    <w:rsid w:val="00AA50EF"/>
    <w:rsid w:val="00AA6BD5"/>
    <w:rsid w:val="00AA6BD8"/>
    <w:rsid w:val="00AA6C7D"/>
    <w:rsid w:val="00AA7129"/>
    <w:rsid w:val="00AA7596"/>
    <w:rsid w:val="00AA7FD6"/>
    <w:rsid w:val="00AB0387"/>
    <w:rsid w:val="00AB042A"/>
    <w:rsid w:val="00AB0CC1"/>
    <w:rsid w:val="00AB0D4D"/>
    <w:rsid w:val="00AB1002"/>
    <w:rsid w:val="00AB11AD"/>
    <w:rsid w:val="00AB13D4"/>
    <w:rsid w:val="00AB19EF"/>
    <w:rsid w:val="00AB242E"/>
    <w:rsid w:val="00AB2495"/>
    <w:rsid w:val="00AB2D34"/>
    <w:rsid w:val="00AB3430"/>
    <w:rsid w:val="00AB37B9"/>
    <w:rsid w:val="00AB4273"/>
    <w:rsid w:val="00AB497B"/>
    <w:rsid w:val="00AB4ACE"/>
    <w:rsid w:val="00AB4AD1"/>
    <w:rsid w:val="00AB5175"/>
    <w:rsid w:val="00AB56D3"/>
    <w:rsid w:val="00AB58CD"/>
    <w:rsid w:val="00AB5BFF"/>
    <w:rsid w:val="00AB5E07"/>
    <w:rsid w:val="00AB6708"/>
    <w:rsid w:val="00AB6E8E"/>
    <w:rsid w:val="00AB7BDE"/>
    <w:rsid w:val="00AB7CFA"/>
    <w:rsid w:val="00AC0BAA"/>
    <w:rsid w:val="00AC2545"/>
    <w:rsid w:val="00AC29F4"/>
    <w:rsid w:val="00AC2AAC"/>
    <w:rsid w:val="00AC3936"/>
    <w:rsid w:val="00AC42F5"/>
    <w:rsid w:val="00AC48CA"/>
    <w:rsid w:val="00AC5206"/>
    <w:rsid w:val="00AC5330"/>
    <w:rsid w:val="00AC537D"/>
    <w:rsid w:val="00AC5B42"/>
    <w:rsid w:val="00AC5B48"/>
    <w:rsid w:val="00AC6765"/>
    <w:rsid w:val="00AC6905"/>
    <w:rsid w:val="00AC6EBE"/>
    <w:rsid w:val="00AC7CD6"/>
    <w:rsid w:val="00AD00B5"/>
    <w:rsid w:val="00AD1450"/>
    <w:rsid w:val="00AD15E8"/>
    <w:rsid w:val="00AD188B"/>
    <w:rsid w:val="00AD2CFE"/>
    <w:rsid w:val="00AD31BD"/>
    <w:rsid w:val="00AD356D"/>
    <w:rsid w:val="00AD3980"/>
    <w:rsid w:val="00AD4864"/>
    <w:rsid w:val="00AD55E4"/>
    <w:rsid w:val="00AD5B5B"/>
    <w:rsid w:val="00AD616B"/>
    <w:rsid w:val="00AD636A"/>
    <w:rsid w:val="00AD6502"/>
    <w:rsid w:val="00AD69A5"/>
    <w:rsid w:val="00AD6C5A"/>
    <w:rsid w:val="00AD73C1"/>
    <w:rsid w:val="00AD7740"/>
    <w:rsid w:val="00AD7817"/>
    <w:rsid w:val="00AD7992"/>
    <w:rsid w:val="00AD7C95"/>
    <w:rsid w:val="00AD7E19"/>
    <w:rsid w:val="00AE0695"/>
    <w:rsid w:val="00AE0BA3"/>
    <w:rsid w:val="00AE0BBF"/>
    <w:rsid w:val="00AE1480"/>
    <w:rsid w:val="00AE3432"/>
    <w:rsid w:val="00AE3620"/>
    <w:rsid w:val="00AE3A37"/>
    <w:rsid w:val="00AE3B4D"/>
    <w:rsid w:val="00AE3D28"/>
    <w:rsid w:val="00AE3D67"/>
    <w:rsid w:val="00AE3D9A"/>
    <w:rsid w:val="00AE3E7E"/>
    <w:rsid w:val="00AE5041"/>
    <w:rsid w:val="00AE65CF"/>
    <w:rsid w:val="00AE6F44"/>
    <w:rsid w:val="00AE78B3"/>
    <w:rsid w:val="00AE7E53"/>
    <w:rsid w:val="00AE7F20"/>
    <w:rsid w:val="00AF0DA2"/>
    <w:rsid w:val="00AF0DC4"/>
    <w:rsid w:val="00AF0FE2"/>
    <w:rsid w:val="00AF1315"/>
    <w:rsid w:val="00AF19BF"/>
    <w:rsid w:val="00AF2457"/>
    <w:rsid w:val="00AF2989"/>
    <w:rsid w:val="00AF2B98"/>
    <w:rsid w:val="00AF2DC3"/>
    <w:rsid w:val="00AF341A"/>
    <w:rsid w:val="00AF3900"/>
    <w:rsid w:val="00AF4287"/>
    <w:rsid w:val="00AF494E"/>
    <w:rsid w:val="00AF5227"/>
    <w:rsid w:val="00AF588B"/>
    <w:rsid w:val="00AF5C10"/>
    <w:rsid w:val="00AF5EF2"/>
    <w:rsid w:val="00AF6578"/>
    <w:rsid w:val="00AF684A"/>
    <w:rsid w:val="00AF693D"/>
    <w:rsid w:val="00AF7BDF"/>
    <w:rsid w:val="00AF7C0F"/>
    <w:rsid w:val="00AF7C41"/>
    <w:rsid w:val="00AF7E28"/>
    <w:rsid w:val="00B00A68"/>
    <w:rsid w:val="00B01337"/>
    <w:rsid w:val="00B033E5"/>
    <w:rsid w:val="00B03A63"/>
    <w:rsid w:val="00B044DA"/>
    <w:rsid w:val="00B04B43"/>
    <w:rsid w:val="00B05496"/>
    <w:rsid w:val="00B05A86"/>
    <w:rsid w:val="00B05C00"/>
    <w:rsid w:val="00B05FAA"/>
    <w:rsid w:val="00B0633D"/>
    <w:rsid w:val="00B06A4E"/>
    <w:rsid w:val="00B06B1F"/>
    <w:rsid w:val="00B06EAD"/>
    <w:rsid w:val="00B0783C"/>
    <w:rsid w:val="00B07CC2"/>
    <w:rsid w:val="00B10611"/>
    <w:rsid w:val="00B10A86"/>
    <w:rsid w:val="00B120D3"/>
    <w:rsid w:val="00B1257E"/>
    <w:rsid w:val="00B128AF"/>
    <w:rsid w:val="00B129A4"/>
    <w:rsid w:val="00B12D88"/>
    <w:rsid w:val="00B135DE"/>
    <w:rsid w:val="00B13698"/>
    <w:rsid w:val="00B14106"/>
    <w:rsid w:val="00B14182"/>
    <w:rsid w:val="00B14B57"/>
    <w:rsid w:val="00B1503A"/>
    <w:rsid w:val="00B15176"/>
    <w:rsid w:val="00B15E48"/>
    <w:rsid w:val="00B178EB"/>
    <w:rsid w:val="00B17BF3"/>
    <w:rsid w:val="00B2001D"/>
    <w:rsid w:val="00B201A4"/>
    <w:rsid w:val="00B201CE"/>
    <w:rsid w:val="00B201D1"/>
    <w:rsid w:val="00B20EC7"/>
    <w:rsid w:val="00B213A6"/>
    <w:rsid w:val="00B21B06"/>
    <w:rsid w:val="00B235B0"/>
    <w:rsid w:val="00B23B6D"/>
    <w:rsid w:val="00B244B6"/>
    <w:rsid w:val="00B24DF6"/>
    <w:rsid w:val="00B267D0"/>
    <w:rsid w:val="00B26BBE"/>
    <w:rsid w:val="00B270CE"/>
    <w:rsid w:val="00B27206"/>
    <w:rsid w:val="00B276FB"/>
    <w:rsid w:val="00B27A2D"/>
    <w:rsid w:val="00B27A61"/>
    <w:rsid w:val="00B30042"/>
    <w:rsid w:val="00B30309"/>
    <w:rsid w:val="00B305BD"/>
    <w:rsid w:val="00B313AD"/>
    <w:rsid w:val="00B32B69"/>
    <w:rsid w:val="00B3316C"/>
    <w:rsid w:val="00B334CC"/>
    <w:rsid w:val="00B33CCE"/>
    <w:rsid w:val="00B33DC9"/>
    <w:rsid w:val="00B34066"/>
    <w:rsid w:val="00B3437F"/>
    <w:rsid w:val="00B3481A"/>
    <w:rsid w:val="00B34FE2"/>
    <w:rsid w:val="00B35166"/>
    <w:rsid w:val="00B357D8"/>
    <w:rsid w:val="00B358EC"/>
    <w:rsid w:val="00B360F4"/>
    <w:rsid w:val="00B36A00"/>
    <w:rsid w:val="00B36E04"/>
    <w:rsid w:val="00B37162"/>
    <w:rsid w:val="00B3792B"/>
    <w:rsid w:val="00B37BFC"/>
    <w:rsid w:val="00B40358"/>
    <w:rsid w:val="00B4066A"/>
    <w:rsid w:val="00B40707"/>
    <w:rsid w:val="00B40E23"/>
    <w:rsid w:val="00B41066"/>
    <w:rsid w:val="00B41614"/>
    <w:rsid w:val="00B417F6"/>
    <w:rsid w:val="00B41A75"/>
    <w:rsid w:val="00B4223E"/>
    <w:rsid w:val="00B42851"/>
    <w:rsid w:val="00B42F80"/>
    <w:rsid w:val="00B4317A"/>
    <w:rsid w:val="00B435CB"/>
    <w:rsid w:val="00B465EC"/>
    <w:rsid w:val="00B468E5"/>
    <w:rsid w:val="00B46946"/>
    <w:rsid w:val="00B46A46"/>
    <w:rsid w:val="00B46AB3"/>
    <w:rsid w:val="00B47A43"/>
    <w:rsid w:val="00B505C8"/>
    <w:rsid w:val="00B50C52"/>
    <w:rsid w:val="00B50DB8"/>
    <w:rsid w:val="00B51511"/>
    <w:rsid w:val="00B51DB8"/>
    <w:rsid w:val="00B531CD"/>
    <w:rsid w:val="00B5335E"/>
    <w:rsid w:val="00B53654"/>
    <w:rsid w:val="00B53905"/>
    <w:rsid w:val="00B546DB"/>
    <w:rsid w:val="00B54B5B"/>
    <w:rsid w:val="00B55286"/>
    <w:rsid w:val="00B5562E"/>
    <w:rsid w:val="00B55862"/>
    <w:rsid w:val="00B55D65"/>
    <w:rsid w:val="00B56305"/>
    <w:rsid w:val="00B56C46"/>
    <w:rsid w:val="00B57000"/>
    <w:rsid w:val="00B57AA5"/>
    <w:rsid w:val="00B57FEC"/>
    <w:rsid w:val="00B601F7"/>
    <w:rsid w:val="00B60939"/>
    <w:rsid w:val="00B60AFD"/>
    <w:rsid w:val="00B61097"/>
    <w:rsid w:val="00B61107"/>
    <w:rsid w:val="00B626C5"/>
    <w:rsid w:val="00B62715"/>
    <w:rsid w:val="00B627AE"/>
    <w:rsid w:val="00B632F4"/>
    <w:rsid w:val="00B63F8E"/>
    <w:rsid w:val="00B6482E"/>
    <w:rsid w:val="00B64B84"/>
    <w:rsid w:val="00B65611"/>
    <w:rsid w:val="00B65732"/>
    <w:rsid w:val="00B662D7"/>
    <w:rsid w:val="00B66E4E"/>
    <w:rsid w:val="00B70A6F"/>
    <w:rsid w:val="00B70DBD"/>
    <w:rsid w:val="00B70E8E"/>
    <w:rsid w:val="00B73C8D"/>
    <w:rsid w:val="00B75C00"/>
    <w:rsid w:val="00B75C0D"/>
    <w:rsid w:val="00B75F94"/>
    <w:rsid w:val="00B76C92"/>
    <w:rsid w:val="00B77CCC"/>
    <w:rsid w:val="00B77E37"/>
    <w:rsid w:val="00B80436"/>
    <w:rsid w:val="00B80EFD"/>
    <w:rsid w:val="00B818A4"/>
    <w:rsid w:val="00B818E4"/>
    <w:rsid w:val="00B81DCB"/>
    <w:rsid w:val="00B82292"/>
    <w:rsid w:val="00B832AD"/>
    <w:rsid w:val="00B8358C"/>
    <w:rsid w:val="00B83739"/>
    <w:rsid w:val="00B83CE3"/>
    <w:rsid w:val="00B84117"/>
    <w:rsid w:val="00B84525"/>
    <w:rsid w:val="00B8453B"/>
    <w:rsid w:val="00B8464C"/>
    <w:rsid w:val="00B85396"/>
    <w:rsid w:val="00B85565"/>
    <w:rsid w:val="00B858F0"/>
    <w:rsid w:val="00B85AA2"/>
    <w:rsid w:val="00B85D96"/>
    <w:rsid w:val="00B8649C"/>
    <w:rsid w:val="00B8695D"/>
    <w:rsid w:val="00B870CD"/>
    <w:rsid w:val="00B87F0A"/>
    <w:rsid w:val="00B9035D"/>
    <w:rsid w:val="00B90571"/>
    <w:rsid w:val="00B92A3E"/>
    <w:rsid w:val="00B92D0B"/>
    <w:rsid w:val="00B942B8"/>
    <w:rsid w:val="00B94945"/>
    <w:rsid w:val="00B94DD6"/>
    <w:rsid w:val="00B9688A"/>
    <w:rsid w:val="00B97897"/>
    <w:rsid w:val="00BA12E7"/>
    <w:rsid w:val="00BA227F"/>
    <w:rsid w:val="00BA229B"/>
    <w:rsid w:val="00BA27B7"/>
    <w:rsid w:val="00BA322D"/>
    <w:rsid w:val="00BA3764"/>
    <w:rsid w:val="00BA400A"/>
    <w:rsid w:val="00BA4BD0"/>
    <w:rsid w:val="00BA4CF4"/>
    <w:rsid w:val="00BA57A3"/>
    <w:rsid w:val="00BA5B6E"/>
    <w:rsid w:val="00BA63FA"/>
    <w:rsid w:val="00BA74EE"/>
    <w:rsid w:val="00BA77C4"/>
    <w:rsid w:val="00BB00B3"/>
    <w:rsid w:val="00BB0BDD"/>
    <w:rsid w:val="00BB176C"/>
    <w:rsid w:val="00BB1906"/>
    <w:rsid w:val="00BB2A73"/>
    <w:rsid w:val="00BB2B11"/>
    <w:rsid w:val="00BB3A45"/>
    <w:rsid w:val="00BB3CFC"/>
    <w:rsid w:val="00BB3E29"/>
    <w:rsid w:val="00BB4183"/>
    <w:rsid w:val="00BB4ACC"/>
    <w:rsid w:val="00BB5B82"/>
    <w:rsid w:val="00BB5C1F"/>
    <w:rsid w:val="00BB6DC3"/>
    <w:rsid w:val="00BB703E"/>
    <w:rsid w:val="00BB732D"/>
    <w:rsid w:val="00BB73A2"/>
    <w:rsid w:val="00BB7405"/>
    <w:rsid w:val="00BC0C84"/>
    <w:rsid w:val="00BC0D9F"/>
    <w:rsid w:val="00BC1A51"/>
    <w:rsid w:val="00BC1CBB"/>
    <w:rsid w:val="00BC3157"/>
    <w:rsid w:val="00BC3631"/>
    <w:rsid w:val="00BC3B91"/>
    <w:rsid w:val="00BC4136"/>
    <w:rsid w:val="00BC41EE"/>
    <w:rsid w:val="00BC4860"/>
    <w:rsid w:val="00BC4D57"/>
    <w:rsid w:val="00BC591F"/>
    <w:rsid w:val="00BC5F0B"/>
    <w:rsid w:val="00BC674E"/>
    <w:rsid w:val="00BC6EC1"/>
    <w:rsid w:val="00BC717F"/>
    <w:rsid w:val="00BC7D6D"/>
    <w:rsid w:val="00BD0961"/>
    <w:rsid w:val="00BD0E48"/>
    <w:rsid w:val="00BD1CC0"/>
    <w:rsid w:val="00BD1F76"/>
    <w:rsid w:val="00BD2108"/>
    <w:rsid w:val="00BD2CCA"/>
    <w:rsid w:val="00BD4573"/>
    <w:rsid w:val="00BD5821"/>
    <w:rsid w:val="00BD5942"/>
    <w:rsid w:val="00BD604B"/>
    <w:rsid w:val="00BD66F7"/>
    <w:rsid w:val="00BD68A3"/>
    <w:rsid w:val="00BD6938"/>
    <w:rsid w:val="00BD6CF3"/>
    <w:rsid w:val="00BD6E6F"/>
    <w:rsid w:val="00BD7C7B"/>
    <w:rsid w:val="00BD7F72"/>
    <w:rsid w:val="00BE0AA2"/>
    <w:rsid w:val="00BE0ECA"/>
    <w:rsid w:val="00BE10BF"/>
    <w:rsid w:val="00BE18B9"/>
    <w:rsid w:val="00BE1C87"/>
    <w:rsid w:val="00BE2180"/>
    <w:rsid w:val="00BE21F2"/>
    <w:rsid w:val="00BE2448"/>
    <w:rsid w:val="00BE285D"/>
    <w:rsid w:val="00BE3259"/>
    <w:rsid w:val="00BE3590"/>
    <w:rsid w:val="00BE4275"/>
    <w:rsid w:val="00BE4958"/>
    <w:rsid w:val="00BE5B51"/>
    <w:rsid w:val="00BE5FAC"/>
    <w:rsid w:val="00BE70D6"/>
    <w:rsid w:val="00BE7DA9"/>
    <w:rsid w:val="00BF0030"/>
    <w:rsid w:val="00BF06AE"/>
    <w:rsid w:val="00BF0F95"/>
    <w:rsid w:val="00BF1E62"/>
    <w:rsid w:val="00BF2433"/>
    <w:rsid w:val="00BF2549"/>
    <w:rsid w:val="00BF2B55"/>
    <w:rsid w:val="00BF2E6E"/>
    <w:rsid w:val="00BF3399"/>
    <w:rsid w:val="00BF5F0F"/>
    <w:rsid w:val="00BF61C9"/>
    <w:rsid w:val="00BF6C94"/>
    <w:rsid w:val="00BF75F5"/>
    <w:rsid w:val="00BF7FE6"/>
    <w:rsid w:val="00C00424"/>
    <w:rsid w:val="00C00BB0"/>
    <w:rsid w:val="00C01544"/>
    <w:rsid w:val="00C01D83"/>
    <w:rsid w:val="00C01F03"/>
    <w:rsid w:val="00C03F6C"/>
    <w:rsid w:val="00C0429D"/>
    <w:rsid w:val="00C044C9"/>
    <w:rsid w:val="00C04503"/>
    <w:rsid w:val="00C04B56"/>
    <w:rsid w:val="00C050E6"/>
    <w:rsid w:val="00C05904"/>
    <w:rsid w:val="00C0625F"/>
    <w:rsid w:val="00C0644B"/>
    <w:rsid w:val="00C06CE8"/>
    <w:rsid w:val="00C07069"/>
    <w:rsid w:val="00C07568"/>
    <w:rsid w:val="00C07F70"/>
    <w:rsid w:val="00C10B82"/>
    <w:rsid w:val="00C1179F"/>
    <w:rsid w:val="00C127B9"/>
    <w:rsid w:val="00C128FA"/>
    <w:rsid w:val="00C129FC"/>
    <w:rsid w:val="00C12C14"/>
    <w:rsid w:val="00C140DF"/>
    <w:rsid w:val="00C14816"/>
    <w:rsid w:val="00C151E4"/>
    <w:rsid w:val="00C152CC"/>
    <w:rsid w:val="00C153AD"/>
    <w:rsid w:val="00C15D15"/>
    <w:rsid w:val="00C15D1A"/>
    <w:rsid w:val="00C15F04"/>
    <w:rsid w:val="00C15FB1"/>
    <w:rsid w:val="00C16FE8"/>
    <w:rsid w:val="00C17911"/>
    <w:rsid w:val="00C179B3"/>
    <w:rsid w:val="00C17B75"/>
    <w:rsid w:val="00C17CC2"/>
    <w:rsid w:val="00C17E3F"/>
    <w:rsid w:val="00C200AA"/>
    <w:rsid w:val="00C2128D"/>
    <w:rsid w:val="00C2159E"/>
    <w:rsid w:val="00C21B4D"/>
    <w:rsid w:val="00C21C03"/>
    <w:rsid w:val="00C22E89"/>
    <w:rsid w:val="00C22FB4"/>
    <w:rsid w:val="00C237ED"/>
    <w:rsid w:val="00C2380F"/>
    <w:rsid w:val="00C24459"/>
    <w:rsid w:val="00C24620"/>
    <w:rsid w:val="00C24632"/>
    <w:rsid w:val="00C24A50"/>
    <w:rsid w:val="00C24CA1"/>
    <w:rsid w:val="00C2507A"/>
    <w:rsid w:val="00C25418"/>
    <w:rsid w:val="00C25D9C"/>
    <w:rsid w:val="00C26148"/>
    <w:rsid w:val="00C2637B"/>
    <w:rsid w:val="00C268CE"/>
    <w:rsid w:val="00C26A0E"/>
    <w:rsid w:val="00C2778B"/>
    <w:rsid w:val="00C27C67"/>
    <w:rsid w:val="00C30321"/>
    <w:rsid w:val="00C30E32"/>
    <w:rsid w:val="00C31649"/>
    <w:rsid w:val="00C31FD9"/>
    <w:rsid w:val="00C322F5"/>
    <w:rsid w:val="00C32394"/>
    <w:rsid w:val="00C327A7"/>
    <w:rsid w:val="00C3425B"/>
    <w:rsid w:val="00C342FE"/>
    <w:rsid w:val="00C3434C"/>
    <w:rsid w:val="00C34946"/>
    <w:rsid w:val="00C34EEB"/>
    <w:rsid w:val="00C35A7E"/>
    <w:rsid w:val="00C4033C"/>
    <w:rsid w:val="00C40385"/>
    <w:rsid w:val="00C4115D"/>
    <w:rsid w:val="00C41605"/>
    <w:rsid w:val="00C41768"/>
    <w:rsid w:val="00C4176F"/>
    <w:rsid w:val="00C41BFD"/>
    <w:rsid w:val="00C41C84"/>
    <w:rsid w:val="00C42768"/>
    <w:rsid w:val="00C45620"/>
    <w:rsid w:val="00C461AE"/>
    <w:rsid w:val="00C463CD"/>
    <w:rsid w:val="00C467D1"/>
    <w:rsid w:val="00C475AA"/>
    <w:rsid w:val="00C501CA"/>
    <w:rsid w:val="00C50372"/>
    <w:rsid w:val="00C5071D"/>
    <w:rsid w:val="00C50EAB"/>
    <w:rsid w:val="00C5109D"/>
    <w:rsid w:val="00C51D77"/>
    <w:rsid w:val="00C52554"/>
    <w:rsid w:val="00C527C7"/>
    <w:rsid w:val="00C5287B"/>
    <w:rsid w:val="00C52912"/>
    <w:rsid w:val="00C53510"/>
    <w:rsid w:val="00C53C98"/>
    <w:rsid w:val="00C541BB"/>
    <w:rsid w:val="00C55040"/>
    <w:rsid w:val="00C555AF"/>
    <w:rsid w:val="00C56216"/>
    <w:rsid w:val="00C56B19"/>
    <w:rsid w:val="00C56FCF"/>
    <w:rsid w:val="00C57153"/>
    <w:rsid w:val="00C571A3"/>
    <w:rsid w:val="00C572F6"/>
    <w:rsid w:val="00C57B6C"/>
    <w:rsid w:val="00C61A59"/>
    <w:rsid w:val="00C61FB2"/>
    <w:rsid w:val="00C62502"/>
    <w:rsid w:val="00C628A6"/>
    <w:rsid w:val="00C634B3"/>
    <w:rsid w:val="00C63666"/>
    <w:rsid w:val="00C638D5"/>
    <w:rsid w:val="00C63C9D"/>
    <w:rsid w:val="00C64344"/>
    <w:rsid w:val="00C64A0A"/>
    <w:rsid w:val="00C64E00"/>
    <w:rsid w:val="00C65108"/>
    <w:rsid w:val="00C65576"/>
    <w:rsid w:val="00C655D9"/>
    <w:rsid w:val="00C65E0F"/>
    <w:rsid w:val="00C66165"/>
    <w:rsid w:val="00C66E64"/>
    <w:rsid w:val="00C67123"/>
    <w:rsid w:val="00C679A0"/>
    <w:rsid w:val="00C67C4D"/>
    <w:rsid w:val="00C67C4E"/>
    <w:rsid w:val="00C705A3"/>
    <w:rsid w:val="00C7060A"/>
    <w:rsid w:val="00C70713"/>
    <w:rsid w:val="00C70A58"/>
    <w:rsid w:val="00C70FEA"/>
    <w:rsid w:val="00C713EE"/>
    <w:rsid w:val="00C7151A"/>
    <w:rsid w:val="00C717E3"/>
    <w:rsid w:val="00C71A7E"/>
    <w:rsid w:val="00C71AE3"/>
    <w:rsid w:val="00C71F60"/>
    <w:rsid w:val="00C72241"/>
    <w:rsid w:val="00C72FD2"/>
    <w:rsid w:val="00C7315E"/>
    <w:rsid w:val="00C73CDE"/>
    <w:rsid w:val="00C741E8"/>
    <w:rsid w:val="00C750C8"/>
    <w:rsid w:val="00C7560F"/>
    <w:rsid w:val="00C76721"/>
    <w:rsid w:val="00C77858"/>
    <w:rsid w:val="00C77DA8"/>
    <w:rsid w:val="00C806A5"/>
    <w:rsid w:val="00C80A0E"/>
    <w:rsid w:val="00C8148C"/>
    <w:rsid w:val="00C817B1"/>
    <w:rsid w:val="00C8213F"/>
    <w:rsid w:val="00C825FB"/>
    <w:rsid w:val="00C82735"/>
    <w:rsid w:val="00C82A76"/>
    <w:rsid w:val="00C82D0E"/>
    <w:rsid w:val="00C8303F"/>
    <w:rsid w:val="00C838EB"/>
    <w:rsid w:val="00C84084"/>
    <w:rsid w:val="00C8499F"/>
    <w:rsid w:val="00C85154"/>
    <w:rsid w:val="00C85802"/>
    <w:rsid w:val="00C85A70"/>
    <w:rsid w:val="00C85E58"/>
    <w:rsid w:val="00C86618"/>
    <w:rsid w:val="00C86C4F"/>
    <w:rsid w:val="00C8797A"/>
    <w:rsid w:val="00C900B8"/>
    <w:rsid w:val="00C90197"/>
    <w:rsid w:val="00C901AC"/>
    <w:rsid w:val="00C906DB"/>
    <w:rsid w:val="00C90C71"/>
    <w:rsid w:val="00C913FB"/>
    <w:rsid w:val="00C91C0A"/>
    <w:rsid w:val="00C91FD1"/>
    <w:rsid w:val="00C925E6"/>
    <w:rsid w:val="00C92CD3"/>
    <w:rsid w:val="00C931CF"/>
    <w:rsid w:val="00C938CF"/>
    <w:rsid w:val="00C93F78"/>
    <w:rsid w:val="00C94053"/>
    <w:rsid w:val="00C94BF3"/>
    <w:rsid w:val="00C95A39"/>
    <w:rsid w:val="00C95FB9"/>
    <w:rsid w:val="00C9624D"/>
    <w:rsid w:val="00C969DA"/>
    <w:rsid w:val="00C96B9D"/>
    <w:rsid w:val="00C9777F"/>
    <w:rsid w:val="00CA00A0"/>
    <w:rsid w:val="00CA255A"/>
    <w:rsid w:val="00CA255E"/>
    <w:rsid w:val="00CA276D"/>
    <w:rsid w:val="00CA288F"/>
    <w:rsid w:val="00CA2AFF"/>
    <w:rsid w:val="00CA2C77"/>
    <w:rsid w:val="00CA3260"/>
    <w:rsid w:val="00CA42F7"/>
    <w:rsid w:val="00CA444F"/>
    <w:rsid w:val="00CA5026"/>
    <w:rsid w:val="00CA5128"/>
    <w:rsid w:val="00CA5227"/>
    <w:rsid w:val="00CA5245"/>
    <w:rsid w:val="00CA5536"/>
    <w:rsid w:val="00CA5680"/>
    <w:rsid w:val="00CA5F0F"/>
    <w:rsid w:val="00CA674B"/>
    <w:rsid w:val="00CA71F4"/>
    <w:rsid w:val="00CA7B09"/>
    <w:rsid w:val="00CA7D87"/>
    <w:rsid w:val="00CA7FBC"/>
    <w:rsid w:val="00CB0423"/>
    <w:rsid w:val="00CB0683"/>
    <w:rsid w:val="00CB0DFC"/>
    <w:rsid w:val="00CB12A5"/>
    <w:rsid w:val="00CB1CAC"/>
    <w:rsid w:val="00CB27A7"/>
    <w:rsid w:val="00CB2F2A"/>
    <w:rsid w:val="00CB43CB"/>
    <w:rsid w:val="00CB59FC"/>
    <w:rsid w:val="00CB5B1A"/>
    <w:rsid w:val="00CB5B69"/>
    <w:rsid w:val="00CB5EA8"/>
    <w:rsid w:val="00CB6794"/>
    <w:rsid w:val="00CB6B22"/>
    <w:rsid w:val="00CB7F5F"/>
    <w:rsid w:val="00CC07C6"/>
    <w:rsid w:val="00CC0FC0"/>
    <w:rsid w:val="00CC13FD"/>
    <w:rsid w:val="00CC1B39"/>
    <w:rsid w:val="00CC1BFA"/>
    <w:rsid w:val="00CC2E9F"/>
    <w:rsid w:val="00CC35EA"/>
    <w:rsid w:val="00CC3724"/>
    <w:rsid w:val="00CC3848"/>
    <w:rsid w:val="00CC3A79"/>
    <w:rsid w:val="00CC3BBC"/>
    <w:rsid w:val="00CC3DC0"/>
    <w:rsid w:val="00CC5369"/>
    <w:rsid w:val="00CC6D5E"/>
    <w:rsid w:val="00CC702A"/>
    <w:rsid w:val="00CD0200"/>
    <w:rsid w:val="00CD0383"/>
    <w:rsid w:val="00CD171E"/>
    <w:rsid w:val="00CD1C2F"/>
    <w:rsid w:val="00CD2020"/>
    <w:rsid w:val="00CD3A75"/>
    <w:rsid w:val="00CD3F77"/>
    <w:rsid w:val="00CD48FF"/>
    <w:rsid w:val="00CD4DD3"/>
    <w:rsid w:val="00CD5AD7"/>
    <w:rsid w:val="00CD5B5A"/>
    <w:rsid w:val="00CD6ADC"/>
    <w:rsid w:val="00CD6F2F"/>
    <w:rsid w:val="00CD7193"/>
    <w:rsid w:val="00CE08C5"/>
    <w:rsid w:val="00CE0D83"/>
    <w:rsid w:val="00CE16F9"/>
    <w:rsid w:val="00CE1A71"/>
    <w:rsid w:val="00CE320A"/>
    <w:rsid w:val="00CE38C8"/>
    <w:rsid w:val="00CE38DD"/>
    <w:rsid w:val="00CE3BC8"/>
    <w:rsid w:val="00CE3D99"/>
    <w:rsid w:val="00CE4278"/>
    <w:rsid w:val="00CE42F0"/>
    <w:rsid w:val="00CE4AD1"/>
    <w:rsid w:val="00CE4D1D"/>
    <w:rsid w:val="00CE4FC5"/>
    <w:rsid w:val="00CE524F"/>
    <w:rsid w:val="00CE53DB"/>
    <w:rsid w:val="00CE58CC"/>
    <w:rsid w:val="00CE6055"/>
    <w:rsid w:val="00CE6274"/>
    <w:rsid w:val="00CE6975"/>
    <w:rsid w:val="00CE6992"/>
    <w:rsid w:val="00CE6C14"/>
    <w:rsid w:val="00CE702E"/>
    <w:rsid w:val="00CE71CC"/>
    <w:rsid w:val="00CE7297"/>
    <w:rsid w:val="00CE77B6"/>
    <w:rsid w:val="00CE790A"/>
    <w:rsid w:val="00CE7CDE"/>
    <w:rsid w:val="00CF08F5"/>
    <w:rsid w:val="00CF0A4A"/>
    <w:rsid w:val="00CF12D0"/>
    <w:rsid w:val="00CF1883"/>
    <w:rsid w:val="00CF2B8D"/>
    <w:rsid w:val="00CF2C7B"/>
    <w:rsid w:val="00CF3032"/>
    <w:rsid w:val="00CF3A1B"/>
    <w:rsid w:val="00CF456B"/>
    <w:rsid w:val="00CF5A22"/>
    <w:rsid w:val="00CF6C99"/>
    <w:rsid w:val="00CF6FF3"/>
    <w:rsid w:val="00CF7A13"/>
    <w:rsid w:val="00D000A3"/>
    <w:rsid w:val="00D00637"/>
    <w:rsid w:val="00D008CE"/>
    <w:rsid w:val="00D01CF3"/>
    <w:rsid w:val="00D01E2C"/>
    <w:rsid w:val="00D02001"/>
    <w:rsid w:val="00D0262E"/>
    <w:rsid w:val="00D02722"/>
    <w:rsid w:val="00D03679"/>
    <w:rsid w:val="00D03983"/>
    <w:rsid w:val="00D03B98"/>
    <w:rsid w:val="00D041B6"/>
    <w:rsid w:val="00D04848"/>
    <w:rsid w:val="00D05105"/>
    <w:rsid w:val="00D055DE"/>
    <w:rsid w:val="00D05B82"/>
    <w:rsid w:val="00D05D81"/>
    <w:rsid w:val="00D05E3D"/>
    <w:rsid w:val="00D06139"/>
    <w:rsid w:val="00D0619F"/>
    <w:rsid w:val="00D06714"/>
    <w:rsid w:val="00D077CE"/>
    <w:rsid w:val="00D07907"/>
    <w:rsid w:val="00D103FF"/>
    <w:rsid w:val="00D110BD"/>
    <w:rsid w:val="00D11A8F"/>
    <w:rsid w:val="00D12417"/>
    <w:rsid w:val="00D12990"/>
    <w:rsid w:val="00D12D7D"/>
    <w:rsid w:val="00D13532"/>
    <w:rsid w:val="00D13675"/>
    <w:rsid w:val="00D13D82"/>
    <w:rsid w:val="00D141E1"/>
    <w:rsid w:val="00D14334"/>
    <w:rsid w:val="00D14998"/>
    <w:rsid w:val="00D15314"/>
    <w:rsid w:val="00D157D5"/>
    <w:rsid w:val="00D158DB"/>
    <w:rsid w:val="00D15B48"/>
    <w:rsid w:val="00D168BC"/>
    <w:rsid w:val="00D16EDF"/>
    <w:rsid w:val="00D178F7"/>
    <w:rsid w:val="00D17D6C"/>
    <w:rsid w:val="00D20064"/>
    <w:rsid w:val="00D20229"/>
    <w:rsid w:val="00D2024B"/>
    <w:rsid w:val="00D212DB"/>
    <w:rsid w:val="00D2155B"/>
    <w:rsid w:val="00D215D5"/>
    <w:rsid w:val="00D2316B"/>
    <w:rsid w:val="00D23D11"/>
    <w:rsid w:val="00D244B6"/>
    <w:rsid w:val="00D25A2A"/>
    <w:rsid w:val="00D25A5B"/>
    <w:rsid w:val="00D25D5D"/>
    <w:rsid w:val="00D25E1A"/>
    <w:rsid w:val="00D2643E"/>
    <w:rsid w:val="00D26D1F"/>
    <w:rsid w:val="00D26F97"/>
    <w:rsid w:val="00D27007"/>
    <w:rsid w:val="00D2754D"/>
    <w:rsid w:val="00D275FB"/>
    <w:rsid w:val="00D277B7"/>
    <w:rsid w:val="00D27B14"/>
    <w:rsid w:val="00D27B27"/>
    <w:rsid w:val="00D27E4C"/>
    <w:rsid w:val="00D308CB"/>
    <w:rsid w:val="00D309E4"/>
    <w:rsid w:val="00D30D5B"/>
    <w:rsid w:val="00D31CC0"/>
    <w:rsid w:val="00D33391"/>
    <w:rsid w:val="00D33956"/>
    <w:rsid w:val="00D33BE9"/>
    <w:rsid w:val="00D33DA9"/>
    <w:rsid w:val="00D33F93"/>
    <w:rsid w:val="00D34B3D"/>
    <w:rsid w:val="00D357FF"/>
    <w:rsid w:val="00D358C8"/>
    <w:rsid w:val="00D3606C"/>
    <w:rsid w:val="00D373F8"/>
    <w:rsid w:val="00D377F8"/>
    <w:rsid w:val="00D37B24"/>
    <w:rsid w:val="00D40056"/>
    <w:rsid w:val="00D40690"/>
    <w:rsid w:val="00D40D5C"/>
    <w:rsid w:val="00D41580"/>
    <w:rsid w:val="00D424C7"/>
    <w:rsid w:val="00D4355C"/>
    <w:rsid w:val="00D43B2A"/>
    <w:rsid w:val="00D43CF1"/>
    <w:rsid w:val="00D43D83"/>
    <w:rsid w:val="00D441B7"/>
    <w:rsid w:val="00D45540"/>
    <w:rsid w:val="00D47575"/>
    <w:rsid w:val="00D47C1D"/>
    <w:rsid w:val="00D50CA1"/>
    <w:rsid w:val="00D510C0"/>
    <w:rsid w:val="00D51851"/>
    <w:rsid w:val="00D51E6D"/>
    <w:rsid w:val="00D5243B"/>
    <w:rsid w:val="00D52B4E"/>
    <w:rsid w:val="00D52D69"/>
    <w:rsid w:val="00D531D8"/>
    <w:rsid w:val="00D533EC"/>
    <w:rsid w:val="00D538F5"/>
    <w:rsid w:val="00D543CC"/>
    <w:rsid w:val="00D548B2"/>
    <w:rsid w:val="00D550D9"/>
    <w:rsid w:val="00D55AAA"/>
    <w:rsid w:val="00D55D85"/>
    <w:rsid w:val="00D56732"/>
    <w:rsid w:val="00D56A50"/>
    <w:rsid w:val="00D56A95"/>
    <w:rsid w:val="00D571B2"/>
    <w:rsid w:val="00D60741"/>
    <w:rsid w:val="00D6076E"/>
    <w:rsid w:val="00D60E80"/>
    <w:rsid w:val="00D60EB8"/>
    <w:rsid w:val="00D62341"/>
    <w:rsid w:val="00D62666"/>
    <w:rsid w:val="00D632CE"/>
    <w:rsid w:val="00D63E37"/>
    <w:rsid w:val="00D6400B"/>
    <w:rsid w:val="00D64066"/>
    <w:rsid w:val="00D644BB"/>
    <w:rsid w:val="00D6512B"/>
    <w:rsid w:val="00D6643A"/>
    <w:rsid w:val="00D675EE"/>
    <w:rsid w:val="00D67750"/>
    <w:rsid w:val="00D67862"/>
    <w:rsid w:val="00D67D9B"/>
    <w:rsid w:val="00D708EA"/>
    <w:rsid w:val="00D70F16"/>
    <w:rsid w:val="00D71D9D"/>
    <w:rsid w:val="00D72617"/>
    <w:rsid w:val="00D72A0C"/>
    <w:rsid w:val="00D72F57"/>
    <w:rsid w:val="00D73788"/>
    <w:rsid w:val="00D7426C"/>
    <w:rsid w:val="00D7433B"/>
    <w:rsid w:val="00D75315"/>
    <w:rsid w:val="00D75361"/>
    <w:rsid w:val="00D76642"/>
    <w:rsid w:val="00D76687"/>
    <w:rsid w:val="00D76A44"/>
    <w:rsid w:val="00D8013B"/>
    <w:rsid w:val="00D801D6"/>
    <w:rsid w:val="00D8059D"/>
    <w:rsid w:val="00D815EF"/>
    <w:rsid w:val="00D81839"/>
    <w:rsid w:val="00D81949"/>
    <w:rsid w:val="00D819AE"/>
    <w:rsid w:val="00D81C42"/>
    <w:rsid w:val="00D81F26"/>
    <w:rsid w:val="00D822E2"/>
    <w:rsid w:val="00D82BEC"/>
    <w:rsid w:val="00D83ED7"/>
    <w:rsid w:val="00D843F2"/>
    <w:rsid w:val="00D844B4"/>
    <w:rsid w:val="00D84603"/>
    <w:rsid w:val="00D84A31"/>
    <w:rsid w:val="00D84C10"/>
    <w:rsid w:val="00D84CD9"/>
    <w:rsid w:val="00D84FBE"/>
    <w:rsid w:val="00D85AE3"/>
    <w:rsid w:val="00D86231"/>
    <w:rsid w:val="00D870FA"/>
    <w:rsid w:val="00D87790"/>
    <w:rsid w:val="00D90684"/>
    <w:rsid w:val="00D90B34"/>
    <w:rsid w:val="00D911F7"/>
    <w:rsid w:val="00D912AB"/>
    <w:rsid w:val="00D915C2"/>
    <w:rsid w:val="00D9179A"/>
    <w:rsid w:val="00D91923"/>
    <w:rsid w:val="00D92406"/>
    <w:rsid w:val="00D92514"/>
    <w:rsid w:val="00D92A4A"/>
    <w:rsid w:val="00D92D9D"/>
    <w:rsid w:val="00D92DAB"/>
    <w:rsid w:val="00D92F86"/>
    <w:rsid w:val="00D93753"/>
    <w:rsid w:val="00D938E9"/>
    <w:rsid w:val="00D93E01"/>
    <w:rsid w:val="00D96120"/>
    <w:rsid w:val="00D9656E"/>
    <w:rsid w:val="00D96843"/>
    <w:rsid w:val="00D97203"/>
    <w:rsid w:val="00D97A41"/>
    <w:rsid w:val="00DA02DB"/>
    <w:rsid w:val="00DA0748"/>
    <w:rsid w:val="00DA0AE1"/>
    <w:rsid w:val="00DA1D0C"/>
    <w:rsid w:val="00DA311A"/>
    <w:rsid w:val="00DA3167"/>
    <w:rsid w:val="00DA38B4"/>
    <w:rsid w:val="00DA3E48"/>
    <w:rsid w:val="00DA431E"/>
    <w:rsid w:val="00DA4607"/>
    <w:rsid w:val="00DA4DC3"/>
    <w:rsid w:val="00DA5763"/>
    <w:rsid w:val="00DA5E11"/>
    <w:rsid w:val="00DA7304"/>
    <w:rsid w:val="00DA743D"/>
    <w:rsid w:val="00DA77A5"/>
    <w:rsid w:val="00DA7CE9"/>
    <w:rsid w:val="00DA7DFB"/>
    <w:rsid w:val="00DB0E36"/>
    <w:rsid w:val="00DB1714"/>
    <w:rsid w:val="00DB1963"/>
    <w:rsid w:val="00DB2300"/>
    <w:rsid w:val="00DB2370"/>
    <w:rsid w:val="00DB2723"/>
    <w:rsid w:val="00DB3BB5"/>
    <w:rsid w:val="00DB3DBF"/>
    <w:rsid w:val="00DB4119"/>
    <w:rsid w:val="00DB44FA"/>
    <w:rsid w:val="00DB484F"/>
    <w:rsid w:val="00DB4A0B"/>
    <w:rsid w:val="00DB4AAC"/>
    <w:rsid w:val="00DB4BEC"/>
    <w:rsid w:val="00DB5202"/>
    <w:rsid w:val="00DB60FB"/>
    <w:rsid w:val="00DB661E"/>
    <w:rsid w:val="00DB67CE"/>
    <w:rsid w:val="00DB7022"/>
    <w:rsid w:val="00DC01FB"/>
    <w:rsid w:val="00DC04F6"/>
    <w:rsid w:val="00DC0541"/>
    <w:rsid w:val="00DC0690"/>
    <w:rsid w:val="00DC0768"/>
    <w:rsid w:val="00DC14C5"/>
    <w:rsid w:val="00DC1735"/>
    <w:rsid w:val="00DC1D65"/>
    <w:rsid w:val="00DC2FF3"/>
    <w:rsid w:val="00DC3C57"/>
    <w:rsid w:val="00DC4D21"/>
    <w:rsid w:val="00DC5501"/>
    <w:rsid w:val="00DC5DE4"/>
    <w:rsid w:val="00DC676C"/>
    <w:rsid w:val="00DC6AC7"/>
    <w:rsid w:val="00DC6E2A"/>
    <w:rsid w:val="00DC7154"/>
    <w:rsid w:val="00DC7E8A"/>
    <w:rsid w:val="00DD017A"/>
    <w:rsid w:val="00DD0B5D"/>
    <w:rsid w:val="00DD0F78"/>
    <w:rsid w:val="00DD15B4"/>
    <w:rsid w:val="00DD2378"/>
    <w:rsid w:val="00DD261C"/>
    <w:rsid w:val="00DD273C"/>
    <w:rsid w:val="00DD34A2"/>
    <w:rsid w:val="00DD3F28"/>
    <w:rsid w:val="00DD4446"/>
    <w:rsid w:val="00DD44DB"/>
    <w:rsid w:val="00DD4537"/>
    <w:rsid w:val="00DD4C9B"/>
    <w:rsid w:val="00DD4E15"/>
    <w:rsid w:val="00DD5B4E"/>
    <w:rsid w:val="00DD60BA"/>
    <w:rsid w:val="00DD6634"/>
    <w:rsid w:val="00DD696D"/>
    <w:rsid w:val="00DD7251"/>
    <w:rsid w:val="00DE0D17"/>
    <w:rsid w:val="00DE11B1"/>
    <w:rsid w:val="00DE2304"/>
    <w:rsid w:val="00DE2728"/>
    <w:rsid w:val="00DE2B5F"/>
    <w:rsid w:val="00DE2BFF"/>
    <w:rsid w:val="00DE3138"/>
    <w:rsid w:val="00DE37F8"/>
    <w:rsid w:val="00DE3915"/>
    <w:rsid w:val="00DE3BAD"/>
    <w:rsid w:val="00DE3F82"/>
    <w:rsid w:val="00DE4273"/>
    <w:rsid w:val="00DE433B"/>
    <w:rsid w:val="00DE4428"/>
    <w:rsid w:val="00DE4FCB"/>
    <w:rsid w:val="00DE5D07"/>
    <w:rsid w:val="00DE605F"/>
    <w:rsid w:val="00DE72A7"/>
    <w:rsid w:val="00DE7474"/>
    <w:rsid w:val="00DE7832"/>
    <w:rsid w:val="00DF18FC"/>
    <w:rsid w:val="00DF3104"/>
    <w:rsid w:val="00DF4923"/>
    <w:rsid w:val="00DF5D2B"/>
    <w:rsid w:val="00DF6341"/>
    <w:rsid w:val="00DF7056"/>
    <w:rsid w:val="00DF7766"/>
    <w:rsid w:val="00DF796B"/>
    <w:rsid w:val="00DF7EF0"/>
    <w:rsid w:val="00DF7F4D"/>
    <w:rsid w:val="00E00E8E"/>
    <w:rsid w:val="00E010DE"/>
    <w:rsid w:val="00E0148B"/>
    <w:rsid w:val="00E019C8"/>
    <w:rsid w:val="00E01C4D"/>
    <w:rsid w:val="00E01E2F"/>
    <w:rsid w:val="00E02481"/>
    <w:rsid w:val="00E02870"/>
    <w:rsid w:val="00E0295F"/>
    <w:rsid w:val="00E04D08"/>
    <w:rsid w:val="00E04ED6"/>
    <w:rsid w:val="00E05630"/>
    <w:rsid w:val="00E0568F"/>
    <w:rsid w:val="00E056E1"/>
    <w:rsid w:val="00E05B9B"/>
    <w:rsid w:val="00E06100"/>
    <w:rsid w:val="00E068BF"/>
    <w:rsid w:val="00E06DBB"/>
    <w:rsid w:val="00E10149"/>
    <w:rsid w:val="00E10E00"/>
    <w:rsid w:val="00E11340"/>
    <w:rsid w:val="00E113D2"/>
    <w:rsid w:val="00E122A1"/>
    <w:rsid w:val="00E12CEA"/>
    <w:rsid w:val="00E13111"/>
    <w:rsid w:val="00E133A2"/>
    <w:rsid w:val="00E138D6"/>
    <w:rsid w:val="00E14065"/>
    <w:rsid w:val="00E14093"/>
    <w:rsid w:val="00E141B2"/>
    <w:rsid w:val="00E1435C"/>
    <w:rsid w:val="00E154D6"/>
    <w:rsid w:val="00E155E2"/>
    <w:rsid w:val="00E1609B"/>
    <w:rsid w:val="00E16372"/>
    <w:rsid w:val="00E1650D"/>
    <w:rsid w:val="00E166C0"/>
    <w:rsid w:val="00E16AD8"/>
    <w:rsid w:val="00E16F19"/>
    <w:rsid w:val="00E171B0"/>
    <w:rsid w:val="00E1779C"/>
    <w:rsid w:val="00E17A2D"/>
    <w:rsid w:val="00E17D6B"/>
    <w:rsid w:val="00E17FFA"/>
    <w:rsid w:val="00E203CF"/>
    <w:rsid w:val="00E20E4D"/>
    <w:rsid w:val="00E20ED6"/>
    <w:rsid w:val="00E21358"/>
    <w:rsid w:val="00E21FD7"/>
    <w:rsid w:val="00E2236C"/>
    <w:rsid w:val="00E2249B"/>
    <w:rsid w:val="00E22A0D"/>
    <w:rsid w:val="00E2353C"/>
    <w:rsid w:val="00E237DA"/>
    <w:rsid w:val="00E239A0"/>
    <w:rsid w:val="00E23B89"/>
    <w:rsid w:val="00E23CF8"/>
    <w:rsid w:val="00E244F6"/>
    <w:rsid w:val="00E258DB"/>
    <w:rsid w:val="00E26762"/>
    <w:rsid w:val="00E2771E"/>
    <w:rsid w:val="00E27999"/>
    <w:rsid w:val="00E27A0E"/>
    <w:rsid w:val="00E300C3"/>
    <w:rsid w:val="00E308E4"/>
    <w:rsid w:val="00E30B39"/>
    <w:rsid w:val="00E30E11"/>
    <w:rsid w:val="00E310E0"/>
    <w:rsid w:val="00E311EF"/>
    <w:rsid w:val="00E3125A"/>
    <w:rsid w:val="00E31B57"/>
    <w:rsid w:val="00E31F36"/>
    <w:rsid w:val="00E32180"/>
    <w:rsid w:val="00E3273C"/>
    <w:rsid w:val="00E33B6C"/>
    <w:rsid w:val="00E33F6D"/>
    <w:rsid w:val="00E340B0"/>
    <w:rsid w:val="00E344E5"/>
    <w:rsid w:val="00E34948"/>
    <w:rsid w:val="00E34A02"/>
    <w:rsid w:val="00E35352"/>
    <w:rsid w:val="00E36C3A"/>
    <w:rsid w:val="00E36FF6"/>
    <w:rsid w:val="00E3745E"/>
    <w:rsid w:val="00E37569"/>
    <w:rsid w:val="00E37B9C"/>
    <w:rsid w:val="00E401B2"/>
    <w:rsid w:val="00E4043D"/>
    <w:rsid w:val="00E411DE"/>
    <w:rsid w:val="00E4128F"/>
    <w:rsid w:val="00E412D5"/>
    <w:rsid w:val="00E41785"/>
    <w:rsid w:val="00E41931"/>
    <w:rsid w:val="00E41D7B"/>
    <w:rsid w:val="00E41E30"/>
    <w:rsid w:val="00E42919"/>
    <w:rsid w:val="00E42F73"/>
    <w:rsid w:val="00E43C8D"/>
    <w:rsid w:val="00E43D70"/>
    <w:rsid w:val="00E4450A"/>
    <w:rsid w:val="00E445E7"/>
    <w:rsid w:val="00E45543"/>
    <w:rsid w:val="00E457B4"/>
    <w:rsid w:val="00E46216"/>
    <w:rsid w:val="00E466F3"/>
    <w:rsid w:val="00E47B2C"/>
    <w:rsid w:val="00E500CA"/>
    <w:rsid w:val="00E5072D"/>
    <w:rsid w:val="00E507A3"/>
    <w:rsid w:val="00E50D4E"/>
    <w:rsid w:val="00E514E4"/>
    <w:rsid w:val="00E5154F"/>
    <w:rsid w:val="00E51560"/>
    <w:rsid w:val="00E51821"/>
    <w:rsid w:val="00E51941"/>
    <w:rsid w:val="00E51D13"/>
    <w:rsid w:val="00E52863"/>
    <w:rsid w:val="00E529E6"/>
    <w:rsid w:val="00E533C8"/>
    <w:rsid w:val="00E533CB"/>
    <w:rsid w:val="00E53BAB"/>
    <w:rsid w:val="00E53FC8"/>
    <w:rsid w:val="00E54347"/>
    <w:rsid w:val="00E55424"/>
    <w:rsid w:val="00E557A6"/>
    <w:rsid w:val="00E55915"/>
    <w:rsid w:val="00E55BB5"/>
    <w:rsid w:val="00E55C04"/>
    <w:rsid w:val="00E5671F"/>
    <w:rsid w:val="00E579D2"/>
    <w:rsid w:val="00E57A72"/>
    <w:rsid w:val="00E60019"/>
    <w:rsid w:val="00E611DF"/>
    <w:rsid w:val="00E61B2B"/>
    <w:rsid w:val="00E63709"/>
    <w:rsid w:val="00E64329"/>
    <w:rsid w:val="00E64425"/>
    <w:rsid w:val="00E65E79"/>
    <w:rsid w:val="00E66BA2"/>
    <w:rsid w:val="00E66FAB"/>
    <w:rsid w:val="00E67296"/>
    <w:rsid w:val="00E67416"/>
    <w:rsid w:val="00E70D28"/>
    <w:rsid w:val="00E70DCA"/>
    <w:rsid w:val="00E71258"/>
    <w:rsid w:val="00E718B6"/>
    <w:rsid w:val="00E723BA"/>
    <w:rsid w:val="00E727E0"/>
    <w:rsid w:val="00E73581"/>
    <w:rsid w:val="00E73A35"/>
    <w:rsid w:val="00E73B6E"/>
    <w:rsid w:val="00E73EF4"/>
    <w:rsid w:val="00E74F30"/>
    <w:rsid w:val="00E75463"/>
    <w:rsid w:val="00E76327"/>
    <w:rsid w:val="00E77028"/>
    <w:rsid w:val="00E773C4"/>
    <w:rsid w:val="00E77A9D"/>
    <w:rsid w:val="00E805C2"/>
    <w:rsid w:val="00E806C7"/>
    <w:rsid w:val="00E818C1"/>
    <w:rsid w:val="00E81962"/>
    <w:rsid w:val="00E81DBB"/>
    <w:rsid w:val="00E82ED9"/>
    <w:rsid w:val="00E831FA"/>
    <w:rsid w:val="00E833F7"/>
    <w:rsid w:val="00E83BDF"/>
    <w:rsid w:val="00E8442C"/>
    <w:rsid w:val="00E8442F"/>
    <w:rsid w:val="00E84AA9"/>
    <w:rsid w:val="00E84AEA"/>
    <w:rsid w:val="00E86358"/>
    <w:rsid w:val="00E86C31"/>
    <w:rsid w:val="00E86CEF"/>
    <w:rsid w:val="00E86FCC"/>
    <w:rsid w:val="00E8765B"/>
    <w:rsid w:val="00E87A1D"/>
    <w:rsid w:val="00E87AD2"/>
    <w:rsid w:val="00E9063E"/>
    <w:rsid w:val="00E9094A"/>
    <w:rsid w:val="00E90DFC"/>
    <w:rsid w:val="00E90F8E"/>
    <w:rsid w:val="00E91D35"/>
    <w:rsid w:val="00E92154"/>
    <w:rsid w:val="00E926A5"/>
    <w:rsid w:val="00E92CAC"/>
    <w:rsid w:val="00E933F5"/>
    <w:rsid w:val="00E933F9"/>
    <w:rsid w:val="00E93A13"/>
    <w:rsid w:val="00E93AC0"/>
    <w:rsid w:val="00E93D42"/>
    <w:rsid w:val="00E93DED"/>
    <w:rsid w:val="00E95DD7"/>
    <w:rsid w:val="00E962CC"/>
    <w:rsid w:val="00E97041"/>
    <w:rsid w:val="00EA0AF7"/>
    <w:rsid w:val="00EA17C3"/>
    <w:rsid w:val="00EA1ABB"/>
    <w:rsid w:val="00EA2641"/>
    <w:rsid w:val="00EA2C35"/>
    <w:rsid w:val="00EA2CAA"/>
    <w:rsid w:val="00EA2D54"/>
    <w:rsid w:val="00EA3640"/>
    <w:rsid w:val="00EA3864"/>
    <w:rsid w:val="00EA3CDA"/>
    <w:rsid w:val="00EA4ABF"/>
    <w:rsid w:val="00EA51BE"/>
    <w:rsid w:val="00EA6519"/>
    <w:rsid w:val="00EA6536"/>
    <w:rsid w:val="00EA69EB"/>
    <w:rsid w:val="00EA6ABF"/>
    <w:rsid w:val="00EA6F8B"/>
    <w:rsid w:val="00EA77C6"/>
    <w:rsid w:val="00EA7F1C"/>
    <w:rsid w:val="00EA7FBB"/>
    <w:rsid w:val="00EB00D0"/>
    <w:rsid w:val="00EB0519"/>
    <w:rsid w:val="00EB0A85"/>
    <w:rsid w:val="00EB15B6"/>
    <w:rsid w:val="00EB1797"/>
    <w:rsid w:val="00EB3617"/>
    <w:rsid w:val="00EB3D06"/>
    <w:rsid w:val="00EB4777"/>
    <w:rsid w:val="00EB4787"/>
    <w:rsid w:val="00EB4916"/>
    <w:rsid w:val="00EB4E12"/>
    <w:rsid w:val="00EB4E40"/>
    <w:rsid w:val="00EB4FFF"/>
    <w:rsid w:val="00EB5128"/>
    <w:rsid w:val="00EB5822"/>
    <w:rsid w:val="00EB5B75"/>
    <w:rsid w:val="00EB6EB5"/>
    <w:rsid w:val="00EB6FF1"/>
    <w:rsid w:val="00EB73D0"/>
    <w:rsid w:val="00EB74AB"/>
    <w:rsid w:val="00EC000E"/>
    <w:rsid w:val="00EC00C9"/>
    <w:rsid w:val="00EC06B1"/>
    <w:rsid w:val="00EC0DD9"/>
    <w:rsid w:val="00EC2649"/>
    <w:rsid w:val="00EC30F4"/>
    <w:rsid w:val="00EC31ED"/>
    <w:rsid w:val="00EC3560"/>
    <w:rsid w:val="00EC3B6D"/>
    <w:rsid w:val="00EC3D8D"/>
    <w:rsid w:val="00EC469F"/>
    <w:rsid w:val="00EC5836"/>
    <w:rsid w:val="00EC62F4"/>
    <w:rsid w:val="00EC6420"/>
    <w:rsid w:val="00EC688C"/>
    <w:rsid w:val="00EC7375"/>
    <w:rsid w:val="00EC78F8"/>
    <w:rsid w:val="00ED02A9"/>
    <w:rsid w:val="00ED095A"/>
    <w:rsid w:val="00ED0CBB"/>
    <w:rsid w:val="00ED12E3"/>
    <w:rsid w:val="00ED137E"/>
    <w:rsid w:val="00ED23CE"/>
    <w:rsid w:val="00ED2C4D"/>
    <w:rsid w:val="00ED416A"/>
    <w:rsid w:val="00ED4B04"/>
    <w:rsid w:val="00ED4C52"/>
    <w:rsid w:val="00ED4CAB"/>
    <w:rsid w:val="00ED57EA"/>
    <w:rsid w:val="00ED58E2"/>
    <w:rsid w:val="00ED5BD4"/>
    <w:rsid w:val="00ED6FE6"/>
    <w:rsid w:val="00ED794E"/>
    <w:rsid w:val="00EE07D3"/>
    <w:rsid w:val="00EE1996"/>
    <w:rsid w:val="00EE1C01"/>
    <w:rsid w:val="00EE1C68"/>
    <w:rsid w:val="00EE22AF"/>
    <w:rsid w:val="00EE2B24"/>
    <w:rsid w:val="00EE2E7B"/>
    <w:rsid w:val="00EE3D2F"/>
    <w:rsid w:val="00EE4429"/>
    <w:rsid w:val="00EE44B6"/>
    <w:rsid w:val="00EE4AF1"/>
    <w:rsid w:val="00EE516C"/>
    <w:rsid w:val="00EE55DE"/>
    <w:rsid w:val="00EF0171"/>
    <w:rsid w:val="00EF03A3"/>
    <w:rsid w:val="00EF0CD7"/>
    <w:rsid w:val="00EF134A"/>
    <w:rsid w:val="00EF13B1"/>
    <w:rsid w:val="00EF1A72"/>
    <w:rsid w:val="00EF1B25"/>
    <w:rsid w:val="00EF1DA0"/>
    <w:rsid w:val="00EF1DF5"/>
    <w:rsid w:val="00EF2614"/>
    <w:rsid w:val="00EF2A78"/>
    <w:rsid w:val="00EF2E67"/>
    <w:rsid w:val="00EF3A1E"/>
    <w:rsid w:val="00EF43C7"/>
    <w:rsid w:val="00EF441F"/>
    <w:rsid w:val="00EF4747"/>
    <w:rsid w:val="00EF4BF8"/>
    <w:rsid w:val="00EF5365"/>
    <w:rsid w:val="00EF55EE"/>
    <w:rsid w:val="00EF5CE7"/>
    <w:rsid w:val="00EF6018"/>
    <w:rsid w:val="00EF697F"/>
    <w:rsid w:val="00EF7480"/>
    <w:rsid w:val="00EF769E"/>
    <w:rsid w:val="00F00CF3"/>
    <w:rsid w:val="00F010BC"/>
    <w:rsid w:val="00F02253"/>
    <w:rsid w:val="00F035B6"/>
    <w:rsid w:val="00F03C2E"/>
    <w:rsid w:val="00F04A66"/>
    <w:rsid w:val="00F04A83"/>
    <w:rsid w:val="00F04B4B"/>
    <w:rsid w:val="00F04DD0"/>
    <w:rsid w:val="00F0516C"/>
    <w:rsid w:val="00F0576A"/>
    <w:rsid w:val="00F05903"/>
    <w:rsid w:val="00F06182"/>
    <w:rsid w:val="00F067A2"/>
    <w:rsid w:val="00F070DA"/>
    <w:rsid w:val="00F072E2"/>
    <w:rsid w:val="00F0775C"/>
    <w:rsid w:val="00F07B9E"/>
    <w:rsid w:val="00F104B7"/>
    <w:rsid w:val="00F1116F"/>
    <w:rsid w:val="00F1154F"/>
    <w:rsid w:val="00F1168C"/>
    <w:rsid w:val="00F11F3B"/>
    <w:rsid w:val="00F1263A"/>
    <w:rsid w:val="00F128FC"/>
    <w:rsid w:val="00F12C2C"/>
    <w:rsid w:val="00F12E92"/>
    <w:rsid w:val="00F12EEF"/>
    <w:rsid w:val="00F139C5"/>
    <w:rsid w:val="00F15891"/>
    <w:rsid w:val="00F15B77"/>
    <w:rsid w:val="00F15F3F"/>
    <w:rsid w:val="00F163BA"/>
    <w:rsid w:val="00F16403"/>
    <w:rsid w:val="00F164C2"/>
    <w:rsid w:val="00F164E3"/>
    <w:rsid w:val="00F20DB6"/>
    <w:rsid w:val="00F20F45"/>
    <w:rsid w:val="00F2112B"/>
    <w:rsid w:val="00F21236"/>
    <w:rsid w:val="00F21C5C"/>
    <w:rsid w:val="00F23160"/>
    <w:rsid w:val="00F233B5"/>
    <w:rsid w:val="00F234F9"/>
    <w:rsid w:val="00F239DF"/>
    <w:rsid w:val="00F23D59"/>
    <w:rsid w:val="00F24837"/>
    <w:rsid w:val="00F25153"/>
    <w:rsid w:val="00F2575F"/>
    <w:rsid w:val="00F269AB"/>
    <w:rsid w:val="00F27565"/>
    <w:rsid w:val="00F30164"/>
    <w:rsid w:val="00F30D2E"/>
    <w:rsid w:val="00F30E25"/>
    <w:rsid w:val="00F310D4"/>
    <w:rsid w:val="00F3159B"/>
    <w:rsid w:val="00F31609"/>
    <w:rsid w:val="00F31899"/>
    <w:rsid w:val="00F31D5A"/>
    <w:rsid w:val="00F32797"/>
    <w:rsid w:val="00F32842"/>
    <w:rsid w:val="00F32947"/>
    <w:rsid w:val="00F32CFB"/>
    <w:rsid w:val="00F33975"/>
    <w:rsid w:val="00F33DE9"/>
    <w:rsid w:val="00F33E61"/>
    <w:rsid w:val="00F34696"/>
    <w:rsid w:val="00F35949"/>
    <w:rsid w:val="00F35E6D"/>
    <w:rsid w:val="00F3619A"/>
    <w:rsid w:val="00F366C9"/>
    <w:rsid w:val="00F3670C"/>
    <w:rsid w:val="00F40275"/>
    <w:rsid w:val="00F40AAA"/>
    <w:rsid w:val="00F40BA7"/>
    <w:rsid w:val="00F40D15"/>
    <w:rsid w:val="00F40D81"/>
    <w:rsid w:val="00F40F9D"/>
    <w:rsid w:val="00F410BF"/>
    <w:rsid w:val="00F410DB"/>
    <w:rsid w:val="00F41650"/>
    <w:rsid w:val="00F41ACD"/>
    <w:rsid w:val="00F4287F"/>
    <w:rsid w:val="00F432BF"/>
    <w:rsid w:val="00F43B11"/>
    <w:rsid w:val="00F44A67"/>
    <w:rsid w:val="00F45151"/>
    <w:rsid w:val="00F45307"/>
    <w:rsid w:val="00F456F0"/>
    <w:rsid w:val="00F45AE0"/>
    <w:rsid w:val="00F45E31"/>
    <w:rsid w:val="00F46CB6"/>
    <w:rsid w:val="00F471B5"/>
    <w:rsid w:val="00F4756D"/>
    <w:rsid w:val="00F476E8"/>
    <w:rsid w:val="00F47980"/>
    <w:rsid w:val="00F47A74"/>
    <w:rsid w:val="00F47DE8"/>
    <w:rsid w:val="00F5026B"/>
    <w:rsid w:val="00F50D05"/>
    <w:rsid w:val="00F510A1"/>
    <w:rsid w:val="00F51CFE"/>
    <w:rsid w:val="00F522FF"/>
    <w:rsid w:val="00F52585"/>
    <w:rsid w:val="00F525B1"/>
    <w:rsid w:val="00F53076"/>
    <w:rsid w:val="00F533C5"/>
    <w:rsid w:val="00F53434"/>
    <w:rsid w:val="00F542C1"/>
    <w:rsid w:val="00F54EBF"/>
    <w:rsid w:val="00F550E3"/>
    <w:rsid w:val="00F557F1"/>
    <w:rsid w:val="00F55B66"/>
    <w:rsid w:val="00F55C17"/>
    <w:rsid w:val="00F55E73"/>
    <w:rsid w:val="00F55EDA"/>
    <w:rsid w:val="00F55EFE"/>
    <w:rsid w:val="00F560EB"/>
    <w:rsid w:val="00F56C80"/>
    <w:rsid w:val="00F60092"/>
    <w:rsid w:val="00F6010A"/>
    <w:rsid w:val="00F60C73"/>
    <w:rsid w:val="00F60ED1"/>
    <w:rsid w:val="00F613D6"/>
    <w:rsid w:val="00F61C18"/>
    <w:rsid w:val="00F61FC9"/>
    <w:rsid w:val="00F634F9"/>
    <w:rsid w:val="00F63E89"/>
    <w:rsid w:val="00F64200"/>
    <w:rsid w:val="00F64917"/>
    <w:rsid w:val="00F64B10"/>
    <w:rsid w:val="00F65892"/>
    <w:rsid w:val="00F659F5"/>
    <w:rsid w:val="00F65F4B"/>
    <w:rsid w:val="00F66A5D"/>
    <w:rsid w:val="00F6727F"/>
    <w:rsid w:val="00F67535"/>
    <w:rsid w:val="00F67A69"/>
    <w:rsid w:val="00F70BED"/>
    <w:rsid w:val="00F70BFF"/>
    <w:rsid w:val="00F70C9D"/>
    <w:rsid w:val="00F711AD"/>
    <w:rsid w:val="00F72BEC"/>
    <w:rsid w:val="00F73D4B"/>
    <w:rsid w:val="00F73E08"/>
    <w:rsid w:val="00F73F86"/>
    <w:rsid w:val="00F73FF4"/>
    <w:rsid w:val="00F74732"/>
    <w:rsid w:val="00F74CD9"/>
    <w:rsid w:val="00F751F7"/>
    <w:rsid w:val="00F771E0"/>
    <w:rsid w:val="00F77E14"/>
    <w:rsid w:val="00F80340"/>
    <w:rsid w:val="00F80370"/>
    <w:rsid w:val="00F805BC"/>
    <w:rsid w:val="00F8079E"/>
    <w:rsid w:val="00F80A7B"/>
    <w:rsid w:val="00F80E5D"/>
    <w:rsid w:val="00F811DE"/>
    <w:rsid w:val="00F812FB"/>
    <w:rsid w:val="00F81C6C"/>
    <w:rsid w:val="00F81E78"/>
    <w:rsid w:val="00F821E5"/>
    <w:rsid w:val="00F83916"/>
    <w:rsid w:val="00F84076"/>
    <w:rsid w:val="00F84E1D"/>
    <w:rsid w:val="00F851CE"/>
    <w:rsid w:val="00F85BA8"/>
    <w:rsid w:val="00F866FC"/>
    <w:rsid w:val="00F87FA4"/>
    <w:rsid w:val="00F90FA6"/>
    <w:rsid w:val="00F911AC"/>
    <w:rsid w:val="00F91219"/>
    <w:rsid w:val="00F91A25"/>
    <w:rsid w:val="00F92444"/>
    <w:rsid w:val="00F92918"/>
    <w:rsid w:val="00F938DD"/>
    <w:rsid w:val="00F9393E"/>
    <w:rsid w:val="00F93CF4"/>
    <w:rsid w:val="00F94D03"/>
    <w:rsid w:val="00F96A80"/>
    <w:rsid w:val="00F96F5E"/>
    <w:rsid w:val="00F96FD0"/>
    <w:rsid w:val="00F97A78"/>
    <w:rsid w:val="00FA04A7"/>
    <w:rsid w:val="00FA0B20"/>
    <w:rsid w:val="00FA0E7C"/>
    <w:rsid w:val="00FA0FDF"/>
    <w:rsid w:val="00FA1B95"/>
    <w:rsid w:val="00FA1D1A"/>
    <w:rsid w:val="00FA24E7"/>
    <w:rsid w:val="00FA2712"/>
    <w:rsid w:val="00FA2DBD"/>
    <w:rsid w:val="00FA34A6"/>
    <w:rsid w:val="00FA3772"/>
    <w:rsid w:val="00FA3899"/>
    <w:rsid w:val="00FA5BFB"/>
    <w:rsid w:val="00FA5EE6"/>
    <w:rsid w:val="00FA6BF4"/>
    <w:rsid w:val="00FA7390"/>
    <w:rsid w:val="00FA743F"/>
    <w:rsid w:val="00FA776C"/>
    <w:rsid w:val="00FA7956"/>
    <w:rsid w:val="00FA7E86"/>
    <w:rsid w:val="00FB00F9"/>
    <w:rsid w:val="00FB056E"/>
    <w:rsid w:val="00FB0824"/>
    <w:rsid w:val="00FB1266"/>
    <w:rsid w:val="00FB166C"/>
    <w:rsid w:val="00FB18BE"/>
    <w:rsid w:val="00FB1980"/>
    <w:rsid w:val="00FB1DC5"/>
    <w:rsid w:val="00FB2842"/>
    <w:rsid w:val="00FB2FCB"/>
    <w:rsid w:val="00FB37A3"/>
    <w:rsid w:val="00FB4572"/>
    <w:rsid w:val="00FB4877"/>
    <w:rsid w:val="00FB4951"/>
    <w:rsid w:val="00FB4C9C"/>
    <w:rsid w:val="00FB5538"/>
    <w:rsid w:val="00FB6ED9"/>
    <w:rsid w:val="00FB6F75"/>
    <w:rsid w:val="00FB703F"/>
    <w:rsid w:val="00FB7150"/>
    <w:rsid w:val="00FB7C55"/>
    <w:rsid w:val="00FC1074"/>
    <w:rsid w:val="00FC1884"/>
    <w:rsid w:val="00FC20E3"/>
    <w:rsid w:val="00FC31EC"/>
    <w:rsid w:val="00FC3519"/>
    <w:rsid w:val="00FC359C"/>
    <w:rsid w:val="00FC371D"/>
    <w:rsid w:val="00FC390F"/>
    <w:rsid w:val="00FC3E67"/>
    <w:rsid w:val="00FC47DC"/>
    <w:rsid w:val="00FC5F0B"/>
    <w:rsid w:val="00FC74BB"/>
    <w:rsid w:val="00FD0D3B"/>
    <w:rsid w:val="00FD124A"/>
    <w:rsid w:val="00FD1EC8"/>
    <w:rsid w:val="00FD2100"/>
    <w:rsid w:val="00FD27E1"/>
    <w:rsid w:val="00FD2901"/>
    <w:rsid w:val="00FD2D96"/>
    <w:rsid w:val="00FD302F"/>
    <w:rsid w:val="00FD35D9"/>
    <w:rsid w:val="00FD392F"/>
    <w:rsid w:val="00FD436C"/>
    <w:rsid w:val="00FD446D"/>
    <w:rsid w:val="00FD4F2C"/>
    <w:rsid w:val="00FD6394"/>
    <w:rsid w:val="00FD6509"/>
    <w:rsid w:val="00FD6BEE"/>
    <w:rsid w:val="00FD6EC9"/>
    <w:rsid w:val="00FD6F24"/>
    <w:rsid w:val="00FE0397"/>
    <w:rsid w:val="00FE07B9"/>
    <w:rsid w:val="00FE0E6C"/>
    <w:rsid w:val="00FE1CDC"/>
    <w:rsid w:val="00FE2360"/>
    <w:rsid w:val="00FE291F"/>
    <w:rsid w:val="00FE3DE5"/>
    <w:rsid w:val="00FE3F62"/>
    <w:rsid w:val="00FE41D3"/>
    <w:rsid w:val="00FE4A42"/>
    <w:rsid w:val="00FE4DEE"/>
    <w:rsid w:val="00FE5EAC"/>
    <w:rsid w:val="00FE70C3"/>
    <w:rsid w:val="00FE72FE"/>
    <w:rsid w:val="00FE765F"/>
    <w:rsid w:val="00FE780F"/>
    <w:rsid w:val="00FF083F"/>
    <w:rsid w:val="00FF0AC9"/>
    <w:rsid w:val="00FF0F7C"/>
    <w:rsid w:val="00FF196D"/>
    <w:rsid w:val="00FF1A37"/>
    <w:rsid w:val="00FF1A8B"/>
    <w:rsid w:val="00FF221C"/>
    <w:rsid w:val="00FF2AD9"/>
    <w:rsid w:val="00FF3246"/>
    <w:rsid w:val="00FF324A"/>
    <w:rsid w:val="00FF3276"/>
    <w:rsid w:val="00FF359F"/>
    <w:rsid w:val="00FF367F"/>
    <w:rsid w:val="00FF3979"/>
    <w:rsid w:val="00FF3DCF"/>
    <w:rsid w:val="00FF3E6F"/>
    <w:rsid w:val="00FF4088"/>
    <w:rsid w:val="00FF45A9"/>
    <w:rsid w:val="00FF492C"/>
    <w:rsid w:val="00FF4A21"/>
    <w:rsid w:val="00FF4CE3"/>
    <w:rsid w:val="00FF4E98"/>
    <w:rsid w:val="00FF5AA3"/>
    <w:rsid w:val="00FF5AD8"/>
    <w:rsid w:val="00FF746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3B02"/>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rsid w:val="00E16AD8"/>
    <w:pPr>
      <w:keepNext/>
      <w:keepLines/>
    </w:pPr>
    <w:rPr>
      <w:rFonts w:ascii="Arial Narrow" w:hAnsi="Arial Narrow"/>
      <w:b/>
      <w:bCs/>
      <w:sz w:val="20"/>
      <w:szCs w:val="18"/>
    </w:rPr>
  </w:style>
  <w:style w:type="character" w:customStyle="1" w:styleId="CaptionChar">
    <w:name w:val="Caption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Styl moj,Akapit z listą11,Table Legend,ES Paragraph,PBAC ES Paragraph,PBAC normal points,Bullet List"/>
    <w:link w:val="ListParagraphChar"/>
    <w:uiPriority w:val="34"/>
    <w:qFormat/>
    <w:rsid w:val="004C3B02"/>
    <w:pPr>
      <w:numPr>
        <w:numId w:val="6"/>
      </w:numPr>
      <w:spacing w:after="120"/>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Styl moj Char,Akapit z listą11 Char"/>
    <w:basedOn w:val="DefaultParagraphFont"/>
    <w:link w:val="ListParagraph"/>
    <w:uiPriority w:val="34"/>
    <w:qFormat/>
    <w:locked/>
    <w:rsid w:val="004C3B02"/>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aliases w:val="PBAC Table Footnote"/>
    <w:link w:val="NoSpacingChar"/>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4C3B02"/>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uiPriority w:val="99"/>
    <w:rsid w:val="004C3B02"/>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99"/>
    <w:rsid w:val="00A518F3"/>
    <w:pPr>
      <w:jc w:val="left"/>
    </w:pPr>
    <w:rPr>
      <w:rFonts w:ascii="Arial Narrow" w:hAnsi="Arial Narrow" w:cs="Times New Roman"/>
      <w:snapToGrid w:val="0"/>
      <w:sz w:val="20"/>
    </w:rPr>
  </w:style>
  <w:style w:type="character" w:customStyle="1" w:styleId="TabletextChar">
    <w:name w:val="Table text Char"/>
    <w:link w:val="Tabletext"/>
    <w:uiPriority w:val="99"/>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uiPriority w:val="99"/>
    <w:qFormat/>
    <w:rsid w:val="0007618A"/>
    <w:pPr>
      <w:keepNext/>
      <w:keepLines/>
    </w:pPr>
    <w:rPr>
      <w:rFonts w:ascii="Arial Narrow" w:eastAsiaTheme="majorEastAsia" w:hAnsi="Arial Narrow" w:cstheme="majorBidi"/>
      <w:bCs/>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4C3B02"/>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autoRedefine/>
    <w:qFormat/>
    <w:rsid w:val="00896C7E"/>
    <w:pPr>
      <w:keepNext/>
      <w:keepLines/>
    </w:pPr>
    <w:rPr>
      <w:rFonts w:ascii="Arial Narrow" w:eastAsiaTheme="majorEastAsia" w:hAnsi="Arial Narrow"/>
      <w:b/>
      <w:szCs w:val="24"/>
    </w:rPr>
  </w:style>
  <w:style w:type="paragraph" w:customStyle="1" w:styleId="2-SectionHeading">
    <w:name w:val="2-Section Heading"/>
    <w:next w:val="3-BodyText"/>
    <w:qFormat/>
    <w:rsid w:val="004C3B02"/>
    <w:pPr>
      <w:keepNext/>
      <w:numPr>
        <w:numId w:val="7"/>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4C3B02"/>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4C3B02"/>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4C3B02"/>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4C3B02"/>
    <w:rPr>
      <w:rFonts w:ascii="Arial Narrow" w:eastAsiaTheme="majorEastAsia" w:hAnsi="Arial Narrow" w:cstheme="majorBidi"/>
      <w:b/>
      <w:bCs/>
      <w:szCs w:val="24"/>
    </w:rPr>
  </w:style>
  <w:style w:type="paragraph" w:customStyle="1" w:styleId="3-BodyText">
    <w:name w:val="3-Body Text"/>
    <w:link w:val="3-BodyTextChar"/>
    <w:qFormat/>
    <w:rsid w:val="00E0568F"/>
    <w:pPr>
      <w:numPr>
        <w:ilvl w:val="1"/>
        <w:numId w:val="7"/>
      </w:numPr>
      <w:spacing w:after="12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E0568F"/>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4C3B02"/>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4C3B02"/>
    <w:rPr>
      <w:rFonts w:ascii="Calibri" w:hAnsi="Calibri" w:cs="Arial"/>
      <w:b/>
      <w:sz w:val="24"/>
      <w:szCs w:val="24"/>
    </w:rPr>
  </w:style>
  <w:style w:type="paragraph" w:customStyle="1" w:styleId="FooterTableFigure">
    <w:name w:val="Footer Table/Figure"/>
    <w:basedOn w:val="Normal"/>
    <w:link w:val="FooterTableFigureChar"/>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4C3B02"/>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4C3B02"/>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C3B02"/>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C3B02"/>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uiPriority w:val="99"/>
    <w:rsid w:val="0007618A"/>
    <w:rPr>
      <w:rFonts w:ascii="Arial Narrow" w:eastAsiaTheme="majorEastAsia" w:hAnsi="Arial Narrow" w:cstheme="majorBidi"/>
      <w:bCs/>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5"/>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qFormat/>
    <w:rsid w:val="003B0D6F"/>
    <w:pPr>
      <w:keepLines/>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3B0D6F"/>
    <w:rPr>
      <w:rFonts w:ascii="Arial Narrow" w:hAnsi="Arial Narrow" w:cs="Arial"/>
      <w:snapToGrid w:val="0"/>
      <w:sz w:val="18"/>
      <w:szCs w:val="22"/>
    </w:rPr>
  </w:style>
  <w:style w:type="character" w:styleId="UnresolvedMention">
    <w:name w:val="Unresolved Mention"/>
    <w:basedOn w:val="DefaultParagraphFont"/>
    <w:uiPriority w:val="99"/>
    <w:semiHidden/>
    <w:unhideWhenUsed/>
    <w:rsid w:val="00785588"/>
    <w:rPr>
      <w:color w:val="605E5C"/>
      <w:shd w:val="clear" w:color="auto" w:fill="E1DFDD"/>
    </w:rPr>
  </w:style>
  <w:style w:type="paragraph" w:customStyle="1" w:styleId="Bodytextitalics">
    <w:name w:val="Body text italics"/>
    <w:basedOn w:val="BodyText"/>
    <w:qFormat/>
    <w:rsid w:val="00A55AF1"/>
    <w:pPr>
      <w:spacing w:after="120"/>
      <w:ind w:left="720" w:hanging="720"/>
    </w:pPr>
    <w:rPr>
      <w:rFonts w:asciiTheme="minorHAnsi" w:eastAsiaTheme="minorHAnsi" w:hAnsiTheme="minorHAnsi" w:cstheme="minorBidi"/>
      <w:i/>
      <w:szCs w:val="22"/>
    </w:rPr>
  </w:style>
  <w:style w:type="paragraph" w:customStyle="1" w:styleId="PBACTableText">
    <w:name w:val="PBAC Table Text"/>
    <w:link w:val="PBACTableTextChar"/>
    <w:qFormat/>
    <w:rsid w:val="00222B0E"/>
    <w:pPr>
      <w:pBdr>
        <w:top w:val="nil"/>
        <w:left w:val="nil"/>
        <w:bottom w:val="nil"/>
        <w:right w:val="nil"/>
        <w:between w:val="nil"/>
        <w:bar w:val="nil"/>
      </w:pBdr>
      <w:spacing w:before="40" w:after="40"/>
    </w:pPr>
    <w:rPr>
      <w:rFonts w:ascii="Arial Narrow" w:eastAsia="Arial Unicode MS" w:hAnsi="Arial Narrow" w:cs="Arial Unicode MS"/>
      <w:color w:val="000000"/>
      <w:u w:color="000000"/>
      <w:bdr w:val="nil"/>
      <w:lang w:val="en-US"/>
    </w:rPr>
  </w:style>
  <w:style w:type="paragraph" w:customStyle="1" w:styleId="PBACcaption">
    <w:name w:val="PBAC caption"/>
    <w:rsid w:val="00222B0E"/>
    <w:pPr>
      <w:pBdr>
        <w:top w:val="nil"/>
        <w:left w:val="nil"/>
        <w:bottom w:val="nil"/>
        <w:right w:val="nil"/>
        <w:between w:val="nil"/>
        <w:bar w:val="nil"/>
      </w:pBdr>
      <w:jc w:val="both"/>
    </w:pPr>
    <w:rPr>
      <w:rFonts w:ascii="Cambria" w:eastAsia="Cambria" w:hAnsi="Cambria" w:cs="Cambria"/>
      <w:b/>
      <w:bCs/>
      <w:color w:val="000000"/>
      <w:sz w:val="22"/>
      <w:szCs w:val="22"/>
      <w:u w:color="000000"/>
      <w:bdr w:val="nil"/>
      <w:lang w:val="en-US"/>
    </w:rPr>
  </w:style>
  <w:style w:type="character" w:customStyle="1" w:styleId="None">
    <w:name w:val="None"/>
    <w:rsid w:val="00222B0E"/>
  </w:style>
  <w:style w:type="character" w:customStyle="1" w:styleId="Hyperlink2">
    <w:name w:val="Hyperlink.2"/>
    <w:basedOn w:val="None"/>
    <w:rsid w:val="00222B0E"/>
  </w:style>
  <w:style w:type="character" w:customStyle="1" w:styleId="Hyperlink9">
    <w:name w:val="Hyperlink.9"/>
    <w:basedOn w:val="None"/>
    <w:rsid w:val="00222B0E"/>
    <w:rPr>
      <w:rFonts w:ascii="Arial Narrow" w:eastAsia="Arial Narrow" w:hAnsi="Arial Narrow" w:cs="Arial Narrow"/>
      <w:lang w:val="en-US"/>
    </w:rPr>
  </w:style>
  <w:style w:type="paragraph" w:customStyle="1" w:styleId="Dash">
    <w:name w:val="Dash"/>
    <w:basedOn w:val="bullet"/>
    <w:rsid w:val="00D82BEC"/>
    <w:pPr>
      <w:numPr>
        <w:numId w:val="10"/>
      </w:numPr>
      <w:spacing w:after="40"/>
      <w:ind w:left="714" w:hanging="357"/>
      <w:jc w:val="both"/>
    </w:pPr>
    <w:rPr>
      <w:rFonts w:asciiTheme="minorHAnsi" w:eastAsia="SimSun" w:hAnsiTheme="minorHAnsi"/>
      <w:i w:val="0"/>
    </w:rPr>
  </w:style>
  <w:style w:type="character" w:customStyle="1" w:styleId="PBACTableTextChar">
    <w:name w:val="PBAC Table Text Char"/>
    <w:basedOn w:val="DefaultParagraphFont"/>
    <w:link w:val="PBACTableText"/>
    <w:rsid w:val="0085453E"/>
    <w:rPr>
      <w:rFonts w:ascii="Arial Narrow" w:eastAsia="Arial Unicode MS" w:hAnsi="Arial Narrow" w:cs="Arial Unicode MS"/>
      <w:color w:val="000000"/>
      <w:u w:color="000000"/>
      <w:bdr w:val="nil"/>
      <w:lang w:val="en-US"/>
    </w:rPr>
  </w:style>
  <w:style w:type="character" w:styleId="Mention">
    <w:name w:val="Mention"/>
    <w:basedOn w:val="DefaultParagraphFont"/>
    <w:uiPriority w:val="99"/>
    <w:unhideWhenUsed/>
    <w:rsid w:val="00EA3CDA"/>
    <w:rPr>
      <w:color w:val="2B579A"/>
      <w:shd w:val="clear" w:color="auto" w:fill="E1DFDD"/>
    </w:rPr>
  </w:style>
  <w:style w:type="paragraph" w:styleId="FootnoteText">
    <w:name w:val="footnote text"/>
    <w:basedOn w:val="Normal"/>
    <w:link w:val="FootnoteTextChar"/>
    <w:unhideWhenUsed/>
    <w:rsid w:val="00471815"/>
    <w:rPr>
      <w:sz w:val="20"/>
      <w:szCs w:val="20"/>
    </w:rPr>
  </w:style>
  <w:style w:type="character" w:customStyle="1" w:styleId="FootnoteTextChar">
    <w:name w:val="Footnote Text Char"/>
    <w:basedOn w:val="DefaultParagraphFont"/>
    <w:link w:val="FootnoteText"/>
    <w:rsid w:val="00471815"/>
    <w:rPr>
      <w:rFonts w:ascii="Calibri" w:hAnsi="Calibri" w:cs="Arial"/>
    </w:rPr>
  </w:style>
  <w:style w:type="character" w:styleId="FootnoteReference">
    <w:name w:val="footnote reference"/>
    <w:basedOn w:val="DefaultParagraphFont"/>
    <w:semiHidden/>
    <w:unhideWhenUsed/>
    <w:rsid w:val="00471815"/>
    <w:rPr>
      <w:vertAlign w:val="superscript"/>
    </w:rPr>
  </w:style>
  <w:style w:type="character" w:customStyle="1" w:styleId="NoSpacingChar">
    <w:name w:val="No Spacing Char"/>
    <w:aliases w:val="PBAC Table Footnote Char"/>
    <w:basedOn w:val="DefaultParagraphFont"/>
    <w:link w:val="NoSpacing"/>
    <w:uiPriority w:val="1"/>
    <w:rsid w:val="00D8013B"/>
    <w:rPr>
      <w:rFonts w:ascii="Arial" w:hAnsi="Arial" w:cs="Arial"/>
      <w:snapToGrid w:val="0"/>
      <w:sz w:val="22"/>
      <w:lang w:eastAsia="en-US"/>
    </w:rPr>
  </w:style>
  <w:style w:type="paragraph" w:customStyle="1" w:styleId="Normal-Tables">
    <w:name w:val="Normal - Tables"/>
    <w:basedOn w:val="Normal"/>
    <w:qFormat/>
    <w:rsid w:val="00D8013B"/>
    <w:rPr>
      <w:rFonts w:eastAsia="Calibri" w:cs="Times New Roman"/>
      <w:sz w:val="18"/>
      <w:szCs w:val="22"/>
      <w:lang w:val="en-US" w:eastAsia="en-US"/>
    </w:rPr>
  </w:style>
  <w:style w:type="paragraph" w:customStyle="1" w:styleId="Text">
    <w:name w:val="Text"/>
    <w:aliases w:val="Graphic,Graphic Char Char,Graphic Char Char Char Char Char,Graphic Char Char Char Char Char Char Char C"/>
    <w:basedOn w:val="Normal"/>
    <w:link w:val="TextChar3"/>
    <w:uiPriority w:val="99"/>
    <w:qFormat/>
    <w:rsid w:val="00D8013B"/>
    <w:pPr>
      <w:spacing w:before="120"/>
    </w:pPr>
    <w:rPr>
      <w:rFonts w:ascii="Times New Roman" w:eastAsia="MS Mincho" w:hAnsi="Times New Roman" w:cs="Times New Roman"/>
      <w:szCs w:val="20"/>
      <w:lang w:val="en-US" w:eastAsia="en-US"/>
    </w:rPr>
  </w:style>
  <w:style w:type="character" w:customStyle="1" w:styleId="TextChar3">
    <w:name w:val="Text Char3"/>
    <w:link w:val="Text"/>
    <w:uiPriority w:val="99"/>
    <w:rsid w:val="00D8013B"/>
    <w:rPr>
      <w:rFonts w:eastAsia="MS Mincho"/>
      <w:sz w:val="24"/>
      <w:lang w:val="en-US" w:eastAsia="en-US"/>
    </w:rPr>
  </w:style>
  <w:style w:type="paragraph" w:customStyle="1" w:styleId="FootnoteText1">
    <w:name w:val="Footnote Text1"/>
    <w:basedOn w:val="Normal"/>
    <w:next w:val="Normal"/>
    <w:link w:val="FootnotetextChar0"/>
    <w:uiPriority w:val="99"/>
    <w:qFormat/>
    <w:rsid w:val="00D8013B"/>
    <w:pPr>
      <w:spacing w:before="60" w:after="480"/>
    </w:pPr>
    <w:rPr>
      <w:rFonts w:ascii="Arial" w:hAnsi="Arial"/>
      <w:sz w:val="18"/>
      <w:szCs w:val="18"/>
      <w:lang w:val="en-GB" w:eastAsia="en-US"/>
    </w:rPr>
  </w:style>
  <w:style w:type="character" w:customStyle="1" w:styleId="FootnotetextChar0">
    <w:name w:val="Footnote text Char"/>
    <w:basedOn w:val="DefaultParagraphFont"/>
    <w:link w:val="FootnoteText1"/>
    <w:uiPriority w:val="99"/>
    <w:rsid w:val="00D8013B"/>
    <w:rPr>
      <w:rFonts w:ascii="Arial" w:hAnsi="Arial" w:cs="Arial"/>
      <w:sz w:val="18"/>
      <w:szCs w:val="18"/>
      <w:lang w:val="en-GB" w:eastAsia="en-US"/>
    </w:rPr>
  </w:style>
  <w:style w:type="paragraph" w:customStyle="1" w:styleId="Tablenumber">
    <w:name w:val="Table number"/>
    <w:basedOn w:val="TableText0"/>
    <w:link w:val="TablenumberChar"/>
    <w:qFormat/>
    <w:rsid w:val="00D8013B"/>
    <w:pPr>
      <w:jc w:val="center"/>
    </w:pPr>
    <w:rPr>
      <w:i/>
      <w:szCs w:val="24"/>
      <w:lang w:val="en-US"/>
    </w:rPr>
  </w:style>
  <w:style w:type="character" w:customStyle="1" w:styleId="TablenumberChar">
    <w:name w:val="Table number Char"/>
    <w:basedOn w:val="TableTextChar0"/>
    <w:link w:val="Tablenumber"/>
    <w:rsid w:val="00D8013B"/>
    <w:rPr>
      <w:rFonts w:ascii="Arial Narrow" w:eastAsiaTheme="majorEastAsia" w:hAnsi="Arial Narrow" w:cstheme="majorBidi"/>
      <w:bCs/>
      <w:i/>
      <w:szCs w:val="24"/>
      <w:lang w:val="en-US"/>
    </w:rPr>
  </w:style>
  <w:style w:type="paragraph" w:customStyle="1" w:styleId="PBACbullet">
    <w:name w:val="PBAC bullet"/>
    <w:basedOn w:val="ListParagraph"/>
    <w:link w:val="PBACbulletChar"/>
    <w:qFormat/>
    <w:rsid w:val="00D8013B"/>
    <w:pPr>
      <w:numPr>
        <w:numId w:val="16"/>
      </w:numPr>
      <w:spacing w:after="160"/>
      <w:contextualSpacing/>
      <w:jc w:val="both"/>
    </w:pPr>
    <w:rPr>
      <w:rFonts w:ascii="Sabon" w:eastAsia="SimSun" w:hAnsi="Sabon"/>
      <w:snapToGrid/>
      <w:sz w:val="22"/>
      <w:lang w:eastAsia="en-US"/>
    </w:rPr>
  </w:style>
  <w:style w:type="character" w:customStyle="1" w:styleId="PBACbulletChar">
    <w:name w:val="PBAC bullet Char"/>
    <w:basedOn w:val="ListParagraphChar"/>
    <w:link w:val="PBACbullet"/>
    <w:rsid w:val="00D8013B"/>
    <w:rPr>
      <w:rFonts w:ascii="Sabon" w:eastAsia="SimSun" w:hAnsi="Sabon" w:cs="Arial"/>
      <w:snapToGrid/>
      <w:sz w:val="22"/>
      <w:szCs w:val="24"/>
      <w:lang w:eastAsia="en-US"/>
    </w:rPr>
  </w:style>
  <w:style w:type="paragraph" w:customStyle="1" w:styleId="PBACTableTextBullet">
    <w:name w:val="PBAC Table Text + Bullet"/>
    <w:basedOn w:val="PBACTableText"/>
    <w:rsid w:val="00D8013B"/>
    <w:pPr>
      <w:numPr>
        <w:numId w:val="17"/>
      </w:numPr>
      <w:pBdr>
        <w:top w:val="none" w:sz="0" w:space="0" w:color="auto"/>
        <w:left w:val="none" w:sz="0" w:space="0" w:color="auto"/>
        <w:bottom w:val="none" w:sz="0" w:space="0" w:color="auto"/>
        <w:right w:val="none" w:sz="0" w:space="0" w:color="auto"/>
        <w:between w:val="none" w:sz="0" w:space="0" w:color="auto"/>
        <w:bar w:val="none" w:sz="0" w:color="auto"/>
      </w:pBdr>
      <w:ind w:left="284" w:hanging="284"/>
    </w:pPr>
    <w:rPr>
      <w:rFonts w:ascii="News Gothic MT" w:eastAsia="SimSun" w:hAnsi="News Gothic MT" w:cs="Times New Roman"/>
      <w:color w:val="auto"/>
      <w:bdr w:val="none" w:sz="0" w:space="0" w:color="auto"/>
      <w:lang w:eastAsia="en-US"/>
    </w:rPr>
  </w:style>
  <w:style w:type="table" w:customStyle="1" w:styleId="ASDTable1">
    <w:name w:val="ASD Table1"/>
    <w:basedOn w:val="TableNormal"/>
    <w:next w:val="TableGrid"/>
    <w:uiPriority w:val="59"/>
    <w:rsid w:val="00D8013B"/>
    <w:rPr>
      <w:rFonts w:ascii="Arial" w:eastAsiaTheme="minorEastAsia" w:hAnsi="Arial"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BACHeading5notnumbered">
    <w:name w:val="PBAC Heading 5 not numbered"/>
    <w:basedOn w:val="Heading5"/>
    <w:link w:val="PBACHeading5notnumberedChar"/>
    <w:qFormat/>
    <w:rsid w:val="00D8013B"/>
    <w:pPr>
      <w:keepNext/>
      <w:keepLines/>
      <w:spacing w:before="60"/>
    </w:pPr>
    <w:rPr>
      <w:rFonts w:ascii="Sabon" w:eastAsiaTheme="majorEastAsia" w:hAnsi="Sabon" w:cstheme="majorBidi"/>
      <w:b w:val="0"/>
      <w:bCs w:val="0"/>
      <w:i/>
      <w:iCs w:val="0"/>
      <w:sz w:val="22"/>
      <w:szCs w:val="20"/>
      <w:lang w:eastAsia="en-US"/>
    </w:rPr>
  </w:style>
  <w:style w:type="character" w:customStyle="1" w:styleId="PBACHeading5notnumberedChar">
    <w:name w:val="PBAC Heading 5 not numbered Char"/>
    <w:basedOn w:val="DefaultParagraphFont"/>
    <w:link w:val="PBACHeading5notnumbered"/>
    <w:rsid w:val="00D8013B"/>
    <w:rPr>
      <w:rFonts w:ascii="Sabon" w:eastAsiaTheme="majorEastAsia" w:hAnsi="Sabon" w:cstheme="majorBidi"/>
      <w:i/>
      <w:sz w:val="22"/>
      <w:lang w:eastAsia="en-US"/>
    </w:rPr>
  </w:style>
  <w:style w:type="character" w:customStyle="1" w:styleId="normaltextrun">
    <w:name w:val="normaltextrun"/>
    <w:basedOn w:val="DefaultParagraphFont"/>
    <w:rsid w:val="00D8013B"/>
  </w:style>
  <w:style w:type="paragraph" w:customStyle="1" w:styleId="TableParagraph">
    <w:name w:val="Table Paragraph"/>
    <w:basedOn w:val="Normal"/>
    <w:uiPriority w:val="1"/>
    <w:qFormat/>
    <w:rsid w:val="00D8013B"/>
    <w:pPr>
      <w:widowControl w:val="0"/>
      <w:autoSpaceDE w:val="0"/>
      <w:autoSpaceDN w:val="0"/>
      <w:jc w:val="left"/>
    </w:pPr>
    <w:rPr>
      <w:rFonts w:ascii="Arial" w:eastAsia="Arial" w:hAnsi="Arial"/>
      <w:sz w:val="22"/>
      <w:szCs w:val="22"/>
      <w:lang w:val="en-US" w:eastAsia="en-US"/>
    </w:rPr>
  </w:style>
  <w:style w:type="paragraph" w:customStyle="1" w:styleId="2Sections">
    <w:name w:val="2. Sections"/>
    <w:rsid w:val="00833DD1"/>
    <w:pPr>
      <w:spacing w:before="240" w:after="120"/>
      <w:outlineLvl w:val="0"/>
    </w:pPr>
    <w:rPr>
      <w:rFonts w:asciiTheme="minorHAnsi" w:hAnsiTheme="minorHAnsi" w:cs="Arial"/>
      <w:b/>
      <w:snapToGrid w:val="0"/>
      <w:sz w:val="32"/>
      <w:szCs w:val="32"/>
      <w:lang w:eastAsia="en-US"/>
    </w:rPr>
  </w:style>
  <w:style w:type="paragraph" w:customStyle="1" w:styleId="SubBulletPoints">
    <w:name w:val="Sub BulletPoints"/>
    <w:basedOn w:val="ListParagraph"/>
    <w:qFormat/>
    <w:rsid w:val="00833DD1"/>
    <w:pPr>
      <w:widowControl w:val="0"/>
      <w:numPr>
        <w:numId w:val="0"/>
      </w:numPr>
      <w:tabs>
        <w:tab w:val="num" w:pos="360"/>
      </w:tabs>
      <w:spacing w:before="120"/>
      <w:ind w:left="1440" w:hanging="360"/>
      <w:jc w:val="both"/>
    </w:pPr>
    <w:rPr>
      <w:rFonts w:cs="Times New Roman"/>
      <w:lang w:eastAsia="en-US"/>
    </w:rPr>
  </w:style>
  <w:style w:type="paragraph" w:customStyle="1" w:styleId="3-SubsectionHeading">
    <w:name w:val="3-Subsection Heading"/>
    <w:basedOn w:val="Heading2"/>
    <w:next w:val="Normal"/>
    <w:link w:val="3-SubsectionHeadingChar"/>
    <w:qFormat/>
    <w:rsid w:val="00613E51"/>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613E51"/>
    <w:rPr>
      <w:rFonts w:asciiTheme="minorHAnsi" w:eastAsiaTheme="majorEastAsia" w:hAnsiTheme="minorHAnsi" w:cstheme="majorBidi"/>
      <w:b/>
      <w:i/>
      <w:snapToGrid/>
      <w:spacing w:val="5"/>
      <w:kern w:val="28"/>
      <w:sz w:val="28"/>
      <w:szCs w:val="36"/>
      <w:lang w:eastAsia="en-US"/>
    </w:rPr>
  </w:style>
  <w:style w:type="paragraph" w:customStyle="1" w:styleId="pf0">
    <w:name w:val="pf0"/>
    <w:basedOn w:val="Normal"/>
    <w:rsid w:val="00840CCB"/>
    <w:pPr>
      <w:spacing w:before="100" w:beforeAutospacing="1" w:after="100" w:afterAutospacing="1"/>
      <w:jc w:val="left"/>
    </w:pPr>
    <w:rPr>
      <w:rFonts w:ascii="Times New Roman" w:hAnsi="Times New Roman" w:cs="Times New Roma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978307">
      <w:bodyDiv w:val="1"/>
      <w:marLeft w:val="0"/>
      <w:marRight w:val="0"/>
      <w:marTop w:val="0"/>
      <w:marBottom w:val="0"/>
      <w:divBdr>
        <w:top w:val="none" w:sz="0" w:space="0" w:color="auto"/>
        <w:left w:val="none" w:sz="0" w:space="0" w:color="auto"/>
        <w:bottom w:val="none" w:sz="0" w:space="0" w:color="auto"/>
        <w:right w:val="none" w:sz="0" w:space="0" w:color="auto"/>
      </w:divBdr>
    </w:div>
    <w:div w:id="96869715">
      <w:bodyDiv w:val="1"/>
      <w:marLeft w:val="0"/>
      <w:marRight w:val="0"/>
      <w:marTop w:val="0"/>
      <w:marBottom w:val="0"/>
      <w:divBdr>
        <w:top w:val="none" w:sz="0" w:space="0" w:color="auto"/>
        <w:left w:val="none" w:sz="0" w:space="0" w:color="auto"/>
        <w:bottom w:val="none" w:sz="0" w:space="0" w:color="auto"/>
        <w:right w:val="none" w:sz="0" w:space="0" w:color="auto"/>
      </w:divBdr>
      <w:divsChild>
        <w:div w:id="354111554">
          <w:marLeft w:val="0"/>
          <w:marRight w:val="0"/>
          <w:marTop w:val="0"/>
          <w:marBottom w:val="0"/>
          <w:divBdr>
            <w:top w:val="none" w:sz="0" w:space="0" w:color="auto"/>
            <w:left w:val="none" w:sz="0" w:space="0" w:color="auto"/>
            <w:bottom w:val="none" w:sz="0" w:space="0" w:color="auto"/>
            <w:right w:val="none" w:sz="0" w:space="0" w:color="auto"/>
          </w:divBdr>
        </w:div>
      </w:divsChild>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35030540">
      <w:bodyDiv w:val="1"/>
      <w:marLeft w:val="0"/>
      <w:marRight w:val="0"/>
      <w:marTop w:val="0"/>
      <w:marBottom w:val="0"/>
      <w:divBdr>
        <w:top w:val="none" w:sz="0" w:space="0" w:color="auto"/>
        <w:left w:val="none" w:sz="0" w:space="0" w:color="auto"/>
        <w:bottom w:val="none" w:sz="0" w:space="0" w:color="auto"/>
        <w:right w:val="none" w:sz="0" w:space="0" w:color="auto"/>
      </w:divBdr>
    </w:div>
    <w:div w:id="170685455">
      <w:bodyDiv w:val="1"/>
      <w:marLeft w:val="0"/>
      <w:marRight w:val="0"/>
      <w:marTop w:val="0"/>
      <w:marBottom w:val="0"/>
      <w:divBdr>
        <w:top w:val="none" w:sz="0" w:space="0" w:color="auto"/>
        <w:left w:val="none" w:sz="0" w:space="0" w:color="auto"/>
        <w:bottom w:val="none" w:sz="0" w:space="0" w:color="auto"/>
        <w:right w:val="none" w:sz="0" w:space="0" w:color="auto"/>
      </w:divBdr>
    </w:div>
    <w:div w:id="170799107">
      <w:bodyDiv w:val="1"/>
      <w:marLeft w:val="0"/>
      <w:marRight w:val="0"/>
      <w:marTop w:val="0"/>
      <w:marBottom w:val="0"/>
      <w:divBdr>
        <w:top w:val="none" w:sz="0" w:space="0" w:color="auto"/>
        <w:left w:val="none" w:sz="0" w:space="0" w:color="auto"/>
        <w:bottom w:val="none" w:sz="0" w:space="0" w:color="auto"/>
        <w:right w:val="none" w:sz="0" w:space="0" w:color="auto"/>
      </w:divBdr>
    </w:div>
    <w:div w:id="185875682">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08158746">
      <w:bodyDiv w:val="1"/>
      <w:marLeft w:val="0"/>
      <w:marRight w:val="0"/>
      <w:marTop w:val="0"/>
      <w:marBottom w:val="0"/>
      <w:divBdr>
        <w:top w:val="none" w:sz="0" w:space="0" w:color="auto"/>
        <w:left w:val="none" w:sz="0" w:space="0" w:color="auto"/>
        <w:bottom w:val="none" w:sz="0" w:space="0" w:color="auto"/>
        <w:right w:val="none" w:sz="0" w:space="0" w:color="auto"/>
      </w:divBdr>
    </w:div>
    <w:div w:id="445277515">
      <w:bodyDiv w:val="1"/>
      <w:marLeft w:val="0"/>
      <w:marRight w:val="0"/>
      <w:marTop w:val="0"/>
      <w:marBottom w:val="0"/>
      <w:divBdr>
        <w:top w:val="none" w:sz="0" w:space="0" w:color="auto"/>
        <w:left w:val="none" w:sz="0" w:space="0" w:color="auto"/>
        <w:bottom w:val="none" w:sz="0" w:space="0" w:color="auto"/>
        <w:right w:val="none" w:sz="0" w:space="0" w:color="auto"/>
      </w:divBdr>
    </w:div>
    <w:div w:id="495532305">
      <w:bodyDiv w:val="1"/>
      <w:marLeft w:val="0"/>
      <w:marRight w:val="0"/>
      <w:marTop w:val="0"/>
      <w:marBottom w:val="0"/>
      <w:divBdr>
        <w:top w:val="none" w:sz="0" w:space="0" w:color="auto"/>
        <w:left w:val="none" w:sz="0" w:space="0" w:color="auto"/>
        <w:bottom w:val="none" w:sz="0" w:space="0" w:color="auto"/>
        <w:right w:val="none" w:sz="0" w:space="0" w:color="auto"/>
      </w:divBdr>
    </w:div>
    <w:div w:id="506285847">
      <w:bodyDiv w:val="1"/>
      <w:marLeft w:val="0"/>
      <w:marRight w:val="0"/>
      <w:marTop w:val="0"/>
      <w:marBottom w:val="0"/>
      <w:divBdr>
        <w:top w:val="none" w:sz="0" w:space="0" w:color="auto"/>
        <w:left w:val="none" w:sz="0" w:space="0" w:color="auto"/>
        <w:bottom w:val="none" w:sz="0" w:space="0" w:color="auto"/>
        <w:right w:val="none" w:sz="0" w:space="0" w:color="auto"/>
      </w:divBdr>
    </w:div>
    <w:div w:id="510146669">
      <w:bodyDiv w:val="1"/>
      <w:marLeft w:val="0"/>
      <w:marRight w:val="0"/>
      <w:marTop w:val="0"/>
      <w:marBottom w:val="0"/>
      <w:divBdr>
        <w:top w:val="none" w:sz="0" w:space="0" w:color="auto"/>
        <w:left w:val="none" w:sz="0" w:space="0" w:color="auto"/>
        <w:bottom w:val="none" w:sz="0" w:space="0" w:color="auto"/>
        <w:right w:val="none" w:sz="0" w:space="0" w:color="auto"/>
      </w:divBdr>
    </w:div>
    <w:div w:id="515581478">
      <w:bodyDiv w:val="1"/>
      <w:marLeft w:val="0"/>
      <w:marRight w:val="0"/>
      <w:marTop w:val="0"/>
      <w:marBottom w:val="0"/>
      <w:divBdr>
        <w:top w:val="none" w:sz="0" w:space="0" w:color="auto"/>
        <w:left w:val="none" w:sz="0" w:space="0" w:color="auto"/>
        <w:bottom w:val="none" w:sz="0" w:space="0" w:color="auto"/>
        <w:right w:val="none" w:sz="0" w:space="0" w:color="auto"/>
      </w:divBdr>
    </w:div>
    <w:div w:id="519590339">
      <w:bodyDiv w:val="1"/>
      <w:marLeft w:val="0"/>
      <w:marRight w:val="0"/>
      <w:marTop w:val="0"/>
      <w:marBottom w:val="0"/>
      <w:divBdr>
        <w:top w:val="none" w:sz="0" w:space="0" w:color="auto"/>
        <w:left w:val="none" w:sz="0" w:space="0" w:color="auto"/>
        <w:bottom w:val="none" w:sz="0" w:space="0" w:color="auto"/>
        <w:right w:val="none" w:sz="0" w:space="0" w:color="auto"/>
      </w:divBdr>
    </w:div>
    <w:div w:id="587351089">
      <w:bodyDiv w:val="1"/>
      <w:marLeft w:val="0"/>
      <w:marRight w:val="0"/>
      <w:marTop w:val="0"/>
      <w:marBottom w:val="0"/>
      <w:divBdr>
        <w:top w:val="none" w:sz="0" w:space="0" w:color="auto"/>
        <w:left w:val="none" w:sz="0" w:space="0" w:color="auto"/>
        <w:bottom w:val="none" w:sz="0" w:space="0" w:color="auto"/>
        <w:right w:val="none" w:sz="0" w:space="0" w:color="auto"/>
      </w:divBdr>
    </w:div>
    <w:div w:id="591747489">
      <w:bodyDiv w:val="1"/>
      <w:marLeft w:val="0"/>
      <w:marRight w:val="0"/>
      <w:marTop w:val="0"/>
      <w:marBottom w:val="0"/>
      <w:divBdr>
        <w:top w:val="none" w:sz="0" w:space="0" w:color="auto"/>
        <w:left w:val="none" w:sz="0" w:space="0" w:color="auto"/>
        <w:bottom w:val="none" w:sz="0" w:space="0" w:color="auto"/>
        <w:right w:val="none" w:sz="0" w:space="0" w:color="auto"/>
      </w:divBdr>
    </w:div>
    <w:div w:id="605967969">
      <w:bodyDiv w:val="1"/>
      <w:marLeft w:val="0"/>
      <w:marRight w:val="0"/>
      <w:marTop w:val="0"/>
      <w:marBottom w:val="0"/>
      <w:divBdr>
        <w:top w:val="none" w:sz="0" w:space="0" w:color="auto"/>
        <w:left w:val="none" w:sz="0" w:space="0" w:color="auto"/>
        <w:bottom w:val="none" w:sz="0" w:space="0" w:color="auto"/>
        <w:right w:val="none" w:sz="0" w:space="0" w:color="auto"/>
      </w:divBdr>
      <w:divsChild>
        <w:div w:id="675108330">
          <w:marLeft w:val="0"/>
          <w:marRight w:val="0"/>
          <w:marTop w:val="0"/>
          <w:marBottom w:val="0"/>
          <w:divBdr>
            <w:top w:val="none" w:sz="0" w:space="0" w:color="auto"/>
            <w:left w:val="none" w:sz="0" w:space="0" w:color="auto"/>
            <w:bottom w:val="none" w:sz="0" w:space="0" w:color="auto"/>
            <w:right w:val="none" w:sz="0" w:space="0" w:color="auto"/>
          </w:divBdr>
        </w:div>
      </w:divsChild>
    </w:div>
    <w:div w:id="731276044">
      <w:bodyDiv w:val="1"/>
      <w:marLeft w:val="0"/>
      <w:marRight w:val="0"/>
      <w:marTop w:val="0"/>
      <w:marBottom w:val="0"/>
      <w:divBdr>
        <w:top w:val="none" w:sz="0" w:space="0" w:color="auto"/>
        <w:left w:val="none" w:sz="0" w:space="0" w:color="auto"/>
        <w:bottom w:val="none" w:sz="0" w:space="0" w:color="auto"/>
        <w:right w:val="none" w:sz="0" w:space="0" w:color="auto"/>
      </w:divBdr>
    </w:div>
    <w:div w:id="744497631">
      <w:bodyDiv w:val="1"/>
      <w:marLeft w:val="0"/>
      <w:marRight w:val="0"/>
      <w:marTop w:val="0"/>
      <w:marBottom w:val="0"/>
      <w:divBdr>
        <w:top w:val="none" w:sz="0" w:space="0" w:color="auto"/>
        <w:left w:val="none" w:sz="0" w:space="0" w:color="auto"/>
        <w:bottom w:val="none" w:sz="0" w:space="0" w:color="auto"/>
        <w:right w:val="none" w:sz="0" w:space="0" w:color="auto"/>
      </w:divBdr>
    </w:div>
    <w:div w:id="785197880">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51339953">
      <w:bodyDiv w:val="1"/>
      <w:marLeft w:val="0"/>
      <w:marRight w:val="0"/>
      <w:marTop w:val="0"/>
      <w:marBottom w:val="0"/>
      <w:divBdr>
        <w:top w:val="none" w:sz="0" w:space="0" w:color="auto"/>
        <w:left w:val="none" w:sz="0" w:space="0" w:color="auto"/>
        <w:bottom w:val="none" w:sz="0" w:space="0" w:color="auto"/>
        <w:right w:val="none" w:sz="0" w:space="0" w:color="auto"/>
      </w:divBdr>
    </w:div>
    <w:div w:id="978606502">
      <w:bodyDiv w:val="1"/>
      <w:marLeft w:val="0"/>
      <w:marRight w:val="0"/>
      <w:marTop w:val="0"/>
      <w:marBottom w:val="0"/>
      <w:divBdr>
        <w:top w:val="none" w:sz="0" w:space="0" w:color="auto"/>
        <w:left w:val="none" w:sz="0" w:space="0" w:color="auto"/>
        <w:bottom w:val="none" w:sz="0" w:space="0" w:color="auto"/>
        <w:right w:val="none" w:sz="0" w:space="0" w:color="auto"/>
      </w:divBdr>
    </w:div>
    <w:div w:id="994331794">
      <w:bodyDiv w:val="1"/>
      <w:marLeft w:val="0"/>
      <w:marRight w:val="0"/>
      <w:marTop w:val="0"/>
      <w:marBottom w:val="0"/>
      <w:divBdr>
        <w:top w:val="none" w:sz="0" w:space="0" w:color="auto"/>
        <w:left w:val="none" w:sz="0" w:space="0" w:color="auto"/>
        <w:bottom w:val="none" w:sz="0" w:space="0" w:color="auto"/>
        <w:right w:val="none" w:sz="0" w:space="0" w:color="auto"/>
      </w:divBdr>
    </w:div>
    <w:div w:id="994912768">
      <w:bodyDiv w:val="1"/>
      <w:marLeft w:val="0"/>
      <w:marRight w:val="0"/>
      <w:marTop w:val="0"/>
      <w:marBottom w:val="0"/>
      <w:divBdr>
        <w:top w:val="none" w:sz="0" w:space="0" w:color="auto"/>
        <w:left w:val="none" w:sz="0" w:space="0" w:color="auto"/>
        <w:bottom w:val="none" w:sz="0" w:space="0" w:color="auto"/>
        <w:right w:val="none" w:sz="0" w:space="0" w:color="auto"/>
      </w:divBdr>
      <w:divsChild>
        <w:div w:id="677923940">
          <w:marLeft w:val="0"/>
          <w:marRight w:val="0"/>
          <w:marTop w:val="0"/>
          <w:marBottom w:val="0"/>
          <w:divBdr>
            <w:top w:val="none" w:sz="0" w:space="0" w:color="auto"/>
            <w:left w:val="none" w:sz="0" w:space="0" w:color="auto"/>
            <w:bottom w:val="none" w:sz="0" w:space="0" w:color="auto"/>
            <w:right w:val="none" w:sz="0" w:space="0" w:color="auto"/>
          </w:divBdr>
        </w:div>
      </w:divsChild>
    </w:div>
    <w:div w:id="1167743134">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365594247">
      <w:bodyDiv w:val="1"/>
      <w:marLeft w:val="0"/>
      <w:marRight w:val="0"/>
      <w:marTop w:val="0"/>
      <w:marBottom w:val="0"/>
      <w:divBdr>
        <w:top w:val="none" w:sz="0" w:space="0" w:color="auto"/>
        <w:left w:val="none" w:sz="0" w:space="0" w:color="auto"/>
        <w:bottom w:val="none" w:sz="0" w:space="0" w:color="auto"/>
        <w:right w:val="none" w:sz="0" w:space="0" w:color="auto"/>
      </w:divBdr>
    </w:div>
    <w:div w:id="1403986442">
      <w:bodyDiv w:val="1"/>
      <w:marLeft w:val="0"/>
      <w:marRight w:val="0"/>
      <w:marTop w:val="0"/>
      <w:marBottom w:val="0"/>
      <w:divBdr>
        <w:top w:val="none" w:sz="0" w:space="0" w:color="auto"/>
        <w:left w:val="none" w:sz="0" w:space="0" w:color="auto"/>
        <w:bottom w:val="none" w:sz="0" w:space="0" w:color="auto"/>
        <w:right w:val="none" w:sz="0" w:space="0" w:color="auto"/>
      </w:divBdr>
    </w:div>
    <w:div w:id="1477213893">
      <w:bodyDiv w:val="1"/>
      <w:marLeft w:val="0"/>
      <w:marRight w:val="0"/>
      <w:marTop w:val="0"/>
      <w:marBottom w:val="0"/>
      <w:divBdr>
        <w:top w:val="none" w:sz="0" w:space="0" w:color="auto"/>
        <w:left w:val="none" w:sz="0" w:space="0" w:color="auto"/>
        <w:bottom w:val="none" w:sz="0" w:space="0" w:color="auto"/>
        <w:right w:val="none" w:sz="0" w:space="0" w:color="auto"/>
      </w:divBdr>
    </w:div>
    <w:div w:id="1568488840">
      <w:bodyDiv w:val="1"/>
      <w:marLeft w:val="0"/>
      <w:marRight w:val="0"/>
      <w:marTop w:val="0"/>
      <w:marBottom w:val="0"/>
      <w:divBdr>
        <w:top w:val="none" w:sz="0" w:space="0" w:color="auto"/>
        <w:left w:val="none" w:sz="0" w:space="0" w:color="auto"/>
        <w:bottom w:val="none" w:sz="0" w:space="0" w:color="auto"/>
        <w:right w:val="none" w:sz="0" w:space="0" w:color="auto"/>
      </w:divBdr>
    </w:div>
    <w:div w:id="1577133912">
      <w:bodyDiv w:val="1"/>
      <w:marLeft w:val="0"/>
      <w:marRight w:val="0"/>
      <w:marTop w:val="0"/>
      <w:marBottom w:val="0"/>
      <w:divBdr>
        <w:top w:val="none" w:sz="0" w:space="0" w:color="auto"/>
        <w:left w:val="none" w:sz="0" w:space="0" w:color="auto"/>
        <w:bottom w:val="none" w:sz="0" w:space="0" w:color="auto"/>
        <w:right w:val="none" w:sz="0" w:space="0" w:color="auto"/>
      </w:divBdr>
    </w:div>
    <w:div w:id="1590234844">
      <w:bodyDiv w:val="1"/>
      <w:marLeft w:val="0"/>
      <w:marRight w:val="0"/>
      <w:marTop w:val="0"/>
      <w:marBottom w:val="0"/>
      <w:divBdr>
        <w:top w:val="none" w:sz="0" w:space="0" w:color="auto"/>
        <w:left w:val="none" w:sz="0" w:space="0" w:color="auto"/>
        <w:bottom w:val="none" w:sz="0" w:space="0" w:color="auto"/>
        <w:right w:val="none" w:sz="0" w:space="0" w:color="auto"/>
      </w:divBdr>
    </w:div>
    <w:div w:id="1665208827">
      <w:bodyDiv w:val="1"/>
      <w:marLeft w:val="0"/>
      <w:marRight w:val="0"/>
      <w:marTop w:val="0"/>
      <w:marBottom w:val="0"/>
      <w:divBdr>
        <w:top w:val="none" w:sz="0" w:space="0" w:color="auto"/>
        <w:left w:val="none" w:sz="0" w:space="0" w:color="auto"/>
        <w:bottom w:val="none" w:sz="0" w:space="0" w:color="auto"/>
        <w:right w:val="none" w:sz="0" w:space="0" w:color="auto"/>
      </w:divBdr>
      <w:divsChild>
        <w:div w:id="1988320308">
          <w:marLeft w:val="0"/>
          <w:marRight w:val="0"/>
          <w:marTop w:val="0"/>
          <w:marBottom w:val="0"/>
          <w:divBdr>
            <w:top w:val="none" w:sz="0" w:space="0" w:color="auto"/>
            <w:left w:val="none" w:sz="0" w:space="0" w:color="auto"/>
            <w:bottom w:val="none" w:sz="0" w:space="0" w:color="auto"/>
            <w:right w:val="none" w:sz="0" w:space="0" w:color="auto"/>
          </w:divBdr>
        </w:div>
      </w:divsChild>
    </w:div>
    <w:div w:id="1694265153">
      <w:bodyDiv w:val="1"/>
      <w:marLeft w:val="0"/>
      <w:marRight w:val="0"/>
      <w:marTop w:val="0"/>
      <w:marBottom w:val="0"/>
      <w:divBdr>
        <w:top w:val="none" w:sz="0" w:space="0" w:color="auto"/>
        <w:left w:val="none" w:sz="0" w:space="0" w:color="auto"/>
        <w:bottom w:val="none" w:sz="0" w:space="0" w:color="auto"/>
        <w:right w:val="none" w:sz="0" w:space="0" w:color="auto"/>
      </w:divBdr>
    </w:div>
    <w:div w:id="1697079804">
      <w:bodyDiv w:val="1"/>
      <w:marLeft w:val="0"/>
      <w:marRight w:val="0"/>
      <w:marTop w:val="0"/>
      <w:marBottom w:val="0"/>
      <w:divBdr>
        <w:top w:val="none" w:sz="0" w:space="0" w:color="auto"/>
        <w:left w:val="none" w:sz="0" w:space="0" w:color="auto"/>
        <w:bottom w:val="none" w:sz="0" w:space="0" w:color="auto"/>
        <w:right w:val="none" w:sz="0" w:space="0" w:color="auto"/>
      </w:divBdr>
      <w:divsChild>
        <w:div w:id="2001077644">
          <w:marLeft w:val="0"/>
          <w:marRight w:val="0"/>
          <w:marTop w:val="0"/>
          <w:marBottom w:val="0"/>
          <w:divBdr>
            <w:top w:val="none" w:sz="0" w:space="0" w:color="auto"/>
            <w:left w:val="none" w:sz="0" w:space="0" w:color="auto"/>
            <w:bottom w:val="none" w:sz="0" w:space="0" w:color="auto"/>
            <w:right w:val="none" w:sz="0" w:space="0" w:color="auto"/>
          </w:divBdr>
        </w:div>
      </w:divsChild>
    </w:div>
    <w:div w:id="1701006421">
      <w:bodyDiv w:val="1"/>
      <w:marLeft w:val="0"/>
      <w:marRight w:val="0"/>
      <w:marTop w:val="0"/>
      <w:marBottom w:val="0"/>
      <w:divBdr>
        <w:top w:val="none" w:sz="0" w:space="0" w:color="auto"/>
        <w:left w:val="none" w:sz="0" w:space="0" w:color="auto"/>
        <w:bottom w:val="none" w:sz="0" w:space="0" w:color="auto"/>
        <w:right w:val="none" w:sz="0" w:space="0" w:color="auto"/>
      </w:divBdr>
    </w:div>
    <w:div w:id="1846822275">
      <w:bodyDiv w:val="1"/>
      <w:marLeft w:val="0"/>
      <w:marRight w:val="0"/>
      <w:marTop w:val="0"/>
      <w:marBottom w:val="0"/>
      <w:divBdr>
        <w:top w:val="none" w:sz="0" w:space="0" w:color="auto"/>
        <w:left w:val="none" w:sz="0" w:space="0" w:color="auto"/>
        <w:bottom w:val="none" w:sz="0" w:space="0" w:color="auto"/>
        <w:right w:val="none" w:sz="0" w:space="0" w:color="auto"/>
      </w:divBdr>
      <w:divsChild>
        <w:div w:id="1067647085">
          <w:marLeft w:val="0"/>
          <w:marRight w:val="0"/>
          <w:marTop w:val="0"/>
          <w:marBottom w:val="0"/>
          <w:divBdr>
            <w:top w:val="none" w:sz="0" w:space="0" w:color="auto"/>
            <w:left w:val="none" w:sz="0" w:space="0" w:color="auto"/>
            <w:bottom w:val="none" w:sz="0" w:space="0" w:color="auto"/>
            <w:right w:val="none" w:sz="0" w:space="0" w:color="auto"/>
          </w:divBdr>
        </w:div>
      </w:divsChild>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47831660">
      <w:bodyDiv w:val="1"/>
      <w:marLeft w:val="0"/>
      <w:marRight w:val="0"/>
      <w:marTop w:val="0"/>
      <w:marBottom w:val="0"/>
      <w:divBdr>
        <w:top w:val="none" w:sz="0" w:space="0" w:color="auto"/>
        <w:left w:val="none" w:sz="0" w:space="0" w:color="auto"/>
        <w:bottom w:val="none" w:sz="0" w:space="0" w:color="auto"/>
        <w:right w:val="none" w:sz="0" w:space="0" w:color="auto"/>
      </w:divBdr>
    </w:div>
    <w:div w:id="2095780174">
      <w:bodyDiv w:val="1"/>
      <w:marLeft w:val="0"/>
      <w:marRight w:val="0"/>
      <w:marTop w:val="0"/>
      <w:marBottom w:val="0"/>
      <w:divBdr>
        <w:top w:val="none" w:sz="0" w:space="0" w:color="auto"/>
        <w:left w:val="none" w:sz="0" w:space="0" w:color="auto"/>
        <w:bottom w:val="none" w:sz="0" w:space="0" w:color="auto"/>
        <w:right w:val="none" w:sz="0" w:space="0" w:color="auto"/>
      </w:divBdr>
    </w:div>
    <w:div w:id="2126195748">
      <w:bodyDiv w:val="1"/>
      <w:marLeft w:val="0"/>
      <w:marRight w:val="0"/>
      <w:marTop w:val="0"/>
      <w:marBottom w:val="0"/>
      <w:divBdr>
        <w:top w:val="none" w:sz="0" w:space="0" w:color="auto"/>
        <w:left w:val="none" w:sz="0" w:space="0" w:color="auto"/>
        <w:bottom w:val="none" w:sz="0" w:space="0" w:color="auto"/>
        <w:right w:val="none" w:sz="0" w:space="0" w:color="auto"/>
      </w:divBdr>
    </w:div>
    <w:div w:id="2129544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2" ma:contentTypeDescription="Create a new document." ma:contentTypeScope="" ma:versionID="d8bc8e23389a3f098476a638d3e9dd93">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f7a7ed6552211f961a0f9484ffbf2dd5"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customXml/itemProps2.xml><?xml version="1.0" encoding="utf-8"?>
<ds:datastoreItem xmlns:ds="http://schemas.openxmlformats.org/officeDocument/2006/customXml" ds:itemID="{A4CE2BA1-B2D7-43CC-A099-DE0C8893E2B3}"/>
</file>

<file path=customXml/itemProps3.xml><?xml version="1.0" encoding="utf-8"?>
<ds:datastoreItem xmlns:ds="http://schemas.openxmlformats.org/officeDocument/2006/customXml" ds:itemID="{49E3E03B-8287-47AD-BCA8-E12AFC3AD6AA}"/>
</file>

<file path=customXml/itemProps4.xml><?xml version="1.0" encoding="utf-8"?>
<ds:datastoreItem xmlns:ds="http://schemas.openxmlformats.org/officeDocument/2006/customXml" ds:itemID="{47A34347-5156-4D1B-98F9-B2FDD51842A0}"/>
</file>

<file path=docMetadata/LabelInfo.xml><?xml version="1.0" encoding="utf-8"?>
<clbl:labelList xmlns:clbl="http://schemas.microsoft.com/office/2020/mipLabelMetadata">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1</Pages>
  <Words>16140</Words>
  <Characters>92002</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3-04T00:57:00Z</dcterms:created>
  <dcterms:modified xsi:type="dcterms:W3CDTF">2025-03-04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414400</vt:r8>
  </property>
  <property fmtid="{D5CDD505-2E9C-101B-9397-08002B2CF9AE}" pid="3" name="MSIP_Label_3c9bec58-8084-492e-8360-0e1cfe36408c_ContentBits">
    <vt:lpwstr>0</vt:lpwstr>
  </property>
  <property fmtid="{D5CDD505-2E9C-101B-9397-08002B2CF9AE}" pid="4" name="xd_ProgID">
    <vt:lpwstr/>
  </property>
  <property fmtid="{D5CDD505-2E9C-101B-9397-08002B2CF9AE}" pid="5" name="MediaServiceImageTags">
    <vt:lpwstr/>
  </property>
  <property fmtid="{D5CDD505-2E9C-101B-9397-08002B2CF9AE}" pid="6" name="ContentTypeId">
    <vt:lpwstr>0x0101007FED174C5281F747A8037A05221D6DBD</vt:lpwstr>
  </property>
  <property fmtid="{D5CDD505-2E9C-101B-9397-08002B2CF9AE}" pid="7" name="MSIP_Label_3c9bec58-8084-492e-8360-0e1cfe36408c_Enabled">
    <vt:lpwstr>true</vt:lpwstr>
  </property>
  <property fmtid="{D5CDD505-2E9C-101B-9397-08002B2CF9AE}" pid="8" name="MSIP_Label_3c9bec58-8084-492e-8360-0e1cfe36408c_SiteId">
    <vt:lpwstr>f35a6974-607f-47d4-82d7-ff31d7dc53a5</vt:lpwstr>
  </property>
  <property fmtid="{D5CDD505-2E9C-101B-9397-08002B2CF9AE}" pid="9" name="MSIP_Label_3c9bec58-8084-492e-8360-0e1cfe36408c_Method">
    <vt:lpwstr>Standard</vt:lpwstr>
  </property>
  <property fmtid="{D5CDD505-2E9C-101B-9397-08002B2CF9AE}" pid="10" name="ComplianceAssetId">
    <vt:lpwstr/>
  </property>
  <property fmtid="{D5CDD505-2E9C-101B-9397-08002B2CF9AE}" pid="11" name="TemplateUrl">
    <vt:lpwstr/>
  </property>
  <property fmtid="{D5CDD505-2E9C-101B-9397-08002B2CF9AE}" pid="12" name="MSIP_Label_3c9bec58-8084-492e-8360-0e1cfe36408c_ActionId">
    <vt:lpwstr>724aa7e0-2aec-4b48-b795-9f3138efe04f</vt:lpwstr>
  </property>
  <property fmtid="{D5CDD505-2E9C-101B-9397-08002B2CF9AE}" pid="13" name="MSIP_Label_3c9bec58-8084-492e-8360-0e1cfe36408c_SetDate">
    <vt:lpwstr>2025-01-26T23:27:14Z</vt:lpwstr>
  </property>
  <property fmtid="{D5CDD505-2E9C-101B-9397-08002B2CF9AE}" pid="14" name="_ExtendedDescription">
    <vt:lpwstr/>
  </property>
  <property fmtid="{D5CDD505-2E9C-101B-9397-08002B2CF9AE}" pid="15" name="TriggerFlowInfo">
    <vt:lpwstr/>
  </property>
  <property fmtid="{D5CDD505-2E9C-101B-9397-08002B2CF9AE}" pid="16" name="xd_Signature">
    <vt:bool>false</vt:bool>
  </property>
  <property fmtid="{D5CDD505-2E9C-101B-9397-08002B2CF9AE}" pid="17" name="MSIP_Label_3c9bec58-8084-492e-8360-0e1cfe36408c_Name">
    <vt:lpwstr>Not Protected -Pilot</vt:lpwstr>
  </property>
</Properties>
</file>